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2C73F" w14:textId="56CFD193" w:rsidR="008E0569" w:rsidRPr="00F152A6" w:rsidRDefault="00B01A17" w:rsidP="00BF3F7B">
      <w:pPr>
        <w:pStyle w:val="FirstParagraph"/>
      </w:pPr>
      <w:r w:rsidRPr="004006EB">
        <w:rPr>
          <w:noProof/>
        </w:rPr>
        <w:drawing>
          <wp:anchor distT="0" distB="0" distL="114300" distR="114300" simplePos="0" relativeHeight="251730944" behindDoc="1" locked="0" layoutInCell="1" allowOverlap="1" wp14:anchorId="6C0A28BF" wp14:editId="215CF5B1">
            <wp:simplePos x="0" y="0"/>
            <wp:positionH relativeFrom="column">
              <wp:posOffset>-254000</wp:posOffset>
            </wp:positionH>
            <wp:positionV relativeFrom="page">
              <wp:posOffset>469900</wp:posOffset>
            </wp:positionV>
            <wp:extent cx="2051685" cy="330200"/>
            <wp:effectExtent l="0" t="0" r="0" b="0"/>
            <wp:wrapNone/>
            <wp:docPr id="1283610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10312" name=""/>
                    <pic:cNvPicPr/>
                  </pic:nvPicPr>
                  <pic:blipFill>
                    <a:blip r:embed="rId8">
                      <a:extLst>
                        <a:ext uri="{28A0092B-C50C-407E-A947-70E740481C1C}">
                          <a14:useLocalDpi xmlns:a14="http://schemas.microsoft.com/office/drawing/2010/main" val="0"/>
                        </a:ext>
                      </a:extLst>
                    </a:blip>
                    <a:stretch>
                      <a:fillRect/>
                    </a:stretch>
                  </pic:blipFill>
                  <pic:spPr>
                    <a:xfrm>
                      <a:off x="0" y="0"/>
                      <a:ext cx="2090676" cy="336475"/>
                    </a:xfrm>
                    <a:prstGeom prst="rect">
                      <a:avLst/>
                    </a:prstGeom>
                  </pic:spPr>
                </pic:pic>
              </a:graphicData>
            </a:graphic>
            <wp14:sizeRelH relativeFrom="margin">
              <wp14:pctWidth>0</wp14:pctWidth>
            </wp14:sizeRelH>
            <wp14:sizeRelV relativeFrom="margin">
              <wp14:pctHeight>0</wp14:pctHeight>
            </wp14:sizeRelV>
          </wp:anchor>
        </w:drawing>
      </w:r>
      <w:r w:rsidRPr="00AB04B0">
        <w:rPr>
          <w:noProof/>
        </w:rPr>
        <w:drawing>
          <wp:anchor distT="0" distB="0" distL="114300" distR="114300" simplePos="0" relativeHeight="251656192" behindDoc="1" locked="0" layoutInCell="1" allowOverlap="1" wp14:anchorId="6D9231E1" wp14:editId="122E9D80">
            <wp:simplePos x="0" y="0"/>
            <wp:positionH relativeFrom="column">
              <wp:posOffset>-908050</wp:posOffset>
            </wp:positionH>
            <wp:positionV relativeFrom="page">
              <wp:posOffset>12700</wp:posOffset>
            </wp:positionV>
            <wp:extent cx="7546340" cy="10661650"/>
            <wp:effectExtent l="0" t="0" r="0" b="0"/>
            <wp:wrapNone/>
            <wp:docPr id="1584552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52964" name=""/>
                    <pic:cNvPicPr/>
                  </pic:nvPicPr>
                  <pic:blipFill>
                    <a:blip r:embed="rId9">
                      <a:extLst>
                        <a:ext uri="{28A0092B-C50C-407E-A947-70E740481C1C}">
                          <a14:useLocalDpi xmlns:a14="http://schemas.microsoft.com/office/drawing/2010/main" val="0"/>
                        </a:ext>
                      </a:extLst>
                    </a:blip>
                    <a:stretch>
                      <a:fillRect/>
                    </a:stretch>
                  </pic:blipFill>
                  <pic:spPr>
                    <a:xfrm>
                      <a:off x="0" y="0"/>
                      <a:ext cx="7546340" cy="10661650"/>
                    </a:xfrm>
                    <a:prstGeom prst="rect">
                      <a:avLst/>
                    </a:prstGeom>
                  </pic:spPr>
                </pic:pic>
              </a:graphicData>
            </a:graphic>
            <wp14:sizeRelH relativeFrom="margin">
              <wp14:pctWidth>0</wp14:pctWidth>
            </wp14:sizeRelH>
            <wp14:sizeRelV relativeFrom="margin">
              <wp14:pctHeight>0</wp14:pctHeight>
            </wp14:sizeRelV>
          </wp:anchor>
        </w:drawing>
      </w:r>
    </w:p>
    <w:p w14:paraId="2DD3BA1F" w14:textId="7DA7C911" w:rsidR="00A646C2" w:rsidRPr="00F152A6" w:rsidRDefault="00B01A17">
      <w:pPr>
        <w:rPr>
          <w:rFonts w:asciiTheme="majorHAnsi" w:eastAsiaTheme="majorEastAsia" w:hAnsiTheme="majorHAnsi" w:cstheme="majorHAnsi"/>
          <w:b/>
          <w:bCs/>
          <w:color w:val="4F81BD" w:themeColor="accent1"/>
          <w:sz w:val="32"/>
          <w:szCs w:val="32"/>
        </w:rPr>
      </w:pPr>
      <w:bookmarkStart w:id="0" w:name="X0305e8950dcf6b07715065b581e5941bf1bfe70"/>
      <w:r>
        <w:rPr>
          <w:noProof/>
        </w:rPr>
        <w:pict w14:anchorId="18A79212">
          <v:shapetype id="_x0000_t202" coordsize="21600,21600" o:spt="202" path="m,l,21600r21600,l21600,xe">
            <v:stroke joinstyle="miter"/>
            <v:path gradientshapeok="t" o:connecttype="rect"/>
          </v:shapetype>
          <v:shape id="Text Box 1" o:spid="_x0000_s1026" type="#_x0000_t202" style="position:absolute;margin-left:18.65pt;margin-top:788.6pt;width:459.8pt;height:21.5pt;z-index:251663360;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" filled="f" stroked="f">
            <v:textbox style="mso-next-textbox:#Text Box 1">
              <w:txbxContent>
                <w:p w14:paraId="14C52E2D" w14:textId="77777777" w:rsidR="00B01A17" w:rsidRPr="002E1BB5" w:rsidRDefault="00B01A17" w:rsidP="00B01A17">
                  <w:pPr>
                    <w:jc w:val="right"/>
                    <w:rPr>
                      <w:rFonts w:ascii="Aptos" w:eastAsiaTheme="minorEastAsia" w:hAnsi="Aptos"/>
                      <w:color w:val="FFFFFF" w:themeColor="background1"/>
                      <w:sz w:val="20"/>
                      <w:szCs w:val="20"/>
                      <w:lang w:val="pt-PT"/>
                    </w:rPr>
                  </w:pPr>
                  <w:r w:rsidRPr="002E1BB5">
                    <w:rPr>
                      <w:rFonts w:ascii="Aptos" w:eastAsiaTheme="minorEastAsia" w:hAnsi="Aptos"/>
                      <w:color w:val="FFFFFF" w:themeColor="background1"/>
                      <w:sz w:val="20"/>
                      <w:szCs w:val="20"/>
                      <w:lang w:val="pt-PT"/>
                    </w:rPr>
                    <w:t>António Cruz (140129), Bruno Santos (140586), Pedro Miranda (129268), Ricardo Kayseller (95813)</w:t>
                  </w:r>
                </w:p>
                <w:p w14:paraId="6B891DEE" w14:textId="77777777" w:rsidR="00B01A17" w:rsidRPr="004006EB" w:rsidRDefault="00B01A17" w:rsidP="00B01A17">
                  <w:pPr>
                    <w:jc w:val="right"/>
                    <w:rPr>
                      <w:rFonts w:ascii="Aptos" w:hAnsi="Aptos"/>
                      <w:color w:val="F2F2F2" w:themeColor="background1" w:themeShade="F2"/>
                      <w:sz w:val="32"/>
                      <w:szCs w:val="32"/>
                      <w:lang w:val="pt-PT"/>
                    </w:rPr>
                  </w:pPr>
                </w:p>
              </w:txbxContent>
            </v:textbox>
            <w10:wrap type="square" anchory="page"/>
          </v:shape>
        </w:pict>
      </w:r>
      <w:r>
        <w:rPr>
          <w:noProof/>
        </w:rPr>
        <w:pict w14:anchorId="32B8F039">
          <v:shape id="Text Box 16" o:spid="_x0000_s1027" type="#_x0000_t202" style="position:absolute;margin-left:-18.85pt;margin-top:669pt;width:500.3pt;height:96.5pt;z-index:-251654144;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" filled="f" stroked="f">
            <v:textbox>
              <w:txbxContent>
                <w:p w14:paraId="108E3871" w14:textId="07995D84" w:rsidR="00B01A17" w:rsidRPr="00F52A0C" w:rsidRDefault="00B01A17" w:rsidP="00B01A17">
                  <w:pPr>
                    <w:spacing w:after="180"/>
                    <w:jc w:val="right"/>
                    <w:rPr>
                      <w:rFonts w:ascii="Aptos" w:hAnsi="Aptos"/>
                      <w:caps/>
                      <w:color w:val="FFFFFF" w:themeColor="background1"/>
                      <w:spacing w:val="20"/>
                      <w:sz w:val="32"/>
                      <w:szCs w:val="32"/>
                    </w:rPr>
                  </w:pPr>
                  <w:r>
                    <w:rPr>
                      <w:rFonts w:ascii="Aptos" w:hAnsi="Aptos"/>
                      <w:caps/>
                      <w:color w:val="FFFFFF" w:themeColor="background1"/>
                      <w:spacing w:val="20"/>
                      <w:sz w:val="28"/>
                      <w:szCs w:val="28"/>
                    </w:rPr>
                    <w:t>PROJECT REPORT</w:t>
                  </w:r>
                </w:p>
                <w:p w14:paraId="3B18028B" w14:textId="77777777" w:rsidR="00B01A17" w:rsidRPr="008F06C4" w:rsidRDefault="00B01A17" w:rsidP="00B01A17">
                  <w:pPr>
                    <w:spacing w:before="60" w:after="0"/>
                    <w:jc w:val="right"/>
                    <w:rPr>
                      <w:rFonts w:ascii="Aptos" w:hAnsi="Aptos"/>
                      <w:b/>
                      <w:bCs/>
                      <w:caps/>
                      <w:color w:val="365F91" w:themeColor="accent1" w:themeShade="BF"/>
                      <w:sz w:val="36"/>
                      <w:szCs w:val="36"/>
                    </w:rPr>
                  </w:pPr>
                  <w:r w:rsidRPr="004006EB">
                    <w:rPr>
                      <w:rFonts w:ascii="Aptos" w:hAnsi="Aptos"/>
                      <w:caps/>
                      <w:color w:val="FFC000"/>
                      <w:sz w:val="52"/>
                      <w:szCs w:val="52"/>
                    </w:rPr>
                    <w:t>High-Performance GPU-Accelerated</w:t>
                  </w:r>
                  <w:r>
                    <w:rPr>
                      <w:rFonts w:ascii="Aptos" w:hAnsi="Aptos"/>
                      <w:caps/>
                      <w:color w:val="365F91" w:themeColor="accent1" w:themeShade="BF"/>
                      <w:sz w:val="52"/>
                      <w:szCs w:val="52"/>
                    </w:rPr>
                    <w:br/>
                  </w:r>
                  <w:r w:rsidRPr="004006EB">
                    <w:rPr>
                      <w:rFonts w:ascii="Aptos" w:hAnsi="Aptos"/>
                      <w:b/>
                      <w:bCs/>
                      <w:caps/>
                      <w:color w:val="EE0000"/>
                      <w:sz w:val="48"/>
                      <w:szCs w:val="48"/>
                    </w:rPr>
                    <w:t>Finite Element Analysis</w:t>
                  </w:r>
                </w:p>
              </w:txbxContent>
            </v:textbox>
            <w10:wrap type="tight" anchory="page"/>
          </v:shape>
        </w:pict>
      </w:r>
      <w:r w:rsidR="00A646C2" w:rsidRPr="00F152A6">
        <w:rPr>
          <w:rFonts w:asciiTheme="majorHAnsi" w:hAnsiTheme="majorHAnsi" w:cstheme="majorHAnsi"/>
        </w:rPr>
        <w:br w:type="page"/>
      </w:r>
    </w:p>
    <w:sdt>
      <w:sdtPr>
        <w:rPr>
          <w:rFonts w:asciiTheme="minorHAnsi" w:eastAsiaTheme="minorHAnsi" w:hAnsiTheme="minorHAnsi" w:cstheme="majorHAnsi"/>
          <w:color w:val="auto"/>
          <w:sz w:val="24"/>
          <w:szCs w:val="24"/>
        </w:rPr>
        <w:id w:val="1175378970"/>
        <w:docPartObj>
          <w:docPartGallery w:val="Table of Contents"/>
          <w:docPartUnique/>
        </w:docPartObj>
      </w:sdtPr>
      <w:sdtEndPr>
        <w:rPr>
          <w:b/>
          <w:bCs/>
          <w:noProof/>
        </w:rPr>
      </w:sdtEndPr>
      <w:sdtContent>
        <w:p w14:paraId="462CF6FB" w14:textId="19EA06B3" w:rsidR="002223F2" w:rsidRPr="00F152A6" w:rsidRDefault="002223F2" w:rsidP="002223F2">
          <w:pPr>
            <w:pStyle w:val="TOCHeading"/>
            <w:spacing w:after="120"/>
            <w:rPr>
              <w:rFonts w:cstheme="majorHAnsi"/>
            </w:rPr>
          </w:pPr>
          <w:r w:rsidRPr="00F152A6">
            <w:rPr>
              <w:rFonts w:cstheme="majorHAnsi"/>
            </w:rPr>
            <w:t>Table of Contents</w:t>
          </w:r>
        </w:p>
        <w:p w14:paraId="221AEC83" w14:textId="69A3D8B9" w:rsidR="00BF0910" w:rsidRPr="00BF0910" w:rsidRDefault="002223F2">
          <w:pPr>
            <w:pStyle w:val="TOC1"/>
            <w:tabs>
              <w:tab w:val="right" w:leader="dot" w:pos="9307"/>
            </w:tabs>
            <w:rPr>
              <w:rFonts w:asciiTheme="majorHAnsi" w:eastAsiaTheme="minorEastAsia" w:hAnsiTheme="majorHAnsi" w:cstheme="majorHAnsi"/>
              <w:noProof/>
              <w:kern w:val="2"/>
              <w:sz w:val="22"/>
              <w:szCs w:val="22"/>
              <w14:ligatures w14:val="standardContextual"/>
            </w:rPr>
          </w:pPr>
          <w:r w:rsidRPr="00F152A6">
            <w:rPr>
              <w:rFonts w:asciiTheme="majorHAnsi" w:hAnsiTheme="majorHAnsi" w:cstheme="majorHAnsi"/>
            </w:rPr>
            <w:fldChar w:fldCharType="begin"/>
          </w:r>
          <w:r w:rsidRPr="00F152A6">
            <w:rPr>
              <w:rFonts w:asciiTheme="majorHAnsi" w:hAnsiTheme="majorHAnsi" w:cstheme="majorHAnsi"/>
            </w:rPr>
            <w:instrText xml:space="preserve"> TOC \o "1-3" \h \z \u </w:instrText>
          </w:r>
          <w:r w:rsidRPr="00F152A6">
            <w:rPr>
              <w:rFonts w:asciiTheme="majorHAnsi" w:hAnsiTheme="majorHAnsi" w:cstheme="majorHAnsi"/>
            </w:rPr>
            <w:fldChar w:fldCharType="separate"/>
          </w:r>
          <w:hyperlink w:anchor="_Toc220280043" w:history="1">
            <w:r w:rsidR="00BF0910" w:rsidRPr="00BF0910">
              <w:rPr>
                <w:rStyle w:val="Hyperlink"/>
                <w:rFonts w:asciiTheme="majorHAnsi" w:hAnsiTheme="majorHAnsi" w:cstheme="majorHAnsi"/>
                <w:noProof/>
                <w:sz w:val="22"/>
                <w:szCs w:val="22"/>
              </w:rPr>
              <w:t>1. Introduction - Finite Element Method</w:t>
            </w:r>
            <w:r w:rsidR="00BF0910" w:rsidRPr="00BF0910">
              <w:rPr>
                <w:rFonts w:asciiTheme="majorHAnsi" w:hAnsiTheme="majorHAnsi" w:cstheme="majorHAnsi"/>
                <w:noProof/>
                <w:webHidden/>
                <w:sz w:val="22"/>
                <w:szCs w:val="22"/>
              </w:rPr>
              <w:tab/>
            </w:r>
            <w:r w:rsidR="00BF0910" w:rsidRPr="00BF0910">
              <w:rPr>
                <w:rFonts w:asciiTheme="majorHAnsi" w:hAnsiTheme="majorHAnsi" w:cstheme="majorHAnsi"/>
                <w:noProof/>
                <w:webHidden/>
                <w:sz w:val="22"/>
                <w:szCs w:val="22"/>
              </w:rPr>
              <w:fldChar w:fldCharType="begin"/>
            </w:r>
            <w:r w:rsidR="00BF0910" w:rsidRPr="00BF0910">
              <w:rPr>
                <w:rFonts w:asciiTheme="majorHAnsi" w:hAnsiTheme="majorHAnsi" w:cstheme="majorHAnsi"/>
                <w:noProof/>
                <w:webHidden/>
                <w:sz w:val="22"/>
                <w:szCs w:val="22"/>
              </w:rPr>
              <w:instrText xml:space="preserve"> PAGEREF _Toc220280043 \h </w:instrText>
            </w:r>
            <w:r w:rsidR="00BF0910" w:rsidRPr="00BF0910">
              <w:rPr>
                <w:rFonts w:asciiTheme="majorHAnsi" w:hAnsiTheme="majorHAnsi" w:cstheme="majorHAnsi"/>
                <w:noProof/>
                <w:webHidden/>
                <w:sz w:val="22"/>
                <w:szCs w:val="22"/>
              </w:rPr>
            </w:r>
            <w:r w:rsidR="00BF0910"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w:t>
            </w:r>
            <w:r w:rsidR="00BF0910" w:rsidRPr="00BF0910">
              <w:rPr>
                <w:rFonts w:asciiTheme="majorHAnsi" w:hAnsiTheme="majorHAnsi" w:cstheme="majorHAnsi"/>
                <w:noProof/>
                <w:webHidden/>
                <w:sz w:val="22"/>
                <w:szCs w:val="22"/>
              </w:rPr>
              <w:fldChar w:fldCharType="end"/>
            </w:r>
          </w:hyperlink>
        </w:p>
        <w:p w14:paraId="7DF02CC9" w14:textId="1066E9C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4" w:history="1">
            <w:r w:rsidRPr="00BF0910">
              <w:rPr>
                <w:rStyle w:val="Hyperlink"/>
                <w:rFonts w:asciiTheme="majorHAnsi" w:hAnsiTheme="majorHAnsi" w:cstheme="majorHAnsi"/>
                <w:noProof/>
                <w:sz w:val="22"/>
                <w:szCs w:val="22"/>
              </w:rPr>
              <w:t>1.1. Classes of Problems Addressed by FEM</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w:t>
            </w:r>
            <w:r w:rsidRPr="00BF0910">
              <w:rPr>
                <w:rFonts w:asciiTheme="majorHAnsi" w:hAnsiTheme="majorHAnsi" w:cstheme="majorHAnsi"/>
                <w:noProof/>
                <w:webHidden/>
                <w:sz w:val="22"/>
                <w:szCs w:val="22"/>
              </w:rPr>
              <w:fldChar w:fldCharType="end"/>
            </w:r>
          </w:hyperlink>
        </w:p>
        <w:p w14:paraId="01F31B00" w14:textId="69D3810B"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5" w:history="1">
            <w:r w:rsidRPr="00BF0910">
              <w:rPr>
                <w:rStyle w:val="Hyperlink"/>
                <w:rFonts w:asciiTheme="majorHAnsi" w:hAnsiTheme="majorHAnsi" w:cstheme="majorHAnsi"/>
                <w:noProof/>
                <w:sz w:val="22"/>
                <w:szCs w:val="22"/>
              </w:rPr>
              <w:t>1.2. Mathematical Formul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8</w:t>
            </w:r>
            <w:r w:rsidRPr="00BF0910">
              <w:rPr>
                <w:rFonts w:asciiTheme="majorHAnsi" w:hAnsiTheme="majorHAnsi" w:cstheme="majorHAnsi"/>
                <w:noProof/>
                <w:webHidden/>
                <w:sz w:val="22"/>
                <w:szCs w:val="22"/>
              </w:rPr>
              <w:fldChar w:fldCharType="end"/>
            </w:r>
          </w:hyperlink>
        </w:p>
        <w:p w14:paraId="665F8BC4" w14:textId="1815F02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6" w:history="1">
            <w:r w:rsidRPr="00BF0910">
              <w:rPr>
                <w:rStyle w:val="Hyperlink"/>
                <w:rFonts w:asciiTheme="majorHAnsi" w:hAnsiTheme="majorHAnsi" w:cstheme="majorHAnsi"/>
                <w:noProof/>
                <w:sz w:val="22"/>
                <w:szCs w:val="22"/>
              </w:rPr>
              <w:t>1.2.1. Spatial Discretization and Element Choic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8</w:t>
            </w:r>
            <w:r w:rsidRPr="00BF0910">
              <w:rPr>
                <w:rFonts w:asciiTheme="majorHAnsi" w:hAnsiTheme="majorHAnsi" w:cstheme="majorHAnsi"/>
                <w:noProof/>
                <w:webHidden/>
                <w:sz w:val="22"/>
                <w:szCs w:val="22"/>
              </w:rPr>
              <w:fldChar w:fldCharType="end"/>
            </w:r>
          </w:hyperlink>
        </w:p>
        <w:p w14:paraId="7A81C3F4" w14:textId="02124EC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7" w:history="1">
            <w:r w:rsidRPr="00BF0910">
              <w:rPr>
                <w:rStyle w:val="Hyperlink"/>
                <w:rFonts w:asciiTheme="majorHAnsi" w:hAnsiTheme="majorHAnsi" w:cstheme="majorHAnsi"/>
                <w:noProof/>
                <w:sz w:val="22"/>
                <w:szCs w:val="22"/>
              </w:rPr>
              <w:t>1.2.2. Variational Formulation and Algebraic Repres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9</w:t>
            </w:r>
            <w:r w:rsidRPr="00BF0910">
              <w:rPr>
                <w:rFonts w:asciiTheme="majorHAnsi" w:hAnsiTheme="majorHAnsi" w:cstheme="majorHAnsi"/>
                <w:noProof/>
                <w:webHidden/>
                <w:sz w:val="22"/>
                <w:szCs w:val="22"/>
              </w:rPr>
              <w:fldChar w:fldCharType="end"/>
            </w:r>
          </w:hyperlink>
        </w:p>
        <w:p w14:paraId="5F47721B" w14:textId="4B372C9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8" w:history="1">
            <w:r w:rsidRPr="00BF0910">
              <w:rPr>
                <w:rStyle w:val="Hyperlink"/>
                <w:rFonts w:asciiTheme="majorHAnsi" w:hAnsiTheme="majorHAnsi" w:cstheme="majorHAnsi"/>
                <w:noProof/>
                <w:sz w:val="22"/>
                <w:szCs w:val="22"/>
              </w:rPr>
              <w:t>1.2.3. Boundary Condi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0</w:t>
            </w:r>
            <w:r w:rsidRPr="00BF0910">
              <w:rPr>
                <w:rFonts w:asciiTheme="majorHAnsi" w:hAnsiTheme="majorHAnsi" w:cstheme="majorHAnsi"/>
                <w:noProof/>
                <w:webHidden/>
                <w:sz w:val="22"/>
                <w:szCs w:val="22"/>
              </w:rPr>
              <w:fldChar w:fldCharType="end"/>
            </w:r>
          </w:hyperlink>
        </w:p>
        <w:p w14:paraId="52F1696C" w14:textId="4539DF9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9" w:history="1">
            <w:r w:rsidRPr="00BF0910">
              <w:rPr>
                <w:rStyle w:val="Hyperlink"/>
                <w:rFonts w:asciiTheme="majorHAnsi" w:hAnsiTheme="majorHAnsi" w:cstheme="majorHAnsi"/>
                <w:noProof/>
                <w:sz w:val="22"/>
                <w:szCs w:val="22"/>
              </w:rPr>
              <w:t>1.3. Linear Solver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1266387E" w14:textId="066C28D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0" w:history="1">
            <w:r w:rsidRPr="00BF0910">
              <w:rPr>
                <w:rStyle w:val="Hyperlink"/>
                <w:rFonts w:asciiTheme="majorHAnsi" w:hAnsiTheme="majorHAnsi" w:cstheme="majorHAnsi"/>
                <w:noProof/>
                <w:sz w:val="22"/>
                <w:szCs w:val="22"/>
              </w:rPr>
              <w:t>1.3.1. Conjugate Gradient Metho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7691EE98" w14:textId="44955D2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1" w:history="1">
            <w:r w:rsidRPr="00BF0910">
              <w:rPr>
                <w:rStyle w:val="Hyperlink"/>
                <w:rFonts w:asciiTheme="majorHAnsi" w:hAnsiTheme="majorHAnsi" w:cstheme="majorHAnsi"/>
                <w:noProof/>
                <w:sz w:val="22"/>
                <w:szCs w:val="22"/>
              </w:rPr>
              <w:t>1.3.2. Jacobi Preconditioning</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577B3F98" w14:textId="5DF5E5F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2" w:history="1">
            <w:r w:rsidRPr="00BF0910">
              <w:rPr>
                <w:rStyle w:val="Hyperlink"/>
                <w:rFonts w:asciiTheme="majorHAnsi" w:hAnsiTheme="majorHAnsi" w:cstheme="majorHAnsi"/>
                <w:noProof/>
                <w:sz w:val="22"/>
                <w:szCs w:val="22"/>
              </w:rPr>
              <w:t>1.3.3. Solver Configur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2E438628" w14:textId="2C97EA7F"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53" w:history="1">
            <w:r w:rsidRPr="00BF0910">
              <w:rPr>
                <w:rStyle w:val="Hyperlink"/>
                <w:rFonts w:asciiTheme="majorHAnsi" w:hAnsiTheme="majorHAnsi" w:cstheme="majorHAnsi"/>
                <w:noProof/>
                <w:sz w:val="22"/>
                <w:szCs w:val="22"/>
              </w:rPr>
              <w:t>1.4. Post-Processing: Derived Field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F7E817F" w14:textId="72B9F98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4" w:history="1">
            <w:r w:rsidRPr="00BF0910">
              <w:rPr>
                <w:rStyle w:val="Hyperlink"/>
                <w:rFonts w:asciiTheme="majorHAnsi" w:hAnsiTheme="majorHAnsi" w:cstheme="majorHAnsi"/>
                <w:noProof/>
                <w:sz w:val="22"/>
                <w:szCs w:val="22"/>
              </w:rPr>
              <w:t>1.4.1. Velocity Field Compu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33AE497" w14:textId="1E4868E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5" w:history="1">
            <w:r w:rsidRPr="00BF0910">
              <w:rPr>
                <w:rStyle w:val="Hyperlink"/>
                <w:rFonts w:asciiTheme="majorHAnsi" w:hAnsiTheme="majorHAnsi" w:cstheme="majorHAnsi"/>
                <w:noProof/>
                <w:sz w:val="22"/>
                <w:szCs w:val="22"/>
              </w:rPr>
              <w:t>1.4.2. Velocity Magnitud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5604DA5" w14:textId="415C0B0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6" w:history="1">
            <w:r w:rsidRPr="00BF0910">
              <w:rPr>
                <w:rStyle w:val="Hyperlink"/>
                <w:rFonts w:asciiTheme="majorHAnsi" w:hAnsiTheme="majorHAnsi" w:cstheme="majorHAnsi"/>
                <w:noProof/>
                <w:sz w:val="22"/>
                <w:szCs w:val="22"/>
              </w:rPr>
              <w:t>1.4.3. Pressure Fiel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3A8F9626" w14:textId="07B5F0C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57" w:history="1">
            <w:r w:rsidRPr="00BF0910">
              <w:rPr>
                <w:rStyle w:val="Hyperlink"/>
                <w:rFonts w:asciiTheme="majorHAnsi" w:hAnsiTheme="majorHAnsi" w:cstheme="majorHAnsi"/>
                <w:noProof/>
                <w:sz w:val="22"/>
                <w:szCs w:val="22"/>
              </w:rPr>
              <w:t>1.5. Computational Pipeline of the Finite Element Metho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3</w:t>
            </w:r>
            <w:r w:rsidRPr="00BF0910">
              <w:rPr>
                <w:rFonts w:asciiTheme="majorHAnsi" w:hAnsiTheme="majorHAnsi" w:cstheme="majorHAnsi"/>
                <w:noProof/>
                <w:webHidden/>
                <w:sz w:val="22"/>
                <w:szCs w:val="22"/>
              </w:rPr>
              <w:fldChar w:fldCharType="end"/>
            </w:r>
          </w:hyperlink>
        </w:p>
        <w:p w14:paraId="317FF62A" w14:textId="101AAAC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8" w:history="1">
            <w:r w:rsidRPr="00BF0910">
              <w:rPr>
                <w:rStyle w:val="Hyperlink"/>
                <w:rFonts w:asciiTheme="majorHAnsi" w:hAnsiTheme="majorHAnsi" w:cstheme="majorHAnsi"/>
                <w:noProof/>
                <w:sz w:val="22"/>
                <w:szCs w:val="22"/>
              </w:rPr>
              <w:t>1.5.1. Parallelization Targe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1513723E" w14:textId="6486D21F"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059" w:history="1">
            <w:r w:rsidRPr="00BF0910">
              <w:rPr>
                <w:rStyle w:val="Hyperlink"/>
                <w:rFonts w:asciiTheme="majorHAnsi" w:hAnsiTheme="majorHAnsi" w:cstheme="majorHAnsi"/>
                <w:noProof/>
                <w:sz w:val="22"/>
                <w:szCs w:val="22"/>
              </w:rPr>
              <w:t>2. Software Architectur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261264DB" w14:textId="2EA376B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0" w:history="1">
            <w:r w:rsidRPr="00BF0910">
              <w:rPr>
                <w:rStyle w:val="Hyperlink"/>
                <w:rFonts w:asciiTheme="majorHAnsi" w:hAnsiTheme="majorHAnsi" w:cstheme="majorHAnsi"/>
                <w:noProof/>
                <w:sz w:val="22"/>
                <w:szCs w:val="22"/>
              </w:rPr>
              <w:t>2.1 Solver Interface Contrac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2AB3DF1B" w14:textId="1E53A1A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1" w:history="1">
            <w:r w:rsidRPr="00BF0910">
              <w:rPr>
                <w:rStyle w:val="Hyperlink"/>
                <w:rFonts w:asciiTheme="majorHAnsi" w:hAnsiTheme="majorHAnsi" w:cstheme="majorHAnsi"/>
                <w:noProof/>
                <w:sz w:val="22"/>
                <w:szCs w:val="22"/>
              </w:rPr>
              <w:t>2.2 SolverWrapper: Unified Facto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6</w:t>
            </w:r>
            <w:r w:rsidRPr="00BF0910">
              <w:rPr>
                <w:rFonts w:asciiTheme="majorHAnsi" w:hAnsiTheme="majorHAnsi" w:cstheme="majorHAnsi"/>
                <w:noProof/>
                <w:webHidden/>
                <w:sz w:val="22"/>
                <w:szCs w:val="22"/>
              </w:rPr>
              <w:fldChar w:fldCharType="end"/>
            </w:r>
          </w:hyperlink>
        </w:p>
        <w:p w14:paraId="5182D577" w14:textId="1A23342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2" w:history="1">
            <w:r w:rsidRPr="00BF0910">
              <w:rPr>
                <w:rStyle w:val="Hyperlink"/>
                <w:rFonts w:asciiTheme="majorHAnsi" w:hAnsiTheme="majorHAnsi" w:cstheme="majorHAnsi"/>
                <w:noProof/>
                <w:sz w:val="22"/>
                <w:szCs w:val="22"/>
              </w:rPr>
              <w:t>2.3 Progress Callback System</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6</w:t>
            </w:r>
            <w:r w:rsidRPr="00BF0910">
              <w:rPr>
                <w:rFonts w:asciiTheme="majorHAnsi" w:hAnsiTheme="majorHAnsi" w:cstheme="majorHAnsi"/>
                <w:noProof/>
                <w:webHidden/>
                <w:sz w:val="22"/>
                <w:szCs w:val="22"/>
              </w:rPr>
              <w:fldChar w:fldCharType="end"/>
            </w:r>
          </w:hyperlink>
        </w:p>
        <w:p w14:paraId="23441B16" w14:textId="7C25114E"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3" w:history="1">
            <w:r w:rsidRPr="00BF0910">
              <w:rPr>
                <w:rStyle w:val="Hyperlink"/>
                <w:rFonts w:asciiTheme="majorHAnsi" w:hAnsiTheme="majorHAnsi" w:cstheme="majorHAnsi"/>
                <w:noProof/>
                <w:sz w:val="22"/>
                <w:szCs w:val="22"/>
              </w:rPr>
              <w:t>2.4 Timing Instru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7</w:t>
            </w:r>
            <w:r w:rsidRPr="00BF0910">
              <w:rPr>
                <w:rFonts w:asciiTheme="majorHAnsi" w:hAnsiTheme="majorHAnsi" w:cstheme="majorHAnsi"/>
                <w:noProof/>
                <w:webHidden/>
                <w:sz w:val="22"/>
                <w:szCs w:val="22"/>
              </w:rPr>
              <w:fldChar w:fldCharType="end"/>
            </w:r>
          </w:hyperlink>
        </w:p>
        <w:p w14:paraId="06CFE134" w14:textId="2370826A"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4" w:history="1">
            <w:r w:rsidRPr="00BF0910">
              <w:rPr>
                <w:rStyle w:val="Hyperlink"/>
                <w:rFonts w:asciiTheme="majorHAnsi" w:hAnsiTheme="majorHAnsi" w:cstheme="majorHAnsi"/>
                <w:noProof/>
                <w:sz w:val="22"/>
                <w:szCs w:val="22"/>
              </w:rPr>
              <w:t>2.5 Result Forma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7</w:t>
            </w:r>
            <w:r w:rsidRPr="00BF0910">
              <w:rPr>
                <w:rFonts w:asciiTheme="majorHAnsi" w:hAnsiTheme="majorHAnsi" w:cstheme="majorHAnsi"/>
                <w:noProof/>
                <w:webHidden/>
                <w:sz w:val="22"/>
                <w:szCs w:val="22"/>
              </w:rPr>
              <w:fldChar w:fldCharType="end"/>
            </w:r>
          </w:hyperlink>
        </w:p>
        <w:p w14:paraId="6FFF42EE" w14:textId="189A735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5" w:history="1">
            <w:r w:rsidRPr="00BF0910">
              <w:rPr>
                <w:rStyle w:val="Hyperlink"/>
                <w:rFonts w:asciiTheme="majorHAnsi" w:hAnsiTheme="majorHAnsi" w:cstheme="majorHAnsi"/>
                <w:noProof/>
                <w:sz w:val="22"/>
                <w:szCs w:val="22"/>
              </w:rPr>
              <w:t>2.6. Shared Computational Modul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2EB7A9C2" w14:textId="59B14E7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6" w:history="1">
            <w:r w:rsidRPr="00BF0910">
              <w:rPr>
                <w:rStyle w:val="Hyperlink"/>
                <w:rFonts w:asciiTheme="majorHAnsi" w:hAnsiTheme="majorHAnsi" w:cstheme="majorHAnsi"/>
                <w:noProof/>
                <w:sz w:val="22"/>
                <w:szCs w:val="22"/>
              </w:rPr>
              <w:t>2.6.1. Module Organiz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56F856B6" w14:textId="774055E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7" w:history="1">
            <w:r w:rsidRPr="00BF0910">
              <w:rPr>
                <w:rStyle w:val="Hyperlink"/>
                <w:rFonts w:asciiTheme="majorHAnsi" w:hAnsiTheme="majorHAnsi" w:cstheme="majorHAnsi"/>
                <w:noProof/>
                <w:sz w:val="22"/>
                <w:szCs w:val="22"/>
              </w:rPr>
              <w:t>2.6.2. Implementation Adap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102358CA" w14:textId="185AADD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8" w:history="1">
            <w:r w:rsidRPr="00BF0910">
              <w:rPr>
                <w:rStyle w:val="Hyperlink"/>
                <w:rFonts w:asciiTheme="majorHAnsi" w:hAnsiTheme="majorHAnsi" w:cstheme="majorHAnsi"/>
                <w:noProof/>
                <w:sz w:val="22"/>
                <w:szCs w:val="22"/>
              </w:rPr>
              <w:t>2.6.3. Mathematical Equivalenc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3711FA9A" w14:textId="4484506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9" w:history="1">
            <w:r w:rsidRPr="00BF0910">
              <w:rPr>
                <w:rStyle w:val="Hyperlink"/>
                <w:rFonts w:asciiTheme="majorHAnsi" w:hAnsiTheme="majorHAnsi" w:cstheme="majorHAnsi"/>
                <w:noProof/>
                <w:sz w:val="22"/>
                <w:szCs w:val="22"/>
              </w:rPr>
              <w:t>2.7. Mesh Format and I/O</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47C7A8C8" w14:textId="2BBF44F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0" w:history="1">
            <w:r w:rsidRPr="00BF0910">
              <w:rPr>
                <w:rStyle w:val="Hyperlink"/>
                <w:rFonts w:asciiTheme="majorHAnsi" w:hAnsiTheme="majorHAnsi" w:cstheme="majorHAnsi"/>
                <w:noProof/>
                <w:sz w:val="22"/>
                <w:szCs w:val="22"/>
              </w:rPr>
              <w:t>2.7.1. HDF5 Mesh Forma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51A2DB65" w14:textId="0D12146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1" w:history="1">
            <w:r w:rsidRPr="00BF0910">
              <w:rPr>
                <w:rStyle w:val="Hyperlink"/>
                <w:rFonts w:asciiTheme="majorHAnsi" w:hAnsiTheme="majorHAnsi" w:cstheme="majorHAnsi"/>
                <w:noProof/>
                <w:sz w:val="22"/>
                <w:szCs w:val="22"/>
              </w:rPr>
              <w:t>2.7.2. Format Advantag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6FC78A41" w14:textId="54FA3B1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2" w:history="1">
            <w:r w:rsidRPr="00BF0910">
              <w:rPr>
                <w:rStyle w:val="Hyperlink"/>
                <w:rFonts w:asciiTheme="majorHAnsi" w:hAnsiTheme="majorHAnsi" w:cstheme="majorHAnsi"/>
                <w:noProof/>
                <w:sz w:val="22"/>
                <w:szCs w:val="22"/>
              </w:rPr>
              <w:t>2.7.3. Legacy Format Suppor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550FD447" w14:textId="4629B8CE"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3" w:history="1">
            <w:r w:rsidRPr="00BF0910">
              <w:rPr>
                <w:rStyle w:val="Hyperlink"/>
                <w:rFonts w:asciiTheme="majorHAnsi" w:hAnsiTheme="majorHAnsi" w:cstheme="majorHAnsi"/>
                <w:noProof/>
                <w:sz w:val="22"/>
                <w:szCs w:val="22"/>
              </w:rPr>
              <w:t>2.8.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5B4F7A96" w14:textId="25987000"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074" w:history="1">
            <w:r w:rsidRPr="00BF0910">
              <w:rPr>
                <w:rStyle w:val="Hyperlink"/>
                <w:rFonts w:asciiTheme="majorHAnsi" w:hAnsiTheme="majorHAnsi" w:cstheme="majorHAnsi"/>
                <w:noProof/>
                <w:sz w:val="22"/>
                <w:szCs w:val="22"/>
              </w:rPr>
              <w:t>3. Implemen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131EC1AF" w14:textId="745726D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5" w:history="1">
            <w:r w:rsidRPr="00BF0910">
              <w:rPr>
                <w:rStyle w:val="Hyperlink"/>
                <w:rFonts w:asciiTheme="majorHAnsi" w:hAnsiTheme="majorHAnsi" w:cstheme="majorHAnsi"/>
                <w:noProof/>
                <w:sz w:val="22"/>
                <w:szCs w:val="22"/>
              </w:rPr>
              <w:t>3.1. Execution Model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1DF90D59" w14:textId="28E39F2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6" w:history="1">
            <w:r w:rsidRPr="00BF0910">
              <w:rPr>
                <w:rStyle w:val="Hyperlink"/>
                <w:rFonts w:asciiTheme="majorHAnsi" w:hAnsiTheme="majorHAnsi" w:cstheme="majorHAnsi"/>
                <w:noProof/>
                <w:sz w:val="22"/>
                <w:szCs w:val="22"/>
              </w:rPr>
              <w:t>3.1.1. Pre-Implementation Phas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7681E0B3" w14:textId="0A3A4258"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7" w:history="1">
            <w:r w:rsidRPr="00BF0910">
              <w:rPr>
                <w:rStyle w:val="Hyperlink"/>
                <w:rFonts w:asciiTheme="majorHAnsi" w:hAnsiTheme="majorHAnsi" w:cstheme="majorHAnsi"/>
                <w:noProof/>
                <w:sz w:val="22"/>
                <w:szCs w:val="22"/>
              </w:rPr>
              <w:t>3.2. Solver Implementation 1: CPU Baselin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6F963D44" w14:textId="145308B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8" w:history="1">
            <w:r w:rsidRPr="00BF0910">
              <w:rPr>
                <w:rStyle w:val="Hyperlink"/>
                <w:rFonts w:asciiTheme="majorHAnsi" w:hAnsiTheme="majorHAnsi" w:cstheme="majorHAnsi"/>
                <w:noProof/>
                <w:sz w:val="22"/>
                <w:szCs w:val="22"/>
              </w:rPr>
              <w:t>3.2.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71B95ED9" w14:textId="2C745A4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9" w:history="1">
            <w:r w:rsidRPr="00BF0910">
              <w:rPr>
                <w:rStyle w:val="Hyperlink"/>
                <w:rFonts w:asciiTheme="majorHAnsi" w:hAnsiTheme="majorHAnsi" w:cstheme="majorHAnsi"/>
                <w:noProof/>
                <w:sz w:val="22"/>
                <w:szCs w:val="22"/>
              </w:rPr>
              <w:t>3.2.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6F78A27D" w14:textId="4238E56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0" w:history="1">
            <w:r w:rsidRPr="00BF0910">
              <w:rPr>
                <w:rStyle w:val="Hyperlink"/>
                <w:rFonts w:asciiTheme="majorHAnsi" w:hAnsiTheme="majorHAnsi" w:cstheme="majorHAnsi"/>
                <w:noProof/>
                <w:sz w:val="22"/>
                <w:szCs w:val="22"/>
              </w:rPr>
              <w:t>3.2.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3</w:t>
            </w:r>
            <w:r w:rsidRPr="00BF0910">
              <w:rPr>
                <w:rFonts w:asciiTheme="majorHAnsi" w:hAnsiTheme="majorHAnsi" w:cstheme="majorHAnsi"/>
                <w:noProof/>
                <w:webHidden/>
                <w:sz w:val="22"/>
                <w:szCs w:val="22"/>
              </w:rPr>
              <w:fldChar w:fldCharType="end"/>
            </w:r>
          </w:hyperlink>
        </w:p>
        <w:p w14:paraId="01FE98C3" w14:textId="1277494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1" w:history="1">
            <w:r w:rsidRPr="00BF0910">
              <w:rPr>
                <w:rStyle w:val="Hyperlink"/>
                <w:rFonts w:asciiTheme="majorHAnsi" w:hAnsiTheme="majorHAnsi" w:cstheme="majorHAnsi"/>
                <w:noProof/>
                <w:sz w:val="22"/>
                <w:szCs w:val="22"/>
              </w:rPr>
              <w:t>3.2.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4</w:t>
            </w:r>
            <w:r w:rsidRPr="00BF0910">
              <w:rPr>
                <w:rFonts w:asciiTheme="majorHAnsi" w:hAnsiTheme="majorHAnsi" w:cstheme="majorHAnsi"/>
                <w:noProof/>
                <w:webHidden/>
                <w:sz w:val="22"/>
                <w:szCs w:val="22"/>
              </w:rPr>
              <w:fldChar w:fldCharType="end"/>
            </w:r>
          </w:hyperlink>
        </w:p>
        <w:p w14:paraId="1F37345A" w14:textId="7BBF595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2" w:history="1">
            <w:r w:rsidRPr="00BF0910">
              <w:rPr>
                <w:rStyle w:val="Hyperlink"/>
                <w:rFonts w:asciiTheme="majorHAnsi" w:hAnsiTheme="majorHAnsi" w:cstheme="majorHAnsi"/>
                <w:noProof/>
                <w:sz w:val="22"/>
                <w:szCs w:val="22"/>
              </w:rPr>
              <w:t>3.2.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4</w:t>
            </w:r>
            <w:r w:rsidRPr="00BF0910">
              <w:rPr>
                <w:rFonts w:asciiTheme="majorHAnsi" w:hAnsiTheme="majorHAnsi" w:cstheme="majorHAnsi"/>
                <w:noProof/>
                <w:webHidden/>
                <w:sz w:val="22"/>
                <w:szCs w:val="22"/>
              </w:rPr>
              <w:fldChar w:fldCharType="end"/>
            </w:r>
          </w:hyperlink>
        </w:p>
        <w:p w14:paraId="23E02D6D" w14:textId="3FD3527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3" w:history="1">
            <w:r w:rsidRPr="00BF0910">
              <w:rPr>
                <w:rStyle w:val="Hyperlink"/>
                <w:rFonts w:asciiTheme="majorHAnsi" w:hAnsiTheme="majorHAnsi" w:cstheme="majorHAnsi"/>
                <w:noProof/>
                <w:sz w:val="22"/>
                <w:szCs w:val="22"/>
              </w:rPr>
              <w:t>3.2.6. Performance Characteristics and Baseline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6A3B7913" w14:textId="4D492B6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4" w:history="1">
            <w:r w:rsidRPr="00BF0910">
              <w:rPr>
                <w:rStyle w:val="Hyperlink"/>
                <w:rFonts w:asciiTheme="majorHAnsi" w:hAnsiTheme="majorHAnsi" w:cstheme="majorHAnsi"/>
                <w:noProof/>
                <w:sz w:val="22"/>
                <w:szCs w:val="22"/>
              </w:rPr>
              <w:t>3.2.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06A0BCE0" w14:textId="5C3D1A47"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85" w:history="1">
            <w:r w:rsidRPr="00BF0910">
              <w:rPr>
                <w:rStyle w:val="Hyperlink"/>
                <w:rFonts w:asciiTheme="majorHAnsi" w:hAnsiTheme="majorHAnsi" w:cstheme="majorHAnsi"/>
                <w:noProof/>
                <w:sz w:val="22"/>
                <w:szCs w:val="22"/>
              </w:rPr>
              <w:t>3.3. Solver Implementation 2: CPU Thread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5F7A9139" w14:textId="5ED6DAF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6" w:history="1">
            <w:r w:rsidRPr="00BF0910">
              <w:rPr>
                <w:rStyle w:val="Hyperlink"/>
                <w:rFonts w:asciiTheme="majorHAnsi" w:hAnsiTheme="majorHAnsi" w:cstheme="majorHAnsi"/>
                <w:noProof/>
                <w:sz w:val="22"/>
                <w:szCs w:val="22"/>
              </w:rPr>
              <w:t>3.3.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7C222C38" w14:textId="25CF93B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7" w:history="1">
            <w:r w:rsidRPr="00BF0910">
              <w:rPr>
                <w:rStyle w:val="Hyperlink"/>
                <w:rFonts w:asciiTheme="majorHAnsi" w:hAnsiTheme="majorHAnsi" w:cstheme="majorHAnsi"/>
                <w:noProof/>
                <w:sz w:val="22"/>
                <w:szCs w:val="22"/>
              </w:rPr>
              <w:t>3.3.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6</w:t>
            </w:r>
            <w:r w:rsidRPr="00BF0910">
              <w:rPr>
                <w:rFonts w:asciiTheme="majorHAnsi" w:hAnsiTheme="majorHAnsi" w:cstheme="majorHAnsi"/>
                <w:noProof/>
                <w:webHidden/>
                <w:sz w:val="22"/>
                <w:szCs w:val="22"/>
              </w:rPr>
              <w:fldChar w:fldCharType="end"/>
            </w:r>
          </w:hyperlink>
        </w:p>
        <w:p w14:paraId="46074B7E" w14:textId="14B33A0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8" w:history="1">
            <w:r w:rsidRPr="00BF0910">
              <w:rPr>
                <w:rStyle w:val="Hyperlink"/>
                <w:rFonts w:asciiTheme="majorHAnsi" w:hAnsiTheme="majorHAnsi" w:cstheme="majorHAnsi"/>
                <w:noProof/>
                <w:sz w:val="22"/>
                <w:szCs w:val="22"/>
              </w:rPr>
              <w:t>3.3.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7</w:t>
            </w:r>
            <w:r w:rsidRPr="00BF0910">
              <w:rPr>
                <w:rFonts w:asciiTheme="majorHAnsi" w:hAnsiTheme="majorHAnsi" w:cstheme="majorHAnsi"/>
                <w:noProof/>
                <w:webHidden/>
                <w:sz w:val="22"/>
                <w:szCs w:val="22"/>
              </w:rPr>
              <w:fldChar w:fldCharType="end"/>
            </w:r>
          </w:hyperlink>
        </w:p>
        <w:p w14:paraId="20E7F106" w14:textId="37D649D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9" w:history="1">
            <w:r w:rsidRPr="00BF0910">
              <w:rPr>
                <w:rStyle w:val="Hyperlink"/>
                <w:rFonts w:asciiTheme="majorHAnsi" w:hAnsiTheme="majorHAnsi" w:cstheme="majorHAnsi"/>
                <w:noProof/>
                <w:sz w:val="22"/>
                <w:szCs w:val="22"/>
              </w:rPr>
              <w:t>3.3.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8</w:t>
            </w:r>
            <w:r w:rsidRPr="00BF0910">
              <w:rPr>
                <w:rFonts w:asciiTheme="majorHAnsi" w:hAnsiTheme="majorHAnsi" w:cstheme="majorHAnsi"/>
                <w:noProof/>
                <w:webHidden/>
                <w:sz w:val="22"/>
                <w:szCs w:val="22"/>
              </w:rPr>
              <w:fldChar w:fldCharType="end"/>
            </w:r>
          </w:hyperlink>
        </w:p>
        <w:p w14:paraId="7D163B42" w14:textId="3F48C3A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0" w:history="1">
            <w:r w:rsidRPr="00BF0910">
              <w:rPr>
                <w:rStyle w:val="Hyperlink"/>
                <w:rFonts w:asciiTheme="majorHAnsi" w:hAnsiTheme="majorHAnsi" w:cstheme="majorHAnsi"/>
                <w:noProof/>
                <w:sz w:val="22"/>
                <w:szCs w:val="22"/>
              </w:rPr>
              <w:t>3.3.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8</w:t>
            </w:r>
            <w:r w:rsidRPr="00BF0910">
              <w:rPr>
                <w:rFonts w:asciiTheme="majorHAnsi" w:hAnsiTheme="majorHAnsi" w:cstheme="majorHAnsi"/>
                <w:noProof/>
                <w:webHidden/>
                <w:sz w:val="22"/>
                <w:szCs w:val="22"/>
              </w:rPr>
              <w:fldChar w:fldCharType="end"/>
            </w:r>
          </w:hyperlink>
        </w:p>
        <w:p w14:paraId="58EC4923" w14:textId="5B32046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1" w:history="1">
            <w:r w:rsidRPr="00BF0910">
              <w:rPr>
                <w:rStyle w:val="Hyperlink"/>
                <w:rFonts w:asciiTheme="majorHAnsi" w:hAnsiTheme="majorHAnsi" w:cstheme="majorHAnsi"/>
                <w:noProof/>
                <w:sz w:val="22"/>
                <w:szCs w:val="22"/>
              </w:rPr>
              <w:t>3.3.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9</w:t>
            </w:r>
            <w:r w:rsidRPr="00BF0910">
              <w:rPr>
                <w:rFonts w:asciiTheme="majorHAnsi" w:hAnsiTheme="majorHAnsi" w:cstheme="majorHAnsi"/>
                <w:noProof/>
                <w:webHidden/>
                <w:sz w:val="22"/>
                <w:szCs w:val="22"/>
              </w:rPr>
              <w:fldChar w:fldCharType="end"/>
            </w:r>
          </w:hyperlink>
        </w:p>
        <w:p w14:paraId="7BBEAEC9" w14:textId="0250AC9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2" w:history="1">
            <w:r w:rsidRPr="00BF0910">
              <w:rPr>
                <w:rStyle w:val="Hyperlink"/>
                <w:rFonts w:asciiTheme="majorHAnsi" w:hAnsiTheme="majorHAnsi" w:cstheme="majorHAnsi"/>
                <w:noProof/>
                <w:sz w:val="22"/>
                <w:szCs w:val="22"/>
              </w:rPr>
              <w:t>3.3.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9</w:t>
            </w:r>
            <w:r w:rsidRPr="00BF0910">
              <w:rPr>
                <w:rFonts w:asciiTheme="majorHAnsi" w:hAnsiTheme="majorHAnsi" w:cstheme="majorHAnsi"/>
                <w:noProof/>
                <w:webHidden/>
                <w:sz w:val="22"/>
                <w:szCs w:val="22"/>
              </w:rPr>
              <w:fldChar w:fldCharType="end"/>
            </w:r>
          </w:hyperlink>
        </w:p>
        <w:p w14:paraId="5D444483" w14:textId="7EFE699B"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93" w:history="1">
            <w:r w:rsidRPr="00BF0910">
              <w:rPr>
                <w:rStyle w:val="Hyperlink"/>
                <w:rFonts w:asciiTheme="majorHAnsi" w:hAnsiTheme="majorHAnsi" w:cstheme="majorHAnsi"/>
                <w:noProof/>
                <w:sz w:val="22"/>
                <w:szCs w:val="22"/>
              </w:rPr>
              <w:t>3.4. Solver Implementation 3: CPU Multiproces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1F053A39" w14:textId="38EE6D8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4" w:history="1">
            <w:r w:rsidRPr="00BF0910">
              <w:rPr>
                <w:rStyle w:val="Hyperlink"/>
                <w:rFonts w:asciiTheme="majorHAnsi" w:hAnsiTheme="majorHAnsi" w:cstheme="majorHAnsi"/>
                <w:noProof/>
                <w:sz w:val="22"/>
                <w:szCs w:val="22"/>
              </w:rPr>
              <w:t>3.4.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26974E03" w14:textId="0210344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5" w:history="1">
            <w:r w:rsidRPr="00BF0910">
              <w:rPr>
                <w:rStyle w:val="Hyperlink"/>
                <w:rFonts w:asciiTheme="majorHAnsi" w:hAnsiTheme="majorHAnsi" w:cstheme="majorHAnsi"/>
                <w:noProof/>
                <w:sz w:val="22"/>
                <w:szCs w:val="22"/>
              </w:rPr>
              <w:t>3.4.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15989080" w14:textId="73F07B8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6" w:history="1">
            <w:r w:rsidRPr="00BF0910">
              <w:rPr>
                <w:rStyle w:val="Hyperlink"/>
                <w:rFonts w:asciiTheme="majorHAnsi" w:hAnsiTheme="majorHAnsi" w:cstheme="majorHAnsi"/>
                <w:noProof/>
                <w:sz w:val="22"/>
                <w:szCs w:val="22"/>
              </w:rPr>
              <w:t>3.4.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1</w:t>
            </w:r>
            <w:r w:rsidRPr="00BF0910">
              <w:rPr>
                <w:rFonts w:asciiTheme="majorHAnsi" w:hAnsiTheme="majorHAnsi" w:cstheme="majorHAnsi"/>
                <w:noProof/>
                <w:webHidden/>
                <w:sz w:val="22"/>
                <w:szCs w:val="22"/>
              </w:rPr>
              <w:fldChar w:fldCharType="end"/>
            </w:r>
          </w:hyperlink>
        </w:p>
        <w:p w14:paraId="18EC35F3" w14:textId="6AE14EF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7" w:history="1">
            <w:r w:rsidRPr="00BF0910">
              <w:rPr>
                <w:rStyle w:val="Hyperlink"/>
                <w:rFonts w:asciiTheme="majorHAnsi" w:hAnsiTheme="majorHAnsi" w:cstheme="majorHAnsi"/>
                <w:noProof/>
                <w:sz w:val="22"/>
                <w:szCs w:val="22"/>
              </w:rPr>
              <w:t>3.4.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2</w:t>
            </w:r>
            <w:r w:rsidRPr="00BF0910">
              <w:rPr>
                <w:rFonts w:asciiTheme="majorHAnsi" w:hAnsiTheme="majorHAnsi" w:cstheme="majorHAnsi"/>
                <w:noProof/>
                <w:webHidden/>
                <w:sz w:val="22"/>
                <w:szCs w:val="22"/>
              </w:rPr>
              <w:fldChar w:fldCharType="end"/>
            </w:r>
          </w:hyperlink>
        </w:p>
        <w:p w14:paraId="38DE6EA3" w14:textId="6DABAF5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8" w:history="1">
            <w:r w:rsidRPr="00BF0910">
              <w:rPr>
                <w:rStyle w:val="Hyperlink"/>
                <w:rFonts w:asciiTheme="majorHAnsi" w:hAnsiTheme="majorHAnsi" w:cstheme="majorHAnsi"/>
                <w:noProof/>
                <w:sz w:val="22"/>
                <w:szCs w:val="22"/>
              </w:rPr>
              <w:t>3.4.6. Performance Characteristic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3</w:t>
            </w:r>
            <w:r w:rsidRPr="00BF0910">
              <w:rPr>
                <w:rFonts w:asciiTheme="majorHAnsi" w:hAnsiTheme="majorHAnsi" w:cstheme="majorHAnsi"/>
                <w:noProof/>
                <w:webHidden/>
                <w:sz w:val="22"/>
                <w:szCs w:val="22"/>
              </w:rPr>
              <w:fldChar w:fldCharType="end"/>
            </w:r>
          </w:hyperlink>
        </w:p>
        <w:p w14:paraId="4847485E" w14:textId="6B45193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9" w:history="1">
            <w:r w:rsidRPr="00BF0910">
              <w:rPr>
                <w:rStyle w:val="Hyperlink"/>
                <w:rFonts w:asciiTheme="majorHAnsi" w:hAnsiTheme="majorHAnsi" w:cstheme="majorHAnsi"/>
                <w:noProof/>
                <w:sz w:val="22"/>
                <w:szCs w:val="22"/>
              </w:rPr>
              <w:t>3.4.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4</w:t>
            </w:r>
            <w:r w:rsidRPr="00BF0910">
              <w:rPr>
                <w:rFonts w:asciiTheme="majorHAnsi" w:hAnsiTheme="majorHAnsi" w:cstheme="majorHAnsi"/>
                <w:noProof/>
                <w:webHidden/>
                <w:sz w:val="22"/>
                <w:szCs w:val="22"/>
              </w:rPr>
              <w:fldChar w:fldCharType="end"/>
            </w:r>
          </w:hyperlink>
        </w:p>
        <w:p w14:paraId="71B0203A" w14:textId="53ECD988"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00" w:history="1">
            <w:r w:rsidRPr="00BF0910">
              <w:rPr>
                <w:rStyle w:val="Hyperlink"/>
                <w:rFonts w:asciiTheme="majorHAnsi" w:hAnsiTheme="majorHAnsi" w:cstheme="majorHAnsi"/>
                <w:noProof/>
                <w:sz w:val="22"/>
                <w:szCs w:val="22"/>
              </w:rPr>
              <w:t>3.5. Solver Implementation 4: Numba JIT CPU</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0CD1485C" w14:textId="0EF61CF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1" w:history="1">
            <w:r w:rsidRPr="00BF0910">
              <w:rPr>
                <w:rStyle w:val="Hyperlink"/>
                <w:rFonts w:asciiTheme="majorHAnsi" w:hAnsiTheme="majorHAnsi" w:cstheme="majorHAnsi"/>
                <w:noProof/>
                <w:sz w:val="22"/>
                <w:szCs w:val="22"/>
              </w:rPr>
              <w:t>3.5.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53D1AB7E" w14:textId="337E16B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2" w:history="1">
            <w:r w:rsidRPr="00BF0910">
              <w:rPr>
                <w:rStyle w:val="Hyperlink"/>
                <w:rFonts w:asciiTheme="majorHAnsi" w:hAnsiTheme="majorHAnsi" w:cstheme="majorHAnsi"/>
                <w:noProof/>
                <w:sz w:val="22"/>
                <w:szCs w:val="22"/>
              </w:rPr>
              <w:t>3.5.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2DACD1D9" w14:textId="409AE8B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3" w:history="1">
            <w:r w:rsidRPr="00BF0910">
              <w:rPr>
                <w:rStyle w:val="Hyperlink"/>
                <w:rFonts w:asciiTheme="majorHAnsi" w:hAnsiTheme="majorHAnsi" w:cstheme="majorHAnsi"/>
                <w:noProof/>
                <w:sz w:val="22"/>
                <w:szCs w:val="22"/>
              </w:rPr>
              <w:t>3.5.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6</w:t>
            </w:r>
            <w:r w:rsidRPr="00BF0910">
              <w:rPr>
                <w:rFonts w:asciiTheme="majorHAnsi" w:hAnsiTheme="majorHAnsi" w:cstheme="majorHAnsi"/>
                <w:noProof/>
                <w:webHidden/>
                <w:sz w:val="22"/>
                <w:szCs w:val="22"/>
              </w:rPr>
              <w:fldChar w:fldCharType="end"/>
            </w:r>
          </w:hyperlink>
        </w:p>
        <w:p w14:paraId="59FB39D6" w14:textId="12B8C1B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4" w:history="1">
            <w:r w:rsidRPr="00BF0910">
              <w:rPr>
                <w:rStyle w:val="Hyperlink"/>
                <w:rFonts w:asciiTheme="majorHAnsi" w:hAnsiTheme="majorHAnsi" w:cstheme="majorHAnsi"/>
                <w:noProof/>
                <w:sz w:val="22"/>
                <w:szCs w:val="22"/>
              </w:rPr>
              <w:t>3.5.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6</w:t>
            </w:r>
            <w:r w:rsidRPr="00BF0910">
              <w:rPr>
                <w:rFonts w:asciiTheme="majorHAnsi" w:hAnsiTheme="majorHAnsi" w:cstheme="majorHAnsi"/>
                <w:noProof/>
                <w:webHidden/>
                <w:sz w:val="22"/>
                <w:szCs w:val="22"/>
              </w:rPr>
              <w:fldChar w:fldCharType="end"/>
            </w:r>
          </w:hyperlink>
        </w:p>
        <w:p w14:paraId="15E6B5F0" w14:textId="24FD0ED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5" w:history="1">
            <w:r w:rsidRPr="00BF0910">
              <w:rPr>
                <w:rStyle w:val="Hyperlink"/>
                <w:rFonts w:asciiTheme="majorHAnsi" w:hAnsiTheme="majorHAnsi" w:cstheme="majorHAnsi"/>
                <w:noProof/>
                <w:sz w:val="22"/>
                <w:szCs w:val="22"/>
              </w:rPr>
              <w:t>3.5.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7</w:t>
            </w:r>
            <w:r w:rsidRPr="00BF0910">
              <w:rPr>
                <w:rFonts w:asciiTheme="majorHAnsi" w:hAnsiTheme="majorHAnsi" w:cstheme="majorHAnsi"/>
                <w:noProof/>
                <w:webHidden/>
                <w:sz w:val="22"/>
                <w:szCs w:val="22"/>
              </w:rPr>
              <w:fldChar w:fldCharType="end"/>
            </w:r>
          </w:hyperlink>
        </w:p>
        <w:p w14:paraId="4EDE80F1" w14:textId="6E2FB57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6" w:history="1">
            <w:r w:rsidRPr="00BF0910">
              <w:rPr>
                <w:rStyle w:val="Hyperlink"/>
                <w:rFonts w:asciiTheme="majorHAnsi" w:hAnsiTheme="majorHAnsi" w:cstheme="majorHAnsi"/>
                <w:noProof/>
                <w:sz w:val="22"/>
                <w:szCs w:val="22"/>
              </w:rPr>
              <w:t>3.5.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7</w:t>
            </w:r>
            <w:r w:rsidRPr="00BF0910">
              <w:rPr>
                <w:rFonts w:asciiTheme="majorHAnsi" w:hAnsiTheme="majorHAnsi" w:cstheme="majorHAnsi"/>
                <w:noProof/>
                <w:webHidden/>
                <w:sz w:val="22"/>
                <w:szCs w:val="22"/>
              </w:rPr>
              <w:fldChar w:fldCharType="end"/>
            </w:r>
          </w:hyperlink>
        </w:p>
        <w:p w14:paraId="490585B3" w14:textId="25A77A1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7" w:history="1">
            <w:r w:rsidRPr="00BF0910">
              <w:rPr>
                <w:rStyle w:val="Hyperlink"/>
                <w:rFonts w:asciiTheme="majorHAnsi" w:hAnsiTheme="majorHAnsi" w:cstheme="majorHAnsi"/>
                <w:noProof/>
                <w:sz w:val="22"/>
                <w:szCs w:val="22"/>
              </w:rPr>
              <w:t>3.5.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73E7104C" w14:textId="1A9BAA8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08" w:history="1">
            <w:r w:rsidRPr="00BF0910">
              <w:rPr>
                <w:rStyle w:val="Hyperlink"/>
                <w:rFonts w:asciiTheme="majorHAnsi" w:hAnsiTheme="majorHAnsi" w:cstheme="majorHAnsi"/>
                <w:noProof/>
                <w:sz w:val="22"/>
                <w:szCs w:val="22"/>
              </w:rPr>
              <w:t>3.6. Solver Implementation 5: Numba CUDA</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02691F83" w14:textId="6EE9568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9" w:history="1">
            <w:r w:rsidRPr="00BF0910">
              <w:rPr>
                <w:rStyle w:val="Hyperlink"/>
                <w:rFonts w:asciiTheme="majorHAnsi" w:hAnsiTheme="majorHAnsi" w:cstheme="majorHAnsi"/>
                <w:noProof/>
                <w:sz w:val="22"/>
                <w:szCs w:val="22"/>
              </w:rPr>
              <w:t>3.6.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15EA8749" w14:textId="3FAFAF1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0" w:history="1">
            <w:r w:rsidRPr="00BF0910">
              <w:rPr>
                <w:rStyle w:val="Hyperlink"/>
                <w:rFonts w:asciiTheme="majorHAnsi" w:hAnsiTheme="majorHAnsi" w:cstheme="majorHAnsi"/>
                <w:noProof/>
                <w:sz w:val="22"/>
                <w:szCs w:val="22"/>
              </w:rPr>
              <w:t>3.6.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6154B2D1" w14:textId="321DB28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1" w:history="1">
            <w:r w:rsidRPr="00BF0910">
              <w:rPr>
                <w:rStyle w:val="Hyperlink"/>
                <w:rFonts w:asciiTheme="majorHAnsi" w:hAnsiTheme="majorHAnsi" w:cstheme="majorHAnsi"/>
                <w:noProof/>
                <w:sz w:val="22"/>
                <w:szCs w:val="22"/>
              </w:rPr>
              <w:t>3.6.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9</w:t>
            </w:r>
            <w:r w:rsidRPr="00BF0910">
              <w:rPr>
                <w:rFonts w:asciiTheme="majorHAnsi" w:hAnsiTheme="majorHAnsi" w:cstheme="majorHAnsi"/>
                <w:noProof/>
                <w:webHidden/>
                <w:sz w:val="22"/>
                <w:szCs w:val="22"/>
              </w:rPr>
              <w:fldChar w:fldCharType="end"/>
            </w:r>
          </w:hyperlink>
        </w:p>
        <w:p w14:paraId="095CEEB8" w14:textId="7458851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2" w:history="1">
            <w:r w:rsidRPr="00BF0910">
              <w:rPr>
                <w:rStyle w:val="Hyperlink"/>
                <w:rFonts w:asciiTheme="majorHAnsi" w:hAnsiTheme="majorHAnsi" w:cstheme="majorHAnsi"/>
                <w:noProof/>
                <w:sz w:val="22"/>
                <w:szCs w:val="22"/>
              </w:rPr>
              <w:t>3.6.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0</w:t>
            </w:r>
            <w:r w:rsidRPr="00BF0910">
              <w:rPr>
                <w:rFonts w:asciiTheme="majorHAnsi" w:hAnsiTheme="majorHAnsi" w:cstheme="majorHAnsi"/>
                <w:noProof/>
                <w:webHidden/>
                <w:sz w:val="22"/>
                <w:szCs w:val="22"/>
              </w:rPr>
              <w:fldChar w:fldCharType="end"/>
            </w:r>
          </w:hyperlink>
        </w:p>
        <w:p w14:paraId="4D3EC6CF" w14:textId="4AB9F05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3" w:history="1">
            <w:r w:rsidRPr="00BF0910">
              <w:rPr>
                <w:rStyle w:val="Hyperlink"/>
                <w:rFonts w:asciiTheme="majorHAnsi" w:hAnsiTheme="majorHAnsi" w:cstheme="majorHAnsi"/>
                <w:noProof/>
                <w:sz w:val="22"/>
                <w:szCs w:val="22"/>
              </w:rPr>
              <w:t>3.6.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0</w:t>
            </w:r>
            <w:r w:rsidRPr="00BF0910">
              <w:rPr>
                <w:rFonts w:asciiTheme="majorHAnsi" w:hAnsiTheme="majorHAnsi" w:cstheme="majorHAnsi"/>
                <w:noProof/>
                <w:webHidden/>
                <w:sz w:val="22"/>
                <w:szCs w:val="22"/>
              </w:rPr>
              <w:fldChar w:fldCharType="end"/>
            </w:r>
          </w:hyperlink>
        </w:p>
        <w:p w14:paraId="7C5DD55A" w14:textId="318945F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4" w:history="1">
            <w:r w:rsidRPr="00BF0910">
              <w:rPr>
                <w:rStyle w:val="Hyperlink"/>
                <w:rFonts w:asciiTheme="majorHAnsi" w:hAnsiTheme="majorHAnsi" w:cstheme="majorHAnsi"/>
                <w:noProof/>
                <w:sz w:val="22"/>
                <w:szCs w:val="22"/>
              </w:rPr>
              <w:t>3.6.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1</w:t>
            </w:r>
            <w:r w:rsidRPr="00BF0910">
              <w:rPr>
                <w:rFonts w:asciiTheme="majorHAnsi" w:hAnsiTheme="majorHAnsi" w:cstheme="majorHAnsi"/>
                <w:noProof/>
                <w:webHidden/>
                <w:sz w:val="22"/>
                <w:szCs w:val="22"/>
              </w:rPr>
              <w:fldChar w:fldCharType="end"/>
            </w:r>
          </w:hyperlink>
        </w:p>
        <w:p w14:paraId="36CEDBF3" w14:textId="7F8E623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5" w:history="1">
            <w:r w:rsidRPr="00BF0910">
              <w:rPr>
                <w:rStyle w:val="Hyperlink"/>
                <w:rFonts w:asciiTheme="majorHAnsi" w:hAnsiTheme="majorHAnsi" w:cstheme="majorHAnsi"/>
                <w:noProof/>
                <w:sz w:val="22"/>
                <w:szCs w:val="22"/>
              </w:rPr>
              <w:t>3.6.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1</w:t>
            </w:r>
            <w:r w:rsidRPr="00BF0910">
              <w:rPr>
                <w:rFonts w:asciiTheme="majorHAnsi" w:hAnsiTheme="majorHAnsi" w:cstheme="majorHAnsi"/>
                <w:noProof/>
                <w:webHidden/>
                <w:sz w:val="22"/>
                <w:szCs w:val="22"/>
              </w:rPr>
              <w:fldChar w:fldCharType="end"/>
            </w:r>
          </w:hyperlink>
        </w:p>
        <w:p w14:paraId="38D8D5AA" w14:textId="5BD948C3"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16" w:history="1">
            <w:r w:rsidRPr="00BF0910">
              <w:rPr>
                <w:rStyle w:val="Hyperlink"/>
                <w:rFonts w:asciiTheme="majorHAnsi" w:hAnsiTheme="majorHAnsi" w:cstheme="majorHAnsi"/>
                <w:noProof/>
                <w:sz w:val="22"/>
                <w:szCs w:val="22"/>
              </w:rPr>
              <w:t>3.7. Solver Implementation 6: GPU (CuP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7189B32C" w14:textId="78868F4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7" w:history="1">
            <w:r w:rsidRPr="00BF0910">
              <w:rPr>
                <w:rStyle w:val="Hyperlink"/>
                <w:rFonts w:asciiTheme="majorHAnsi" w:hAnsiTheme="majorHAnsi" w:cstheme="majorHAnsi"/>
                <w:noProof/>
                <w:sz w:val="22"/>
                <w:szCs w:val="22"/>
              </w:rPr>
              <w:t>3.7.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4AAB85B6" w14:textId="74F3CCF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8" w:history="1">
            <w:r w:rsidRPr="00BF0910">
              <w:rPr>
                <w:rStyle w:val="Hyperlink"/>
                <w:rFonts w:asciiTheme="majorHAnsi" w:hAnsiTheme="majorHAnsi" w:cstheme="majorHAnsi"/>
                <w:noProof/>
                <w:sz w:val="22"/>
                <w:szCs w:val="22"/>
              </w:rPr>
              <w:t>3.7.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31357228" w14:textId="63947BB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9" w:history="1">
            <w:r w:rsidRPr="00BF0910">
              <w:rPr>
                <w:rStyle w:val="Hyperlink"/>
                <w:rFonts w:asciiTheme="majorHAnsi" w:hAnsiTheme="majorHAnsi" w:cstheme="majorHAnsi"/>
                <w:noProof/>
                <w:sz w:val="22"/>
                <w:szCs w:val="22"/>
              </w:rPr>
              <w:t>3.7.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3</w:t>
            </w:r>
            <w:r w:rsidRPr="00BF0910">
              <w:rPr>
                <w:rFonts w:asciiTheme="majorHAnsi" w:hAnsiTheme="majorHAnsi" w:cstheme="majorHAnsi"/>
                <w:noProof/>
                <w:webHidden/>
                <w:sz w:val="22"/>
                <w:szCs w:val="22"/>
              </w:rPr>
              <w:fldChar w:fldCharType="end"/>
            </w:r>
          </w:hyperlink>
        </w:p>
        <w:p w14:paraId="6A69369B" w14:textId="0EB75DE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0" w:history="1">
            <w:r w:rsidRPr="00BF0910">
              <w:rPr>
                <w:rStyle w:val="Hyperlink"/>
                <w:rFonts w:asciiTheme="majorHAnsi" w:hAnsiTheme="majorHAnsi" w:cstheme="majorHAnsi"/>
                <w:noProof/>
                <w:sz w:val="22"/>
                <w:szCs w:val="22"/>
              </w:rPr>
              <w:t>3.7.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4</w:t>
            </w:r>
            <w:r w:rsidRPr="00BF0910">
              <w:rPr>
                <w:rFonts w:asciiTheme="majorHAnsi" w:hAnsiTheme="majorHAnsi" w:cstheme="majorHAnsi"/>
                <w:noProof/>
                <w:webHidden/>
                <w:sz w:val="22"/>
                <w:szCs w:val="22"/>
              </w:rPr>
              <w:fldChar w:fldCharType="end"/>
            </w:r>
          </w:hyperlink>
        </w:p>
        <w:p w14:paraId="6160BC7C" w14:textId="771B1A6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1" w:history="1">
            <w:r w:rsidRPr="00BF0910">
              <w:rPr>
                <w:rStyle w:val="Hyperlink"/>
                <w:rFonts w:asciiTheme="majorHAnsi" w:hAnsiTheme="majorHAnsi" w:cstheme="majorHAnsi"/>
                <w:noProof/>
                <w:sz w:val="22"/>
                <w:szCs w:val="22"/>
              </w:rPr>
              <w:t>3.7.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4</w:t>
            </w:r>
            <w:r w:rsidRPr="00BF0910">
              <w:rPr>
                <w:rFonts w:asciiTheme="majorHAnsi" w:hAnsiTheme="majorHAnsi" w:cstheme="majorHAnsi"/>
                <w:noProof/>
                <w:webHidden/>
                <w:sz w:val="22"/>
                <w:szCs w:val="22"/>
              </w:rPr>
              <w:fldChar w:fldCharType="end"/>
            </w:r>
          </w:hyperlink>
        </w:p>
        <w:p w14:paraId="572BDBA1" w14:textId="337656A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2" w:history="1">
            <w:r w:rsidRPr="00BF0910">
              <w:rPr>
                <w:rStyle w:val="Hyperlink"/>
                <w:rFonts w:asciiTheme="majorHAnsi" w:hAnsiTheme="majorHAnsi" w:cstheme="majorHAnsi"/>
                <w:noProof/>
                <w:sz w:val="22"/>
                <w:szCs w:val="22"/>
              </w:rPr>
              <w:t>3.7.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5</w:t>
            </w:r>
            <w:r w:rsidRPr="00BF0910">
              <w:rPr>
                <w:rFonts w:asciiTheme="majorHAnsi" w:hAnsiTheme="majorHAnsi" w:cstheme="majorHAnsi"/>
                <w:noProof/>
                <w:webHidden/>
                <w:sz w:val="22"/>
                <w:szCs w:val="22"/>
              </w:rPr>
              <w:fldChar w:fldCharType="end"/>
            </w:r>
          </w:hyperlink>
        </w:p>
        <w:p w14:paraId="48958F9F" w14:textId="2A6A35B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3" w:history="1">
            <w:r w:rsidRPr="00BF0910">
              <w:rPr>
                <w:rStyle w:val="Hyperlink"/>
                <w:rFonts w:asciiTheme="majorHAnsi" w:hAnsiTheme="majorHAnsi" w:cstheme="majorHAnsi"/>
                <w:noProof/>
                <w:sz w:val="22"/>
                <w:szCs w:val="22"/>
              </w:rPr>
              <w:t>3.7.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2CB3A253" w14:textId="22195BFB"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24" w:history="1">
            <w:r w:rsidRPr="00BF0910">
              <w:rPr>
                <w:rStyle w:val="Hyperlink"/>
                <w:rFonts w:asciiTheme="majorHAnsi" w:hAnsiTheme="majorHAnsi" w:cstheme="majorHAnsi"/>
                <w:noProof/>
                <w:sz w:val="22"/>
                <w:szCs w:val="22"/>
              </w:rPr>
              <w:t>4. Performance Evalu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026722A6" w14:textId="595BB16F"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5" w:history="1">
            <w:r w:rsidRPr="00BF0910">
              <w:rPr>
                <w:rStyle w:val="Hyperlink"/>
                <w:rFonts w:asciiTheme="majorHAnsi" w:hAnsiTheme="majorHAnsi" w:cstheme="majorHAnsi"/>
                <w:noProof/>
                <w:sz w:val="22"/>
                <w:szCs w:val="22"/>
              </w:rPr>
              <w:t>4.1 Motivation and Scop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49A8DB46" w14:textId="3FF2F563"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6" w:history="1">
            <w:r w:rsidRPr="00BF0910">
              <w:rPr>
                <w:rStyle w:val="Hyperlink"/>
                <w:rFonts w:asciiTheme="majorHAnsi" w:hAnsiTheme="majorHAnsi" w:cstheme="majorHAnsi"/>
                <w:noProof/>
                <w:sz w:val="22"/>
                <w:szCs w:val="22"/>
              </w:rPr>
              <w:t>4.2 Benchmark Objectiv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6DF0E345" w14:textId="6D5C5D1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7" w:history="1">
            <w:r w:rsidRPr="00BF0910">
              <w:rPr>
                <w:rStyle w:val="Hyperlink"/>
                <w:rFonts w:asciiTheme="majorHAnsi" w:hAnsiTheme="majorHAnsi" w:cstheme="majorHAnsi"/>
                <w:noProof/>
                <w:sz w:val="22"/>
                <w:szCs w:val="22"/>
              </w:rPr>
              <w:t>4.3 Solver Variants Under Tes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4D4BD2EA" w14:textId="4AE662D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8" w:history="1">
            <w:r w:rsidRPr="00BF0910">
              <w:rPr>
                <w:rStyle w:val="Hyperlink"/>
                <w:rFonts w:asciiTheme="majorHAnsi" w:hAnsiTheme="majorHAnsi" w:cstheme="majorHAnsi"/>
                <w:noProof/>
                <w:sz w:val="22"/>
                <w:szCs w:val="22"/>
              </w:rPr>
              <w:t>4.4 Testing Environmen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70E736CB" w14:textId="059F296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9" w:history="1">
            <w:r w:rsidRPr="00BF0910">
              <w:rPr>
                <w:rStyle w:val="Hyperlink"/>
                <w:rFonts w:asciiTheme="majorHAnsi" w:hAnsiTheme="majorHAnsi" w:cstheme="majorHAnsi"/>
                <w:noProof/>
                <w:sz w:val="22"/>
                <w:szCs w:val="22"/>
              </w:rPr>
              <w:t>Participating Server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8</w:t>
            </w:r>
            <w:r w:rsidRPr="00BF0910">
              <w:rPr>
                <w:rFonts w:asciiTheme="majorHAnsi" w:hAnsiTheme="majorHAnsi" w:cstheme="majorHAnsi"/>
                <w:noProof/>
                <w:webHidden/>
                <w:sz w:val="22"/>
                <w:szCs w:val="22"/>
              </w:rPr>
              <w:fldChar w:fldCharType="end"/>
            </w:r>
          </w:hyperlink>
        </w:p>
        <w:p w14:paraId="712DF724" w14:textId="1A71F84D"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0" w:history="1">
            <w:r w:rsidRPr="00BF0910">
              <w:rPr>
                <w:rStyle w:val="Hyperlink"/>
                <w:rFonts w:asciiTheme="majorHAnsi" w:hAnsiTheme="majorHAnsi" w:cstheme="majorHAnsi"/>
                <w:noProof/>
                <w:sz w:val="22"/>
                <w:szCs w:val="22"/>
              </w:rPr>
              <w:t>Test Mesh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8</w:t>
            </w:r>
            <w:r w:rsidRPr="00BF0910">
              <w:rPr>
                <w:rFonts w:asciiTheme="majorHAnsi" w:hAnsiTheme="majorHAnsi" w:cstheme="majorHAnsi"/>
                <w:noProof/>
                <w:webHidden/>
                <w:sz w:val="22"/>
                <w:szCs w:val="22"/>
              </w:rPr>
              <w:fldChar w:fldCharType="end"/>
            </w:r>
          </w:hyperlink>
        </w:p>
        <w:p w14:paraId="0B6F016A" w14:textId="7DD57431"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1" w:history="1">
            <w:r w:rsidRPr="00BF0910">
              <w:rPr>
                <w:rStyle w:val="Hyperlink"/>
                <w:rFonts w:asciiTheme="majorHAnsi" w:hAnsiTheme="majorHAnsi" w:cstheme="majorHAnsi"/>
                <w:noProof/>
                <w:sz w:val="22"/>
                <w:szCs w:val="22"/>
              </w:rPr>
              <w:t>Solver Configur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9</w:t>
            </w:r>
            <w:r w:rsidRPr="00BF0910">
              <w:rPr>
                <w:rFonts w:asciiTheme="majorHAnsi" w:hAnsiTheme="majorHAnsi" w:cstheme="majorHAnsi"/>
                <w:noProof/>
                <w:webHidden/>
                <w:sz w:val="22"/>
                <w:szCs w:val="22"/>
              </w:rPr>
              <w:fldChar w:fldCharType="end"/>
            </w:r>
          </w:hyperlink>
        </w:p>
        <w:p w14:paraId="3C95F130" w14:textId="66C85801"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2" w:history="1">
            <w:r w:rsidRPr="00BF0910">
              <w:rPr>
                <w:rStyle w:val="Hyperlink"/>
                <w:rFonts w:asciiTheme="majorHAnsi" w:hAnsiTheme="majorHAnsi" w:cstheme="majorHAnsi"/>
                <w:noProof/>
                <w:sz w:val="22"/>
                <w:szCs w:val="22"/>
              </w:rPr>
              <w:t>Implementations Test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9</w:t>
            </w:r>
            <w:r w:rsidRPr="00BF0910">
              <w:rPr>
                <w:rFonts w:asciiTheme="majorHAnsi" w:hAnsiTheme="majorHAnsi" w:cstheme="majorHAnsi"/>
                <w:noProof/>
                <w:webHidden/>
                <w:sz w:val="22"/>
                <w:szCs w:val="22"/>
              </w:rPr>
              <w:fldChar w:fldCharType="end"/>
            </w:r>
          </w:hyperlink>
        </w:p>
        <w:p w14:paraId="5F528252" w14:textId="26CF9DF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3" w:history="1">
            <w:r w:rsidRPr="00BF0910">
              <w:rPr>
                <w:rStyle w:val="Hyperlink"/>
                <w:rFonts w:asciiTheme="majorHAnsi" w:hAnsiTheme="majorHAnsi" w:cstheme="majorHAnsi"/>
                <w:noProof/>
                <w:sz w:val="22"/>
                <w:szCs w:val="22"/>
              </w:rPr>
              <w:t>4.4.1 Assembly vs. Solve Time Breakdown Across Mesh Siz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0</w:t>
            </w:r>
            <w:r w:rsidRPr="00BF0910">
              <w:rPr>
                <w:rFonts w:asciiTheme="majorHAnsi" w:hAnsiTheme="majorHAnsi" w:cstheme="majorHAnsi"/>
                <w:noProof/>
                <w:webHidden/>
                <w:sz w:val="22"/>
                <w:szCs w:val="22"/>
              </w:rPr>
              <w:fldChar w:fldCharType="end"/>
            </w:r>
          </w:hyperlink>
        </w:p>
        <w:p w14:paraId="7B5E735B" w14:textId="22D4158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4" w:history="1">
            <w:r w:rsidRPr="00BF0910">
              <w:rPr>
                <w:rStyle w:val="Hyperlink"/>
                <w:rFonts w:asciiTheme="majorHAnsi" w:hAnsiTheme="majorHAnsi" w:cstheme="majorHAnsi"/>
                <w:noProof/>
                <w:sz w:val="22"/>
                <w:szCs w:val="22"/>
              </w:rPr>
              <w:t>4.4.2 CPU-GPU Runtime Crossover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2</w:t>
            </w:r>
            <w:r w:rsidRPr="00BF0910">
              <w:rPr>
                <w:rFonts w:asciiTheme="majorHAnsi" w:hAnsiTheme="majorHAnsi" w:cstheme="majorHAnsi"/>
                <w:noProof/>
                <w:webHidden/>
                <w:sz w:val="22"/>
                <w:szCs w:val="22"/>
              </w:rPr>
              <w:fldChar w:fldCharType="end"/>
            </w:r>
          </w:hyperlink>
        </w:p>
        <w:p w14:paraId="717C55A7" w14:textId="4F3431C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5" w:history="1">
            <w:r w:rsidRPr="00BF0910">
              <w:rPr>
                <w:rStyle w:val="Hyperlink"/>
                <w:rFonts w:asciiTheme="majorHAnsi" w:hAnsiTheme="majorHAnsi" w:cstheme="majorHAnsi"/>
                <w:noProof/>
                <w:sz w:val="22"/>
                <w:szCs w:val="22"/>
              </w:rPr>
              <w:t>4.4.3 Critical Analysis of Runtime Scaling and CPU-GPU Transi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3</w:t>
            </w:r>
            <w:r w:rsidRPr="00BF0910">
              <w:rPr>
                <w:rFonts w:asciiTheme="majorHAnsi" w:hAnsiTheme="majorHAnsi" w:cstheme="majorHAnsi"/>
                <w:noProof/>
                <w:webHidden/>
                <w:sz w:val="22"/>
                <w:szCs w:val="22"/>
              </w:rPr>
              <w:fldChar w:fldCharType="end"/>
            </w:r>
          </w:hyperlink>
        </w:p>
        <w:p w14:paraId="49EEE193" w14:textId="2D01990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6" w:history="1">
            <w:r w:rsidRPr="00BF0910">
              <w:rPr>
                <w:rStyle w:val="Hyperlink"/>
                <w:rFonts w:asciiTheme="majorHAnsi" w:hAnsiTheme="majorHAnsi" w:cstheme="majorHAnsi"/>
                <w:noProof/>
                <w:sz w:val="22"/>
                <w:szCs w:val="22"/>
              </w:rPr>
              <w:t>4.4.3 Runtime Scaling and CPU-GPU Crossover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4</w:t>
            </w:r>
            <w:r w:rsidRPr="00BF0910">
              <w:rPr>
                <w:rFonts w:asciiTheme="majorHAnsi" w:hAnsiTheme="majorHAnsi" w:cstheme="majorHAnsi"/>
                <w:noProof/>
                <w:webHidden/>
                <w:sz w:val="22"/>
                <w:szCs w:val="22"/>
              </w:rPr>
              <w:fldChar w:fldCharType="end"/>
            </w:r>
          </w:hyperlink>
        </w:p>
        <w:p w14:paraId="6C50B29F" w14:textId="0FC8E41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7" w:history="1">
            <w:r w:rsidRPr="00BF0910">
              <w:rPr>
                <w:rStyle w:val="Hyperlink"/>
                <w:rFonts w:asciiTheme="majorHAnsi" w:hAnsiTheme="majorHAnsi" w:cstheme="majorHAnsi"/>
                <w:noProof/>
                <w:sz w:val="22"/>
                <w:szCs w:val="22"/>
              </w:rPr>
              <w:t>4.4.4 Pareto-Based Performance Trade-off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6</w:t>
            </w:r>
            <w:r w:rsidRPr="00BF0910">
              <w:rPr>
                <w:rFonts w:asciiTheme="majorHAnsi" w:hAnsiTheme="majorHAnsi" w:cstheme="majorHAnsi"/>
                <w:noProof/>
                <w:webHidden/>
                <w:sz w:val="22"/>
                <w:szCs w:val="22"/>
              </w:rPr>
              <w:fldChar w:fldCharType="end"/>
            </w:r>
          </w:hyperlink>
        </w:p>
        <w:p w14:paraId="6EE15F04" w14:textId="0D9891E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8" w:history="1">
            <w:r w:rsidRPr="00BF0910">
              <w:rPr>
                <w:rStyle w:val="Hyperlink"/>
                <w:rFonts w:asciiTheme="majorHAnsi" w:hAnsiTheme="majorHAnsi" w:cstheme="majorHAnsi"/>
                <w:noProof/>
                <w:sz w:val="22"/>
                <w:szCs w:val="22"/>
              </w:rPr>
              <w:t>4.4.5. Performance Envelope Analysi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8</w:t>
            </w:r>
            <w:r w:rsidRPr="00BF0910">
              <w:rPr>
                <w:rFonts w:asciiTheme="majorHAnsi" w:hAnsiTheme="majorHAnsi" w:cstheme="majorHAnsi"/>
                <w:noProof/>
                <w:webHidden/>
                <w:sz w:val="22"/>
                <w:szCs w:val="22"/>
              </w:rPr>
              <w:fldChar w:fldCharType="end"/>
            </w:r>
          </w:hyperlink>
        </w:p>
        <w:p w14:paraId="570713F6" w14:textId="2EC8216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9" w:history="1">
            <w:r w:rsidRPr="00BF0910">
              <w:rPr>
                <w:rStyle w:val="Hyperlink"/>
                <w:rFonts w:asciiTheme="majorHAnsi" w:hAnsiTheme="majorHAnsi" w:cstheme="majorHAnsi"/>
                <w:noProof/>
                <w:sz w:val="22"/>
                <w:szCs w:val="22"/>
              </w:rPr>
              <w:t>4.4.6 Solver Convergence Behaviour Across Mesh Siz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9</w:t>
            </w:r>
            <w:r w:rsidRPr="00BF0910">
              <w:rPr>
                <w:rFonts w:asciiTheme="majorHAnsi" w:hAnsiTheme="majorHAnsi" w:cstheme="majorHAnsi"/>
                <w:noProof/>
                <w:webHidden/>
                <w:sz w:val="22"/>
                <w:szCs w:val="22"/>
              </w:rPr>
              <w:fldChar w:fldCharType="end"/>
            </w:r>
          </w:hyperlink>
        </w:p>
        <w:p w14:paraId="4595B9C8" w14:textId="4189E57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0" w:history="1">
            <w:r w:rsidRPr="00BF0910">
              <w:rPr>
                <w:rStyle w:val="Hyperlink"/>
                <w:rFonts w:asciiTheme="majorHAnsi" w:hAnsiTheme="majorHAnsi" w:cstheme="majorHAnsi"/>
                <w:noProof/>
                <w:sz w:val="22"/>
                <w:szCs w:val="22"/>
              </w:rPr>
              <w:t>4.4.7 Comparative Execution Time Breakdown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0</w:t>
            </w:r>
            <w:r w:rsidRPr="00BF0910">
              <w:rPr>
                <w:rFonts w:asciiTheme="majorHAnsi" w:hAnsiTheme="majorHAnsi" w:cstheme="majorHAnsi"/>
                <w:noProof/>
                <w:webHidden/>
                <w:sz w:val="22"/>
                <w:szCs w:val="22"/>
              </w:rPr>
              <w:fldChar w:fldCharType="end"/>
            </w:r>
          </w:hyperlink>
        </w:p>
        <w:p w14:paraId="1C04F956" w14:textId="18D9C80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1" w:history="1">
            <w:r w:rsidRPr="00BF0910">
              <w:rPr>
                <w:rStyle w:val="Hyperlink"/>
                <w:rFonts w:asciiTheme="majorHAnsi" w:hAnsiTheme="majorHAnsi" w:cstheme="majorHAnsi"/>
                <w:noProof/>
                <w:sz w:val="22"/>
                <w:szCs w:val="22"/>
              </w:rPr>
              <w:t>4.4.8 GPU-Centric Performance Comparison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2</w:t>
            </w:r>
            <w:r w:rsidRPr="00BF0910">
              <w:rPr>
                <w:rFonts w:asciiTheme="majorHAnsi" w:hAnsiTheme="majorHAnsi" w:cstheme="majorHAnsi"/>
                <w:noProof/>
                <w:webHidden/>
                <w:sz w:val="22"/>
                <w:szCs w:val="22"/>
              </w:rPr>
              <w:fldChar w:fldCharType="end"/>
            </w:r>
          </w:hyperlink>
        </w:p>
        <w:p w14:paraId="05DE1D41" w14:textId="24F7CF6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2" w:history="1">
            <w:r w:rsidRPr="00BF0910">
              <w:rPr>
                <w:rStyle w:val="Hyperlink"/>
                <w:rFonts w:asciiTheme="majorHAnsi" w:hAnsiTheme="majorHAnsi" w:cstheme="majorHAnsi"/>
                <w:noProof/>
                <w:sz w:val="22"/>
                <w:szCs w:val="22"/>
              </w:rPr>
              <w:t>4.4.9 GPU Speedup Analysi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3</w:t>
            </w:r>
            <w:r w:rsidRPr="00BF0910">
              <w:rPr>
                <w:rFonts w:asciiTheme="majorHAnsi" w:hAnsiTheme="majorHAnsi" w:cstheme="majorHAnsi"/>
                <w:noProof/>
                <w:webHidden/>
                <w:sz w:val="22"/>
                <w:szCs w:val="22"/>
              </w:rPr>
              <w:fldChar w:fldCharType="end"/>
            </w:r>
          </w:hyperlink>
        </w:p>
        <w:p w14:paraId="35150541" w14:textId="26B6D9E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3" w:history="1">
            <w:r w:rsidRPr="00BF0910">
              <w:rPr>
                <w:rStyle w:val="Hyperlink"/>
                <w:rFonts w:asciiTheme="majorHAnsi" w:hAnsiTheme="majorHAnsi" w:cstheme="majorHAnsi"/>
                <w:noProof/>
                <w:sz w:val="22"/>
                <w:szCs w:val="22"/>
              </w:rPr>
              <w:t>4.4.10 Runtime Breakdown Across Execution Model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5</w:t>
            </w:r>
            <w:r w:rsidRPr="00BF0910">
              <w:rPr>
                <w:rFonts w:asciiTheme="majorHAnsi" w:hAnsiTheme="majorHAnsi" w:cstheme="majorHAnsi"/>
                <w:noProof/>
                <w:webHidden/>
                <w:sz w:val="22"/>
                <w:szCs w:val="22"/>
              </w:rPr>
              <w:fldChar w:fldCharType="end"/>
            </w:r>
          </w:hyperlink>
        </w:p>
        <w:p w14:paraId="027762C3" w14:textId="4926A43F"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44" w:history="1">
            <w:r w:rsidRPr="00BF0910">
              <w:rPr>
                <w:rStyle w:val="Hyperlink"/>
                <w:rFonts w:asciiTheme="majorHAnsi" w:hAnsiTheme="majorHAnsi" w:cstheme="majorHAnsi"/>
                <w:noProof/>
                <w:sz w:val="22"/>
                <w:szCs w:val="22"/>
              </w:rPr>
              <w:t>5. Progressive Profiling Optimiz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6</w:t>
            </w:r>
            <w:r w:rsidRPr="00BF0910">
              <w:rPr>
                <w:rFonts w:asciiTheme="majorHAnsi" w:hAnsiTheme="majorHAnsi" w:cstheme="majorHAnsi"/>
                <w:noProof/>
                <w:webHidden/>
                <w:sz w:val="22"/>
                <w:szCs w:val="22"/>
              </w:rPr>
              <w:fldChar w:fldCharType="end"/>
            </w:r>
          </w:hyperlink>
        </w:p>
        <w:p w14:paraId="391485A4" w14:textId="146BCE73"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45" w:history="1">
            <w:r w:rsidRPr="00BF0910">
              <w:rPr>
                <w:rStyle w:val="Hyperlink"/>
                <w:rFonts w:asciiTheme="majorHAnsi" w:hAnsiTheme="majorHAnsi" w:cstheme="majorHAnsi"/>
                <w:noProof/>
                <w:sz w:val="22"/>
                <w:szCs w:val="22"/>
              </w:rPr>
              <w:t>5.1. CPU Baseline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6357C443" w14:textId="3C19330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6"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39112D76" w14:textId="4D7B84D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7"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6309C9A7" w14:textId="2AAAC77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8"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0989F7F1" w14:textId="64C4D5D2"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49" w:history="1">
            <w:r w:rsidRPr="00BF0910">
              <w:rPr>
                <w:rStyle w:val="Hyperlink"/>
                <w:rFonts w:asciiTheme="majorHAnsi" w:hAnsiTheme="majorHAnsi" w:cstheme="majorHAnsi"/>
                <w:noProof/>
                <w:sz w:val="22"/>
                <w:szCs w:val="22"/>
              </w:rPr>
              <w:t>2. CPU Threaded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0CF99E16" w14:textId="6E9E8B8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0"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5F327B0C" w14:textId="1B4B260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1"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2EA75905" w14:textId="2A399B3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2"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9</w:t>
            </w:r>
            <w:r w:rsidRPr="00BF0910">
              <w:rPr>
                <w:rFonts w:asciiTheme="majorHAnsi" w:hAnsiTheme="majorHAnsi" w:cstheme="majorHAnsi"/>
                <w:noProof/>
                <w:webHidden/>
                <w:sz w:val="22"/>
                <w:szCs w:val="22"/>
              </w:rPr>
              <w:fldChar w:fldCharType="end"/>
            </w:r>
          </w:hyperlink>
        </w:p>
        <w:p w14:paraId="650EF09A" w14:textId="493C0DC5"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53" w:history="1">
            <w:r w:rsidRPr="00BF0910">
              <w:rPr>
                <w:rStyle w:val="Hyperlink"/>
                <w:rFonts w:asciiTheme="majorHAnsi" w:hAnsiTheme="majorHAnsi" w:cstheme="majorHAnsi"/>
                <w:noProof/>
                <w:sz w:val="22"/>
                <w:szCs w:val="22"/>
              </w:rPr>
              <w:t>3. CPU Multiprocess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09313158" w14:textId="4BD025A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4"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3F3EB7F0" w14:textId="7034EBE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5"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64234A27" w14:textId="019761D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6"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38E09D73" w14:textId="1DED438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57" w:history="1">
            <w:r w:rsidRPr="00BF0910">
              <w:rPr>
                <w:rStyle w:val="Hyperlink"/>
                <w:rFonts w:asciiTheme="majorHAnsi" w:hAnsiTheme="majorHAnsi" w:cstheme="majorHAnsi"/>
                <w:noProof/>
                <w:sz w:val="22"/>
                <w:szCs w:val="22"/>
              </w:rPr>
              <w:t>4. Numba JIT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1C05121B" w14:textId="7B08BC2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8"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09945AAC" w14:textId="0B902A7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9"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2</w:t>
            </w:r>
            <w:r w:rsidRPr="00BF0910">
              <w:rPr>
                <w:rFonts w:asciiTheme="majorHAnsi" w:hAnsiTheme="majorHAnsi" w:cstheme="majorHAnsi"/>
                <w:noProof/>
                <w:webHidden/>
                <w:sz w:val="22"/>
                <w:szCs w:val="22"/>
              </w:rPr>
              <w:fldChar w:fldCharType="end"/>
            </w:r>
          </w:hyperlink>
        </w:p>
        <w:p w14:paraId="1B672931" w14:textId="6366A06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0"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5FA3F2D3" w14:textId="394ACFAE"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61" w:history="1">
            <w:r w:rsidRPr="00BF0910">
              <w:rPr>
                <w:rStyle w:val="Hyperlink"/>
                <w:rFonts w:asciiTheme="majorHAnsi" w:hAnsiTheme="majorHAnsi" w:cstheme="majorHAnsi"/>
                <w:noProof/>
                <w:sz w:val="22"/>
                <w:szCs w:val="22"/>
              </w:rPr>
              <w:t>5. Numba CUDA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2FA76112" w14:textId="6871931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2"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4343AFE7" w14:textId="3E26FF0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3"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4</w:t>
            </w:r>
            <w:r w:rsidRPr="00BF0910">
              <w:rPr>
                <w:rFonts w:asciiTheme="majorHAnsi" w:hAnsiTheme="majorHAnsi" w:cstheme="majorHAnsi"/>
                <w:noProof/>
                <w:webHidden/>
                <w:sz w:val="22"/>
                <w:szCs w:val="22"/>
              </w:rPr>
              <w:fldChar w:fldCharType="end"/>
            </w:r>
          </w:hyperlink>
        </w:p>
        <w:p w14:paraId="16C00BE2" w14:textId="5356328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4"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6094A435" w14:textId="1AB1552C"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65" w:history="1">
            <w:r w:rsidRPr="00BF0910">
              <w:rPr>
                <w:rStyle w:val="Hyperlink"/>
                <w:rFonts w:asciiTheme="majorHAnsi" w:hAnsiTheme="majorHAnsi" w:cstheme="majorHAnsi"/>
                <w:noProof/>
                <w:sz w:val="22"/>
                <w:szCs w:val="22"/>
              </w:rPr>
              <w:t>6. CuPy GPU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416C6D8E" w14:textId="1A67BAB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6"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77B3B46D" w14:textId="1CE9ACB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7"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6</w:t>
            </w:r>
            <w:r w:rsidRPr="00BF0910">
              <w:rPr>
                <w:rFonts w:asciiTheme="majorHAnsi" w:hAnsiTheme="majorHAnsi" w:cstheme="majorHAnsi"/>
                <w:noProof/>
                <w:webHidden/>
                <w:sz w:val="22"/>
                <w:szCs w:val="22"/>
              </w:rPr>
              <w:fldChar w:fldCharType="end"/>
            </w:r>
          </w:hyperlink>
        </w:p>
        <w:p w14:paraId="441DC39E" w14:textId="28D06EF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8"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44E64E5A" w14:textId="38E8B202"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69" w:history="1">
            <w:r w:rsidRPr="00BF0910">
              <w:rPr>
                <w:rStyle w:val="Hyperlink"/>
                <w:rFonts w:asciiTheme="majorHAnsi" w:hAnsiTheme="majorHAnsi" w:cstheme="majorHAnsi"/>
                <w:noProof/>
                <w:sz w:val="22"/>
                <w:szCs w:val="22"/>
              </w:rPr>
              <w:t>7. Conclus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5258B740" w14:textId="2C5A48F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0" w:history="1">
            <w:r w:rsidRPr="00BF0910">
              <w:rPr>
                <w:rStyle w:val="Hyperlink"/>
                <w:rFonts w:asciiTheme="majorHAnsi" w:hAnsiTheme="majorHAnsi" w:cstheme="majorHAnsi"/>
                <w:noProof/>
                <w:sz w:val="22"/>
                <w:szCs w:val="22"/>
              </w:rPr>
              <w:t>Performance Analysis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307AE2F3" w14:textId="7D6194D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1" w:history="1">
            <w:r w:rsidRPr="00BF0910">
              <w:rPr>
                <w:rStyle w:val="Hyperlink"/>
                <w:rFonts w:asciiTheme="majorHAnsi" w:hAnsiTheme="majorHAnsi" w:cstheme="majorHAnsi"/>
                <w:noProof/>
                <w:sz w:val="22"/>
                <w:szCs w:val="22"/>
              </w:rPr>
              <w:t>Key Insigh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75614FCD" w14:textId="1DADBB4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2" w:history="1">
            <w:r w:rsidRPr="00BF0910">
              <w:rPr>
                <w:rStyle w:val="Hyperlink"/>
                <w:rFonts w:asciiTheme="majorHAnsi" w:hAnsiTheme="majorHAnsi" w:cstheme="majorHAnsi"/>
                <w:noProof/>
                <w:sz w:val="22"/>
                <w:szCs w:val="22"/>
              </w:rPr>
              <w:t>Scaling Behavior</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313F6F46" w14:textId="0E68C4A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3" w:history="1">
            <w:r w:rsidRPr="00BF0910">
              <w:rPr>
                <w:rStyle w:val="Hyperlink"/>
                <w:rFonts w:asciiTheme="majorHAnsi" w:hAnsiTheme="majorHAnsi" w:cstheme="majorHAnsi"/>
                <w:noProof/>
                <w:sz w:val="22"/>
                <w:szCs w:val="22"/>
              </w:rPr>
              <w:t>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699C9762" w14:textId="023CEA2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4" w:history="1">
            <w:r w:rsidRPr="00BF0910">
              <w:rPr>
                <w:rStyle w:val="Hyperlink"/>
                <w:rFonts w:asciiTheme="majorHAnsi" w:hAnsiTheme="majorHAnsi" w:cstheme="majorHAnsi"/>
                <w:noProof/>
                <w:sz w:val="22"/>
                <w:szCs w:val="22"/>
              </w:rPr>
              <w:t>Future Work</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37688B54" w14:textId="0EE9910F"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75" w:history="1">
            <w:r w:rsidRPr="00BF0910">
              <w:rPr>
                <w:rStyle w:val="Hyperlink"/>
                <w:rFonts w:asciiTheme="majorHAnsi" w:hAnsiTheme="majorHAnsi" w:cstheme="majorHAnsi"/>
                <w:noProof/>
                <w:sz w:val="22"/>
                <w:szCs w:val="22"/>
              </w:rPr>
              <w:t>8. Annex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40B5F19A" w14:textId="7C16D779"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6" w:history="1">
            <w:r w:rsidRPr="00BF0910">
              <w:rPr>
                <w:rStyle w:val="Hyperlink"/>
                <w:rFonts w:asciiTheme="majorHAnsi" w:hAnsiTheme="majorHAnsi" w:cstheme="majorHAnsi"/>
                <w:noProof/>
                <w:sz w:val="22"/>
                <w:szCs w:val="22"/>
              </w:rPr>
              <w:t>8.1 - Solver Implementations Detailed Repor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1F0283DA" w14:textId="4799A555"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7" w:history="1">
            <w:r w:rsidRPr="00BF0910">
              <w:rPr>
                <w:rStyle w:val="Hyperlink"/>
                <w:rFonts w:asciiTheme="majorHAnsi" w:hAnsiTheme="majorHAnsi" w:cstheme="majorHAnsi"/>
                <w:noProof/>
                <w:sz w:val="22"/>
                <w:szCs w:val="22"/>
              </w:rPr>
              <w:t>8.2 - FEMulator Pro Install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3E89130B" w14:textId="0093166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8" w:history="1">
            <w:r w:rsidRPr="00BF0910">
              <w:rPr>
                <w:rStyle w:val="Hyperlink"/>
                <w:rFonts w:asciiTheme="majorHAnsi" w:hAnsiTheme="majorHAnsi" w:cstheme="majorHAnsi"/>
                <w:noProof/>
                <w:sz w:val="22"/>
                <w:szCs w:val="22"/>
              </w:rPr>
              <w:t>8.3 - Project Proposal (Tutorial #1)</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460BDED7" w14:textId="2BAC6676" w:rsidR="002223F2" w:rsidRPr="00F152A6" w:rsidRDefault="002223F2">
          <w:pPr>
            <w:rPr>
              <w:rFonts w:asciiTheme="majorHAnsi" w:hAnsiTheme="majorHAnsi" w:cstheme="majorHAnsi"/>
            </w:rPr>
          </w:pPr>
          <w:r w:rsidRPr="00F152A6">
            <w:rPr>
              <w:rFonts w:asciiTheme="majorHAnsi" w:hAnsiTheme="majorHAnsi" w:cstheme="majorHAnsi"/>
              <w:b/>
              <w:bCs/>
              <w:noProof/>
            </w:rPr>
            <w:fldChar w:fldCharType="end"/>
          </w:r>
        </w:p>
      </w:sdtContent>
    </w:sdt>
    <w:p w14:paraId="17512C99" w14:textId="77777777" w:rsidR="00A646C2" w:rsidRPr="00F152A6" w:rsidRDefault="00A646C2">
      <w:pPr>
        <w:rPr>
          <w:rFonts w:asciiTheme="majorHAnsi" w:eastAsiaTheme="majorEastAsia" w:hAnsiTheme="majorHAnsi" w:cstheme="majorHAnsi"/>
          <w:b/>
          <w:bCs/>
          <w:color w:val="4F81BD" w:themeColor="accent1"/>
          <w:sz w:val="32"/>
          <w:szCs w:val="32"/>
        </w:rPr>
      </w:pPr>
      <w:r w:rsidRPr="00F152A6">
        <w:rPr>
          <w:rFonts w:asciiTheme="majorHAnsi" w:hAnsiTheme="majorHAnsi" w:cstheme="majorHAnsi"/>
        </w:rPr>
        <w:br w:type="page"/>
      </w:r>
    </w:p>
    <w:p w14:paraId="0E7AF846" w14:textId="77777777" w:rsidR="008E0569" w:rsidRPr="00F152A6" w:rsidRDefault="000D4833">
      <w:pPr>
        <w:pStyle w:val="Heading1"/>
        <w:rPr>
          <w:rFonts w:cstheme="majorHAnsi"/>
        </w:rPr>
      </w:pPr>
      <w:bookmarkStart w:id="1" w:name="_Toc220280043"/>
      <w:bookmarkStart w:id="2" w:name="introduction---finite-element-method"/>
      <w:bookmarkEnd w:id="0"/>
      <w:r w:rsidRPr="00F152A6">
        <w:rPr>
          <w:rFonts w:cstheme="majorHAnsi"/>
        </w:rPr>
        <w:lastRenderedPageBreak/>
        <w:t>1. Introduction - Finite Element Method</w:t>
      </w:r>
      <w:bookmarkEnd w:id="1"/>
    </w:p>
    <w:p w14:paraId="1E934E01" w14:textId="77777777" w:rsidR="008E0569" w:rsidRPr="00F152A6" w:rsidRDefault="000D4833" w:rsidP="00BF3F7B">
      <w:pPr>
        <w:pStyle w:val="FirstParagraph"/>
      </w:pPr>
      <w:r w:rsidRPr="00F152A6">
        <w:t>The Finite Element Method (FEM) is a numerical technique widely used to approximate solutions of partial differential equations arising in engineering and scientific problems. Its main strength lies in its ability to handle complex geometries, heterogeneous materials, and general boundary conditions, which are often intractable using analytical approaches.</w:t>
      </w:r>
    </w:p>
    <w:p w14:paraId="14243529" w14:textId="77777777" w:rsidR="008E0569" w:rsidRPr="00F152A6" w:rsidRDefault="000D4833" w:rsidP="00BF3F7B">
      <w:pPr>
        <w:pStyle w:val="BodyText"/>
      </w:pPr>
      <w:r w:rsidRPr="00F152A6">
        <w:t xml:space="preserve">The fundamental idea of FEM is to replace a continuous problem </w:t>
      </w:r>
      <w:proofErr w:type="gramStart"/>
      <w:r w:rsidRPr="00F152A6">
        <w:t>by</w:t>
      </w:r>
      <w:proofErr w:type="gramEnd"/>
      <w:r w:rsidRPr="00F152A6">
        <w:t xml:space="preserve"> a discrete one. The physical domain is subdivided into a finite number of smaller regions, called elements, over which the unknown field is approximated using interpolation functions. By assembling the contributions of all elements, the original continuous problem is transformed into a system of algebraic equations that can be solved numerically.</w:t>
      </w:r>
    </w:p>
    <w:p w14:paraId="4C183398" w14:textId="77777777" w:rsidR="008E0569" w:rsidRPr="00F152A6" w:rsidRDefault="000D4833" w:rsidP="00EA1717">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0378B086" wp14:editId="4818B7DB">
            <wp:extent cx="5905500" cy="2657475"/>
            <wp:effectExtent l="0" t="0" r="0" b="0"/>
            <wp:docPr id="25" name="Picture" descr="Finite Element Method workflow overview."/>
            <wp:cNvGraphicFramePr/>
            <a:graphic xmlns:a="http://schemas.openxmlformats.org/drawingml/2006/main">
              <a:graphicData uri="http://schemas.openxmlformats.org/drawingml/2006/picture">
                <pic:pic xmlns:pic="http://schemas.openxmlformats.org/drawingml/2006/picture">
                  <pic:nvPicPr>
                    <pic:cNvPr id="26" name="Picture" descr="images/documents/tutorial3/image1.png"/>
                    <pic:cNvPicPr>
                      <a:picLocks noChangeAspect="1" noChangeArrowheads="1"/>
                    </pic:cNvPicPr>
                  </pic:nvPicPr>
                  <pic:blipFill>
                    <a:blip r:embed="rId10"/>
                    <a:stretch>
                      <a:fillRect/>
                    </a:stretch>
                  </pic:blipFill>
                  <pic:spPr bwMode="auto">
                    <a:xfrm>
                      <a:off x="0" y="0"/>
                      <a:ext cx="5905500" cy="2657475"/>
                    </a:xfrm>
                    <a:prstGeom prst="rect">
                      <a:avLst/>
                    </a:prstGeom>
                    <a:noFill/>
                    <a:ln w="9525">
                      <a:noFill/>
                      <a:headEnd/>
                      <a:tailEnd/>
                    </a:ln>
                  </pic:spPr>
                </pic:pic>
              </a:graphicData>
            </a:graphic>
          </wp:inline>
        </w:drawing>
      </w:r>
    </w:p>
    <w:p w14:paraId="6CA16132" w14:textId="77777777" w:rsidR="008E0569" w:rsidRPr="00DD1CDE" w:rsidRDefault="000D4833" w:rsidP="00BF3F7B">
      <w:pPr>
        <w:pStyle w:val="BodyText"/>
        <w:rPr>
          <w:i/>
          <w:iCs/>
          <w:sz w:val="22"/>
          <w:szCs w:val="22"/>
        </w:rPr>
      </w:pPr>
      <w:r w:rsidRPr="00DD1CDE">
        <w:rPr>
          <w:b/>
          <w:bCs/>
          <w:i/>
          <w:iCs/>
          <w:sz w:val="22"/>
          <w:szCs w:val="22"/>
        </w:rPr>
        <w:t>Figure 1:</w:t>
      </w:r>
      <w:r w:rsidRPr="00DD1CDE">
        <w:rPr>
          <w:i/>
          <w:iCs/>
          <w:sz w:val="22"/>
          <w:szCs w:val="22"/>
        </w:rPr>
        <w:t xml:space="preserve"> Finite Element Method (FEM) workflow illustration: discretization of the domain into finite elements and transformation of the continuous problem into a discrete algebraic system.</w:t>
      </w:r>
    </w:p>
    <w:p w14:paraId="061A996D" w14:textId="77777777" w:rsidR="008E0569" w:rsidRPr="00F152A6" w:rsidRDefault="000D4833" w:rsidP="00BF3F7B">
      <w:pPr>
        <w:pStyle w:val="BodyText"/>
      </w:pPr>
      <w:r w:rsidRPr="00F152A6">
        <w:t>Because of this formulation, FEM naturally maps to linear algebra operations and therefore constitutes an ideal candidate for high-performance computing and parallel execution.</w:t>
      </w:r>
    </w:p>
    <w:p w14:paraId="457CB18E" w14:textId="77777777" w:rsidR="008E0569" w:rsidRPr="00F152A6" w:rsidRDefault="000D4833">
      <w:pPr>
        <w:pStyle w:val="Heading2"/>
        <w:rPr>
          <w:rFonts w:cstheme="majorHAnsi"/>
        </w:rPr>
      </w:pPr>
      <w:bookmarkStart w:id="3" w:name="_Toc220280044"/>
      <w:bookmarkStart w:id="4" w:name="classes-of-problems-addressed-by-fem"/>
      <w:r w:rsidRPr="00F152A6">
        <w:rPr>
          <w:rFonts w:cstheme="majorHAnsi"/>
        </w:rPr>
        <w:t>1.1. Classes of Problems Addressed by FEM</w:t>
      </w:r>
      <w:bookmarkEnd w:id="3"/>
    </w:p>
    <w:p w14:paraId="5BB46EF3" w14:textId="77777777" w:rsidR="008E0569" w:rsidRPr="00F152A6" w:rsidRDefault="000D4833" w:rsidP="00BF3F7B">
      <w:pPr>
        <w:pStyle w:val="FirstParagraph"/>
      </w:pPr>
      <w:r w:rsidRPr="00F152A6">
        <w:t>From a mathematical standpoint, FEM can be applied to several classes of partial differential equations, each associated with different physical phenomena and computational characteristics.</w:t>
      </w:r>
    </w:p>
    <w:p w14:paraId="34113C5E" w14:textId="2D4592AA" w:rsidR="008E0569" w:rsidRPr="00BF3F7B" w:rsidRDefault="00EA1717" w:rsidP="00BF3F7B">
      <w:pPr>
        <w:pStyle w:val="BodyText"/>
      </w:pPr>
      <w:r w:rsidRPr="00BF3F7B">
        <w:t>Elliptical</w:t>
      </w:r>
      <w:r w:rsidR="000D4833" w:rsidRPr="00BF3F7B">
        <w:t xml:space="preserve"> problems describe </w:t>
      </w:r>
      <w:r w:rsidR="00BF3F7B" w:rsidRPr="00BF3F7B">
        <w:t>steady state</w:t>
      </w:r>
      <w:r w:rsidR="000D4833" w:rsidRPr="00BF3F7B">
        <w:t xml:space="preserve"> systems in which no time dependence exists. Typical examples include heat conduction, electrostatics, diffusion, and potential flow. These problems lead to well-conditioned linear systems that are symmetric and positive definite, making them particularly suitable for iterative solvers.</w:t>
      </w:r>
    </w:p>
    <w:p w14:paraId="14459EB2" w14:textId="77777777" w:rsidR="008E0569" w:rsidRPr="00F152A6" w:rsidRDefault="000D4833" w:rsidP="00BF3F7B">
      <w:pPr>
        <w:pStyle w:val="BodyText"/>
      </w:pPr>
      <w:r w:rsidRPr="00F152A6">
        <w:t>Parabolic problems introduce time dependence and describe transient diffusion processes, such as heat propagation. Their numerical solution requires both spatial discretization and time integration, increasing computational complexity.</w:t>
      </w:r>
    </w:p>
    <w:p w14:paraId="4DE5BD26" w14:textId="77777777" w:rsidR="008E0569" w:rsidRPr="00F152A6" w:rsidRDefault="000D4833" w:rsidP="00BF3F7B">
      <w:pPr>
        <w:pStyle w:val="BodyText"/>
      </w:pPr>
      <w:r w:rsidRPr="00F152A6">
        <w:t>Hyperbolic problems arise in wave propagation and dynamic systems, such as structural vibrations and acoustics. These problems are often dominated by stability constraints and time-stepping considerations.</w:t>
      </w:r>
    </w:p>
    <w:p w14:paraId="01963446" w14:textId="406AFC86" w:rsidR="008E0569" w:rsidRPr="00F152A6" w:rsidRDefault="000D4833" w:rsidP="00BF3F7B">
      <w:pPr>
        <w:pStyle w:val="BodyText"/>
      </w:pPr>
      <w:r w:rsidRPr="00F152A6">
        <w:lastRenderedPageBreak/>
        <w:t xml:space="preserve">The present work focuses exclusively on </w:t>
      </w:r>
      <w:r w:rsidR="00E91EBB" w:rsidRPr="00F152A6">
        <w:t>elliptical</w:t>
      </w:r>
      <w:r w:rsidRPr="00F152A6">
        <w:t xml:space="preserve"> problems, more specifically on the Laplace equation:</w:t>
      </w:r>
    </w:p>
    <w:p w14:paraId="7A601042" w14:textId="77777777" w:rsidR="008E0569" w:rsidRPr="00F152A6" w:rsidRDefault="00A612F0" w:rsidP="00BF3F7B">
      <w:pPr>
        <w:pStyle w:val="BodyText"/>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r>
            <w:rPr>
              <w:rFonts w:ascii="Cambria Math" w:hAnsi="Cambria Math"/>
            </w:rPr>
            <m:t>0</m:t>
          </m:r>
        </m:oMath>
      </m:oMathPara>
    </w:p>
    <w:p w14:paraId="525CA1F9" w14:textId="77777777" w:rsidR="008E0569" w:rsidRPr="00F152A6" w:rsidRDefault="000D4833" w:rsidP="00BF3F7B">
      <w:pPr>
        <w:pStyle w:val="FirstParagraph"/>
      </w:pPr>
      <w:r w:rsidRPr="00F152A6">
        <w:t xml:space="preserve">where </w:t>
      </w:r>
      <m:oMath>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F152A6">
        <w:t xml:space="preserve"> represents the velocity potential field over a bounded domain </w:t>
      </w:r>
      <m:oMath>
        <m:r>
          <w:rPr>
            <w:rFonts w:ascii="Cambria Math" w:hAnsi="Cambria Math"/>
          </w:rPr>
          <m:t>Ω</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Pr="00F152A6">
        <w:t xml:space="preserve"> with boundary </w:t>
      </w:r>
      <m:oMath>
        <m:r>
          <w:rPr>
            <w:rFonts w:ascii="Cambria Math" w:hAnsi="Cambria Math"/>
          </w:rPr>
          <m:t>Γ</m:t>
        </m:r>
        <m:r>
          <m:rPr>
            <m:sty m:val="p"/>
          </m:rPr>
          <w:rPr>
            <w:rFonts w:ascii="Cambria Math" w:hAnsi="Cambria Math"/>
          </w:rPr>
          <m:t>=∂</m:t>
        </m:r>
        <m:r>
          <w:rPr>
            <w:rFonts w:ascii="Cambria Math" w:hAnsi="Cambria Math"/>
          </w:rPr>
          <m:t>Ω</m:t>
        </m:r>
      </m:oMath>
      <w:r w:rsidRPr="00F152A6">
        <w:t>.</w:t>
      </w:r>
    </w:p>
    <w:p w14:paraId="46BEA559" w14:textId="77777777" w:rsidR="008E0569" w:rsidRPr="00F152A6" w:rsidRDefault="000D4833" w:rsidP="00BF3F7B">
      <w:pPr>
        <w:pStyle w:val="BodyText"/>
      </w:pPr>
      <w:r w:rsidRPr="00F152A6">
        <w:t>This equation governs a wide range of physical phenomena including steady-state heat transfer, electrostatics, mass diffusion, and incompressible potential flow.</w:t>
      </w:r>
    </w:p>
    <w:tbl>
      <w:tblPr>
        <w:tblStyle w:val="ListTable3-Accent1"/>
        <w:tblW w:w="0" w:type="auto"/>
        <w:jc w:val="center"/>
        <w:tblLook w:val="0020" w:firstRow="1" w:lastRow="0" w:firstColumn="0" w:lastColumn="0" w:noHBand="0" w:noVBand="0"/>
      </w:tblPr>
      <w:tblGrid>
        <w:gridCol w:w="3258"/>
        <w:gridCol w:w="3240"/>
      </w:tblGrid>
      <w:tr w:rsidR="008E0569" w:rsidRPr="00415189" w14:paraId="487DBAD0"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DA23A5" w14:textId="77777777" w:rsidR="008E0569" w:rsidRPr="00415189" w:rsidRDefault="000D4833" w:rsidP="00BF3F7B">
            <w:pPr>
              <w:pStyle w:val="Compact"/>
              <w:rPr>
                <w:sz w:val="22"/>
                <w:szCs w:val="22"/>
              </w:rPr>
            </w:pPr>
            <w:r w:rsidRPr="00415189">
              <w:rPr>
                <w:sz w:val="22"/>
                <w:szCs w:val="22"/>
              </w:rPr>
              <w:t>Application Domain</w:t>
            </w:r>
          </w:p>
        </w:tc>
        <w:tc>
          <w:tcPr>
            <w:tcW w:w="3240" w:type="dxa"/>
          </w:tcPr>
          <w:p w14:paraId="3D964264" w14:textId="77777777" w:rsidR="008E0569" w:rsidRPr="00415189"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415189">
              <w:rPr>
                <w:sz w:val="22"/>
                <w:szCs w:val="22"/>
              </w:rPr>
              <w:t xml:space="preserve">Physical Interpretation of </w:t>
            </w:r>
            <m:oMath>
              <m:r>
                <m:rPr>
                  <m:sty m:val="bi"/>
                </m:rPr>
                <w:rPr>
                  <w:rFonts w:ascii="Cambria Math" w:hAnsi="Cambria Math"/>
                  <w:sz w:val="22"/>
                  <w:szCs w:val="22"/>
                </w:rPr>
                <m:t>u</m:t>
              </m:r>
            </m:oMath>
          </w:p>
        </w:tc>
      </w:tr>
      <w:tr w:rsidR="008E0569" w:rsidRPr="00415189" w14:paraId="76BF9AA6"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749827" w14:textId="77777777" w:rsidR="008E0569" w:rsidRPr="00415189" w:rsidRDefault="000D4833" w:rsidP="00BF3F7B">
            <w:pPr>
              <w:pStyle w:val="Compact"/>
              <w:rPr>
                <w:sz w:val="22"/>
                <w:szCs w:val="22"/>
              </w:rPr>
            </w:pPr>
            <w:r w:rsidRPr="00415189">
              <w:rPr>
                <w:sz w:val="22"/>
                <w:szCs w:val="22"/>
              </w:rPr>
              <w:t>Incompressible irrotational flow</w:t>
            </w:r>
          </w:p>
        </w:tc>
        <w:tc>
          <w:tcPr>
            <w:tcW w:w="3240" w:type="dxa"/>
          </w:tcPr>
          <w:p w14:paraId="05FDDACD"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Velocity potential</w:t>
            </w:r>
          </w:p>
        </w:tc>
      </w:tr>
      <w:tr w:rsidR="008E0569" w:rsidRPr="00415189" w14:paraId="5D82202A"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2F9CCAA4" w14:textId="77777777" w:rsidR="008E0569" w:rsidRPr="00415189" w:rsidRDefault="000D4833" w:rsidP="00BF3F7B">
            <w:pPr>
              <w:pStyle w:val="Compact"/>
              <w:rPr>
                <w:sz w:val="22"/>
                <w:szCs w:val="22"/>
              </w:rPr>
            </w:pPr>
            <w:r w:rsidRPr="00415189">
              <w:rPr>
                <w:sz w:val="22"/>
                <w:szCs w:val="22"/>
              </w:rPr>
              <w:t>Steady-state heat conduction</w:t>
            </w:r>
          </w:p>
        </w:tc>
        <w:tc>
          <w:tcPr>
            <w:tcW w:w="3240" w:type="dxa"/>
          </w:tcPr>
          <w:p w14:paraId="2D16C4A1"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Temperature field</w:t>
            </w:r>
          </w:p>
        </w:tc>
      </w:tr>
      <w:tr w:rsidR="008E0569" w:rsidRPr="00415189" w14:paraId="0DCE8CEC"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6418D6A1" w14:textId="77777777" w:rsidR="008E0569" w:rsidRPr="00415189" w:rsidRDefault="000D4833" w:rsidP="00BF3F7B">
            <w:pPr>
              <w:pStyle w:val="Compact"/>
              <w:rPr>
                <w:sz w:val="22"/>
                <w:szCs w:val="22"/>
              </w:rPr>
            </w:pPr>
            <w:r w:rsidRPr="00415189">
              <w:rPr>
                <w:sz w:val="22"/>
                <w:szCs w:val="22"/>
              </w:rPr>
              <w:t>Electrostatics</w:t>
            </w:r>
          </w:p>
        </w:tc>
        <w:tc>
          <w:tcPr>
            <w:tcW w:w="3240" w:type="dxa"/>
          </w:tcPr>
          <w:p w14:paraId="27EEC37E"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Electric potential</w:t>
            </w:r>
          </w:p>
        </w:tc>
      </w:tr>
      <w:tr w:rsidR="008E0569" w:rsidRPr="00415189" w14:paraId="367FF142"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4800EC89" w14:textId="5714B75A" w:rsidR="008E0569" w:rsidRPr="00415189" w:rsidRDefault="000D4833" w:rsidP="00BF3F7B">
            <w:pPr>
              <w:pStyle w:val="Compact"/>
              <w:rPr>
                <w:sz w:val="22"/>
                <w:szCs w:val="22"/>
              </w:rPr>
            </w:pPr>
            <w:r w:rsidRPr="00415189">
              <w:rPr>
                <w:sz w:val="22"/>
                <w:szCs w:val="22"/>
              </w:rPr>
              <w:t>Diffusion (</w:t>
            </w:r>
            <w:r w:rsidR="00415189" w:rsidRPr="00415189">
              <w:rPr>
                <w:sz w:val="22"/>
                <w:szCs w:val="22"/>
              </w:rPr>
              <w:t>steady state</w:t>
            </w:r>
            <w:r w:rsidRPr="00415189">
              <w:rPr>
                <w:sz w:val="22"/>
                <w:szCs w:val="22"/>
              </w:rPr>
              <w:t>)</w:t>
            </w:r>
          </w:p>
        </w:tc>
        <w:tc>
          <w:tcPr>
            <w:tcW w:w="3240" w:type="dxa"/>
          </w:tcPr>
          <w:p w14:paraId="667F2373"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Concentration field</w:t>
            </w:r>
          </w:p>
        </w:tc>
      </w:tr>
    </w:tbl>
    <w:p w14:paraId="65573BD4" w14:textId="77777777" w:rsidR="008E0569" w:rsidRPr="00F152A6" w:rsidRDefault="000D4833" w:rsidP="00BF3F7B">
      <w:pPr>
        <w:pStyle w:val="BodyText"/>
      </w:pPr>
      <w:r w:rsidRPr="00F152A6">
        <w:t>The choice of Laplace’s equation as the benchmark problem provides several advantages for performance analysis:</w:t>
      </w:r>
    </w:p>
    <w:p w14:paraId="5E9F1F76" w14:textId="2089B33F" w:rsidR="008E0569" w:rsidRPr="00F152A6" w:rsidRDefault="000D4833" w:rsidP="00127801">
      <w:pPr>
        <w:pStyle w:val="Compact"/>
        <w:numPr>
          <w:ilvl w:val="0"/>
          <w:numId w:val="115"/>
        </w:numPr>
      </w:pPr>
      <w:r w:rsidRPr="00F152A6">
        <w:rPr>
          <w:b/>
          <w:bCs/>
        </w:rPr>
        <w:t>Mathematical well</w:t>
      </w:r>
      <w:r w:rsidR="00677534">
        <w:rPr>
          <w:b/>
          <w:bCs/>
        </w:rPr>
        <w:t>-</w:t>
      </w:r>
      <w:proofErr w:type="spellStart"/>
      <w:r w:rsidRPr="00F152A6">
        <w:rPr>
          <w:b/>
          <w:bCs/>
        </w:rPr>
        <w:t>posedness</w:t>
      </w:r>
      <w:proofErr w:type="spellEnd"/>
      <w:r w:rsidRPr="00F152A6">
        <w:t>: Unique solution guaranteed under appropriate boundary conditions</w:t>
      </w:r>
    </w:p>
    <w:p w14:paraId="1986DDD7" w14:textId="77777777" w:rsidR="008E0569" w:rsidRPr="00F152A6" w:rsidRDefault="000D4833" w:rsidP="00127801">
      <w:pPr>
        <w:pStyle w:val="Compact"/>
        <w:numPr>
          <w:ilvl w:val="0"/>
          <w:numId w:val="115"/>
        </w:numPr>
      </w:pPr>
      <w:r w:rsidRPr="00F152A6">
        <w:rPr>
          <w:b/>
          <w:bCs/>
        </w:rPr>
        <w:t>Symmetric positive-definite system</w:t>
      </w:r>
      <w:r w:rsidRPr="00F152A6">
        <w:t>: Enables use of efficient iterative solvers (CG)</w:t>
      </w:r>
    </w:p>
    <w:p w14:paraId="65F95120" w14:textId="77777777" w:rsidR="008E0569" w:rsidRPr="00F152A6" w:rsidRDefault="000D4833" w:rsidP="00127801">
      <w:pPr>
        <w:pStyle w:val="Compact"/>
        <w:numPr>
          <w:ilvl w:val="0"/>
          <w:numId w:val="115"/>
        </w:numPr>
      </w:pPr>
      <w:r w:rsidRPr="00F152A6">
        <w:rPr>
          <w:b/>
          <w:bCs/>
        </w:rPr>
        <w:t>Predictable convergence</w:t>
      </w:r>
      <w:r w:rsidRPr="00F152A6">
        <w:t>: Facilitates consistent timing measurements</w:t>
      </w:r>
    </w:p>
    <w:p w14:paraId="28AA3888" w14:textId="77777777" w:rsidR="008E0569" w:rsidRPr="00F152A6" w:rsidRDefault="000D4833" w:rsidP="00127801">
      <w:pPr>
        <w:pStyle w:val="Compact"/>
        <w:numPr>
          <w:ilvl w:val="0"/>
          <w:numId w:val="115"/>
        </w:numPr>
      </w:pPr>
      <w:r w:rsidRPr="00F152A6">
        <w:rPr>
          <w:b/>
          <w:bCs/>
        </w:rPr>
        <w:t>Representative workload</w:t>
      </w:r>
      <w:r w:rsidRPr="00F152A6">
        <w:t>: Assembly and solve patterns typical of broader FEM applications</w:t>
      </w:r>
    </w:p>
    <w:p w14:paraId="25476F35" w14:textId="77777777" w:rsidR="008E0569" w:rsidRPr="00F152A6" w:rsidRDefault="000D4833" w:rsidP="00BF3F7B">
      <w:pPr>
        <w:pStyle w:val="FirstParagraph"/>
      </w:pPr>
      <w:r w:rsidRPr="00F152A6">
        <w:t>This equation captures all the essential computational challenges of FEM and is therefore well suited for performance-oriented studies.</w:t>
      </w:r>
    </w:p>
    <w:p w14:paraId="408207C4" w14:textId="77777777" w:rsidR="008E0569" w:rsidRPr="00F152A6" w:rsidRDefault="000D4833">
      <w:pPr>
        <w:pStyle w:val="Heading2"/>
        <w:rPr>
          <w:rFonts w:cstheme="majorHAnsi"/>
        </w:rPr>
      </w:pPr>
      <w:bookmarkStart w:id="5" w:name="_Toc220280045"/>
      <w:bookmarkEnd w:id="4"/>
      <w:r w:rsidRPr="00F152A6">
        <w:rPr>
          <w:rFonts w:cstheme="majorHAnsi"/>
        </w:rPr>
        <w:t>1.2. Mathematical Formulation</w:t>
      </w:r>
      <w:bookmarkEnd w:id="5"/>
    </w:p>
    <w:p w14:paraId="5770B6EE" w14:textId="77777777" w:rsidR="008E0569" w:rsidRPr="00F152A6" w:rsidRDefault="000D4833">
      <w:pPr>
        <w:pStyle w:val="Heading3"/>
        <w:rPr>
          <w:rFonts w:cstheme="majorHAnsi"/>
        </w:rPr>
      </w:pPr>
      <w:bookmarkStart w:id="6" w:name="_Toc220280046"/>
      <w:r w:rsidRPr="00F152A6">
        <w:rPr>
          <w:rFonts w:cstheme="majorHAnsi"/>
        </w:rPr>
        <w:t>1.2.1. Spatial Discretization and Element Choice</w:t>
      </w:r>
      <w:bookmarkEnd w:id="6"/>
    </w:p>
    <w:p w14:paraId="1A26A24D" w14:textId="77777777" w:rsidR="008E0569" w:rsidRPr="00F152A6" w:rsidRDefault="000D4833" w:rsidP="00BF3F7B">
      <w:pPr>
        <w:pStyle w:val="FirstParagraph"/>
      </w:pPr>
      <w:r w:rsidRPr="00F152A6">
        <w:t>In FEM, the continuous domain is discretized into a finite number of elements connected at nodes. Within each element, the unknown field is approximated using shape functions defined over the element’s geometry.</w:t>
      </w:r>
    </w:p>
    <w:p w14:paraId="572D35A5" w14:textId="77777777" w:rsidR="008E0569" w:rsidRPr="00F152A6" w:rsidRDefault="000D4833" w:rsidP="004A3EF5">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775228B8" wp14:editId="3DE9D12B">
            <wp:extent cx="2947181" cy="1800665"/>
            <wp:effectExtent l="0" t="0" r="0" b="0"/>
            <wp:docPr id="29" name="Picture" descr="Quad-8 element geometry and node numbering."/>
            <wp:cNvGraphicFramePr/>
            <a:graphic xmlns:a="http://schemas.openxmlformats.org/drawingml/2006/main">
              <a:graphicData uri="http://schemas.openxmlformats.org/drawingml/2006/picture">
                <pic:pic xmlns:pic="http://schemas.openxmlformats.org/drawingml/2006/picture">
                  <pic:nvPicPr>
                    <pic:cNvPr id="30" name="Picture" descr="images/documents/tutorial3/image2.png"/>
                    <pic:cNvPicPr>
                      <a:picLocks noChangeAspect="1" noChangeArrowheads="1"/>
                    </pic:cNvPicPr>
                  </pic:nvPicPr>
                  <pic:blipFill>
                    <a:blip r:embed="rId11"/>
                    <a:stretch>
                      <a:fillRect/>
                    </a:stretch>
                  </pic:blipFill>
                  <pic:spPr bwMode="auto">
                    <a:xfrm>
                      <a:off x="0" y="0"/>
                      <a:ext cx="2995861" cy="1830407"/>
                    </a:xfrm>
                    <a:prstGeom prst="rect">
                      <a:avLst/>
                    </a:prstGeom>
                    <a:noFill/>
                    <a:ln w="9525">
                      <a:noFill/>
                      <a:headEnd/>
                      <a:tailEnd/>
                    </a:ln>
                  </pic:spPr>
                </pic:pic>
              </a:graphicData>
            </a:graphic>
          </wp:inline>
        </w:drawing>
      </w:r>
    </w:p>
    <w:p w14:paraId="69318F1A" w14:textId="2FA1E0F1" w:rsidR="008E0569" w:rsidRPr="00DD1CDE" w:rsidRDefault="000D4833" w:rsidP="00BF3F7B">
      <w:pPr>
        <w:pStyle w:val="BodyText"/>
        <w:rPr>
          <w:i/>
          <w:iCs/>
          <w:sz w:val="22"/>
          <w:szCs w:val="22"/>
        </w:rPr>
      </w:pPr>
      <w:r w:rsidRPr="00DD1CDE">
        <w:rPr>
          <w:b/>
          <w:bCs/>
          <w:i/>
          <w:iCs/>
          <w:sz w:val="22"/>
          <w:szCs w:val="22"/>
        </w:rPr>
        <w:t>Figure 2:</w:t>
      </w:r>
      <w:r w:rsidRPr="00DD1CDE">
        <w:rPr>
          <w:i/>
          <w:iCs/>
          <w:sz w:val="22"/>
          <w:szCs w:val="22"/>
        </w:rPr>
        <w:t xml:space="preserve"> Eight-node quadrilateral (Quad-8) element: geometry, corner and mid-edge nodes, and the </w:t>
      </w:r>
      <w:r w:rsidR="004A3EF5" w:rsidRPr="00DD1CDE">
        <w:rPr>
          <w:i/>
          <w:iCs/>
          <w:sz w:val="22"/>
          <w:szCs w:val="22"/>
        </w:rPr>
        <w:t>counterclockwise</w:t>
      </w:r>
      <w:r w:rsidRPr="00DD1CDE">
        <w:rPr>
          <w:i/>
          <w:iCs/>
          <w:sz w:val="22"/>
          <w:szCs w:val="22"/>
        </w:rPr>
        <w:t xml:space="preserve"> node numbering convention.</w:t>
      </w:r>
    </w:p>
    <w:p w14:paraId="2D4BCA90" w14:textId="77777777" w:rsidR="008E0569" w:rsidRPr="00F152A6" w:rsidRDefault="000D4833" w:rsidP="00BF3F7B">
      <w:pPr>
        <w:pStyle w:val="BodyText"/>
      </w:pPr>
      <w:r w:rsidRPr="00F152A6">
        <w:lastRenderedPageBreak/>
        <w:t>Several element types exist, depending on dimensionality and interpolation order. In two dimensions, common choices include triangular and quadrilateral elements, with either linear or higher-order interpolation.</w:t>
      </w:r>
    </w:p>
    <w:p w14:paraId="4FA6C24A" w14:textId="77777777" w:rsidR="008E0569" w:rsidRPr="00F152A6" w:rsidRDefault="000D4833" w:rsidP="00BF3F7B">
      <w:pPr>
        <w:pStyle w:val="BodyText"/>
      </w:pPr>
      <w:r w:rsidRPr="00F152A6">
        <w:t>In this work, eight-node quadrilateral elements (Quad-8) are used. These elements employ quadratic interpolation functions, allowing higher accuracy compared to linear elements while preserving numerical stability.</w:t>
      </w:r>
    </w:p>
    <w:p w14:paraId="4B7871C4" w14:textId="00AD80CE" w:rsidR="008E0569" w:rsidRPr="00F152A6" w:rsidRDefault="000D4833" w:rsidP="00BF3F7B">
      <w:pPr>
        <w:pStyle w:val="BodyText"/>
      </w:pPr>
      <w:r w:rsidRPr="00F152A6">
        <w:t xml:space="preserve">Each element comprises 8 nodes: 4 corner nodes and 4 mid-edge nodes. Node numbering follows the standard convention with </w:t>
      </w:r>
      <w:r w:rsidR="00A87C55" w:rsidRPr="00F152A6">
        <w:t>counterclockwise</w:t>
      </w:r>
      <w:r w:rsidRPr="00F152A6">
        <w:t xml:space="preserve"> ordering starting from the bottom-left corner.</w:t>
      </w:r>
    </w:p>
    <w:tbl>
      <w:tblPr>
        <w:tblStyle w:val="ListTable3-Accent1"/>
        <w:tblW w:w="0" w:type="auto"/>
        <w:jc w:val="center"/>
        <w:tblLook w:val="0020" w:firstRow="1" w:lastRow="0" w:firstColumn="0" w:lastColumn="0" w:noHBand="0" w:noVBand="0"/>
      </w:tblPr>
      <w:tblGrid>
        <w:gridCol w:w="708"/>
        <w:gridCol w:w="1076"/>
        <w:gridCol w:w="2934"/>
      </w:tblGrid>
      <w:tr w:rsidR="008E0569" w:rsidRPr="00C17A52" w14:paraId="2B42F36C"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40B8" w14:textId="77777777" w:rsidR="008E0569" w:rsidRPr="00C17A52" w:rsidRDefault="000D4833" w:rsidP="00BF3F7B">
            <w:pPr>
              <w:pStyle w:val="Compact"/>
              <w:rPr>
                <w:sz w:val="22"/>
                <w:szCs w:val="22"/>
              </w:rPr>
            </w:pPr>
            <w:r w:rsidRPr="00C17A52">
              <w:rPr>
                <w:sz w:val="22"/>
                <w:szCs w:val="22"/>
              </w:rPr>
              <w:t>Node</w:t>
            </w:r>
          </w:p>
        </w:tc>
        <w:tc>
          <w:tcPr>
            <w:tcW w:w="0" w:type="auto"/>
          </w:tcPr>
          <w:p w14:paraId="390CCEDA" w14:textId="77777777" w:rsidR="008E0569" w:rsidRPr="00C17A5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17A52">
              <w:rPr>
                <w:sz w:val="22"/>
                <w:szCs w:val="22"/>
              </w:rPr>
              <w:t>Type</w:t>
            </w:r>
          </w:p>
        </w:tc>
        <w:tc>
          <w:tcPr>
            <w:cnfStyle w:val="000010000000" w:firstRow="0" w:lastRow="0" w:firstColumn="0" w:lastColumn="0" w:oddVBand="1" w:evenVBand="0" w:oddHBand="0" w:evenHBand="0" w:firstRowFirstColumn="0" w:firstRowLastColumn="0" w:lastRowFirstColumn="0" w:lastRowLastColumn="0"/>
            <w:tcW w:w="0" w:type="auto"/>
          </w:tcPr>
          <w:p w14:paraId="3B684C46" w14:textId="77777777" w:rsidR="008E0569" w:rsidRPr="00C17A52" w:rsidRDefault="000D4833" w:rsidP="00BF3F7B">
            <w:pPr>
              <w:pStyle w:val="Compact"/>
              <w:rPr>
                <w:sz w:val="22"/>
                <w:szCs w:val="22"/>
              </w:rPr>
            </w:pPr>
            <w:r w:rsidRPr="00C17A52">
              <w:rPr>
                <w:sz w:val="22"/>
                <w:szCs w:val="22"/>
              </w:rPr>
              <w:t xml:space="preserve">Parametric Coordinates </w:t>
            </w:r>
            <m:oMath>
              <m:d>
                <m:dPr>
                  <m:ctrlPr>
                    <w:rPr>
                      <w:rFonts w:ascii="Cambria Math" w:hAnsi="Cambria Math"/>
                      <w:sz w:val="22"/>
                      <w:szCs w:val="22"/>
                    </w:rPr>
                  </m:ctrlPr>
                </m:dPr>
                <m:e>
                  <m:r>
                    <m:rPr>
                      <m:sty m:val="bi"/>
                    </m:rPr>
                    <w:rPr>
                      <w:rFonts w:ascii="Cambria Math" w:hAnsi="Cambria Math"/>
                      <w:sz w:val="22"/>
                      <w:szCs w:val="22"/>
                    </w:rPr>
                    <m:t>ξ</m:t>
                  </m:r>
                  <m:r>
                    <m:rPr>
                      <m:sty m:val="b"/>
                    </m:rPr>
                    <w:rPr>
                      <w:rFonts w:ascii="Cambria Math" w:hAnsi="Cambria Math"/>
                      <w:sz w:val="22"/>
                      <w:szCs w:val="22"/>
                    </w:rPr>
                    <m:t>,</m:t>
                  </m:r>
                  <m:r>
                    <m:rPr>
                      <m:sty m:val="bi"/>
                    </m:rPr>
                    <w:rPr>
                      <w:rFonts w:ascii="Cambria Math" w:hAnsi="Cambria Math"/>
                      <w:sz w:val="22"/>
                      <w:szCs w:val="22"/>
                    </w:rPr>
                    <m:t>η</m:t>
                  </m:r>
                </m:e>
              </m:d>
            </m:oMath>
          </w:p>
        </w:tc>
      </w:tr>
      <w:tr w:rsidR="008E0569" w:rsidRPr="00C17A52" w14:paraId="723F5BE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812F7B" w14:textId="77777777" w:rsidR="008E0569" w:rsidRPr="00C17A52" w:rsidRDefault="000D4833" w:rsidP="00BF3F7B">
            <w:pPr>
              <w:pStyle w:val="Compact"/>
              <w:rPr>
                <w:sz w:val="22"/>
                <w:szCs w:val="22"/>
              </w:rPr>
            </w:pPr>
            <w:r w:rsidRPr="00C17A52">
              <w:rPr>
                <w:sz w:val="22"/>
                <w:szCs w:val="22"/>
              </w:rPr>
              <w:t>1</w:t>
            </w:r>
          </w:p>
        </w:tc>
        <w:tc>
          <w:tcPr>
            <w:tcW w:w="0" w:type="auto"/>
          </w:tcPr>
          <w:p w14:paraId="710752D4"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4101845B" w14:textId="77777777" w:rsidR="008E0569" w:rsidRPr="00C17A52" w:rsidRDefault="00A612F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8ED4916"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B61D71" w14:textId="77777777" w:rsidR="008E0569" w:rsidRPr="00C17A52" w:rsidRDefault="000D4833" w:rsidP="00BF3F7B">
            <w:pPr>
              <w:pStyle w:val="Compact"/>
              <w:rPr>
                <w:sz w:val="22"/>
                <w:szCs w:val="22"/>
              </w:rPr>
            </w:pPr>
            <w:r w:rsidRPr="00C17A52">
              <w:rPr>
                <w:sz w:val="22"/>
                <w:szCs w:val="22"/>
              </w:rPr>
              <w:t>2</w:t>
            </w:r>
          </w:p>
        </w:tc>
        <w:tc>
          <w:tcPr>
            <w:tcW w:w="0" w:type="auto"/>
          </w:tcPr>
          <w:p w14:paraId="7C942E38"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5BBE270F" w14:textId="77777777" w:rsidR="008E0569" w:rsidRPr="00C17A52" w:rsidRDefault="00A612F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46F8ACB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199447" w14:textId="77777777" w:rsidR="008E0569" w:rsidRPr="00C17A52" w:rsidRDefault="000D4833" w:rsidP="00BF3F7B">
            <w:pPr>
              <w:pStyle w:val="Compact"/>
              <w:rPr>
                <w:sz w:val="22"/>
                <w:szCs w:val="22"/>
              </w:rPr>
            </w:pPr>
            <w:r w:rsidRPr="00C17A52">
              <w:rPr>
                <w:sz w:val="22"/>
                <w:szCs w:val="22"/>
              </w:rPr>
              <w:t>3</w:t>
            </w:r>
          </w:p>
        </w:tc>
        <w:tc>
          <w:tcPr>
            <w:tcW w:w="0" w:type="auto"/>
          </w:tcPr>
          <w:p w14:paraId="1A5A45FB"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143B6E07" w14:textId="77777777" w:rsidR="008E0569" w:rsidRPr="00C17A52" w:rsidRDefault="00A612F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7D49A07"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D073F86" w14:textId="77777777" w:rsidR="008E0569" w:rsidRPr="00C17A52" w:rsidRDefault="000D4833" w:rsidP="00BF3F7B">
            <w:pPr>
              <w:pStyle w:val="Compact"/>
              <w:rPr>
                <w:sz w:val="22"/>
                <w:szCs w:val="22"/>
              </w:rPr>
            </w:pPr>
            <w:r w:rsidRPr="00C17A52">
              <w:rPr>
                <w:sz w:val="22"/>
                <w:szCs w:val="22"/>
              </w:rPr>
              <w:t>4</w:t>
            </w:r>
          </w:p>
        </w:tc>
        <w:tc>
          <w:tcPr>
            <w:tcW w:w="0" w:type="auto"/>
          </w:tcPr>
          <w:p w14:paraId="2A1CDD5C"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3064D88E" w14:textId="77777777" w:rsidR="008E0569" w:rsidRPr="00C17A52" w:rsidRDefault="00A612F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7FC726A2"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25BB3D" w14:textId="77777777" w:rsidR="008E0569" w:rsidRPr="00C17A52" w:rsidRDefault="000D4833" w:rsidP="00BF3F7B">
            <w:pPr>
              <w:pStyle w:val="Compact"/>
              <w:rPr>
                <w:sz w:val="22"/>
                <w:szCs w:val="22"/>
              </w:rPr>
            </w:pPr>
            <w:r w:rsidRPr="00C17A52">
              <w:rPr>
                <w:sz w:val="22"/>
                <w:szCs w:val="22"/>
              </w:rPr>
              <w:t>5</w:t>
            </w:r>
          </w:p>
        </w:tc>
        <w:tc>
          <w:tcPr>
            <w:tcW w:w="0" w:type="auto"/>
          </w:tcPr>
          <w:p w14:paraId="1C8CCB9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06AE459" w14:textId="77777777" w:rsidR="008E0569" w:rsidRPr="00C17A52" w:rsidRDefault="00A612F0"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058C3C25"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22222B" w14:textId="77777777" w:rsidR="008E0569" w:rsidRPr="00C17A52" w:rsidRDefault="000D4833" w:rsidP="00BF3F7B">
            <w:pPr>
              <w:pStyle w:val="Compact"/>
              <w:rPr>
                <w:sz w:val="22"/>
                <w:szCs w:val="22"/>
              </w:rPr>
            </w:pPr>
            <w:r w:rsidRPr="00C17A52">
              <w:rPr>
                <w:sz w:val="22"/>
                <w:szCs w:val="22"/>
              </w:rPr>
              <w:t>6</w:t>
            </w:r>
          </w:p>
        </w:tc>
        <w:tc>
          <w:tcPr>
            <w:tcW w:w="0" w:type="auto"/>
          </w:tcPr>
          <w:p w14:paraId="36859547"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3DBC8D79" w14:textId="77777777" w:rsidR="008E0569" w:rsidRPr="00C17A52" w:rsidRDefault="00A612F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tr>
      <w:tr w:rsidR="008E0569" w:rsidRPr="00C17A52" w14:paraId="3A1ECF47"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BFB1B" w14:textId="77777777" w:rsidR="008E0569" w:rsidRPr="00C17A52" w:rsidRDefault="000D4833" w:rsidP="00BF3F7B">
            <w:pPr>
              <w:pStyle w:val="Compact"/>
              <w:rPr>
                <w:sz w:val="22"/>
                <w:szCs w:val="22"/>
              </w:rPr>
            </w:pPr>
            <w:r w:rsidRPr="00C17A52">
              <w:rPr>
                <w:sz w:val="22"/>
                <w:szCs w:val="22"/>
              </w:rPr>
              <w:t>7</w:t>
            </w:r>
          </w:p>
        </w:tc>
        <w:tc>
          <w:tcPr>
            <w:tcW w:w="0" w:type="auto"/>
          </w:tcPr>
          <w:p w14:paraId="4B0D265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52845788" w14:textId="77777777" w:rsidR="008E0569" w:rsidRPr="00C17A52" w:rsidRDefault="00A612F0"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62A653D0"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02AC96" w14:textId="77777777" w:rsidR="008E0569" w:rsidRPr="00C17A52" w:rsidRDefault="000D4833" w:rsidP="00BF3F7B">
            <w:pPr>
              <w:pStyle w:val="Compact"/>
              <w:rPr>
                <w:sz w:val="22"/>
                <w:szCs w:val="22"/>
              </w:rPr>
            </w:pPr>
            <w:r w:rsidRPr="00C17A52">
              <w:rPr>
                <w:sz w:val="22"/>
                <w:szCs w:val="22"/>
              </w:rPr>
              <w:t>8</w:t>
            </w:r>
          </w:p>
        </w:tc>
        <w:tc>
          <w:tcPr>
            <w:tcW w:w="0" w:type="auto"/>
          </w:tcPr>
          <w:p w14:paraId="40A3CF82"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75C7FF9" w14:textId="77777777" w:rsidR="008E0569" w:rsidRPr="00C17A52" w:rsidRDefault="00A612F0"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bookmarkStart w:id="7" w:name="X8826d9758730e6721fd9b7d645f2a6fd69d3fb8"/>
        <w:bookmarkStart w:id="8" w:name="mathematical-formulation"/>
      </w:tr>
    </w:tbl>
    <w:p w14:paraId="21EA4308" w14:textId="77777777" w:rsidR="008E0569" w:rsidRPr="00F152A6" w:rsidRDefault="000D4833" w:rsidP="00BF3F7B">
      <w:pPr>
        <w:pStyle w:val="BodyText"/>
      </w:pPr>
      <w:r w:rsidRPr="00F152A6">
        <w:t>The increased number of nodes per element leads to larger element matrices and higher arithmetic intensity during numerical integration, making them particularly suitable for performance evaluation on modern hardware.</w:t>
      </w:r>
    </w:p>
    <w:p w14:paraId="331A5609" w14:textId="77777777" w:rsidR="008E0569" w:rsidRPr="00F152A6" w:rsidRDefault="000D4833" w:rsidP="00BF3F7B">
      <w:pPr>
        <w:pStyle w:val="BodyText"/>
      </w:pPr>
      <w:r w:rsidRPr="00F152A6">
        <w:t>The use of Quad-8 elements also provides a realistic representation of engineering-grade FEM simulations, where higher-order elements are commonly employed to improve solution accuracy.</w:t>
      </w:r>
    </w:p>
    <w:p w14:paraId="14635FBA" w14:textId="77777777" w:rsidR="008E0569" w:rsidRPr="00F152A6" w:rsidRDefault="000D4833">
      <w:pPr>
        <w:pStyle w:val="Heading3"/>
        <w:rPr>
          <w:rFonts w:cstheme="majorHAnsi"/>
        </w:rPr>
      </w:pPr>
      <w:bookmarkStart w:id="9" w:name="_Toc220280047"/>
      <w:bookmarkStart w:id="10" w:name="X4b07fe9f5ab84d9d13da0672dea574cfb43aed7"/>
      <w:bookmarkEnd w:id="7"/>
      <w:r w:rsidRPr="00F152A6">
        <w:rPr>
          <w:rFonts w:cstheme="majorHAnsi"/>
        </w:rPr>
        <w:t>1.2.2. Variational Formulation and Algebraic Representation</w:t>
      </w:r>
      <w:bookmarkEnd w:id="9"/>
    </w:p>
    <w:p w14:paraId="435C2ED9" w14:textId="77777777" w:rsidR="008E0569" w:rsidRPr="00F152A6" w:rsidRDefault="000D4833" w:rsidP="00BF3F7B">
      <w:pPr>
        <w:pStyle w:val="FirstParagraph"/>
      </w:pPr>
      <w:r w:rsidRPr="00F152A6">
        <w:t>The FEM formulation begins by expressing the governing differential equation in weak form. For the Laplace equation, this leads to the variational problem,</w:t>
      </w:r>
    </w:p>
    <w:p w14:paraId="427E1139" w14:textId="77777777" w:rsidR="008E0569" w:rsidRPr="00F152A6" w:rsidRDefault="00A612F0" w:rsidP="00BF3F7B">
      <w:pPr>
        <w:pStyle w:val="BodyText"/>
      </w:pPr>
      <m:oMathPara>
        <m:oMathParaPr>
          <m:jc m:val="center"/>
        </m:oMathParaPr>
        <m:oMath>
          <m:nary>
            <m:naryPr>
              <m:limLoc m:val="subSup"/>
              <m:supHide m:val="1"/>
              <m:ctrlPr>
                <w:rPr>
                  <w:rFonts w:ascii="Cambria Math" w:hAnsi="Cambria Math"/>
                </w:rPr>
              </m:ctrlPr>
            </m:naryPr>
            <m:sub>
              <m:r>
                <w:rPr>
                  <w:rFonts w:ascii="Cambria Math" w:hAnsi="Cambria Math"/>
                </w:rPr>
                <m:t>Ω</m:t>
              </m:r>
            </m:sub>
            <m:sup>
              <m:r>
                <m:rPr>
                  <m:sty m:val="p"/>
                </m:rPr>
                <w:rPr>
                  <w:rFonts w:ascii="Cambria Math" w:hAnsi="Cambria Math"/>
                </w:rPr>
                <m:t>​</m:t>
              </m:r>
            </m:sup>
            <m:e>
              <m:r>
                <m:rPr>
                  <m:sty m:val="p"/>
                </m:rPr>
                <w:rPr>
                  <w:rFonts w:ascii="Cambria Math" w:hAnsi="Cambria Math"/>
                </w:rPr>
                <m:t>∇</m:t>
              </m:r>
            </m:e>
          </m:nary>
          <m:r>
            <w:rPr>
              <w:rFonts w:ascii="Cambria Math" w:hAnsi="Cambria Math"/>
            </w:rPr>
            <m:t>v</m:t>
          </m:r>
          <m:r>
            <m:rPr>
              <m:sty m:val="p"/>
            </m:rPr>
            <w:rPr>
              <w:rFonts w:ascii="Cambria Math" w:hAnsi="Cambria Math"/>
            </w:rPr>
            <m:t>⋅∇</m:t>
          </m:r>
          <m:r>
            <w:rPr>
              <w:rFonts w:ascii="Cambria Math" w:hAnsi="Cambria Math"/>
            </w:rPr>
            <m:t>ϕ</m:t>
          </m:r>
          <m:r>
            <m:rPr>
              <m:sty m:val="p"/>
            </m:rPr>
            <w:rPr>
              <w:rFonts w:ascii="Cambria Math" w:hAnsi="Cambria Math"/>
            </w:rPr>
            <m:t> </m:t>
          </m:r>
          <m:r>
            <w:rPr>
              <w:rFonts w:ascii="Cambria Math" w:hAnsi="Cambria Math"/>
            </w:rPr>
            <m:t>dΩ</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Γ</m:t>
              </m:r>
            </m:sub>
            <m:sup>
              <m:r>
                <m:rPr>
                  <m:sty m:val="p"/>
                </m:rPr>
                <w:rPr>
                  <w:rFonts w:ascii="Cambria Math" w:hAnsi="Cambria Math"/>
                </w:rPr>
                <m:t>​</m:t>
              </m:r>
            </m:sup>
            <m:e>
              <m:r>
                <w:rPr>
                  <w:rFonts w:ascii="Cambria Math" w:hAnsi="Cambria Math"/>
                </w:rPr>
                <m:t>v</m:t>
              </m:r>
            </m:e>
          </m:nary>
          <m:r>
            <m:rPr>
              <m:sty m:val="p"/>
            </m:rPr>
            <w:rPr>
              <w:rFonts w:ascii="Cambria Math" w:hAnsi="Cambria Math"/>
            </w:rPr>
            <m:t> </m:t>
          </m:r>
          <m:r>
            <w:rPr>
              <w:rFonts w:ascii="Cambria Math" w:hAnsi="Cambria Math"/>
            </w:rPr>
            <m:t>q</m:t>
          </m:r>
          <m:r>
            <m:rPr>
              <m:sty m:val="p"/>
            </m:rPr>
            <w:rPr>
              <w:rFonts w:ascii="Cambria Math" w:hAnsi="Cambria Math"/>
            </w:rPr>
            <m:t> </m:t>
          </m:r>
          <m:r>
            <w:rPr>
              <w:rFonts w:ascii="Cambria Math" w:hAnsi="Cambria Math"/>
            </w:rPr>
            <m:t>dΓ</m:t>
          </m:r>
        </m:oMath>
      </m:oMathPara>
    </w:p>
    <w:p w14:paraId="7967A21A" w14:textId="77777777" w:rsidR="008E0569" w:rsidRPr="00F152A6" w:rsidRDefault="000D4833" w:rsidP="00BF3F7B">
      <w:pPr>
        <w:pStyle w:val="FirstParagraph"/>
      </w:pPr>
      <w:r w:rsidRPr="00F152A6">
        <w:t xml:space="preserve">where </w:t>
      </w:r>
      <m:oMath>
        <m:r>
          <w:rPr>
            <w:rFonts w:ascii="Cambria Math" w:hAnsi="Cambria Math"/>
          </w:rPr>
          <m:t>ϕ</m:t>
        </m:r>
      </m:oMath>
      <w:r w:rsidRPr="00F152A6">
        <w:t xml:space="preserve"> is the unknown scalar field, </w:t>
      </w:r>
      <m:oMath>
        <m:r>
          <w:rPr>
            <w:rFonts w:ascii="Cambria Math" w:hAnsi="Cambria Math"/>
          </w:rPr>
          <m:t>v</m:t>
        </m:r>
      </m:oMath>
      <w:r w:rsidRPr="00F152A6">
        <w:t xml:space="preserve"> is a test function, and </w:t>
      </w:r>
      <m:oMath>
        <m:r>
          <w:rPr>
            <w:rFonts w:ascii="Cambria Math" w:hAnsi="Cambria Math"/>
          </w:rPr>
          <m:t>q</m:t>
        </m:r>
      </m:oMath>
      <w:r w:rsidRPr="00F152A6">
        <w:t xml:space="preserve"> represents prescribed boundary fluxes. After discretization using shape functions, the weak formulation results in a linear system of equations:</w:t>
      </w:r>
    </w:p>
    <w:p w14:paraId="17C2BCF4" w14:textId="77777777" w:rsidR="008E0569" w:rsidRPr="00F152A6" w:rsidRDefault="000D4833" w:rsidP="00BF3F7B">
      <w:pPr>
        <w:pStyle w:val="BodyText"/>
      </w:pPr>
      <m:oMathPara>
        <m:oMathParaPr>
          <m:jc m:val="center"/>
        </m:oMathParaPr>
        <m:oMath>
          <m:r>
            <w:rPr>
              <w:rFonts w:ascii="Cambria Math" w:hAnsi="Cambria Math"/>
            </w:rPr>
            <m:t>Ku</m:t>
          </m:r>
          <m:r>
            <m:rPr>
              <m:sty m:val="p"/>
            </m:rPr>
            <w:rPr>
              <w:rFonts w:ascii="Cambria Math" w:hAnsi="Cambria Math"/>
            </w:rPr>
            <m:t>=</m:t>
          </m:r>
          <m:r>
            <w:rPr>
              <w:rFonts w:ascii="Cambria Math" w:hAnsi="Cambria Math"/>
            </w:rPr>
            <m:t>f</m:t>
          </m:r>
        </m:oMath>
      </m:oMathPara>
    </w:p>
    <w:p w14:paraId="24D799B6" w14:textId="77777777" w:rsidR="008E0569" w:rsidRPr="00F152A6" w:rsidRDefault="000D4833" w:rsidP="00BF3F7B">
      <w:pPr>
        <w:pStyle w:val="FirstParagraph"/>
      </w:pPr>
      <w:r w:rsidRPr="00F152A6">
        <w:t xml:space="preserve">where: - </w:t>
      </w:r>
      <m:oMath>
        <m:r>
          <m:rPr>
            <m:sty m:val="b"/>
          </m:rP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stiffness matrix (sparse, symmetric, positive-definite) - </w:t>
      </w:r>
      <m:oMath>
        <m:r>
          <m:rPr>
            <m:sty m:val="b"/>
          </m:rP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vector of nodal unknowns - </w:t>
      </w:r>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load vector</w:t>
      </w:r>
    </w:p>
    <w:p w14:paraId="7E309003" w14:textId="77777777" w:rsidR="008E0569" w:rsidRPr="00F152A6" w:rsidRDefault="000D4833" w:rsidP="00BF3F7B">
      <w:pPr>
        <w:pStyle w:val="BodyText"/>
      </w:pPr>
      <w:r w:rsidRPr="00F152A6">
        <w:t>The global stiffness matrix is then assembled from element-level contributions of the form:</w:t>
      </w:r>
    </w:p>
    <w:p w14:paraId="2811CC6F" w14:textId="77777777" w:rsidR="008E0569" w:rsidRPr="00F152A6" w:rsidRDefault="00A612F0"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K</m:t>
              </m:r>
            </m:e>
            <m:sup>
              <m:d>
                <m:dPr>
                  <m:ctrlPr>
                    <w:rPr>
                      <w:rFonts w:ascii="Cambria Math" w:hAnsi="Cambria Math"/>
                    </w:rPr>
                  </m:ctrlPr>
                </m:dPr>
                <m:e>
                  <m:r>
                    <w:rPr>
                      <w:rFonts w:ascii="Cambria Math" w:hAnsi="Cambria Math"/>
                    </w:rPr>
                    <m:t>e</m:t>
                  </m:r>
                </m:e>
              </m:d>
            </m:sup>
          </m:sSup>
          <m:r>
            <m:rPr>
              <m:sty m:val="p"/>
            </m:rPr>
            <w:rPr>
              <w:rFonts w:ascii="Cambria Math" w:hAnsi="Cambria Math"/>
            </w:rPr>
            <m:t>=</m:t>
          </m:r>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Ω</m:t>
                  </m:r>
                </m:e>
                <m:sub>
                  <m:r>
                    <w:rPr>
                      <w:rFonts w:ascii="Cambria Math" w:hAnsi="Cambria Math"/>
                    </w:rPr>
                    <m:t>e</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m:t>
                      </m:r>
                      <m:r>
                        <m:rPr>
                          <m:sty m:val="b"/>
                        </m:rPr>
                        <w:rPr>
                          <w:rFonts w:ascii="Cambria Math" w:hAnsi="Cambria Math"/>
                        </w:rPr>
                        <m:t>N</m:t>
                      </m:r>
                    </m:e>
                  </m:d>
                </m:e>
                <m:sup>
                  <m:r>
                    <w:rPr>
                      <w:rFonts w:ascii="Cambria Math" w:hAnsi="Cambria Math"/>
                    </w:rPr>
                    <m:t>T</m:t>
                  </m:r>
                </m:sup>
              </m:sSup>
            </m:e>
          </m:nary>
          <m:r>
            <m:rPr>
              <m:sty m:val="b"/>
            </m:rPr>
            <w:rPr>
              <w:rFonts w:ascii="Cambria Math" w:hAnsi="Cambria Math"/>
            </w:rPr>
            <m:t>D</m:t>
          </m:r>
          <m:d>
            <m:dPr>
              <m:ctrlPr>
                <w:rPr>
                  <w:rFonts w:ascii="Cambria Math" w:hAnsi="Cambria Math"/>
                </w:rPr>
              </m:ctrlPr>
            </m:dPr>
            <m:e>
              <m:r>
                <m:rPr>
                  <m:sty m:val="p"/>
                </m:rPr>
                <w:rPr>
                  <w:rFonts w:ascii="Cambria Math" w:hAnsi="Cambria Math"/>
                </w:rPr>
                <m:t>∇</m:t>
              </m:r>
              <m:r>
                <m:rPr>
                  <m:sty m:val="b"/>
                </m:rPr>
                <w:rPr>
                  <w:rFonts w:ascii="Cambria Math" w:hAnsi="Cambria Math"/>
                </w:rPr>
                <m:t>N</m:t>
              </m:r>
            </m:e>
          </m:d>
          <m:r>
            <w:rPr>
              <w:rFonts w:ascii="Cambria Math" w:hAnsi="Cambria Math"/>
            </w:rPr>
            <m:t> dΩ</m:t>
          </m:r>
        </m:oMath>
      </m:oMathPara>
    </w:p>
    <w:p w14:paraId="4DDC9637" w14:textId="77777777" w:rsidR="008E0569" w:rsidRPr="00F152A6" w:rsidRDefault="000D4833" w:rsidP="00BF3F7B">
      <w:pPr>
        <w:pStyle w:val="FirstParagraph"/>
      </w:pPr>
      <w:r w:rsidRPr="00F152A6">
        <w:lastRenderedPageBreak/>
        <w:t xml:space="preserve">where </w:t>
      </w:r>
      <m:oMath>
        <m:r>
          <w:rPr>
            <w:rFonts w:ascii="Cambria Math" w:hAnsi="Cambria Math"/>
          </w:rPr>
          <m:t>N</m:t>
        </m:r>
      </m:oMath>
      <w:r w:rsidRPr="00F152A6">
        <w:t xml:space="preserve"> denotes the shape functions and </w:t>
      </w:r>
      <m:oMath>
        <m:r>
          <w:rPr>
            <w:rFonts w:ascii="Cambria Math" w:hAnsi="Cambria Math"/>
          </w:rPr>
          <m:t>D</m:t>
        </m:r>
      </m:oMath>
      <w:r w:rsidRPr="00F152A6">
        <w:t xml:space="preserve"> represents the material or conductivity matrix. The resulting global matrix is sparse, symmetric, and positive definite, which strongly influences solver choice and performance behavior.</w:t>
      </w:r>
    </w:p>
    <w:p w14:paraId="227B984B" w14:textId="77777777" w:rsidR="008E0569" w:rsidRPr="00F152A6" w:rsidRDefault="000D4833" w:rsidP="00A039C9">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2A4ED3A6" wp14:editId="3908BA71">
            <wp:extent cx="3651250" cy="3162300"/>
            <wp:effectExtent l="0" t="0" r="0" b="0"/>
            <wp:docPr id="33" name="Picture" descr="Sparse global stiffness matrix structure assembled with FEM."/>
            <wp:cNvGraphicFramePr/>
            <a:graphic xmlns:a="http://schemas.openxmlformats.org/drawingml/2006/main">
              <a:graphicData uri="http://schemas.openxmlformats.org/drawingml/2006/picture">
                <pic:pic xmlns:pic="http://schemas.openxmlformats.org/drawingml/2006/picture">
                  <pic:nvPicPr>
                    <pic:cNvPr id="34" name="Picture" descr="images/documents/tutorial3/Sparse_FEM_Matrix.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3651250" cy="3162300"/>
                    </a:xfrm>
                    <a:prstGeom prst="rect">
                      <a:avLst/>
                    </a:prstGeom>
                    <a:noFill/>
                    <a:ln w="9525">
                      <a:noFill/>
                      <a:headEnd/>
                      <a:tailEnd/>
                    </a:ln>
                  </pic:spPr>
                </pic:pic>
              </a:graphicData>
            </a:graphic>
          </wp:inline>
        </w:drawing>
      </w:r>
    </w:p>
    <w:p w14:paraId="3F3ADF26" w14:textId="25CA6941" w:rsidR="008E0569" w:rsidRPr="00DD1CDE" w:rsidRDefault="000D4833" w:rsidP="00BF3F7B">
      <w:pPr>
        <w:pStyle w:val="BodyText"/>
        <w:rPr>
          <w:i/>
          <w:iCs/>
          <w:sz w:val="22"/>
          <w:szCs w:val="22"/>
        </w:rPr>
      </w:pPr>
      <w:r w:rsidRPr="00DD1CDE">
        <w:rPr>
          <w:b/>
          <w:bCs/>
          <w:i/>
          <w:iCs/>
          <w:sz w:val="22"/>
          <w:szCs w:val="22"/>
        </w:rPr>
        <w:t>Figure 3:</w:t>
      </w:r>
      <w:r w:rsidRPr="00DD1CDE">
        <w:rPr>
          <w:i/>
          <w:iCs/>
          <w:sz w:val="22"/>
          <w:szCs w:val="22"/>
        </w:rPr>
        <w:t xml:space="preserve"> Example of a sparse FEM global stiffness matrix</w:t>
      </w:r>
      <w:r w:rsidR="00806A65" w:rsidRPr="00DD1CDE">
        <w:rPr>
          <w:i/>
          <w:iCs/>
          <w:sz w:val="22"/>
          <w:szCs w:val="22"/>
        </w:rPr>
        <w:t xml:space="preserve"> assembled with FEM</w:t>
      </w:r>
      <w:r w:rsidRPr="00DD1CDE">
        <w:rPr>
          <w:i/>
          <w:iCs/>
          <w:sz w:val="22"/>
          <w:szCs w:val="22"/>
        </w:rPr>
        <w:t>: nonzero entries reflect element connectivity, yielding a banded sparse global stiffness matrix structure.</w:t>
      </w:r>
    </w:p>
    <w:p w14:paraId="508F8F8B" w14:textId="77777777" w:rsidR="008E0569" w:rsidRPr="00F152A6" w:rsidRDefault="000D4833">
      <w:pPr>
        <w:pStyle w:val="Heading3"/>
        <w:rPr>
          <w:rFonts w:cstheme="majorHAnsi"/>
        </w:rPr>
      </w:pPr>
      <w:bookmarkStart w:id="11" w:name="_Toc220280048"/>
      <w:bookmarkStart w:id="12" w:name="boundary-conditions"/>
      <w:bookmarkEnd w:id="10"/>
      <w:r w:rsidRPr="00F152A6">
        <w:rPr>
          <w:rFonts w:cstheme="majorHAnsi"/>
        </w:rPr>
        <w:t>1.2.3. Boundary Conditions</w:t>
      </w:r>
      <w:bookmarkEnd w:id="11"/>
    </w:p>
    <w:p w14:paraId="2E82A010" w14:textId="4B9DA99E" w:rsidR="008E0569" w:rsidRPr="00F152A6" w:rsidRDefault="000D4833" w:rsidP="00BF3F7B">
      <w:pPr>
        <w:pStyle w:val="FirstParagraph"/>
      </w:pPr>
      <w:r w:rsidRPr="00F152A6">
        <w:t xml:space="preserve">Boundary conditions (BCs) specify the constraints and interactions imposed on the boundaries of a numerical model and are fundamental to obtaining a well-posed and solvable problem. They define how the system responds at its limits and ensure that the mathematical formulation admits a unique and physically consistent solution. In practical applications, boundary conditions are selected to reflect the real physical </w:t>
      </w:r>
      <w:r w:rsidR="009351B5" w:rsidRPr="00F152A6">
        <w:t>support</w:t>
      </w:r>
      <w:r w:rsidRPr="00F152A6">
        <w:t xml:space="preserve">, loads, or environmental interactions acting on the domain. The </w:t>
      </w:r>
      <w:r w:rsidR="009351B5" w:rsidRPr="00F152A6">
        <w:t>most identified</w:t>
      </w:r>
      <w:r w:rsidRPr="00F152A6">
        <w:t xml:space="preserve"> categories of boundary conditions are essential (Dirichlet), natural (Neumann), and mixed (Robin) boundary conditions, and an appropriate combination of these is required to accurately represent the problem being analyzed.</w:t>
      </w:r>
    </w:p>
    <w:p w14:paraId="6443541C" w14:textId="77777777" w:rsidR="008E0569" w:rsidRPr="00F152A6" w:rsidRDefault="000D4833">
      <w:pPr>
        <w:pStyle w:val="Heading4"/>
        <w:rPr>
          <w:rFonts w:cstheme="majorHAnsi"/>
        </w:rPr>
      </w:pPr>
      <w:bookmarkStart w:id="13" w:name="dirichlet-boundary-conditions"/>
      <w:r w:rsidRPr="00F152A6">
        <w:rPr>
          <w:rFonts w:cstheme="majorHAnsi"/>
        </w:rPr>
        <w:t>1.2.3.1. Dirichlet Boundary Conditions</w:t>
      </w:r>
    </w:p>
    <w:p w14:paraId="05FEAF43" w14:textId="77777777" w:rsidR="008E0569" w:rsidRPr="00F152A6" w:rsidRDefault="000D4833" w:rsidP="00BF3F7B">
      <w:pPr>
        <w:pStyle w:val="FirstParagraph"/>
      </w:pPr>
      <w:r w:rsidRPr="00F152A6">
        <w:t>Dirichlet boundary conditions specify fixed potential values at designated boundary nodes:</w:t>
      </w:r>
    </w:p>
    <w:p w14:paraId="16963ED6" w14:textId="77777777" w:rsidR="008E0569" w:rsidRPr="00F152A6" w:rsidRDefault="000D4833" w:rsidP="00BF3F7B">
      <w:pPr>
        <w:pStyle w:val="BodyText"/>
      </w:pPr>
      <m:oMathPara>
        <m:oMathParaPr>
          <m:jc m:val="center"/>
        </m:oMathParaPr>
        <m:oMath>
          <m:r>
            <w:rPr>
              <w:rFonts w:ascii="Cambria Math" w:hAnsi="Cambria Math"/>
            </w:rPr>
            <m:t>u</m:t>
          </m:r>
          <m:r>
            <m:rPr>
              <m:sty m:val="p"/>
            </m:rPr>
            <w:rPr>
              <w:rFonts w:ascii="Cambria Math" w:hAnsi="Cambria Math"/>
            </w:rPr>
            <m:t>=</m:t>
          </m:r>
          <m:acc>
            <m:accPr>
              <m:chr m:val="‾"/>
              <m:ctrlPr>
                <w:rPr>
                  <w:rFonts w:ascii="Cambria Math" w:hAnsi="Cambria Math"/>
                </w:rPr>
              </m:ctrlPr>
            </m:accPr>
            <m:e>
              <m:r>
                <w:rPr>
                  <w:rFonts w:ascii="Cambria Math" w:hAnsi="Cambria Math"/>
                </w:rPr>
                <m:t>u</m:t>
              </m:r>
            </m:e>
          </m:acc>
          <m: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D</m:t>
              </m:r>
            </m:sub>
          </m:sSub>
        </m:oMath>
      </m:oMathPara>
    </w:p>
    <w:p w14:paraId="1CF552A3" w14:textId="77777777" w:rsidR="008E0569" w:rsidRPr="00F152A6" w:rsidRDefault="000D4833" w:rsidP="00BF3F7B">
      <w:pPr>
        <w:pStyle w:val="FirstParagraph"/>
      </w:pPr>
      <w:r w:rsidRPr="00F152A6">
        <w:t xml:space="preserve">These are implemented using row/column elimination: for each constrained degree of freedom </w:t>
      </w:r>
      <m:oMath>
        <m:r>
          <w:rPr>
            <w:rFonts w:ascii="Cambria Math" w:hAnsi="Cambria Math"/>
          </w:rPr>
          <m:t>i</m:t>
        </m:r>
      </m:oMath>
      <w:r w:rsidRPr="00F152A6">
        <w:t xml:space="preserve"> with prescribed value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w:t>
      </w:r>
    </w:p>
    <w:p w14:paraId="0A700837"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K</m:t>
            </m:r>
          </m:e>
          <m:sub>
            <m:r>
              <w:rPr>
                <w:rFonts w:ascii="Cambria Math" w:hAnsi="Cambria Math"/>
              </w:rPr>
              <m:t>ii</m:t>
            </m:r>
          </m:sub>
        </m:sSub>
        <m:r>
          <m:rPr>
            <m:sty m:val="p"/>
          </m:rPr>
          <w:rPr>
            <w:rFonts w:ascii="Cambria Math" w:hAnsi="Cambria Math"/>
          </w:rPr>
          <m:t>=</m:t>
        </m:r>
        <m:r>
          <w:rPr>
            <w:rFonts w:ascii="Cambria Math" w:hAnsi="Cambria Math"/>
          </w:rPr>
          <m:t>1</m:t>
        </m:r>
      </m:oMath>
      <w:r w:rsidRPr="00F152A6">
        <w:t xml:space="preserve"> and </w:t>
      </w:r>
      <m:oMath>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r>
          <m:rPr>
            <m:sty m:val="p"/>
          </m:rPr>
          <w:rPr>
            <w:rFonts w:ascii="Cambria Math" w:hAnsi="Cambria Math"/>
          </w:rPr>
          <m:t>=</m:t>
        </m:r>
        <m:r>
          <w:rPr>
            <w:rFonts w:ascii="Cambria Math" w:hAnsi="Cambria Math"/>
          </w:rPr>
          <m:t>0</m:t>
        </m:r>
      </m:oMath>
      <w:r w:rsidRPr="00F152A6">
        <w:t xml:space="preserve"> for </w:t>
      </w:r>
      <m:oMath>
        <m:r>
          <w:rPr>
            <w:rFonts w:ascii="Cambria Math" w:hAnsi="Cambria Math"/>
          </w:rPr>
          <m:t>j</m:t>
        </m:r>
        <m:r>
          <m:rPr>
            <m:sty m:val="p"/>
          </m:rPr>
          <w:rPr>
            <w:rFonts w:ascii="Cambria Math" w:hAnsi="Cambria Math"/>
          </w:rPr>
          <m:t>≠</m:t>
        </m:r>
        <m:r>
          <w:rPr>
            <w:rFonts w:ascii="Cambria Math" w:hAnsi="Cambria Math"/>
          </w:rPr>
          <m:t>i</m:t>
        </m:r>
      </m:oMath>
    </w:p>
    <w:p w14:paraId="06F7E706"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p>
    <w:p w14:paraId="6F6677C4" w14:textId="77777777" w:rsidR="008E0569" w:rsidRPr="00F152A6" w:rsidRDefault="000D4833" w:rsidP="00456E0E">
      <w:pPr>
        <w:pStyle w:val="Compact"/>
        <w:numPr>
          <w:ilvl w:val="0"/>
          <w:numId w:val="1"/>
        </w:numPr>
      </w:pPr>
      <w:r w:rsidRPr="00F152A6">
        <w:t xml:space="preserve">Modify </w:t>
      </w:r>
      <m:oMath>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 xml:space="preserve"> for all </w:t>
      </w:r>
      <m:oMath>
        <m:r>
          <w:rPr>
            <w:rFonts w:ascii="Cambria Math" w:hAnsi="Cambria Math"/>
          </w:rPr>
          <m:t>j</m:t>
        </m:r>
        <m:r>
          <m:rPr>
            <m:sty m:val="p"/>
          </m:rPr>
          <w:rPr>
            <w:rFonts w:ascii="Cambria Math" w:hAnsi="Cambria Math"/>
          </w:rPr>
          <m:t>≠</m:t>
        </m:r>
        <m:r>
          <w:rPr>
            <w:rFonts w:ascii="Cambria Math" w:hAnsi="Cambria Math"/>
          </w:rPr>
          <m:t>i</m:t>
        </m:r>
      </m:oMath>
      <w:r w:rsidRPr="00F152A6">
        <w:t xml:space="preserve"> (to preserve symmetry)</w:t>
      </w:r>
    </w:p>
    <w:p w14:paraId="490D88F2" w14:textId="77777777" w:rsidR="008E0569" w:rsidRPr="00F152A6" w:rsidRDefault="000D4833" w:rsidP="00BF3F7B">
      <w:pPr>
        <w:pStyle w:val="FirstParagraph"/>
      </w:pPr>
      <w:r w:rsidRPr="00F152A6">
        <w:t>In the project context, Dirichlet conditions are applied at outlet boundaries where the potential is fixed.</w:t>
      </w:r>
    </w:p>
    <w:p w14:paraId="274B97BD" w14:textId="77777777" w:rsidR="008E0569" w:rsidRPr="00F152A6" w:rsidRDefault="000D4833">
      <w:pPr>
        <w:pStyle w:val="Heading4"/>
        <w:rPr>
          <w:rFonts w:cstheme="majorHAnsi"/>
        </w:rPr>
      </w:pPr>
      <w:bookmarkStart w:id="14" w:name="robin-boundary-conditions"/>
      <w:bookmarkEnd w:id="13"/>
      <w:r w:rsidRPr="00F152A6">
        <w:rPr>
          <w:rFonts w:cstheme="majorHAnsi"/>
        </w:rPr>
        <w:lastRenderedPageBreak/>
        <w:t>1.2.3.2. Robin Boundary Conditions</w:t>
      </w:r>
    </w:p>
    <w:p w14:paraId="1A08EFC0" w14:textId="77777777" w:rsidR="008E0569" w:rsidRPr="00F152A6" w:rsidRDefault="000D4833" w:rsidP="00BF3F7B">
      <w:pPr>
        <w:pStyle w:val="FirstParagraph"/>
      </w:pPr>
      <w:r w:rsidRPr="00F152A6">
        <w:t>Robin boundary conditions combine flux and potential contributions at inlet boundaries:</w:t>
      </w:r>
    </w:p>
    <w:p w14:paraId="63E2542B" w14:textId="77777777" w:rsidR="008E0569" w:rsidRPr="00F152A6" w:rsidRDefault="000D4833" w:rsidP="00BF3F7B">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γ</m:t>
          </m:r>
          <m:r>
            <m:rPr>
              <m:sty m:val="p"/>
            </m:rP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R</m:t>
              </m:r>
            </m:sub>
          </m:sSub>
        </m:oMath>
      </m:oMathPara>
    </w:p>
    <w:p w14:paraId="7CC3D108" w14:textId="77777777" w:rsidR="008E0569" w:rsidRPr="00F152A6" w:rsidRDefault="000D4833" w:rsidP="00BF3F7B">
      <w:pPr>
        <w:pStyle w:val="FirstParagraph"/>
      </w:pPr>
      <w:r w:rsidRPr="00F152A6">
        <w:t xml:space="preserve">where </w:t>
      </w:r>
      <m:oMath>
        <m:r>
          <w:rPr>
            <w:rFonts w:ascii="Cambria Math" w:hAnsi="Cambria Math"/>
          </w:rPr>
          <m:t>p</m:t>
        </m:r>
      </m:oMath>
      <w:r w:rsidRPr="00F152A6">
        <w:t xml:space="preserve"> is a coefficient and </w:t>
      </w:r>
      <m:oMath>
        <m:r>
          <w:rPr>
            <w:rFonts w:ascii="Cambria Math" w:hAnsi="Cambria Math"/>
          </w:rPr>
          <m:t>γ</m:t>
        </m:r>
      </m:oMath>
      <w:r w:rsidRPr="00F152A6">
        <w:t xml:space="preserve"> represents the prescribed combination of flux and potential.</w:t>
      </w:r>
    </w:p>
    <w:p w14:paraId="7F3710D2" w14:textId="77777777" w:rsidR="008E0569" w:rsidRPr="00F152A6" w:rsidRDefault="000D4833">
      <w:pPr>
        <w:pStyle w:val="Heading4"/>
        <w:rPr>
          <w:rFonts w:cstheme="majorHAnsi"/>
        </w:rPr>
      </w:pPr>
      <w:bookmarkStart w:id="15" w:name="boundary-detection"/>
      <w:bookmarkEnd w:id="14"/>
      <w:r w:rsidRPr="00F152A6">
        <w:rPr>
          <w:rFonts w:cstheme="majorHAnsi"/>
        </w:rPr>
        <w:t>1.2.3.3. Boundary Detection</w:t>
      </w:r>
    </w:p>
    <w:p w14:paraId="7E8D3E4C" w14:textId="77777777" w:rsidR="008E0569" w:rsidRPr="00F152A6" w:rsidRDefault="000D4833" w:rsidP="00BF3F7B">
      <w:pPr>
        <w:pStyle w:val="FirstParagraph"/>
      </w:pPr>
      <w:r w:rsidRPr="00F152A6">
        <w:t>Boundary nodes are identified geometrically based on coordinate tolerance. The implementation detects:</w:t>
      </w:r>
    </w:p>
    <w:p w14:paraId="0B9BED1D" w14:textId="77777777" w:rsidR="008E0569" w:rsidRPr="00F152A6" w:rsidRDefault="000D4833" w:rsidP="00127801">
      <w:pPr>
        <w:pStyle w:val="Compact"/>
        <w:numPr>
          <w:ilvl w:val="0"/>
          <w:numId w:val="114"/>
        </w:numPr>
      </w:pPr>
      <w:r w:rsidRPr="00F152A6">
        <w:rPr>
          <w:b/>
          <w:bCs/>
        </w:rPr>
        <w:t>Inlet boundary</w:t>
      </w:r>
      <w:r w:rsidRPr="00F152A6">
        <w:t xml:space="preserve">: Left edge of domain (minimum </w:t>
      </w:r>
      <m:oMath>
        <m:r>
          <w:rPr>
            <w:rFonts w:ascii="Cambria Math" w:hAnsi="Cambria Math"/>
          </w:rPr>
          <m:t>x</m:t>
        </m:r>
      </m:oMath>
      <w:r w:rsidRPr="00F152A6">
        <w:t xml:space="preserve"> coordinate)</w:t>
      </w:r>
    </w:p>
    <w:p w14:paraId="77E41C9E" w14:textId="77777777" w:rsidR="008E0569" w:rsidRPr="00F152A6" w:rsidRDefault="000D4833" w:rsidP="00127801">
      <w:pPr>
        <w:pStyle w:val="Compact"/>
        <w:numPr>
          <w:ilvl w:val="0"/>
          <w:numId w:val="114"/>
        </w:numPr>
      </w:pPr>
      <w:r w:rsidRPr="00F152A6">
        <w:rPr>
          <w:b/>
          <w:bCs/>
        </w:rPr>
        <w:t>Outlet boundary</w:t>
      </w:r>
      <w:r w:rsidRPr="00F152A6">
        <w:t xml:space="preserve">: Right edge of domain (maximum </w:t>
      </w:r>
      <m:oMath>
        <m:r>
          <w:rPr>
            <w:rFonts w:ascii="Cambria Math" w:hAnsi="Cambria Math"/>
          </w:rPr>
          <m:t>x</m:t>
        </m:r>
      </m:oMath>
      <w:r w:rsidRPr="00F152A6">
        <w:t xml:space="preserve"> coordinate)</w:t>
      </w:r>
    </w:p>
    <w:p w14:paraId="052AC440" w14:textId="77777777" w:rsidR="008E0569" w:rsidRPr="00F152A6" w:rsidRDefault="000D4833" w:rsidP="00BF3F7B">
      <w:pPr>
        <w:pStyle w:val="FirstParagraph"/>
      </w:pPr>
      <w:r w:rsidRPr="00F152A6">
        <w:t>A tolerance parameter (</w:t>
      </w:r>
      <w:proofErr w:type="spellStart"/>
      <w:r w:rsidRPr="00F152A6">
        <w:rPr>
          <w:rStyle w:val="VerbatimChar"/>
          <w:rFonts w:asciiTheme="majorHAnsi" w:hAnsiTheme="majorHAnsi"/>
        </w:rPr>
        <w:t>bc_tolerance</w:t>
      </w:r>
      <w:proofErr w:type="spellEnd"/>
      <w:r w:rsidRPr="00F152A6">
        <w:rPr>
          <w:rStyle w:val="VerbatimChar"/>
          <w:rFonts w:asciiTheme="majorHAnsi" w:hAnsiTheme="majorHAnsi"/>
        </w:rPr>
        <w:t xml:space="preserve"> = 1e-9</w:t>
      </w:r>
      <w:r w:rsidRPr="00F152A6">
        <w:t>) handles floating-point precision in coordinate comparisons.</w:t>
      </w:r>
    </w:p>
    <w:p w14:paraId="54B77FA0" w14:textId="77777777" w:rsidR="008E0569" w:rsidRPr="00F152A6" w:rsidRDefault="000D4833">
      <w:pPr>
        <w:pStyle w:val="Heading2"/>
        <w:rPr>
          <w:rFonts w:cstheme="majorHAnsi"/>
        </w:rPr>
      </w:pPr>
      <w:bookmarkStart w:id="16" w:name="_Toc220280049"/>
      <w:bookmarkStart w:id="17" w:name="linear-solver-strategy"/>
      <w:bookmarkEnd w:id="8"/>
      <w:bookmarkEnd w:id="12"/>
      <w:bookmarkEnd w:id="15"/>
      <w:r w:rsidRPr="00F152A6">
        <w:rPr>
          <w:rFonts w:cstheme="majorHAnsi"/>
        </w:rPr>
        <w:t>1.3. Linear Solver Strategy</w:t>
      </w:r>
      <w:bookmarkEnd w:id="16"/>
    </w:p>
    <w:p w14:paraId="1EA7F5B1" w14:textId="77777777" w:rsidR="008E0569" w:rsidRPr="00F152A6" w:rsidRDefault="000D4833">
      <w:pPr>
        <w:pStyle w:val="Heading3"/>
        <w:rPr>
          <w:rFonts w:cstheme="majorHAnsi"/>
        </w:rPr>
      </w:pPr>
      <w:bookmarkStart w:id="18" w:name="_Toc220280050"/>
      <w:bookmarkStart w:id="19" w:name="conjugate-gradient-method"/>
      <w:r w:rsidRPr="00F152A6">
        <w:rPr>
          <w:rFonts w:cstheme="majorHAnsi"/>
        </w:rPr>
        <w:t>1.3.1. Conjugate Gradient Method</w:t>
      </w:r>
      <w:bookmarkEnd w:id="18"/>
    </w:p>
    <w:p w14:paraId="2C89559A" w14:textId="77777777" w:rsidR="008E0569" w:rsidRPr="00F152A6" w:rsidRDefault="000D4833" w:rsidP="00BF3F7B">
      <w:pPr>
        <w:pStyle w:val="FirstParagraph"/>
      </w:pPr>
      <w:r w:rsidRPr="00F152A6">
        <w:t xml:space="preserve">All implementations use the Conjugate Gradient (CG) method for solving the linear system </w:t>
      </w:r>
      <m:oMath>
        <m:r>
          <m:rPr>
            <m:sty m:val="b"/>
          </m:rPr>
          <w:rPr>
            <w:rFonts w:ascii="Cambria Math" w:hAnsi="Cambria Math"/>
          </w:rPr>
          <m:t>Ku</m:t>
        </m:r>
        <m:r>
          <m:rPr>
            <m:sty m:val="p"/>
          </m:rPr>
          <w:rPr>
            <w:rFonts w:ascii="Cambria Math" w:hAnsi="Cambria Math"/>
          </w:rPr>
          <m:t>=</m:t>
        </m:r>
        <m:r>
          <m:rPr>
            <m:sty m:val="b"/>
          </m:rPr>
          <w:rPr>
            <w:rFonts w:ascii="Cambria Math" w:hAnsi="Cambria Math"/>
          </w:rPr>
          <m:t>f</m:t>
        </m:r>
      </m:oMath>
      <w:r w:rsidRPr="00F152A6">
        <w:t>. CG is particularly suitable for this application because:</w:t>
      </w:r>
    </w:p>
    <w:p w14:paraId="2BA5C7AB" w14:textId="77777777" w:rsidR="008E0569" w:rsidRPr="00F152A6" w:rsidRDefault="000D4833" w:rsidP="00517A65">
      <w:pPr>
        <w:pStyle w:val="Compact"/>
        <w:numPr>
          <w:ilvl w:val="0"/>
          <w:numId w:val="2"/>
        </w:numPr>
      </w:pPr>
      <w:r w:rsidRPr="00F152A6">
        <w:rPr>
          <w:b/>
          <w:bCs/>
        </w:rPr>
        <w:t>Symmetric positive-definite system</w:t>
      </w:r>
      <w:r w:rsidRPr="00F152A6">
        <w:t xml:space="preserve">: The stiffness matrix </w:t>
      </w:r>
      <m:oMath>
        <m:r>
          <m:rPr>
            <m:sty m:val="b"/>
          </m:rPr>
          <w:rPr>
            <w:rFonts w:ascii="Cambria Math" w:hAnsi="Cambria Math"/>
          </w:rPr>
          <m:t>K</m:t>
        </m:r>
      </m:oMath>
      <w:r w:rsidRPr="00F152A6">
        <w:t xml:space="preserve"> from elliptic PDEs satisfies the SPD requirement</w:t>
      </w:r>
    </w:p>
    <w:p w14:paraId="11E9B2FB" w14:textId="77777777" w:rsidR="008E0569" w:rsidRPr="00F152A6" w:rsidRDefault="000D4833" w:rsidP="00517A65">
      <w:pPr>
        <w:pStyle w:val="Compact"/>
        <w:numPr>
          <w:ilvl w:val="0"/>
          <w:numId w:val="2"/>
        </w:numPr>
      </w:pPr>
      <w:r w:rsidRPr="00F152A6">
        <w:rPr>
          <w:b/>
          <w:bCs/>
        </w:rPr>
        <w:t>Memory efficiency</w:t>
      </w:r>
      <w:r w:rsidRPr="00F152A6">
        <w:t>: Only matrix-vector products required, no explicit factorization</w:t>
      </w:r>
    </w:p>
    <w:p w14:paraId="4D840214" w14:textId="77777777" w:rsidR="008E0569" w:rsidRPr="00F152A6" w:rsidRDefault="000D4833" w:rsidP="00517A65">
      <w:pPr>
        <w:pStyle w:val="Compact"/>
        <w:numPr>
          <w:ilvl w:val="0"/>
          <w:numId w:val="2"/>
        </w:numPr>
      </w:pPr>
      <w:r w:rsidRPr="00F152A6">
        <w:rPr>
          <w:b/>
          <w:bCs/>
        </w:rPr>
        <w:t>Predictable convergence</w:t>
      </w:r>
      <w:r w:rsidRPr="00F152A6">
        <w:t>: Error reduction bounded by condition number</w:t>
      </w:r>
    </w:p>
    <w:p w14:paraId="5C508A43" w14:textId="77777777" w:rsidR="008E0569" w:rsidRPr="00F152A6" w:rsidRDefault="000D4833" w:rsidP="00517A65">
      <w:pPr>
        <w:pStyle w:val="Compact"/>
        <w:numPr>
          <w:ilvl w:val="0"/>
          <w:numId w:val="2"/>
        </w:numPr>
      </w:pPr>
      <w:r w:rsidRPr="00F152A6">
        <w:rPr>
          <w:b/>
          <w:bCs/>
        </w:rPr>
        <w:t>Parallelization potential</w:t>
      </w:r>
      <w:r w:rsidRPr="00F152A6">
        <w:t>: Core operations (</w:t>
      </w:r>
      <w:proofErr w:type="spellStart"/>
      <w:r w:rsidRPr="00F152A6">
        <w:t>SpMV</w:t>
      </w:r>
      <w:proofErr w:type="spellEnd"/>
      <w:r w:rsidRPr="00F152A6">
        <w:t xml:space="preserve">, dot products, </w:t>
      </w:r>
      <w:proofErr w:type="spellStart"/>
      <w:r w:rsidRPr="00F152A6">
        <w:t>axpy</w:t>
      </w:r>
      <w:proofErr w:type="spellEnd"/>
      <w:r w:rsidRPr="00F152A6">
        <w:t>) are data-parallel</w:t>
      </w:r>
    </w:p>
    <w:p w14:paraId="18D513BE" w14:textId="77777777" w:rsidR="008E0569" w:rsidRPr="00F152A6" w:rsidRDefault="000D4833" w:rsidP="00BF3F7B">
      <w:pPr>
        <w:pStyle w:val="FirstParagraph"/>
      </w:pPr>
      <w:r w:rsidRPr="00F152A6">
        <w:t xml:space="preserve">The CG algorithm generates a sequence of iterates </w:t>
      </w:r>
      <m:oMath>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oMath>
      <w:r w:rsidRPr="00F152A6">
        <w:t xml:space="preserve"> that minimize the </w:t>
      </w:r>
      <m:oMath>
        <m:r>
          <m:rPr>
            <m:sty m:val="b"/>
          </m:rPr>
          <w:rPr>
            <w:rFonts w:ascii="Cambria Math" w:hAnsi="Cambria Math"/>
          </w:rPr>
          <m:t>K</m:t>
        </m:r>
        <m:r>
          <m:rPr>
            <m:sty m:val="p"/>
          </m:rPr>
          <w:rPr>
            <w:rFonts w:ascii="Cambria Math" w:hAnsi="Cambria Math"/>
          </w:rPr>
          <m:t>-</m:t>
        </m:r>
        <m:r>
          <w:rPr>
            <w:rFonts w:ascii="Cambria Math" w:hAnsi="Cambria Math"/>
          </w:rPr>
          <m:t>norm</m:t>
        </m:r>
      </m:oMath>
      <w:r w:rsidRPr="00F152A6">
        <w:t xml:space="preserve"> Ajuof the error over a Krylov subspace of increasing dimension.</w:t>
      </w:r>
    </w:p>
    <w:p w14:paraId="41632CFA" w14:textId="77777777" w:rsidR="008E0569" w:rsidRPr="00F152A6" w:rsidRDefault="000D4833">
      <w:pPr>
        <w:pStyle w:val="Heading3"/>
        <w:rPr>
          <w:rFonts w:cstheme="majorHAnsi"/>
        </w:rPr>
      </w:pPr>
      <w:bookmarkStart w:id="20" w:name="_Toc220280051"/>
      <w:bookmarkStart w:id="21" w:name="jacobi-preconditioning"/>
      <w:bookmarkEnd w:id="19"/>
      <w:r w:rsidRPr="00F152A6">
        <w:rPr>
          <w:rFonts w:cstheme="majorHAnsi"/>
        </w:rPr>
        <w:t>1.3.2. Jacobi Preconditioning</w:t>
      </w:r>
      <w:bookmarkEnd w:id="20"/>
    </w:p>
    <w:p w14:paraId="14C13B34" w14:textId="77777777" w:rsidR="008E0569" w:rsidRPr="00F152A6" w:rsidRDefault="000D4833" w:rsidP="00BF3F7B">
      <w:pPr>
        <w:pStyle w:val="FirstParagraph"/>
      </w:pPr>
      <w:r w:rsidRPr="00F152A6">
        <w:t>All implementations apply Jacobi (diagonal) preconditioning to accelerate convergence:</w:t>
      </w:r>
    </w:p>
    <w:p w14:paraId="5408FF33" w14:textId="77777777" w:rsidR="008E0569" w:rsidRPr="00F152A6" w:rsidRDefault="000D4833" w:rsidP="00BF3F7B">
      <w:pPr>
        <w:pStyle w:val="BodyText"/>
      </w:pPr>
      <m:oMathPara>
        <m:oMathParaPr>
          <m:jc m:val="center"/>
        </m:oMathParaPr>
        <m:oMath>
          <m:r>
            <m:rPr>
              <m:sty m:val="b"/>
            </m:rPr>
            <w:rPr>
              <w:rFonts w:ascii="Cambria Math" w:hAnsi="Cambria Math"/>
            </w:rPr>
            <m:t>M</m:t>
          </m:r>
          <m:r>
            <m:rPr>
              <m:sty m:val="p"/>
            </m:rPr>
            <w:rPr>
              <w:rFonts w:ascii="Cambria Math" w:hAnsi="Cambria Math"/>
            </w:rPr>
            <m:t>=</m:t>
          </m:r>
          <m:r>
            <m:rPr>
              <m:nor/>
            </m:rPr>
            <m:t>diag</m:t>
          </m:r>
          <m:d>
            <m:dPr>
              <m:ctrlPr>
                <w:rPr>
                  <w:rFonts w:ascii="Cambria Math" w:hAnsi="Cambria Math"/>
                </w:rPr>
              </m:ctrlPr>
            </m:dPr>
            <m:e>
              <m:r>
                <m:rPr>
                  <m:sty m:val="b"/>
                </m:rPr>
                <w:rPr>
                  <w:rFonts w:ascii="Cambria Math" w:hAnsi="Cambria Math"/>
                </w:rPr>
                <m:t>K</m:t>
              </m:r>
            </m:e>
          </m:d>
        </m:oMath>
      </m:oMathPara>
    </w:p>
    <w:p w14:paraId="7833220A" w14:textId="77777777" w:rsidR="008E0569" w:rsidRPr="00F152A6" w:rsidRDefault="000D4833" w:rsidP="00BF3F7B">
      <w:pPr>
        <w:pStyle w:val="FirstParagraph"/>
      </w:pPr>
      <w:r w:rsidRPr="00F152A6">
        <w:t>The preconditioned system becomes:</w:t>
      </w:r>
    </w:p>
    <w:p w14:paraId="5CADC3A8" w14:textId="77777777" w:rsidR="008E0569" w:rsidRPr="00F152A6" w:rsidRDefault="00A612F0"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K</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acc>
            <m:accPr>
              <m:chr m:val="̃"/>
              <m:ctrlPr>
                <w:rPr>
                  <w:rFonts w:ascii="Cambria Math" w:hAnsi="Cambria Math"/>
                </w:rPr>
              </m:ctrlPr>
            </m:accPr>
            <m:e>
              <m:r>
                <m:rPr>
                  <m:sty m:val="b"/>
                </m:rPr>
                <w:rPr>
                  <w:rFonts w:ascii="Cambria Math" w:hAnsi="Cambria Math"/>
                </w:rPr>
                <m:t>u</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f</m:t>
          </m:r>
        </m:oMath>
      </m:oMathPara>
    </w:p>
    <w:p w14:paraId="1137DEC6" w14:textId="77777777" w:rsidR="008E0569" w:rsidRPr="00F152A6" w:rsidRDefault="000D4833" w:rsidP="00BF3F7B">
      <w:pPr>
        <w:pStyle w:val="FirstParagraph"/>
      </w:pPr>
      <w:r w:rsidRPr="00F152A6">
        <w:t>The Jacobi preconditioner was chosen deliberately for this performance study:</w:t>
      </w:r>
    </w:p>
    <w:tbl>
      <w:tblPr>
        <w:tblStyle w:val="ListTable3-Accent1"/>
        <w:tblW w:w="5000" w:type="pct"/>
        <w:jc w:val="center"/>
        <w:tblLook w:val="0020" w:firstRow="1" w:lastRow="0" w:firstColumn="0" w:lastColumn="0" w:noHBand="0" w:noVBand="0"/>
      </w:tblPr>
      <w:tblGrid>
        <w:gridCol w:w="3520"/>
        <w:gridCol w:w="6013"/>
      </w:tblGrid>
      <w:tr w:rsidR="008E0569" w:rsidRPr="009E173E" w14:paraId="4BFB8B63"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A0422" w14:textId="77777777" w:rsidR="008E0569" w:rsidRPr="009E173E" w:rsidRDefault="000D4833" w:rsidP="00BF3F7B">
            <w:pPr>
              <w:pStyle w:val="Compact"/>
              <w:rPr>
                <w:sz w:val="22"/>
                <w:szCs w:val="22"/>
              </w:rPr>
            </w:pPr>
            <w:r w:rsidRPr="009E173E">
              <w:rPr>
                <w:sz w:val="22"/>
                <w:szCs w:val="22"/>
              </w:rPr>
              <w:t>Characteristic</w:t>
            </w:r>
          </w:p>
        </w:tc>
        <w:tc>
          <w:tcPr>
            <w:tcW w:w="0" w:type="auto"/>
          </w:tcPr>
          <w:p w14:paraId="292D5AA7" w14:textId="77777777" w:rsidR="008E0569" w:rsidRPr="009E173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E173E">
              <w:rPr>
                <w:sz w:val="22"/>
                <w:szCs w:val="22"/>
              </w:rPr>
              <w:t>Benefit</w:t>
            </w:r>
          </w:p>
        </w:tc>
      </w:tr>
      <w:tr w:rsidR="008E0569" w:rsidRPr="009E173E" w14:paraId="7C60E4DF"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1F4330" w14:textId="77777777" w:rsidR="008E0569" w:rsidRPr="009E173E" w:rsidRDefault="000D4833" w:rsidP="00BF3F7B">
            <w:pPr>
              <w:pStyle w:val="Compact"/>
              <w:rPr>
                <w:sz w:val="22"/>
                <w:szCs w:val="22"/>
              </w:rPr>
            </w:pPr>
            <w:r w:rsidRPr="009E173E">
              <w:rPr>
                <w:sz w:val="22"/>
                <w:szCs w:val="22"/>
              </w:rPr>
              <w:t>Element-wise operations</w:t>
            </w:r>
          </w:p>
        </w:tc>
        <w:tc>
          <w:tcPr>
            <w:tcW w:w="0" w:type="auto"/>
          </w:tcPr>
          <w:p w14:paraId="26614355"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Trivially parallelizable across all execution models</w:t>
            </w:r>
          </w:p>
        </w:tc>
      </w:tr>
      <w:tr w:rsidR="008E0569" w:rsidRPr="009E173E" w14:paraId="0744A845"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394CC7" w14:textId="77777777" w:rsidR="008E0569" w:rsidRPr="009E173E" w:rsidRDefault="000D4833" w:rsidP="00BF3F7B">
            <w:pPr>
              <w:pStyle w:val="Compact"/>
              <w:rPr>
                <w:sz w:val="22"/>
                <w:szCs w:val="22"/>
              </w:rPr>
            </w:pPr>
            <w:r w:rsidRPr="009E173E">
              <w:rPr>
                <w:sz w:val="22"/>
                <w:szCs w:val="22"/>
              </w:rPr>
              <w:t>No fill-in</w:t>
            </w:r>
          </w:p>
        </w:tc>
        <w:tc>
          <w:tcPr>
            <w:tcW w:w="0" w:type="auto"/>
          </w:tcPr>
          <w:p w14:paraId="2D433B3F"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Memory footprint identical to diagonal extraction</w:t>
            </w:r>
          </w:p>
        </w:tc>
      </w:tr>
      <w:tr w:rsidR="008E0569" w:rsidRPr="009E173E" w14:paraId="77772CFC"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F8245F" w14:textId="77777777" w:rsidR="008E0569" w:rsidRPr="009E173E" w:rsidRDefault="000D4833" w:rsidP="00BF3F7B">
            <w:pPr>
              <w:pStyle w:val="Compact"/>
              <w:rPr>
                <w:sz w:val="22"/>
                <w:szCs w:val="22"/>
              </w:rPr>
            </w:pPr>
            <w:r w:rsidRPr="009E173E">
              <w:rPr>
                <w:sz w:val="22"/>
                <w:szCs w:val="22"/>
              </w:rPr>
              <w:t>No factorization</w:t>
            </w:r>
          </w:p>
        </w:tc>
        <w:tc>
          <w:tcPr>
            <w:tcW w:w="0" w:type="auto"/>
          </w:tcPr>
          <w:p w14:paraId="1D985164"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 xml:space="preserve">Setup cost </w:t>
            </w:r>
            <m:oMath>
              <m:r>
                <m:rPr>
                  <m:scr m:val="script"/>
                  <m:sty m:val="p"/>
                </m:rPr>
                <w:rPr>
                  <w:rFonts w:ascii="Cambria Math" w:hAnsi="Cambria Math"/>
                  <w:sz w:val="22"/>
                  <w:szCs w:val="22"/>
                </w:rPr>
                <m:t>O</m:t>
              </m:r>
              <m:d>
                <m:dPr>
                  <m:ctrlPr>
                    <w:rPr>
                      <w:rFonts w:ascii="Cambria Math" w:hAnsi="Cambria Math"/>
                      <w:sz w:val="22"/>
                      <w:szCs w:val="22"/>
                    </w:rPr>
                  </m:ctrlPr>
                </m:dPr>
                <m:e>
                  <m:r>
                    <w:rPr>
                      <w:rFonts w:ascii="Cambria Math" w:hAnsi="Cambria Math"/>
                      <w:sz w:val="22"/>
                      <w:szCs w:val="22"/>
                    </w:rPr>
                    <m:t>n</m:t>
                  </m:r>
                </m:e>
              </m:d>
            </m:oMath>
          </w:p>
        </w:tc>
      </w:tr>
      <w:tr w:rsidR="008E0569" w:rsidRPr="009E173E" w14:paraId="68352729"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205C093" w14:textId="77777777" w:rsidR="008E0569" w:rsidRPr="009E173E" w:rsidRDefault="000D4833" w:rsidP="00BF3F7B">
            <w:pPr>
              <w:pStyle w:val="Compact"/>
              <w:rPr>
                <w:sz w:val="22"/>
                <w:szCs w:val="22"/>
              </w:rPr>
            </w:pPr>
            <w:r w:rsidRPr="009E173E">
              <w:rPr>
                <w:sz w:val="22"/>
                <w:szCs w:val="22"/>
              </w:rPr>
              <w:t>Implementation-independent</w:t>
            </w:r>
          </w:p>
        </w:tc>
        <w:tc>
          <w:tcPr>
            <w:tcW w:w="0" w:type="auto"/>
          </w:tcPr>
          <w:p w14:paraId="21B99927"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 xml:space="preserve">Does not favor any </w:t>
            </w:r>
            <w:proofErr w:type="gramStart"/>
            <w:r w:rsidRPr="009E173E">
              <w:rPr>
                <w:sz w:val="22"/>
                <w:szCs w:val="22"/>
              </w:rPr>
              <w:t>particular parallelization</w:t>
            </w:r>
            <w:proofErr w:type="gramEnd"/>
            <w:r w:rsidRPr="009E173E">
              <w:rPr>
                <w:sz w:val="22"/>
                <w:szCs w:val="22"/>
              </w:rPr>
              <w:t xml:space="preserve"> strategy</w:t>
            </w:r>
          </w:p>
        </w:tc>
      </w:tr>
    </w:tbl>
    <w:p w14:paraId="5A2C405C" w14:textId="77777777" w:rsidR="008E0569" w:rsidRPr="00F152A6" w:rsidRDefault="000D4833" w:rsidP="00BF3F7B">
      <w:pPr>
        <w:pStyle w:val="BodyText"/>
      </w:pPr>
      <w:r w:rsidRPr="00F152A6">
        <w:lastRenderedPageBreak/>
        <w:t>More sophisticated preconditioners (ILU, AMG) might provide faster convergence but would introduce implementation-dependent performance variations that complicate fair comparison.</w:t>
      </w:r>
    </w:p>
    <w:p w14:paraId="6EADFBE9" w14:textId="77777777" w:rsidR="008E0569" w:rsidRPr="00F152A6" w:rsidRDefault="000D4833">
      <w:pPr>
        <w:pStyle w:val="Heading3"/>
        <w:rPr>
          <w:rFonts w:cstheme="majorHAnsi"/>
        </w:rPr>
      </w:pPr>
      <w:bookmarkStart w:id="22" w:name="_Toc220280052"/>
      <w:bookmarkStart w:id="23" w:name="solver-configuration"/>
      <w:bookmarkEnd w:id="21"/>
      <w:r w:rsidRPr="00F152A6">
        <w:rPr>
          <w:rFonts w:cstheme="majorHAnsi"/>
        </w:rPr>
        <w:t>1.3.3. Solver Configuration</w:t>
      </w:r>
      <w:bookmarkEnd w:id="22"/>
    </w:p>
    <w:p w14:paraId="23A60877" w14:textId="77777777" w:rsidR="008E0569" w:rsidRPr="00F152A6" w:rsidRDefault="000D4833" w:rsidP="00BF3F7B">
      <w:pPr>
        <w:pStyle w:val="FirstParagraph"/>
      </w:pPr>
      <w:r w:rsidRPr="00F152A6">
        <w:t xml:space="preserve">The following parameters are held </w:t>
      </w:r>
      <w:proofErr w:type="gramStart"/>
      <w:r w:rsidRPr="00F152A6">
        <w:t>constant</w:t>
      </w:r>
      <w:proofErr w:type="gramEnd"/>
      <w:r w:rsidRPr="00F152A6">
        <w:t xml:space="preserve"> across all implementations:</w:t>
      </w:r>
    </w:p>
    <w:tbl>
      <w:tblPr>
        <w:tblStyle w:val="ListTable3-Accent1"/>
        <w:tblW w:w="5000" w:type="pct"/>
        <w:jc w:val="center"/>
        <w:tblLook w:val="0020" w:firstRow="1" w:lastRow="0" w:firstColumn="0" w:lastColumn="0" w:noHBand="0" w:noVBand="0"/>
      </w:tblPr>
      <w:tblGrid>
        <w:gridCol w:w="2300"/>
        <w:gridCol w:w="2223"/>
        <w:gridCol w:w="5010"/>
      </w:tblGrid>
      <w:tr w:rsidR="008E0569" w:rsidRPr="00642268" w14:paraId="107EDA75"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9F8995" w14:textId="77777777" w:rsidR="008E0569" w:rsidRPr="00642268" w:rsidRDefault="000D4833" w:rsidP="00BF3F7B">
            <w:pPr>
              <w:pStyle w:val="Compact"/>
              <w:rPr>
                <w:sz w:val="22"/>
                <w:szCs w:val="22"/>
              </w:rPr>
            </w:pPr>
            <w:r w:rsidRPr="00642268">
              <w:rPr>
                <w:sz w:val="22"/>
                <w:szCs w:val="22"/>
              </w:rPr>
              <w:t>Parameter</w:t>
            </w:r>
          </w:p>
        </w:tc>
        <w:tc>
          <w:tcPr>
            <w:tcW w:w="0" w:type="auto"/>
          </w:tcPr>
          <w:p w14:paraId="0A6DF67E" w14:textId="77777777" w:rsidR="008E0569" w:rsidRPr="0064226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42268">
              <w:rPr>
                <w:sz w:val="22"/>
                <w:szCs w:val="22"/>
              </w:rPr>
              <w:t>Value</w:t>
            </w:r>
          </w:p>
        </w:tc>
        <w:tc>
          <w:tcPr>
            <w:cnfStyle w:val="000010000000" w:firstRow="0" w:lastRow="0" w:firstColumn="0" w:lastColumn="0" w:oddVBand="1" w:evenVBand="0" w:oddHBand="0" w:evenHBand="0" w:firstRowFirstColumn="0" w:firstRowLastColumn="0" w:lastRowFirstColumn="0" w:lastRowLastColumn="0"/>
            <w:tcW w:w="0" w:type="auto"/>
          </w:tcPr>
          <w:p w14:paraId="3795FFB0" w14:textId="77777777" w:rsidR="008E0569" w:rsidRPr="00642268" w:rsidRDefault="000D4833" w:rsidP="00BF3F7B">
            <w:pPr>
              <w:pStyle w:val="Compact"/>
              <w:rPr>
                <w:sz w:val="22"/>
                <w:szCs w:val="22"/>
              </w:rPr>
            </w:pPr>
            <w:r w:rsidRPr="00642268">
              <w:rPr>
                <w:sz w:val="22"/>
                <w:szCs w:val="22"/>
              </w:rPr>
              <w:t>Rationale</w:t>
            </w:r>
          </w:p>
        </w:tc>
      </w:tr>
      <w:tr w:rsidR="008E0569" w:rsidRPr="00642268" w14:paraId="79A64976"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F73F9" w14:textId="77777777" w:rsidR="008E0569" w:rsidRPr="00642268" w:rsidRDefault="000D4833" w:rsidP="00BF3F7B">
            <w:pPr>
              <w:pStyle w:val="Compact"/>
              <w:rPr>
                <w:sz w:val="22"/>
                <w:szCs w:val="22"/>
              </w:rPr>
            </w:pPr>
            <w:r w:rsidRPr="00642268">
              <w:rPr>
                <w:sz w:val="22"/>
                <w:szCs w:val="22"/>
              </w:rPr>
              <w:t>Method</w:t>
            </w:r>
          </w:p>
        </w:tc>
        <w:tc>
          <w:tcPr>
            <w:tcW w:w="0" w:type="auto"/>
          </w:tcPr>
          <w:p w14:paraId="3360FD83"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Conjugate Gradient</w:t>
            </w:r>
          </w:p>
        </w:tc>
        <w:tc>
          <w:tcPr>
            <w:cnfStyle w:val="000010000000" w:firstRow="0" w:lastRow="0" w:firstColumn="0" w:lastColumn="0" w:oddVBand="1" w:evenVBand="0" w:oddHBand="0" w:evenHBand="0" w:firstRowFirstColumn="0" w:firstRowLastColumn="0" w:lastRowFirstColumn="0" w:lastRowLastColumn="0"/>
            <w:tcW w:w="0" w:type="auto"/>
          </w:tcPr>
          <w:p w14:paraId="2AEA4D5A" w14:textId="77777777" w:rsidR="008E0569" w:rsidRPr="00642268" w:rsidRDefault="000D4833" w:rsidP="00BF3F7B">
            <w:pPr>
              <w:pStyle w:val="Compact"/>
              <w:rPr>
                <w:sz w:val="22"/>
                <w:szCs w:val="22"/>
              </w:rPr>
            </w:pPr>
            <w:r w:rsidRPr="00642268">
              <w:rPr>
                <w:sz w:val="22"/>
                <w:szCs w:val="22"/>
              </w:rPr>
              <w:t>Optimal for SPD systems</w:t>
            </w:r>
          </w:p>
        </w:tc>
      </w:tr>
      <w:tr w:rsidR="008E0569" w:rsidRPr="00642268" w14:paraId="3E20816B"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5D36EA" w14:textId="77777777" w:rsidR="008E0569" w:rsidRPr="00642268" w:rsidRDefault="000D4833" w:rsidP="00BF3F7B">
            <w:pPr>
              <w:pStyle w:val="Compact"/>
              <w:rPr>
                <w:sz w:val="22"/>
                <w:szCs w:val="22"/>
              </w:rPr>
            </w:pPr>
            <w:r w:rsidRPr="00642268">
              <w:rPr>
                <w:sz w:val="22"/>
                <w:szCs w:val="22"/>
              </w:rPr>
              <w:t>Preconditioner</w:t>
            </w:r>
          </w:p>
        </w:tc>
        <w:tc>
          <w:tcPr>
            <w:tcW w:w="0" w:type="auto"/>
          </w:tcPr>
          <w:p w14:paraId="4210A35F"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Jacobi (diagonal)</w:t>
            </w:r>
          </w:p>
        </w:tc>
        <w:tc>
          <w:tcPr>
            <w:cnfStyle w:val="000010000000" w:firstRow="0" w:lastRow="0" w:firstColumn="0" w:lastColumn="0" w:oddVBand="1" w:evenVBand="0" w:oddHBand="0" w:evenHBand="0" w:firstRowFirstColumn="0" w:firstRowLastColumn="0" w:lastRowFirstColumn="0" w:lastRowLastColumn="0"/>
            <w:tcW w:w="0" w:type="auto"/>
          </w:tcPr>
          <w:p w14:paraId="135850CD" w14:textId="77777777" w:rsidR="008E0569" w:rsidRPr="00642268" w:rsidRDefault="000D4833" w:rsidP="00BF3F7B">
            <w:pPr>
              <w:pStyle w:val="Compact"/>
              <w:rPr>
                <w:sz w:val="22"/>
                <w:szCs w:val="22"/>
              </w:rPr>
            </w:pPr>
            <w:r w:rsidRPr="00642268">
              <w:rPr>
                <w:sz w:val="22"/>
                <w:szCs w:val="22"/>
              </w:rPr>
              <w:t>Parallelizes uniformly</w:t>
            </w:r>
          </w:p>
        </w:tc>
      </w:tr>
      <w:tr w:rsidR="008E0569" w:rsidRPr="00642268" w14:paraId="0E75BCA9"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011C183" w14:textId="77777777" w:rsidR="008E0569" w:rsidRPr="00642268" w:rsidRDefault="000D4833" w:rsidP="00BF3F7B">
            <w:pPr>
              <w:pStyle w:val="Compact"/>
              <w:rPr>
                <w:sz w:val="22"/>
                <w:szCs w:val="22"/>
              </w:rPr>
            </w:pPr>
            <w:r w:rsidRPr="00642268">
              <w:rPr>
                <w:sz w:val="22"/>
                <w:szCs w:val="22"/>
              </w:rPr>
              <w:t>Relative tolerance</w:t>
            </w:r>
          </w:p>
        </w:tc>
        <w:tc>
          <w:tcPr>
            <w:tcW w:w="0" w:type="auto"/>
          </w:tcPr>
          <w:p w14:paraId="443977AF" w14:textId="77777777" w:rsidR="008E0569" w:rsidRPr="00642268" w:rsidRDefault="00A612F0"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m:oMathPara>
              <m:oMath>
                <m:sSup>
                  <m:sSupPr>
                    <m:ctrlPr>
                      <w:rPr>
                        <w:rFonts w:ascii="Cambria Math" w:hAnsi="Cambria Math"/>
                        <w:sz w:val="22"/>
                        <w:szCs w:val="22"/>
                      </w:rPr>
                    </m:ctrlPr>
                  </m:sSupPr>
                  <m:e>
                    <m:r>
                      <w:rPr>
                        <w:rFonts w:ascii="Cambria Math" w:hAnsi="Cambria Math"/>
                        <w:sz w:val="22"/>
                        <w:szCs w:val="22"/>
                      </w:rPr>
                      <m:t>10</m:t>
                    </m:r>
                  </m:e>
                  <m:sup>
                    <m:r>
                      <m:rPr>
                        <m:sty m:val="p"/>
                      </m:rPr>
                      <w:rPr>
                        <w:rFonts w:ascii="Cambria Math" w:hAnsi="Cambria Math"/>
                        <w:sz w:val="22"/>
                        <w:szCs w:val="22"/>
                      </w:rPr>
                      <m:t>-</m:t>
                    </m:r>
                    <m:r>
                      <w:rPr>
                        <w:rFonts w:ascii="Cambria Math" w:hAnsi="Cambria Math"/>
                        <w:sz w:val="22"/>
                        <w:szCs w:val="22"/>
                      </w:rPr>
                      <m:t>8</m:t>
                    </m:r>
                  </m:sup>
                </m:sSup>
              </m:oMath>
            </m:oMathPara>
          </w:p>
        </w:tc>
        <w:tc>
          <w:tcPr>
            <w:cnfStyle w:val="000010000000" w:firstRow="0" w:lastRow="0" w:firstColumn="0" w:lastColumn="0" w:oddVBand="1" w:evenVBand="0" w:oddHBand="0" w:evenHBand="0" w:firstRowFirstColumn="0" w:firstRowLastColumn="0" w:lastRowFirstColumn="0" w:lastRowLastColumn="0"/>
            <w:tcW w:w="0" w:type="auto"/>
          </w:tcPr>
          <w:p w14:paraId="6BB15E26" w14:textId="77777777" w:rsidR="008E0569" w:rsidRPr="00642268" w:rsidRDefault="000D4833" w:rsidP="00BF3F7B">
            <w:pPr>
              <w:pStyle w:val="Compact"/>
              <w:rPr>
                <w:sz w:val="22"/>
                <w:szCs w:val="22"/>
              </w:rPr>
            </w:pPr>
            <w:r w:rsidRPr="00642268">
              <w:rPr>
                <w:sz w:val="22"/>
                <w:szCs w:val="22"/>
              </w:rPr>
              <w:t>Engineering accuracy</w:t>
            </w:r>
          </w:p>
        </w:tc>
      </w:tr>
      <w:tr w:rsidR="008E0569" w:rsidRPr="00642268" w14:paraId="1CF8050E"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D365C0" w14:textId="77777777" w:rsidR="008E0569" w:rsidRPr="00642268" w:rsidRDefault="000D4833" w:rsidP="00BF3F7B">
            <w:pPr>
              <w:pStyle w:val="Compact"/>
              <w:rPr>
                <w:sz w:val="22"/>
                <w:szCs w:val="22"/>
              </w:rPr>
            </w:pPr>
            <w:r w:rsidRPr="00642268">
              <w:rPr>
                <w:sz w:val="22"/>
                <w:szCs w:val="22"/>
              </w:rPr>
              <w:t>Absolute tolerance</w:t>
            </w:r>
          </w:p>
        </w:tc>
        <w:tc>
          <w:tcPr>
            <w:tcW w:w="0" w:type="auto"/>
          </w:tcPr>
          <w:p w14:paraId="29F36618"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m:oMathPara>
              <m:oMath>
                <m:r>
                  <m:rPr>
                    <m:sty m:val="p"/>
                  </m:rPr>
                  <w:rPr>
                    <w:rFonts w:ascii="Cambria Math" w:hAnsi="Cambria Math"/>
                    <w:sz w:val="22"/>
                    <w:szCs w:val="22"/>
                  </w:rPr>
                  <m:t>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9A07D68" w14:textId="77777777" w:rsidR="008E0569" w:rsidRPr="00642268" w:rsidRDefault="000D4833" w:rsidP="00BF3F7B">
            <w:pPr>
              <w:pStyle w:val="Compact"/>
              <w:rPr>
                <w:sz w:val="22"/>
                <w:szCs w:val="22"/>
              </w:rPr>
            </w:pPr>
            <w:r w:rsidRPr="00642268">
              <w:rPr>
                <w:sz w:val="22"/>
                <w:szCs w:val="22"/>
              </w:rPr>
              <w:t>Rely on relative criterion</w:t>
            </w:r>
          </w:p>
        </w:tc>
      </w:tr>
      <w:tr w:rsidR="008E0569" w:rsidRPr="00642268" w14:paraId="24CCC310"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E6B0BE" w14:textId="77777777" w:rsidR="008E0569" w:rsidRPr="00642268" w:rsidRDefault="000D4833" w:rsidP="00BF3F7B">
            <w:pPr>
              <w:pStyle w:val="Compact"/>
              <w:rPr>
                <w:sz w:val="22"/>
                <w:szCs w:val="22"/>
              </w:rPr>
            </w:pPr>
            <w:r w:rsidRPr="00642268">
              <w:rPr>
                <w:sz w:val="22"/>
                <w:szCs w:val="22"/>
              </w:rPr>
              <w:t>Maximum iterations</w:t>
            </w:r>
          </w:p>
        </w:tc>
        <w:tc>
          <w:tcPr>
            <w:tcW w:w="0" w:type="auto"/>
          </w:tcPr>
          <w:p w14:paraId="3A174DE1"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No limit</w:t>
            </w:r>
          </w:p>
        </w:tc>
        <w:tc>
          <w:tcPr>
            <w:cnfStyle w:val="000010000000" w:firstRow="0" w:lastRow="0" w:firstColumn="0" w:lastColumn="0" w:oddVBand="1" w:evenVBand="0" w:oddHBand="0" w:evenHBand="0" w:firstRowFirstColumn="0" w:firstRowLastColumn="0" w:lastRowFirstColumn="0" w:lastRowLastColumn="0"/>
            <w:tcW w:w="0" w:type="auto"/>
          </w:tcPr>
          <w:p w14:paraId="2B137719" w14:textId="77777777" w:rsidR="008E0569" w:rsidRPr="00642268" w:rsidRDefault="000D4833" w:rsidP="00BF3F7B">
            <w:pPr>
              <w:pStyle w:val="Compact"/>
              <w:rPr>
                <w:sz w:val="22"/>
                <w:szCs w:val="22"/>
              </w:rPr>
            </w:pPr>
            <w:r w:rsidRPr="00642268">
              <w:rPr>
                <w:sz w:val="22"/>
                <w:szCs w:val="22"/>
              </w:rPr>
              <w:t xml:space="preserve">Sufficient </w:t>
            </w:r>
            <w:proofErr w:type="gramStart"/>
            <w:r w:rsidRPr="00642268">
              <w:rPr>
                <w:sz w:val="22"/>
                <w:szCs w:val="22"/>
              </w:rPr>
              <w:t>in order to</w:t>
            </w:r>
            <w:proofErr w:type="gramEnd"/>
            <w:r w:rsidRPr="00642268">
              <w:rPr>
                <w:sz w:val="22"/>
                <w:szCs w:val="22"/>
              </w:rPr>
              <w:t xml:space="preserve"> simulate all test problems</w:t>
            </w:r>
          </w:p>
        </w:tc>
      </w:tr>
      <w:tr w:rsidR="008E0569" w:rsidRPr="00642268" w14:paraId="54F3FC58"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E641381" w14:textId="77777777" w:rsidR="008E0569" w:rsidRPr="00642268" w:rsidRDefault="000D4833" w:rsidP="00BF3F7B">
            <w:pPr>
              <w:pStyle w:val="Compact"/>
              <w:rPr>
                <w:sz w:val="22"/>
                <w:szCs w:val="22"/>
              </w:rPr>
            </w:pPr>
            <w:r w:rsidRPr="00642268">
              <w:rPr>
                <w:sz w:val="22"/>
                <w:szCs w:val="22"/>
              </w:rPr>
              <w:t>Progress reporting</w:t>
            </w:r>
          </w:p>
        </w:tc>
        <w:tc>
          <w:tcPr>
            <w:tcW w:w="0" w:type="auto"/>
          </w:tcPr>
          <w:p w14:paraId="404D1BC6"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Every 50 iterations</w:t>
            </w:r>
          </w:p>
        </w:tc>
        <w:tc>
          <w:tcPr>
            <w:cnfStyle w:val="000010000000" w:firstRow="0" w:lastRow="0" w:firstColumn="0" w:lastColumn="0" w:oddVBand="1" w:evenVBand="0" w:oddHBand="0" w:evenHBand="0" w:firstRowFirstColumn="0" w:firstRowLastColumn="0" w:lastRowFirstColumn="0" w:lastRowLastColumn="0"/>
            <w:tcW w:w="0" w:type="auto"/>
          </w:tcPr>
          <w:p w14:paraId="692F4196" w14:textId="77777777" w:rsidR="008E0569" w:rsidRPr="00642268" w:rsidRDefault="000D4833" w:rsidP="00BF3F7B">
            <w:pPr>
              <w:pStyle w:val="Compact"/>
              <w:rPr>
                <w:sz w:val="22"/>
                <w:szCs w:val="22"/>
              </w:rPr>
            </w:pPr>
            <w:r w:rsidRPr="00642268">
              <w:rPr>
                <w:sz w:val="22"/>
                <w:szCs w:val="22"/>
              </w:rPr>
              <w:t>Balance monitoring vs. overhead</w:t>
            </w:r>
          </w:p>
        </w:tc>
      </w:tr>
    </w:tbl>
    <w:p w14:paraId="2F24A88B" w14:textId="77777777" w:rsidR="008E0569" w:rsidRPr="00F152A6" w:rsidRDefault="000D4833" w:rsidP="00BF3F7B">
      <w:pPr>
        <w:pStyle w:val="BodyText"/>
      </w:pPr>
      <w:r w:rsidRPr="00F152A6">
        <w:t>### 1.3.4. Convergence Monitoring</w:t>
      </w:r>
    </w:p>
    <w:p w14:paraId="2C62978B" w14:textId="77777777" w:rsidR="008E0569" w:rsidRPr="00F152A6" w:rsidRDefault="000D4833" w:rsidP="00BF3F7B">
      <w:pPr>
        <w:pStyle w:val="BodyText"/>
      </w:pPr>
      <w:r w:rsidRPr="00F152A6">
        <w:t>The solver monitors convergence using the relative residual norm:</w:t>
      </w:r>
    </w:p>
    <w:p w14:paraId="5D5C6811" w14:textId="77777777" w:rsidR="008E0569" w:rsidRPr="00F152A6" w:rsidRDefault="000D4833" w:rsidP="00BF3F7B">
      <w:pPr>
        <w:pStyle w:val="BodyText"/>
      </w:pPr>
      <w:proofErr w:type="spellStart"/>
      <m:oMathPara>
        <m:oMathParaPr>
          <m:jc m:val="center"/>
        </m:oMathParaPr>
        <m:oMath>
          <m:r>
            <m:rPr>
              <m:nor/>
            </m:rPr>
            <m:t>rel_res</m:t>
          </m:r>
          <w:proofErr w:type="spellEnd"/>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r</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f</m:t>
              </m:r>
              <m:r>
                <m:rPr>
                  <m:sty m:val="p"/>
                </m:rPr>
                <w:rPr>
                  <w:rFonts w:ascii="Cambria Math" w:hAnsi="Cambria Math"/>
                </w:rPr>
                <m:t>-</m:t>
              </m:r>
              <m:r>
                <m:rPr>
                  <m:sty m:val="b"/>
                </m:rPr>
                <w:rPr>
                  <w:rFonts w:ascii="Cambria Math" w:hAnsi="Cambria Math"/>
                </w:rPr>
                <m:t>K</m:t>
              </m:r>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oMath>
      </m:oMathPara>
    </w:p>
    <w:p w14:paraId="3D113356" w14:textId="77777777" w:rsidR="008E0569" w:rsidRPr="00F152A6" w:rsidRDefault="000D4833" w:rsidP="00BF3F7B">
      <w:pPr>
        <w:pStyle w:val="FirstParagraph"/>
      </w:pPr>
      <w:r w:rsidRPr="00F152A6">
        <w:t xml:space="preserve">Convergence is declared when </w:t>
      </w:r>
      <w:proofErr w:type="spellStart"/>
      <m:oMath>
        <m:r>
          <m:rPr>
            <m:nor/>
          </m:rPr>
          <m:t>rel_res</m:t>
        </m:r>
        <w:proofErr w:type="spellEnd"/>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rsidRPr="00F152A6">
        <w:t xml:space="preserve"> or the iteration count exceeds the maximum.</w:t>
      </w:r>
    </w:p>
    <w:p w14:paraId="57EB37F1" w14:textId="77777777" w:rsidR="008E0569" w:rsidRPr="00F152A6" w:rsidRDefault="000D4833">
      <w:pPr>
        <w:pStyle w:val="Heading2"/>
        <w:rPr>
          <w:rFonts w:cstheme="majorHAnsi"/>
        </w:rPr>
      </w:pPr>
      <w:bookmarkStart w:id="24" w:name="_Toc220280053"/>
      <w:bookmarkStart w:id="25" w:name="post-processing-derived-fields"/>
      <w:bookmarkEnd w:id="17"/>
      <w:bookmarkEnd w:id="23"/>
      <w:r w:rsidRPr="00F152A6">
        <w:rPr>
          <w:rFonts w:cstheme="majorHAnsi"/>
        </w:rPr>
        <w:t>1.4. Post-Processing: Derived Fields</w:t>
      </w:r>
      <w:bookmarkEnd w:id="24"/>
    </w:p>
    <w:p w14:paraId="75CE0040" w14:textId="77777777" w:rsidR="008E0569" w:rsidRPr="00F152A6" w:rsidRDefault="000D4833">
      <w:pPr>
        <w:pStyle w:val="Heading3"/>
        <w:rPr>
          <w:rFonts w:cstheme="majorHAnsi"/>
        </w:rPr>
      </w:pPr>
      <w:bookmarkStart w:id="26" w:name="_Toc220280054"/>
      <w:bookmarkStart w:id="27" w:name="velocity-field-computation"/>
      <w:r w:rsidRPr="00F152A6">
        <w:rPr>
          <w:rFonts w:cstheme="majorHAnsi"/>
        </w:rPr>
        <w:t>1.4.1. Velocity Field Computation</w:t>
      </w:r>
      <w:bookmarkEnd w:id="26"/>
    </w:p>
    <w:p w14:paraId="7AEC8012" w14:textId="77777777" w:rsidR="008E0569" w:rsidRPr="00F152A6" w:rsidRDefault="000D4833" w:rsidP="00BF3F7B">
      <w:pPr>
        <w:pStyle w:val="FirstParagraph"/>
      </w:pPr>
      <w:r w:rsidRPr="00F152A6">
        <w:t>The velocity field is computed as the negative gradient of the potential:</w:t>
      </w:r>
    </w:p>
    <w:p w14:paraId="5DFA373C" w14:textId="77777777" w:rsidR="008E0569" w:rsidRPr="00F152A6" w:rsidRDefault="000D4833" w:rsidP="00BF3F7B">
      <w:pPr>
        <w:pStyle w:val="BodyText"/>
      </w:pPr>
      <m:oMathPara>
        <m:oMathParaPr>
          <m:jc m:val="center"/>
        </m:oMathParaPr>
        <m:oMath>
          <m:r>
            <m:rPr>
              <m:sty m:val="b"/>
            </m:rP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x</m:t>
                        </m:r>
                      </m:den>
                    </m:f>
                  </m:e>
                </m:m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y</m:t>
                        </m:r>
                      </m:den>
                    </m:f>
                  </m:e>
                </m:mr>
              </m:m>
            </m:e>
          </m:d>
        </m:oMath>
      </m:oMathPara>
    </w:p>
    <w:p w14:paraId="6325ED02" w14:textId="77777777" w:rsidR="008E0569" w:rsidRPr="00F152A6" w:rsidRDefault="000D4833" w:rsidP="00BF3F7B">
      <w:pPr>
        <w:pStyle w:val="FirstParagraph"/>
      </w:pPr>
      <w:r w:rsidRPr="00F152A6">
        <w:t>For each element, the gradient is evaluated at 4 Gauss points and averaged:</w:t>
      </w:r>
    </w:p>
    <w:p w14:paraId="41025B5D" w14:textId="77777777" w:rsidR="008E0569" w:rsidRPr="00F152A6" w:rsidRDefault="00A612F0" w:rsidP="00BF3F7B">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p</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e</m:t>
                      </m:r>
                    </m:sub>
                  </m:sSub>
                </m:e>
              </m:d>
            </m:e>
          </m:nary>
        </m:oMath>
      </m:oMathPara>
    </w:p>
    <w:p w14:paraId="1277DF5F" w14:textId="77777777" w:rsidR="008E0569" w:rsidRPr="00F152A6" w:rsidRDefault="000D4833" w:rsidP="00BF3F7B">
      <w:pPr>
        <w:pStyle w:val="FirstParagraph"/>
      </w:pPr>
      <w:r w:rsidRPr="00F152A6">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e</m:t>
            </m:r>
          </m:sub>
        </m:sSub>
      </m:oMath>
      <w:r w:rsidRPr="00F152A6">
        <w:t xml:space="preserve"> is the vector of nodal solution values for element </w:t>
      </w:r>
      <m:oMath>
        <m:r>
          <w:rPr>
            <w:rFonts w:ascii="Cambria Math" w:hAnsi="Cambria Math"/>
          </w:rPr>
          <m:t>e</m:t>
        </m:r>
      </m:oMath>
      <w:r w:rsidRPr="00F152A6">
        <w:t>.</w:t>
      </w:r>
    </w:p>
    <w:p w14:paraId="1BC0F829" w14:textId="77777777" w:rsidR="008E0569" w:rsidRPr="00F152A6" w:rsidRDefault="000D4833">
      <w:pPr>
        <w:pStyle w:val="Heading3"/>
        <w:rPr>
          <w:rFonts w:cstheme="majorHAnsi"/>
        </w:rPr>
      </w:pPr>
      <w:bookmarkStart w:id="28" w:name="_Toc220280055"/>
      <w:bookmarkStart w:id="29" w:name="velocity-magnitude"/>
      <w:bookmarkEnd w:id="27"/>
      <w:r w:rsidRPr="00F152A6">
        <w:rPr>
          <w:rFonts w:cstheme="majorHAnsi"/>
        </w:rPr>
        <w:t>1.4.2. Velocity Magnitude</w:t>
      </w:r>
      <w:bookmarkEnd w:id="28"/>
    </w:p>
    <w:p w14:paraId="54FCFCA8" w14:textId="77777777" w:rsidR="008E0569" w:rsidRPr="00F152A6" w:rsidRDefault="000D4833" w:rsidP="00BF3F7B">
      <w:pPr>
        <w:pStyle w:val="FirstParagraph"/>
      </w:pPr>
      <w:r w:rsidRPr="00F152A6">
        <w:t>The velocity magnitude per element:</w:t>
      </w:r>
    </w:p>
    <w:p w14:paraId="0875A8FA" w14:textId="77777777" w:rsidR="008E0569" w:rsidRPr="00F152A6" w:rsidRDefault="00A612F0" w:rsidP="00BF3F7B">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r>
                    <m:rPr>
                      <m:sty m:val="b"/>
                    </m:rPr>
                    <w:rPr>
                      <w:rFonts w:ascii="Cambria Math" w:hAnsi="Cambria Math"/>
                    </w:rPr>
                    <m:t>v</m:t>
                  </m:r>
                </m:e>
              </m:d>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v</m:t>
                      </m:r>
                    </m:e>
                    <m:sub>
                      <m:r>
                        <w:rPr>
                          <w:rFonts w:ascii="Cambria Math" w:hAnsi="Cambria Math"/>
                        </w:rPr>
                        <m:t>x</m:t>
                      </m:r>
                      <m:r>
                        <m:rPr>
                          <m:sty m:val="p"/>
                        </m:rPr>
                        <w:rPr>
                          <w:rFonts w:ascii="Cambria Math" w:hAnsi="Cambria Math"/>
                        </w:rPr>
                        <m:t>,</m:t>
                      </m:r>
                      <m:r>
                        <w:rPr>
                          <w:rFonts w:ascii="Cambria Math" w:hAnsi="Cambria Math"/>
                        </w:rPr>
                        <m:t>p</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r>
                        <m:rPr>
                          <m:sty m:val="p"/>
                        </m:rPr>
                        <w:rPr>
                          <w:rFonts w:ascii="Cambria Math" w:hAnsi="Cambria Math"/>
                        </w:rPr>
                        <m:t>,</m:t>
                      </m:r>
                      <m:r>
                        <w:rPr>
                          <w:rFonts w:ascii="Cambria Math" w:hAnsi="Cambria Math"/>
                        </w:rPr>
                        <m:t>p</m:t>
                      </m:r>
                    </m:sub>
                    <m:sup>
                      <m:r>
                        <w:rPr>
                          <w:rFonts w:ascii="Cambria Math" w:hAnsi="Cambria Math"/>
                        </w:rPr>
                        <m:t>2</m:t>
                      </m:r>
                    </m:sup>
                  </m:sSubSup>
                </m:e>
              </m:rad>
            </m:e>
          </m:nary>
        </m:oMath>
      </m:oMathPara>
    </w:p>
    <w:p w14:paraId="24E04089" w14:textId="77777777" w:rsidR="008E0569" w:rsidRPr="00F152A6" w:rsidRDefault="000D4833">
      <w:pPr>
        <w:pStyle w:val="Heading3"/>
        <w:rPr>
          <w:rFonts w:cstheme="majorHAnsi"/>
        </w:rPr>
      </w:pPr>
      <w:bookmarkStart w:id="30" w:name="_Toc220280056"/>
      <w:bookmarkStart w:id="31" w:name="pressure-field"/>
      <w:bookmarkEnd w:id="29"/>
      <w:r w:rsidRPr="00F152A6">
        <w:rPr>
          <w:rFonts w:cstheme="majorHAnsi"/>
        </w:rPr>
        <w:t>1.4.3. Pressure Field</w:t>
      </w:r>
      <w:bookmarkEnd w:id="30"/>
    </w:p>
    <w:p w14:paraId="4A1886B6" w14:textId="77777777" w:rsidR="008E0569" w:rsidRPr="00F152A6" w:rsidRDefault="000D4833" w:rsidP="00BF3F7B">
      <w:pPr>
        <w:pStyle w:val="FirstParagraph"/>
      </w:pPr>
      <w:r w:rsidRPr="00F152A6">
        <w:t>Pressure is computed from Bernoulli’s equation for incompressible flow:</w:t>
      </w:r>
    </w:p>
    <w:p w14:paraId="29F4BDC6" w14:textId="77777777" w:rsidR="008E0569" w:rsidRPr="00F152A6" w:rsidRDefault="000D4833" w:rsidP="00BF3F7B">
      <w:pPr>
        <w:pStyle w:val="BodyText"/>
      </w:pPr>
      <m:oMathPara>
        <m:oMathParaPr>
          <m:jc m:val="center"/>
        </m:oMathParaPr>
        <m:oMath>
          <m:r>
            <w:rPr>
              <w:rFonts w:ascii="Cambria Math" w:hAnsi="Cambria Math"/>
            </w:rPr>
            <w:lastRenderedPageBreak/>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v</m:t>
                  </m:r>
                </m:e>
              </m:d>
            </m:e>
            <m:sup>
              <m:r>
                <w:rPr>
                  <w:rFonts w:ascii="Cambria Math" w:hAnsi="Cambria Math"/>
                </w:rPr>
                <m:t>2</m:t>
              </m:r>
            </m:sup>
          </m:sSup>
        </m:oMath>
      </m:oMathPara>
    </w:p>
    <w:p w14:paraId="2D211D9D" w14:textId="77777777" w:rsidR="008E0569" w:rsidRPr="00F152A6" w:rsidRDefault="000D4833" w:rsidP="00BF3F7B">
      <w:pPr>
        <w:pStyle w:val="FirstParagraph"/>
      </w:pPr>
      <w:r w:rsidRPr="00F152A6">
        <w:t xml:space="preserve">where: - </w:t>
      </w: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101328.8</m:t>
        </m:r>
      </m:oMath>
      <w:r w:rsidRPr="00F152A6">
        <w:t xml:space="preserve"> Pa (reference pressure) - </w:t>
      </w:r>
      <m:oMath>
        <m:r>
          <w:rPr>
            <w:rFonts w:ascii="Cambria Math" w:hAnsi="Cambria Math"/>
          </w:rPr>
          <m:t>ρ</m:t>
        </m:r>
        <m:r>
          <m:rPr>
            <m:sty m:val="p"/>
          </m:rPr>
          <w:rPr>
            <w:rFonts w:ascii="Cambria Math" w:hAnsi="Cambria Math"/>
          </w:rPr>
          <m:t>=</m:t>
        </m:r>
        <m:r>
          <w:rPr>
            <w:rFonts w:ascii="Cambria Math" w:hAnsi="Cambria Math"/>
          </w:rPr>
          <m:t>0.6125</m:t>
        </m:r>
      </m:oMath>
      <w:r w:rsidRPr="00F152A6">
        <w:t xml:space="preserve"> kg/m³ (fluid density)</w:t>
      </w:r>
    </w:p>
    <w:p w14:paraId="6A79CADA" w14:textId="77777777" w:rsidR="008E0569" w:rsidRPr="00F152A6" w:rsidRDefault="000D4833" w:rsidP="00BF3F7B">
      <w:pPr>
        <w:pStyle w:val="BodyText"/>
      </w:pPr>
      <w:r w:rsidRPr="00F152A6">
        <w:t>These constants are configurable parameters in the solver constructor.</w:t>
      </w:r>
    </w:p>
    <w:p w14:paraId="5D67FD96" w14:textId="77777777" w:rsidR="008E0569" w:rsidRPr="00F152A6" w:rsidRDefault="000D4833">
      <w:pPr>
        <w:pStyle w:val="Heading2"/>
        <w:rPr>
          <w:rFonts w:cstheme="majorHAnsi"/>
        </w:rPr>
      </w:pPr>
      <w:bookmarkStart w:id="32" w:name="_Toc220280057"/>
      <w:bookmarkStart w:id="33" w:name="Xaaf3447c61a071030758353e472cee660384b7d"/>
      <w:bookmarkEnd w:id="25"/>
      <w:bookmarkEnd w:id="31"/>
      <w:r w:rsidRPr="00F152A6">
        <w:rPr>
          <w:rFonts w:cstheme="majorHAnsi"/>
        </w:rPr>
        <w:t>1.5. Computational Pipeline of the Finite Element Method</w:t>
      </w:r>
      <w:bookmarkEnd w:id="32"/>
    </w:p>
    <w:p w14:paraId="79784F03" w14:textId="77777777" w:rsidR="008E0569" w:rsidRPr="00F152A6" w:rsidRDefault="000D4833" w:rsidP="00BF3F7B">
      <w:pPr>
        <w:pStyle w:val="FirstParagraph"/>
      </w:pPr>
      <w:r w:rsidRPr="00F152A6">
        <w:t>From a computational perspective, the FEM workflow can be decomposed into a sequence of well-defined stages, each exhibiting distinct performance characteristics.</w:t>
      </w:r>
    </w:p>
    <w:p w14:paraId="177C1908" w14:textId="77777777" w:rsidR="008E0569" w:rsidRPr="00F152A6" w:rsidRDefault="000D4833">
      <w:pPr>
        <w:pStyle w:val="SourceCode"/>
        <w:rPr>
          <w:rFonts w:asciiTheme="majorHAnsi" w:hAnsiTheme="majorHAnsi" w:cstheme="majorHAnsi"/>
        </w:rPr>
      </w:pPr>
      <w:r w:rsidRPr="00F152A6">
        <w:rPr>
          <w:rStyle w:val="FloatTok"/>
          <w:rFonts w:asciiTheme="majorHAnsi" w:hAnsiTheme="majorHAnsi" w:cstheme="majorHAnsi"/>
        </w:rPr>
        <w:t>1.</w:t>
      </w:r>
      <w:r w:rsidRPr="00F152A6">
        <w:rPr>
          <w:rStyle w:val="NormalTok"/>
          <w:rFonts w:asciiTheme="majorHAnsi" w:hAnsiTheme="majorHAnsi" w:cstheme="majorHAnsi"/>
        </w:rPr>
        <w:t xml:space="preserve"> Load mesh data</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2.</w:t>
      </w:r>
      <w:r w:rsidRPr="00F152A6">
        <w:rPr>
          <w:rStyle w:val="NormalTok"/>
          <w:rFonts w:asciiTheme="majorHAnsi" w:hAnsiTheme="majorHAnsi" w:cstheme="majorHAnsi"/>
        </w:rPr>
        <w:t xml:space="preserve"> Initialize global stiffness matrix K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3.</w:t>
      </w:r>
      <w:r w:rsidRPr="00F152A6">
        <w:rPr>
          <w:rStyle w:val="NormalTok"/>
          <w:rFonts w:asciiTheme="majorHAnsi" w:hAnsiTheme="majorHAnsi" w:cstheme="majorHAnsi"/>
        </w:rPr>
        <w:t xml:space="preserve"> Initialize global load vector f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4.</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in mesh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Compute element stiffness matrix Ke</w:t>
      </w:r>
      <w:r w:rsidRPr="00F152A6">
        <w:rPr>
          <w:rFonts w:asciiTheme="majorHAnsi" w:hAnsiTheme="majorHAnsi" w:cstheme="majorHAnsi"/>
        </w:rPr>
        <w:br/>
      </w:r>
      <w:r w:rsidRPr="00F152A6">
        <w:rPr>
          <w:rStyle w:val="NormalTok"/>
          <w:rFonts w:asciiTheme="majorHAnsi" w:hAnsiTheme="majorHAnsi" w:cstheme="majorHAnsi"/>
        </w:rPr>
        <w:t xml:space="preserve">       Compute element load vector </w:t>
      </w:r>
      <w:proofErr w:type="spellStart"/>
      <w:r w:rsidRPr="00F152A6">
        <w:rPr>
          <w:rStyle w:val="NormalTok"/>
          <w:rFonts w:asciiTheme="majorHAnsi" w:hAnsiTheme="majorHAnsi" w:cstheme="majorHAnsi"/>
        </w:rPr>
        <w:t>fe</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Assemble Ke into K</w:t>
      </w:r>
      <w:r w:rsidRPr="00F152A6">
        <w:rPr>
          <w:rFonts w:asciiTheme="majorHAnsi" w:hAnsiTheme="majorHAnsi" w:cstheme="majorHAnsi"/>
        </w:rPr>
        <w:br/>
      </w:r>
      <w:r w:rsidRPr="00F152A6">
        <w:rPr>
          <w:rStyle w:val="NormalTok"/>
          <w:rFonts w:asciiTheme="majorHAnsi" w:hAnsiTheme="majorHAnsi" w:cstheme="majorHAnsi"/>
        </w:rPr>
        <w:t xml:space="preserve">       Assemble </w:t>
      </w:r>
      <w:proofErr w:type="spellStart"/>
      <w:r w:rsidRPr="00F152A6">
        <w:rPr>
          <w:rStyle w:val="NormalTok"/>
          <w:rFonts w:asciiTheme="majorHAnsi" w:hAnsiTheme="majorHAnsi" w:cstheme="majorHAnsi"/>
        </w:rPr>
        <w:t>fe</w:t>
      </w:r>
      <w:proofErr w:type="spellEnd"/>
      <w:r w:rsidRPr="00F152A6">
        <w:rPr>
          <w:rStyle w:val="NormalTok"/>
          <w:rFonts w:asciiTheme="majorHAnsi" w:hAnsiTheme="majorHAnsi" w:cstheme="majorHAnsi"/>
        </w:rPr>
        <w:t xml:space="preserve"> into f</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5.</w:t>
      </w:r>
      <w:r w:rsidRPr="00F152A6">
        <w:rPr>
          <w:rStyle w:val="NormalTok"/>
          <w:rFonts w:asciiTheme="majorHAnsi" w:hAnsiTheme="majorHAnsi" w:cstheme="majorHAnsi"/>
        </w:rPr>
        <w:t xml:space="preserve"> Apply boundary conditions to K and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6.</w:t>
      </w:r>
      <w:r w:rsidRPr="00F152A6">
        <w:rPr>
          <w:rStyle w:val="NormalTok"/>
          <w:rFonts w:asciiTheme="majorHAnsi" w:hAnsiTheme="majorHAnsi" w:cstheme="majorHAnsi"/>
        </w:rPr>
        <w:t xml:space="preserve"> Solve linear system</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7.</w:t>
      </w:r>
      <w:r w:rsidRPr="00F152A6">
        <w:rPr>
          <w:rStyle w:val="NormalTok"/>
          <w:rFonts w:asciiTheme="majorHAnsi" w:hAnsiTheme="majorHAnsi" w:cstheme="majorHAnsi"/>
        </w:rPr>
        <w:t xml:space="preserve"> Compute Derived</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8.</w:t>
      </w:r>
      <w:r w:rsidRPr="00F152A6">
        <w:rPr>
          <w:rStyle w:val="NormalTok"/>
          <w:rFonts w:asciiTheme="majorHAnsi" w:hAnsiTheme="majorHAnsi" w:cstheme="majorHAnsi"/>
        </w:rPr>
        <w:t xml:space="preserve"> Export Results</w:t>
      </w:r>
    </w:p>
    <w:p w14:paraId="0ED913F6" w14:textId="77777777" w:rsidR="008E0569" w:rsidRPr="00F152A6" w:rsidRDefault="000D4833" w:rsidP="00BF3F7B">
      <w:pPr>
        <w:pStyle w:val="FirstParagraph"/>
      </w:pPr>
      <w:r w:rsidRPr="00F152A6">
        <w:t>The process begins with mesh loading, where nodal coordinates, element connectivity, and boundary information are read into memory. Although this stage is not computationally intensive, it defines data layout and memory access patterns for all subsequent steps.</w:t>
      </w:r>
    </w:p>
    <w:p w14:paraId="38DF85DB" w14:textId="77777777" w:rsidR="008E0569" w:rsidRPr="00F152A6" w:rsidRDefault="000D4833" w:rsidP="00BF3F7B">
      <w:pPr>
        <w:pStyle w:val="BodyText"/>
      </w:pPr>
      <w:r w:rsidRPr="00F152A6">
        <w:t xml:space="preserve">Element-level assembly follows, during which local stiffness matrices and load vectors are computed using numerical integration. This stage involves </w:t>
      </w:r>
      <w:proofErr w:type="gramStart"/>
      <w:r w:rsidRPr="00F152A6">
        <w:t>a large number of</w:t>
      </w:r>
      <w:proofErr w:type="gramEnd"/>
      <w:r w:rsidRPr="00F152A6">
        <w:t xml:space="preserve"> floating-point operations and is inherently parallel, as each element can be processed independently. As such, it represents one of the most computationally intensive parts of the FEM pipeline.</w:t>
      </w:r>
    </w:p>
    <w:p w14:paraId="721EF2F4"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Retrieve node coordinates</w:t>
      </w:r>
      <w:r w:rsidRPr="00F152A6">
        <w:rPr>
          <w:rFonts w:asciiTheme="majorHAnsi" w:hAnsiTheme="majorHAnsi" w:cstheme="majorHAnsi"/>
        </w:rPr>
        <w:br/>
      </w:r>
      <w:r w:rsidRPr="00F152A6">
        <w:rPr>
          <w:rStyle w:val="NormalTok"/>
          <w:rFonts w:asciiTheme="majorHAnsi" w:hAnsiTheme="majorHAnsi" w:cstheme="majorHAnsi"/>
        </w:rPr>
        <w:t xml:space="preserve">    Compute Jacobian and its determinant</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Gauss integration point </w:t>
      </w:r>
      <w:proofErr w:type="spellStart"/>
      <w:r w:rsidRPr="00F152A6">
        <w:rPr>
          <w:rStyle w:val="NormalTok"/>
          <w:rFonts w:asciiTheme="majorHAnsi" w:hAnsiTheme="majorHAnsi" w:cstheme="majorHAnsi"/>
        </w:rPr>
        <w:t>gp</w:t>
      </w:r>
      <w:proofErr w:type="spellEnd"/>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Evaluate shape functions N</w:t>
      </w:r>
      <w:r w:rsidRPr="00F152A6">
        <w:rPr>
          <w:rFonts w:asciiTheme="majorHAnsi" w:hAnsiTheme="majorHAnsi" w:cstheme="majorHAnsi"/>
        </w:rPr>
        <w:br/>
      </w:r>
      <w:r w:rsidRPr="00F152A6">
        <w:rPr>
          <w:rStyle w:val="NormalTok"/>
          <w:rFonts w:asciiTheme="majorHAnsi" w:hAnsiTheme="majorHAnsi" w:cstheme="majorHAnsi"/>
        </w:rPr>
        <w:t xml:space="preserve">        Evaluate derivatives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Fonts w:asciiTheme="majorHAnsi" w:hAnsiTheme="majorHAnsi" w:cstheme="majorHAnsi"/>
        </w:rPr>
        <w:br/>
      </w:r>
      <w:r w:rsidRPr="00F152A6">
        <w:rPr>
          <w:rStyle w:val="NormalTok"/>
          <w:rFonts w:asciiTheme="majorHAnsi" w:hAnsiTheme="majorHAnsi" w:cstheme="majorHAnsi"/>
        </w:rPr>
        <w:t xml:space="preserve">        Compute local stiffness contributio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Cambria Math" w:hAnsi="Cambria Math" w:cs="Cambria Math"/>
        </w:rPr>
        <w:t>∇</w:t>
      </w:r>
      <w:r w:rsidRPr="00F152A6">
        <w:rPr>
          <w:rStyle w:val="NormalTok"/>
          <w:rFonts w:asciiTheme="majorHAnsi" w:hAnsiTheme="majorHAnsi" w:cstheme="majorHAnsi"/>
        </w:rPr>
        <w:t xml:space="preserve">Nᵀ · D ·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de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w_gp</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285B7706" w14:textId="77777777" w:rsidR="008E0569" w:rsidRPr="00F152A6" w:rsidRDefault="000D4833" w:rsidP="00BF3F7B">
      <w:pPr>
        <w:pStyle w:val="FirstParagraph"/>
      </w:pPr>
      <w:r w:rsidRPr="00F152A6">
        <w:lastRenderedPageBreak/>
        <w:t xml:space="preserve">The local contributions are then assembled into the global sparse matrix. This step involves indirect memory </w:t>
      </w:r>
      <w:proofErr w:type="gramStart"/>
      <w:r w:rsidRPr="00F152A6">
        <w:t>accesses</w:t>
      </w:r>
      <w:proofErr w:type="gramEnd"/>
      <w:r w:rsidRPr="00F152A6">
        <w:t xml:space="preserve"> and accumulation of values at shared locations, making it sensitive to memory bandwidth and synchronization overheads. Efficient implementation of this phase is crucial for overall performance, particularly on GPU architectures.</w:t>
      </w:r>
    </w:p>
    <w:p w14:paraId="57F1E8BC"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w:t>
      </w:r>
      <w:proofErr w:type="spellStart"/>
      <w:r w:rsidRPr="00F152A6">
        <w:rPr>
          <w:rStyle w:val="NormalTok"/>
          <w:rFonts w:asciiTheme="majorHAnsi" w:hAnsiTheme="majorHAnsi" w:cstheme="majorHAnsi"/>
        </w:rPr>
        <w:t>n_nodes_per_element</w:t>
      </w:r>
      <w:proofErr w:type="spellEnd"/>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w:t>
      </w:r>
      <w:proofErr w:type="spellStart"/>
      <w:r w:rsidRPr="00F152A6">
        <w:rPr>
          <w:rStyle w:val="NormalTok"/>
          <w:rFonts w:asciiTheme="majorHAnsi" w:hAnsiTheme="majorHAnsi" w:cstheme="majorHAnsi"/>
        </w:rPr>
        <w:t>n_nodes_per_element</w:t>
      </w:r>
      <w:proofErr w:type="spellEnd"/>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FunctionTok"/>
          <w:rFonts w:asciiTheme="majorHAnsi" w:hAnsiTheme="majorHAnsi" w:cstheme="majorHAnsi"/>
        </w:rPr>
        <w:t>global_index</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FunctionTok"/>
          <w:rFonts w:asciiTheme="majorHAnsi" w:hAnsiTheme="majorHAnsi" w:cstheme="majorHAnsi"/>
        </w:rPr>
        <w:t>global_index</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767A600A" w14:textId="77777777" w:rsidR="008E0569" w:rsidRPr="00F152A6" w:rsidRDefault="000D4833" w:rsidP="00BF3F7B">
      <w:pPr>
        <w:pStyle w:val="FirstParagraph"/>
      </w:pPr>
      <w:r w:rsidRPr="00F152A6">
        <w:t>Boundary conditions are subsequently applied. Dirichlet conditions enforce prescribed values by modifying the system matrix and right-hand side, while Neumann conditions introduce additional contributions to the load vector. Although conceptually simple, this step must be carefully implemented to preserve numerical correctness.</w:t>
      </w:r>
    </w:p>
    <w:p w14:paraId="4FC3677A"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prescribed node i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Fonts w:asciiTheme="majorHAnsi" w:hAnsiTheme="majorHAnsi" w:cstheme="majorHAnsi"/>
        </w:rPr>
        <w:br/>
      </w:r>
      <w:r w:rsidRPr="00F152A6">
        <w:rPr>
          <w:rStyle w:val="NormalTok"/>
          <w:rFonts w:asciiTheme="majorHAnsi" w:hAnsiTheme="majorHAnsi" w:cstheme="majorHAnsi"/>
        </w:rPr>
        <w:t xml:space="preserve">    f</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rescribed_value</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1665994D" w14:textId="77777777" w:rsidR="008E0569" w:rsidRPr="00F152A6" w:rsidRDefault="000D4833" w:rsidP="00BF3F7B">
      <w:pPr>
        <w:pStyle w:val="FirstParagraph"/>
      </w:pPr>
      <w:r w:rsidRPr="00F152A6">
        <w:t>Once the system is fully assembled, the resulting linear system is solved using an iterative solver. This stage usually dominates execution time, as it involves repeated sparse matrix-vector multiplications and vector operations.</w:t>
      </w:r>
    </w:p>
    <w:p w14:paraId="52B6DA9D"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Initialize u₀</w:t>
      </w:r>
      <w:r w:rsidRPr="00F152A6">
        <w:rPr>
          <w:rFonts w:asciiTheme="majorHAnsi" w:hAnsiTheme="majorHAnsi" w:cstheme="majorHAnsi"/>
        </w:rPr>
        <w:br/>
      </w:r>
      <w:r w:rsidRPr="00F152A6">
        <w:rPr>
          <w:rStyle w:val="NormalTok"/>
          <w:rFonts w:asciiTheme="majorHAnsi" w:hAnsiTheme="majorHAnsi" w:cstheme="majorHAnsi"/>
        </w:rPr>
        <w:t xml:space="preserve">r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u₀</w:t>
      </w:r>
      <w:r w:rsidRPr="00F152A6">
        <w:rPr>
          <w:rFonts w:asciiTheme="majorHAnsi" w:hAnsiTheme="majorHAnsi" w:cstheme="majorHAnsi"/>
        </w:rPr>
        <w:br/>
      </w:r>
      <w:r w:rsidRPr="00F152A6">
        <w:rPr>
          <w:rStyle w:val="NormalTok"/>
          <w:rFonts w:asciiTheme="majorHAnsi" w:hAnsiTheme="majorHAnsi" w:cstheme="majorHAnsi"/>
        </w:rPr>
        <w:t xml:space="preserve">p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₀</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until convergenc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α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pᵀ K p</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p</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_new</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K p</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proofErr w:type="spellStart"/>
      <w:r w:rsidRPr="00F152A6">
        <w:rPr>
          <w:rStyle w:val="NormalTok"/>
          <w:rFonts w:asciiTheme="majorHAnsi" w:hAnsiTheme="majorHAnsi" w:cstheme="majorHAnsi"/>
        </w:rPr>
        <w:t>r_new</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lt;</w:t>
      </w:r>
      <w:r w:rsidRPr="00F152A6">
        <w:rPr>
          <w:rStyle w:val="NormalTok"/>
          <w:rFonts w:asciiTheme="majorHAnsi" w:hAnsiTheme="majorHAnsi" w:cstheme="majorHAnsi"/>
        </w:rPr>
        <w:t xml:space="preserve"> tolerance the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break</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if</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β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proofErr w:type="spellStart"/>
      <w:r w:rsidRPr="00F152A6">
        <w:rPr>
          <w:rStyle w:val="NormalTok"/>
          <w:rFonts w:asciiTheme="majorHAnsi" w:hAnsiTheme="majorHAnsi" w:cstheme="majorHAnsi"/>
        </w:rPr>
        <w:t>r_new</w:t>
      </w:r>
      <w:proofErr w:type="spellEnd"/>
      <w:r w:rsidRPr="00F152A6">
        <w:rPr>
          <w:rStyle w:val="NormalTok"/>
          <w:rFonts w:asciiTheme="majorHAnsi" w:hAnsiTheme="majorHAnsi" w:cstheme="majorHAnsi"/>
        </w:rPr>
        <w:t xml:space="preserve">ᵀ </w:t>
      </w:r>
      <w:proofErr w:type="spellStart"/>
      <w:r w:rsidRPr="00F152A6">
        <w:rPr>
          <w:rStyle w:val="NormalTok"/>
          <w:rFonts w:asciiTheme="majorHAnsi" w:hAnsiTheme="majorHAnsi" w:cstheme="majorHAnsi"/>
        </w:rPr>
        <w:t>r_new</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p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_new</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β p</w:t>
      </w:r>
      <w:r w:rsidRPr="00F152A6">
        <w:rPr>
          <w:rFonts w:asciiTheme="majorHAnsi" w:hAnsiTheme="majorHAnsi" w:cstheme="majorHAnsi"/>
        </w:rPr>
        <w:br/>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_new</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4BEDA95A" w14:textId="77777777" w:rsidR="008E0569" w:rsidRPr="00F152A6" w:rsidRDefault="000D4833" w:rsidP="00BF3F7B">
      <w:pPr>
        <w:pStyle w:val="FirstParagraph"/>
      </w:pPr>
      <w:r w:rsidRPr="00F152A6">
        <w:t>Finally, post-processing is performed to reconstruct the solution field, compute derived quantities, and generate visualizations. While less computationally demanding, this step is essential for validating results and analyzing physical behavior.</w:t>
      </w:r>
    </w:p>
    <w:p w14:paraId="7786C63F" w14:textId="77777777" w:rsidR="008E0569" w:rsidRPr="00F152A6" w:rsidRDefault="000D4833">
      <w:pPr>
        <w:pStyle w:val="Heading3"/>
        <w:rPr>
          <w:rFonts w:cstheme="majorHAnsi"/>
        </w:rPr>
      </w:pPr>
      <w:bookmarkStart w:id="34" w:name="_Toc220280058"/>
      <w:bookmarkStart w:id="35" w:name="parallelization-targets"/>
      <w:r w:rsidRPr="00F152A6">
        <w:rPr>
          <w:rFonts w:cstheme="majorHAnsi"/>
        </w:rPr>
        <w:lastRenderedPageBreak/>
        <w:t>1.5.1. Parallelization Targets</w:t>
      </w:r>
      <w:bookmarkEnd w:id="34"/>
    </w:p>
    <w:p w14:paraId="087055F4" w14:textId="77777777" w:rsidR="008E0569" w:rsidRPr="00F152A6" w:rsidRDefault="000D4833" w:rsidP="00BF3F7B">
      <w:pPr>
        <w:pStyle w:val="FirstParagraph"/>
      </w:pPr>
      <w:r w:rsidRPr="00F152A6">
        <w:t xml:space="preserve">The assembly stage exhibits the highest parallelization potential because each element’s stiffness matrix can be computed independently. The solve stage benefits from parallel </w:t>
      </w:r>
      <w:proofErr w:type="spellStart"/>
      <w:r w:rsidRPr="00F152A6">
        <w:t>SpMV</w:t>
      </w:r>
      <w:proofErr w:type="spellEnd"/>
      <w:r w:rsidRPr="00F152A6">
        <w:t xml:space="preserve"> but faces memory bandwidth constraints characteristic of sparse computations. Post-processing mirrors assembly in its parallel structure.</w:t>
      </w:r>
    </w:p>
    <w:tbl>
      <w:tblPr>
        <w:tblStyle w:val="ListTable3-Accent1"/>
        <w:tblW w:w="5000" w:type="pct"/>
        <w:tblLook w:val="0020" w:firstRow="1" w:lastRow="0" w:firstColumn="0" w:lastColumn="0" w:noHBand="0" w:noVBand="0"/>
      </w:tblPr>
      <w:tblGrid>
        <w:gridCol w:w="2047"/>
        <w:gridCol w:w="3342"/>
        <w:gridCol w:w="4144"/>
      </w:tblGrid>
      <w:tr w:rsidR="008E0569" w:rsidRPr="007D7CC1" w14:paraId="2B59DEA9" w14:textId="77777777" w:rsidTr="007D7C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9E16E1" w14:textId="77777777" w:rsidR="008E0569" w:rsidRPr="007D7CC1" w:rsidRDefault="000D4833" w:rsidP="00BF3F7B">
            <w:pPr>
              <w:pStyle w:val="Compact"/>
              <w:rPr>
                <w:sz w:val="22"/>
                <w:szCs w:val="22"/>
              </w:rPr>
            </w:pPr>
            <w:r w:rsidRPr="007D7CC1">
              <w:rPr>
                <w:sz w:val="22"/>
                <w:szCs w:val="22"/>
              </w:rPr>
              <w:t>Stage</w:t>
            </w:r>
          </w:p>
        </w:tc>
        <w:tc>
          <w:tcPr>
            <w:tcW w:w="0" w:type="auto"/>
          </w:tcPr>
          <w:p w14:paraId="43E09A24" w14:textId="77777777" w:rsidR="008E0569" w:rsidRPr="007D7C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D7CC1">
              <w:rPr>
                <w:sz w:val="22"/>
                <w:szCs w:val="22"/>
              </w:rPr>
              <w:t>Computational Pattern</w:t>
            </w:r>
          </w:p>
        </w:tc>
        <w:tc>
          <w:tcPr>
            <w:cnfStyle w:val="000010000000" w:firstRow="0" w:lastRow="0" w:firstColumn="0" w:lastColumn="0" w:oddVBand="1" w:evenVBand="0" w:oddHBand="0" w:evenHBand="0" w:firstRowFirstColumn="0" w:firstRowLastColumn="0" w:lastRowFirstColumn="0" w:lastRowLastColumn="0"/>
            <w:tcW w:w="0" w:type="auto"/>
          </w:tcPr>
          <w:p w14:paraId="1A864035" w14:textId="77777777" w:rsidR="008E0569" w:rsidRPr="007D7CC1" w:rsidRDefault="000D4833" w:rsidP="00BF3F7B">
            <w:pPr>
              <w:pStyle w:val="Compact"/>
              <w:rPr>
                <w:sz w:val="22"/>
                <w:szCs w:val="22"/>
              </w:rPr>
            </w:pPr>
            <w:r w:rsidRPr="007D7CC1">
              <w:rPr>
                <w:sz w:val="22"/>
                <w:szCs w:val="22"/>
              </w:rPr>
              <w:t>Parallelization Opportunity</w:t>
            </w:r>
          </w:p>
        </w:tc>
      </w:tr>
      <w:tr w:rsidR="008E0569" w:rsidRPr="007D7CC1" w14:paraId="13BB237B"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BFD615" w14:textId="77777777" w:rsidR="008E0569" w:rsidRPr="007D7CC1" w:rsidRDefault="000D4833" w:rsidP="00BF3F7B">
            <w:pPr>
              <w:pStyle w:val="Compact"/>
              <w:rPr>
                <w:sz w:val="22"/>
                <w:szCs w:val="22"/>
              </w:rPr>
            </w:pPr>
            <w:r w:rsidRPr="007D7CC1">
              <w:rPr>
                <w:sz w:val="22"/>
                <w:szCs w:val="22"/>
              </w:rPr>
              <w:t>Load Mesh</w:t>
            </w:r>
          </w:p>
        </w:tc>
        <w:tc>
          <w:tcPr>
            <w:tcW w:w="0" w:type="auto"/>
          </w:tcPr>
          <w:p w14:paraId="2784B18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289C6AD5" w14:textId="77777777" w:rsidR="008E0569" w:rsidRPr="007D7CC1" w:rsidRDefault="000D4833" w:rsidP="00BF3F7B">
            <w:pPr>
              <w:pStyle w:val="Compact"/>
              <w:rPr>
                <w:sz w:val="22"/>
                <w:szCs w:val="22"/>
              </w:rPr>
            </w:pPr>
            <w:r w:rsidRPr="007D7CC1">
              <w:rPr>
                <w:sz w:val="22"/>
                <w:szCs w:val="22"/>
              </w:rPr>
              <w:t>Limited (disk/memory bandwidth)</w:t>
            </w:r>
          </w:p>
        </w:tc>
      </w:tr>
      <w:tr w:rsidR="008E0569" w:rsidRPr="007D7CC1" w14:paraId="7F2FB067"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0D4CDEB5" w14:textId="77777777" w:rsidR="008E0569" w:rsidRPr="007D7CC1" w:rsidRDefault="000D4833" w:rsidP="00BF3F7B">
            <w:pPr>
              <w:pStyle w:val="Compact"/>
              <w:rPr>
                <w:sz w:val="22"/>
                <w:szCs w:val="22"/>
              </w:rPr>
            </w:pPr>
            <w:r w:rsidRPr="007D7CC1">
              <w:rPr>
                <w:sz w:val="22"/>
                <w:szCs w:val="22"/>
              </w:rPr>
              <w:t>Assemble System</w:t>
            </w:r>
          </w:p>
        </w:tc>
        <w:tc>
          <w:tcPr>
            <w:tcW w:w="0" w:type="auto"/>
          </w:tcPr>
          <w:p w14:paraId="590881FF"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366FEEFA"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6E900AF8"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8F5979" w14:textId="77777777" w:rsidR="008E0569" w:rsidRPr="007D7CC1" w:rsidRDefault="000D4833" w:rsidP="00BF3F7B">
            <w:pPr>
              <w:pStyle w:val="Compact"/>
              <w:rPr>
                <w:sz w:val="22"/>
                <w:szCs w:val="22"/>
              </w:rPr>
            </w:pPr>
            <w:r w:rsidRPr="007D7CC1">
              <w:rPr>
                <w:sz w:val="22"/>
                <w:szCs w:val="22"/>
              </w:rPr>
              <w:t>Apply BCs</w:t>
            </w:r>
          </w:p>
        </w:tc>
        <w:tc>
          <w:tcPr>
            <w:tcW w:w="0" w:type="auto"/>
          </w:tcPr>
          <w:p w14:paraId="0D68731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Sequential modifications</w:t>
            </w:r>
          </w:p>
        </w:tc>
        <w:tc>
          <w:tcPr>
            <w:cnfStyle w:val="000010000000" w:firstRow="0" w:lastRow="0" w:firstColumn="0" w:lastColumn="0" w:oddVBand="1" w:evenVBand="0" w:oddHBand="0" w:evenHBand="0" w:firstRowFirstColumn="0" w:firstRowLastColumn="0" w:lastRowFirstColumn="0" w:lastRowLastColumn="0"/>
            <w:tcW w:w="0" w:type="auto"/>
          </w:tcPr>
          <w:p w14:paraId="7B14F88C" w14:textId="77777777" w:rsidR="008E0569" w:rsidRPr="007D7CC1" w:rsidRDefault="000D4833" w:rsidP="00BF3F7B">
            <w:pPr>
              <w:pStyle w:val="Compact"/>
              <w:rPr>
                <w:sz w:val="22"/>
                <w:szCs w:val="22"/>
              </w:rPr>
            </w:pPr>
            <w:r w:rsidRPr="007D7CC1">
              <w:rPr>
                <w:sz w:val="22"/>
                <w:szCs w:val="22"/>
              </w:rPr>
              <w:t>Low (small fraction of runtime)</w:t>
            </w:r>
          </w:p>
        </w:tc>
      </w:tr>
      <w:tr w:rsidR="008E0569" w:rsidRPr="007D7CC1" w14:paraId="6B572D00"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701AC87" w14:textId="77777777" w:rsidR="008E0569" w:rsidRPr="007D7CC1" w:rsidRDefault="000D4833" w:rsidP="00BF3F7B">
            <w:pPr>
              <w:pStyle w:val="Compact"/>
              <w:rPr>
                <w:sz w:val="22"/>
                <w:szCs w:val="22"/>
              </w:rPr>
            </w:pPr>
            <w:r w:rsidRPr="007D7CC1">
              <w:rPr>
                <w:sz w:val="22"/>
                <w:szCs w:val="22"/>
              </w:rPr>
              <w:t>Solve System</w:t>
            </w:r>
          </w:p>
        </w:tc>
        <w:tc>
          <w:tcPr>
            <w:tcW w:w="0" w:type="auto"/>
          </w:tcPr>
          <w:p w14:paraId="0644883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Sparse matrix-vector products</w:t>
            </w:r>
          </w:p>
        </w:tc>
        <w:tc>
          <w:tcPr>
            <w:cnfStyle w:val="000010000000" w:firstRow="0" w:lastRow="0" w:firstColumn="0" w:lastColumn="0" w:oddVBand="1" w:evenVBand="0" w:oddHBand="0" w:evenHBand="0" w:firstRowFirstColumn="0" w:firstRowLastColumn="0" w:lastRowFirstColumn="0" w:lastRowLastColumn="0"/>
            <w:tcW w:w="0" w:type="auto"/>
          </w:tcPr>
          <w:p w14:paraId="0E298EC7" w14:textId="77777777" w:rsidR="008E0569" w:rsidRPr="007D7CC1" w:rsidRDefault="000D4833" w:rsidP="00BF3F7B">
            <w:pPr>
              <w:pStyle w:val="Compact"/>
              <w:rPr>
                <w:sz w:val="22"/>
                <w:szCs w:val="22"/>
              </w:rPr>
            </w:pPr>
            <w:r w:rsidRPr="007D7CC1">
              <w:rPr>
                <w:b/>
                <w:bCs/>
                <w:sz w:val="22"/>
                <w:szCs w:val="22"/>
              </w:rPr>
              <w:t>Medium</w:t>
            </w:r>
            <w:r w:rsidRPr="007D7CC1">
              <w:rPr>
                <w:sz w:val="22"/>
                <w:szCs w:val="22"/>
              </w:rPr>
              <w:t xml:space="preserve"> (memory bandwidth limited)</w:t>
            </w:r>
          </w:p>
        </w:tc>
      </w:tr>
      <w:tr w:rsidR="008E0569" w:rsidRPr="007D7CC1" w14:paraId="163FBC67"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6487F" w14:textId="77777777" w:rsidR="008E0569" w:rsidRPr="007D7CC1" w:rsidRDefault="000D4833" w:rsidP="00BF3F7B">
            <w:pPr>
              <w:pStyle w:val="Compact"/>
              <w:rPr>
                <w:sz w:val="22"/>
                <w:szCs w:val="22"/>
              </w:rPr>
            </w:pPr>
            <w:proofErr w:type="gramStart"/>
            <w:r w:rsidRPr="007D7CC1">
              <w:rPr>
                <w:sz w:val="22"/>
                <w:szCs w:val="22"/>
              </w:rPr>
              <w:t>Compute</w:t>
            </w:r>
            <w:proofErr w:type="gramEnd"/>
            <w:r w:rsidRPr="007D7CC1">
              <w:rPr>
                <w:sz w:val="22"/>
                <w:szCs w:val="22"/>
              </w:rPr>
              <w:t xml:space="preserve"> Derived</w:t>
            </w:r>
          </w:p>
        </w:tc>
        <w:tc>
          <w:tcPr>
            <w:tcW w:w="0" w:type="auto"/>
          </w:tcPr>
          <w:p w14:paraId="10F7EE68"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1281BD16"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5534E8F8"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62B72DE" w14:textId="77777777" w:rsidR="008E0569" w:rsidRPr="007D7CC1" w:rsidRDefault="000D4833" w:rsidP="00BF3F7B">
            <w:pPr>
              <w:pStyle w:val="Compact"/>
              <w:rPr>
                <w:sz w:val="22"/>
                <w:szCs w:val="22"/>
              </w:rPr>
            </w:pPr>
            <w:r w:rsidRPr="007D7CC1">
              <w:rPr>
                <w:sz w:val="22"/>
                <w:szCs w:val="22"/>
              </w:rPr>
              <w:t>Export Results</w:t>
            </w:r>
          </w:p>
        </w:tc>
        <w:tc>
          <w:tcPr>
            <w:tcW w:w="0" w:type="auto"/>
          </w:tcPr>
          <w:p w14:paraId="6BE2720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693C9BE1" w14:textId="77777777" w:rsidR="008E0569" w:rsidRPr="007D7CC1" w:rsidRDefault="000D4833" w:rsidP="00BF3F7B">
            <w:pPr>
              <w:pStyle w:val="Compact"/>
              <w:rPr>
                <w:sz w:val="22"/>
                <w:szCs w:val="22"/>
              </w:rPr>
            </w:pPr>
            <w:r w:rsidRPr="007D7CC1">
              <w:rPr>
                <w:sz w:val="22"/>
                <w:szCs w:val="22"/>
              </w:rPr>
              <w:t>Limited (disk bandwidth)</w:t>
            </w:r>
          </w:p>
        </w:tc>
      </w:tr>
    </w:tbl>
    <w:p w14:paraId="69DA50F3" w14:textId="77777777" w:rsidR="008E0569" w:rsidRPr="00F152A6" w:rsidRDefault="000D4833">
      <w:pPr>
        <w:pStyle w:val="Heading1"/>
        <w:rPr>
          <w:rFonts w:cstheme="majorHAnsi"/>
        </w:rPr>
      </w:pPr>
      <w:bookmarkStart w:id="36" w:name="_Toc220280059"/>
      <w:bookmarkStart w:id="37" w:name="software-architecture"/>
      <w:bookmarkEnd w:id="2"/>
      <w:bookmarkEnd w:id="33"/>
      <w:bookmarkEnd w:id="35"/>
      <w:r w:rsidRPr="00F152A6">
        <w:rPr>
          <w:rFonts w:cstheme="majorHAnsi"/>
        </w:rPr>
        <w:t>2. Software Architecture</w:t>
      </w:r>
      <w:bookmarkEnd w:id="36"/>
    </w:p>
    <w:p w14:paraId="776078D4" w14:textId="77777777" w:rsidR="008E0569" w:rsidRPr="00F152A6" w:rsidRDefault="000D4833">
      <w:pPr>
        <w:pStyle w:val="Heading2"/>
        <w:rPr>
          <w:rFonts w:cstheme="majorHAnsi"/>
        </w:rPr>
      </w:pPr>
      <w:bookmarkStart w:id="38" w:name="_Toc220280060"/>
      <w:bookmarkStart w:id="39" w:name="solver-interface-contract"/>
      <w:r w:rsidRPr="00F152A6">
        <w:rPr>
          <w:rFonts w:cstheme="majorHAnsi"/>
        </w:rPr>
        <w:t>2.1 Solver Interface Contract</w:t>
      </w:r>
      <w:bookmarkEnd w:id="38"/>
    </w:p>
    <w:p w14:paraId="4B085533" w14:textId="77777777" w:rsidR="008E0569" w:rsidRPr="00F152A6" w:rsidRDefault="000D4833" w:rsidP="00BF3F7B">
      <w:pPr>
        <w:pStyle w:val="FirstParagraph"/>
      </w:pPr>
      <w:r w:rsidRPr="00F152A6">
        <w:t xml:space="preserve">All solver classes implement a consistent interface, enabling the unified </w:t>
      </w:r>
      <w:r w:rsidRPr="00F152A6">
        <w:rPr>
          <w:rStyle w:val="VerbatimChar"/>
          <w:rFonts w:asciiTheme="majorHAnsi" w:hAnsiTheme="majorHAnsi"/>
        </w:rPr>
        <w:t>SolverWrapper</w:t>
      </w:r>
      <w:r w:rsidRPr="00F152A6">
        <w:t xml:space="preserve"> to instantiate any implementation interchangeably:</w:t>
      </w:r>
    </w:p>
    <w:p w14:paraId="19B96CDB" w14:textId="77777777" w:rsidR="008E0569" w:rsidRPr="00F152A6" w:rsidRDefault="000D4833" w:rsidP="00C11D2E">
      <w:pPr>
        <w:pStyle w:val="CodeBlock"/>
      </w:pPr>
      <w:r w:rsidRPr="00F152A6">
        <w:rPr>
          <w:rStyle w:val="KeywordTok"/>
          <w:rFonts w:asciiTheme="majorHAnsi" w:hAnsiTheme="majorHAnsi"/>
        </w:rPr>
        <w:t>class</w:t>
      </w:r>
      <w:r w:rsidRPr="00F152A6">
        <w:rPr>
          <w:rStyle w:val="NormalTok"/>
          <w:rFonts w:asciiTheme="majorHAnsi" w:hAnsiTheme="majorHAnsi"/>
        </w:rPr>
        <w:t xml:space="preserve"> Quad8FEMSolver:</w:t>
      </w:r>
      <w:r w:rsidRPr="00F152A6">
        <w:br/>
      </w:r>
      <w:r w:rsidRPr="00F152A6">
        <w:rPr>
          <w:rStyle w:val="NormalTok"/>
          <w:rFonts w:asciiTheme="majorHAnsi" w:hAnsiTheme="majorHAnsi"/>
        </w:rPr>
        <w:t xml:space="preserve">    </w:t>
      </w:r>
      <w:r w:rsidRPr="00F152A6">
        <w:rPr>
          <w:rStyle w:val="CommentTok"/>
          <w:rFonts w:asciiTheme="majorHAnsi" w:hAnsiTheme="majorHAnsi"/>
        </w:rPr>
        <w:t>"""Base interface implemented by all solver variant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w:t>
      </w:r>
      <w:r w:rsidRPr="00F152A6">
        <w:rPr>
          <w:rStyle w:val="FunctionTok"/>
          <w:rFonts w:asciiTheme="majorHAnsi" w:hAnsiTheme="majorHAnsi"/>
        </w:rPr>
        <w:t>__</w:t>
      </w:r>
      <w:proofErr w:type="spellStart"/>
      <w:r w:rsidRPr="00F152A6">
        <w:rPr>
          <w:rStyle w:val="FunctionTok"/>
          <w:rFonts w:asciiTheme="majorHAnsi" w:hAnsiTheme="majorHAnsi"/>
        </w:rPr>
        <w:t>init</w:t>
      </w:r>
      <w:proofErr w:type="spellEnd"/>
      <w:r w:rsidRPr="00F152A6">
        <w:rPr>
          <w:rStyle w:val="FunctionTok"/>
          <w:rFonts w:asciiTheme="majorHAnsi" w:hAnsiTheme="majorHAnsi"/>
        </w:rPr>
        <w:t>__</w:t>
      </w:r>
      <w:r w:rsidRPr="00F152A6">
        <w:rPr>
          <w:rStyle w:val="NormalTok"/>
          <w:rFonts w:asciiTheme="majorHAnsi" w:hAnsiTheme="majorHAnsi"/>
        </w:rPr>
        <w:t>(</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mesh_file</w:t>
      </w:r>
      <w:proofErr w:type="spellEnd"/>
      <w:r w:rsidRPr="00F152A6">
        <w:rPr>
          <w:rStyle w:val="NormalTok"/>
          <w:rFonts w:asciiTheme="majorHAnsi" w:hAnsiTheme="majorHAnsi"/>
        </w:rPr>
        <w:t xml:space="preserv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w:t>
      </w:r>
      <w:r w:rsidRPr="00F152A6">
        <w:br/>
      </w:r>
      <w:r w:rsidRPr="00F152A6">
        <w:rPr>
          <w:rStyle w:val="NormalTok"/>
          <w:rFonts w:asciiTheme="majorHAnsi" w:hAnsiTheme="majorHAnsi"/>
        </w:rPr>
        <w:t xml:space="preserve">        p0: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01328.8</w:t>
      </w:r>
      <w:r w:rsidRPr="00F152A6">
        <w:rPr>
          <w:rStyle w:val="NormalTok"/>
          <w:rFonts w:asciiTheme="majorHAnsi" w:hAnsiTheme="majorHAnsi"/>
        </w:rPr>
        <w:t xml:space="preserve">,        </w:t>
      </w:r>
      <w:r w:rsidRPr="00F152A6">
        <w:rPr>
          <w:rStyle w:val="CommentTok"/>
          <w:rFonts w:asciiTheme="majorHAnsi" w:hAnsiTheme="majorHAnsi"/>
        </w:rPr>
        <w:t># Reference pressure</w:t>
      </w:r>
      <w:r w:rsidRPr="00F152A6">
        <w:br/>
      </w:r>
      <w:r w:rsidRPr="00F152A6">
        <w:rPr>
          <w:rStyle w:val="NormalTok"/>
          <w:rFonts w:asciiTheme="majorHAnsi" w:hAnsiTheme="majorHAnsi"/>
        </w:rPr>
        <w:t xml:space="preserve">        rho: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0.6125</w:t>
      </w:r>
      <w:r w:rsidRPr="00F152A6">
        <w:rPr>
          <w:rStyle w:val="NormalTok"/>
          <w:rFonts w:asciiTheme="majorHAnsi" w:hAnsiTheme="majorHAnsi"/>
        </w:rPr>
        <w:t xml:space="preserve">,          </w:t>
      </w:r>
      <w:r w:rsidRPr="00F152A6">
        <w:rPr>
          <w:rStyle w:val="CommentTok"/>
          <w:rFonts w:asciiTheme="majorHAnsi" w:hAnsiTheme="majorHAnsi"/>
        </w:rPr>
        <w:t># Fluid density</w:t>
      </w:r>
      <w:r w:rsidRPr="00F152A6">
        <w:br/>
      </w:r>
      <w:r w:rsidRPr="00F152A6">
        <w:rPr>
          <w:rStyle w:val="NormalTok"/>
          <w:rFonts w:asciiTheme="majorHAnsi" w:hAnsiTheme="majorHAnsi"/>
        </w:rPr>
        <w:t xml:space="preserve">        gamma: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2.5</w:t>
      </w:r>
      <w:r w:rsidRPr="00F152A6">
        <w:rPr>
          <w:rStyle w:val="NormalTok"/>
          <w:rFonts w:asciiTheme="majorHAnsi" w:hAnsiTheme="majorHAnsi"/>
        </w:rPr>
        <w:t xml:space="preserve">,           </w:t>
      </w:r>
      <w:r w:rsidRPr="00F152A6">
        <w:rPr>
          <w:rStyle w:val="CommentTok"/>
          <w:rFonts w:asciiTheme="majorHAnsi" w:hAnsiTheme="majorHAnsi"/>
        </w:rPr>
        <w:t># Robin BC coefficien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rtol</w:t>
      </w:r>
      <w:proofErr w:type="spellEnd"/>
      <w:r w:rsidRPr="00F152A6">
        <w:rPr>
          <w:rStyle w:val="NormalTok"/>
          <w:rFonts w:asciiTheme="majorHAnsi" w:hAnsiTheme="majorHAnsi"/>
        </w:rPr>
        <w:t xml:space="preserve">: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8</w:t>
      </w:r>
      <w:r w:rsidRPr="00F152A6">
        <w:rPr>
          <w:rStyle w:val="NormalTok"/>
          <w:rFonts w:asciiTheme="majorHAnsi" w:hAnsiTheme="majorHAnsi"/>
        </w:rPr>
        <w:t xml:space="preserve">,           </w:t>
      </w:r>
      <w:r w:rsidRPr="00F152A6">
        <w:rPr>
          <w:rStyle w:val="CommentTok"/>
          <w:rFonts w:asciiTheme="majorHAnsi" w:hAnsiTheme="majorHAnsi"/>
        </w:rPr>
        <w:t># CG relative tolerance</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maxiter</w:t>
      </w:r>
      <w:proofErr w:type="spellEnd"/>
      <w:r w:rsidRPr="00F152A6">
        <w:rPr>
          <w:rStyle w:val="NormalTok"/>
          <w:rFonts w:asciiTheme="majorHAnsi" w:hAnsiTheme="majorHAnsi"/>
        </w:rPr>
        <w:t xml:space="preserve">: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15000</w:t>
      </w:r>
      <w:r w:rsidRPr="00F152A6">
        <w:rPr>
          <w:rStyle w:val="NormalTok"/>
          <w:rFonts w:asciiTheme="majorHAnsi" w:hAnsiTheme="majorHAnsi"/>
        </w:rPr>
        <w:t xml:space="preserve">,         </w:t>
      </w:r>
      <w:r w:rsidRPr="00F152A6">
        <w:rPr>
          <w:rStyle w:val="CommentTok"/>
          <w:rFonts w:asciiTheme="majorHAnsi" w:hAnsiTheme="majorHAnsi"/>
        </w:rPr>
        <w:t># Maximum CG iterations</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bc_tolerance</w:t>
      </w:r>
      <w:proofErr w:type="spellEnd"/>
      <w:r w:rsidRPr="00F152A6">
        <w:rPr>
          <w:rStyle w:val="NormalTok"/>
          <w:rFonts w:asciiTheme="majorHAnsi" w:hAnsiTheme="majorHAnsi"/>
        </w:rPr>
        <w:t xml:space="preserve">: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9</w:t>
      </w:r>
      <w:r w:rsidRPr="00F152A6">
        <w:rPr>
          <w:rStyle w:val="NormalTok"/>
          <w:rFonts w:asciiTheme="majorHAnsi" w:hAnsiTheme="majorHAnsi"/>
        </w:rPr>
        <w:t xml:space="preserve">,   </w:t>
      </w:r>
      <w:r w:rsidRPr="00F152A6">
        <w:rPr>
          <w:rStyle w:val="CommentTok"/>
          <w:rFonts w:asciiTheme="majorHAnsi" w:hAnsiTheme="majorHAnsi"/>
        </w:rPr>
        <w:t># BC detection tolerance</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cg_print_every</w:t>
      </w:r>
      <w:proofErr w:type="spellEnd"/>
      <w:r w:rsidRPr="00F152A6">
        <w:rPr>
          <w:rStyle w:val="NormalTok"/>
          <w:rFonts w:asciiTheme="majorHAnsi" w:hAnsiTheme="majorHAnsi"/>
        </w:rPr>
        <w:t xml:space="preserve">: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50</w:t>
      </w:r>
      <w:r w:rsidRPr="00F152A6">
        <w:rPr>
          <w:rStyle w:val="NormalTok"/>
          <w:rFonts w:asciiTheme="majorHAnsi" w:hAnsiTheme="majorHAnsi"/>
        </w:rPr>
        <w:t xml:space="preserve">,     </w:t>
      </w:r>
      <w:r w:rsidRPr="00F152A6">
        <w:rPr>
          <w:rStyle w:val="CommentTok"/>
          <w:rFonts w:asciiTheme="majorHAnsi" w:hAnsiTheme="majorHAnsi"/>
        </w:rPr>
        <w:t># Progress interval</w:t>
      </w:r>
      <w:r w:rsidRPr="00F152A6">
        <w:br/>
      </w:r>
      <w:r w:rsidRPr="00F152A6">
        <w:rPr>
          <w:rStyle w:val="NormalTok"/>
          <w:rFonts w:asciiTheme="majorHAnsi" w:hAnsiTheme="majorHAnsi"/>
        </w:rPr>
        <w:t xml:space="preserve">        verbose: </w:t>
      </w:r>
      <w:r w:rsidRPr="00F152A6">
        <w:rPr>
          <w:rStyle w:val="BuiltInTok"/>
          <w:rFonts w:asciiTheme="majorHAnsi" w:hAnsiTheme="majorHAnsi"/>
        </w:rPr>
        <w:t>bool</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True</w:t>
      </w:r>
      <w:r w:rsidRPr="00F152A6">
        <w:rPr>
          <w:rStyle w:val="NormalTok"/>
          <w:rFonts w:asciiTheme="majorHAnsi" w:hAnsiTheme="majorHAnsi"/>
        </w:rPr>
        <w:t xml:space="preserve">,         </w:t>
      </w:r>
      <w:r w:rsidRPr="00F152A6">
        <w:rPr>
          <w:rStyle w:val="CommentTok"/>
          <w:rFonts w:asciiTheme="majorHAnsi" w:hAnsiTheme="majorHAnsi"/>
        </w:rPr>
        <w:t># Console outpu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progress_callback</w:t>
      </w:r>
      <w:proofErr w:type="spellEnd"/>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 xml:space="preserve">      </w:t>
      </w:r>
      <w:r w:rsidRPr="00F152A6">
        <w:rPr>
          <w:rStyle w:val="CommentTok"/>
          <w:rFonts w:asciiTheme="majorHAnsi" w:hAnsiTheme="majorHAnsi"/>
        </w:rPr>
        <w:t># Real-time monitoring</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CommentTok"/>
          <w:rFonts w:asciiTheme="majorHAnsi" w:hAnsiTheme="majorHAnsi"/>
        </w:rPr>
        <w:t>"""Initialize solver with mesh and parameter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run(</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output_dir</w:t>
      </w:r>
      <w:proofErr w:type="spellEnd"/>
      <w:r w:rsidRPr="00F152A6">
        <w:rPr>
          <w:rStyle w:val="NormalTok"/>
          <w:rFonts w:asciiTheme="majorHAnsi" w:hAnsiTheme="majorHAnsi"/>
        </w:rPr>
        <w:t xml:space="preserv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w:t>
      </w:r>
      <w:r w:rsidRPr="00F152A6">
        <w:br/>
      </w:r>
      <w:r w:rsidRPr="00F152A6">
        <w:rPr>
          <w:rStyle w:val="NormalTok"/>
          <w:rFonts w:asciiTheme="majorHAnsi" w:hAnsiTheme="majorHAnsi"/>
        </w:rPr>
        <w:t xml:space="preserve">        </w:t>
      </w:r>
      <w:proofErr w:type="spellStart"/>
      <w:r w:rsidRPr="00F152A6">
        <w:rPr>
          <w:rStyle w:val="NormalTok"/>
          <w:rFonts w:asciiTheme="majorHAnsi" w:hAnsiTheme="majorHAnsi"/>
        </w:rPr>
        <w:t>export_file</w:t>
      </w:r>
      <w:proofErr w:type="spellEnd"/>
      <w:r w:rsidRPr="00F152A6">
        <w:rPr>
          <w:rStyle w:val="NormalTok"/>
          <w:rFonts w:asciiTheme="majorHAnsi" w:hAnsiTheme="majorHAnsi"/>
        </w:rPr>
        <w:t xml:space="preserv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br/>
      </w:r>
      <w:r w:rsidRPr="00F152A6">
        <w:rPr>
          <w:rStyle w:val="NormalTok"/>
          <w:rFonts w:asciiTheme="majorHAnsi" w:hAnsiTheme="majorHAnsi"/>
        </w:rPr>
        <w:t xml:space="preserve">    ) </w:t>
      </w:r>
      <w:r w:rsidRPr="00F152A6">
        <w:rPr>
          <w:rStyle w:val="OperatorTok"/>
          <w:rFonts w:asciiTheme="majorHAnsi" w:hAnsiTheme="majorHAnsi"/>
        </w:rPr>
        <w:t>-&gt;</w:t>
      </w:r>
      <w:r w:rsidRPr="00F152A6">
        <w:rPr>
          <w:rStyle w:val="NormalTok"/>
          <w:rFonts w:asciiTheme="majorHAnsi" w:hAnsiTheme="majorHAnsi"/>
        </w:rPr>
        <w:t xml:space="preserve"> </w:t>
      </w:r>
      <w:proofErr w:type="spellStart"/>
      <w:r w:rsidRPr="00F152A6">
        <w:rPr>
          <w:rStyle w:val="NormalTok"/>
          <w:rFonts w:asciiTheme="majorHAnsi" w:hAnsiTheme="majorHAnsi"/>
        </w:rPr>
        <w:t>Dict</w:t>
      </w:r>
      <w:proofErr w:type="spellEnd"/>
      <w:r w:rsidRPr="00F152A6">
        <w:rPr>
          <w:rStyle w:val="NormalTok"/>
          <w:rFonts w:asciiTheme="majorHAnsi" w:hAnsiTheme="majorHAnsi"/>
        </w:rPr>
        <w:t>[</w:t>
      </w:r>
      <w:r w:rsidRPr="00F152A6">
        <w:rPr>
          <w:rStyle w:val="BuiltInTok"/>
          <w:rFonts w:asciiTheme="majorHAnsi" w:hAnsiTheme="majorHAnsi"/>
        </w:rPr>
        <w:t>str</w:t>
      </w:r>
      <w:r w:rsidRPr="00F152A6">
        <w:rPr>
          <w:rStyle w:val="NormalTok"/>
          <w:rFonts w:asciiTheme="majorHAnsi" w:hAnsiTheme="majorHAnsi"/>
        </w:rPr>
        <w:t>, Any]:</w:t>
      </w:r>
      <w:r w:rsidRPr="00F152A6">
        <w:br/>
      </w:r>
      <w:r w:rsidRPr="00F152A6">
        <w:rPr>
          <w:rStyle w:val="NormalTok"/>
          <w:rFonts w:asciiTheme="majorHAnsi" w:hAnsiTheme="majorHAnsi"/>
        </w:rPr>
        <w:t xml:space="preserve">        </w:t>
      </w:r>
      <w:r w:rsidRPr="00F152A6">
        <w:rPr>
          <w:rStyle w:val="CommentTok"/>
          <w:rFonts w:asciiTheme="majorHAnsi" w:hAnsiTheme="majorHAnsi"/>
        </w:rPr>
        <w:t>"""Execute complete FEM workflow and return results."""</w:t>
      </w:r>
      <w:r w:rsidRPr="00F152A6">
        <w:br/>
      </w:r>
      <w:r w:rsidRPr="00F152A6">
        <w:rPr>
          <w:rStyle w:val="NormalTok"/>
          <w:rFonts w:asciiTheme="majorHAnsi" w:hAnsiTheme="majorHAnsi"/>
        </w:rPr>
        <w:t xml:space="preserve">        ...</w:t>
      </w:r>
    </w:p>
    <w:p w14:paraId="7991D38A" w14:textId="77777777" w:rsidR="008E0569" w:rsidRPr="00F152A6" w:rsidRDefault="000D4833" w:rsidP="00BF3F7B">
      <w:pPr>
        <w:pStyle w:val="FirstParagraph"/>
      </w:pPr>
      <w:r w:rsidRPr="00F152A6">
        <w:lastRenderedPageBreak/>
        <w:t>This interface contract ensures that switching between CPU, GPU, Numba, and CUDA implementations requires only changing the solver type parameter, with no modifications to calling code.</w:t>
      </w:r>
    </w:p>
    <w:p w14:paraId="6A6D47FF" w14:textId="77777777" w:rsidR="008E0569" w:rsidRPr="00F152A6" w:rsidRDefault="000D4833">
      <w:pPr>
        <w:pStyle w:val="Heading2"/>
        <w:rPr>
          <w:rFonts w:cstheme="majorHAnsi"/>
        </w:rPr>
      </w:pPr>
      <w:bookmarkStart w:id="40" w:name="_Toc220280061"/>
      <w:bookmarkStart w:id="41" w:name="solverwrapper-unified-factory"/>
      <w:bookmarkEnd w:id="39"/>
      <w:r w:rsidRPr="00F152A6">
        <w:rPr>
          <w:rFonts w:cstheme="majorHAnsi"/>
        </w:rPr>
        <w:t>2.2 SolverWrapper: Unified Factory</w:t>
      </w:r>
      <w:bookmarkEnd w:id="40"/>
    </w:p>
    <w:p w14:paraId="7D6FED01"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SolverWrapper</w:t>
      </w:r>
      <w:r w:rsidRPr="00F152A6">
        <w:t xml:space="preserve"> class provides a unified factory interface for solver instantiation:</w:t>
      </w:r>
    </w:p>
    <w:p w14:paraId="49E44ABB"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SolverWrappe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Unified interface for all solver implementatio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SOLVER_TYP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pu</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Py/SciPy baselin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pu_threade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w:t>
      </w:r>
      <w:proofErr w:type="spellStart"/>
      <w:r w:rsidRPr="00F152A6">
        <w:rPr>
          <w:rStyle w:val="CommentTok"/>
          <w:rFonts w:asciiTheme="majorHAnsi" w:hAnsiTheme="majorHAnsi" w:cstheme="majorHAnsi"/>
        </w:rPr>
        <w:t>ThreadPoolExecutor</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pu_multiproces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w:t>
      </w:r>
      <w:proofErr w:type="spellStart"/>
      <w:r w:rsidRPr="00F152A6">
        <w:rPr>
          <w:rStyle w:val="CommentTok"/>
          <w:rFonts w:asciiTheme="majorHAnsi" w:hAnsiTheme="majorHAnsi" w:cstheme="majorHAnsi"/>
        </w:rPr>
        <w:t>ProcessPoolExecutor</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numba</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JIT CPU</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numba_cuda</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CUDA kernel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gpu</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CuPy with </w:t>
      </w:r>
      <w:proofErr w:type="spellStart"/>
      <w:r w:rsidRPr="00F152A6">
        <w:rPr>
          <w:rStyle w:val="CommentTok"/>
          <w:rFonts w:asciiTheme="majorHAnsi" w:hAnsiTheme="majorHAnsi" w:cstheme="majorHAnsi"/>
        </w:rPr>
        <w:t>RawKernel</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uto"</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uto-detect best availabl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__</w:t>
      </w:r>
      <w:proofErr w:type="spellStart"/>
      <w:r w:rsidRPr="00F152A6">
        <w:rPr>
          <w:rStyle w:val="FunctionTok"/>
          <w:rFonts w:asciiTheme="majorHAnsi" w:hAnsiTheme="majorHAnsi" w:cstheme="majorHAnsi"/>
        </w:rPr>
        <w:t>init</w:t>
      </w:r>
      <w:proofErr w:type="spellEnd"/>
      <w:r w:rsidRPr="00F152A6">
        <w:rPr>
          <w:rStyle w:val="FunctionTok"/>
          <w:rFonts w:asciiTheme="majorHAnsi" w:hAnsiTheme="majorHAnsi" w:cstheme="majorHAnsi"/>
        </w:rPr>
        <w:t>__</w:t>
      </w:r>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solver_type</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params: </w:t>
      </w:r>
      <w:proofErr w:type="spellStart"/>
      <w:r w:rsidRPr="00F152A6">
        <w:rPr>
          <w:rStyle w:val="BuiltInTok"/>
          <w:rFonts w:asciiTheme="majorHAnsi" w:hAnsiTheme="majorHAnsi" w:cstheme="majorHAnsi"/>
        </w:rPr>
        <w:t>dict</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rogress_callback</w:t>
      </w:r>
      <w:proofErr w:type="spellEnd"/>
      <w:r w:rsidRPr="00F152A6">
        <w:rPr>
          <w:rStyle w:val="OperatorTok"/>
          <w:rFonts w:asciiTheme="majorHAnsi" w:hAnsiTheme="majorHAnsi" w:cstheme="majorHAnsi"/>
        </w:rPr>
        <w:t>=</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Instantiate appropriate solver based on typ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run(</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ict</w:t>
      </w:r>
      <w:proofErr w:type="spellEnd"/>
      <w:r w:rsidRPr="00F152A6">
        <w:rPr>
          <w:rStyle w:val="NormalTok"/>
          <w:rFonts w:asciiTheme="majorHAnsi" w:hAnsiTheme="majorHAnsi" w:cstheme="majorHAnsi"/>
        </w:rPr>
        <w:t>[</w:t>
      </w:r>
      <w:r w:rsidRPr="00F152A6">
        <w:rPr>
          <w:rStyle w:val="BuiltInTok"/>
          <w:rFonts w:asciiTheme="majorHAnsi" w:hAnsiTheme="majorHAnsi" w:cstheme="majorHAnsi"/>
        </w:rPr>
        <w:t>str</w:t>
      </w:r>
      <w:r w:rsidRPr="00F152A6">
        <w:rPr>
          <w:rStyle w:val="NormalTok"/>
          <w:rFonts w:asciiTheme="majorHAnsi" w:hAnsiTheme="majorHAnsi" w:cstheme="majorHAnsi"/>
        </w:rPr>
        <w:t>, An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ecute solver with memory track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AttributeTok"/>
          <w:rFonts w:asciiTheme="majorHAnsi" w:hAnsiTheme="majorHAnsi" w:cstheme="majorHAnsi"/>
        </w:rPr>
        <w:t>@staticmetho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get_available_solver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lis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Detect available implementations based on installed packages</w:t>
      </w:r>
      <w:r w:rsidRPr="00F152A6">
        <w:rPr>
          <w:rFonts w:asciiTheme="majorHAnsi" w:hAnsiTheme="majorHAnsi" w:cstheme="majorHAnsi"/>
        </w:rPr>
        <w:br/>
      </w:r>
      <w:r w:rsidRPr="00F152A6">
        <w:rPr>
          <w:rStyle w:val="NormalTok"/>
          <w:rFonts w:asciiTheme="majorHAnsi" w:hAnsiTheme="majorHAnsi" w:cstheme="majorHAnsi"/>
        </w:rPr>
        <w:t xml:space="preserve">        ...</w:t>
      </w:r>
    </w:p>
    <w:p w14:paraId="5613BC14"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auto</w:t>
      </w:r>
      <w:r w:rsidRPr="00F152A6">
        <w:t xml:space="preserve"> mode detects the best available solver by checking for GPU availability (CuPy import success).</w:t>
      </w:r>
    </w:p>
    <w:p w14:paraId="4E23246E" w14:textId="77777777" w:rsidR="008E0569" w:rsidRPr="00F152A6" w:rsidRDefault="000D4833">
      <w:pPr>
        <w:pStyle w:val="Heading2"/>
        <w:rPr>
          <w:rFonts w:cstheme="majorHAnsi"/>
        </w:rPr>
      </w:pPr>
      <w:bookmarkStart w:id="42" w:name="_Toc220280062"/>
      <w:bookmarkStart w:id="43" w:name="progress-callback-system"/>
      <w:bookmarkEnd w:id="41"/>
      <w:r w:rsidRPr="00F152A6">
        <w:rPr>
          <w:rFonts w:cstheme="majorHAnsi"/>
        </w:rPr>
        <w:t>2.3 Progress Callback System</w:t>
      </w:r>
      <w:bookmarkEnd w:id="42"/>
    </w:p>
    <w:p w14:paraId="35396FA5" w14:textId="77777777" w:rsidR="008E0569" w:rsidRPr="00F152A6" w:rsidRDefault="000D4833" w:rsidP="00BF3F7B">
      <w:pPr>
        <w:pStyle w:val="FirstParagraph"/>
      </w:pPr>
      <w:r w:rsidRPr="00F152A6">
        <w:t>Real-time monitoring is provided through a callback interface that all solvers invoke at consistent pipeline points:</w:t>
      </w:r>
    </w:p>
    <w:p w14:paraId="777CE50E"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rogressCallback</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Interface for real-time solver monitor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stage_start</w:t>
      </w:r>
      <w:proofErr w:type="spellEnd"/>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begi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stage_complete</w:t>
      </w:r>
      <w:proofErr w:type="spellEnd"/>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duration: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complet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mesh_loaded</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nodes: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elements: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oordinates: </w:t>
      </w:r>
      <w:proofErr w:type="spellStart"/>
      <w:r w:rsidRPr="00F152A6">
        <w:rPr>
          <w:rStyle w:val="BuiltInTok"/>
          <w:rFonts w:asciiTheme="majorHAnsi" w:hAnsiTheme="majorHAnsi" w:cstheme="majorHAnsi"/>
        </w:rPr>
        <w:t>dict</w:t>
      </w:r>
      <w:proofErr w:type="spellEnd"/>
      <w:r w:rsidRPr="00F152A6">
        <w:rPr>
          <w:rStyle w:val="NormalTok"/>
          <w:rFonts w:asciiTheme="majorHAnsi" w:hAnsiTheme="majorHAnsi" w:cstheme="majorHAnsi"/>
        </w:rPr>
        <w:t xml:space="preserve">, connectivity: </w:t>
      </w:r>
      <w:r w:rsidRPr="00F152A6">
        <w:rPr>
          <w:rStyle w:val="BuiltInTok"/>
          <w:rFonts w:asciiTheme="majorHAnsi" w:hAnsiTheme="majorHAnsi" w:cstheme="majorHAnsi"/>
        </w:rPr>
        <w:t>lis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after mesh loading with mesh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iteration</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max_iterations</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residual: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elative_residual</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lapsed_time</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tr_seconds</w:t>
      </w:r>
      <w:proofErr w:type="spellEnd"/>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during CG iterations with convergence 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solution_increment</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solution: </w:t>
      </w:r>
      <w:proofErr w:type="spellStart"/>
      <w:r w:rsidRPr="00F152A6">
        <w:rPr>
          <w:rStyle w:val="NormalTok"/>
          <w:rFonts w:asciiTheme="majorHAnsi" w:hAnsiTheme="majorHAnsi" w:cstheme="majorHAnsi"/>
        </w:rPr>
        <w:t>ndarray</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periodically with partial solution for visualiz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on_error</w:t>
      </w:r>
      <w:proofErr w:type="spellEnd"/>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mess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n error occurs."""</w:t>
      </w:r>
      <w:r w:rsidRPr="00F152A6">
        <w:rPr>
          <w:rFonts w:asciiTheme="majorHAnsi" w:hAnsiTheme="majorHAnsi" w:cstheme="majorHAnsi"/>
        </w:rPr>
        <w:br/>
      </w:r>
      <w:r w:rsidRPr="00F152A6">
        <w:rPr>
          <w:rStyle w:val="NormalTok"/>
          <w:rFonts w:asciiTheme="majorHAnsi" w:hAnsiTheme="majorHAnsi" w:cstheme="majorHAnsi"/>
        </w:rPr>
        <w:t xml:space="preserve">        ...</w:t>
      </w:r>
    </w:p>
    <w:p w14:paraId="0D6C3B4E" w14:textId="77777777" w:rsidR="008E0569" w:rsidRPr="00F152A6" w:rsidRDefault="000D4833" w:rsidP="00BF3F7B">
      <w:pPr>
        <w:pStyle w:val="FirstParagraph"/>
      </w:pPr>
      <w:r w:rsidRPr="00F152A6">
        <w:t>This callback system enables the web interface to display live progress, convergence curves, and intermediate solution fields regardless of which solver implementation is executing.</w:t>
      </w:r>
    </w:p>
    <w:p w14:paraId="0C2BE480" w14:textId="77777777" w:rsidR="008E0569" w:rsidRPr="00F152A6" w:rsidRDefault="000D4833">
      <w:pPr>
        <w:pStyle w:val="Heading2"/>
        <w:rPr>
          <w:rFonts w:cstheme="majorHAnsi"/>
        </w:rPr>
      </w:pPr>
      <w:bookmarkStart w:id="44" w:name="_Toc220280063"/>
      <w:bookmarkStart w:id="45" w:name="timing-instrumentation"/>
      <w:bookmarkEnd w:id="43"/>
      <w:r w:rsidRPr="00F152A6">
        <w:rPr>
          <w:rFonts w:cstheme="majorHAnsi"/>
        </w:rPr>
        <w:t>2.4 Timing Instrumentation</w:t>
      </w:r>
      <w:bookmarkEnd w:id="44"/>
    </w:p>
    <w:p w14:paraId="0AE9A8B8" w14:textId="77777777" w:rsidR="008E0569" w:rsidRPr="00F152A6" w:rsidRDefault="000D4833" w:rsidP="00BF3F7B">
      <w:pPr>
        <w:pStyle w:val="FirstParagraph"/>
      </w:pPr>
      <w:r w:rsidRPr="00F152A6">
        <w:t>Each solver records per-stage wall-clock time using high-resolution timers (</w:t>
      </w:r>
      <w:proofErr w:type="spellStart"/>
      <w:r w:rsidRPr="00F152A6">
        <w:rPr>
          <w:rStyle w:val="VerbatimChar"/>
          <w:rFonts w:asciiTheme="majorHAnsi" w:hAnsiTheme="majorHAnsi"/>
        </w:rPr>
        <w:t>time.perf_counter</w:t>
      </w:r>
      <w:proofErr w:type="spellEnd"/>
      <w:r w:rsidRPr="00F152A6">
        <w:rPr>
          <w:rStyle w:val="VerbatimChar"/>
          <w:rFonts w:asciiTheme="majorHAnsi" w:hAnsiTheme="majorHAnsi"/>
        </w:rPr>
        <w:t>()</w:t>
      </w:r>
      <w:r w:rsidRPr="00F152A6">
        <w:t>). The timing dictionary structure is consistent across all implementations:</w:t>
      </w:r>
    </w:p>
    <w:p w14:paraId="40FA4062" w14:textId="77777777" w:rsidR="008E0569" w:rsidRPr="00F152A6" w:rsidRDefault="000D4833">
      <w:pPr>
        <w:pStyle w:val="SourceCode"/>
        <w:rPr>
          <w:rFonts w:asciiTheme="majorHAnsi" w:hAnsiTheme="majorHAnsi" w:cstheme="majorHAnsi"/>
        </w:rPr>
      </w:pPr>
      <w:proofErr w:type="spellStart"/>
      <w:r w:rsidRPr="00F152A6">
        <w:rPr>
          <w:rStyle w:val="NormalTok"/>
          <w:rFonts w:asciiTheme="majorHAnsi" w:hAnsiTheme="majorHAnsi" w:cstheme="majorHAnsi"/>
        </w:rPr>
        <w:t>timing_metric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load_mesh</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esh loading time (secon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ssembl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Global assembly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pply_bc</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Boundary condition applic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v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inear solver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ompute_derive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ost-processing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workflow</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um of above stag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program_tim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all-clock from initialization</w:t>
      </w:r>
      <w:r w:rsidRPr="00F152A6">
        <w:rPr>
          <w:rFonts w:asciiTheme="majorHAnsi" w:hAnsiTheme="majorHAnsi" w:cstheme="majorHAnsi"/>
        </w:rPr>
        <w:br/>
      </w:r>
      <w:r w:rsidRPr="00F152A6">
        <w:rPr>
          <w:rStyle w:val="NormalTok"/>
          <w:rFonts w:asciiTheme="majorHAnsi" w:hAnsiTheme="majorHAnsi" w:cstheme="majorHAnsi"/>
        </w:rPr>
        <w:t>}</w:t>
      </w:r>
    </w:p>
    <w:p w14:paraId="5B84C984" w14:textId="77777777" w:rsidR="008E0569" w:rsidRPr="00F152A6" w:rsidRDefault="000D4833" w:rsidP="00BF3F7B">
      <w:pPr>
        <w:pStyle w:val="FirstParagraph"/>
      </w:pPr>
      <w:r w:rsidRPr="00F152A6">
        <w:t>This granular timing enables identification of which stages benefit most from each parallelization strategy.</w:t>
      </w:r>
    </w:p>
    <w:p w14:paraId="1033A599" w14:textId="77777777" w:rsidR="008E0569" w:rsidRPr="00F152A6" w:rsidRDefault="000D4833">
      <w:pPr>
        <w:pStyle w:val="Heading2"/>
        <w:rPr>
          <w:rFonts w:cstheme="majorHAnsi"/>
        </w:rPr>
      </w:pPr>
      <w:bookmarkStart w:id="46" w:name="_Toc220280064"/>
      <w:bookmarkStart w:id="47" w:name="result-format"/>
      <w:bookmarkEnd w:id="45"/>
      <w:r w:rsidRPr="00F152A6">
        <w:rPr>
          <w:rFonts w:cstheme="majorHAnsi"/>
        </w:rPr>
        <w:t>2.5 Result Format</w:t>
      </w:r>
      <w:bookmarkEnd w:id="46"/>
    </w:p>
    <w:p w14:paraId="28648D7D" w14:textId="77777777" w:rsidR="008E0569" w:rsidRPr="00F152A6" w:rsidRDefault="000D4833" w:rsidP="00BF3F7B">
      <w:pPr>
        <w:pStyle w:val="FirstParagraph"/>
      </w:pPr>
      <w:r w:rsidRPr="00F152A6">
        <w:t>All solvers return a standardized dictionary structure containing solution fields, convergence status, timing metrics, and metadata:</w:t>
      </w:r>
    </w:p>
    <w:p w14:paraId="3494C303"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fiel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Nodal potential (</w:t>
      </w:r>
      <w:proofErr w:type="spellStart"/>
      <w:r w:rsidRPr="00F152A6">
        <w:rPr>
          <w:rStyle w:val="CommentTok"/>
          <w:rFonts w:asciiTheme="majorHAnsi" w:hAnsiTheme="majorHAnsi" w:cstheme="majorHAnsi"/>
        </w:rPr>
        <w:t>Nnodes</w:t>
      </w:r>
      <w:proofErr w:type="spellEnd"/>
      <w:r w:rsidRPr="00F152A6">
        <w:rPr>
          <w:rStyle w:val="Comment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vel'</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Velocity vectors (</w:t>
      </w:r>
      <w:proofErr w:type="spellStart"/>
      <w:r w:rsidRPr="00F152A6">
        <w:rPr>
          <w:rStyle w:val="CommentTok"/>
          <w:rFonts w:asciiTheme="majorHAnsi" w:hAnsiTheme="majorHAnsi" w:cstheme="majorHAnsi"/>
        </w:rPr>
        <w:t>Nelements</w:t>
      </w:r>
      <w:proofErr w:type="spellEnd"/>
      <w:r w:rsidRPr="00F152A6">
        <w:rPr>
          <w:rStyle w:val="CommentTok"/>
          <w:rFonts w:asciiTheme="majorHAnsi" w:hAnsiTheme="majorHAnsi" w:cstheme="majorHAnsi"/>
        </w:rPr>
        <w:t>, 2)</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bs_vel</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Velocity magnitude (</w:t>
      </w:r>
      <w:proofErr w:type="spellStart"/>
      <w:r w:rsidRPr="00F152A6">
        <w:rPr>
          <w:rStyle w:val="CommentTok"/>
          <w:rFonts w:asciiTheme="majorHAnsi" w:hAnsiTheme="majorHAnsi" w:cstheme="majorHAnsi"/>
        </w:rPr>
        <w:t>Nelements</w:t>
      </w:r>
      <w:proofErr w:type="spellEnd"/>
      <w:r w:rsidRPr="00F152A6">
        <w:rPr>
          <w:rStyle w:val="Comment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ssure'</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darray</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Pressure field (</w:t>
      </w:r>
      <w:proofErr w:type="spellStart"/>
      <w:r w:rsidRPr="00F152A6">
        <w:rPr>
          <w:rStyle w:val="CommentTok"/>
          <w:rFonts w:asciiTheme="majorHAnsi" w:hAnsiTheme="majorHAnsi" w:cstheme="majorHAnsi"/>
        </w:rPr>
        <w:t>Nelements</w:t>
      </w:r>
      <w:proofErr w:type="spellEnd"/>
      <w:r w:rsidRPr="00F152A6">
        <w:rPr>
          <w:rStyle w:val="Comment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onvergence statu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nverg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bool</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True if tolerance achiev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iteration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G iterations perform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formance metr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iming_metric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load_mesh</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ssembl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apply_bc</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ve_system</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compute_derive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workflow</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total_program_tim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statist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ution_stat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u_rang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in, max]</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u_mean</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u_std</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final_residual</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relative_residual</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oblem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mesh_info</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ode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element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matrix_nnz</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element_type</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quad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nodes_per_element</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ver configu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solver_config</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linear_solver</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g'</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leranc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max_iterations</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conditioner'</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w:t>
      </w:r>
      <w:proofErr w:type="spellStart"/>
      <w:r w:rsidRPr="00F152A6">
        <w:rPr>
          <w:rStyle w:val="StringTok"/>
          <w:rFonts w:asciiTheme="majorHAnsi" w:hAnsiTheme="majorHAnsi" w:cstheme="majorHAnsi"/>
        </w:rPr>
        <w:t>jacobi</w:t>
      </w:r>
      <w:proofErr w:type="spellEnd"/>
      <w:r w:rsidRPr="00F152A6">
        <w:rPr>
          <w:rStyle w:val="StringTok"/>
          <w:rFonts w:asciiTheme="majorHAnsi" w:hAnsiTheme="majorHAnsi" w:cstheme="majorHAnsi"/>
        </w:rPr>
        <w: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w:t>
      </w:r>
    </w:p>
    <w:p w14:paraId="4A0A1252" w14:textId="77777777" w:rsidR="008E0569" w:rsidRPr="00F152A6" w:rsidRDefault="000D4833" w:rsidP="00BF3F7B">
      <w:pPr>
        <w:pStyle w:val="FirstParagraph"/>
      </w:pPr>
      <w:r w:rsidRPr="00F152A6">
        <w:t xml:space="preserve">The </w:t>
      </w:r>
      <w:proofErr w:type="spellStart"/>
      <w:r w:rsidRPr="00F152A6">
        <w:rPr>
          <w:rStyle w:val="VerbatimChar"/>
          <w:rFonts w:asciiTheme="majorHAnsi" w:hAnsiTheme="majorHAnsi"/>
        </w:rPr>
        <w:t>timing_metrics</w:t>
      </w:r>
      <w:proofErr w:type="spellEnd"/>
      <w:r w:rsidRPr="00F152A6">
        <w:t xml:space="preserve"> dictionary is essential for performance analysis, providing per-stage timing that reveals which computational phases benefit most from each parallelization strategy.</w:t>
      </w:r>
    </w:p>
    <w:p w14:paraId="7F6DB185" w14:textId="77777777" w:rsidR="008E0569" w:rsidRPr="00F152A6" w:rsidRDefault="000D4833">
      <w:pPr>
        <w:pStyle w:val="Heading2"/>
        <w:rPr>
          <w:rFonts w:cstheme="majorHAnsi"/>
        </w:rPr>
      </w:pPr>
      <w:bookmarkStart w:id="48" w:name="_Toc220280065"/>
      <w:bookmarkStart w:id="49" w:name="shared-computational-modules"/>
      <w:bookmarkEnd w:id="47"/>
      <w:r w:rsidRPr="00F152A6">
        <w:rPr>
          <w:rFonts w:cstheme="majorHAnsi"/>
        </w:rPr>
        <w:lastRenderedPageBreak/>
        <w:t>2.6. Shared Computational Modules</w:t>
      </w:r>
      <w:bookmarkEnd w:id="48"/>
    </w:p>
    <w:p w14:paraId="2E404470" w14:textId="77777777" w:rsidR="008E0569" w:rsidRPr="00F152A6" w:rsidRDefault="000D4833">
      <w:pPr>
        <w:pStyle w:val="Heading3"/>
        <w:rPr>
          <w:rFonts w:cstheme="majorHAnsi"/>
        </w:rPr>
      </w:pPr>
      <w:bookmarkStart w:id="50" w:name="_Toc220280066"/>
      <w:bookmarkStart w:id="51" w:name="module-organization"/>
      <w:r w:rsidRPr="00F152A6">
        <w:rPr>
          <w:rFonts w:cstheme="majorHAnsi"/>
        </w:rPr>
        <w:t>2.6.1. Module Organization</w:t>
      </w:r>
      <w:bookmarkEnd w:id="50"/>
    </w:p>
    <w:p w14:paraId="728E3FBF" w14:textId="77777777" w:rsidR="008E0569" w:rsidRPr="00F152A6" w:rsidRDefault="000D4833" w:rsidP="00BF3F7B">
      <w:pPr>
        <w:pStyle w:val="FirstParagraph"/>
      </w:pPr>
      <w:r w:rsidRPr="00F152A6">
        <w:t>Each implementation variant includes adapted versions of four core computational modules. While the mathematical operations are identical, each version is optimized for its execution model:</w:t>
      </w:r>
    </w:p>
    <w:tbl>
      <w:tblPr>
        <w:tblStyle w:val="ListTable3-Accent1"/>
        <w:tblW w:w="5000" w:type="pct"/>
        <w:tblLook w:val="0020" w:firstRow="1" w:lastRow="0" w:firstColumn="0" w:lastColumn="0" w:noHBand="0" w:noVBand="0"/>
      </w:tblPr>
      <w:tblGrid>
        <w:gridCol w:w="1497"/>
        <w:gridCol w:w="2338"/>
        <w:gridCol w:w="1521"/>
        <w:gridCol w:w="1386"/>
        <w:gridCol w:w="1511"/>
        <w:gridCol w:w="1280"/>
      </w:tblGrid>
      <w:tr w:rsidR="008E0569" w:rsidRPr="003B040A" w14:paraId="7EB958D1" w14:textId="77777777" w:rsidTr="003B040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307207" w14:textId="77777777" w:rsidR="008E0569" w:rsidRPr="003B040A" w:rsidRDefault="000D4833" w:rsidP="00BF3F7B">
            <w:pPr>
              <w:pStyle w:val="Compact"/>
              <w:rPr>
                <w:sz w:val="22"/>
                <w:szCs w:val="22"/>
              </w:rPr>
            </w:pPr>
            <w:r w:rsidRPr="003B040A">
              <w:rPr>
                <w:sz w:val="22"/>
                <w:szCs w:val="22"/>
              </w:rPr>
              <w:t>Module</w:t>
            </w:r>
          </w:p>
        </w:tc>
        <w:tc>
          <w:tcPr>
            <w:tcW w:w="0" w:type="auto"/>
          </w:tcPr>
          <w:p w14:paraId="1B936943"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Purpose</w:t>
            </w:r>
          </w:p>
        </w:tc>
        <w:tc>
          <w:tcPr>
            <w:cnfStyle w:val="000010000000" w:firstRow="0" w:lastRow="0" w:firstColumn="0" w:lastColumn="0" w:oddVBand="1" w:evenVBand="0" w:oddHBand="0" w:evenHBand="0" w:firstRowFirstColumn="0" w:firstRowLastColumn="0" w:lastRowFirstColumn="0" w:lastRowLastColumn="0"/>
            <w:tcW w:w="0" w:type="auto"/>
          </w:tcPr>
          <w:p w14:paraId="0139E657" w14:textId="77777777" w:rsidR="008E0569" w:rsidRPr="003B040A" w:rsidRDefault="000D4833" w:rsidP="00BF3F7B">
            <w:pPr>
              <w:pStyle w:val="Compact"/>
              <w:rPr>
                <w:sz w:val="22"/>
                <w:szCs w:val="22"/>
              </w:rPr>
            </w:pPr>
            <w:r w:rsidRPr="003B040A">
              <w:rPr>
                <w:sz w:val="22"/>
                <w:szCs w:val="22"/>
              </w:rPr>
              <w:t>CPU (NumPy)</w:t>
            </w:r>
          </w:p>
        </w:tc>
        <w:tc>
          <w:tcPr>
            <w:tcW w:w="0" w:type="auto"/>
          </w:tcPr>
          <w:p w14:paraId="25465785"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Numba JIT</w:t>
            </w:r>
          </w:p>
        </w:tc>
        <w:tc>
          <w:tcPr>
            <w:cnfStyle w:val="000010000000" w:firstRow="0" w:lastRow="0" w:firstColumn="0" w:lastColumn="0" w:oddVBand="1" w:evenVBand="0" w:oddHBand="0" w:evenHBand="0" w:firstRowFirstColumn="0" w:firstRowLastColumn="0" w:lastRowFirstColumn="0" w:lastRowLastColumn="0"/>
            <w:tcW w:w="0" w:type="auto"/>
          </w:tcPr>
          <w:p w14:paraId="169860D6" w14:textId="77777777" w:rsidR="008E0569" w:rsidRPr="003B040A" w:rsidRDefault="000D4833" w:rsidP="00BF3F7B">
            <w:pPr>
              <w:pStyle w:val="Compact"/>
              <w:rPr>
                <w:sz w:val="22"/>
                <w:szCs w:val="22"/>
              </w:rPr>
            </w:pPr>
            <w:r w:rsidRPr="003B040A">
              <w:rPr>
                <w:sz w:val="22"/>
                <w:szCs w:val="22"/>
              </w:rPr>
              <w:t>CuPy GPU</w:t>
            </w:r>
          </w:p>
        </w:tc>
        <w:tc>
          <w:tcPr>
            <w:tcW w:w="0" w:type="auto"/>
          </w:tcPr>
          <w:p w14:paraId="6EC7B6B6"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CUDA Kernel</w:t>
            </w:r>
          </w:p>
        </w:tc>
      </w:tr>
      <w:tr w:rsidR="008E0569" w:rsidRPr="003B040A" w14:paraId="04252980"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91335A"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shape_n_der8</w:t>
            </w:r>
          </w:p>
        </w:tc>
        <w:tc>
          <w:tcPr>
            <w:tcW w:w="0" w:type="auto"/>
          </w:tcPr>
          <w:p w14:paraId="086BCD0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Shape functions, derivatives, Jacobian</w:t>
            </w:r>
          </w:p>
        </w:tc>
        <w:tc>
          <w:tcPr>
            <w:cnfStyle w:val="000010000000" w:firstRow="0" w:lastRow="0" w:firstColumn="0" w:lastColumn="0" w:oddVBand="1" w:evenVBand="0" w:oddHBand="0" w:evenHBand="0" w:firstRowFirstColumn="0" w:firstRowLastColumn="0" w:lastRowFirstColumn="0" w:lastRowLastColumn="0"/>
            <w:tcW w:w="0" w:type="auto"/>
          </w:tcPr>
          <w:p w14:paraId="2AA63EE5"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np.zeros</w:t>
            </w:r>
            <w:proofErr w:type="spellEnd"/>
            <w:r w:rsidRPr="003B040A">
              <w:rPr>
                <w:sz w:val="22"/>
                <w:szCs w:val="22"/>
              </w:rPr>
              <w:t xml:space="preserve">, </w:t>
            </w:r>
            <w:proofErr w:type="spellStart"/>
            <w:r w:rsidRPr="003B040A">
              <w:rPr>
                <w:rStyle w:val="VerbatimChar"/>
                <w:rFonts w:asciiTheme="majorHAnsi" w:hAnsiTheme="majorHAnsi"/>
                <w:szCs w:val="22"/>
              </w:rPr>
              <w:t>np.linalg</w:t>
            </w:r>
            <w:proofErr w:type="spellEnd"/>
          </w:p>
        </w:tc>
        <w:tc>
          <w:tcPr>
            <w:tcW w:w="0" w:type="auto"/>
          </w:tcPr>
          <w:p w14:paraId="46C7A27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3B040A">
              <w:rPr>
                <w:rStyle w:val="VerbatimChar"/>
                <w:rFonts w:asciiTheme="majorHAnsi" w:hAnsiTheme="majorHAnsi"/>
                <w:szCs w:val="22"/>
              </w:rPr>
              <w:t>@njit</w:t>
            </w:r>
            <w:proofErr w:type="gramEnd"/>
            <w:r w:rsidRPr="003B040A">
              <w:rPr>
                <w:sz w:val="22"/>
                <w:szCs w:val="22"/>
              </w:rPr>
              <w:t>, explicit loops</w:t>
            </w:r>
          </w:p>
        </w:tc>
        <w:tc>
          <w:tcPr>
            <w:cnfStyle w:val="000010000000" w:firstRow="0" w:lastRow="0" w:firstColumn="0" w:lastColumn="0" w:oddVBand="1" w:evenVBand="0" w:oddHBand="0" w:evenHBand="0" w:firstRowFirstColumn="0" w:firstRowLastColumn="0" w:lastRowFirstColumn="0" w:lastRowLastColumn="0"/>
            <w:tcW w:w="0" w:type="auto"/>
          </w:tcPr>
          <w:p w14:paraId="73B1AAAA"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cp.zeros</w:t>
            </w:r>
            <w:proofErr w:type="spellEnd"/>
            <w:r w:rsidRPr="003B040A">
              <w:rPr>
                <w:sz w:val="22"/>
                <w:szCs w:val="22"/>
              </w:rPr>
              <w:t xml:space="preserve">, </w:t>
            </w:r>
            <w:proofErr w:type="spellStart"/>
            <w:r w:rsidRPr="003B040A">
              <w:rPr>
                <w:rStyle w:val="VerbatimChar"/>
                <w:rFonts w:asciiTheme="majorHAnsi" w:hAnsiTheme="majorHAnsi"/>
                <w:szCs w:val="22"/>
              </w:rPr>
              <w:t>cp.linalg</w:t>
            </w:r>
            <w:proofErr w:type="spellEnd"/>
          </w:p>
        </w:tc>
        <w:tc>
          <w:tcPr>
            <w:tcW w:w="0" w:type="auto"/>
          </w:tcPr>
          <w:p w14:paraId="01ED355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Inlined in kernel</w:t>
            </w:r>
          </w:p>
        </w:tc>
      </w:tr>
      <w:tr w:rsidR="008E0569" w:rsidRPr="003B040A" w14:paraId="16D1D9AE"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B5B885"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genip2dq</w:t>
            </w:r>
          </w:p>
        </w:tc>
        <w:tc>
          <w:tcPr>
            <w:tcW w:w="0" w:type="auto"/>
          </w:tcPr>
          <w:p w14:paraId="7674867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Gauss point coordinates and weights</w:t>
            </w:r>
          </w:p>
        </w:tc>
        <w:tc>
          <w:tcPr>
            <w:cnfStyle w:val="000010000000" w:firstRow="0" w:lastRow="0" w:firstColumn="0" w:lastColumn="0" w:oddVBand="1" w:evenVBand="0" w:oddHBand="0" w:evenHBand="0" w:firstRowFirstColumn="0" w:firstRowLastColumn="0" w:lastRowFirstColumn="0" w:lastRowLastColumn="0"/>
            <w:tcW w:w="0" w:type="auto"/>
          </w:tcPr>
          <w:p w14:paraId="6F56A096"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np.array</w:t>
            </w:r>
            <w:proofErr w:type="spellEnd"/>
            <w:r w:rsidRPr="003B040A">
              <w:rPr>
                <w:sz w:val="22"/>
                <w:szCs w:val="22"/>
              </w:rPr>
              <w:t xml:space="preserve"> constants</w:t>
            </w:r>
          </w:p>
        </w:tc>
        <w:tc>
          <w:tcPr>
            <w:tcW w:w="0" w:type="auto"/>
          </w:tcPr>
          <w:p w14:paraId="695B829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proofErr w:type="gramStart"/>
            <w:r w:rsidRPr="003B040A">
              <w:rPr>
                <w:rStyle w:val="VerbatimChar"/>
                <w:rFonts w:asciiTheme="majorHAnsi" w:hAnsiTheme="majorHAnsi"/>
                <w:szCs w:val="22"/>
              </w:rPr>
              <w:t>@njit</w:t>
            </w:r>
            <w:proofErr w:type="gramEnd"/>
            <w:r w:rsidRPr="003B040A">
              <w:rPr>
                <w:sz w:val="22"/>
                <w:szCs w:val="22"/>
              </w:rPr>
              <w:t>, return arrays</w:t>
            </w:r>
          </w:p>
        </w:tc>
        <w:tc>
          <w:tcPr>
            <w:cnfStyle w:val="000010000000" w:firstRow="0" w:lastRow="0" w:firstColumn="0" w:lastColumn="0" w:oddVBand="1" w:evenVBand="0" w:oddHBand="0" w:evenHBand="0" w:firstRowFirstColumn="0" w:firstRowLastColumn="0" w:lastRowFirstColumn="0" w:lastRowLastColumn="0"/>
            <w:tcW w:w="0" w:type="auto"/>
          </w:tcPr>
          <w:p w14:paraId="76ACDA0D"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cp.array</w:t>
            </w:r>
            <w:proofErr w:type="spellEnd"/>
            <w:r w:rsidRPr="003B040A">
              <w:rPr>
                <w:sz w:val="22"/>
                <w:szCs w:val="22"/>
              </w:rPr>
              <w:t xml:space="preserve"> constants</w:t>
            </w:r>
          </w:p>
        </w:tc>
        <w:tc>
          <w:tcPr>
            <w:tcW w:w="0" w:type="auto"/>
          </w:tcPr>
          <w:p w14:paraId="60361BB5"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Helper function</w:t>
            </w:r>
          </w:p>
        </w:tc>
      </w:tr>
      <w:tr w:rsidR="008E0569" w:rsidRPr="003B040A" w14:paraId="74028C6A"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98A368"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elem_quad8</w:t>
            </w:r>
          </w:p>
        </w:tc>
        <w:tc>
          <w:tcPr>
            <w:tcW w:w="0" w:type="auto"/>
          </w:tcPr>
          <w:p w14:paraId="79C19349"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Element stiffness matrix</w:t>
            </w:r>
          </w:p>
        </w:tc>
        <w:tc>
          <w:tcPr>
            <w:cnfStyle w:val="000010000000" w:firstRow="0" w:lastRow="0" w:firstColumn="0" w:lastColumn="0" w:oddVBand="1" w:evenVBand="0" w:oddHBand="0" w:evenHBand="0" w:firstRowFirstColumn="0" w:firstRowLastColumn="0" w:lastRowFirstColumn="0" w:lastRowLastColumn="0"/>
            <w:tcW w:w="0" w:type="auto"/>
          </w:tcPr>
          <w:p w14:paraId="123C54CE"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np.outer</w:t>
            </w:r>
            <w:proofErr w:type="spellEnd"/>
            <w:r w:rsidRPr="003B040A">
              <w:rPr>
                <w:sz w:val="22"/>
                <w:szCs w:val="22"/>
              </w:rPr>
              <w:t>, matrix ops</w:t>
            </w:r>
          </w:p>
        </w:tc>
        <w:tc>
          <w:tcPr>
            <w:tcW w:w="0" w:type="auto"/>
          </w:tcPr>
          <w:p w14:paraId="2F8E0AED"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3B040A">
              <w:rPr>
                <w:rStyle w:val="VerbatimChar"/>
                <w:rFonts w:asciiTheme="majorHAnsi" w:hAnsiTheme="majorHAnsi"/>
                <w:szCs w:val="22"/>
              </w:rPr>
              <w:t>@njit</w:t>
            </w:r>
            <w:proofErr w:type="gramEnd"/>
            <w:r w:rsidRPr="003B040A">
              <w:rPr>
                <w:sz w:val="22"/>
                <w:szCs w:val="22"/>
              </w:rPr>
              <w:t>, nested loops</w:t>
            </w:r>
          </w:p>
        </w:tc>
        <w:tc>
          <w:tcPr>
            <w:cnfStyle w:val="000010000000" w:firstRow="0" w:lastRow="0" w:firstColumn="0" w:lastColumn="0" w:oddVBand="1" w:evenVBand="0" w:oddHBand="0" w:evenHBand="0" w:firstRowFirstColumn="0" w:firstRowLastColumn="0" w:lastRowFirstColumn="0" w:lastRowLastColumn="0"/>
            <w:tcW w:w="0" w:type="auto"/>
          </w:tcPr>
          <w:p w14:paraId="7745E064"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cp.outer</w:t>
            </w:r>
            <w:proofErr w:type="spellEnd"/>
            <w:r w:rsidRPr="003B040A">
              <w:rPr>
                <w:sz w:val="22"/>
                <w:szCs w:val="22"/>
              </w:rPr>
              <w:t>, matrix ops</w:t>
            </w:r>
          </w:p>
        </w:tc>
        <w:tc>
          <w:tcPr>
            <w:tcW w:w="0" w:type="auto"/>
          </w:tcPr>
          <w:p w14:paraId="4EBE424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Full kernel</w:t>
            </w:r>
          </w:p>
        </w:tc>
      </w:tr>
      <w:tr w:rsidR="008E0569" w:rsidRPr="003B040A" w14:paraId="312B35B7"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D1B5CC" w14:textId="77777777" w:rsidR="008E0569" w:rsidRPr="003B040A" w:rsidRDefault="000D4833" w:rsidP="003B040A">
            <w:pPr>
              <w:pStyle w:val="Compact"/>
              <w:jc w:val="left"/>
              <w:rPr>
                <w:sz w:val="22"/>
                <w:szCs w:val="22"/>
              </w:rPr>
            </w:pPr>
            <w:proofErr w:type="spellStart"/>
            <w:r w:rsidRPr="003B040A">
              <w:rPr>
                <w:rStyle w:val="VerbatimChar"/>
                <w:rFonts w:asciiTheme="majorHAnsi" w:hAnsiTheme="majorHAnsi"/>
                <w:szCs w:val="22"/>
              </w:rPr>
              <w:t>robin_quadr</w:t>
            </w:r>
            <w:proofErr w:type="spellEnd"/>
          </w:p>
        </w:tc>
        <w:tc>
          <w:tcPr>
            <w:tcW w:w="0" w:type="auto"/>
          </w:tcPr>
          <w:p w14:paraId="28380D2E"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Robin BC edge integration</w:t>
            </w:r>
          </w:p>
        </w:tc>
        <w:tc>
          <w:tcPr>
            <w:cnfStyle w:val="000010000000" w:firstRow="0" w:lastRow="0" w:firstColumn="0" w:lastColumn="0" w:oddVBand="1" w:evenVBand="0" w:oddHBand="0" w:evenHBand="0" w:firstRowFirstColumn="0" w:firstRowLastColumn="0" w:lastRowFirstColumn="0" w:lastRowLastColumn="0"/>
            <w:tcW w:w="0" w:type="auto"/>
          </w:tcPr>
          <w:p w14:paraId="095E6EC9" w14:textId="77777777" w:rsidR="008E0569" w:rsidRPr="003B040A" w:rsidRDefault="000D4833" w:rsidP="003B040A">
            <w:pPr>
              <w:pStyle w:val="Compact"/>
              <w:jc w:val="left"/>
              <w:rPr>
                <w:sz w:val="22"/>
                <w:szCs w:val="22"/>
              </w:rPr>
            </w:pPr>
            <w:r w:rsidRPr="003B040A">
              <w:rPr>
                <w:sz w:val="22"/>
                <w:szCs w:val="22"/>
              </w:rPr>
              <w:t>NumPy loops</w:t>
            </w:r>
          </w:p>
        </w:tc>
        <w:tc>
          <w:tcPr>
            <w:tcW w:w="0" w:type="auto"/>
          </w:tcPr>
          <w:p w14:paraId="06CCDD08"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xml:space="preserve"> loops</w:t>
            </w:r>
          </w:p>
        </w:tc>
        <w:tc>
          <w:tcPr>
            <w:cnfStyle w:val="000010000000" w:firstRow="0" w:lastRow="0" w:firstColumn="0" w:lastColumn="0" w:oddVBand="1" w:evenVBand="0" w:oddHBand="0" w:evenHBand="0" w:firstRowFirstColumn="0" w:firstRowLastColumn="0" w:lastRowFirstColumn="0" w:lastRowLastColumn="0"/>
            <w:tcW w:w="0" w:type="auto"/>
          </w:tcPr>
          <w:p w14:paraId="7C481E5F" w14:textId="77777777" w:rsidR="008E0569" w:rsidRPr="003B040A" w:rsidRDefault="000D4833" w:rsidP="003B040A">
            <w:pPr>
              <w:pStyle w:val="Compact"/>
              <w:jc w:val="left"/>
              <w:rPr>
                <w:sz w:val="22"/>
                <w:szCs w:val="22"/>
              </w:rPr>
            </w:pPr>
            <w:r w:rsidRPr="003B040A">
              <w:rPr>
                <w:sz w:val="22"/>
                <w:szCs w:val="22"/>
              </w:rPr>
              <w:t>CuPy loops</w:t>
            </w:r>
          </w:p>
        </w:tc>
        <w:tc>
          <w:tcPr>
            <w:tcW w:w="0" w:type="auto"/>
          </w:tcPr>
          <w:p w14:paraId="75C211A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CPU fallback</w:t>
            </w:r>
          </w:p>
        </w:tc>
      </w:tr>
    </w:tbl>
    <w:p w14:paraId="61B87A6E" w14:textId="77777777" w:rsidR="008E0569" w:rsidRPr="00F152A6" w:rsidRDefault="000D4833">
      <w:pPr>
        <w:pStyle w:val="Heading3"/>
        <w:rPr>
          <w:rFonts w:cstheme="majorHAnsi"/>
        </w:rPr>
      </w:pPr>
      <w:bookmarkStart w:id="52" w:name="_Toc220280067"/>
      <w:bookmarkStart w:id="53" w:name="implementation-adaptations"/>
      <w:bookmarkEnd w:id="51"/>
      <w:r w:rsidRPr="00F152A6">
        <w:rPr>
          <w:rFonts w:cstheme="majorHAnsi"/>
        </w:rPr>
        <w:t>2.6.2. Implementation Adaptations</w:t>
      </w:r>
      <w:bookmarkEnd w:id="52"/>
    </w:p>
    <w:p w14:paraId="7D3DBCB4" w14:textId="77777777" w:rsidR="008E0569" w:rsidRPr="00F152A6" w:rsidRDefault="000D4833" w:rsidP="00BF3F7B">
      <w:pPr>
        <w:pStyle w:val="FirstParagraph"/>
      </w:pPr>
      <w:r w:rsidRPr="00F152A6">
        <w:t>NumPy (CPU Baseline)</w:t>
      </w:r>
    </w:p>
    <w:p w14:paraId="447D3110" w14:textId="77777777" w:rsidR="008E0569" w:rsidRPr="00F152A6" w:rsidRDefault="000D4833" w:rsidP="00BF3F7B">
      <w:pPr>
        <w:pStyle w:val="BodyText"/>
      </w:pPr>
      <w:r w:rsidRPr="00F152A6">
        <w:t>Uses vectorized operations and BLAS/LAPACK routines through NumPy:</w:t>
      </w:r>
    </w:p>
    <w:p w14:paraId="11D00D67" w14:textId="77777777" w:rsidR="008E0569" w:rsidRPr="00F152A6" w:rsidRDefault="000D4833">
      <w:pPr>
        <w:pStyle w:val="SourceCode"/>
        <w:rPr>
          <w:rFonts w:asciiTheme="majorHAnsi" w:hAnsiTheme="majorHAnsi" w:cstheme="majorHAnsi"/>
        </w:rPr>
      </w:pPr>
      <w:r w:rsidRPr="00F152A6">
        <w:rPr>
          <w:rStyle w:val="CommentTok"/>
          <w:rFonts w:asciiTheme="majorHAnsi" w:hAnsiTheme="majorHAnsi" w:cstheme="majorHAnsi"/>
        </w:rPr>
        <w:t># Jacobian computation</w:t>
      </w:r>
      <w:r w:rsidRPr="00F152A6">
        <w:rPr>
          <w:rFonts w:asciiTheme="majorHAnsi" w:hAnsiTheme="majorHAnsi" w:cstheme="majorHAnsi"/>
        </w:rPr>
        <w:br/>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Matrix multiplication</w:t>
      </w:r>
      <w:r w:rsidRPr="00F152A6">
        <w:rPr>
          <w:rFonts w:asciiTheme="majorHAnsi" w:hAnsiTheme="majorHAnsi" w:cstheme="majorHAnsi"/>
        </w:rPr>
        <w:br/>
      </w:r>
      <w:proofErr w:type="spellStart"/>
      <w:r w:rsidRPr="00F152A6">
        <w:rPr>
          <w:rStyle w:val="NormalTok"/>
          <w:rFonts w:asciiTheme="majorHAnsi" w:hAnsiTheme="majorHAnsi" w:cstheme="majorHAnsi"/>
        </w:rPr>
        <w:t>Det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linalg.det</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Fonts w:asciiTheme="majorHAnsi" w:hAnsiTheme="majorHAnsi" w:cstheme="majorHAnsi"/>
        </w:rPr>
        <w:br/>
      </w:r>
      <w:proofErr w:type="spellStart"/>
      <w:r w:rsidRPr="00F152A6">
        <w:rPr>
          <w:rStyle w:val="NormalTok"/>
          <w:rFonts w:asciiTheme="majorHAnsi" w:hAnsiTheme="majorHAnsi" w:cstheme="majorHAnsi"/>
        </w:rPr>
        <w:t>Inv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linalg.inv</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Invj</w:t>
      </w:r>
      <w:proofErr w:type="spellEnd"/>
      <w:r w:rsidRPr="00F152A6">
        <w:rPr>
          <w:rFonts w:asciiTheme="majorHAnsi" w:hAnsiTheme="majorHAnsi" w:cstheme="majorHAnsi"/>
        </w:rPr>
        <w:br/>
      </w:r>
      <w:r w:rsidRPr="00F152A6">
        <w:rPr>
          <w:rFonts w:asciiTheme="majorHAnsi" w:hAnsiTheme="majorHAnsi" w:cstheme="majorHAnsi"/>
        </w:rPr>
        <w:br/>
      </w:r>
      <w:r w:rsidRPr="00F152A6">
        <w:rPr>
          <w:rStyle w:val="CommentTok"/>
          <w:rFonts w:asciiTheme="majorHAnsi" w:hAnsiTheme="majorHAnsi" w:cstheme="majorHAnsi"/>
        </w:rPr>
        <w:t># Stiffness accumulation</w:t>
      </w:r>
      <w:r w:rsidRPr="00F152A6">
        <w:rPr>
          <w:rFonts w:asciiTheme="majorHAnsi" w:hAnsiTheme="majorHAnsi" w:cstheme="majorHAnsi"/>
        </w:rPr>
        <w:br/>
      </w:r>
      <w:r w:rsidRPr="00F152A6">
        <w:rPr>
          <w:rStyle w:val="NormalTok"/>
          <w:rFonts w:asciiTheme="majorHAnsi" w:hAnsiTheme="majorHAnsi" w:cstheme="majorHAnsi"/>
        </w:rPr>
        <w:t xml:space="preserve">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wip</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T)  </w:t>
      </w:r>
      <w:r w:rsidRPr="00F152A6">
        <w:rPr>
          <w:rStyle w:val="CommentTok"/>
          <w:rFonts w:asciiTheme="majorHAnsi" w:hAnsiTheme="majorHAnsi" w:cstheme="majorHAnsi"/>
        </w:rPr>
        <w:t># Outer product</w:t>
      </w:r>
    </w:p>
    <w:p w14:paraId="759EF30B" w14:textId="77777777" w:rsidR="008E0569" w:rsidRPr="00F152A6" w:rsidRDefault="000D4833" w:rsidP="00BF3F7B">
      <w:pPr>
        <w:pStyle w:val="FirstParagraph"/>
      </w:pPr>
      <w:r w:rsidRPr="00F152A6">
        <w:t>Numba JIT</w:t>
      </w:r>
    </w:p>
    <w:p w14:paraId="6DDEE9E6" w14:textId="77777777" w:rsidR="008E0569" w:rsidRPr="00F152A6" w:rsidRDefault="000D4833" w:rsidP="00BF3F7B">
      <w:pPr>
        <w:pStyle w:val="BodyText"/>
      </w:pPr>
      <w:r w:rsidRPr="00F152A6">
        <w:t>Replaces NumPy operations with explicit loops for LLVM optimization:</w:t>
      </w:r>
    </w:p>
    <w:p w14:paraId="1BC014F8"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w:t>
      </w:r>
      <w:proofErr w:type="spellStart"/>
      <w:r w:rsidRPr="00F152A6">
        <w:rPr>
          <w:rStyle w:val="NormalTok"/>
          <w:rFonts w:asciiTheme="majorHAnsi" w:hAnsiTheme="majorHAnsi" w:cstheme="majorHAnsi"/>
        </w:rPr>
        <w:t>csi</w:t>
      </w:r>
      <w:proofErr w:type="spellEnd"/>
      <w:r w:rsidRPr="00F152A6">
        <w:rPr>
          <w:rStyle w:val="NormalTok"/>
          <w:rFonts w:asciiTheme="majorHAnsi" w:hAnsiTheme="majorHAnsi" w:cstheme="majorHAnsi"/>
        </w:rPr>
        <w:t>, e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Jacobian computation</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zeros</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2</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type</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determinan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et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
    <w:p w14:paraId="32F11DAD" w14:textId="77777777" w:rsidR="008E0569" w:rsidRPr="00F152A6" w:rsidRDefault="000D4833" w:rsidP="00BF3F7B">
      <w:pPr>
        <w:pStyle w:val="FirstParagraph"/>
      </w:pPr>
      <w:r w:rsidRPr="00F152A6">
        <w:lastRenderedPageBreak/>
        <w:t>CuPy GPU</w:t>
      </w:r>
    </w:p>
    <w:p w14:paraId="670C366F" w14:textId="77777777" w:rsidR="008E0569" w:rsidRPr="00F152A6" w:rsidRDefault="000D4833" w:rsidP="00BF3F7B">
      <w:pPr>
        <w:pStyle w:val="BodyText"/>
      </w:pPr>
      <w:r w:rsidRPr="00F152A6">
        <w:t>Mirrors NumPy API but executes on GPU memory:</w:t>
      </w:r>
    </w:p>
    <w:p w14:paraId="5A913031" w14:textId="77777777" w:rsidR="008E0569" w:rsidRPr="00F152A6" w:rsidRDefault="000D4833">
      <w:pPr>
        <w:pStyle w:val="SourceCode"/>
        <w:rPr>
          <w:rFonts w:asciiTheme="majorHAnsi" w:hAnsiTheme="majorHAnsi" w:cstheme="majorHAnsi"/>
        </w:rPr>
      </w:pPr>
      <w:r w:rsidRPr="00F152A6">
        <w:rPr>
          <w:rStyle w:val="ImportTok"/>
          <w:rFonts w:asciiTheme="majorHAnsi" w:hAnsiTheme="majorHAnsi" w:cstheme="majorHAnsi"/>
        </w:rPr>
        <w:t>impor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py</w:t>
      </w:r>
      <w:proofErr w:type="spellEnd"/>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cp</w:t>
      </w:r>
      <w:r w:rsidRPr="00F152A6">
        <w:rPr>
          <w:rFonts w:asciiTheme="majorHAnsi" w:hAnsiTheme="majorHAnsi" w:cstheme="majorHAnsi"/>
        </w:rPr>
        <w:br/>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w:t>
      </w:r>
      <w:proofErr w:type="spellStart"/>
      <w:r w:rsidRPr="00F152A6">
        <w:rPr>
          <w:rStyle w:val="NormalTok"/>
          <w:rFonts w:asciiTheme="majorHAnsi" w:hAnsiTheme="majorHAnsi" w:cstheme="majorHAnsi"/>
        </w:rPr>
        <w:t>csi</w:t>
      </w:r>
      <w:proofErr w:type="spellEnd"/>
      <w:r w:rsidRPr="00F152A6">
        <w:rPr>
          <w:rStyle w:val="NormalTok"/>
          <w:rFonts w:asciiTheme="majorHAnsi" w:hAnsiTheme="majorHAnsi" w:cstheme="majorHAnsi"/>
        </w:rPr>
        <w:t>, eta):</w:t>
      </w:r>
      <w:r w:rsidRPr="00F152A6">
        <w:rPr>
          <w:rFonts w:asciiTheme="majorHAnsi" w:hAnsiTheme="majorHAnsi" w:cstheme="majorHAnsi"/>
        </w:rPr>
        <w:br/>
      </w:r>
      <w:r w:rsidRPr="00F152A6">
        <w:rPr>
          <w:rStyle w:val="NormalTok"/>
          <w:rFonts w:asciiTheme="majorHAnsi" w:hAnsiTheme="majorHAnsi" w:cstheme="majorHAnsi"/>
        </w:rPr>
        <w:t xml:space="preserve">    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p.zeros</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p.zeros</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same structure as NumPy</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psi</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et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p.linalg.det</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jaco</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
    <w:p w14:paraId="0EF2A8E9" w14:textId="77777777" w:rsidR="008E0569" w:rsidRPr="00F152A6" w:rsidRDefault="000D4833" w:rsidP="00BF3F7B">
      <w:pPr>
        <w:pStyle w:val="FirstParagraph"/>
      </w:pPr>
      <w:r w:rsidRPr="00F152A6">
        <w:t>CUDA Kernels (</w:t>
      </w:r>
      <w:proofErr w:type="spellStart"/>
      <w:r w:rsidRPr="00F152A6">
        <w:t>RawKernel</w:t>
      </w:r>
      <w:proofErr w:type="spellEnd"/>
      <w:r w:rsidRPr="00F152A6">
        <w:t xml:space="preserve"> and Numba CUDA)</w:t>
      </w:r>
    </w:p>
    <w:p w14:paraId="0E46B5B5" w14:textId="77777777" w:rsidR="008E0569" w:rsidRPr="00F152A6" w:rsidRDefault="000D4833" w:rsidP="00BF3F7B">
      <w:pPr>
        <w:pStyle w:val="BodyText"/>
      </w:pPr>
      <w:r w:rsidRPr="00F152A6">
        <w:t>Inline all computations within the kernel to minimize memory transactions:</w:t>
      </w:r>
    </w:p>
    <w:p w14:paraId="49B5AA09" w14:textId="77777777" w:rsidR="008E0569" w:rsidRPr="00F152A6" w:rsidRDefault="000D4833">
      <w:pPr>
        <w:pStyle w:val="SourceCode"/>
        <w:rPr>
          <w:rFonts w:asciiTheme="majorHAnsi" w:hAnsiTheme="majorHAnsi" w:cstheme="majorHAnsi"/>
        </w:rPr>
      </w:pPr>
      <w:r w:rsidRPr="00F152A6">
        <w:rPr>
          <w:rStyle w:val="CommentTok"/>
          <w:rFonts w:asciiTheme="majorHAnsi" w:hAnsiTheme="majorHAnsi" w:cstheme="majorHAnsi"/>
        </w:rPr>
        <w:t xml:space="preserve">// CuPy </w:t>
      </w:r>
      <w:proofErr w:type="spellStart"/>
      <w:r w:rsidRPr="00F152A6">
        <w:rPr>
          <w:rStyle w:val="CommentTok"/>
          <w:rFonts w:asciiTheme="majorHAnsi" w:hAnsiTheme="majorHAnsi" w:cstheme="majorHAnsi"/>
        </w:rPr>
        <w:t>RawKernel</w:t>
      </w:r>
      <w:proofErr w:type="spellEnd"/>
      <w:r w:rsidRPr="00F152A6">
        <w:rPr>
          <w:rStyle w:val="CommentTok"/>
          <w:rFonts w:asciiTheme="majorHAnsi" w:hAnsiTheme="majorHAnsi" w:cstheme="majorHAnsi"/>
        </w:rPr>
        <w:t xml:space="preserve"> (CUDA C)</w:t>
      </w:r>
      <w:r w:rsidRPr="00F152A6">
        <w:rPr>
          <w:rFonts w:asciiTheme="majorHAnsi" w:hAnsiTheme="majorHAnsi" w:cstheme="majorHAnsi"/>
        </w:rPr>
        <w:br/>
      </w:r>
      <w:r w:rsidRPr="00F152A6">
        <w:rPr>
          <w:rStyle w:val="NormalTok"/>
          <w:rFonts w:asciiTheme="majorHAnsi" w:hAnsiTheme="majorHAnsi" w:cstheme="majorHAnsi"/>
        </w:rPr>
        <w:t xml:space="preserve">__global__ </w:t>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quad8_assembly_kernel</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Dim</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ocal arrays in registers/local memor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DecValTok"/>
          <w:rFonts w:asciiTheme="majorHAnsi" w:hAnsiTheme="majorHAnsi" w:cstheme="majorHAnsi"/>
        </w:rPr>
        <w:t>0</w:t>
      </w:r>
      <w:r w:rsidRPr="00F152A6">
        <w:rPr>
          <w:rStyle w:val="ErrorTok"/>
          <w:rFonts w:asciiTheme="majorHAnsi" w:hAnsiTheme="majorHAnsi" w:cstheme="majorHAnsi"/>
        </w:rPr>
        <w:t>.0</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XN</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2</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xml:space="preserve">// All shape function, Jacobian, stiffness computation </w:t>
      </w:r>
      <w:proofErr w:type="spellStart"/>
      <w:r w:rsidRPr="00F152A6">
        <w:rPr>
          <w:rStyle w:val="CommentTok"/>
          <w:rFonts w:asciiTheme="majorHAnsi" w:hAnsiTheme="majorHAnsi" w:cstheme="majorHAnsi"/>
        </w:rPr>
        <w:t>inlined</w:t>
      </w:r>
      <w:proofErr w:type="spellEnd"/>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OperatorTok"/>
          <w:rFonts w:asciiTheme="majorHAnsi" w:hAnsiTheme="majorHAnsi" w:cstheme="majorHAnsi"/>
        </w:rPr>
        <w:t>}</w:t>
      </w:r>
    </w:p>
    <w:p w14:paraId="5948E778" w14:textId="77777777" w:rsidR="008E0569" w:rsidRPr="00F152A6" w:rsidRDefault="000D4833">
      <w:pPr>
        <w:pStyle w:val="Heading3"/>
        <w:rPr>
          <w:rFonts w:cstheme="majorHAnsi"/>
        </w:rPr>
      </w:pPr>
      <w:bookmarkStart w:id="54" w:name="_Toc220280068"/>
      <w:bookmarkStart w:id="55" w:name="mathematical-equivalence"/>
      <w:bookmarkEnd w:id="53"/>
      <w:r w:rsidRPr="00F152A6">
        <w:rPr>
          <w:rFonts w:cstheme="majorHAnsi"/>
        </w:rPr>
        <w:t>2.6.3. Mathematical Equivalence</w:t>
      </w:r>
      <w:bookmarkEnd w:id="54"/>
    </w:p>
    <w:p w14:paraId="5CE4DC61" w14:textId="77777777" w:rsidR="008E0569" w:rsidRPr="00F152A6" w:rsidRDefault="000D4833" w:rsidP="00BF3F7B">
      <w:pPr>
        <w:pStyle w:val="FirstParagraph"/>
      </w:pPr>
      <w:r w:rsidRPr="00F152A6">
        <w:t>Despite implementation differences, all versions compute mathematically identical results (within floating-point precision). This is verified by:</w:t>
      </w:r>
    </w:p>
    <w:p w14:paraId="52E763C2" w14:textId="77777777" w:rsidR="008E0569" w:rsidRPr="00F152A6" w:rsidRDefault="000D4833" w:rsidP="00127801">
      <w:pPr>
        <w:pStyle w:val="Compact"/>
        <w:numPr>
          <w:ilvl w:val="0"/>
          <w:numId w:val="91"/>
        </w:numPr>
      </w:pPr>
      <w:r w:rsidRPr="00F152A6">
        <w:t>Comparing solution vectors across implementations</w:t>
      </w:r>
    </w:p>
    <w:p w14:paraId="11EAE03F" w14:textId="77777777" w:rsidR="008E0569" w:rsidRPr="00F152A6" w:rsidRDefault="000D4833" w:rsidP="00127801">
      <w:pPr>
        <w:pStyle w:val="Compact"/>
        <w:numPr>
          <w:ilvl w:val="0"/>
          <w:numId w:val="91"/>
        </w:numPr>
      </w:pPr>
      <w:r w:rsidRPr="00F152A6">
        <w:t xml:space="preserve">Checking that relative differences are within machine epsilon ( </w:t>
      </w:r>
      <m:oMath>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m:t>
            </m:r>
          </m:sup>
        </m:sSup>
      </m:oMath>
      <w:r w:rsidRPr="00F152A6">
        <w:t xml:space="preserve"> )</w:t>
      </w:r>
    </w:p>
    <w:p w14:paraId="7AA99166" w14:textId="77777777" w:rsidR="008E0569" w:rsidRPr="00F152A6" w:rsidRDefault="000D4833" w:rsidP="00127801">
      <w:pPr>
        <w:pStyle w:val="Compact"/>
        <w:numPr>
          <w:ilvl w:val="0"/>
          <w:numId w:val="91"/>
        </w:numPr>
      </w:pPr>
      <w:r w:rsidRPr="00F152A6">
        <w:t>Ensuring identical iteration counts for CG convergence</w:t>
      </w:r>
    </w:p>
    <w:p w14:paraId="563BDEF4" w14:textId="77777777" w:rsidR="008E0569" w:rsidRPr="00F152A6" w:rsidRDefault="000D4833" w:rsidP="00BF3F7B">
      <w:pPr>
        <w:pStyle w:val="FirstParagraph"/>
      </w:pPr>
      <w:r w:rsidRPr="00F152A6">
        <w:t>This equivalence is essential for valid performance comparisons: timing differences reflect execution model efficiency, not algorithmic variations.</w:t>
      </w:r>
    </w:p>
    <w:p w14:paraId="51E51BDE" w14:textId="77777777" w:rsidR="008E0569" w:rsidRPr="00F152A6" w:rsidRDefault="000D4833">
      <w:pPr>
        <w:pStyle w:val="Heading2"/>
        <w:rPr>
          <w:rFonts w:cstheme="majorHAnsi"/>
        </w:rPr>
      </w:pPr>
      <w:bookmarkStart w:id="56" w:name="_Toc220280069"/>
      <w:bookmarkStart w:id="57" w:name="mesh-format-and-io"/>
      <w:bookmarkEnd w:id="49"/>
      <w:bookmarkEnd w:id="55"/>
      <w:r w:rsidRPr="00F152A6">
        <w:rPr>
          <w:rFonts w:cstheme="majorHAnsi"/>
        </w:rPr>
        <w:t>2.7. Mesh Format and I/O</w:t>
      </w:r>
      <w:bookmarkEnd w:id="56"/>
    </w:p>
    <w:p w14:paraId="5D6AFCB2" w14:textId="77777777" w:rsidR="008E0569" w:rsidRPr="00F152A6" w:rsidRDefault="000D4833">
      <w:pPr>
        <w:pStyle w:val="Heading3"/>
        <w:rPr>
          <w:rFonts w:cstheme="majorHAnsi"/>
        </w:rPr>
      </w:pPr>
      <w:bookmarkStart w:id="58" w:name="_Toc220280070"/>
      <w:bookmarkStart w:id="59" w:name="hdf5-mesh-format"/>
      <w:r w:rsidRPr="00F152A6">
        <w:rPr>
          <w:rFonts w:cstheme="majorHAnsi"/>
        </w:rPr>
        <w:t>2.7.1. HDF5 Mesh Format</w:t>
      </w:r>
      <w:bookmarkEnd w:id="58"/>
    </w:p>
    <w:p w14:paraId="6C6D2BD4" w14:textId="77777777" w:rsidR="008E0569" w:rsidRPr="00F152A6" w:rsidRDefault="000D4833" w:rsidP="00BF3F7B">
      <w:pPr>
        <w:pStyle w:val="FirstParagraph"/>
      </w:pPr>
      <w:r w:rsidRPr="00F152A6">
        <w:t>Meshes are stored in HDF5 format for efficient I/O operations:</w:t>
      </w:r>
    </w:p>
    <w:p w14:paraId="333744D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mesh.h5</w:t>
      </w:r>
      <w:r w:rsidRPr="00F152A6">
        <w:rPr>
          <w:rFonts w:asciiTheme="majorHAnsi" w:hAnsiTheme="majorHAnsi" w:cstheme="majorHAnsi"/>
        </w:rPr>
        <w:br/>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coordinates/</w:t>
      </w:r>
      <w:r w:rsidRPr="00F152A6">
        <w:rPr>
          <w:rFonts w:asciiTheme="majorHAnsi" w:hAnsiTheme="majorHAnsi" w:cstheme="majorHAnsi"/>
        </w:rPr>
        <w:br/>
      </w:r>
      <w:r w:rsidRPr="00F152A6">
        <w:rPr>
          <w:rStyle w:val="VerbatimChar"/>
          <w:rFonts w:asciiTheme="majorHAnsi" w:hAnsiTheme="majorHAnsi" w:cstheme="majorHAnsi"/>
        </w:rPr>
        <w:t xml:space="preserve">│   </w:t>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x    (float64, shape: </w:t>
      </w:r>
      <w:proofErr w:type="spellStart"/>
      <w:r w:rsidRPr="00F152A6">
        <w:rPr>
          <w:rStyle w:val="VerbatimChar"/>
          <w:rFonts w:asciiTheme="majorHAnsi" w:hAnsiTheme="majorHAnsi" w:cstheme="majorHAnsi"/>
        </w:rPr>
        <w:t>Nnodes</w:t>
      </w:r>
      <w:proofErr w:type="spellEnd"/>
      <w:r w:rsidRPr="00F152A6">
        <w:rPr>
          <w:rStyle w:val="VerbatimChar"/>
          <w:rFonts w:asciiTheme="majorHAnsi" w:hAnsiTheme="majorHAnsi" w:cstheme="majorHAnsi"/>
        </w:rPr>
        <w:t>)</w:t>
      </w:r>
      <w:r w:rsidRPr="00F152A6">
        <w:rPr>
          <w:rFonts w:asciiTheme="majorHAnsi" w:hAnsiTheme="majorHAnsi" w:cstheme="majorHAnsi"/>
        </w:rPr>
        <w:br/>
      </w:r>
      <w:r w:rsidRPr="00F152A6">
        <w:rPr>
          <w:rStyle w:val="VerbatimChar"/>
          <w:rFonts w:asciiTheme="majorHAnsi" w:hAnsiTheme="majorHAnsi" w:cstheme="majorHAnsi"/>
        </w:rPr>
        <w:t xml:space="preserve">│   └── y    (float64, shape: </w:t>
      </w:r>
      <w:proofErr w:type="spellStart"/>
      <w:r w:rsidRPr="00F152A6">
        <w:rPr>
          <w:rStyle w:val="VerbatimChar"/>
          <w:rFonts w:asciiTheme="majorHAnsi" w:hAnsiTheme="majorHAnsi" w:cstheme="majorHAnsi"/>
        </w:rPr>
        <w:t>Nnodes</w:t>
      </w:r>
      <w:proofErr w:type="spellEnd"/>
      <w:r w:rsidRPr="00F152A6">
        <w:rPr>
          <w:rStyle w:val="VerbatimChar"/>
          <w:rFonts w:asciiTheme="majorHAnsi" w:hAnsiTheme="majorHAnsi" w:cstheme="majorHAnsi"/>
        </w:rPr>
        <w:t>)</w:t>
      </w:r>
      <w:r w:rsidRPr="00F152A6">
        <w:rPr>
          <w:rFonts w:asciiTheme="majorHAnsi" w:hAnsiTheme="majorHAnsi" w:cstheme="majorHAnsi"/>
        </w:rPr>
        <w:br/>
      </w:r>
      <w:r w:rsidRPr="00F152A6">
        <w:rPr>
          <w:rStyle w:val="VerbatimChar"/>
          <w:rFonts w:asciiTheme="majorHAnsi" w:hAnsiTheme="majorHAnsi" w:cstheme="majorHAnsi"/>
        </w:rPr>
        <w:t>└── connectivity/</w:t>
      </w:r>
      <w:r w:rsidRPr="00F152A6">
        <w:rPr>
          <w:rFonts w:asciiTheme="majorHAnsi" w:hAnsiTheme="majorHAnsi" w:cstheme="majorHAnsi"/>
        </w:rPr>
        <w:br/>
      </w:r>
      <w:r w:rsidRPr="00F152A6">
        <w:rPr>
          <w:rStyle w:val="VerbatimChar"/>
          <w:rFonts w:asciiTheme="majorHAnsi" w:hAnsiTheme="majorHAnsi" w:cstheme="majorHAnsi"/>
        </w:rPr>
        <w:t xml:space="preserve">    └── quad8 (int32, shape: </w:t>
      </w:r>
      <w:proofErr w:type="spellStart"/>
      <w:r w:rsidRPr="00F152A6">
        <w:rPr>
          <w:rStyle w:val="VerbatimChar"/>
          <w:rFonts w:asciiTheme="majorHAnsi" w:hAnsiTheme="majorHAnsi" w:cstheme="majorHAnsi"/>
        </w:rPr>
        <w:t>Nelements</w:t>
      </w:r>
      <w:proofErr w:type="spellEnd"/>
      <w:r w:rsidRPr="00F152A6">
        <w:rPr>
          <w:rStyle w:val="VerbatimChar"/>
          <w:rFonts w:asciiTheme="majorHAnsi" w:hAnsiTheme="majorHAnsi" w:cstheme="majorHAnsi"/>
        </w:rPr>
        <w:t xml:space="preserve"> × 8)</w:t>
      </w:r>
    </w:p>
    <w:p w14:paraId="6A582033" w14:textId="77777777" w:rsidR="008E0569" w:rsidRPr="00F152A6" w:rsidRDefault="000D4833">
      <w:pPr>
        <w:pStyle w:val="Heading3"/>
        <w:rPr>
          <w:rFonts w:cstheme="majorHAnsi"/>
        </w:rPr>
      </w:pPr>
      <w:bookmarkStart w:id="60" w:name="_Toc220280071"/>
      <w:bookmarkStart w:id="61" w:name="format-advantages"/>
      <w:bookmarkEnd w:id="59"/>
      <w:r w:rsidRPr="00F152A6">
        <w:rPr>
          <w:rFonts w:cstheme="majorHAnsi"/>
        </w:rPr>
        <w:lastRenderedPageBreak/>
        <w:t>2.7.2. Format Advantages</w:t>
      </w:r>
      <w:bookmarkEnd w:id="60"/>
    </w:p>
    <w:p w14:paraId="51D844A7" w14:textId="77777777" w:rsidR="008E0569" w:rsidRPr="00F152A6" w:rsidRDefault="000D4833" w:rsidP="00BF3F7B">
      <w:pPr>
        <w:pStyle w:val="FirstParagraph"/>
      </w:pPr>
      <w:r w:rsidRPr="00F152A6">
        <w:t>HDF5 provides several advantages for this application:</w:t>
      </w:r>
    </w:p>
    <w:tbl>
      <w:tblPr>
        <w:tblStyle w:val="ListTable3-Accent1"/>
        <w:tblW w:w="0" w:type="auto"/>
        <w:jc w:val="center"/>
        <w:tblLook w:val="0020" w:firstRow="1" w:lastRow="0" w:firstColumn="0" w:lastColumn="0" w:noHBand="0" w:noVBand="0"/>
      </w:tblPr>
      <w:tblGrid>
        <w:gridCol w:w="2320"/>
        <w:gridCol w:w="4290"/>
      </w:tblGrid>
      <w:tr w:rsidR="008E0569" w:rsidRPr="007E2BB3" w14:paraId="4BED5B0D" w14:textId="77777777" w:rsidTr="007E2BB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CEABBB" w14:textId="77777777" w:rsidR="008E0569" w:rsidRPr="007E2BB3" w:rsidRDefault="000D4833" w:rsidP="00BF3F7B">
            <w:pPr>
              <w:pStyle w:val="Compact"/>
              <w:rPr>
                <w:sz w:val="22"/>
                <w:szCs w:val="22"/>
              </w:rPr>
            </w:pPr>
            <w:r w:rsidRPr="007E2BB3">
              <w:rPr>
                <w:sz w:val="22"/>
                <w:szCs w:val="22"/>
              </w:rPr>
              <w:t>Feature</w:t>
            </w:r>
          </w:p>
        </w:tc>
        <w:tc>
          <w:tcPr>
            <w:tcW w:w="0" w:type="auto"/>
          </w:tcPr>
          <w:p w14:paraId="439F28CF" w14:textId="77777777" w:rsidR="008E0569" w:rsidRPr="007E2BB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E2BB3">
              <w:rPr>
                <w:sz w:val="22"/>
                <w:szCs w:val="22"/>
              </w:rPr>
              <w:t>Benefit</w:t>
            </w:r>
          </w:p>
        </w:tc>
      </w:tr>
      <w:tr w:rsidR="008E0569" w:rsidRPr="007E2BB3" w14:paraId="1FDBEE6E"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BCAD0FF" w14:textId="77777777" w:rsidR="008E0569" w:rsidRPr="007E2BB3" w:rsidRDefault="000D4833" w:rsidP="00BF3F7B">
            <w:pPr>
              <w:pStyle w:val="Compact"/>
              <w:rPr>
                <w:sz w:val="22"/>
                <w:szCs w:val="22"/>
              </w:rPr>
            </w:pPr>
            <w:r w:rsidRPr="007E2BB3">
              <w:rPr>
                <w:sz w:val="22"/>
                <w:szCs w:val="22"/>
              </w:rPr>
              <w:t>Binary format</w:t>
            </w:r>
          </w:p>
        </w:tc>
        <w:tc>
          <w:tcPr>
            <w:tcW w:w="0" w:type="auto"/>
          </w:tcPr>
          <w:p w14:paraId="5EC0A73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Faster I/O than text formats</w:t>
            </w:r>
          </w:p>
        </w:tc>
      </w:tr>
      <w:tr w:rsidR="008E0569" w:rsidRPr="007E2BB3" w14:paraId="10406FB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56B8B1" w14:textId="77777777" w:rsidR="008E0569" w:rsidRPr="007E2BB3" w:rsidRDefault="000D4833" w:rsidP="00BF3F7B">
            <w:pPr>
              <w:pStyle w:val="Compact"/>
              <w:rPr>
                <w:sz w:val="22"/>
                <w:szCs w:val="22"/>
              </w:rPr>
            </w:pPr>
            <w:r w:rsidRPr="007E2BB3">
              <w:rPr>
                <w:sz w:val="22"/>
                <w:szCs w:val="22"/>
              </w:rPr>
              <w:t>Compression support</w:t>
            </w:r>
          </w:p>
        </w:tc>
        <w:tc>
          <w:tcPr>
            <w:tcW w:w="0" w:type="auto"/>
          </w:tcPr>
          <w:p w14:paraId="40F84A1F"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Reduced storage for large meshes</w:t>
            </w:r>
          </w:p>
        </w:tc>
      </w:tr>
      <w:tr w:rsidR="008E0569" w:rsidRPr="007E2BB3" w14:paraId="36DA88A6"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30A7AE7" w14:textId="77777777" w:rsidR="008E0569" w:rsidRPr="007E2BB3" w:rsidRDefault="000D4833" w:rsidP="00BF3F7B">
            <w:pPr>
              <w:pStyle w:val="Compact"/>
              <w:rPr>
                <w:sz w:val="22"/>
                <w:szCs w:val="22"/>
              </w:rPr>
            </w:pPr>
            <w:r w:rsidRPr="007E2BB3">
              <w:rPr>
                <w:sz w:val="22"/>
                <w:szCs w:val="22"/>
              </w:rPr>
              <w:t>Memory mapping</w:t>
            </w:r>
          </w:p>
        </w:tc>
        <w:tc>
          <w:tcPr>
            <w:tcW w:w="0" w:type="auto"/>
          </w:tcPr>
          <w:p w14:paraId="1419A4F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Efficient access patterns</w:t>
            </w:r>
          </w:p>
        </w:tc>
      </w:tr>
      <w:tr w:rsidR="008E0569" w:rsidRPr="007E2BB3" w14:paraId="7C5201FA"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8B917E0" w14:textId="77777777" w:rsidR="008E0569" w:rsidRPr="007E2BB3" w:rsidRDefault="000D4833" w:rsidP="00BF3F7B">
            <w:pPr>
              <w:pStyle w:val="Compact"/>
              <w:rPr>
                <w:sz w:val="22"/>
                <w:szCs w:val="22"/>
              </w:rPr>
            </w:pPr>
            <w:r w:rsidRPr="007E2BB3">
              <w:rPr>
                <w:sz w:val="22"/>
                <w:szCs w:val="22"/>
              </w:rPr>
              <w:t>Platform independence</w:t>
            </w:r>
          </w:p>
        </w:tc>
        <w:tc>
          <w:tcPr>
            <w:tcW w:w="0" w:type="auto"/>
          </w:tcPr>
          <w:p w14:paraId="6FD5E8D4"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Cross-platform compatibility</w:t>
            </w:r>
          </w:p>
        </w:tc>
      </w:tr>
      <w:tr w:rsidR="008E0569" w:rsidRPr="007E2BB3" w14:paraId="62D5891D"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22C27D" w14:textId="77777777" w:rsidR="008E0569" w:rsidRPr="007E2BB3" w:rsidRDefault="000D4833" w:rsidP="00BF3F7B">
            <w:pPr>
              <w:pStyle w:val="Compact"/>
              <w:rPr>
                <w:sz w:val="22"/>
                <w:szCs w:val="22"/>
              </w:rPr>
            </w:pPr>
            <w:r w:rsidRPr="007E2BB3">
              <w:rPr>
                <w:sz w:val="22"/>
                <w:szCs w:val="22"/>
              </w:rPr>
              <w:t>Hierarchical structure</w:t>
            </w:r>
          </w:p>
        </w:tc>
        <w:tc>
          <w:tcPr>
            <w:tcW w:w="0" w:type="auto"/>
          </w:tcPr>
          <w:p w14:paraId="5D8C1A30"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Organized data layout</w:t>
            </w:r>
          </w:p>
        </w:tc>
      </w:tr>
      <w:tr w:rsidR="008E0569" w:rsidRPr="007E2BB3" w14:paraId="2CD6A60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FA0A08" w14:textId="77777777" w:rsidR="008E0569" w:rsidRPr="007E2BB3" w:rsidRDefault="000D4833" w:rsidP="00BF3F7B">
            <w:pPr>
              <w:pStyle w:val="Compact"/>
              <w:rPr>
                <w:sz w:val="22"/>
                <w:szCs w:val="22"/>
              </w:rPr>
            </w:pPr>
            <w:r w:rsidRPr="007E2BB3">
              <w:rPr>
                <w:sz w:val="22"/>
                <w:szCs w:val="22"/>
              </w:rPr>
              <w:t>Partial reads</w:t>
            </w:r>
          </w:p>
        </w:tc>
        <w:tc>
          <w:tcPr>
            <w:tcW w:w="0" w:type="auto"/>
          </w:tcPr>
          <w:p w14:paraId="775FAF57"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Future extensibility for distributed computing</w:t>
            </w:r>
          </w:p>
        </w:tc>
      </w:tr>
    </w:tbl>
    <w:p w14:paraId="41AC131D" w14:textId="77777777" w:rsidR="008E0569" w:rsidRPr="00F152A6" w:rsidRDefault="000D4833">
      <w:pPr>
        <w:pStyle w:val="Heading3"/>
        <w:rPr>
          <w:rFonts w:cstheme="majorHAnsi"/>
        </w:rPr>
      </w:pPr>
      <w:bookmarkStart w:id="62" w:name="_Toc220280072"/>
      <w:bookmarkStart w:id="63" w:name="legacy-format-support"/>
      <w:bookmarkEnd w:id="61"/>
      <w:r w:rsidRPr="00F152A6">
        <w:rPr>
          <w:rFonts w:cstheme="majorHAnsi"/>
        </w:rPr>
        <w:t>2.7.3. Legacy Format Support</w:t>
      </w:r>
      <w:bookmarkEnd w:id="62"/>
    </w:p>
    <w:p w14:paraId="01661EB3" w14:textId="77777777" w:rsidR="008E0569" w:rsidRPr="00F152A6" w:rsidRDefault="000D4833" w:rsidP="00BF3F7B">
      <w:pPr>
        <w:pStyle w:val="FirstParagraph"/>
      </w:pPr>
      <w:r w:rsidRPr="00F152A6">
        <w:t>For compatibility, the solver also supports:</w:t>
      </w:r>
    </w:p>
    <w:p w14:paraId="45B4605D" w14:textId="77777777" w:rsidR="008E0569" w:rsidRPr="00F152A6" w:rsidRDefault="000D4833" w:rsidP="00127801">
      <w:pPr>
        <w:pStyle w:val="Compact"/>
        <w:numPr>
          <w:ilvl w:val="0"/>
          <w:numId w:val="113"/>
        </w:numPr>
      </w:pPr>
      <w:r w:rsidRPr="00F152A6">
        <w:rPr>
          <w:b/>
          <w:bCs/>
        </w:rPr>
        <w:t>NPZ</w:t>
      </w:r>
      <w:r w:rsidRPr="00F152A6">
        <w:t xml:space="preserve"> (NumPy compressed archive): Fast binary format</w:t>
      </w:r>
    </w:p>
    <w:p w14:paraId="33E1B77D" w14:textId="77777777" w:rsidR="008E0569" w:rsidRPr="00F152A6" w:rsidRDefault="000D4833" w:rsidP="00127801">
      <w:pPr>
        <w:pStyle w:val="Compact"/>
        <w:numPr>
          <w:ilvl w:val="0"/>
          <w:numId w:val="113"/>
        </w:numPr>
      </w:pPr>
      <w:proofErr w:type="gramStart"/>
      <w:r w:rsidRPr="00F152A6">
        <w:rPr>
          <w:b/>
          <w:bCs/>
        </w:rPr>
        <w:t>Excel (.</w:t>
      </w:r>
      <w:proofErr w:type="gramEnd"/>
      <w:r w:rsidRPr="00F152A6">
        <w:rPr>
          <w:b/>
          <w:bCs/>
        </w:rPr>
        <w:t>xlsx)</w:t>
      </w:r>
      <w:r w:rsidRPr="00F152A6">
        <w:t>: Human-readable, useful for small test cases</w:t>
      </w:r>
    </w:p>
    <w:p w14:paraId="75490455" w14:textId="77777777" w:rsidR="008E0569" w:rsidRPr="00F152A6" w:rsidRDefault="000D4833" w:rsidP="00BF3F7B">
      <w:pPr>
        <w:pStyle w:val="FirstParagraph"/>
      </w:pPr>
      <w:r w:rsidRPr="00F152A6">
        <w:t>All formats are converted to the internal NumPy array representation upon loading.</w:t>
      </w:r>
    </w:p>
    <w:p w14:paraId="0D382D7D" w14:textId="77777777" w:rsidR="008E0569" w:rsidRPr="00F152A6" w:rsidRDefault="000D4833">
      <w:pPr>
        <w:pStyle w:val="Heading2"/>
        <w:rPr>
          <w:rFonts w:cstheme="majorHAnsi"/>
        </w:rPr>
      </w:pPr>
      <w:bookmarkStart w:id="64" w:name="_Toc220280073"/>
      <w:bookmarkStart w:id="65" w:name="summary"/>
      <w:bookmarkEnd w:id="57"/>
      <w:bookmarkEnd w:id="63"/>
      <w:r w:rsidRPr="00F152A6">
        <w:rPr>
          <w:rFonts w:cstheme="majorHAnsi"/>
        </w:rPr>
        <w:t>2.8. Summary</w:t>
      </w:r>
      <w:bookmarkEnd w:id="64"/>
    </w:p>
    <w:p w14:paraId="3F35CA95" w14:textId="77777777" w:rsidR="008E0569" w:rsidRPr="00F152A6" w:rsidRDefault="000D4833" w:rsidP="00BF3F7B">
      <w:pPr>
        <w:pStyle w:val="FirstParagraph"/>
      </w:pPr>
      <w:r w:rsidRPr="00F152A6">
        <w:t>The common foundation described in this section ensures that all six solver implementations operate on identical mathematical and algorithmic ground. Key design decisions supporting fair performance comparison include:</w:t>
      </w:r>
    </w:p>
    <w:p w14:paraId="0DA99C7C" w14:textId="77777777" w:rsidR="008E0569" w:rsidRPr="00F152A6" w:rsidRDefault="000D4833" w:rsidP="00127801">
      <w:pPr>
        <w:pStyle w:val="Compact"/>
        <w:numPr>
          <w:ilvl w:val="0"/>
          <w:numId w:val="92"/>
        </w:numPr>
      </w:pPr>
      <w:r w:rsidRPr="00F152A6">
        <w:rPr>
          <w:b/>
          <w:bCs/>
        </w:rPr>
        <w:t>Identical FEM formulation</w:t>
      </w:r>
      <w:r w:rsidRPr="00F152A6">
        <w:t>: Quad-8 elements, 9-point quadrature, Robin/Dirichlet BCs</w:t>
      </w:r>
    </w:p>
    <w:p w14:paraId="3EE4F92B" w14:textId="77777777" w:rsidR="008E0569" w:rsidRPr="00F152A6" w:rsidRDefault="000D4833" w:rsidP="00127801">
      <w:pPr>
        <w:pStyle w:val="Compact"/>
        <w:numPr>
          <w:ilvl w:val="0"/>
          <w:numId w:val="92"/>
        </w:numPr>
      </w:pPr>
      <w:r w:rsidRPr="00F152A6">
        <w:rPr>
          <w:b/>
          <w:bCs/>
        </w:rPr>
        <w:t>Uniform solver strategy</w:t>
      </w:r>
      <w:r w:rsidRPr="00F152A6">
        <w:t>: Jacobi-preconditioned CG with fixed tolerance</w:t>
      </w:r>
    </w:p>
    <w:p w14:paraId="7137C255" w14:textId="77777777" w:rsidR="008E0569" w:rsidRPr="00F152A6" w:rsidRDefault="000D4833" w:rsidP="00127801">
      <w:pPr>
        <w:pStyle w:val="Compact"/>
        <w:numPr>
          <w:ilvl w:val="0"/>
          <w:numId w:val="92"/>
        </w:numPr>
      </w:pPr>
      <w:r w:rsidRPr="00F152A6">
        <w:rPr>
          <w:b/>
          <w:bCs/>
        </w:rPr>
        <w:t>Consistent interfaces</w:t>
      </w:r>
      <w:r w:rsidRPr="00F152A6">
        <w:t>: Same constructor signature, result format, callback system</w:t>
      </w:r>
    </w:p>
    <w:p w14:paraId="03271D4F" w14:textId="77777777" w:rsidR="008E0569" w:rsidRPr="00F152A6" w:rsidRDefault="000D4833" w:rsidP="00127801">
      <w:pPr>
        <w:pStyle w:val="Compact"/>
        <w:numPr>
          <w:ilvl w:val="0"/>
          <w:numId w:val="92"/>
        </w:numPr>
      </w:pPr>
      <w:r w:rsidRPr="00F152A6">
        <w:rPr>
          <w:b/>
          <w:bCs/>
        </w:rPr>
        <w:t>Equivalent computational modules</w:t>
      </w:r>
      <w:r w:rsidRPr="00F152A6">
        <w:t>: Mathematically identical, adapted for each execution model</w:t>
      </w:r>
    </w:p>
    <w:p w14:paraId="0E9C1EDE" w14:textId="77777777" w:rsidR="008E0569" w:rsidRPr="00F152A6" w:rsidRDefault="000D4833" w:rsidP="00127801">
      <w:pPr>
        <w:pStyle w:val="Compact"/>
        <w:numPr>
          <w:ilvl w:val="0"/>
          <w:numId w:val="92"/>
        </w:numPr>
      </w:pPr>
      <w:r w:rsidRPr="00F152A6">
        <w:rPr>
          <w:b/>
          <w:bCs/>
        </w:rPr>
        <w:t>Standardized timing</w:t>
      </w:r>
      <w:r w:rsidRPr="00F152A6">
        <w:t>: Per-stage instrumentation with identical granularity</w:t>
      </w:r>
    </w:p>
    <w:p w14:paraId="1658E2DA" w14:textId="77777777" w:rsidR="008E0569" w:rsidRPr="00F152A6" w:rsidRDefault="000D4833" w:rsidP="00BF3F7B">
      <w:pPr>
        <w:pStyle w:val="FirstParagraph"/>
      </w:pPr>
      <w:r w:rsidRPr="00F152A6">
        <w:t>With this foundation established, the following sections examine how each implementation variant exploits parallelism within this common framework, and how the resulting performance characteristics differ across problem sizes and computational stages.</w:t>
      </w:r>
    </w:p>
    <w:p w14:paraId="6B037226" w14:textId="77777777" w:rsidR="008E0569" w:rsidRPr="00F152A6" w:rsidRDefault="000D4833">
      <w:pPr>
        <w:pStyle w:val="Heading1"/>
        <w:rPr>
          <w:rFonts w:cstheme="majorHAnsi"/>
        </w:rPr>
      </w:pPr>
      <w:bookmarkStart w:id="66" w:name="_Toc220280074"/>
      <w:bookmarkStart w:id="67" w:name="implementations"/>
      <w:bookmarkEnd w:id="37"/>
      <w:bookmarkEnd w:id="65"/>
      <w:r w:rsidRPr="00F152A6">
        <w:rPr>
          <w:rFonts w:cstheme="majorHAnsi"/>
        </w:rPr>
        <w:t>3. Implementations</w:t>
      </w:r>
      <w:bookmarkEnd w:id="66"/>
    </w:p>
    <w:p w14:paraId="7E3F1B67" w14:textId="77777777" w:rsidR="008E0569" w:rsidRPr="00F152A6" w:rsidRDefault="000D4833">
      <w:pPr>
        <w:pStyle w:val="Heading2"/>
        <w:rPr>
          <w:rFonts w:cstheme="majorHAnsi"/>
        </w:rPr>
      </w:pPr>
      <w:bookmarkStart w:id="68" w:name="_Toc220280075"/>
      <w:bookmarkStart w:id="69" w:name="execution-models"/>
      <w:r w:rsidRPr="00F152A6">
        <w:rPr>
          <w:rFonts w:cstheme="majorHAnsi"/>
        </w:rPr>
        <w:t>3.1. Execution Models</w:t>
      </w:r>
      <w:bookmarkEnd w:id="68"/>
    </w:p>
    <w:p w14:paraId="560B4B82" w14:textId="77777777" w:rsidR="008E0569" w:rsidRPr="00F152A6" w:rsidRDefault="000D4833" w:rsidP="00BF3F7B">
      <w:pPr>
        <w:pStyle w:val="FirstParagraph"/>
      </w:pPr>
      <w:r w:rsidRPr="00F152A6">
        <w:t>This section presents multiple implementations of the same FEM problem using different execution models on CPU and GPU. All implementations share an identical numerical formulation, discretization, boundary conditions, and solver configuration; observed differences arise exclusively from the execution strategy and computational backend.</w:t>
      </w:r>
    </w:p>
    <w:p w14:paraId="0A5C9545" w14:textId="77777777" w:rsidR="008E0569" w:rsidRPr="00F152A6" w:rsidRDefault="000D4833" w:rsidP="00BF3F7B">
      <w:pPr>
        <w:pStyle w:val="BodyText"/>
      </w:pPr>
      <w:r w:rsidRPr="00F152A6">
        <w:t xml:space="preserve">The implementations cover sequential CPU execution, shared-memory and process-based CPU parallelism, just-in-time compiled CPU execution using Numba, and GPU-based execution using Numba CUDA and CuPy with custom raw kernels. Together, these approaches span execution </w:t>
      </w:r>
      <w:r w:rsidRPr="00F152A6">
        <w:lastRenderedPageBreak/>
        <w:t>models ranging from interpreter-driven execution to compiled and accelerator-based computation.</w:t>
      </w:r>
    </w:p>
    <w:p w14:paraId="1CD71FC8" w14:textId="77777777" w:rsidR="008E0569" w:rsidRPr="00F152A6" w:rsidRDefault="000D4833" w:rsidP="00BF3F7B">
      <w:pPr>
        <w:pStyle w:val="BodyText"/>
      </w:pPr>
      <w:r w:rsidRPr="00F152A6">
        <w:t>Numerical equivalence is preserved across all implementations, enabling direct and fair comparison of execution behavior, performance, and scalability under consistent numerical conditions.</w:t>
      </w:r>
    </w:p>
    <w:p w14:paraId="03EAF97A" w14:textId="77777777" w:rsidR="008E0569" w:rsidRPr="00F152A6" w:rsidRDefault="000D4833">
      <w:pPr>
        <w:pStyle w:val="Heading3"/>
        <w:rPr>
          <w:rFonts w:cstheme="majorHAnsi"/>
        </w:rPr>
      </w:pPr>
      <w:bookmarkStart w:id="70" w:name="_Toc220280076"/>
      <w:bookmarkStart w:id="71" w:name="pre-implementation-phase"/>
      <w:r w:rsidRPr="00F152A6">
        <w:rPr>
          <w:rFonts w:cstheme="majorHAnsi"/>
        </w:rPr>
        <w:t>3.1.1. Pre-Implementation Phase</w:t>
      </w:r>
      <w:bookmarkEnd w:id="70"/>
    </w:p>
    <w:p w14:paraId="68716B2D" w14:textId="77777777" w:rsidR="008E0569" w:rsidRPr="00F152A6" w:rsidRDefault="000D4833" w:rsidP="00BF3F7B">
      <w:pPr>
        <w:pStyle w:val="FirstParagraph"/>
      </w:pPr>
      <w:r w:rsidRPr="00F152A6">
        <w:t>Before the development of the CPU and GPU execution models presented in this section, a dedicated pre-implementation phase was carried out to migrate an existing Finite Element Method (FEM) solver, previously developed in MATLAB, to the Python programming language.</w:t>
      </w:r>
    </w:p>
    <w:p w14:paraId="62297D7B" w14:textId="77777777" w:rsidR="008E0569" w:rsidRPr="00F152A6" w:rsidRDefault="000D4833" w:rsidP="00BF3F7B">
      <w:pPr>
        <w:pStyle w:val="BodyText"/>
      </w:pPr>
      <w:r w:rsidRPr="00F152A6">
        <w:t>The primary objective of this transition was to ensure that the original numerical formulation was fully preserved. In particular, the following aspects were maintained:</w:t>
      </w:r>
    </w:p>
    <w:p w14:paraId="6CBFB33E" w14:textId="77777777" w:rsidR="008E0569" w:rsidRPr="00F152A6" w:rsidRDefault="000D4833" w:rsidP="00127801">
      <w:pPr>
        <w:pStyle w:val="Compact"/>
        <w:numPr>
          <w:ilvl w:val="0"/>
          <w:numId w:val="112"/>
        </w:numPr>
      </w:pPr>
      <w:r w:rsidRPr="00F152A6">
        <w:t>The element types used (eight-node quadrilateral elements - Quad-8)</w:t>
      </w:r>
    </w:p>
    <w:p w14:paraId="114C5061" w14:textId="77777777" w:rsidR="008E0569" w:rsidRPr="00F152A6" w:rsidRDefault="000D4833" w:rsidP="00127801">
      <w:pPr>
        <w:pStyle w:val="Compact"/>
        <w:numPr>
          <w:ilvl w:val="0"/>
          <w:numId w:val="112"/>
        </w:numPr>
      </w:pPr>
      <w:r w:rsidRPr="00F152A6">
        <w:t>The assembly procedures for stiffness matrices and load vectors</w:t>
      </w:r>
    </w:p>
    <w:p w14:paraId="37B460A5" w14:textId="77777777" w:rsidR="008E0569" w:rsidRPr="00F152A6" w:rsidRDefault="000D4833" w:rsidP="00127801">
      <w:pPr>
        <w:pStyle w:val="Compact"/>
        <w:numPr>
          <w:ilvl w:val="0"/>
          <w:numId w:val="112"/>
        </w:numPr>
      </w:pPr>
      <w:r w:rsidRPr="00F152A6">
        <w:t>The treatment of boundary conditions (Dirichlet and Robin conditions)</w:t>
      </w:r>
    </w:p>
    <w:p w14:paraId="1DEC77C1" w14:textId="77777777" w:rsidR="008E0569" w:rsidRPr="00F152A6" w:rsidRDefault="000D4833" w:rsidP="00127801">
      <w:pPr>
        <w:pStyle w:val="Compact"/>
        <w:numPr>
          <w:ilvl w:val="0"/>
          <w:numId w:val="112"/>
        </w:numPr>
      </w:pPr>
      <w:r w:rsidRPr="00F152A6">
        <w:t>The configuration of the linear solver and the corresponding convergence criteria</w:t>
      </w:r>
    </w:p>
    <w:p w14:paraId="13BAEA7A" w14:textId="77777777" w:rsidR="008E0569" w:rsidRPr="00F152A6" w:rsidRDefault="000D4833" w:rsidP="00BF3F7B">
      <w:pPr>
        <w:pStyle w:val="FirstParagraph"/>
      </w:pPr>
      <w:r w:rsidRPr="00F152A6">
        <w:t>This phase was exclusively focused on functional and numerical validation of the Python implementation, and no performance optimization was performed. All computational kernels were rewritten using scientific Python libraries appropriate to the project objectives, thereby enabling, in a subsequent phase, the implementation of both CPU- and GPU-based solutions.</w:t>
      </w:r>
    </w:p>
    <w:p w14:paraId="04C2091D" w14:textId="77777777" w:rsidR="008E0569" w:rsidRPr="00F152A6" w:rsidRDefault="000D4833">
      <w:pPr>
        <w:pStyle w:val="Heading2"/>
        <w:rPr>
          <w:rFonts w:cstheme="majorHAnsi"/>
        </w:rPr>
      </w:pPr>
      <w:bookmarkStart w:id="72" w:name="_Toc220280077"/>
      <w:bookmarkStart w:id="73" w:name="solver-implementation-1-cpu-baseline"/>
      <w:bookmarkEnd w:id="69"/>
      <w:bookmarkEnd w:id="71"/>
      <w:r w:rsidRPr="00F152A6">
        <w:rPr>
          <w:rFonts w:cstheme="majorHAnsi"/>
        </w:rPr>
        <w:t>3.2. Solver Implementation 1: CPU Baseline</w:t>
      </w:r>
      <w:bookmarkEnd w:id="72"/>
    </w:p>
    <w:p w14:paraId="22E45941" w14:textId="77777777" w:rsidR="008E0569" w:rsidRPr="00F152A6" w:rsidRDefault="000D4833">
      <w:pPr>
        <w:pStyle w:val="Heading3"/>
        <w:rPr>
          <w:rFonts w:cstheme="majorHAnsi"/>
        </w:rPr>
      </w:pPr>
      <w:bookmarkStart w:id="74" w:name="_Toc220280078"/>
      <w:bookmarkStart w:id="75" w:name="overview"/>
      <w:r w:rsidRPr="00F152A6">
        <w:rPr>
          <w:rFonts w:cstheme="majorHAnsi"/>
        </w:rPr>
        <w:t>3.2.1. Overview</w:t>
      </w:r>
      <w:bookmarkEnd w:id="74"/>
    </w:p>
    <w:p w14:paraId="2D40E38A" w14:textId="77777777" w:rsidR="008E0569" w:rsidRPr="00F152A6" w:rsidRDefault="000D4833" w:rsidP="00BF3F7B">
      <w:pPr>
        <w:pStyle w:val="FirstParagraph"/>
      </w:pPr>
      <w:r w:rsidRPr="00F152A6">
        <w:t>The CPU baseline implementation serves as the reference against which all other CPU and GPU implementations are evaluated. It prioritizes correctness, algorithmic clarity, and reproducibility over performance, establishing both the functional specification and the performance floor for the project.</w:t>
      </w:r>
    </w:p>
    <w:tbl>
      <w:tblPr>
        <w:tblStyle w:val="ListTable3-Accent1"/>
        <w:tblW w:w="0" w:type="auto"/>
        <w:jc w:val="center"/>
        <w:tblLook w:val="0020" w:firstRow="1" w:lastRow="0" w:firstColumn="0" w:lastColumn="0" w:noHBand="0" w:noVBand="0"/>
      </w:tblPr>
      <w:tblGrid>
        <w:gridCol w:w="1722"/>
        <w:gridCol w:w="4582"/>
      </w:tblGrid>
      <w:tr w:rsidR="008E0569" w:rsidRPr="00C80CD3" w14:paraId="3C4F31BD" w14:textId="77777777" w:rsidTr="002F3BD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65DF34" w14:textId="77777777" w:rsidR="008E0569" w:rsidRPr="00C80CD3" w:rsidRDefault="000D4833" w:rsidP="00BF3F7B">
            <w:pPr>
              <w:pStyle w:val="Compact"/>
              <w:rPr>
                <w:sz w:val="22"/>
                <w:szCs w:val="22"/>
              </w:rPr>
            </w:pPr>
            <w:r w:rsidRPr="00C80CD3">
              <w:rPr>
                <w:sz w:val="22"/>
                <w:szCs w:val="22"/>
              </w:rPr>
              <w:t>Attribute</w:t>
            </w:r>
          </w:p>
        </w:tc>
        <w:tc>
          <w:tcPr>
            <w:tcW w:w="0" w:type="auto"/>
          </w:tcPr>
          <w:p w14:paraId="38309EF7" w14:textId="77777777" w:rsidR="008E0569" w:rsidRPr="00C80CD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0CD3">
              <w:rPr>
                <w:sz w:val="22"/>
                <w:szCs w:val="22"/>
              </w:rPr>
              <w:t>Description</w:t>
            </w:r>
          </w:p>
        </w:tc>
      </w:tr>
      <w:tr w:rsidR="008E0569" w:rsidRPr="00C80CD3" w14:paraId="68E70D31"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33E87E" w14:textId="77777777" w:rsidR="008E0569" w:rsidRPr="00C80CD3" w:rsidRDefault="000D4833" w:rsidP="00BF3F7B">
            <w:pPr>
              <w:pStyle w:val="Compact"/>
              <w:rPr>
                <w:sz w:val="22"/>
                <w:szCs w:val="22"/>
              </w:rPr>
            </w:pPr>
            <w:r w:rsidRPr="00C80CD3">
              <w:rPr>
                <w:sz w:val="22"/>
                <w:szCs w:val="22"/>
              </w:rPr>
              <w:t>Technology</w:t>
            </w:r>
          </w:p>
        </w:tc>
        <w:tc>
          <w:tcPr>
            <w:tcW w:w="0" w:type="auto"/>
          </w:tcPr>
          <w:p w14:paraId="736AF287"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Python (NumPy, SciPy)</w:t>
            </w:r>
          </w:p>
        </w:tc>
      </w:tr>
      <w:tr w:rsidR="008E0569" w:rsidRPr="00C80CD3" w14:paraId="58937086"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F1FD3A" w14:textId="77777777" w:rsidR="008E0569" w:rsidRPr="00C80CD3" w:rsidRDefault="000D4833" w:rsidP="00BF3F7B">
            <w:pPr>
              <w:pStyle w:val="Compact"/>
              <w:rPr>
                <w:sz w:val="22"/>
                <w:szCs w:val="22"/>
              </w:rPr>
            </w:pPr>
            <w:r w:rsidRPr="00C80CD3">
              <w:rPr>
                <w:sz w:val="22"/>
                <w:szCs w:val="22"/>
              </w:rPr>
              <w:t>Execution Model</w:t>
            </w:r>
          </w:p>
        </w:tc>
        <w:tc>
          <w:tcPr>
            <w:tcW w:w="0" w:type="auto"/>
          </w:tcPr>
          <w:p w14:paraId="188C472E" w14:textId="6455E31A"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 xml:space="preserve">Sequential, </w:t>
            </w:r>
            <w:r w:rsidR="00AE5D82" w:rsidRPr="00C80CD3">
              <w:rPr>
                <w:sz w:val="22"/>
                <w:szCs w:val="22"/>
              </w:rPr>
              <w:t>single process</w:t>
            </w:r>
          </w:p>
        </w:tc>
      </w:tr>
      <w:tr w:rsidR="008E0569" w:rsidRPr="00C80CD3" w14:paraId="409C6C10"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50BA18" w14:textId="77777777" w:rsidR="008E0569" w:rsidRPr="00C80CD3" w:rsidRDefault="000D4833" w:rsidP="00BF3F7B">
            <w:pPr>
              <w:pStyle w:val="Compact"/>
              <w:rPr>
                <w:sz w:val="22"/>
                <w:szCs w:val="22"/>
              </w:rPr>
            </w:pPr>
            <w:r w:rsidRPr="00C80CD3">
              <w:rPr>
                <w:sz w:val="22"/>
                <w:szCs w:val="22"/>
              </w:rPr>
              <w:t>Role</w:t>
            </w:r>
          </w:p>
        </w:tc>
        <w:tc>
          <w:tcPr>
            <w:tcW w:w="0" w:type="auto"/>
          </w:tcPr>
          <w:p w14:paraId="52FFF665"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C80CD3">
              <w:rPr>
                <w:sz w:val="22"/>
                <w:szCs w:val="22"/>
              </w:rPr>
              <w:t>Correctness</w:t>
            </w:r>
            <w:proofErr w:type="gramEnd"/>
            <w:r w:rsidRPr="00C80CD3">
              <w:rPr>
                <w:sz w:val="22"/>
                <w:szCs w:val="22"/>
              </w:rPr>
              <w:t xml:space="preserve"> reference and performance baseline</w:t>
            </w:r>
          </w:p>
        </w:tc>
      </w:tr>
      <w:tr w:rsidR="008E0569" w:rsidRPr="00C80CD3" w14:paraId="41CE8FB4"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A86D1" w14:textId="77777777" w:rsidR="008E0569" w:rsidRPr="00C80CD3" w:rsidRDefault="000D4833" w:rsidP="00BF3F7B">
            <w:pPr>
              <w:pStyle w:val="Compact"/>
              <w:rPr>
                <w:sz w:val="22"/>
                <w:szCs w:val="22"/>
              </w:rPr>
            </w:pPr>
            <w:r w:rsidRPr="00C80CD3">
              <w:rPr>
                <w:sz w:val="22"/>
                <w:szCs w:val="22"/>
              </w:rPr>
              <w:t>Dependencies</w:t>
            </w:r>
          </w:p>
        </w:tc>
        <w:tc>
          <w:tcPr>
            <w:tcW w:w="0" w:type="auto"/>
          </w:tcPr>
          <w:p w14:paraId="7F42D411" w14:textId="77777777"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NumPy, SciPy, pandas, h5py</w:t>
            </w:r>
          </w:p>
        </w:tc>
      </w:tr>
    </w:tbl>
    <w:p w14:paraId="2C6BCC3A" w14:textId="77777777" w:rsidR="008E0569" w:rsidRPr="00F152A6" w:rsidRDefault="000D4833">
      <w:pPr>
        <w:pStyle w:val="Heading3"/>
        <w:rPr>
          <w:rFonts w:cstheme="majorHAnsi"/>
        </w:rPr>
      </w:pPr>
      <w:bookmarkStart w:id="76" w:name="_Toc220280079"/>
      <w:bookmarkStart w:id="77" w:name="technology-background"/>
      <w:bookmarkEnd w:id="75"/>
      <w:r w:rsidRPr="00F152A6">
        <w:rPr>
          <w:rFonts w:cstheme="majorHAnsi"/>
        </w:rPr>
        <w:t>3.2.2. Technology Background</w:t>
      </w:r>
      <w:bookmarkEnd w:id="76"/>
    </w:p>
    <w:p w14:paraId="3E868CC3" w14:textId="77777777" w:rsidR="008E0569" w:rsidRPr="00F152A6" w:rsidRDefault="000D4833" w:rsidP="00BF3F7B">
      <w:pPr>
        <w:pStyle w:val="FirstParagraph"/>
      </w:pPr>
      <w:r w:rsidRPr="00F152A6">
        <w:t>The baseline implementation is built on Python’s scientific computing ecosystem and executes on a sequential CPU model.</w:t>
      </w:r>
    </w:p>
    <w:p w14:paraId="4AD2D773" w14:textId="77777777" w:rsidR="008E0569" w:rsidRPr="00F152A6" w:rsidRDefault="000D4833" w:rsidP="00BF3F7B">
      <w:pPr>
        <w:pStyle w:val="BodyText"/>
      </w:pPr>
      <w:r w:rsidRPr="00F152A6">
        <w:t>Software ecosystem:</w:t>
      </w:r>
    </w:p>
    <w:p w14:paraId="15A042FA" w14:textId="2749B76A" w:rsidR="008E0569" w:rsidRPr="00F152A6" w:rsidRDefault="000D4833" w:rsidP="00127801">
      <w:pPr>
        <w:pStyle w:val="Compact"/>
        <w:numPr>
          <w:ilvl w:val="0"/>
          <w:numId w:val="111"/>
        </w:numPr>
      </w:pPr>
      <w:r w:rsidRPr="00F152A6">
        <w:rPr>
          <w:b/>
          <w:bCs/>
        </w:rPr>
        <w:t>NumPy</w:t>
      </w:r>
      <w:r w:rsidRPr="00F152A6">
        <w:t xml:space="preserve"> provides N-dimensional arrays and vectorized operations backed by optimized BLAS/LAPACK libraries.</w:t>
      </w:r>
    </w:p>
    <w:p w14:paraId="40362F63" w14:textId="77777777" w:rsidR="008E0569" w:rsidRPr="00F152A6" w:rsidRDefault="000D4833" w:rsidP="00127801">
      <w:pPr>
        <w:pStyle w:val="Compact"/>
        <w:numPr>
          <w:ilvl w:val="0"/>
          <w:numId w:val="111"/>
        </w:numPr>
      </w:pPr>
      <w:r w:rsidRPr="00F152A6">
        <w:rPr>
          <w:b/>
          <w:bCs/>
        </w:rPr>
        <w:t>SciPy</w:t>
      </w:r>
      <w:r w:rsidRPr="00F152A6">
        <w:t xml:space="preserve"> supplies sparse matrix data structures and iterative solvers for large linear systems.</w:t>
      </w:r>
      <w:r w:rsidRPr="00F152A6">
        <w:br/>
      </w:r>
    </w:p>
    <w:p w14:paraId="79C4B623" w14:textId="520E35B3" w:rsidR="008E0569" w:rsidRPr="00F152A6" w:rsidRDefault="000D4833" w:rsidP="00127801">
      <w:pPr>
        <w:pStyle w:val="Compact"/>
        <w:numPr>
          <w:ilvl w:val="0"/>
          <w:numId w:val="111"/>
        </w:numPr>
      </w:pPr>
      <w:r w:rsidRPr="00F152A6">
        <w:rPr>
          <w:b/>
          <w:bCs/>
        </w:rPr>
        <w:lastRenderedPageBreak/>
        <w:t>h5py and pandas</w:t>
      </w:r>
      <w:r w:rsidRPr="00F152A6">
        <w:t xml:space="preserve"> support efficient binary input/output for mesh and result data.</w:t>
      </w:r>
    </w:p>
    <w:p w14:paraId="0A8C605E" w14:textId="77777777" w:rsidR="008E0569" w:rsidRPr="00F152A6" w:rsidRDefault="000D4833" w:rsidP="00127801">
      <w:pPr>
        <w:pStyle w:val="Compact"/>
        <w:numPr>
          <w:ilvl w:val="0"/>
          <w:numId w:val="111"/>
        </w:numPr>
      </w:pPr>
      <w:r w:rsidRPr="00F152A6">
        <w:t>This stack enables concise algorithm expression while delegating computationally intensive kernels to compiled numerical libraries.</w:t>
      </w:r>
    </w:p>
    <w:p w14:paraId="4659AF2B" w14:textId="77777777" w:rsidR="008E0569" w:rsidRPr="00F152A6" w:rsidRDefault="000D4833" w:rsidP="00BF3F7B">
      <w:pPr>
        <w:pStyle w:val="FirstParagraph"/>
      </w:pPr>
      <w:r w:rsidRPr="00F152A6">
        <w:t>Execution characteristics:</w:t>
      </w:r>
    </w:p>
    <w:p w14:paraId="79A1E739" w14:textId="789F06E8" w:rsidR="008E0569" w:rsidRPr="00F152A6" w:rsidRDefault="000D4833" w:rsidP="00127801">
      <w:pPr>
        <w:pStyle w:val="Compact"/>
        <w:numPr>
          <w:ilvl w:val="0"/>
          <w:numId w:val="110"/>
        </w:numPr>
      </w:pPr>
      <w:r w:rsidRPr="00F152A6">
        <w:t xml:space="preserve">Execution is performed within the </w:t>
      </w:r>
      <w:proofErr w:type="spellStart"/>
      <w:r w:rsidRPr="00F152A6">
        <w:rPr>
          <w:b/>
          <w:bCs/>
        </w:rPr>
        <w:t>CPython</w:t>
      </w:r>
      <w:proofErr w:type="spellEnd"/>
      <w:r w:rsidRPr="00F152A6">
        <w:rPr>
          <w:b/>
          <w:bCs/>
        </w:rPr>
        <w:t xml:space="preserve"> </w:t>
      </w:r>
      <w:r w:rsidR="00396C62" w:rsidRPr="00F152A6">
        <w:rPr>
          <w:b/>
          <w:bCs/>
        </w:rPr>
        <w:t>interpreter</w:t>
      </w:r>
      <w:r w:rsidR="00396C62" w:rsidRPr="00F152A6">
        <w:t xml:space="preserve"> and</w:t>
      </w:r>
      <w:r w:rsidRPr="00F152A6">
        <w:t xml:space="preserve"> is therefore subject to the </w:t>
      </w:r>
      <w:r w:rsidRPr="00F152A6">
        <w:rPr>
          <w:b/>
          <w:bCs/>
        </w:rPr>
        <w:t>Global Interpreter Lock (GIL)</w:t>
      </w:r>
      <w:r w:rsidRPr="00F152A6">
        <w:t>.</w:t>
      </w:r>
    </w:p>
    <w:p w14:paraId="53307768" w14:textId="50349D28" w:rsidR="008E0569" w:rsidRPr="00F152A6" w:rsidRDefault="000D4833" w:rsidP="00127801">
      <w:pPr>
        <w:pStyle w:val="Compact"/>
        <w:numPr>
          <w:ilvl w:val="0"/>
          <w:numId w:val="110"/>
        </w:numPr>
      </w:pPr>
      <w:r w:rsidRPr="00F152A6">
        <w:t>While NumPy and SciPy release the GIL during computational kernels, Python-level control flow remains serialized.</w:t>
      </w:r>
    </w:p>
    <w:p w14:paraId="0561BACF" w14:textId="77777777" w:rsidR="008E0569" w:rsidRPr="00F152A6" w:rsidRDefault="000D4833" w:rsidP="00127801">
      <w:pPr>
        <w:pStyle w:val="Compact"/>
        <w:numPr>
          <w:ilvl w:val="0"/>
          <w:numId w:val="110"/>
        </w:numPr>
      </w:pPr>
      <w:r w:rsidRPr="00F152A6">
        <w:t>For FEM workloads, this results in a mixed execution model:</w:t>
      </w:r>
    </w:p>
    <w:p w14:paraId="11484B81" w14:textId="0D7DF3E2" w:rsidR="008E0569" w:rsidRPr="00F152A6" w:rsidRDefault="000D4833" w:rsidP="00127801">
      <w:pPr>
        <w:pStyle w:val="Compact"/>
        <w:numPr>
          <w:ilvl w:val="1"/>
          <w:numId w:val="110"/>
        </w:numPr>
      </w:pPr>
      <w:r w:rsidRPr="00F152A6">
        <w:rPr>
          <w:b/>
          <w:bCs/>
        </w:rPr>
        <w:t>Element loops</w:t>
      </w:r>
      <w:r w:rsidRPr="00F152A6">
        <w:t xml:space="preserve"> execute sequentially at the Python level with the GIL held.</w:t>
      </w:r>
    </w:p>
    <w:p w14:paraId="1D853F19" w14:textId="3401CB3E" w:rsidR="008E0569" w:rsidRPr="00F152A6" w:rsidRDefault="000D4833" w:rsidP="00127801">
      <w:pPr>
        <w:pStyle w:val="Compact"/>
        <w:numPr>
          <w:ilvl w:val="1"/>
          <w:numId w:val="110"/>
        </w:numPr>
      </w:pPr>
      <w:r w:rsidRPr="00F152A6">
        <w:rPr>
          <w:b/>
          <w:bCs/>
        </w:rPr>
        <w:t>Dense linear algebra operations</w:t>
      </w:r>
      <w:r w:rsidRPr="00F152A6">
        <w:t xml:space="preserve"> are executed in optimized BLAS/LAPACK routines with the GIL released.</w:t>
      </w:r>
    </w:p>
    <w:p w14:paraId="1BD27481" w14:textId="77777777" w:rsidR="008E0569" w:rsidRPr="00F152A6" w:rsidRDefault="000D4833" w:rsidP="00127801">
      <w:pPr>
        <w:pStyle w:val="Compact"/>
        <w:numPr>
          <w:ilvl w:val="1"/>
          <w:numId w:val="110"/>
        </w:numPr>
      </w:pPr>
      <w:r w:rsidRPr="00F152A6">
        <w:rPr>
          <w:b/>
          <w:bCs/>
        </w:rPr>
        <w:t>Sparse iterative solvers</w:t>
      </w:r>
      <w:r w:rsidRPr="00F152A6">
        <w:t xml:space="preserve"> execute predominantly in compiled SciPy code, also releasing the GIL during major operations.</w:t>
      </w:r>
    </w:p>
    <w:p w14:paraId="73CC4B35" w14:textId="77777777" w:rsidR="008E0569" w:rsidRPr="00F152A6" w:rsidRDefault="000D4833" w:rsidP="00BF3F7B">
      <w:pPr>
        <w:pStyle w:val="FirstParagraph"/>
      </w:pPr>
      <w:r w:rsidRPr="00F152A6">
        <w:t>Relevance for FEM:</w:t>
      </w:r>
    </w:p>
    <w:p w14:paraId="7F6E21FE" w14:textId="227D8FB9" w:rsidR="008E0569" w:rsidRPr="00F152A6" w:rsidRDefault="000D4833" w:rsidP="00127801">
      <w:pPr>
        <w:pStyle w:val="Compact"/>
        <w:numPr>
          <w:ilvl w:val="0"/>
          <w:numId w:val="109"/>
        </w:numPr>
      </w:pPr>
      <w:r w:rsidRPr="00F152A6">
        <w:t xml:space="preserve">Provides a clear and traceable mapping between </w:t>
      </w:r>
      <w:r w:rsidR="00F078D0" w:rsidRPr="00F152A6">
        <w:t>mathematical</w:t>
      </w:r>
      <w:r w:rsidRPr="00F152A6">
        <w:t xml:space="preserve"> formulation and </w:t>
      </w:r>
      <w:r w:rsidR="0010632E" w:rsidRPr="00F152A6">
        <w:t>implementation</w:t>
      </w:r>
      <w:r w:rsidRPr="00F152A6">
        <w:t>.</w:t>
      </w:r>
    </w:p>
    <w:p w14:paraId="3F1B0349" w14:textId="09512E73" w:rsidR="008E0569" w:rsidRPr="00F152A6" w:rsidRDefault="000D4833" w:rsidP="00127801">
      <w:pPr>
        <w:pStyle w:val="Compact"/>
        <w:numPr>
          <w:ilvl w:val="0"/>
          <w:numId w:val="109"/>
        </w:numPr>
      </w:pPr>
      <w:r w:rsidRPr="00F152A6">
        <w:t>Serves as a correctness reference for validating parallel implementations.</w:t>
      </w:r>
    </w:p>
    <w:p w14:paraId="0A59E4A9" w14:textId="0A6FA6C1" w:rsidR="008E0569" w:rsidRPr="00F152A6" w:rsidRDefault="000D4833" w:rsidP="00127801">
      <w:pPr>
        <w:pStyle w:val="Compact"/>
        <w:numPr>
          <w:ilvl w:val="0"/>
          <w:numId w:val="109"/>
        </w:numPr>
      </w:pPr>
      <w:r w:rsidRPr="00F152A6">
        <w:t>Enables early identification of computational bottlenecks through profiling.</w:t>
      </w:r>
    </w:p>
    <w:p w14:paraId="35A5D268" w14:textId="77777777" w:rsidR="008E0569" w:rsidRPr="00F152A6" w:rsidRDefault="000D4833" w:rsidP="00127801">
      <w:pPr>
        <w:pStyle w:val="Compact"/>
        <w:numPr>
          <w:ilvl w:val="0"/>
          <w:numId w:val="109"/>
        </w:numPr>
      </w:pPr>
      <w:r w:rsidRPr="00F152A6">
        <w:t>Establishes a minimum performance bound for speedup evaluation.</w:t>
      </w:r>
    </w:p>
    <w:p w14:paraId="35859D4C" w14:textId="77777777" w:rsidR="008E0569" w:rsidRPr="00F152A6" w:rsidRDefault="000D4833">
      <w:pPr>
        <w:pStyle w:val="Heading3"/>
        <w:rPr>
          <w:rFonts w:cstheme="majorHAnsi"/>
        </w:rPr>
      </w:pPr>
      <w:bookmarkStart w:id="78" w:name="_Toc220280080"/>
      <w:bookmarkStart w:id="79" w:name="implementation-strategy"/>
      <w:bookmarkEnd w:id="77"/>
      <w:r w:rsidRPr="00F152A6">
        <w:rPr>
          <w:rFonts w:cstheme="majorHAnsi"/>
        </w:rPr>
        <w:t>3.2.3. Implementation Strategy</w:t>
      </w:r>
      <w:bookmarkEnd w:id="78"/>
    </w:p>
    <w:p w14:paraId="61F04B51" w14:textId="77777777" w:rsidR="008E0569" w:rsidRPr="00F152A6" w:rsidRDefault="000D4833" w:rsidP="00BF3F7B">
      <w:pPr>
        <w:pStyle w:val="FirstParagraph"/>
      </w:pPr>
      <w:r w:rsidRPr="00F152A6">
        <w:t>The FEM workflow is organized into sequential stages to ensure correctness and consistent performance evaluation.</w:t>
      </w:r>
    </w:p>
    <w:p w14:paraId="5A86530B" w14:textId="77777777" w:rsidR="008E0569" w:rsidRDefault="000D4833" w:rsidP="00127801">
      <w:pPr>
        <w:pStyle w:val="ListParagraph"/>
        <w:numPr>
          <w:ilvl w:val="0"/>
          <w:numId w:val="116"/>
        </w:numPr>
        <w:spacing w:before="120"/>
        <w:rPr>
          <w:rFonts w:asciiTheme="majorHAnsi" w:hAnsiTheme="majorHAnsi" w:cstheme="majorHAnsi"/>
        </w:rPr>
      </w:pPr>
      <w:r w:rsidRPr="00517A65">
        <w:rPr>
          <w:rFonts w:asciiTheme="majorHAnsi" w:hAnsiTheme="majorHAnsi" w:cstheme="majorHAnsi"/>
          <w:b/>
          <w:bCs/>
        </w:rPr>
        <w:t>Mesh loading</w:t>
      </w:r>
      <w:r w:rsidRPr="00517A65">
        <w:rPr>
          <w:rFonts w:asciiTheme="majorHAnsi" w:hAnsiTheme="majorHAnsi" w:cstheme="majorHAnsi"/>
        </w:rPr>
        <w:t>: mesh data is loaded from binary HDF5 files to minimize parsing overhead and keep I/O negligible.</w:t>
      </w:r>
    </w:p>
    <w:p w14:paraId="6E2CA70F" w14:textId="77777777" w:rsidR="008E0569" w:rsidRPr="00517A65" w:rsidRDefault="000D4833" w:rsidP="00127801">
      <w:pPr>
        <w:pStyle w:val="ListParagraph"/>
        <w:numPr>
          <w:ilvl w:val="0"/>
          <w:numId w:val="116"/>
        </w:numPr>
        <w:spacing w:before="120" w:after="120"/>
        <w:rPr>
          <w:rFonts w:asciiTheme="majorHAnsi" w:hAnsiTheme="majorHAnsi" w:cstheme="majorHAnsi"/>
        </w:rPr>
      </w:pPr>
      <w:r w:rsidRPr="00517A65">
        <w:rPr>
          <w:rFonts w:asciiTheme="majorHAnsi" w:hAnsiTheme="majorHAnsi" w:cstheme="majorHAnsi"/>
          <w:b/>
          <w:bCs/>
        </w:rPr>
        <w:t>System assembly</w:t>
      </w:r>
      <w:r w:rsidRPr="00517A65">
        <w:rPr>
          <w:rFonts w:asciiTheme="majorHAnsi" w:hAnsiTheme="majorHAnsi" w:cstheme="majorHAnsi"/>
        </w:rPr>
        <w:t xml:space="preserve"> (element-by-element):</w:t>
      </w:r>
    </w:p>
    <w:p w14:paraId="4211D107" w14:textId="4A90D917" w:rsidR="008E0569" w:rsidRPr="00F152A6" w:rsidRDefault="000D4833" w:rsidP="00127801">
      <w:pPr>
        <w:pStyle w:val="Compact"/>
        <w:numPr>
          <w:ilvl w:val="1"/>
          <w:numId w:val="116"/>
        </w:numPr>
      </w:pPr>
      <w:r w:rsidRPr="00F152A6">
        <w:t>initialize the global sparse matrix in an insertion-friendly format</w:t>
      </w:r>
    </w:p>
    <w:p w14:paraId="408CC6A5" w14:textId="31E535E0" w:rsidR="008E0569" w:rsidRPr="00F152A6" w:rsidRDefault="000D4833" w:rsidP="00127801">
      <w:pPr>
        <w:pStyle w:val="Compact"/>
        <w:numPr>
          <w:ilvl w:val="1"/>
          <w:numId w:val="116"/>
        </w:numPr>
      </w:pPr>
      <w:r w:rsidRPr="00F152A6">
        <w:t>compute per element an 8×8 local stiffness matrix + load terms using numerical quadrature</w:t>
      </w:r>
    </w:p>
    <w:p w14:paraId="73AD7E42" w14:textId="4150A924" w:rsidR="008E0569" w:rsidRPr="00F152A6" w:rsidRDefault="000D4833" w:rsidP="00127801">
      <w:pPr>
        <w:pStyle w:val="Compact"/>
        <w:numPr>
          <w:ilvl w:val="1"/>
          <w:numId w:val="116"/>
        </w:numPr>
      </w:pPr>
      <w:r w:rsidRPr="00F152A6">
        <w:t>scatter local contributions into the global sparse system</w:t>
      </w:r>
    </w:p>
    <w:p w14:paraId="61D18D68" w14:textId="77777777" w:rsidR="008E0569" w:rsidRPr="00F152A6" w:rsidRDefault="000D4833" w:rsidP="00127801">
      <w:pPr>
        <w:pStyle w:val="Compact"/>
        <w:numPr>
          <w:ilvl w:val="1"/>
          <w:numId w:val="116"/>
        </w:numPr>
      </w:pPr>
      <w:r w:rsidRPr="00F152A6">
        <w:t>convert the matrix to a compressed sparse format optimized for sparse matrix-vector products during solving</w:t>
      </w:r>
    </w:p>
    <w:p w14:paraId="3F2AAA1F"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Boundary conditions</w:t>
      </w:r>
      <w:r w:rsidRPr="00517A65">
        <w:rPr>
          <w:rFonts w:asciiTheme="majorHAnsi" w:hAnsiTheme="majorHAnsi" w:cstheme="majorHAnsi"/>
        </w:rPr>
        <w:t>:</w:t>
      </w:r>
    </w:p>
    <w:p w14:paraId="62CD2AD8" w14:textId="4E75B0F4" w:rsidR="008E0569" w:rsidRPr="00F152A6" w:rsidRDefault="000D4833" w:rsidP="00127801">
      <w:pPr>
        <w:pStyle w:val="Compact"/>
        <w:numPr>
          <w:ilvl w:val="1"/>
          <w:numId w:val="116"/>
        </w:numPr>
      </w:pPr>
      <w:r w:rsidRPr="00F152A6">
        <w:t>Robin (inlet) enforced via numerical integration of boundary terms</w:t>
      </w:r>
    </w:p>
    <w:p w14:paraId="73F19A86" w14:textId="1412698B" w:rsidR="008E0569" w:rsidRPr="00F152A6" w:rsidRDefault="000D4833" w:rsidP="00127801">
      <w:pPr>
        <w:pStyle w:val="Compact"/>
        <w:numPr>
          <w:ilvl w:val="1"/>
          <w:numId w:val="116"/>
        </w:numPr>
      </w:pPr>
      <w:r w:rsidRPr="00F152A6">
        <w:t>Dirichlet (outlet) imposed using a penalty method</w:t>
      </w:r>
    </w:p>
    <w:p w14:paraId="16C202C4" w14:textId="77777777" w:rsidR="008E0569" w:rsidRPr="00F152A6" w:rsidRDefault="000D4833" w:rsidP="00127801">
      <w:pPr>
        <w:pStyle w:val="Compact"/>
        <w:numPr>
          <w:ilvl w:val="1"/>
          <w:numId w:val="116"/>
        </w:numPr>
      </w:pPr>
      <w:r w:rsidRPr="00F152A6">
        <w:t>overall cost is small compared to assembly/solve</w:t>
      </w:r>
    </w:p>
    <w:p w14:paraId="2BF0C4E3"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Linear system solution</w:t>
      </w:r>
      <w:r w:rsidRPr="00517A65">
        <w:rPr>
          <w:rFonts w:asciiTheme="majorHAnsi" w:hAnsiTheme="majorHAnsi" w:cstheme="majorHAnsi"/>
        </w:rPr>
        <w:t>: solved using SciPy Conjugate Gradient (CG) with:</w:t>
      </w:r>
    </w:p>
    <w:p w14:paraId="4EBE0E55" w14:textId="23188A79" w:rsidR="008E0569" w:rsidRPr="00F152A6" w:rsidRDefault="000D4833" w:rsidP="00127801">
      <w:pPr>
        <w:pStyle w:val="Compact"/>
        <w:numPr>
          <w:ilvl w:val="1"/>
          <w:numId w:val="116"/>
        </w:numPr>
      </w:pPr>
      <w:r w:rsidRPr="00F152A6">
        <w:t>diagonal equilibration</w:t>
      </w:r>
    </w:p>
    <w:p w14:paraId="6C38B2DC" w14:textId="2167B85D" w:rsidR="008E0569" w:rsidRPr="00F152A6" w:rsidRDefault="000D4833" w:rsidP="00127801">
      <w:pPr>
        <w:pStyle w:val="Compact"/>
        <w:numPr>
          <w:ilvl w:val="1"/>
          <w:numId w:val="116"/>
        </w:numPr>
      </w:pPr>
      <w:r w:rsidRPr="00F152A6">
        <w:t>Jacobi (diagonal) preconditioning</w:t>
      </w:r>
    </w:p>
    <w:p w14:paraId="563295E9" w14:textId="77777777" w:rsidR="008E0569" w:rsidRPr="00F152A6" w:rsidRDefault="000D4833" w:rsidP="00127801">
      <w:pPr>
        <w:pStyle w:val="Compact"/>
        <w:numPr>
          <w:ilvl w:val="1"/>
          <w:numId w:val="116"/>
        </w:numPr>
      </w:pPr>
      <w:r w:rsidRPr="00F152A6">
        <w:t>identical solver configuration across implementations for consistent convergence behavior</w:t>
      </w:r>
    </w:p>
    <w:p w14:paraId="6DADEC60" w14:textId="77777777" w:rsidR="008E0569" w:rsidRPr="00517A65" w:rsidRDefault="000D4833" w:rsidP="00127801">
      <w:pPr>
        <w:pStyle w:val="ListParagraph"/>
        <w:numPr>
          <w:ilvl w:val="0"/>
          <w:numId w:val="116"/>
        </w:numPr>
        <w:rPr>
          <w:rFonts w:asciiTheme="majorHAnsi" w:hAnsiTheme="majorHAnsi" w:cstheme="majorHAnsi"/>
        </w:rPr>
      </w:pPr>
      <w:r w:rsidRPr="00517A65">
        <w:rPr>
          <w:rFonts w:asciiTheme="majorHAnsi" w:hAnsiTheme="majorHAnsi" w:cstheme="majorHAnsi"/>
          <w:b/>
          <w:bCs/>
        </w:rPr>
        <w:lastRenderedPageBreak/>
        <w:t>Post-processing</w:t>
      </w:r>
      <w:r w:rsidRPr="00517A65">
        <w:rPr>
          <w:rFonts w:asciiTheme="majorHAnsi" w:hAnsiTheme="majorHAnsi" w:cstheme="majorHAnsi"/>
        </w:rPr>
        <w:t>: derived fields (e.g., velocity, pressure) computed via additional element-level loops; not dominant, but measurable for large meshes.</w:t>
      </w:r>
    </w:p>
    <w:p w14:paraId="44520BD2" w14:textId="77777777" w:rsidR="008E0569" w:rsidRPr="00F152A6" w:rsidRDefault="000D4833">
      <w:pPr>
        <w:pStyle w:val="Heading3"/>
        <w:rPr>
          <w:rFonts w:cstheme="majorHAnsi"/>
        </w:rPr>
      </w:pPr>
      <w:bookmarkStart w:id="80" w:name="_Toc220280081"/>
      <w:bookmarkStart w:id="81" w:name="optimization-techniques-applied"/>
      <w:bookmarkEnd w:id="79"/>
      <w:r w:rsidRPr="00F152A6">
        <w:rPr>
          <w:rFonts w:cstheme="majorHAnsi"/>
        </w:rPr>
        <w:t>3.2.4. Optimization Techniques Applied</w:t>
      </w:r>
      <w:bookmarkEnd w:id="80"/>
    </w:p>
    <w:p w14:paraId="1A9C5554" w14:textId="77777777" w:rsidR="008E0569" w:rsidRPr="00F152A6" w:rsidRDefault="000D4833" w:rsidP="00BF3F7B">
      <w:pPr>
        <w:pStyle w:val="FirstParagraph"/>
      </w:pPr>
      <w:r w:rsidRPr="00F152A6">
        <w:t>Several optimizations are applied to improve performance while preserving numerical equivalence and implementation simplicity.</w:t>
      </w:r>
    </w:p>
    <w:p w14:paraId="7A82296A" w14:textId="77777777" w:rsidR="008E0569" w:rsidRPr="00F152A6" w:rsidRDefault="000D4833" w:rsidP="00517A65">
      <w:pPr>
        <w:pStyle w:val="Compact"/>
        <w:numPr>
          <w:ilvl w:val="0"/>
          <w:numId w:val="3"/>
        </w:numPr>
      </w:pPr>
      <w:r w:rsidRPr="00F152A6">
        <w:rPr>
          <w:b/>
          <w:bCs/>
        </w:rPr>
        <w:t>Sparse matrix format selection</w:t>
      </w:r>
      <w:r w:rsidRPr="00F152A6">
        <w:t>: different sparse formats are used depending on the computation stage, balancing assembly efficiency and solver performance:</w:t>
      </w:r>
    </w:p>
    <w:tbl>
      <w:tblPr>
        <w:tblStyle w:val="ListTable3-Accent1"/>
        <w:tblW w:w="0" w:type="auto"/>
        <w:jc w:val="center"/>
        <w:tblLook w:val="0020" w:firstRow="1" w:lastRow="0" w:firstColumn="0" w:lastColumn="0" w:noHBand="0" w:noVBand="0"/>
      </w:tblPr>
      <w:tblGrid>
        <w:gridCol w:w="2932"/>
        <w:gridCol w:w="1567"/>
        <w:gridCol w:w="1551"/>
        <w:gridCol w:w="999"/>
        <w:gridCol w:w="1067"/>
      </w:tblGrid>
      <w:tr w:rsidR="008E0569" w:rsidRPr="001E18E2" w14:paraId="14A6FF62" w14:textId="77777777" w:rsidTr="001E18E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7BC6A9" w14:textId="77777777" w:rsidR="008E0569" w:rsidRPr="001E18E2" w:rsidRDefault="000D4833" w:rsidP="00BF3F7B">
            <w:pPr>
              <w:pStyle w:val="Compact"/>
              <w:rPr>
                <w:sz w:val="22"/>
                <w:szCs w:val="22"/>
              </w:rPr>
            </w:pPr>
            <w:r w:rsidRPr="001E18E2">
              <w:rPr>
                <w:sz w:val="22"/>
                <w:szCs w:val="22"/>
              </w:rPr>
              <w:t>Format</w:t>
            </w:r>
          </w:p>
        </w:tc>
        <w:tc>
          <w:tcPr>
            <w:tcW w:w="0" w:type="auto"/>
          </w:tcPr>
          <w:p w14:paraId="1D8124AD"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Insertion</w:t>
            </w:r>
          </w:p>
        </w:tc>
        <w:tc>
          <w:tcPr>
            <w:cnfStyle w:val="000010000000" w:firstRow="0" w:lastRow="0" w:firstColumn="0" w:lastColumn="0" w:oddVBand="1" w:evenVBand="0" w:oddHBand="0" w:evenHBand="0" w:firstRowFirstColumn="0" w:firstRowLastColumn="0" w:lastRowFirstColumn="0" w:lastRowLastColumn="0"/>
            <w:tcW w:w="0" w:type="auto"/>
          </w:tcPr>
          <w:p w14:paraId="7E68CE3F" w14:textId="77777777" w:rsidR="008E0569" w:rsidRPr="001E18E2" w:rsidRDefault="000D4833" w:rsidP="00BF3F7B">
            <w:pPr>
              <w:pStyle w:val="Compact"/>
              <w:rPr>
                <w:sz w:val="22"/>
                <w:szCs w:val="22"/>
              </w:rPr>
            </w:pPr>
            <w:proofErr w:type="spellStart"/>
            <w:r w:rsidRPr="001E18E2">
              <w:rPr>
                <w:sz w:val="22"/>
                <w:szCs w:val="22"/>
              </w:rPr>
              <w:t>SpMV</w:t>
            </w:r>
            <w:proofErr w:type="spellEnd"/>
          </w:p>
        </w:tc>
        <w:tc>
          <w:tcPr>
            <w:tcW w:w="0" w:type="auto"/>
          </w:tcPr>
          <w:p w14:paraId="15BD3915"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Memory</w:t>
            </w:r>
          </w:p>
        </w:tc>
        <w:tc>
          <w:tcPr>
            <w:cnfStyle w:val="000010000000" w:firstRow="0" w:lastRow="0" w:firstColumn="0" w:lastColumn="0" w:oddVBand="1" w:evenVBand="0" w:oddHBand="0" w:evenHBand="0" w:firstRowFirstColumn="0" w:firstRowLastColumn="0" w:lastRowFirstColumn="0" w:lastRowLastColumn="0"/>
            <w:tcW w:w="0" w:type="auto"/>
          </w:tcPr>
          <w:p w14:paraId="17438737" w14:textId="77777777" w:rsidR="008E0569" w:rsidRPr="001E18E2" w:rsidRDefault="000D4833" w:rsidP="00BF3F7B">
            <w:pPr>
              <w:pStyle w:val="Compact"/>
              <w:rPr>
                <w:sz w:val="22"/>
                <w:szCs w:val="22"/>
              </w:rPr>
            </w:pPr>
            <w:r w:rsidRPr="001E18E2">
              <w:rPr>
                <w:sz w:val="22"/>
                <w:szCs w:val="22"/>
              </w:rPr>
              <w:t>Usage</w:t>
            </w:r>
          </w:p>
        </w:tc>
      </w:tr>
      <w:tr w:rsidR="008E0569" w:rsidRPr="001E18E2" w14:paraId="023305C6" w14:textId="77777777" w:rsidTr="001E18E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A00121" w14:textId="77777777" w:rsidR="008E0569" w:rsidRPr="001E18E2" w:rsidRDefault="000D4833" w:rsidP="00BF3F7B">
            <w:pPr>
              <w:pStyle w:val="Compact"/>
              <w:rPr>
                <w:sz w:val="22"/>
                <w:szCs w:val="22"/>
              </w:rPr>
            </w:pPr>
            <w:r w:rsidRPr="001E18E2">
              <w:rPr>
                <w:sz w:val="22"/>
                <w:szCs w:val="22"/>
              </w:rPr>
              <w:t>LIL (List of Lists)</w:t>
            </w:r>
          </w:p>
        </w:tc>
        <w:tc>
          <w:tcPr>
            <w:tcW w:w="0" w:type="auto"/>
          </w:tcPr>
          <w:p w14:paraId="46584779"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O(1) amortized</w:t>
            </w:r>
          </w:p>
        </w:tc>
        <w:tc>
          <w:tcPr>
            <w:cnfStyle w:val="000010000000" w:firstRow="0" w:lastRow="0" w:firstColumn="0" w:lastColumn="0" w:oddVBand="1" w:evenVBand="0" w:oddHBand="0" w:evenHBand="0" w:firstRowFirstColumn="0" w:firstRowLastColumn="0" w:lastRowFirstColumn="0" w:lastRowLastColumn="0"/>
            <w:tcW w:w="0" w:type="auto"/>
          </w:tcPr>
          <w:p w14:paraId="43BAC9CB" w14:textId="77777777" w:rsidR="008E0569" w:rsidRPr="001E18E2" w:rsidRDefault="000D4833" w:rsidP="00BF3F7B">
            <w:pPr>
              <w:pStyle w:val="Compact"/>
              <w:rPr>
                <w:sz w:val="22"/>
                <w:szCs w:val="22"/>
              </w:rPr>
            </w:pPr>
            <w:r w:rsidRPr="001E18E2">
              <w:rPr>
                <w:sz w:val="22"/>
                <w:szCs w:val="22"/>
              </w:rPr>
              <w:t>O(</w:t>
            </w:r>
            <w:proofErr w:type="spellStart"/>
            <w:r w:rsidRPr="001E18E2">
              <w:rPr>
                <w:sz w:val="22"/>
                <w:szCs w:val="22"/>
              </w:rPr>
              <w:t>nnz</w:t>
            </w:r>
            <w:proofErr w:type="spellEnd"/>
            <w:r w:rsidRPr="001E18E2">
              <w:rPr>
                <w:sz w:val="22"/>
                <w:szCs w:val="22"/>
              </w:rPr>
              <w:t>)</w:t>
            </w:r>
          </w:p>
        </w:tc>
        <w:tc>
          <w:tcPr>
            <w:tcW w:w="0" w:type="auto"/>
          </w:tcPr>
          <w:p w14:paraId="6FDC4C9B"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Higher</w:t>
            </w:r>
          </w:p>
        </w:tc>
        <w:tc>
          <w:tcPr>
            <w:cnfStyle w:val="000010000000" w:firstRow="0" w:lastRow="0" w:firstColumn="0" w:lastColumn="0" w:oddVBand="1" w:evenVBand="0" w:oddHBand="0" w:evenHBand="0" w:firstRowFirstColumn="0" w:firstRowLastColumn="0" w:lastRowFirstColumn="0" w:lastRowLastColumn="0"/>
            <w:tcW w:w="0" w:type="auto"/>
          </w:tcPr>
          <w:p w14:paraId="7173CAAB" w14:textId="77777777" w:rsidR="008E0569" w:rsidRPr="001E18E2" w:rsidRDefault="000D4833" w:rsidP="00BF3F7B">
            <w:pPr>
              <w:pStyle w:val="Compact"/>
              <w:rPr>
                <w:sz w:val="22"/>
                <w:szCs w:val="22"/>
              </w:rPr>
            </w:pPr>
            <w:r w:rsidRPr="001E18E2">
              <w:rPr>
                <w:sz w:val="22"/>
                <w:szCs w:val="22"/>
              </w:rPr>
              <w:t>Assembly</w:t>
            </w:r>
          </w:p>
        </w:tc>
      </w:tr>
      <w:tr w:rsidR="008E0569" w:rsidRPr="001E18E2" w14:paraId="0BC1FAD1" w14:textId="77777777" w:rsidTr="001E18E2">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7135F2" w14:textId="77777777" w:rsidR="008E0569" w:rsidRPr="001E18E2" w:rsidRDefault="000D4833" w:rsidP="00BF3F7B">
            <w:pPr>
              <w:pStyle w:val="Compact"/>
              <w:rPr>
                <w:sz w:val="22"/>
                <w:szCs w:val="22"/>
              </w:rPr>
            </w:pPr>
            <w:r w:rsidRPr="001E18E2">
              <w:rPr>
                <w:sz w:val="22"/>
                <w:szCs w:val="22"/>
              </w:rPr>
              <w:t>CSR (Compressed Sparse Row)</w:t>
            </w:r>
          </w:p>
        </w:tc>
        <w:tc>
          <w:tcPr>
            <w:tcW w:w="0" w:type="auto"/>
          </w:tcPr>
          <w:p w14:paraId="642F8DE2"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0F630985" w14:textId="77777777" w:rsidR="008E0569" w:rsidRPr="001E18E2" w:rsidRDefault="000D4833" w:rsidP="00BF3F7B">
            <w:pPr>
              <w:pStyle w:val="Compact"/>
              <w:rPr>
                <w:sz w:val="22"/>
                <w:szCs w:val="22"/>
              </w:rPr>
            </w:pPr>
            <w:r w:rsidRPr="001E18E2">
              <w:rPr>
                <w:sz w:val="22"/>
                <w:szCs w:val="22"/>
              </w:rPr>
              <w:t>O(</w:t>
            </w:r>
            <w:proofErr w:type="spellStart"/>
            <w:r w:rsidRPr="001E18E2">
              <w:rPr>
                <w:sz w:val="22"/>
                <w:szCs w:val="22"/>
              </w:rPr>
              <w:t>nnz</w:t>
            </w:r>
            <w:proofErr w:type="spellEnd"/>
            <w:r w:rsidRPr="001E18E2">
              <w:rPr>
                <w:sz w:val="22"/>
                <w:szCs w:val="22"/>
              </w:rPr>
              <w:t>) optimal</w:t>
            </w:r>
          </w:p>
        </w:tc>
        <w:tc>
          <w:tcPr>
            <w:tcW w:w="0" w:type="auto"/>
          </w:tcPr>
          <w:p w14:paraId="6570F4CD"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396C533C" w14:textId="77777777" w:rsidR="008E0569" w:rsidRPr="001E18E2" w:rsidRDefault="000D4833" w:rsidP="00BF3F7B">
            <w:pPr>
              <w:pStyle w:val="Compact"/>
              <w:rPr>
                <w:sz w:val="22"/>
                <w:szCs w:val="22"/>
              </w:rPr>
            </w:pPr>
            <w:r w:rsidRPr="001E18E2">
              <w:rPr>
                <w:sz w:val="22"/>
                <w:szCs w:val="22"/>
              </w:rPr>
              <w:t>Solve</w:t>
            </w:r>
          </w:p>
        </w:tc>
      </w:tr>
    </w:tbl>
    <w:p w14:paraId="2BBFEB7C"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rPr>
        <w:t>The LIL → CSR strategy minimizes insertion overhead during assembly while ensuring optimal sparse matrix-vector products during iterative solving.</w:t>
      </w:r>
    </w:p>
    <w:p w14:paraId="7CB9B96D"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Diagonal equilibration</w:t>
      </w:r>
      <w:r w:rsidRPr="00F152A6">
        <w:rPr>
          <w:rFonts w:asciiTheme="majorHAnsi" w:hAnsiTheme="majorHAnsi" w:cstheme="majorHAnsi"/>
        </w:rPr>
        <w:t>:</w:t>
      </w:r>
    </w:p>
    <w:p w14:paraId="7C0B9270" w14:textId="25DF0385" w:rsidR="008E0569" w:rsidRPr="00F152A6" w:rsidRDefault="00772CB8" w:rsidP="00517A65">
      <w:pPr>
        <w:pStyle w:val="Compact"/>
        <w:numPr>
          <w:ilvl w:val="1"/>
          <w:numId w:val="5"/>
        </w:numPr>
      </w:pPr>
      <w:r w:rsidRPr="00F152A6">
        <w:t>The</w:t>
      </w:r>
      <w:r w:rsidR="000D4833" w:rsidRPr="00F152A6">
        <w:t xml:space="preserve"> linear system is diagonally equilibrated before solving to improve conditioning</w:t>
      </w:r>
    </w:p>
    <w:p w14:paraId="62FDDF07" w14:textId="3B134E90" w:rsidR="008E0569" w:rsidRPr="00F152A6" w:rsidRDefault="00FA7FC5" w:rsidP="00517A65">
      <w:pPr>
        <w:pStyle w:val="Compact"/>
        <w:numPr>
          <w:ilvl w:val="1"/>
          <w:numId w:val="5"/>
        </w:numPr>
      </w:pPr>
      <w:r>
        <w:t>R</w:t>
      </w:r>
      <w:r w:rsidR="000D4833" w:rsidRPr="00F152A6">
        <w:t>educes sensitivity to element size variation and improves convergence, especially for large/heterogeneous meshes</w:t>
      </w:r>
    </w:p>
    <w:p w14:paraId="4061F1A0"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Preconditioning strategy</w:t>
      </w:r>
      <w:r w:rsidRPr="00F152A6">
        <w:rPr>
          <w:rFonts w:asciiTheme="majorHAnsi" w:hAnsiTheme="majorHAnsi" w:cstheme="majorHAnsi"/>
        </w:rPr>
        <w:t>:</w:t>
      </w:r>
    </w:p>
    <w:p w14:paraId="087F580D" w14:textId="017AEC29" w:rsidR="008E0569" w:rsidRPr="00F152A6" w:rsidRDefault="00FA7FC5" w:rsidP="00517A65">
      <w:pPr>
        <w:pStyle w:val="Compact"/>
        <w:numPr>
          <w:ilvl w:val="1"/>
          <w:numId w:val="6"/>
        </w:numPr>
      </w:pPr>
      <w:r>
        <w:t>A</w:t>
      </w:r>
      <w:r w:rsidR="000D4833" w:rsidRPr="00F152A6">
        <w:t xml:space="preserve"> Jacobi (diagonal) preconditioner is applied in the CG solver</w:t>
      </w:r>
    </w:p>
    <w:p w14:paraId="1861A4CB" w14:textId="6941EB58" w:rsidR="008E0569" w:rsidRPr="00F152A6" w:rsidRDefault="00FA7FC5" w:rsidP="00517A65">
      <w:pPr>
        <w:pStyle w:val="Compact"/>
        <w:numPr>
          <w:ilvl w:val="1"/>
          <w:numId w:val="6"/>
        </w:numPr>
      </w:pPr>
      <w:r>
        <w:t>P</w:t>
      </w:r>
      <w:r w:rsidR="000D4833" w:rsidRPr="00F152A6">
        <w:t>rovides a good trade-off between simplicity and convergence robustness, ensuring stable iteration counts</w:t>
      </w:r>
    </w:p>
    <w:p w14:paraId="74FBD0D1"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Vectorized inner operations</w:t>
      </w:r>
      <w:r w:rsidRPr="00F152A6">
        <w:rPr>
          <w:rFonts w:asciiTheme="majorHAnsi" w:hAnsiTheme="majorHAnsi" w:cstheme="majorHAnsi"/>
        </w:rPr>
        <w:t>:</w:t>
      </w:r>
    </w:p>
    <w:p w14:paraId="7B86D04B" w14:textId="78D5353A" w:rsidR="008E0569" w:rsidRPr="00F152A6" w:rsidRDefault="00FA7FC5" w:rsidP="00517A65">
      <w:pPr>
        <w:pStyle w:val="Compact"/>
        <w:numPr>
          <w:ilvl w:val="1"/>
          <w:numId w:val="7"/>
        </w:numPr>
      </w:pPr>
      <w:r>
        <w:t>E</w:t>
      </w:r>
      <w:r w:rsidR="000D4833" w:rsidRPr="00F152A6">
        <w:t>lement-level dense operations are expressed using NumPy vectorized kernels</w:t>
      </w:r>
    </w:p>
    <w:p w14:paraId="7DF1BC83" w14:textId="7950E101" w:rsidR="008E0569" w:rsidRPr="00F152A6" w:rsidRDefault="00FA7FC5" w:rsidP="00517A65">
      <w:pPr>
        <w:pStyle w:val="Compact"/>
        <w:numPr>
          <w:ilvl w:val="1"/>
          <w:numId w:val="7"/>
        </w:numPr>
      </w:pPr>
      <w:r>
        <w:t>T</w:t>
      </w:r>
      <w:r w:rsidR="000D4833" w:rsidRPr="00F152A6">
        <w:t>his delegates inner computations to optimized compiled BLAS/LAPACK routines, mitigating Python interpreter overhead</w:t>
      </w:r>
    </w:p>
    <w:p w14:paraId="3DD9E3C1" w14:textId="77777777" w:rsidR="008E0569" w:rsidRPr="00F152A6" w:rsidRDefault="000D4833">
      <w:pPr>
        <w:pStyle w:val="Heading3"/>
        <w:rPr>
          <w:rFonts w:cstheme="majorHAnsi"/>
        </w:rPr>
      </w:pPr>
      <w:bookmarkStart w:id="82" w:name="_Toc220280082"/>
      <w:bookmarkStart w:id="83" w:name="challenges-and-limitations"/>
      <w:bookmarkEnd w:id="81"/>
      <w:r w:rsidRPr="00F152A6">
        <w:rPr>
          <w:rFonts w:cstheme="majorHAnsi"/>
        </w:rPr>
        <w:t>3.2.5. Challenges and Limitations</w:t>
      </w:r>
      <w:bookmarkEnd w:id="82"/>
    </w:p>
    <w:p w14:paraId="6B0327D2" w14:textId="77777777" w:rsidR="008E0569" w:rsidRPr="00F152A6" w:rsidRDefault="000D4833" w:rsidP="00BF3F7B">
      <w:pPr>
        <w:pStyle w:val="FirstParagraph"/>
      </w:pPr>
      <w:r w:rsidRPr="00F152A6">
        <w:t>The sequential CPU baseline is mainly limited by Python interpreter overhead and sparse assembly costs, which restrict scalability for large meshes.</w:t>
      </w:r>
    </w:p>
    <w:tbl>
      <w:tblPr>
        <w:tblStyle w:val="ListTable3-Accent1"/>
        <w:tblW w:w="5000" w:type="pct"/>
        <w:tblLook w:val="0020" w:firstRow="1" w:lastRow="0" w:firstColumn="0" w:lastColumn="0" w:noHBand="0" w:noVBand="0"/>
      </w:tblPr>
      <w:tblGrid>
        <w:gridCol w:w="3039"/>
        <w:gridCol w:w="6494"/>
      </w:tblGrid>
      <w:tr w:rsidR="008E0569" w:rsidRPr="00772CB8" w14:paraId="7FE7B342" w14:textId="77777777" w:rsidTr="00772CB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1B92C8" w14:textId="77777777" w:rsidR="008E0569" w:rsidRPr="00772CB8" w:rsidRDefault="000D4833" w:rsidP="00BF3F7B">
            <w:pPr>
              <w:pStyle w:val="Compact"/>
              <w:rPr>
                <w:sz w:val="22"/>
                <w:szCs w:val="22"/>
              </w:rPr>
            </w:pPr>
            <w:r w:rsidRPr="00772CB8">
              <w:rPr>
                <w:sz w:val="22"/>
                <w:szCs w:val="22"/>
              </w:rPr>
              <w:t>Limitation</w:t>
            </w:r>
          </w:p>
        </w:tc>
        <w:tc>
          <w:tcPr>
            <w:tcW w:w="0" w:type="auto"/>
          </w:tcPr>
          <w:p w14:paraId="03DAE74A"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Impact</w:t>
            </w:r>
          </w:p>
        </w:tc>
      </w:tr>
      <w:tr w:rsidR="008E0569" w:rsidRPr="00772CB8" w14:paraId="49E4A089"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D4DFB6" w14:textId="77777777" w:rsidR="008E0569" w:rsidRPr="00772CB8" w:rsidRDefault="000D4833" w:rsidP="00BF3F7B">
            <w:pPr>
              <w:pStyle w:val="Compact"/>
              <w:rPr>
                <w:sz w:val="22"/>
                <w:szCs w:val="22"/>
              </w:rPr>
            </w:pPr>
            <w:r w:rsidRPr="00772CB8">
              <w:rPr>
                <w:sz w:val="22"/>
                <w:szCs w:val="22"/>
              </w:rPr>
              <w:t>Sequential Python element loop</w:t>
            </w:r>
          </w:p>
        </w:tc>
        <w:tc>
          <w:tcPr>
            <w:tcW w:w="0" w:type="auto"/>
          </w:tcPr>
          <w:p w14:paraId="5F974951"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Assembly becomes interpreter-bound and scales linearly with mesh size</w:t>
            </w:r>
          </w:p>
        </w:tc>
      </w:tr>
      <w:tr w:rsidR="008E0569" w:rsidRPr="00772CB8" w14:paraId="0FE378D9"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2EF8820" w14:textId="77777777" w:rsidR="008E0569" w:rsidRPr="00772CB8" w:rsidRDefault="000D4833" w:rsidP="00BF3F7B">
            <w:pPr>
              <w:pStyle w:val="Compact"/>
              <w:rPr>
                <w:sz w:val="22"/>
                <w:szCs w:val="22"/>
              </w:rPr>
            </w:pPr>
            <w:r w:rsidRPr="00772CB8">
              <w:rPr>
                <w:sz w:val="22"/>
                <w:szCs w:val="22"/>
              </w:rPr>
              <w:t>GIL serialization</w:t>
            </w:r>
          </w:p>
        </w:tc>
        <w:tc>
          <w:tcPr>
            <w:tcW w:w="0" w:type="auto"/>
          </w:tcPr>
          <w:p w14:paraId="1A462418"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Limits any benefit from multi-threading at Python-level control flow</w:t>
            </w:r>
          </w:p>
        </w:tc>
      </w:tr>
      <w:tr w:rsidR="008E0569" w:rsidRPr="00772CB8" w14:paraId="270E3F4A"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9FE54A" w14:textId="77777777" w:rsidR="008E0569" w:rsidRPr="00772CB8" w:rsidRDefault="000D4833" w:rsidP="00BF3F7B">
            <w:pPr>
              <w:pStyle w:val="Compact"/>
              <w:rPr>
                <w:sz w:val="22"/>
                <w:szCs w:val="22"/>
              </w:rPr>
            </w:pPr>
            <w:r w:rsidRPr="00772CB8">
              <w:rPr>
                <w:sz w:val="22"/>
                <w:szCs w:val="22"/>
              </w:rPr>
              <w:t>Incremental sparse insertion</w:t>
            </w:r>
          </w:p>
        </w:tc>
        <w:tc>
          <w:tcPr>
            <w:tcW w:w="0" w:type="auto"/>
          </w:tcPr>
          <w:p w14:paraId="252C1429"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High overhead from dynamic allocation and indirect indexing</w:t>
            </w:r>
          </w:p>
        </w:tc>
      </w:tr>
      <w:tr w:rsidR="008E0569" w:rsidRPr="00772CB8" w14:paraId="76D4FFF1"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89EBDEA" w14:textId="77777777" w:rsidR="008E0569" w:rsidRPr="00772CB8" w:rsidRDefault="000D4833" w:rsidP="00BF3F7B">
            <w:pPr>
              <w:pStyle w:val="Compact"/>
              <w:rPr>
                <w:sz w:val="22"/>
                <w:szCs w:val="22"/>
              </w:rPr>
            </w:pPr>
            <w:r w:rsidRPr="00772CB8">
              <w:rPr>
                <w:sz w:val="22"/>
                <w:szCs w:val="22"/>
              </w:rPr>
              <w:t>Scattered memory access</w:t>
            </w:r>
          </w:p>
        </w:tc>
        <w:tc>
          <w:tcPr>
            <w:tcW w:w="0" w:type="auto"/>
          </w:tcPr>
          <w:p w14:paraId="2CE8B784"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Poor cache locality and increased memory traffic</w:t>
            </w:r>
          </w:p>
        </w:tc>
      </w:tr>
    </w:tbl>
    <w:p w14:paraId="646BBB35" w14:textId="77777777" w:rsidR="008E0569" w:rsidRPr="00F152A6" w:rsidRDefault="000D4833" w:rsidP="00BF3F7B">
      <w:pPr>
        <w:pStyle w:val="BodyText"/>
      </w:pPr>
      <w:r w:rsidRPr="00F152A6">
        <w:t>Additional observed behavior:</w:t>
      </w:r>
    </w:p>
    <w:p w14:paraId="13F9C76F" w14:textId="68062A0A" w:rsidR="008E0569" w:rsidRPr="00F152A6" w:rsidRDefault="000D4833" w:rsidP="00127801">
      <w:pPr>
        <w:pStyle w:val="Compact"/>
        <w:numPr>
          <w:ilvl w:val="0"/>
          <w:numId w:val="108"/>
        </w:numPr>
      </w:pPr>
      <w:r w:rsidRPr="00F152A6">
        <w:rPr>
          <w:b/>
          <w:bCs/>
        </w:rPr>
        <w:t>Sparse format trade-off</w:t>
      </w:r>
      <w:r w:rsidRPr="00F152A6">
        <w:t>: assembly uses an insertion-friendly sparse format and converts to a solver-efficient compressed format; conversion adds overhead but is amortized over CG iterations.</w:t>
      </w:r>
    </w:p>
    <w:p w14:paraId="7064A55E" w14:textId="0B84214D" w:rsidR="008E0569" w:rsidRPr="00F152A6" w:rsidRDefault="000D4833" w:rsidP="00127801">
      <w:pPr>
        <w:pStyle w:val="Compact"/>
        <w:numPr>
          <w:ilvl w:val="0"/>
          <w:numId w:val="108"/>
        </w:numPr>
      </w:pPr>
      <w:r w:rsidRPr="00F152A6">
        <w:rPr>
          <w:b/>
          <w:bCs/>
        </w:rPr>
        <w:t>Preconditioning sensitivity</w:t>
      </w:r>
      <w:r w:rsidRPr="00F152A6">
        <w:t>: CG convergence is highly dependent on preconditioning; Jacobi preconditioning stabilizes convergence with negligible cost.</w:t>
      </w:r>
    </w:p>
    <w:p w14:paraId="60290241" w14:textId="77777777" w:rsidR="008E0569" w:rsidRPr="00F152A6" w:rsidRDefault="000D4833" w:rsidP="00127801">
      <w:pPr>
        <w:pStyle w:val="Compact"/>
        <w:numPr>
          <w:ilvl w:val="0"/>
          <w:numId w:val="108"/>
        </w:numPr>
      </w:pPr>
      <w:r w:rsidRPr="00F152A6">
        <w:rPr>
          <w:b/>
          <w:bCs/>
        </w:rPr>
        <w:lastRenderedPageBreak/>
        <w:t>Residual monitoring</w:t>
      </w:r>
      <w:r w:rsidRPr="00F152A6">
        <w:t>: convergence is evaluated using the true residual norm, ensuring consistent diagnostics across implementations with minimal overhead.</w:t>
      </w:r>
    </w:p>
    <w:p w14:paraId="2048623D" w14:textId="77777777" w:rsidR="008E0569" w:rsidRPr="00F152A6" w:rsidRDefault="000D4833">
      <w:pPr>
        <w:pStyle w:val="Heading3"/>
        <w:rPr>
          <w:rFonts w:cstheme="majorHAnsi"/>
        </w:rPr>
      </w:pPr>
      <w:bookmarkStart w:id="84" w:name="_Toc220280083"/>
      <w:bookmarkStart w:id="85" w:name="X3dc94e85d48c3c53e566444dada8d9902c9865f"/>
      <w:bookmarkEnd w:id="83"/>
      <w:r w:rsidRPr="00F152A6">
        <w:rPr>
          <w:rFonts w:cstheme="majorHAnsi"/>
        </w:rPr>
        <w:t>3.2.6. Performance Characteristics and Baseline Role</w:t>
      </w:r>
      <w:bookmarkEnd w:id="84"/>
    </w:p>
    <w:p w14:paraId="13ED83D9" w14:textId="77777777" w:rsidR="008E0569" w:rsidRPr="00F152A6" w:rsidRDefault="000D4833" w:rsidP="00BF3F7B">
      <w:pPr>
        <w:pStyle w:val="FirstParagraph"/>
      </w:pPr>
      <w:r w:rsidRPr="00F152A6">
        <w:t>The sequential CPU implementation defines the reference performance profile used to evaluate all parallel CPU and GPU approaches.</w:t>
      </w:r>
    </w:p>
    <w:p w14:paraId="19E7CC77" w14:textId="77777777" w:rsidR="008E0569" w:rsidRPr="00F152A6" w:rsidRDefault="000D4833" w:rsidP="00BF3F7B">
      <w:pPr>
        <w:pStyle w:val="BodyText"/>
      </w:pPr>
      <w:r w:rsidRPr="00F152A6">
        <w:t>Expected scaling</w:t>
      </w:r>
    </w:p>
    <w:tbl>
      <w:tblPr>
        <w:tblStyle w:val="ListTable3-Accent1"/>
        <w:tblW w:w="0" w:type="auto"/>
        <w:jc w:val="center"/>
        <w:tblLook w:val="0020" w:firstRow="1" w:lastRow="0" w:firstColumn="0" w:lastColumn="0" w:noHBand="0" w:noVBand="0"/>
      </w:tblPr>
      <w:tblGrid>
        <w:gridCol w:w="2221"/>
        <w:gridCol w:w="1880"/>
        <w:gridCol w:w="3828"/>
      </w:tblGrid>
      <w:tr w:rsidR="008E0569" w:rsidRPr="00772CB8" w14:paraId="08803F0C" w14:textId="77777777" w:rsidTr="00772CB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BA048" w14:textId="77777777" w:rsidR="008E0569" w:rsidRPr="00772CB8" w:rsidRDefault="000D4833" w:rsidP="00BF3F7B">
            <w:pPr>
              <w:pStyle w:val="Compact"/>
              <w:rPr>
                <w:sz w:val="22"/>
                <w:szCs w:val="22"/>
              </w:rPr>
            </w:pPr>
            <w:r w:rsidRPr="00772CB8">
              <w:rPr>
                <w:sz w:val="22"/>
                <w:szCs w:val="22"/>
              </w:rPr>
              <w:t>Stage</w:t>
            </w:r>
          </w:p>
        </w:tc>
        <w:tc>
          <w:tcPr>
            <w:tcW w:w="0" w:type="auto"/>
          </w:tcPr>
          <w:p w14:paraId="2960ED0F"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Complexity</w:t>
            </w:r>
          </w:p>
        </w:tc>
        <w:tc>
          <w:tcPr>
            <w:cnfStyle w:val="000010000000" w:firstRow="0" w:lastRow="0" w:firstColumn="0" w:lastColumn="0" w:oddVBand="1" w:evenVBand="0" w:oddHBand="0" w:evenHBand="0" w:firstRowFirstColumn="0" w:firstRowLastColumn="0" w:lastRowFirstColumn="0" w:lastRowLastColumn="0"/>
            <w:tcW w:w="0" w:type="auto"/>
          </w:tcPr>
          <w:p w14:paraId="06731884" w14:textId="77777777" w:rsidR="008E0569" w:rsidRPr="00772CB8" w:rsidRDefault="000D4833" w:rsidP="00BF3F7B">
            <w:pPr>
              <w:pStyle w:val="Compact"/>
              <w:rPr>
                <w:sz w:val="22"/>
                <w:szCs w:val="22"/>
              </w:rPr>
            </w:pPr>
            <w:r w:rsidRPr="00772CB8">
              <w:rPr>
                <w:sz w:val="22"/>
                <w:szCs w:val="22"/>
              </w:rPr>
              <w:t>Dominant Factor</w:t>
            </w:r>
          </w:p>
        </w:tc>
      </w:tr>
      <w:tr w:rsidR="008E0569" w:rsidRPr="00772CB8" w14:paraId="1DD1F3C6"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FF6097" w14:textId="77777777" w:rsidR="008E0569" w:rsidRPr="00772CB8" w:rsidRDefault="000D4833" w:rsidP="00BF3F7B">
            <w:pPr>
              <w:pStyle w:val="Compact"/>
              <w:rPr>
                <w:sz w:val="22"/>
                <w:szCs w:val="22"/>
              </w:rPr>
            </w:pPr>
            <w:r w:rsidRPr="00772CB8">
              <w:rPr>
                <w:sz w:val="22"/>
                <w:szCs w:val="22"/>
              </w:rPr>
              <w:t>Mesh loading</w:t>
            </w:r>
          </w:p>
        </w:tc>
        <w:tc>
          <w:tcPr>
            <w:tcW w:w="0" w:type="auto"/>
          </w:tcPr>
          <w:p w14:paraId="7229414B"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O(</w:t>
            </w:r>
            <w:proofErr w:type="spellStart"/>
            <w:r w:rsidRPr="00772CB8">
              <w:rPr>
                <w:sz w:val="22"/>
                <w:szCs w:val="22"/>
              </w:rPr>
              <w:t>N_nodes</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33BABC2E" w14:textId="77777777" w:rsidR="008E0569" w:rsidRPr="00772CB8" w:rsidRDefault="000D4833" w:rsidP="00BF3F7B">
            <w:pPr>
              <w:pStyle w:val="Compact"/>
              <w:rPr>
                <w:sz w:val="22"/>
                <w:szCs w:val="22"/>
              </w:rPr>
            </w:pPr>
            <w:r w:rsidRPr="00772CB8">
              <w:rPr>
                <w:sz w:val="22"/>
                <w:szCs w:val="22"/>
              </w:rPr>
              <w:t>I/O bandwidth</w:t>
            </w:r>
          </w:p>
        </w:tc>
      </w:tr>
      <w:tr w:rsidR="008E0569" w:rsidRPr="00772CB8" w14:paraId="6C2DE6A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1BC36" w14:textId="77777777" w:rsidR="008E0569" w:rsidRPr="00772CB8" w:rsidRDefault="000D4833" w:rsidP="00BF3F7B">
            <w:pPr>
              <w:pStyle w:val="Compact"/>
              <w:rPr>
                <w:sz w:val="22"/>
                <w:szCs w:val="22"/>
              </w:rPr>
            </w:pPr>
            <w:r w:rsidRPr="00772CB8">
              <w:rPr>
                <w:sz w:val="22"/>
                <w:szCs w:val="22"/>
              </w:rPr>
              <w:t>Assembly</w:t>
            </w:r>
          </w:p>
        </w:tc>
        <w:tc>
          <w:tcPr>
            <w:tcW w:w="0" w:type="auto"/>
          </w:tcPr>
          <w:p w14:paraId="7E1E2FD1"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w:t>
            </w:r>
            <w:proofErr w:type="spellStart"/>
            <w:r w:rsidRPr="00772CB8">
              <w:rPr>
                <w:sz w:val="22"/>
                <w:szCs w:val="22"/>
              </w:rPr>
              <w:t>N_elements</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671D5AB6" w14:textId="77777777" w:rsidR="008E0569" w:rsidRPr="00772CB8" w:rsidRDefault="000D4833" w:rsidP="00BF3F7B">
            <w:pPr>
              <w:pStyle w:val="Compact"/>
              <w:rPr>
                <w:sz w:val="22"/>
                <w:szCs w:val="22"/>
              </w:rPr>
            </w:pPr>
            <w:r w:rsidRPr="00772CB8">
              <w:rPr>
                <w:sz w:val="22"/>
                <w:szCs w:val="22"/>
              </w:rPr>
              <w:t>Python loop + sparse insertion overhead</w:t>
            </w:r>
          </w:p>
        </w:tc>
      </w:tr>
      <w:tr w:rsidR="008E0569" w:rsidRPr="00772CB8" w14:paraId="144B507F"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F5D1FC" w14:textId="77777777" w:rsidR="008E0569" w:rsidRPr="00772CB8" w:rsidRDefault="000D4833" w:rsidP="00BF3F7B">
            <w:pPr>
              <w:pStyle w:val="Compact"/>
              <w:rPr>
                <w:sz w:val="22"/>
                <w:szCs w:val="22"/>
              </w:rPr>
            </w:pPr>
            <w:r w:rsidRPr="00772CB8">
              <w:rPr>
                <w:sz w:val="22"/>
                <w:szCs w:val="22"/>
              </w:rPr>
              <w:t>Linear system solution</w:t>
            </w:r>
          </w:p>
        </w:tc>
        <w:tc>
          <w:tcPr>
            <w:tcW w:w="0" w:type="auto"/>
          </w:tcPr>
          <w:p w14:paraId="6C857135"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 xml:space="preserve">O(iterations × </w:t>
            </w:r>
            <w:proofErr w:type="spellStart"/>
            <w:r w:rsidRPr="00772CB8">
              <w:rPr>
                <w:sz w:val="22"/>
                <w:szCs w:val="22"/>
              </w:rPr>
              <w:t>nnz</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5654F517" w14:textId="77777777" w:rsidR="008E0569" w:rsidRPr="00772CB8" w:rsidRDefault="000D4833" w:rsidP="00BF3F7B">
            <w:pPr>
              <w:pStyle w:val="Compact"/>
              <w:rPr>
                <w:sz w:val="22"/>
                <w:szCs w:val="22"/>
              </w:rPr>
            </w:pPr>
            <w:proofErr w:type="spellStart"/>
            <w:r w:rsidRPr="00772CB8">
              <w:rPr>
                <w:sz w:val="22"/>
                <w:szCs w:val="22"/>
              </w:rPr>
              <w:t>SpMV</w:t>
            </w:r>
            <w:proofErr w:type="spellEnd"/>
            <w:r w:rsidRPr="00772CB8">
              <w:rPr>
                <w:sz w:val="22"/>
                <w:szCs w:val="22"/>
              </w:rPr>
              <w:t xml:space="preserve"> memory bandwidth</w:t>
            </w:r>
          </w:p>
        </w:tc>
      </w:tr>
      <w:tr w:rsidR="008E0569" w:rsidRPr="00772CB8" w14:paraId="10C276C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5BC326" w14:textId="77777777" w:rsidR="008E0569" w:rsidRPr="00772CB8" w:rsidRDefault="000D4833" w:rsidP="00BF3F7B">
            <w:pPr>
              <w:pStyle w:val="Compact"/>
              <w:rPr>
                <w:sz w:val="22"/>
                <w:szCs w:val="22"/>
              </w:rPr>
            </w:pPr>
            <w:r w:rsidRPr="00772CB8">
              <w:rPr>
                <w:sz w:val="22"/>
                <w:szCs w:val="22"/>
              </w:rPr>
              <w:t>Post-processing</w:t>
            </w:r>
          </w:p>
        </w:tc>
        <w:tc>
          <w:tcPr>
            <w:tcW w:w="0" w:type="auto"/>
          </w:tcPr>
          <w:p w14:paraId="635A4652"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w:t>
            </w:r>
            <w:proofErr w:type="spellStart"/>
            <w:r w:rsidRPr="00772CB8">
              <w:rPr>
                <w:sz w:val="22"/>
                <w:szCs w:val="22"/>
              </w:rPr>
              <w:t>N_elements</w:t>
            </w:r>
            <w:proofErr w:type="spellEnd"/>
            <w:r w:rsidRPr="00772CB8">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19489680" w14:textId="77777777" w:rsidR="008E0569" w:rsidRPr="00772CB8" w:rsidRDefault="000D4833" w:rsidP="00BF3F7B">
            <w:pPr>
              <w:pStyle w:val="Compact"/>
              <w:rPr>
                <w:sz w:val="22"/>
                <w:szCs w:val="22"/>
              </w:rPr>
            </w:pPr>
            <w:r w:rsidRPr="00772CB8">
              <w:rPr>
                <w:sz w:val="22"/>
                <w:szCs w:val="22"/>
              </w:rPr>
              <w:t>Python loop overhead</w:t>
            </w:r>
          </w:p>
        </w:tc>
      </w:tr>
    </w:tbl>
    <w:p w14:paraId="0F52A42E" w14:textId="77777777" w:rsidR="008E0569" w:rsidRPr="00F152A6" w:rsidRDefault="000D4833" w:rsidP="00BF3F7B">
      <w:pPr>
        <w:pStyle w:val="BodyText"/>
      </w:pPr>
      <w:r w:rsidRPr="00F152A6">
        <w:t>Profiling observations (large meshes)</w:t>
      </w:r>
    </w:p>
    <w:p w14:paraId="707138EC" w14:textId="70C45A5D" w:rsidR="008E0569" w:rsidRPr="00F152A6" w:rsidRDefault="000D4833" w:rsidP="00127801">
      <w:pPr>
        <w:pStyle w:val="Compact"/>
        <w:numPr>
          <w:ilvl w:val="0"/>
          <w:numId w:val="107"/>
        </w:numPr>
      </w:pPr>
      <w:r w:rsidRPr="00F152A6">
        <w:rPr>
          <w:b/>
          <w:bCs/>
        </w:rPr>
        <w:t>Assembly:</w:t>
      </w:r>
      <w:r w:rsidRPr="00F152A6">
        <w:t xml:space="preserve"> ~50-70% of total runtime</w:t>
      </w:r>
    </w:p>
    <w:p w14:paraId="42A1A920" w14:textId="37CB8F08" w:rsidR="008E0569" w:rsidRPr="00F152A6" w:rsidRDefault="000D4833" w:rsidP="00127801">
      <w:pPr>
        <w:pStyle w:val="Compact"/>
        <w:numPr>
          <w:ilvl w:val="0"/>
          <w:numId w:val="107"/>
        </w:numPr>
      </w:pPr>
      <w:r w:rsidRPr="00F152A6">
        <w:rPr>
          <w:b/>
          <w:bCs/>
        </w:rPr>
        <w:t>Solve:</w:t>
      </w:r>
      <w:r w:rsidRPr="00F152A6">
        <w:t xml:space="preserve"> ~20-40% (dominated by </w:t>
      </w:r>
      <w:proofErr w:type="spellStart"/>
      <w:r w:rsidRPr="00F152A6">
        <w:t>SpMV</w:t>
      </w:r>
      <w:proofErr w:type="spellEnd"/>
      <w:r w:rsidRPr="00F152A6">
        <w:t xml:space="preserve"> + iteration count)</w:t>
      </w:r>
    </w:p>
    <w:p w14:paraId="4EE1FFF9" w14:textId="173AF974" w:rsidR="008E0569" w:rsidRPr="00F152A6" w:rsidRDefault="000D4833" w:rsidP="00127801">
      <w:pPr>
        <w:pStyle w:val="Compact"/>
        <w:numPr>
          <w:ilvl w:val="0"/>
          <w:numId w:val="107"/>
        </w:numPr>
      </w:pPr>
      <w:r w:rsidRPr="00F152A6">
        <w:t>Post-processing: ~5-15%</w:t>
      </w:r>
    </w:p>
    <w:p w14:paraId="4F25DB02" w14:textId="52C0D9DB" w:rsidR="008E0569" w:rsidRPr="00F152A6" w:rsidRDefault="000D4833" w:rsidP="00127801">
      <w:pPr>
        <w:pStyle w:val="Compact"/>
        <w:numPr>
          <w:ilvl w:val="0"/>
          <w:numId w:val="107"/>
        </w:numPr>
      </w:pPr>
      <w:r w:rsidRPr="00F152A6">
        <w:t xml:space="preserve">Mesh I/O + boundary conditions: </w:t>
      </w:r>
      <w:r w:rsidR="0042444F" w:rsidRPr="00F152A6">
        <w:t>typically,</w:t>
      </w:r>
      <w:r w:rsidRPr="00F152A6">
        <w:t xml:space="preserve"> &lt;5%</w:t>
      </w:r>
    </w:p>
    <w:p w14:paraId="7A4FB69D" w14:textId="77777777" w:rsidR="008E0569" w:rsidRPr="00F152A6" w:rsidRDefault="000D4833" w:rsidP="00BF3F7B">
      <w:pPr>
        <w:pStyle w:val="FirstParagraph"/>
      </w:pPr>
      <w:r w:rsidRPr="00F152A6">
        <w:t>Baseline role</w:t>
      </w:r>
    </w:p>
    <w:p w14:paraId="5F1D8B89" w14:textId="4C809EEC" w:rsidR="008E0569" w:rsidRPr="00F152A6" w:rsidRDefault="000D4833" w:rsidP="00127801">
      <w:pPr>
        <w:pStyle w:val="Compact"/>
        <w:numPr>
          <w:ilvl w:val="0"/>
          <w:numId w:val="106"/>
        </w:numPr>
      </w:pPr>
      <w:r w:rsidRPr="00F152A6">
        <w:rPr>
          <w:b/>
          <w:bCs/>
        </w:rPr>
        <w:t>Correctness reference:</w:t>
      </w:r>
      <w:r w:rsidRPr="00F152A6">
        <w:t xml:space="preserve"> alternative implementations must match numerical results.</w:t>
      </w:r>
    </w:p>
    <w:p w14:paraId="0B7EF332" w14:textId="7D5D9E05" w:rsidR="008E0569" w:rsidRPr="00F152A6" w:rsidRDefault="000D4833" w:rsidP="00127801">
      <w:pPr>
        <w:pStyle w:val="Compact"/>
        <w:numPr>
          <w:ilvl w:val="0"/>
          <w:numId w:val="106"/>
        </w:numPr>
      </w:pPr>
      <w:r w:rsidRPr="00F152A6">
        <w:rPr>
          <w:b/>
          <w:bCs/>
        </w:rPr>
        <w:t>Performance floor:</w:t>
      </w:r>
      <w:r w:rsidRPr="00F152A6">
        <w:t xml:space="preserve"> parallel methods must outperform this runtime.</w:t>
      </w:r>
    </w:p>
    <w:p w14:paraId="20447246" w14:textId="77777777" w:rsidR="008E0569" w:rsidRPr="00F152A6" w:rsidRDefault="000D4833" w:rsidP="00127801">
      <w:pPr>
        <w:pStyle w:val="Compact"/>
        <w:numPr>
          <w:ilvl w:val="0"/>
          <w:numId w:val="106"/>
        </w:numPr>
      </w:pPr>
      <w:r w:rsidRPr="00F152A6">
        <w:rPr>
          <w:b/>
          <w:bCs/>
        </w:rPr>
        <w:t>Solver reference:</w:t>
      </w:r>
      <w:r w:rsidRPr="00F152A6">
        <w:t xml:space="preserve"> convergence behavior and iteration counts should remain consistent.</w:t>
      </w:r>
    </w:p>
    <w:p w14:paraId="7CE0A83D" w14:textId="77777777" w:rsidR="008E0569" w:rsidRPr="00F152A6" w:rsidRDefault="000D4833" w:rsidP="00BF3F7B">
      <w:pPr>
        <w:pStyle w:val="FirstParagraph"/>
      </w:pPr>
      <w:r w:rsidRPr="00F152A6">
        <w:t>This baseline defines the reference execution profile for speedup and scalability analysis.</w:t>
      </w:r>
    </w:p>
    <w:p w14:paraId="51A330EF" w14:textId="77777777" w:rsidR="008E0569" w:rsidRPr="00F152A6" w:rsidRDefault="000D4833">
      <w:pPr>
        <w:pStyle w:val="Heading3"/>
        <w:rPr>
          <w:rFonts w:cstheme="majorHAnsi"/>
        </w:rPr>
      </w:pPr>
      <w:bookmarkStart w:id="86" w:name="_Toc220280084"/>
      <w:bookmarkStart w:id="87" w:name="summary-1"/>
      <w:bookmarkEnd w:id="85"/>
      <w:r w:rsidRPr="00F152A6">
        <w:rPr>
          <w:rFonts w:cstheme="majorHAnsi"/>
        </w:rPr>
        <w:t>3.2.7. Summary</w:t>
      </w:r>
      <w:bookmarkEnd w:id="86"/>
    </w:p>
    <w:p w14:paraId="7C991591" w14:textId="77777777" w:rsidR="008E0569" w:rsidRPr="00F152A6" w:rsidRDefault="000D4833" w:rsidP="00BF3F7B">
      <w:pPr>
        <w:pStyle w:val="FirstParagraph"/>
      </w:pPr>
      <w:r w:rsidRPr="00F152A6">
        <w:t>The CPU baseline provides a clear, correct, and reproducible reference for all subsequent implementations. While intentionally limited in scalability, it establishes a shared algorithmic foundation, a correctness benchmark, and a performance floor for comparative evaluation.</w:t>
      </w:r>
    </w:p>
    <w:p w14:paraId="17DD463A" w14:textId="77777777" w:rsidR="008E0569" w:rsidRPr="00F152A6" w:rsidRDefault="000D4833" w:rsidP="00BF3F7B">
      <w:pPr>
        <w:pStyle w:val="BodyText"/>
      </w:pPr>
      <w:r w:rsidRPr="00F152A6">
        <w:t>Key observations include:</w:t>
      </w:r>
    </w:p>
    <w:p w14:paraId="1EDBDDF0" w14:textId="34A650D4" w:rsidR="008E0569" w:rsidRPr="00F152A6" w:rsidRDefault="000D4833" w:rsidP="00127801">
      <w:pPr>
        <w:pStyle w:val="Compact"/>
        <w:numPr>
          <w:ilvl w:val="0"/>
          <w:numId w:val="105"/>
        </w:numPr>
      </w:pPr>
      <w:r w:rsidRPr="00F152A6">
        <w:t>Assembly is interpreter-bound and dominates runtime.</w:t>
      </w:r>
    </w:p>
    <w:p w14:paraId="73DE02DF" w14:textId="6B77A51D" w:rsidR="008E0569" w:rsidRPr="00F152A6" w:rsidRDefault="000D4833" w:rsidP="00127801">
      <w:pPr>
        <w:pStyle w:val="Compact"/>
        <w:numPr>
          <w:ilvl w:val="0"/>
          <w:numId w:val="105"/>
        </w:numPr>
      </w:pPr>
      <w:r w:rsidRPr="00F152A6">
        <w:t>Python-level overhead outweighs arithmetic cost for element-level operations.</w:t>
      </w:r>
    </w:p>
    <w:p w14:paraId="2721182E" w14:textId="77777777" w:rsidR="008E0569" w:rsidRPr="00F152A6" w:rsidRDefault="000D4833" w:rsidP="00127801">
      <w:pPr>
        <w:pStyle w:val="Compact"/>
        <w:numPr>
          <w:ilvl w:val="0"/>
          <w:numId w:val="105"/>
        </w:numPr>
      </w:pPr>
      <w:r w:rsidRPr="00F152A6">
        <w:t>The iterative solver is primarily memory-bound.</w:t>
      </w:r>
    </w:p>
    <w:p w14:paraId="3BA9573B" w14:textId="77777777" w:rsidR="008E0569" w:rsidRPr="00F152A6" w:rsidRDefault="000D4833" w:rsidP="00BF3F7B">
      <w:pPr>
        <w:pStyle w:val="FirstParagraph"/>
      </w:pPr>
      <w:r w:rsidRPr="00F152A6">
        <w:t>Subsequent implementations address these limitations through parallel execution models, JIT compilation, and GPU offloading, while preserving numerical equivalence with this baseline.</w:t>
      </w:r>
    </w:p>
    <w:p w14:paraId="6A8446F3" w14:textId="77777777" w:rsidR="008E0569" w:rsidRPr="00F152A6" w:rsidRDefault="000D4833">
      <w:pPr>
        <w:pStyle w:val="Heading2"/>
        <w:rPr>
          <w:rFonts w:cstheme="majorHAnsi"/>
        </w:rPr>
      </w:pPr>
      <w:bookmarkStart w:id="88" w:name="_Toc220280085"/>
      <w:bookmarkStart w:id="89" w:name="solver-implementation-2-cpu-threaded"/>
      <w:bookmarkEnd w:id="73"/>
      <w:bookmarkEnd w:id="87"/>
      <w:r w:rsidRPr="00F152A6">
        <w:rPr>
          <w:rFonts w:cstheme="majorHAnsi"/>
        </w:rPr>
        <w:t>3.3. Solver Implementation 2: CPU Threaded</w:t>
      </w:r>
      <w:bookmarkEnd w:id="88"/>
    </w:p>
    <w:p w14:paraId="6FA2D448" w14:textId="77777777" w:rsidR="008E0569" w:rsidRPr="00F152A6" w:rsidRDefault="000D4833">
      <w:pPr>
        <w:pStyle w:val="Heading3"/>
        <w:rPr>
          <w:rFonts w:cstheme="majorHAnsi"/>
        </w:rPr>
      </w:pPr>
      <w:bookmarkStart w:id="90" w:name="_Toc220280086"/>
      <w:bookmarkStart w:id="91" w:name="overview-1"/>
      <w:r w:rsidRPr="00F152A6">
        <w:rPr>
          <w:rFonts w:cstheme="majorHAnsi"/>
        </w:rPr>
        <w:t>3.3.1. Overview</w:t>
      </w:r>
      <w:bookmarkEnd w:id="90"/>
    </w:p>
    <w:p w14:paraId="54B6BF99" w14:textId="77777777" w:rsidR="008E0569" w:rsidRPr="00F152A6" w:rsidRDefault="000D4833" w:rsidP="00BF3F7B">
      <w:pPr>
        <w:pStyle w:val="FirstParagraph"/>
      </w:pPr>
      <w:r w:rsidRPr="00F152A6">
        <w:t xml:space="preserve">The CPU Threaded implementation extends the CPU baseline by introducing parallelism through Python’s </w:t>
      </w:r>
      <w:proofErr w:type="spellStart"/>
      <w:r w:rsidRPr="00F152A6">
        <w:rPr>
          <w:rStyle w:val="VerbatimChar"/>
          <w:rFonts w:asciiTheme="majorHAnsi" w:hAnsiTheme="majorHAnsi"/>
        </w:rPr>
        <w:t>concurrent.futures.ThreadPoolExecutor</w:t>
      </w:r>
      <w:proofErr w:type="spellEnd"/>
      <w:r w:rsidRPr="00F152A6">
        <w:t xml:space="preserve">. The objective is to evaluate whether </w:t>
      </w:r>
      <w:r w:rsidRPr="00F152A6">
        <w:lastRenderedPageBreak/>
        <w:t>multi-threading can accelerate FEM assembly and post-processing despite the presence of Python’s Global Interpreter Lock (GIL).</w:t>
      </w:r>
    </w:p>
    <w:p w14:paraId="01E12ABA" w14:textId="77777777" w:rsidR="008E0569" w:rsidRPr="00F152A6" w:rsidRDefault="000D4833" w:rsidP="00BF3F7B">
      <w:pPr>
        <w:pStyle w:val="BodyText"/>
      </w:pPr>
      <w:r w:rsidRPr="00F152A6">
        <w:t>Unlike the baseline, which executes all element-level operations sequentially, this implementation partitions the mesh into batches processed concurrently by multiple threads. The approach relies on the fact that NumPy releases the GIL during computational kernels, allowing partial overlap of execution across threads.</w:t>
      </w:r>
    </w:p>
    <w:tbl>
      <w:tblPr>
        <w:tblStyle w:val="ListTable3-Accent1"/>
        <w:tblW w:w="0" w:type="auto"/>
        <w:jc w:val="center"/>
        <w:tblLook w:val="0020" w:firstRow="1" w:lastRow="0" w:firstColumn="0" w:lastColumn="0" w:noHBand="0" w:noVBand="0"/>
      </w:tblPr>
      <w:tblGrid>
        <w:gridCol w:w="1722"/>
        <w:gridCol w:w="4582"/>
      </w:tblGrid>
      <w:tr w:rsidR="008E0569" w:rsidRPr="00011B9C" w14:paraId="5CECC786" w14:textId="77777777" w:rsidTr="00011B9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30C264" w14:textId="77777777" w:rsidR="008E0569" w:rsidRPr="00011B9C" w:rsidRDefault="000D4833" w:rsidP="00BF3F7B">
            <w:pPr>
              <w:pStyle w:val="Compact"/>
              <w:rPr>
                <w:sz w:val="22"/>
                <w:szCs w:val="22"/>
              </w:rPr>
            </w:pPr>
            <w:r w:rsidRPr="00011B9C">
              <w:rPr>
                <w:sz w:val="22"/>
                <w:szCs w:val="22"/>
              </w:rPr>
              <w:t>Attribute</w:t>
            </w:r>
          </w:p>
        </w:tc>
        <w:tc>
          <w:tcPr>
            <w:tcW w:w="0" w:type="auto"/>
          </w:tcPr>
          <w:p w14:paraId="079E3F3D" w14:textId="77777777" w:rsidR="008E0569" w:rsidRPr="00011B9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011B9C">
              <w:rPr>
                <w:sz w:val="22"/>
                <w:szCs w:val="22"/>
              </w:rPr>
              <w:t>Description</w:t>
            </w:r>
          </w:p>
        </w:tc>
      </w:tr>
      <w:tr w:rsidR="008E0569" w:rsidRPr="00011B9C" w14:paraId="483B1BA9"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AF3AA6" w14:textId="77777777" w:rsidR="008E0569" w:rsidRPr="00011B9C" w:rsidRDefault="000D4833" w:rsidP="00BF3F7B">
            <w:pPr>
              <w:pStyle w:val="Compact"/>
              <w:rPr>
                <w:sz w:val="22"/>
                <w:szCs w:val="22"/>
              </w:rPr>
            </w:pPr>
            <w:r w:rsidRPr="00011B9C">
              <w:rPr>
                <w:sz w:val="22"/>
                <w:szCs w:val="22"/>
              </w:rPr>
              <w:t>Technology</w:t>
            </w:r>
          </w:p>
        </w:tc>
        <w:tc>
          <w:tcPr>
            <w:tcW w:w="0" w:type="auto"/>
          </w:tcPr>
          <w:p w14:paraId="1769930D"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 xml:space="preserve">Python </w:t>
            </w:r>
            <w:proofErr w:type="spellStart"/>
            <w:r w:rsidRPr="00011B9C">
              <w:rPr>
                <w:sz w:val="22"/>
                <w:szCs w:val="22"/>
              </w:rPr>
              <w:t>ThreadPoolExecutor</w:t>
            </w:r>
            <w:proofErr w:type="spellEnd"/>
            <w:r w:rsidRPr="00011B9C">
              <w:rPr>
                <w:sz w:val="22"/>
                <w:szCs w:val="22"/>
              </w:rPr>
              <w:t xml:space="preserve"> (</w:t>
            </w:r>
            <w:proofErr w:type="spellStart"/>
            <w:r w:rsidRPr="00011B9C">
              <w:rPr>
                <w:rStyle w:val="VerbatimChar"/>
                <w:rFonts w:asciiTheme="majorHAnsi" w:hAnsiTheme="majorHAnsi"/>
                <w:szCs w:val="22"/>
              </w:rPr>
              <w:t>concurrent.futures</w:t>
            </w:r>
            <w:proofErr w:type="spellEnd"/>
            <w:r w:rsidRPr="00011B9C">
              <w:rPr>
                <w:sz w:val="22"/>
                <w:szCs w:val="22"/>
              </w:rPr>
              <w:t>)</w:t>
            </w:r>
          </w:p>
        </w:tc>
      </w:tr>
      <w:tr w:rsidR="008E0569" w:rsidRPr="00011B9C" w14:paraId="61A6C929"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0D3F" w14:textId="77777777" w:rsidR="008E0569" w:rsidRPr="00011B9C" w:rsidRDefault="000D4833" w:rsidP="00BF3F7B">
            <w:pPr>
              <w:pStyle w:val="Compact"/>
              <w:rPr>
                <w:sz w:val="22"/>
                <w:szCs w:val="22"/>
              </w:rPr>
            </w:pPr>
            <w:r w:rsidRPr="00011B9C">
              <w:rPr>
                <w:sz w:val="22"/>
                <w:szCs w:val="22"/>
              </w:rPr>
              <w:t>Execution Model</w:t>
            </w:r>
          </w:p>
        </w:tc>
        <w:tc>
          <w:tcPr>
            <w:tcW w:w="0" w:type="auto"/>
          </w:tcPr>
          <w:p w14:paraId="2385DE1D"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Multi-threaded with GIL constraints</w:t>
            </w:r>
          </w:p>
        </w:tc>
      </w:tr>
      <w:tr w:rsidR="008E0569" w:rsidRPr="00011B9C" w14:paraId="5116DC50"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68026CD" w14:textId="77777777" w:rsidR="008E0569" w:rsidRPr="00011B9C" w:rsidRDefault="000D4833" w:rsidP="00BF3F7B">
            <w:pPr>
              <w:pStyle w:val="Compact"/>
              <w:rPr>
                <w:sz w:val="22"/>
                <w:szCs w:val="22"/>
              </w:rPr>
            </w:pPr>
            <w:r w:rsidRPr="00011B9C">
              <w:rPr>
                <w:sz w:val="22"/>
                <w:szCs w:val="22"/>
              </w:rPr>
              <w:t>Role</w:t>
            </w:r>
          </w:p>
        </w:tc>
        <w:tc>
          <w:tcPr>
            <w:tcW w:w="0" w:type="auto"/>
          </w:tcPr>
          <w:p w14:paraId="0D5D5873"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Evaluate benefits and limits of threading on CPU</w:t>
            </w:r>
          </w:p>
        </w:tc>
      </w:tr>
      <w:tr w:rsidR="008E0569" w:rsidRPr="00011B9C" w14:paraId="1557CA58"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50ECD2A" w14:textId="77777777" w:rsidR="008E0569" w:rsidRPr="00011B9C" w:rsidRDefault="000D4833" w:rsidP="00BF3F7B">
            <w:pPr>
              <w:pStyle w:val="Compact"/>
              <w:rPr>
                <w:sz w:val="22"/>
                <w:szCs w:val="22"/>
              </w:rPr>
            </w:pPr>
            <w:r w:rsidRPr="00011B9C">
              <w:rPr>
                <w:sz w:val="22"/>
                <w:szCs w:val="22"/>
              </w:rPr>
              <w:t>Dependencies</w:t>
            </w:r>
          </w:p>
        </w:tc>
        <w:tc>
          <w:tcPr>
            <w:tcW w:w="0" w:type="auto"/>
          </w:tcPr>
          <w:p w14:paraId="53E1B7DF"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 xml:space="preserve">NumPy, SciPy, </w:t>
            </w:r>
            <w:proofErr w:type="spellStart"/>
            <w:r w:rsidRPr="00011B9C">
              <w:rPr>
                <w:sz w:val="22"/>
                <w:szCs w:val="22"/>
              </w:rPr>
              <w:t>concurrent.futures</w:t>
            </w:r>
            <w:proofErr w:type="spellEnd"/>
            <w:r w:rsidRPr="00011B9C">
              <w:rPr>
                <w:sz w:val="22"/>
                <w:szCs w:val="22"/>
              </w:rPr>
              <w:t xml:space="preserve"> (</w:t>
            </w:r>
            <w:proofErr w:type="spellStart"/>
            <w:r w:rsidRPr="00011B9C">
              <w:rPr>
                <w:sz w:val="22"/>
                <w:szCs w:val="22"/>
              </w:rPr>
              <w:t>stdlib</w:t>
            </w:r>
            <w:proofErr w:type="spellEnd"/>
            <w:r w:rsidRPr="00011B9C">
              <w:rPr>
                <w:sz w:val="22"/>
                <w:szCs w:val="22"/>
              </w:rPr>
              <w:t>)</w:t>
            </w:r>
          </w:p>
        </w:tc>
      </w:tr>
    </w:tbl>
    <w:p w14:paraId="63FA4DC2" w14:textId="77777777" w:rsidR="008E0569" w:rsidRPr="00F152A6" w:rsidRDefault="000D4833">
      <w:pPr>
        <w:pStyle w:val="Heading3"/>
        <w:rPr>
          <w:rFonts w:cstheme="majorHAnsi"/>
        </w:rPr>
      </w:pPr>
      <w:bookmarkStart w:id="92" w:name="_Toc220280087"/>
      <w:bookmarkStart w:id="93" w:name="technology-background-1"/>
      <w:bookmarkEnd w:id="91"/>
      <w:r w:rsidRPr="00F152A6">
        <w:rPr>
          <w:rFonts w:cstheme="majorHAnsi"/>
        </w:rPr>
        <w:t>3.3.2. Technology Background</w:t>
      </w:r>
      <w:bookmarkEnd w:id="92"/>
    </w:p>
    <w:p w14:paraId="148609BC" w14:textId="77777777" w:rsidR="008E0569" w:rsidRPr="00F152A6" w:rsidRDefault="000D4833" w:rsidP="00BF3F7B">
      <w:pPr>
        <w:pStyle w:val="FirstParagraph"/>
      </w:pPr>
      <w:r w:rsidRPr="00F152A6">
        <w:t>Python threading is limited by the Global Interpreter Lock (GIL), which serializes execution of Python bytecode and prevents true parallelism for CPU-bound workloads at the Python level. However, many NumPy kernels release the GIL, allowing partial concurrency.</w:t>
      </w:r>
    </w:p>
    <w:p w14:paraId="7530273E" w14:textId="77777777" w:rsidR="008E0569" w:rsidRPr="007A5EEA" w:rsidRDefault="000D4833" w:rsidP="00BF3F7B">
      <w:pPr>
        <w:pStyle w:val="BodyText"/>
        <w:rPr>
          <w:b/>
          <w:bCs/>
        </w:rPr>
      </w:pPr>
      <w:r w:rsidRPr="007A5EEA">
        <w:rPr>
          <w:b/>
          <w:bCs/>
        </w:rPr>
        <w:t>GIL and NumPy behavior</w:t>
      </w:r>
    </w:p>
    <w:p w14:paraId="535E6D55" w14:textId="3203785F" w:rsidR="008E0569" w:rsidRPr="00F152A6" w:rsidRDefault="000D4833" w:rsidP="00517A65">
      <w:pPr>
        <w:pStyle w:val="Compact"/>
        <w:numPr>
          <w:ilvl w:val="0"/>
          <w:numId w:val="8"/>
        </w:numPr>
      </w:pPr>
      <w:r w:rsidRPr="00F152A6">
        <w:t>The GIL blocks parallel execution of Python-level code across threads.</w:t>
      </w:r>
    </w:p>
    <w:p w14:paraId="689540CD" w14:textId="77777777" w:rsidR="008E0569" w:rsidRPr="00F152A6" w:rsidRDefault="000D4833" w:rsidP="00517A65">
      <w:pPr>
        <w:pStyle w:val="Compact"/>
        <w:numPr>
          <w:ilvl w:val="0"/>
          <w:numId w:val="8"/>
        </w:numPr>
      </w:pPr>
      <w:r w:rsidRPr="00F152A6">
        <w:t>NumPy releases the GIL in several operations:</w:t>
      </w:r>
    </w:p>
    <w:p w14:paraId="40E3DA08" w14:textId="77777777" w:rsidR="008E0569" w:rsidRPr="00F152A6" w:rsidRDefault="000D4833" w:rsidP="00517A65">
      <w:pPr>
        <w:pStyle w:val="Compact"/>
        <w:numPr>
          <w:ilvl w:val="1"/>
          <w:numId w:val="9"/>
        </w:numPr>
      </w:pPr>
      <w:r w:rsidRPr="00F152A6">
        <w:t>Vectorized arithmetic</w:t>
      </w:r>
    </w:p>
    <w:p w14:paraId="00302B6B" w14:textId="77777777" w:rsidR="008E0569" w:rsidRPr="00F152A6" w:rsidRDefault="000D4833" w:rsidP="00517A65">
      <w:pPr>
        <w:pStyle w:val="Compact"/>
        <w:numPr>
          <w:ilvl w:val="1"/>
          <w:numId w:val="9"/>
        </w:numPr>
      </w:pPr>
      <w:r w:rsidRPr="00F152A6">
        <w:t>BLAS/LAPACK dense kernels</w:t>
      </w:r>
    </w:p>
    <w:p w14:paraId="52FE586C" w14:textId="77777777" w:rsidR="008E0569" w:rsidRPr="00F152A6" w:rsidRDefault="000D4833" w:rsidP="00517A65">
      <w:pPr>
        <w:pStyle w:val="Compact"/>
        <w:numPr>
          <w:ilvl w:val="1"/>
          <w:numId w:val="9"/>
        </w:numPr>
      </w:pPr>
      <w:r w:rsidRPr="00F152A6">
        <w:t>Element-wise math kernels</w:t>
      </w:r>
    </w:p>
    <w:p w14:paraId="02931C0E" w14:textId="77777777" w:rsidR="008E0569" w:rsidRPr="00F152A6" w:rsidRDefault="000D4833" w:rsidP="00BF3F7B">
      <w:pPr>
        <w:pStyle w:val="FirstParagraph"/>
      </w:pPr>
      <w:proofErr w:type="spellStart"/>
      <w:r w:rsidRPr="00F152A6">
        <w:t>ThreadPoolExecutor</w:t>
      </w:r>
      <w:proofErr w:type="spellEnd"/>
      <w:r w:rsidRPr="00F152A6">
        <w:t xml:space="preserve"> model</w:t>
      </w:r>
    </w:p>
    <w:p w14:paraId="60A7E767" w14:textId="4A2DAF06" w:rsidR="008E0569" w:rsidRPr="00F152A6" w:rsidRDefault="000D4833" w:rsidP="00517A65">
      <w:pPr>
        <w:pStyle w:val="Compact"/>
        <w:numPr>
          <w:ilvl w:val="0"/>
          <w:numId w:val="10"/>
        </w:numPr>
      </w:pPr>
      <w:proofErr w:type="spellStart"/>
      <w:r w:rsidRPr="00F152A6">
        <w:rPr>
          <w:rStyle w:val="VerbatimChar"/>
          <w:rFonts w:asciiTheme="majorHAnsi" w:hAnsiTheme="majorHAnsi"/>
        </w:rPr>
        <w:t>ThreadPoolExecutor</w:t>
      </w:r>
      <w:proofErr w:type="spellEnd"/>
      <w:r w:rsidRPr="00F152A6">
        <w:t xml:space="preserve"> provides reusable worker threads and a future-based execution model.</w:t>
      </w:r>
    </w:p>
    <w:p w14:paraId="24653B9B" w14:textId="77777777" w:rsidR="008E0569" w:rsidRPr="00F152A6" w:rsidRDefault="000D4833" w:rsidP="00517A65">
      <w:pPr>
        <w:pStyle w:val="Compact"/>
        <w:numPr>
          <w:ilvl w:val="0"/>
          <w:numId w:val="10"/>
        </w:numPr>
      </w:pPr>
      <w:r w:rsidRPr="00F152A6">
        <w:t>Key advantages:</w:t>
      </w:r>
    </w:p>
    <w:p w14:paraId="5AAC63FA" w14:textId="39DE97B8" w:rsidR="008E0569" w:rsidRPr="00F152A6" w:rsidRDefault="000D4833" w:rsidP="00517A65">
      <w:pPr>
        <w:pStyle w:val="Compact"/>
        <w:numPr>
          <w:ilvl w:val="1"/>
          <w:numId w:val="11"/>
        </w:numPr>
      </w:pPr>
      <w:r w:rsidRPr="00F152A6">
        <w:t>Low overhead due to persistent threads</w:t>
      </w:r>
    </w:p>
    <w:p w14:paraId="22845047" w14:textId="2B6F33E7" w:rsidR="008E0569" w:rsidRPr="00F152A6" w:rsidRDefault="000D4833" w:rsidP="00517A65">
      <w:pPr>
        <w:pStyle w:val="Compact"/>
        <w:numPr>
          <w:ilvl w:val="1"/>
          <w:numId w:val="11"/>
        </w:numPr>
      </w:pPr>
      <w:r w:rsidRPr="00F152A6">
        <w:t xml:space="preserve">Asynchronous submission via </w:t>
      </w:r>
      <w:r w:rsidRPr="00F152A6">
        <w:rPr>
          <w:rStyle w:val="VerbatimChar"/>
          <w:rFonts w:asciiTheme="majorHAnsi" w:hAnsiTheme="majorHAnsi"/>
        </w:rPr>
        <w:t>Future</w:t>
      </w:r>
    </w:p>
    <w:p w14:paraId="49088132" w14:textId="6426F863" w:rsidR="008E0569" w:rsidRPr="00F152A6" w:rsidRDefault="000D4833" w:rsidP="00517A65">
      <w:pPr>
        <w:pStyle w:val="Compact"/>
        <w:numPr>
          <w:ilvl w:val="1"/>
          <w:numId w:val="11"/>
        </w:numPr>
      </w:pPr>
      <w:r w:rsidRPr="00F152A6">
        <w:t>Dynamic scheduling (basic load balancing)</w:t>
      </w:r>
    </w:p>
    <w:p w14:paraId="665126FD" w14:textId="77777777" w:rsidR="008E0569" w:rsidRPr="00F152A6" w:rsidRDefault="000D4833" w:rsidP="00517A65">
      <w:pPr>
        <w:pStyle w:val="Compact"/>
        <w:numPr>
          <w:ilvl w:val="1"/>
          <w:numId w:val="11"/>
        </w:numPr>
      </w:pPr>
      <w:r w:rsidRPr="00F152A6">
        <w:t>Shared-memory access to NumPy arrays</w:t>
      </w:r>
    </w:p>
    <w:p w14:paraId="5251B138" w14:textId="77777777" w:rsidR="008E0569" w:rsidRPr="00F152A6" w:rsidRDefault="000D4833" w:rsidP="00BF3F7B">
      <w:pPr>
        <w:pStyle w:val="FirstParagraph"/>
      </w:pPr>
      <w:r w:rsidRPr="00F152A6">
        <w:t>Implications for FEM workloads</w:t>
      </w:r>
    </w:p>
    <w:tbl>
      <w:tblPr>
        <w:tblStyle w:val="ListTable3-Accent1"/>
        <w:tblW w:w="0" w:type="auto"/>
        <w:jc w:val="center"/>
        <w:tblLook w:val="0020" w:firstRow="1" w:lastRow="0" w:firstColumn="0" w:lastColumn="0" w:noHBand="0" w:noVBand="0"/>
      </w:tblPr>
      <w:tblGrid>
        <w:gridCol w:w="2425"/>
        <w:gridCol w:w="1383"/>
        <w:gridCol w:w="1763"/>
      </w:tblGrid>
      <w:tr w:rsidR="008E0569" w:rsidRPr="007A5EEA" w14:paraId="1E71E36E" w14:textId="77777777" w:rsidTr="007A5EE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088E1B" w14:textId="77777777" w:rsidR="008E0569" w:rsidRPr="007A5EEA" w:rsidRDefault="000D4833" w:rsidP="00BF3F7B">
            <w:pPr>
              <w:pStyle w:val="Compact"/>
              <w:rPr>
                <w:sz w:val="22"/>
                <w:szCs w:val="22"/>
              </w:rPr>
            </w:pPr>
            <w:r w:rsidRPr="007A5EEA">
              <w:rPr>
                <w:sz w:val="22"/>
                <w:szCs w:val="22"/>
              </w:rPr>
              <w:t>Operation</w:t>
            </w:r>
          </w:p>
        </w:tc>
        <w:tc>
          <w:tcPr>
            <w:tcW w:w="0" w:type="auto"/>
          </w:tcPr>
          <w:p w14:paraId="1A4076B4" w14:textId="77777777" w:rsidR="008E0569" w:rsidRPr="007A5EE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A5EEA">
              <w:rPr>
                <w:sz w:val="22"/>
                <w:szCs w:val="22"/>
              </w:rPr>
              <w:t>GIL Released</w:t>
            </w:r>
          </w:p>
        </w:tc>
        <w:tc>
          <w:tcPr>
            <w:cnfStyle w:val="000010000000" w:firstRow="0" w:lastRow="0" w:firstColumn="0" w:lastColumn="0" w:oddVBand="1" w:evenVBand="0" w:oddHBand="0" w:evenHBand="0" w:firstRowFirstColumn="0" w:firstRowLastColumn="0" w:lastRowFirstColumn="0" w:lastRowLastColumn="0"/>
            <w:tcW w:w="0" w:type="auto"/>
          </w:tcPr>
          <w:p w14:paraId="3616A983" w14:textId="77777777" w:rsidR="008E0569" w:rsidRPr="007A5EEA" w:rsidRDefault="000D4833" w:rsidP="00BF3F7B">
            <w:pPr>
              <w:pStyle w:val="Compact"/>
              <w:rPr>
                <w:sz w:val="22"/>
                <w:szCs w:val="22"/>
              </w:rPr>
            </w:pPr>
            <w:r w:rsidRPr="007A5EEA">
              <w:rPr>
                <w:sz w:val="22"/>
                <w:szCs w:val="22"/>
              </w:rPr>
              <w:t>Expected Benefit</w:t>
            </w:r>
          </w:p>
        </w:tc>
      </w:tr>
      <w:tr w:rsidR="008E0569" w:rsidRPr="007A5EEA" w14:paraId="6A7A7143"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22EA876" w14:textId="77777777" w:rsidR="008E0569" w:rsidRPr="007A5EEA" w:rsidRDefault="000D4833" w:rsidP="00BF3F7B">
            <w:pPr>
              <w:pStyle w:val="Compact"/>
              <w:rPr>
                <w:sz w:val="22"/>
                <w:szCs w:val="22"/>
              </w:rPr>
            </w:pPr>
            <w:r w:rsidRPr="007A5EEA">
              <w:rPr>
                <w:sz w:val="22"/>
                <w:szCs w:val="22"/>
              </w:rPr>
              <w:t>Python loop iteration</w:t>
            </w:r>
          </w:p>
        </w:tc>
        <w:tc>
          <w:tcPr>
            <w:tcW w:w="0" w:type="auto"/>
          </w:tcPr>
          <w:p w14:paraId="230184DF"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5315DD" w14:textId="77777777" w:rsidR="008E0569" w:rsidRPr="007A5EEA" w:rsidRDefault="000D4833" w:rsidP="00BF3F7B">
            <w:pPr>
              <w:pStyle w:val="Compact"/>
              <w:rPr>
                <w:sz w:val="22"/>
                <w:szCs w:val="22"/>
              </w:rPr>
            </w:pPr>
            <w:r w:rsidRPr="007A5EEA">
              <w:rPr>
                <w:sz w:val="22"/>
                <w:szCs w:val="22"/>
              </w:rPr>
              <w:t>None</w:t>
            </w:r>
          </w:p>
        </w:tc>
      </w:tr>
      <w:tr w:rsidR="008E0569" w:rsidRPr="007A5EEA" w14:paraId="4FCA8163"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657F718" w14:textId="77777777" w:rsidR="008E0569" w:rsidRPr="007A5EEA" w:rsidRDefault="000D4833" w:rsidP="00BF3F7B">
            <w:pPr>
              <w:pStyle w:val="Compact"/>
              <w:rPr>
                <w:sz w:val="22"/>
                <w:szCs w:val="22"/>
              </w:rPr>
            </w:pPr>
            <w:r w:rsidRPr="007A5EEA">
              <w:rPr>
                <w:sz w:val="22"/>
                <w:szCs w:val="22"/>
              </w:rPr>
              <w:t>Sparse matrix indexing</w:t>
            </w:r>
          </w:p>
        </w:tc>
        <w:tc>
          <w:tcPr>
            <w:tcW w:w="0" w:type="auto"/>
          </w:tcPr>
          <w:p w14:paraId="27AF592B"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FC8D6F" w14:textId="77777777" w:rsidR="008E0569" w:rsidRPr="007A5EEA" w:rsidRDefault="000D4833" w:rsidP="00BF3F7B">
            <w:pPr>
              <w:pStyle w:val="Compact"/>
              <w:rPr>
                <w:sz w:val="22"/>
                <w:szCs w:val="22"/>
              </w:rPr>
            </w:pPr>
            <w:r w:rsidRPr="007A5EEA">
              <w:rPr>
                <w:sz w:val="22"/>
                <w:szCs w:val="22"/>
              </w:rPr>
              <w:t>None</w:t>
            </w:r>
          </w:p>
        </w:tc>
      </w:tr>
      <w:tr w:rsidR="008E0569" w:rsidRPr="007A5EEA" w14:paraId="19D0C817"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D2974C" w14:textId="77777777" w:rsidR="008E0569" w:rsidRPr="007A5EEA" w:rsidRDefault="000D4833" w:rsidP="00BF3F7B">
            <w:pPr>
              <w:pStyle w:val="Compact"/>
              <w:rPr>
                <w:sz w:val="22"/>
                <w:szCs w:val="22"/>
              </w:rPr>
            </w:pPr>
            <w:r w:rsidRPr="007A5EEA">
              <w:rPr>
                <w:sz w:val="22"/>
                <w:szCs w:val="22"/>
              </w:rPr>
              <w:t>NumPy dense kernels</w:t>
            </w:r>
          </w:p>
        </w:tc>
        <w:tc>
          <w:tcPr>
            <w:tcW w:w="0" w:type="auto"/>
          </w:tcPr>
          <w:p w14:paraId="7802FA66"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54D1950" w14:textId="77777777" w:rsidR="008E0569" w:rsidRPr="007A5EEA" w:rsidRDefault="000D4833" w:rsidP="00BF3F7B">
            <w:pPr>
              <w:pStyle w:val="Compact"/>
              <w:rPr>
                <w:sz w:val="22"/>
                <w:szCs w:val="22"/>
              </w:rPr>
            </w:pPr>
            <w:r w:rsidRPr="007A5EEA">
              <w:rPr>
                <w:sz w:val="22"/>
                <w:szCs w:val="22"/>
              </w:rPr>
              <w:t>Moderate</w:t>
            </w:r>
          </w:p>
        </w:tc>
      </w:tr>
      <w:tr w:rsidR="008E0569" w:rsidRPr="007A5EEA" w14:paraId="7ADF94DA"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98CC68" w14:textId="050A9C8F" w:rsidR="008E0569" w:rsidRPr="007A5EEA" w:rsidRDefault="007A5EEA" w:rsidP="00BF3F7B">
            <w:pPr>
              <w:pStyle w:val="Compact"/>
              <w:rPr>
                <w:sz w:val="22"/>
                <w:szCs w:val="22"/>
              </w:rPr>
            </w:pPr>
            <w:r w:rsidRPr="007A5EEA">
              <w:rPr>
                <w:sz w:val="22"/>
                <w:szCs w:val="22"/>
              </w:rPr>
              <w:t>Elementwise</w:t>
            </w:r>
            <w:r w:rsidR="000D4833" w:rsidRPr="007A5EEA">
              <w:rPr>
                <w:sz w:val="22"/>
                <w:szCs w:val="22"/>
              </w:rPr>
              <w:t xml:space="preserve"> NumPy ops</w:t>
            </w:r>
          </w:p>
        </w:tc>
        <w:tc>
          <w:tcPr>
            <w:tcW w:w="0" w:type="auto"/>
          </w:tcPr>
          <w:p w14:paraId="75E69881"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A758E44" w14:textId="77777777" w:rsidR="008E0569" w:rsidRPr="007A5EEA" w:rsidRDefault="000D4833" w:rsidP="00BF3F7B">
            <w:pPr>
              <w:pStyle w:val="Compact"/>
              <w:rPr>
                <w:sz w:val="22"/>
                <w:szCs w:val="22"/>
              </w:rPr>
            </w:pPr>
            <w:r w:rsidRPr="007A5EEA">
              <w:rPr>
                <w:sz w:val="22"/>
                <w:szCs w:val="22"/>
              </w:rPr>
              <w:t>Moderate</w:t>
            </w:r>
          </w:p>
        </w:tc>
      </w:tr>
    </w:tbl>
    <w:p w14:paraId="6E5E5A57" w14:textId="77777777" w:rsidR="008E0569" w:rsidRPr="00F152A6" w:rsidRDefault="000D4833" w:rsidP="00517A65">
      <w:pPr>
        <w:pStyle w:val="Compact"/>
        <w:numPr>
          <w:ilvl w:val="0"/>
          <w:numId w:val="12"/>
        </w:numPr>
      </w:pPr>
      <w:r w:rsidRPr="00F152A6">
        <w:t>Speedup depends on maximizing time spent in GIL-free NumPy kernels and minimizing Python coordination.</w:t>
      </w:r>
    </w:p>
    <w:p w14:paraId="34BCB238" w14:textId="77777777" w:rsidR="008E0569" w:rsidRPr="00F152A6" w:rsidRDefault="000D4833">
      <w:pPr>
        <w:pStyle w:val="Heading3"/>
        <w:rPr>
          <w:rFonts w:cstheme="majorHAnsi"/>
        </w:rPr>
      </w:pPr>
      <w:bookmarkStart w:id="94" w:name="_Toc220280088"/>
      <w:bookmarkStart w:id="95" w:name="implementation-strategy-1"/>
      <w:bookmarkEnd w:id="93"/>
      <w:r w:rsidRPr="00F152A6">
        <w:rPr>
          <w:rFonts w:cstheme="majorHAnsi"/>
        </w:rPr>
        <w:lastRenderedPageBreak/>
        <w:t>3.3.3. Implementation Strategy</w:t>
      </w:r>
      <w:bookmarkEnd w:id="94"/>
    </w:p>
    <w:p w14:paraId="460DD680" w14:textId="77777777" w:rsidR="008E0569" w:rsidRPr="00F152A6" w:rsidRDefault="000D4833">
      <w:pPr>
        <w:pStyle w:val="Heading4"/>
        <w:rPr>
          <w:rFonts w:cstheme="majorHAnsi"/>
        </w:rPr>
      </w:pPr>
      <w:bookmarkStart w:id="96" w:name="batch-based-parallelization"/>
      <w:r w:rsidRPr="00F152A6">
        <w:rPr>
          <w:rFonts w:cstheme="majorHAnsi"/>
        </w:rPr>
        <w:t>3.3.3.1 Batch-Based Parallelization</w:t>
      </w:r>
    </w:p>
    <w:p w14:paraId="1BEAC345" w14:textId="77777777" w:rsidR="008E0569" w:rsidRPr="00F152A6" w:rsidRDefault="000D4833" w:rsidP="00BF3F7B">
      <w:pPr>
        <w:pStyle w:val="FirstParagraph"/>
      </w:pPr>
      <w:r w:rsidRPr="00F152A6">
        <w:t>To amortize threading overhead and reduce GIL contention, elements are grouped into fixed-size batches. Each batch is processed by a single thread, enabling coarse-grained parallelism:</w:t>
      </w:r>
    </w:p>
    <w:p w14:paraId="1851EE95" w14:textId="77777777" w:rsidR="008E0569" w:rsidRPr="00F152A6" w:rsidRDefault="000D4833" w:rsidP="00DD1C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6359304D" wp14:editId="33F8CD93">
            <wp:extent cx="4279900" cy="2933700"/>
            <wp:effectExtent l="0" t="0" r="0" b="0"/>
            <wp:docPr id="81" name="Picture" descr="Batch-based threading model for FEM assembly using ThreadPoolExecutor."/>
            <wp:cNvGraphicFramePr/>
            <a:graphic xmlns:a="http://schemas.openxmlformats.org/drawingml/2006/main">
              <a:graphicData uri="http://schemas.openxmlformats.org/drawingml/2006/picture">
                <pic:pic xmlns:pic="http://schemas.openxmlformats.org/drawingml/2006/picture">
                  <pic:nvPicPr>
                    <pic:cNvPr id="82" name="Picture" descr="images/documents/tutorial3/multithreading.png"/>
                    <pic:cNvPicPr>
                      <a:picLocks noChangeAspect="1" noChangeArrowheads="1"/>
                    </pic:cNvPicPr>
                  </pic:nvPicPr>
                  <pic:blipFill>
                    <a:blip r:embed="rId14"/>
                    <a:stretch>
                      <a:fillRect/>
                    </a:stretch>
                  </pic:blipFill>
                  <pic:spPr bwMode="auto">
                    <a:xfrm>
                      <a:off x="0" y="0"/>
                      <a:ext cx="4280379" cy="2934028"/>
                    </a:xfrm>
                    <a:prstGeom prst="rect">
                      <a:avLst/>
                    </a:prstGeom>
                    <a:noFill/>
                    <a:ln w="9525">
                      <a:noFill/>
                      <a:headEnd/>
                      <a:tailEnd/>
                    </a:ln>
                  </pic:spPr>
                </pic:pic>
              </a:graphicData>
            </a:graphic>
          </wp:inline>
        </w:drawing>
      </w:r>
    </w:p>
    <w:p w14:paraId="53333AFC" w14:textId="77777777" w:rsidR="008E0569" w:rsidRPr="004220B6" w:rsidRDefault="000D4833" w:rsidP="00BF3F7B">
      <w:pPr>
        <w:pStyle w:val="BodyText"/>
        <w:rPr>
          <w:i/>
          <w:iCs/>
          <w:sz w:val="22"/>
          <w:szCs w:val="22"/>
        </w:rPr>
      </w:pPr>
      <w:r w:rsidRPr="004220B6">
        <w:rPr>
          <w:b/>
          <w:bCs/>
          <w:i/>
          <w:iCs/>
          <w:sz w:val="22"/>
          <w:szCs w:val="22"/>
        </w:rPr>
        <w:t>Figure 4:</w:t>
      </w:r>
      <w:r w:rsidRPr="004220B6">
        <w:rPr>
          <w:i/>
          <w:iCs/>
          <w:sz w:val="22"/>
          <w:szCs w:val="22"/>
        </w:rPr>
        <w:t xml:space="preserve"> CPU multithreading approach (</w:t>
      </w:r>
      <w:proofErr w:type="spellStart"/>
      <w:r w:rsidRPr="004220B6">
        <w:rPr>
          <w:i/>
          <w:iCs/>
          <w:sz w:val="22"/>
          <w:szCs w:val="22"/>
        </w:rPr>
        <w:t>ThreadPoolExecutor</w:t>
      </w:r>
      <w:proofErr w:type="spellEnd"/>
      <w:r w:rsidRPr="004220B6">
        <w:rPr>
          <w:i/>
          <w:iCs/>
          <w:sz w:val="22"/>
          <w:szCs w:val="22"/>
        </w:rPr>
        <w:t>): the mesh is partitioned into batches, each processed by a thread to compute element contributions and assemble the global system.</w:t>
      </w:r>
    </w:p>
    <w:p w14:paraId="6F6ABE98" w14:textId="77777777" w:rsidR="008E0569" w:rsidRPr="00F152A6" w:rsidRDefault="000D4833" w:rsidP="00BF3F7B">
      <w:pPr>
        <w:pStyle w:val="BodyText"/>
      </w:pPr>
      <w:r w:rsidRPr="00F152A6">
        <w:t>Each thread operates independently on a contiguous range of elements, computing local stiffness contributions and storing results in thread-local buffers.</w:t>
      </w:r>
    </w:p>
    <w:p w14:paraId="6D1EC062" w14:textId="77777777" w:rsidR="008E0569" w:rsidRPr="00F152A6" w:rsidRDefault="000D4833">
      <w:pPr>
        <w:pStyle w:val="Heading4"/>
        <w:rPr>
          <w:rFonts w:cstheme="majorHAnsi"/>
        </w:rPr>
      </w:pPr>
      <w:bookmarkStart w:id="97" w:name="element-batch-processing"/>
      <w:bookmarkEnd w:id="96"/>
      <w:r w:rsidRPr="00F152A6">
        <w:rPr>
          <w:rFonts w:cstheme="majorHAnsi"/>
        </w:rPr>
        <w:t>3.3.3.2 Element Batch Processing</w:t>
      </w:r>
    </w:p>
    <w:p w14:paraId="4FC7507C" w14:textId="77777777" w:rsidR="008E0569" w:rsidRPr="00F152A6" w:rsidRDefault="000D4833" w:rsidP="00BF3F7B">
      <w:pPr>
        <w:pStyle w:val="FirstParagraph"/>
      </w:pPr>
      <w:r w:rsidRPr="00F152A6">
        <w:t>Each batch computes stiffness matrices and load contributions for a subset of elements and stores results in pre-allocated arrays using COO (Coordinate) format.</w:t>
      </w:r>
    </w:p>
    <w:p w14:paraId="2C6779A4" w14:textId="77777777" w:rsidR="008E0569" w:rsidRPr="00F152A6" w:rsidRDefault="000D4833" w:rsidP="00BF3F7B">
      <w:pPr>
        <w:pStyle w:val="BodyText"/>
      </w:pPr>
      <w:r w:rsidRPr="00F152A6">
        <w:t>Key steps include:</w:t>
      </w:r>
    </w:p>
    <w:p w14:paraId="18B26531" w14:textId="2F9EDB73" w:rsidR="008E0569" w:rsidRPr="00F152A6" w:rsidRDefault="000D4833" w:rsidP="00517A65">
      <w:pPr>
        <w:pStyle w:val="Compact"/>
        <w:numPr>
          <w:ilvl w:val="0"/>
          <w:numId w:val="13"/>
        </w:numPr>
      </w:pPr>
      <w:r w:rsidRPr="00F152A6">
        <w:t>Pre-allocation of output arrays for rows, columns, and values</w:t>
      </w:r>
    </w:p>
    <w:p w14:paraId="0EE0CFC3" w14:textId="7C55AA4F" w:rsidR="008E0569" w:rsidRPr="00F152A6" w:rsidRDefault="000D4833" w:rsidP="00517A65">
      <w:pPr>
        <w:pStyle w:val="Compact"/>
        <w:numPr>
          <w:ilvl w:val="0"/>
          <w:numId w:val="13"/>
        </w:numPr>
      </w:pPr>
      <w:r w:rsidRPr="00F152A6">
        <w:t>Sequential processing of elements within the batch</w:t>
      </w:r>
    </w:p>
    <w:p w14:paraId="618F1FD7" w14:textId="7D73893D" w:rsidR="008E0569" w:rsidRPr="00F152A6" w:rsidRDefault="000D4833" w:rsidP="00517A65">
      <w:pPr>
        <w:pStyle w:val="Compact"/>
        <w:numPr>
          <w:ilvl w:val="0"/>
          <w:numId w:val="13"/>
        </w:numPr>
      </w:pPr>
      <w:r w:rsidRPr="00F152A6">
        <w:t>Computation of local stiffness matrices using NumPy operations</w:t>
      </w:r>
    </w:p>
    <w:p w14:paraId="4AC55731" w14:textId="77777777" w:rsidR="008E0569" w:rsidRPr="00F152A6" w:rsidRDefault="000D4833" w:rsidP="00517A65">
      <w:pPr>
        <w:pStyle w:val="Compact"/>
        <w:numPr>
          <w:ilvl w:val="0"/>
          <w:numId w:val="13"/>
        </w:numPr>
      </w:pPr>
      <w:r w:rsidRPr="00F152A6">
        <w:t>Storage of local contributions in thread-local COO arrays</w:t>
      </w:r>
    </w:p>
    <w:p w14:paraId="0FAED5B6" w14:textId="7C74D07B" w:rsidR="008E0569" w:rsidRPr="00F152A6" w:rsidRDefault="000D4833" w:rsidP="00BF3F7B">
      <w:pPr>
        <w:pStyle w:val="FirstParagraph"/>
      </w:pPr>
      <w:r w:rsidRPr="00F152A6">
        <w:t xml:space="preserve">This design avoids shared </w:t>
      </w:r>
      <w:r w:rsidR="007A5EEA" w:rsidRPr="00F152A6">
        <w:t>writings</w:t>
      </w:r>
      <w:r w:rsidRPr="00F152A6">
        <w:t xml:space="preserve"> during assembly and minimizes synchronization.</w:t>
      </w:r>
    </w:p>
    <w:p w14:paraId="4149519A" w14:textId="77777777" w:rsidR="008E0569" w:rsidRPr="00F152A6" w:rsidRDefault="000D4833">
      <w:pPr>
        <w:pStyle w:val="Heading4"/>
        <w:rPr>
          <w:rFonts w:cstheme="majorHAnsi"/>
        </w:rPr>
      </w:pPr>
      <w:bookmarkStart w:id="98" w:name="parallel-assembly-orchestration"/>
      <w:bookmarkEnd w:id="97"/>
      <w:r w:rsidRPr="00F152A6">
        <w:rPr>
          <w:rFonts w:cstheme="majorHAnsi"/>
        </w:rPr>
        <w:t>3.3.3.3 Parallel Assembly Orchestration</w:t>
      </w:r>
    </w:p>
    <w:p w14:paraId="34CC5A69" w14:textId="3CE34B83" w:rsidR="008E0569" w:rsidRPr="00F152A6" w:rsidRDefault="000D4833" w:rsidP="00BF3F7B">
      <w:pPr>
        <w:pStyle w:val="FirstParagraph"/>
      </w:pPr>
      <w:r w:rsidRPr="00F152A6">
        <w:t xml:space="preserve">The main assembly routine dispatches batches to worker threads using a thread pool. Results are collected asynchronously, allowing faster threads to return without blocking on slower batches. After all threads </w:t>
      </w:r>
      <w:r w:rsidR="007A5EEA" w:rsidRPr="00F152A6">
        <w:t>are completed</w:t>
      </w:r>
      <w:r w:rsidRPr="00F152A6">
        <w:t>, individual COO arrays are concatenated and converted to CSR format.</w:t>
      </w:r>
    </w:p>
    <w:p w14:paraId="1EB54357" w14:textId="77777777" w:rsidR="008E0569" w:rsidRPr="00F152A6" w:rsidRDefault="000D4833">
      <w:pPr>
        <w:pStyle w:val="Heading4"/>
        <w:rPr>
          <w:rFonts w:cstheme="majorHAnsi"/>
        </w:rPr>
      </w:pPr>
      <w:bookmarkStart w:id="99" w:name="coo-based-global-assembly"/>
      <w:bookmarkEnd w:id="98"/>
      <w:r w:rsidRPr="00F152A6">
        <w:rPr>
          <w:rFonts w:cstheme="majorHAnsi"/>
        </w:rPr>
        <w:lastRenderedPageBreak/>
        <w:t>3.3.3.4 COO-Based Global Assembly</w:t>
      </w:r>
    </w:p>
    <w:p w14:paraId="2AE5283D" w14:textId="77777777" w:rsidR="008E0569" w:rsidRPr="00F152A6" w:rsidRDefault="000D4833" w:rsidP="00BF3F7B">
      <w:pPr>
        <w:pStyle w:val="FirstParagraph"/>
      </w:pPr>
      <w:r w:rsidRPr="00F152A6">
        <w:t>Unlike the baseline implementation, which performs incremental insertion into a LIL matrix, this implementation assembles the global stiffness matrix using COO format:</w:t>
      </w:r>
    </w:p>
    <w:tbl>
      <w:tblPr>
        <w:tblStyle w:val="ListTable3-Accent1"/>
        <w:tblW w:w="0" w:type="auto"/>
        <w:jc w:val="center"/>
        <w:tblLook w:val="0020" w:firstRow="1" w:lastRow="0" w:firstColumn="0" w:lastColumn="0" w:noHBand="0" w:noVBand="0"/>
      </w:tblPr>
      <w:tblGrid>
        <w:gridCol w:w="1888"/>
        <w:gridCol w:w="1630"/>
        <w:gridCol w:w="2844"/>
      </w:tblGrid>
      <w:tr w:rsidR="008E0569" w:rsidRPr="005921CE" w14:paraId="4C90751A" w14:textId="77777777" w:rsidTr="005921C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457883" w14:textId="77777777" w:rsidR="008E0569" w:rsidRPr="005921CE" w:rsidRDefault="000D4833" w:rsidP="00BF3F7B">
            <w:pPr>
              <w:pStyle w:val="Compact"/>
              <w:rPr>
                <w:sz w:val="22"/>
                <w:szCs w:val="22"/>
              </w:rPr>
            </w:pPr>
            <w:r w:rsidRPr="005921CE">
              <w:rPr>
                <w:sz w:val="22"/>
                <w:szCs w:val="22"/>
              </w:rPr>
              <w:t>Aspect</w:t>
            </w:r>
          </w:p>
        </w:tc>
        <w:tc>
          <w:tcPr>
            <w:tcW w:w="0" w:type="auto"/>
          </w:tcPr>
          <w:p w14:paraId="682D16F3" w14:textId="77777777" w:rsidR="008E0569" w:rsidRPr="005921C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921CE">
              <w:rPr>
                <w:sz w:val="22"/>
                <w:szCs w:val="22"/>
              </w:rPr>
              <w:t>Baseline (LIL)</w:t>
            </w:r>
          </w:p>
        </w:tc>
        <w:tc>
          <w:tcPr>
            <w:cnfStyle w:val="000010000000" w:firstRow="0" w:lastRow="0" w:firstColumn="0" w:lastColumn="0" w:oddVBand="1" w:evenVBand="0" w:oddHBand="0" w:evenHBand="0" w:firstRowFirstColumn="0" w:firstRowLastColumn="0" w:lastRowFirstColumn="0" w:lastRowLastColumn="0"/>
            <w:tcW w:w="0" w:type="auto"/>
          </w:tcPr>
          <w:p w14:paraId="24D64E8E" w14:textId="77777777" w:rsidR="008E0569" w:rsidRPr="005921CE" w:rsidRDefault="000D4833" w:rsidP="00BF3F7B">
            <w:pPr>
              <w:pStyle w:val="Compact"/>
              <w:rPr>
                <w:sz w:val="22"/>
                <w:szCs w:val="22"/>
              </w:rPr>
            </w:pPr>
            <w:r w:rsidRPr="005921CE">
              <w:rPr>
                <w:sz w:val="22"/>
                <w:szCs w:val="22"/>
              </w:rPr>
              <w:t>Threaded (COO)</w:t>
            </w:r>
          </w:p>
        </w:tc>
      </w:tr>
      <w:tr w:rsidR="008E0569" w:rsidRPr="005921CE" w14:paraId="50F89552"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E94647" w14:textId="77777777" w:rsidR="008E0569" w:rsidRPr="005921CE" w:rsidRDefault="000D4833" w:rsidP="00BF3F7B">
            <w:pPr>
              <w:pStyle w:val="Compact"/>
              <w:rPr>
                <w:sz w:val="22"/>
                <w:szCs w:val="22"/>
              </w:rPr>
            </w:pPr>
            <w:r w:rsidRPr="005921CE">
              <w:rPr>
                <w:sz w:val="22"/>
                <w:szCs w:val="22"/>
              </w:rPr>
              <w:t>Thread safety</w:t>
            </w:r>
          </w:p>
        </w:tc>
        <w:tc>
          <w:tcPr>
            <w:tcW w:w="0" w:type="auto"/>
          </w:tcPr>
          <w:p w14:paraId="7C39F7D8"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Not thread-safe</w:t>
            </w:r>
          </w:p>
        </w:tc>
        <w:tc>
          <w:tcPr>
            <w:cnfStyle w:val="000010000000" w:firstRow="0" w:lastRow="0" w:firstColumn="0" w:lastColumn="0" w:oddVBand="1" w:evenVBand="0" w:oddHBand="0" w:evenHBand="0" w:firstRowFirstColumn="0" w:firstRowLastColumn="0" w:lastRowFirstColumn="0" w:lastRowLastColumn="0"/>
            <w:tcW w:w="0" w:type="auto"/>
          </w:tcPr>
          <w:p w14:paraId="56E60271" w14:textId="77777777" w:rsidR="008E0569" w:rsidRPr="005921CE" w:rsidRDefault="000D4833" w:rsidP="00BF3F7B">
            <w:pPr>
              <w:pStyle w:val="Compact"/>
              <w:rPr>
                <w:sz w:val="22"/>
                <w:szCs w:val="22"/>
              </w:rPr>
            </w:pPr>
            <w:r w:rsidRPr="005921CE">
              <w:rPr>
                <w:sz w:val="22"/>
                <w:szCs w:val="22"/>
              </w:rPr>
              <w:t>Naturally thread-safe</w:t>
            </w:r>
          </w:p>
        </w:tc>
      </w:tr>
      <w:tr w:rsidR="008E0569" w:rsidRPr="005921CE" w14:paraId="44F2BB8F"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B8556AF" w14:textId="77777777" w:rsidR="008E0569" w:rsidRPr="005921CE" w:rsidRDefault="000D4833" w:rsidP="00BF3F7B">
            <w:pPr>
              <w:pStyle w:val="Compact"/>
              <w:rPr>
                <w:sz w:val="22"/>
                <w:szCs w:val="22"/>
              </w:rPr>
            </w:pPr>
            <w:r w:rsidRPr="005921CE">
              <w:rPr>
                <w:sz w:val="22"/>
                <w:szCs w:val="22"/>
              </w:rPr>
              <w:t>Insertion pattern</w:t>
            </w:r>
          </w:p>
        </w:tc>
        <w:tc>
          <w:tcPr>
            <w:tcW w:w="0" w:type="auto"/>
          </w:tcPr>
          <w:p w14:paraId="755B66FD"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Incremental</w:t>
            </w:r>
          </w:p>
        </w:tc>
        <w:tc>
          <w:tcPr>
            <w:cnfStyle w:val="000010000000" w:firstRow="0" w:lastRow="0" w:firstColumn="0" w:lastColumn="0" w:oddVBand="1" w:evenVBand="0" w:oddHBand="0" w:evenHBand="0" w:firstRowFirstColumn="0" w:firstRowLastColumn="0" w:lastRowFirstColumn="0" w:lastRowLastColumn="0"/>
            <w:tcW w:w="0" w:type="auto"/>
          </w:tcPr>
          <w:p w14:paraId="4E8AFC02" w14:textId="77777777" w:rsidR="008E0569" w:rsidRPr="005921CE" w:rsidRDefault="000D4833" w:rsidP="00BF3F7B">
            <w:pPr>
              <w:pStyle w:val="Compact"/>
              <w:rPr>
                <w:sz w:val="22"/>
                <w:szCs w:val="22"/>
              </w:rPr>
            </w:pPr>
            <w:r w:rsidRPr="005921CE">
              <w:rPr>
                <w:sz w:val="22"/>
                <w:szCs w:val="22"/>
              </w:rPr>
              <w:t>Batched</w:t>
            </w:r>
          </w:p>
        </w:tc>
      </w:tr>
      <w:tr w:rsidR="008E0569" w:rsidRPr="005921CE" w14:paraId="5E55625B"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1226D4" w14:textId="77777777" w:rsidR="008E0569" w:rsidRPr="005921CE" w:rsidRDefault="000D4833" w:rsidP="00BF3F7B">
            <w:pPr>
              <w:pStyle w:val="Compact"/>
              <w:rPr>
                <w:sz w:val="22"/>
                <w:szCs w:val="22"/>
              </w:rPr>
            </w:pPr>
            <w:r w:rsidRPr="005921CE">
              <w:rPr>
                <w:sz w:val="22"/>
                <w:szCs w:val="22"/>
              </w:rPr>
              <w:t>Duplicate handling</w:t>
            </w:r>
          </w:p>
        </w:tc>
        <w:tc>
          <w:tcPr>
            <w:tcW w:w="0" w:type="auto"/>
          </w:tcPr>
          <w:p w14:paraId="66687099"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Explicit</w:t>
            </w:r>
          </w:p>
        </w:tc>
        <w:tc>
          <w:tcPr>
            <w:cnfStyle w:val="000010000000" w:firstRow="0" w:lastRow="0" w:firstColumn="0" w:lastColumn="0" w:oddVBand="1" w:evenVBand="0" w:oddHBand="0" w:evenHBand="0" w:firstRowFirstColumn="0" w:firstRowLastColumn="0" w:lastRowFirstColumn="0" w:lastRowLastColumn="0"/>
            <w:tcW w:w="0" w:type="auto"/>
          </w:tcPr>
          <w:p w14:paraId="4FB498C3" w14:textId="12B3398B" w:rsidR="008E0569" w:rsidRPr="005921CE" w:rsidRDefault="00AD69EA" w:rsidP="00BF3F7B">
            <w:pPr>
              <w:pStyle w:val="Compact"/>
              <w:rPr>
                <w:sz w:val="22"/>
                <w:szCs w:val="22"/>
              </w:rPr>
            </w:pPr>
            <w:proofErr w:type="gramStart"/>
            <w:r w:rsidRPr="005921CE">
              <w:rPr>
                <w:sz w:val="22"/>
                <w:szCs w:val="22"/>
              </w:rPr>
              <w:t>Automatic</w:t>
            </w:r>
            <w:r w:rsidR="000D4833" w:rsidRPr="005921CE">
              <w:rPr>
                <w:sz w:val="22"/>
                <w:szCs w:val="22"/>
              </w:rPr>
              <w:t xml:space="preserve"> </w:t>
            </w:r>
            <w:r w:rsidR="00C44AAB">
              <w:rPr>
                <w:sz w:val="22"/>
                <w:szCs w:val="22"/>
              </w:rPr>
              <w:t>on</w:t>
            </w:r>
            <w:proofErr w:type="gramEnd"/>
            <w:r w:rsidR="00C44AAB">
              <w:rPr>
                <w:sz w:val="22"/>
                <w:szCs w:val="22"/>
              </w:rPr>
              <w:t xml:space="preserve"> </w:t>
            </w:r>
            <w:r w:rsidR="000D4833" w:rsidRPr="005921CE">
              <w:rPr>
                <w:sz w:val="22"/>
                <w:szCs w:val="22"/>
              </w:rPr>
              <w:t>CSR conversion</w:t>
            </w:r>
          </w:p>
        </w:tc>
      </w:tr>
      <w:tr w:rsidR="008E0569" w:rsidRPr="005921CE" w14:paraId="204C215B"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AB1E05" w14:textId="77777777" w:rsidR="008E0569" w:rsidRPr="005921CE" w:rsidRDefault="000D4833" w:rsidP="00BF3F7B">
            <w:pPr>
              <w:pStyle w:val="Compact"/>
              <w:rPr>
                <w:sz w:val="22"/>
                <w:szCs w:val="22"/>
              </w:rPr>
            </w:pPr>
            <w:r w:rsidRPr="005921CE">
              <w:rPr>
                <w:sz w:val="22"/>
                <w:szCs w:val="22"/>
              </w:rPr>
              <w:t>Parallel suitability</w:t>
            </w:r>
          </w:p>
        </w:tc>
        <w:tc>
          <w:tcPr>
            <w:tcW w:w="0" w:type="auto"/>
          </w:tcPr>
          <w:p w14:paraId="1BAB5AF1"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Poor</w:t>
            </w:r>
          </w:p>
        </w:tc>
        <w:tc>
          <w:tcPr>
            <w:cnfStyle w:val="000010000000" w:firstRow="0" w:lastRow="0" w:firstColumn="0" w:lastColumn="0" w:oddVBand="1" w:evenVBand="0" w:oddHBand="0" w:evenHBand="0" w:firstRowFirstColumn="0" w:firstRowLastColumn="0" w:lastRowFirstColumn="0" w:lastRowLastColumn="0"/>
            <w:tcW w:w="0" w:type="auto"/>
          </w:tcPr>
          <w:p w14:paraId="17CCA113" w14:textId="77777777" w:rsidR="008E0569" w:rsidRPr="005921CE" w:rsidRDefault="000D4833" w:rsidP="00BF3F7B">
            <w:pPr>
              <w:pStyle w:val="Compact"/>
              <w:rPr>
                <w:sz w:val="22"/>
                <w:szCs w:val="22"/>
              </w:rPr>
            </w:pPr>
            <w:r w:rsidRPr="005921CE">
              <w:rPr>
                <w:sz w:val="22"/>
                <w:szCs w:val="22"/>
              </w:rPr>
              <w:t>High</w:t>
            </w:r>
          </w:p>
        </w:tc>
      </w:tr>
    </w:tbl>
    <w:p w14:paraId="23A87687" w14:textId="77777777" w:rsidR="008E0569" w:rsidRPr="00F152A6" w:rsidRDefault="000D4833" w:rsidP="00BF3F7B">
      <w:pPr>
        <w:pStyle w:val="BodyText"/>
      </w:pPr>
      <w:r w:rsidRPr="00F152A6">
        <w:t xml:space="preserve">The final </w:t>
      </w:r>
      <w:r w:rsidRPr="00F152A6">
        <w:rPr>
          <w:rStyle w:val="VerbatimChar"/>
          <w:rFonts w:asciiTheme="majorHAnsi" w:hAnsiTheme="majorHAnsi"/>
        </w:rPr>
        <w:t>COO → CSR</w:t>
      </w:r>
      <w:r w:rsidRPr="00F152A6">
        <w:t xml:space="preserve"> conversion automatically merges duplicate entries arising from shared nodes between elements.</w:t>
      </w:r>
    </w:p>
    <w:p w14:paraId="10D7E40D" w14:textId="77777777" w:rsidR="008E0569" w:rsidRPr="00F152A6" w:rsidRDefault="000D4833">
      <w:pPr>
        <w:pStyle w:val="Heading4"/>
        <w:rPr>
          <w:rFonts w:cstheme="majorHAnsi"/>
        </w:rPr>
      </w:pPr>
      <w:bookmarkStart w:id="100" w:name="post-processing-parallelization"/>
      <w:bookmarkEnd w:id="99"/>
      <w:r w:rsidRPr="00F152A6">
        <w:rPr>
          <w:rFonts w:cstheme="majorHAnsi"/>
        </w:rPr>
        <w:t>3.3.3.5 Post-Processing Parallelization</w:t>
      </w:r>
    </w:p>
    <w:p w14:paraId="45547361" w14:textId="77777777" w:rsidR="008E0569" w:rsidRPr="00F152A6" w:rsidRDefault="000D4833" w:rsidP="00BF3F7B">
      <w:pPr>
        <w:pStyle w:val="FirstParagraph"/>
      </w:pPr>
      <w:r w:rsidRPr="00F152A6">
        <w:t>Derived field computation (velocity and magnitude) follows the same batch-based threading strategy. Each thread processes a disjoint subset of elements and writes results into non-overlapping regions of the output arrays, avoiding data races.</w:t>
      </w:r>
    </w:p>
    <w:p w14:paraId="53DB33F8" w14:textId="77777777" w:rsidR="008E0569" w:rsidRPr="00F152A6" w:rsidRDefault="000D4833">
      <w:pPr>
        <w:pStyle w:val="Heading4"/>
        <w:rPr>
          <w:rFonts w:cstheme="majorHAnsi"/>
        </w:rPr>
      </w:pPr>
      <w:bookmarkStart w:id="101" w:name="linear-system-solution"/>
      <w:bookmarkEnd w:id="100"/>
      <w:r w:rsidRPr="00F152A6">
        <w:rPr>
          <w:rFonts w:cstheme="majorHAnsi"/>
        </w:rPr>
        <w:t>3.3.3.6 Linear System Solution</w:t>
      </w:r>
    </w:p>
    <w:p w14:paraId="1B6581DE" w14:textId="77777777" w:rsidR="008E0569" w:rsidRPr="00F152A6" w:rsidRDefault="000D4833" w:rsidP="00BF3F7B">
      <w:pPr>
        <w:pStyle w:val="FirstParagraph"/>
      </w:pPr>
      <w:r w:rsidRPr="00F152A6">
        <w:t>The linear solver is identical to the CPU baseline. SciPy’s Conjugate Gradient solver is used with the same preconditioning and convergence criteria. No Python-level threading is applied to the solver phase, as SciPy internally manages optimized numerical kernels and threading via BLAS libraries.</w:t>
      </w:r>
    </w:p>
    <w:p w14:paraId="2033F426" w14:textId="77777777" w:rsidR="008E0569" w:rsidRPr="00F152A6" w:rsidRDefault="000D4833">
      <w:pPr>
        <w:pStyle w:val="Heading3"/>
        <w:rPr>
          <w:rFonts w:cstheme="majorHAnsi"/>
        </w:rPr>
      </w:pPr>
      <w:bookmarkStart w:id="102" w:name="_Toc220280089"/>
      <w:bookmarkStart w:id="103" w:name="optimization-techniques-applied-1"/>
      <w:bookmarkEnd w:id="95"/>
      <w:bookmarkEnd w:id="101"/>
      <w:r w:rsidRPr="00F152A6">
        <w:rPr>
          <w:rFonts w:cstheme="majorHAnsi"/>
        </w:rPr>
        <w:t>3.3.4. Optimization Techniques Applied</w:t>
      </w:r>
      <w:bookmarkEnd w:id="102"/>
    </w:p>
    <w:p w14:paraId="042A08C3" w14:textId="77777777" w:rsidR="008E0569" w:rsidRPr="00F152A6" w:rsidRDefault="000D4833" w:rsidP="00BF3F7B">
      <w:pPr>
        <w:pStyle w:val="FirstParagraph"/>
      </w:pPr>
      <w:r w:rsidRPr="00F152A6">
        <w:t>Several optimizations are applied to improve threaded performance by reducing overhead and maximizing time spent in GIL-free NumPy kernels.</w:t>
      </w:r>
    </w:p>
    <w:p w14:paraId="5B9EC1BB" w14:textId="77777777" w:rsidR="008E0569" w:rsidRPr="00F152A6" w:rsidRDefault="000D4833" w:rsidP="00127801">
      <w:pPr>
        <w:pStyle w:val="Compact"/>
        <w:numPr>
          <w:ilvl w:val="0"/>
          <w:numId w:val="117"/>
        </w:numPr>
      </w:pPr>
      <w:r w:rsidRPr="00F152A6">
        <w:t>Batch size selection:</w:t>
      </w:r>
    </w:p>
    <w:p w14:paraId="747B192B" w14:textId="5D23D456" w:rsidR="008E0569" w:rsidRPr="00F152A6" w:rsidRDefault="00957918" w:rsidP="00127801">
      <w:pPr>
        <w:pStyle w:val="Compact"/>
        <w:numPr>
          <w:ilvl w:val="1"/>
          <w:numId w:val="117"/>
        </w:numPr>
      </w:pPr>
      <w:r>
        <w:t>B</w:t>
      </w:r>
      <w:r w:rsidR="000D4833" w:rsidRPr="00F152A6">
        <w:t>atch size controls the trade-off between scheduling overhead and load balance</w:t>
      </w:r>
    </w:p>
    <w:p w14:paraId="31817897" w14:textId="797F6F63" w:rsidR="008E0569" w:rsidRPr="00F152A6" w:rsidRDefault="00957918" w:rsidP="00127801">
      <w:pPr>
        <w:pStyle w:val="Compact"/>
        <w:numPr>
          <w:ilvl w:val="1"/>
          <w:numId w:val="117"/>
        </w:numPr>
      </w:pPr>
      <w:r>
        <w:t>E</w:t>
      </w:r>
      <w:r w:rsidR="000D4833" w:rsidRPr="00F152A6">
        <w:t>mpirical testing shows best results for ~500-2000 elements per batch</w:t>
      </w:r>
    </w:p>
    <w:p w14:paraId="4EFBF6F8" w14:textId="77777777" w:rsidR="008E0569" w:rsidRPr="00F152A6" w:rsidRDefault="000D4833" w:rsidP="00127801">
      <w:pPr>
        <w:pStyle w:val="Compact"/>
        <w:numPr>
          <w:ilvl w:val="0"/>
          <w:numId w:val="117"/>
        </w:numPr>
      </w:pPr>
      <w:r w:rsidRPr="00F152A6">
        <w:t>Pre-allocation of thread-local buffers:</w:t>
      </w:r>
    </w:p>
    <w:p w14:paraId="333E7830" w14:textId="5514A0FE" w:rsidR="008E0569" w:rsidRPr="00F152A6" w:rsidRDefault="00957918" w:rsidP="00127801">
      <w:pPr>
        <w:pStyle w:val="Compact"/>
        <w:numPr>
          <w:ilvl w:val="1"/>
          <w:numId w:val="117"/>
        </w:numPr>
      </w:pPr>
      <w:r>
        <w:t>Fi</w:t>
      </w:r>
      <w:r w:rsidR="000D4833" w:rsidRPr="00F152A6">
        <w:t>xed-size arrays are allocated once per batch/thread invocation</w:t>
      </w:r>
    </w:p>
    <w:p w14:paraId="7E959915" w14:textId="4B008A8B" w:rsidR="008E0569" w:rsidRPr="00F152A6" w:rsidRDefault="00957918" w:rsidP="00127801">
      <w:pPr>
        <w:pStyle w:val="Compact"/>
        <w:numPr>
          <w:ilvl w:val="1"/>
          <w:numId w:val="117"/>
        </w:numPr>
      </w:pPr>
      <w:r>
        <w:t>A</w:t>
      </w:r>
      <w:r w:rsidR="000D4833" w:rsidRPr="00F152A6">
        <w:t>void repeated dynamic allocations inside inner loops, improving cache locality</w:t>
      </w:r>
    </w:p>
    <w:p w14:paraId="4C1EBE0D" w14:textId="77777777" w:rsidR="008E0569" w:rsidRPr="00F152A6" w:rsidRDefault="000D4833" w:rsidP="00127801">
      <w:pPr>
        <w:pStyle w:val="Compact"/>
        <w:numPr>
          <w:ilvl w:val="0"/>
          <w:numId w:val="117"/>
        </w:numPr>
      </w:pPr>
      <w:r w:rsidRPr="00F152A6">
        <w:t>Inlined element computation:</w:t>
      </w:r>
    </w:p>
    <w:p w14:paraId="526DE9A4" w14:textId="0518B120" w:rsidR="008E0569" w:rsidRPr="00F152A6" w:rsidRDefault="00957918" w:rsidP="00127801">
      <w:pPr>
        <w:pStyle w:val="Compact"/>
        <w:numPr>
          <w:ilvl w:val="1"/>
          <w:numId w:val="117"/>
        </w:numPr>
      </w:pPr>
      <w:r>
        <w:t>S</w:t>
      </w:r>
      <w:r w:rsidR="000D4833" w:rsidRPr="00F152A6">
        <w:t>tiffness computation is implemented directly inside the batch function</w:t>
      </w:r>
    </w:p>
    <w:p w14:paraId="5DA90827" w14:textId="5602D8A1" w:rsidR="008E0569" w:rsidRPr="00F152A6" w:rsidRDefault="00957918" w:rsidP="00127801">
      <w:pPr>
        <w:pStyle w:val="Compact"/>
        <w:numPr>
          <w:ilvl w:val="1"/>
          <w:numId w:val="117"/>
        </w:numPr>
      </w:pPr>
      <w:r>
        <w:t>M</w:t>
      </w:r>
      <w:r w:rsidR="000D4833" w:rsidRPr="00F152A6">
        <w:t>inimizes function call overhead and increases time spent in GIL-released NumPy kernels</w:t>
      </w:r>
    </w:p>
    <w:p w14:paraId="38AA9643" w14:textId="77777777" w:rsidR="008E0569" w:rsidRPr="00F152A6" w:rsidRDefault="000D4833" w:rsidP="00127801">
      <w:pPr>
        <w:pStyle w:val="Compact"/>
        <w:numPr>
          <w:ilvl w:val="0"/>
          <w:numId w:val="117"/>
        </w:numPr>
      </w:pPr>
      <w:r w:rsidRPr="00F152A6">
        <w:t>Shared read-only data:</w:t>
      </w:r>
    </w:p>
    <w:p w14:paraId="035356DE" w14:textId="7D0FDBC4" w:rsidR="008E0569" w:rsidRPr="00F152A6" w:rsidRDefault="00957918" w:rsidP="00127801">
      <w:pPr>
        <w:pStyle w:val="Compact"/>
        <w:numPr>
          <w:ilvl w:val="1"/>
          <w:numId w:val="117"/>
        </w:numPr>
      </w:pPr>
      <w:r>
        <w:t>M</w:t>
      </w:r>
      <w:r w:rsidR="000D4833" w:rsidRPr="00F152A6">
        <w:t>esh coordinates, connectivity, and quadrature data are shared across threads as read-only arrays</w:t>
      </w:r>
    </w:p>
    <w:p w14:paraId="2F3843EA" w14:textId="1001AED8" w:rsidR="008E0569" w:rsidRPr="00F152A6" w:rsidRDefault="00957918" w:rsidP="00127801">
      <w:pPr>
        <w:pStyle w:val="Compact"/>
        <w:numPr>
          <w:ilvl w:val="1"/>
          <w:numId w:val="117"/>
        </w:numPr>
      </w:pPr>
      <w:r>
        <w:t>A</w:t>
      </w:r>
      <w:r w:rsidR="000D4833" w:rsidRPr="00F152A6">
        <w:t>voids memory duplication while ensuring thread safety</w:t>
      </w:r>
    </w:p>
    <w:p w14:paraId="1C922381" w14:textId="77777777" w:rsidR="008E0569" w:rsidRPr="00F152A6" w:rsidRDefault="000D4833">
      <w:pPr>
        <w:pStyle w:val="Heading3"/>
        <w:rPr>
          <w:rFonts w:cstheme="majorHAnsi"/>
        </w:rPr>
      </w:pPr>
      <w:bookmarkStart w:id="104" w:name="_Toc220280090"/>
      <w:bookmarkStart w:id="105" w:name="challenges-and-limitations-1"/>
      <w:bookmarkEnd w:id="103"/>
      <w:r w:rsidRPr="00F152A6">
        <w:rPr>
          <w:rFonts w:cstheme="majorHAnsi"/>
        </w:rPr>
        <w:t>3.3.5. Challenges and Limitations</w:t>
      </w:r>
      <w:bookmarkEnd w:id="104"/>
    </w:p>
    <w:p w14:paraId="2D68DEE3" w14:textId="77777777" w:rsidR="008E0569" w:rsidRPr="00F152A6" w:rsidRDefault="000D4833" w:rsidP="00BF3F7B">
      <w:pPr>
        <w:pStyle w:val="FirstParagraph"/>
      </w:pPr>
      <w:r w:rsidRPr="00F152A6">
        <w:t>The threaded implementation improves assembly throughput but remains fundamentally limited by GIL-bound coordination and shared-memory resource contention.</w:t>
      </w:r>
    </w:p>
    <w:tbl>
      <w:tblPr>
        <w:tblStyle w:val="ListTable3-Accent1"/>
        <w:tblW w:w="5000" w:type="pct"/>
        <w:jc w:val="center"/>
        <w:tblLook w:val="0020" w:firstRow="1" w:lastRow="0" w:firstColumn="0" w:lastColumn="0" w:noHBand="0" w:noVBand="0"/>
      </w:tblPr>
      <w:tblGrid>
        <w:gridCol w:w="2260"/>
        <w:gridCol w:w="7273"/>
      </w:tblGrid>
      <w:tr w:rsidR="008E0569" w:rsidRPr="006F16A5" w14:paraId="43E9D5AA"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3B67D5" w14:textId="77777777" w:rsidR="008E0569" w:rsidRPr="006F16A5" w:rsidRDefault="000D4833" w:rsidP="00BF3F7B">
            <w:pPr>
              <w:pStyle w:val="Compact"/>
              <w:rPr>
                <w:sz w:val="22"/>
                <w:szCs w:val="22"/>
              </w:rPr>
            </w:pPr>
            <w:r w:rsidRPr="006F16A5">
              <w:rPr>
                <w:sz w:val="22"/>
                <w:szCs w:val="22"/>
              </w:rPr>
              <w:lastRenderedPageBreak/>
              <w:t>Limitation</w:t>
            </w:r>
          </w:p>
        </w:tc>
        <w:tc>
          <w:tcPr>
            <w:tcW w:w="0" w:type="auto"/>
          </w:tcPr>
          <w:p w14:paraId="210B2727"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Impact</w:t>
            </w:r>
          </w:p>
        </w:tc>
      </w:tr>
      <w:tr w:rsidR="008E0569" w:rsidRPr="006F16A5" w14:paraId="5BD768D7"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B6B412" w14:textId="77777777" w:rsidR="008E0569" w:rsidRPr="006F16A5" w:rsidRDefault="000D4833" w:rsidP="00BF3F7B">
            <w:pPr>
              <w:pStyle w:val="Compact"/>
              <w:rPr>
                <w:sz w:val="22"/>
                <w:szCs w:val="22"/>
              </w:rPr>
            </w:pPr>
            <w:r w:rsidRPr="006F16A5">
              <w:rPr>
                <w:sz w:val="22"/>
                <w:szCs w:val="22"/>
              </w:rPr>
              <w:t>GIL contention</w:t>
            </w:r>
          </w:p>
        </w:tc>
        <w:tc>
          <w:tcPr>
            <w:tcW w:w="0" w:type="auto"/>
          </w:tcPr>
          <w:p w14:paraId="0827042A"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Python loops, indexing, and sparse manipulation remain serialized, limiting scalability</w:t>
            </w:r>
          </w:p>
        </w:tc>
      </w:tr>
      <w:tr w:rsidR="008E0569" w:rsidRPr="006F16A5" w14:paraId="209FFE9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DDF909" w14:textId="77777777" w:rsidR="008E0569" w:rsidRPr="006F16A5" w:rsidRDefault="000D4833" w:rsidP="00BF3F7B">
            <w:pPr>
              <w:pStyle w:val="Compact"/>
              <w:rPr>
                <w:sz w:val="22"/>
                <w:szCs w:val="22"/>
              </w:rPr>
            </w:pPr>
            <w:r w:rsidRPr="006F16A5">
              <w:rPr>
                <w:sz w:val="22"/>
                <w:szCs w:val="22"/>
              </w:rPr>
              <w:t>Memory bandwidth saturation</w:t>
            </w:r>
          </w:p>
        </w:tc>
        <w:tc>
          <w:tcPr>
            <w:tcW w:w="0" w:type="auto"/>
          </w:tcPr>
          <w:p w14:paraId="6BA7D4E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 xml:space="preserve">Threads contend </w:t>
            </w:r>
            <w:proofErr w:type="gramStart"/>
            <w:r w:rsidRPr="006F16A5">
              <w:rPr>
                <w:sz w:val="22"/>
                <w:szCs w:val="22"/>
              </w:rPr>
              <w:t>for</w:t>
            </w:r>
            <w:proofErr w:type="gramEnd"/>
            <w:r w:rsidRPr="006F16A5">
              <w:rPr>
                <w:sz w:val="22"/>
                <w:szCs w:val="22"/>
              </w:rPr>
              <w:t xml:space="preserve"> the same memory subsystem, causing diminishing returns beyond a few threads</w:t>
            </w:r>
          </w:p>
        </w:tc>
      </w:tr>
      <w:tr w:rsidR="008E0569" w:rsidRPr="006F16A5" w14:paraId="17A1A250"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F6716C" w14:textId="77777777" w:rsidR="008E0569" w:rsidRPr="006F16A5" w:rsidRDefault="000D4833" w:rsidP="00BF3F7B">
            <w:pPr>
              <w:pStyle w:val="Compact"/>
              <w:rPr>
                <w:sz w:val="22"/>
                <w:szCs w:val="22"/>
              </w:rPr>
            </w:pPr>
            <w:r w:rsidRPr="006F16A5">
              <w:rPr>
                <w:sz w:val="22"/>
                <w:szCs w:val="22"/>
              </w:rPr>
              <w:t>Thread management overhead</w:t>
            </w:r>
          </w:p>
        </w:tc>
        <w:tc>
          <w:tcPr>
            <w:tcW w:w="0" w:type="auto"/>
          </w:tcPr>
          <w:p w14:paraId="6D6A07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ask submission/scheduling/result aggregation becomes significant, especially for small meshes</w:t>
            </w:r>
          </w:p>
        </w:tc>
      </w:tr>
      <w:tr w:rsidR="008E0569" w:rsidRPr="006F16A5" w14:paraId="7DF0F8AB"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EDC98A0" w14:textId="77777777" w:rsidR="008E0569" w:rsidRPr="006F16A5" w:rsidRDefault="000D4833" w:rsidP="00BF3F7B">
            <w:pPr>
              <w:pStyle w:val="Compact"/>
              <w:rPr>
                <w:sz w:val="22"/>
                <w:szCs w:val="22"/>
              </w:rPr>
            </w:pPr>
            <w:r w:rsidRPr="006F16A5">
              <w:rPr>
                <w:sz w:val="22"/>
                <w:szCs w:val="22"/>
              </w:rPr>
              <w:t>Limited solver parallelism</w:t>
            </w:r>
          </w:p>
        </w:tc>
        <w:tc>
          <w:tcPr>
            <w:tcW w:w="0" w:type="auto"/>
          </w:tcPr>
          <w:p w14:paraId="5FD8097D"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olver remains effectively sequential at Python level; BLAS threading offers limited gains due to memory-bound behavior</w:t>
            </w:r>
          </w:p>
        </w:tc>
      </w:tr>
    </w:tbl>
    <w:p w14:paraId="2080A66B" w14:textId="77777777" w:rsidR="008E0569" w:rsidRPr="00F152A6" w:rsidRDefault="000D4833">
      <w:pPr>
        <w:pStyle w:val="Heading3"/>
        <w:rPr>
          <w:rFonts w:cstheme="majorHAnsi"/>
        </w:rPr>
      </w:pPr>
      <w:bookmarkStart w:id="106" w:name="_Toc220280091"/>
      <w:bookmarkStart w:id="107" w:name="performance-characteristics-and-role"/>
      <w:bookmarkEnd w:id="105"/>
      <w:r w:rsidRPr="00F152A6">
        <w:rPr>
          <w:rFonts w:cstheme="majorHAnsi"/>
        </w:rPr>
        <w:t>3.3.6. Performance Characteristics and Role</w:t>
      </w:r>
      <w:bookmarkEnd w:id="106"/>
    </w:p>
    <w:p w14:paraId="027D18BD" w14:textId="77777777" w:rsidR="008E0569" w:rsidRPr="00F152A6" w:rsidRDefault="000D4833" w:rsidP="00BF3F7B">
      <w:pPr>
        <w:pStyle w:val="FirstParagraph"/>
      </w:pPr>
      <w:r w:rsidRPr="00F152A6">
        <w:t>Thread-level parallelism provides sub-linear speedup constrained by Amdahl’s Law, since only parts of assembly and post-processing can benefit from concurrency.</w:t>
      </w:r>
    </w:p>
    <w:p w14:paraId="142AB12D" w14:textId="77777777" w:rsidR="008E0569" w:rsidRPr="00F152A6" w:rsidRDefault="000D4833" w:rsidP="00127801">
      <w:pPr>
        <w:pStyle w:val="Compact"/>
        <w:numPr>
          <w:ilvl w:val="0"/>
          <w:numId w:val="118"/>
        </w:numPr>
      </w:pPr>
      <w:r w:rsidRPr="00F152A6">
        <w:t>Expected scaling:</w:t>
      </w:r>
    </w:p>
    <w:p w14:paraId="44DBCCC3" w14:textId="0911E1A4" w:rsidR="008E0569" w:rsidRPr="00F152A6" w:rsidRDefault="000D4833" w:rsidP="00127801">
      <w:pPr>
        <w:pStyle w:val="Compact"/>
        <w:numPr>
          <w:ilvl w:val="1"/>
          <w:numId w:val="118"/>
        </w:numPr>
      </w:pPr>
      <w:r w:rsidRPr="00F152A6">
        <w:t>speedup is limited by GIL-bound coordination and sequential solver phases</w:t>
      </w:r>
    </w:p>
    <w:p w14:paraId="3F4B3546" w14:textId="77777777" w:rsidR="008E0569" w:rsidRPr="00F152A6" w:rsidRDefault="000D4833" w:rsidP="00127801">
      <w:pPr>
        <w:pStyle w:val="Compact"/>
        <w:numPr>
          <w:ilvl w:val="1"/>
          <w:numId w:val="118"/>
        </w:numPr>
      </w:pPr>
      <w:r w:rsidRPr="00F152A6">
        <w:t>only a fraction of total runtime is effectively parallelizable</w:t>
      </w:r>
    </w:p>
    <w:p w14:paraId="43478F81" w14:textId="77777777" w:rsidR="008E0569" w:rsidRPr="00F152A6" w:rsidRDefault="000D4833" w:rsidP="00127801">
      <w:pPr>
        <w:pStyle w:val="Compact"/>
        <w:numPr>
          <w:ilvl w:val="0"/>
          <w:numId w:val="118"/>
        </w:numPr>
      </w:pPr>
      <w:r w:rsidRPr="00F152A6">
        <w:t>Practical speedup regime (empirical):</w:t>
      </w:r>
    </w:p>
    <w:p w14:paraId="2B590FDF" w14:textId="0E0A0E3F" w:rsidR="008E0569" w:rsidRPr="00F152A6" w:rsidRDefault="000D4833" w:rsidP="00127801">
      <w:pPr>
        <w:pStyle w:val="Compact"/>
        <w:numPr>
          <w:ilvl w:val="1"/>
          <w:numId w:val="118"/>
        </w:numPr>
      </w:pPr>
      <w:r w:rsidRPr="00F152A6">
        <w:t>modest gains with 2-4 threads</w:t>
      </w:r>
    </w:p>
    <w:p w14:paraId="12C2A6D8" w14:textId="32D14D2C" w:rsidR="008E0569" w:rsidRPr="00F152A6" w:rsidRDefault="000D4833" w:rsidP="00127801">
      <w:pPr>
        <w:pStyle w:val="Compact"/>
        <w:numPr>
          <w:ilvl w:val="1"/>
          <w:numId w:val="118"/>
        </w:numPr>
      </w:pPr>
      <w:r w:rsidRPr="00F152A6">
        <w:t>diminishing returns beyond 4-8 threads</w:t>
      </w:r>
    </w:p>
    <w:p w14:paraId="50877539" w14:textId="77777777" w:rsidR="008E0569" w:rsidRPr="00F152A6" w:rsidRDefault="000D4833" w:rsidP="00127801">
      <w:pPr>
        <w:pStyle w:val="Compact"/>
        <w:numPr>
          <w:ilvl w:val="1"/>
          <w:numId w:val="118"/>
        </w:numPr>
      </w:pPr>
      <w:r w:rsidRPr="00F152A6">
        <w:t>possible slowdowns when contention/overhead dominates</w:t>
      </w:r>
    </w:p>
    <w:p w14:paraId="77A8F3DB" w14:textId="77777777" w:rsidR="008E0569" w:rsidRPr="00F152A6" w:rsidRDefault="000D4833" w:rsidP="00127801">
      <w:pPr>
        <w:pStyle w:val="Compact"/>
        <w:numPr>
          <w:ilvl w:val="0"/>
          <w:numId w:val="118"/>
        </w:numPr>
      </w:pPr>
      <w:r w:rsidRPr="00F152A6">
        <w:t>Role in the implementation suite:</w:t>
      </w:r>
    </w:p>
    <w:p w14:paraId="27A004D5" w14:textId="228A5300" w:rsidR="008E0569" w:rsidRPr="00F152A6" w:rsidRDefault="000D4833" w:rsidP="00127801">
      <w:pPr>
        <w:pStyle w:val="Compact"/>
        <w:numPr>
          <w:ilvl w:val="1"/>
          <w:numId w:val="118"/>
        </w:numPr>
      </w:pPr>
      <w:r w:rsidRPr="00F152A6">
        <w:t>serves as an intermediate step between the sequential baseline and stronger parallel approaches</w:t>
      </w:r>
    </w:p>
    <w:p w14:paraId="40E624FD" w14:textId="77777777" w:rsidR="008E0569" w:rsidRPr="00F152A6" w:rsidRDefault="000D4833" w:rsidP="00127801">
      <w:pPr>
        <w:pStyle w:val="Compact"/>
        <w:numPr>
          <w:ilvl w:val="1"/>
          <w:numId w:val="118"/>
        </w:numPr>
      </w:pPr>
      <w:r w:rsidRPr="00F152A6">
        <w:t>makes explicit the structural limitations imposed by the GIL, motivating designs that bypass it (multiprocessing or GPU)</w:t>
      </w:r>
    </w:p>
    <w:p w14:paraId="5825CDEF" w14:textId="77777777" w:rsidR="008E0569" w:rsidRPr="00F152A6" w:rsidRDefault="000D4833">
      <w:pPr>
        <w:pStyle w:val="Heading3"/>
        <w:rPr>
          <w:rFonts w:cstheme="majorHAnsi"/>
        </w:rPr>
      </w:pPr>
      <w:bookmarkStart w:id="108" w:name="_Toc220280092"/>
      <w:bookmarkStart w:id="109" w:name="summary-2"/>
      <w:bookmarkEnd w:id="107"/>
      <w:r w:rsidRPr="00F152A6">
        <w:rPr>
          <w:rFonts w:cstheme="majorHAnsi"/>
        </w:rPr>
        <w:t>3.3.7. Summary</w:t>
      </w:r>
      <w:bookmarkEnd w:id="108"/>
    </w:p>
    <w:p w14:paraId="3D5A235D" w14:textId="77777777" w:rsidR="008E0569" w:rsidRPr="00F152A6" w:rsidRDefault="000D4833" w:rsidP="00BF3F7B">
      <w:pPr>
        <w:pStyle w:val="FirstParagraph"/>
      </w:pPr>
      <w:r w:rsidRPr="00F152A6">
        <w:t>The CPU Threaded implementation demonstrates both the potential and limitations of Python threading for numerical computation:</w:t>
      </w:r>
    </w:p>
    <w:p w14:paraId="460B82F2" w14:textId="77777777" w:rsidR="008E0569" w:rsidRPr="00F152A6" w:rsidRDefault="000D4833" w:rsidP="00BF3F7B">
      <w:pPr>
        <w:pStyle w:val="BodyText"/>
      </w:pPr>
      <w:r w:rsidRPr="00F152A6">
        <w:t>Achievements:</w:t>
      </w:r>
    </w:p>
    <w:p w14:paraId="42AB67CA" w14:textId="77777777" w:rsidR="008E0569" w:rsidRPr="00F152A6" w:rsidRDefault="000D4833" w:rsidP="00127801">
      <w:pPr>
        <w:pStyle w:val="Compact"/>
        <w:numPr>
          <w:ilvl w:val="0"/>
          <w:numId w:val="104"/>
        </w:numPr>
      </w:pPr>
      <w:r w:rsidRPr="00F152A6">
        <w:t>Introduced parallelism without external dependencies</w:t>
      </w:r>
    </w:p>
    <w:p w14:paraId="44B97D1C" w14:textId="77777777" w:rsidR="008E0569" w:rsidRPr="00F152A6" w:rsidRDefault="000D4833" w:rsidP="00127801">
      <w:pPr>
        <w:pStyle w:val="Compact"/>
        <w:numPr>
          <w:ilvl w:val="0"/>
          <w:numId w:val="104"/>
        </w:numPr>
      </w:pPr>
      <w:r w:rsidRPr="00F152A6">
        <w:t>Developed batch processing pattern reusable in other implementations</w:t>
      </w:r>
    </w:p>
    <w:p w14:paraId="1B017503" w14:textId="77777777" w:rsidR="008E0569" w:rsidRPr="00F152A6" w:rsidRDefault="000D4833" w:rsidP="00127801">
      <w:pPr>
        <w:pStyle w:val="Compact"/>
        <w:numPr>
          <w:ilvl w:val="0"/>
          <w:numId w:val="104"/>
        </w:numPr>
      </w:pPr>
      <w:r w:rsidRPr="00F152A6">
        <w:t>Identified COO assembly as thread-safe alternative to LIL</w:t>
      </w:r>
    </w:p>
    <w:p w14:paraId="21F2C5C4" w14:textId="77777777" w:rsidR="008E0569" w:rsidRPr="00F152A6" w:rsidRDefault="000D4833" w:rsidP="00127801">
      <w:pPr>
        <w:pStyle w:val="Compact"/>
        <w:numPr>
          <w:ilvl w:val="0"/>
          <w:numId w:val="104"/>
        </w:numPr>
      </w:pPr>
      <w:r w:rsidRPr="00F152A6">
        <w:t>Established baseline for comparing more aggressive parallelization</w:t>
      </w:r>
    </w:p>
    <w:p w14:paraId="7999A33A" w14:textId="77777777" w:rsidR="008E0569" w:rsidRPr="00F152A6" w:rsidRDefault="000D4833" w:rsidP="00BF3F7B">
      <w:pPr>
        <w:pStyle w:val="FirstParagraph"/>
      </w:pPr>
      <w:r w:rsidRPr="00F152A6">
        <w:t>Limitations:</w:t>
      </w:r>
    </w:p>
    <w:p w14:paraId="1617DCA9" w14:textId="77777777" w:rsidR="008E0569" w:rsidRPr="00F152A6" w:rsidRDefault="000D4833" w:rsidP="00127801">
      <w:pPr>
        <w:pStyle w:val="Compact"/>
        <w:numPr>
          <w:ilvl w:val="0"/>
          <w:numId w:val="103"/>
        </w:numPr>
      </w:pPr>
      <w:r w:rsidRPr="00F152A6">
        <w:t>GIL contention limits achievable speedup</w:t>
      </w:r>
    </w:p>
    <w:p w14:paraId="2C790B26" w14:textId="77777777" w:rsidR="008E0569" w:rsidRPr="00F152A6" w:rsidRDefault="000D4833" w:rsidP="00127801">
      <w:pPr>
        <w:pStyle w:val="Compact"/>
        <w:numPr>
          <w:ilvl w:val="0"/>
          <w:numId w:val="103"/>
        </w:numPr>
      </w:pPr>
      <w:r w:rsidRPr="00F152A6">
        <w:t>Memory bandwidth shared across threads</w:t>
      </w:r>
    </w:p>
    <w:p w14:paraId="3AAD7CC8" w14:textId="77777777" w:rsidR="008E0569" w:rsidRPr="00F152A6" w:rsidRDefault="000D4833" w:rsidP="00127801">
      <w:pPr>
        <w:pStyle w:val="Compact"/>
        <w:numPr>
          <w:ilvl w:val="0"/>
          <w:numId w:val="103"/>
        </w:numPr>
      </w:pPr>
      <w:r w:rsidRPr="00F152A6">
        <w:t>Python-level overhead remains significant</w:t>
      </w:r>
    </w:p>
    <w:p w14:paraId="2C98E58A" w14:textId="77777777" w:rsidR="008E0569" w:rsidRPr="00F152A6" w:rsidRDefault="000D4833" w:rsidP="00127801">
      <w:pPr>
        <w:pStyle w:val="Compact"/>
        <w:numPr>
          <w:ilvl w:val="0"/>
          <w:numId w:val="103"/>
        </w:numPr>
      </w:pPr>
      <w:r w:rsidRPr="00F152A6">
        <w:t>Scaling plateaus at modest thread counts</w:t>
      </w:r>
    </w:p>
    <w:p w14:paraId="00AAB3A8" w14:textId="77777777" w:rsidR="008E0569" w:rsidRPr="00F152A6" w:rsidRDefault="000D4833" w:rsidP="00BF3F7B">
      <w:pPr>
        <w:pStyle w:val="FirstParagraph"/>
      </w:pPr>
      <w:r w:rsidRPr="00F152A6">
        <w:rPr>
          <w:b/>
          <w:bCs/>
        </w:rPr>
        <w:t>Key Insight:</w:t>
      </w:r>
      <w:r w:rsidRPr="00F152A6">
        <w:t xml:space="preserve"> For FEM workloads with significant per-element Python overhead, threading provides limited benefit. True parallelism requires either bypassing the GIL (multiprocessing, Numba) or offloading to hardware with native parallelism (GPU).</w:t>
      </w:r>
    </w:p>
    <w:p w14:paraId="2FBAE350" w14:textId="77777777" w:rsidR="008E0569" w:rsidRPr="00F152A6" w:rsidRDefault="000D4833" w:rsidP="00BF3F7B">
      <w:pPr>
        <w:pStyle w:val="BodyText"/>
      </w:pPr>
      <w:r w:rsidRPr="00F152A6">
        <w:lastRenderedPageBreak/>
        <w:t>The batch processing architecture developed here, however, establishes a pattern that transfers to more effective parallelization strategies in subsequent implementations.</w:t>
      </w:r>
    </w:p>
    <w:p w14:paraId="2FAF3F25" w14:textId="77777777" w:rsidR="008E0569" w:rsidRPr="00F152A6" w:rsidRDefault="000D4833">
      <w:pPr>
        <w:pStyle w:val="Heading2"/>
        <w:rPr>
          <w:rFonts w:cstheme="majorHAnsi"/>
        </w:rPr>
      </w:pPr>
      <w:bookmarkStart w:id="110" w:name="_Toc220280093"/>
      <w:bookmarkStart w:id="111" w:name="solver-implementation-3-cpu-multiprocess"/>
      <w:bookmarkEnd w:id="89"/>
      <w:bookmarkEnd w:id="109"/>
      <w:r w:rsidRPr="00F152A6">
        <w:rPr>
          <w:rFonts w:cstheme="majorHAnsi"/>
        </w:rPr>
        <w:t xml:space="preserve">3.4. Solver Implementation 3: CPU </w:t>
      </w:r>
      <w:proofErr w:type="spellStart"/>
      <w:r w:rsidRPr="00F152A6">
        <w:rPr>
          <w:rFonts w:cstheme="majorHAnsi"/>
        </w:rPr>
        <w:t>Multiprocess</w:t>
      </w:r>
      <w:bookmarkEnd w:id="110"/>
      <w:proofErr w:type="spellEnd"/>
    </w:p>
    <w:p w14:paraId="71162D91" w14:textId="77777777" w:rsidR="008E0569" w:rsidRPr="00F152A6" w:rsidRDefault="000D4833">
      <w:pPr>
        <w:pStyle w:val="Heading3"/>
        <w:rPr>
          <w:rFonts w:cstheme="majorHAnsi"/>
        </w:rPr>
      </w:pPr>
      <w:bookmarkStart w:id="112" w:name="_Toc220280094"/>
      <w:bookmarkStart w:id="113" w:name="overview-2"/>
      <w:r w:rsidRPr="00F152A6">
        <w:rPr>
          <w:rFonts w:cstheme="majorHAnsi"/>
        </w:rPr>
        <w:t>3.4.1. Overview</w:t>
      </w:r>
      <w:bookmarkEnd w:id="112"/>
    </w:p>
    <w:p w14:paraId="7ADF01EE" w14:textId="77777777" w:rsidR="008E0569" w:rsidRPr="00F152A6" w:rsidRDefault="000D4833" w:rsidP="00BF3F7B">
      <w:pPr>
        <w:pStyle w:val="FirstParagraph"/>
      </w:pPr>
      <w:r w:rsidRPr="00F152A6">
        <w:t xml:space="preserve">The CPU </w:t>
      </w:r>
      <w:proofErr w:type="spellStart"/>
      <w:r w:rsidRPr="00F152A6">
        <w:t>Multiprocess</w:t>
      </w:r>
      <w:proofErr w:type="spellEnd"/>
      <w:r w:rsidRPr="00F152A6">
        <w:t xml:space="preserve"> implementation achieves true parallelism by using process-based parallel execution. Unlike threading, multiprocessing bypasses the Global Interpreter Lock (GIL) entirely, enabling genuine concurrent execution across CPU cores. This comes at the cost of increased inter-process communication (IPC) and memory duplication.</w:t>
      </w:r>
    </w:p>
    <w:tbl>
      <w:tblPr>
        <w:tblStyle w:val="ListTable3-Accent1"/>
        <w:tblW w:w="0" w:type="auto"/>
        <w:jc w:val="center"/>
        <w:tblLook w:val="0020" w:firstRow="1" w:lastRow="0" w:firstColumn="0" w:lastColumn="0" w:noHBand="0" w:noVBand="0"/>
      </w:tblPr>
      <w:tblGrid>
        <w:gridCol w:w="1722"/>
        <w:gridCol w:w="4834"/>
      </w:tblGrid>
      <w:tr w:rsidR="008E0569" w:rsidRPr="006F16A5" w14:paraId="53C4733F"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9FF6C" w14:textId="77777777" w:rsidR="008E0569" w:rsidRPr="006F16A5" w:rsidRDefault="000D4833" w:rsidP="00BF3F7B">
            <w:pPr>
              <w:pStyle w:val="Compact"/>
              <w:rPr>
                <w:sz w:val="22"/>
                <w:szCs w:val="22"/>
              </w:rPr>
            </w:pPr>
            <w:r w:rsidRPr="006F16A5">
              <w:rPr>
                <w:sz w:val="22"/>
                <w:szCs w:val="22"/>
              </w:rPr>
              <w:t>Attribute</w:t>
            </w:r>
          </w:p>
        </w:tc>
        <w:tc>
          <w:tcPr>
            <w:tcW w:w="0" w:type="auto"/>
          </w:tcPr>
          <w:p w14:paraId="0FA8A4BC"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Description</w:t>
            </w:r>
          </w:p>
        </w:tc>
      </w:tr>
      <w:tr w:rsidR="008E0569" w:rsidRPr="006F16A5" w14:paraId="1091FD0D"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62582" w14:textId="77777777" w:rsidR="008E0569" w:rsidRPr="006F16A5" w:rsidRDefault="000D4833" w:rsidP="00BF3F7B">
            <w:pPr>
              <w:pStyle w:val="Compact"/>
              <w:rPr>
                <w:sz w:val="22"/>
                <w:szCs w:val="22"/>
              </w:rPr>
            </w:pPr>
            <w:r w:rsidRPr="006F16A5">
              <w:rPr>
                <w:sz w:val="22"/>
                <w:szCs w:val="22"/>
              </w:rPr>
              <w:t>Technology</w:t>
            </w:r>
          </w:p>
        </w:tc>
        <w:tc>
          <w:tcPr>
            <w:tcW w:w="0" w:type="auto"/>
          </w:tcPr>
          <w:p w14:paraId="5F59BC1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6F16A5">
              <w:rPr>
                <w:sz w:val="22"/>
                <w:szCs w:val="22"/>
              </w:rPr>
              <w:t>multiprocessing.Pool</w:t>
            </w:r>
            <w:proofErr w:type="spellEnd"/>
            <w:r w:rsidRPr="006F16A5">
              <w:rPr>
                <w:sz w:val="22"/>
                <w:szCs w:val="22"/>
              </w:rPr>
              <w:t xml:space="preserve"> (Python </w:t>
            </w:r>
            <w:proofErr w:type="spellStart"/>
            <w:r w:rsidRPr="006F16A5">
              <w:rPr>
                <w:sz w:val="22"/>
                <w:szCs w:val="22"/>
              </w:rPr>
              <w:t>stdlib</w:t>
            </w:r>
            <w:proofErr w:type="spellEnd"/>
            <w:r w:rsidRPr="006F16A5">
              <w:rPr>
                <w:sz w:val="22"/>
                <w:szCs w:val="22"/>
              </w:rPr>
              <w:t>)</w:t>
            </w:r>
          </w:p>
        </w:tc>
      </w:tr>
      <w:tr w:rsidR="008E0569" w:rsidRPr="006F16A5" w14:paraId="085FF581"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A599C3" w14:textId="77777777" w:rsidR="008E0569" w:rsidRPr="006F16A5" w:rsidRDefault="000D4833" w:rsidP="00BF3F7B">
            <w:pPr>
              <w:pStyle w:val="Compact"/>
              <w:rPr>
                <w:sz w:val="22"/>
                <w:szCs w:val="22"/>
              </w:rPr>
            </w:pPr>
            <w:r w:rsidRPr="006F16A5">
              <w:rPr>
                <w:sz w:val="22"/>
                <w:szCs w:val="22"/>
              </w:rPr>
              <w:t>Execution Model</w:t>
            </w:r>
          </w:p>
        </w:tc>
        <w:tc>
          <w:tcPr>
            <w:tcW w:w="0" w:type="auto"/>
          </w:tcPr>
          <w:p w14:paraId="2B08B6F7"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Multi-process, separate memory spaces</w:t>
            </w:r>
          </w:p>
        </w:tc>
      </w:tr>
      <w:tr w:rsidR="008E0569" w:rsidRPr="006F16A5" w14:paraId="22C7D508"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5A0C2F" w14:textId="77777777" w:rsidR="008E0569" w:rsidRPr="006F16A5" w:rsidRDefault="000D4833" w:rsidP="00BF3F7B">
            <w:pPr>
              <w:pStyle w:val="Compact"/>
              <w:rPr>
                <w:sz w:val="22"/>
                <w:szCs w:val="22"/>
              </w:rPr>
            </w:pPr>
            <w:r w:rsidRPr="006F16A5">
              <w:rPr>
                <w:sz w:val="22"/>
                <w:szCs w:val="22"/>
              </w:rPr>
              <w:t>Role</w:t>
            </w:r>
          </w:p>
        </w:tc>
        <w:tc>
          <w:tcPr>
            <w:tcW w:w="0" w:type="auto"/>
          </w:tcPr>
          <w:p w14:paraId="6D925B5C"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rue CPU parallelism and GIL bypass demonstration</w:t>
            </w:r>
          </w:p>
        </w:tc>
      </w:tr>
      <w:tr w:rsidR="008E0569" w:rsidRPr="006F16A5" w14:paraId="0128D6E3"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444A14" w14:textId="77777777" w:rsidR="008E0569" w:rsidRPr="006F16A5" w:rsidRDefault="000D4833" w:rsidP="00BF3F7B">
            <w:pPr>
              <w:pStyle w:val="Compact"/>
              <w:rPr>
                <w:sz w:val="22"/>
                <w:szCs w:val="22"/>
              </w:rPr>
            </w:pPr>
            <w:r w:rsidRPr="006F16A5">
              <w:rPr>
                <w:sz w:val="22"/>
                <w:szCs w:val="22"/>
              </w:rPr>
              <w:t>Dependencies</w:t>
            </w:r>
          </w:p>
        </w:tc>
        <w:tc>
          <w:tcPr>
            <w:tcW w:w="0" w:type="auto"/>
          </w:tcPr>
          <w:p w14:paraId="41DAC79E"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umPy, SciPy, multiprocessing (</w:t>
            </w:r>
            <w:proofErr w:type="spellStart"/>
            <w:r w:rsidRPr="006F16A5">
              <w:rPr>
                <w:sz w:val="22"/>
                <w:szCs w:val="22"/>
              </w:rPr>
              <w:t>stdlib</w:t>
            </w:r>
            <w:proofErr w:type="spellEnd"/>
            <w:r w:rsidRPr="006F16A5">
              <w:rPr>
                <w:sz w:val="22"/>
                <w:szCs w:val="22"/>
              </w:rPr>
              <w:t>)</w:t>
            </w:r>
          </w:p>
        </w:tc>
      </w:tr>
    </w:tbl>
    <w:p w14:paraId="16C877D1" w14:textId="77777777" w:rsidR="008E0569" w:rsidRPr="00F152A6" w:rsidRDefault="000D4833">
      <w:pPr>
        <w:pStyle w:val="Heading3"/>
        <w:rPr>
          <w:rFonts w:cstheme="majorHAnsi"/>
        </w:rPr>
      </w:pPr>
      <w:bookmarkStart w:id="114" w:name="_Toc220280095"/>
      <w:bookmarkStart w:id="115" w:name="technology-background-2"/>
      <w:bookmarkEnd w:id="113"/>
      <w:r w:rsidRPr="00F152A6">
        <w:rPr>
          <w:rFonts w:cstheme="majorHAnsi"/>
        </w:rPr>
        <w:t>3.4.2. Technology Background</w:t>
      </w:r>
      <w:bookmarkEnd w:id="114"/>
    </w:p>
    <w:p w14:paraId="23A94CFE" w14:textId="77777777" w:rsidR="008E0569" w:rsidRPr="00F152A6" w:rsidRDefault="000D4833" w:rsidP="00BF3F7B">
      <w:pPr>
        <w:pStyle w:val="FirstParagraph"/>
      </w:pPr>
      <w:r w:rsidRPr="00F152A6">
        <w:t>Python multiprocessing achieves parallelism by spawning multiple independent worker processes. Each process runs its own Python interpreter with an isolated memory space and its own GIL, avoiding GIL contention and enabling true CPU parallelism.</w:t>
      </w:r>
    </w:p>
    <w:p w14:paraId="30FB76DE" w14:textId="77777777" w:rsidR="008E0569" w:rsidRPr="00F152A6" w:rsidRDefault="000D4833" w:rsidP="00EC6146">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2DC45D" wp14:editId="4693CC80">
            <wp:extent cx="5029200" cy="2495550"/>
            <wp:effectExtent l="0" t="0" r="0" b="0"/>
            <wp:docPr id="97" name="Picture" descr="Process-based parallel execution model for FEM assembly using multiprocessing."/>
            <wp:cNvGraphicFramePr/>
            <a:graphic xmlns:a="http://schemas.openxmlformats.org/drawingml/2006/main">
              <a:graphicData uri="http://schemas.openxmlformats.org/drawingml/2006/picture">
                <pic:pic xmlns:pic="http://schemas.openxmlformats.org/drawingml/2006/picture">
                  <pic:nvPicPr>
                    <pic:cNvPr id="98" name="Picture" descr="images/documents/tutorial3/multiprocessing.png"/>
                    <pic:cNvPicPr>
                      <a:picLocks noChangeAspect="1" noChangeArrowheads="1"/>
                    </pic:cNvPicPr>
                  </pic:nvPicPr>
                  <pic:blipFill>
                    <a:blip r:embed="rId15"/>
                    <a:stretch>
                      <a:fillRect/>
                    </a:stretch>
                  </pic:blipFill>
                  <pic:spPr bwMode="auto">
                    <a:xfrm>
                      <a:off x="0" y="0"/>
                      <a:ext cx="5029408" cy="2495653"/>
                    </a:xfrm>
                    <a:prstGeom prst="rect">
                      <a:avLst/>
                    </a:prstGeom>
                    <a:noFill/>
                    <a:ln w="9525">
                      <a:noFill/>
                      <a:headEnd/>
                      <a:tailEnd/>
                    </a:ln>
                  </pic:spPr>
                </pic:pic>
              </a:graphicData>
            </a:graphic>
          </wp:inline>
        </w:drawing>
      </w:r>
    </w:p>
    <w:p w14:paraId="74FE15E4" w14:textId="77777777" w:rsidR="008E0569" w:rsidRPr="00E57E3E" w:rsidRDefault="000D4833" w:rsidP="00BF3F7B">
      <w:pPr>
        <w:pStyle w:val="BodyText"/>
        <w:rPr>
          <w:i/>
          <w:iCs/>
          <w:sz w:val="22"/>
          <w:szCs w:val="22"/>
        </w:rPr>
      </w:pPr>
      <w:r w:rsidRPr="00E57E3E">
        <w:rPr>
          <w:b/>
          <w:bCs/>
          <w:i/>
          <w:iCs/>
          <w:sz w:val="22"/>
          <w:szCs w:val="22"/>
        </w:rPr>
        <w:t>Figure 5:</w:t>
      </w:r>
      <w:r w:rsidRPr="00E57E3E">
        <w:rPr>
          <w:i/>
          <w:iCs/>
          <w:sz w:val="22"/>
          <w:szCs w:val="22"/>
        </w:rPr>
        <w:t xml:space="preserve"> CPU multiprocessing model: element batches are distributed across independent worker processes, bypassing the GIL at the cost of higher coordination and memory overhead.</w:t>
      </w:r>
    </w:p>
    <w:p w14:paraId="529AC0DE" w14:textId="77777777" w:rsidR="008E0569" w:rsidRPr="00F152A6" w:rsidRDefault="000D4833" w:rsidP="00BF3F7B">
      <w:pPr>
        <w:pStyle w:val="BodyText"/>
      </w:pPr>
      <w:r w:rsidRPr="00F152A6">
        <w:t>Multiprocessing model</w:t>
      </w:r>
    </w:p>
    <w:p w14:paraId="15E5D400" w14:textId="5C43851A" w:rsidR="008E0569" w:rsidRPr="00F152A6" w:rsidRDefault="000D4833" w:rsidP="00127801">
      <w:pPr>
        <w:pStyle w:val="Compact"/>
        <w:numPr>
          <w:ilvl w:val="0"/>
          <w:numId w:val="102"/>
        </w:numPr>
      </w:pPr>
      <w:r w:rsidRPr="00F152A6">
        <w:t>Separate memory: each process has an isolated address space</w:t>
      </w:r>
    </w:p>
    <w:p w14:paraId="2D02C530" w14:textId="255616E1" w:rsidR="008E0569" w:rsidRPr="00F152A6" w:rsidRDefault="000D4833" w:rsidP="00127801">
      <w:pPr>
        <w:pStyle w:val="Compact"/>
        <w:numPr>
          <w:ilvl w:val="0"/>
          <w:numId w:val="102"/>
        </w:numPr>
      </w:pPr>
      <w:r w:rsidRPr="00F152A6">
        <w:t>Independent GIL: no GIL contention between processes</w:t>
      </w:r>
    </w:p>
    <w:p w14:paraId="5E539D53" w14:textId="72B886CF" w:rsidR="008E0569" w:rsidRPr="00F152A6" w:rsidRDefault="000D4833" w:rsidP="00127801">
      <w:pPr>
        <w:pStyle w:val="Compact"/>
        <w:numPr>
          <w:ilvl w:val="0"/>
          <w:numId w:val="102"/>
        </w:numPr>
      </w:pPr>
      <w:r w:rsidRPr="00F152A6">
        <w:t>IPC required: data must be transferred via serialization</w:t>
      </w:r>
    </w:p>
    <w:p w14:paraId="48C75FA7" w14:textId="77777777" w:rsidR="008E0569" w:rsidRPr="00F152A6" w:rsidRDefault="000D4833" w:rsidP="00127801">
      <w:pPr>
        <w:pStyle w:val="Compact"/>
        <w:numPr>
          <w:ilvl w:val="0"/>
          <w:numId w:val="102"/>
        </w:numPr>
      </w:pPr>
      <w:r w:rsidRPr="00F152A6">
        <w:t>Higher overhead: process creation and coordination are more expensive than threads</w:t>
      </w:r>
    </w:p>
    <w:p w14:paraId="23AD7617" w14:textId="77777777" w:rsidR="008E0569" w:rsidRPr="00F152A6" w:rsidRDefault="000D4833" w:rsidP="00BF3F7B">
      <w:pPr>
        <w:pStyle w:val="FirstParagraph"/>
      </w:pPr>
      <w:proofErr w:type="spellStart"/>
      <w:r w:rsidRPr="00F152A6">
        <w:t>multiprocessing.Pool</w:t>
      </w:r>
      <w:proofErr w:type="spellEnd"/>
      <w:r w:rsidRPr="00F152A6">
        <w:t xml:space="preserve"> execution</w:t>
      </w:r>
    </w:p>
    <w:p w14:paraId="509823D3" w14:textId="77777777" w:rsidR="008E0569" w:rsidRPr="00F152A6" w:rsidRDefault="000D4833" w:rsidP="00127801">
      <w:pPr>
        <w:pStyle w:val="Compact"/>
        <w:numPr>
          <w:ilvl w:val="0"/>
          <w:numId w:val="14"/>
        </w:numPr>
      </w:pPr>
      <w:r w:rsidRPr="00F152A6">
        <w:rPr>
          <w:rStyle w:val="VerbatimChar"/>
          <w:rFonts w:asciiTheme="majorHAnsi" w:hAnsiTheme="majorHAnsi"/>
        </w:rPr>
        <w:t>Pool</w:t>
      </w:r>
      <w:r w:rsidRPr="00F152A6">
        <w:t xml:space="preserve"> manages a fixed number of worker processes and distributes work using mapping primitives:</w:t>
      </w:r>
    </w:p>
    <w:tbl>
      <w:tblPr>
        <w:tblStyle w:val="ListTable3-Accent1"/>
        <w:tblW w:w="0" w:type="auto"/>
        <w:jc w:val="center"/>
        <w:tblLook w:val="0020" w:firstRow="1" w:lastRow="0" w:firstColumn="0" w:lastColumn="0" w:noHBand="0" w:noVBand="0"/>
      </w:tblPr>
      <w:tblGrid>
        <w:gridCol w:w="1857"/>
        <w:gridCol w:w="2034"/>
        <w:gridCol w:w="1113"/>
      </w:tblGrid>
      <w:tr w:rsidR="008E0569" w:rsidRPr="006F16A5" w14:paraId="01615D28"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33CD3" w14:textId="77777777" w:rsidR="008E0569" w:rsidRPr="006F16A5" w:rsidRDefault="000D4833" w:rsidP="00BF3F7B">
            <w:pPr>
              <w:pStyle w:val="Compact"/>
              <w:rPr>
                <w:sz w:val="22"/>
                <w:szCs w:val="22"/>
              </w:rPr>
            </w:pPr>
            <w:r w:rsidRPr="006F16A5">
              <w:rPr>
                <w:sz w:val="22"/>
                <w:szCs w:val="22"/>
              </w:rPr>
              <w:lastRenderedPageBreak/>
              <w:t>Method</w:t>
            </w:r>
          </w:p>
        </w:tc>
        <w:tc>
          <w:tcPr>
            <w:tcW w:w="0" w:type="auto"/>
          </w:tcPr>
          <w:p w14:paraId="4C616F6D"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Behavior</w:t>
            </w:r>
          </w:p>
        </w:tc>
        <w:tc>
          <w:tcPr>
            <w:cnfStyle w:val="000010000000" w:firstRow="0" w:lastRow="0" w:firstColumn="0" w:lastColumn="0" w:oddVBand="1" w:evenVBand="0" w:oddHBand="0" w:evenHBand="0" w:firstRowFirstColumn="0" w:firstRowLastColumn="0" w:lastRowFirstColumn="0" w:lastRowLastColumn="0"/>
            <w:tcW w:w="0" w:type="auto"/>
          </w:tcPr>
          <w:p w14:paraId="50FC7D57" w14:textId="77777777" w:rsidR="008E0569" w:rsidRPr="006F16A5" w:rsidRDefault="000D4833" w:rsidP="00BF3F7B">
            <w:pPr>
              <w:pStyle w:val="Compact"/>
              <w:rPr>
                <w:sz w:val="22"/>
                <w:szCs w:val="22"/>
              </w:rPr>
            </w:pPr>
            <w:r w:rsidRPr="006F16A5">
              <w:rPr>
                <w:sz w:val="22"/>
                <w:szCs w:val="22"/>
              </w:rPr>
              <w:t>Ordering</w:t>
            </w:r>
          </w:p>
        </w:tc>
      </w:tr>
      <w:tr w:rsidR="008E0569" w:rsidRPr="006F16A5" w14:paraId="259A6D34"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3F8640" w14:textId="77777777" w:rsidR="008E0569" w:rsidRPr="006F16A5" w:rsidRDefault="000D4833" w:rsidP="00BF3F7B">
            <w:pPr>
              <w:pStyle w:val="Compact"/>
              <w:rPr>
                <w:sz w:val="22"/>
                <w:szCs w:val="22"/>
              </w:rPr>
            </w:pPr>
            <w:r w:rsidRPr="006F16A5">
              <w:rPr>
                <w:rStyle w:val="VerbatimChar"/>
                <w:rFonts w:asciiTheme="majorHAnsi" w:hAnsiTheme="majorHAnsi"/>
                <w:szCs w:val="22"/>
              </w:rPr>
              <w:t>map()</w:t>
            </w:r>
          </w:p>
        </w:tc>
        <w:tc>
          <w:tcPr>
            <w:tcW w:w="0" w:type="auto"/>
          </w:tcPr>
          <w:p w14:paraId="130DFA01"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Blocking, returns list</w:t>
            </w:r>
          </w:p>
        </w:tc>
        <w:tc>
          <w:tcPr>
            <w:cnfStyle w:val="000010000000" w:firstRow="0" w:lastRow="0" w:firstColumn="0" w:lastColumn="0" w:oddVBand="1" w:evenVBand="0" w:oddHBand="0" w:evenHBand="0" w:firstRowFirstColumn="0" w:firstRowLastColumn="0" w:lastRowFirstColumn="0" w:lastRowLastColumn="0"/>
            <w:tcW w:w="0" w:type="auto"/>
          </w:tcPr>
          <w:p w14:paraId="1A3CB28C" w14:textId="77777777" w:rsidR="008E0569" w:rsidRPr="006F16A5" w:rsidRDefault="000D4833" w:rsidP="00BF3F7B">
            <w:pPr>
              <w:pStyle w:val="Compact"/>
              <w:rPr>
                <w:sz w:val="22"/>
                <w:szCs w:val="22"/>
              </w:rPr>
            </w:pPr>
            <w:r w:rsidRPr="006F16A5">
              <w:rPr>
                <w:sz w:val="22"/>
                <w:szCs w:val="22"/>
              </w:rPr>
              <w:t>Preserved</w:t>
            </w:r>
          </w:p>
        </w:tc>
      </w:tr>
      <w:tr w:rsidR="008E0569" w:rsidRPr="006F16A5" w14:paraId="689B533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C38E6" w14:textId="77777777" w:rsidR="008E0569" w:rsidRPr="006F16A5" w:rsidRDefault="000D4833" w:rsidP="00BF3F7B">
            <w:pPr>
              <w:pStyle w:val="Compact"/>
              <w:rPr>
                <w:sz w:val="22"/>
                <w:szCs w:val="22"/>
              </w:rPr>
            </w:pPr>
            <w:proofErr w:type="spellStart"/>
            <w:r w:rsidRPr="006F16A5">
              <w:rPr>
                <w:rStyle w:val="VerbatimChar"/>
                <w:rFonts w:asciiTheme="majorHAnsi" w:hAnsiTheme="majorHAnsi"/>
                <w:szCs w:val="22"/>
              </w:rPr>
              <w:t>map_async</w:t>
            </w:r>
            <w:proofErr w:type="spellEnd"/>
            <w:r w:rsidRPr="006F16A5">
              <w:rPr>
                <w:rStyle w:val="VerbatimChar"/>
                <w:rFonts w:asciiTheme="majorHAnsi" w:hAnsiTheme="majorHAnsi"/>
                <w:szCs w:val="22"/>
              </w:rPr>
              <w:t>()</w:t>
            </w:r>
          </w:p>
        </w:tc>
        <w:tc>
          <w:tcPr>
            <w:tcW w:w="0" w:type="auto"/>
          </w:tcPr>
          <w:p w14:paraId="5CFF98F2"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on-blocking</w:t>
            </w:r>
          </w:p>
        </w:tc>
        <w:tc>
          <w:tcPr>
            <w:cnfStyle w:val="000010000000" w:firstRow="0" w:lastRow="0" w:firstColumn="0" w:lastColumn="0" w:oddVBand="1" w:evenVBand="0" w:oddHBand="0" w:evenHBand="0" w:firstRowFirstColumn="0" w:firstRowLastColumn="0" w:lastRowFirstColumn="0" w:lastRowLastColumn="0"/>
            <w:tcW w:w="0" w:type="auto"/>
          </w:tcPr>
          <w:p w14:paraId="549B65C0" w14:textId="77777777" w:rsidR="008E0569" w:rsidRPr="006F16A5" w:rsidRDefault="000D4833" w:rsidP="00BF3F7B">
            <w:pPr>
              <w:pStyle w:val="Compact"/>
              <w:rPr>
                <w:sz w:val="22"/>
                <w:szCs w:val="22"/>
              </w:rPr>
            </w:pPr>
            <w:r w:rsidRPr="006F16A5">
              <w:rPr>
                <w:sz w:val="22"/>
                <w:szCs w:val="22"/>
              </w:rPr>
              <w:t>Preserved</w:t>
            </w:r>
          </w:p>
        </w:tc>
      </w:tr>
      <w:tr w:rsidR="008E0569" w:rsidRPr="006F16A5" w14:paraId="72EB4CE3"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D41E01" w14:textId="77777777" w:rsidR="008E0569" w:rsidRPr="006F16A5" w:rsidRDefault="000D4833" w:rsidP="00BF3F7B">
            <w:pPr>
              <w:pStyle w:val="Compact"/>
              <w:rPr>
                <w:sz w:val="22"/>
                <w:szCs w:val="22"/>
              </w:rPr>
            </w:pPr>
            <w:proofErr w:type="spellStart"/>
            <w:r w:rsidRPr="006F16A5">
              <w:rPr>
                <w:rStyle w:val="VerbatimChar"/>
                <w:rFonts w:asciiTheme="majorHAnsi" w:hAnsiTheme="majorHAnsi"/>
                <w:szCs w:val="22"/>
              </w:rPr>
              <w:t>imap</w:t>
            </w:r>
            <w:proofErr w:type="spellEnd"/>
            <w:r w:rsidRPr="006F16A5">
              <w:rPr>
                <w:rStyle w:val="VerbatimChar"/>
                <w:rFonts w:asciiTheme="majorHAnsi" w:hAnsiTheme="majorHAnsi"/>
                <w:szCs w:val="22"/>
              </w:rPr>
              <w:t>()</w:t>
            </w:r>
          </w:p>
        </w:tc>
        <w:tc>
          <w:tcPr>
            <w:tcW w:w="0" w:type="auto"/>
          </w:tcPr>
          <w:p w14:paraId="498FC89B"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2C0FBDA6" w14:textId="77777777" w:rsidR="008E0569" w:rsidRPr="006F16A5" w:rsidRDefault="000D4833" w:rsidP="00BF3F7B">
            <w:pPr>
              <w:pStyle w:val="Compact"/>
              <w:rPr>
                <w:sz w:val="22"/>
                <w:szCs w:val="22"/>
              </w:rPr>
            </w:pPr>
            <w:r w:rsidRPr="006F16A5">
              <w:rPr>
                <w:sz w:val="22"/>
                <w:szCs w:val="22"/>
              </w:rPr>
              <w:t>Preserved</w:t>
            </w:r>
          </w:p>
        </w:tc>
      </w:tr>
      <w:tr w:rsidR="008E0569" w:rsidRPr="006F16A5" w14:paraId="5430B034"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F19A86" w14:textId="77777777" w:rsidR="008E0569" w:rsidRPr="006F16A5" w:rsidRDefault="000D4833" w:rsidP="00BF3F7B">
            <w:pPr>
              <w:pStyle w:val="Compact"/>
              <w:rPr>
                <w:sz w:val="22"/>
                <w:szCs w:val="22"/>
              </w:rPr>
            </w:pPr>
            <w:proofErr w:type="spellStart"/>
            <w:r w:rsidRPr="006F16A5">
              <w:rPr>
                <w:rStyle w:val="VerbatimChar"/>
                <w:rFonts w:asciiTheme="majorHAnsi" w:hAnsiTheme="majorHAnsi"/>
                <w:szCs w:val="22"/>
              </w:rPr>
              <w:t>imap_unordered</w:t>
            </w:r>
            <w:proofErr w:type="spellEnd"/>
            <w:r w:rsidRPr="006F16A5">
              <w:rPr>
                <w:rStyle w:val="VerbatimChar"/>
                <w:rFonts w:asciiTheme="majorHAnsi" w:hAnsiTheme="majorHAnsi"/>
                <w:szCs w:val="22"/>
              </w:rPr>
              <w:t>()</w:t>
            </w:r>
          </w:p>
        </w:tc>
        <w:tc>
          <w:tcPr>
            <w:tcW w:w="0" w:type="auto"/>
          </w:tcPr>
          <w:p w14:paraId="1AC1DC7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1A33E6F9" w14:textId="77777777" w:rsidR="008E0569" w:rsidRPr="006F16A5" w:rsidRDefault="000D4833" w:rsidP="00BF3F7B">
            <w:pPr>
              <w:pStyle w:val="Compact"/>
              <w:rPr>
                <w:sz w:val="22"/>
                <w:szCs w:val="22"/>
              </w:rPr>
            </w:pPr>
            <w:r w:rsidRPr="006F16A5">
              <w:rPr>
                <w:sz w:val="22"/>
                <w:szCs w:val="22"/>
              </w:rPr>
              <w:t>Arbitrary</w:t>
            </w:r>
          </w:p>
        </w:tc>
      </w:tr>
    </w:tbl>
    <w:p w14:paraId="6AE49B3F" w14:textId="77777777" w:rsidR="008E0569" w:rsidRPr="00F152A6" w:rsidRDefault="000D4833" w:rsidP="00BF3F7B">
      <w:pPr>
        <w:pStyle w:val="BodyText"/>
      </w:pPr>
      <w:r w:rsidRPr="00F152A6">
        <w:t>Pickle serialization (IPC)</w:t>
      </w:r>
    </w:p>
    <w:p w14:paraId="5F24B05A" w14:textId="77777777" w:rsidR="008E0569" w:rsidRPr="00F152A6" w:rsidRDefault="000D4833" w:rsidP="00127801">
      <w:pPr>
        <w:pStyle w:val="Compact"/>
        <w:numPr>
          <w:ilvl w:val="0"/>
          <w:numId w:val="120"/>
        </w:numPr>
      </w:pPr>
      <w:r w:rsidRPr="00F152A6">
        <w:t>Data transfer relies on pickle serialization:</w:t>
      </w:r>
    </w:p>
    <w:p w14:paraId="1D8E5F43" w14:textId="2C18A192" w:rsidR="008E0569" w:rsidRPr="00F152A6" w:rsidRDefault="000D4833" w:rsidP="00127801">
      <w:pPr>
        <w:pStyle w:val="Compact"/>
        <w:numPr>
          <w:ilvl w:val="1"/>
          <w:numId w:val="120"/>
        </w:numPr>
      </w:pPr>
      <w:r w:rsidRPr="00F152A6">
        <w:t>input arguments are serialized and sent to workers</w:t>
      </w:r>
    </w:p>
    <w:p w14:paraId="79E95CC3" w14:textId="47FB26F2" w:rsidR="008E0569" w:rsidRPr="00F152A6" w:rsidRDefault="000D4833" w:rsidP="00127801">
      <w:pPr>
        <w:pStyle w:val="Compact"/>
        <w:numPr>
          <w:ilvl w:val="1"/>
          <w:numId w:val="120"/>
        </w:numPr>
      </w:pPr>
      <w:r w:rsidRPr="00F152A6">
        <w:t>return values are serialized and returned to the main process</w:t>
      </w:r>
    </w:p>
    <w:p w14:paraId="0898935D" w14:textId="77777777" w:rsidR="008E0569" w:rsidRPr="00F152A6" w:rsidRDefault="000D4833" w:rsidP="00127801">
      <w:pPr>
        <w:pStyle w:val="Compact"/>
        <w:numPr>
          <w:ilvl w:val="0"/>
          <w:numId w:val="120"/>
        </w:numPr>
      </w:pPr>
      <w:r w:rsidRPr="00F152A6">
        <w:t>Large NumPy arrays can introduce significant overhead.</w:t>
      </w:r>
    </w:p>
    <w:p w14:paraId="605A0743" w14:textId="77777777" w:rsidR="008E0569" w:rsidRPr="007A5EEA" w:rsidRDefault="000D4833" w:rsidP="00BF3F7B">
      <w:pPr>
        <w:pStyle w:val="FirstParagraph"/>
        <w:rPr>
          <w:b/>
          <w:bCs/>
        </w:rPr>
      </w:pPr>
      <w:r w:rsidRPr="007A5EEA">
        <w:rPr>
          <w:b/>
          <w:bCs/>
        </w:rPr>
        <w:t>Relevance for FEM workloads</w:t>
      </w:r>
    </w:p>
    <w:tbl>
      <w:tblPr>
        <w:tblStyle w:val="ListTable3-Accent1"/>
        <w:tblW w:w="0" w:type="auto"/>
        <w:jc w:val="center"/>
        <w:tblLook w:val="0020" w:firstRow="1" w:lastRow="0" w:firstColumn="0" w:lastColumn="0" w:noHBand="0" w:noVBand="0"/>
      </w:tblPr>
      <w:tblGrid>
        <w:gridCol w:w="1637"/>
        <w:gridCol w:w="2609"/>
        <w:gridCol w:w="2403"/>
      </w:tblGrid>
      <w:tr w:rsidR="008E0569" w:rsidRPr="006F16A5" w14:paraId="2CB8DD82" w14:textId="77777777" w:rsidTr="00E7419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D5832E" w14:textId="77777777" w:rsidR="008E0569" w:rsidRPr="006F16A5" w:rsidRDefault="000D4833" w:rsidP="00BF3F7B">
            <w:pPr>
              <w:pStyle w:val="Compact"/>
              <w:rPr>
                <w:sz w:val="22"/>
                <w:szCs w:val="22"/>
              </w:rPr>
            </w:pPr>
            <w:r w:rsidRPr="006F16A5">
              <w:rPr>
                <w:sz w:val="22"/>
                <w:szCs w:val="22"/>
              </w:rPr>
              <w:t>Aspect</w:t>
            </w:r>
          </w:p>
        </w:tc>
        <w:tc>
          <w:tcPr>
            <w:tcW w:w="0" w:type="auto"/>
          </w:tcPr>
          <w:p w14:paraId="321686DB"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Threading</w:t>
            </w:r>
          </w:p>
        </w:tc>
        <w:tc>
          <w:tcPr>
            <w:cnfStyle w:val="000010000000" w:firstRow="0" w:lastRow="0" w:firstColumn="0" w:lastColumn="0" w:oddVBand="1" w:evenVBand="0" w:oddHBand="0" w:evenHBand="0" w:firstRowFirstColumn="0" w:firstRowLastColumn="0" w:lastRowFirstColumn="0" w:lastRowLastColumn="0"/>
            <w:tcW w:w="0" w:type="auto"/>
          </w:tcPr>
          <w:p w14:paraId="25403EE0" w14:textId="77777777" w:rsidR="008E0569" w:rsidRPr="006F16A5" w:rsidRDefault="000D4833" w:rsidP="00BF3F7B">
            <w:pPr>
              <w:pStyle w:val="Compact"/>
              <w:rPr>
                <w:sz w:val="22"/>
                <w:szCs w:val="22"/>
              </w:rPr>
            </w:pPr>
            <w:r w:rsidRPr="006F16A5">
              <w:rPr>
                <w:sz w:val="22"/>
                <w:szCs w:val="22"/>
              </w:rPr>
              <w:t>Multiprocessing</w:t>
            </w:r>
          </w:p>
        </w:tc>
      </w:tr>
      <w:tr w:rsidR="008E0569" w:rsidRPr="006F16A5" w14:paraId="27811B8E"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169EAA" w14:textId="77777777" w:rsidR="008E0569" w:rsidRPr="006F16A5" w:rsidRDefault="000D4833" w:rsidP="00BF3F7B">
            <w:pPr>
              <w:pStyle w:val="Compact"/>
              <w:rPr>
                <w:sz w:val="22"/>
                <w:szCs w:val="22"/>
              </w:rPr>
            </w:pPr>
            <w:r w:rsidRPr="006F16A5">
              <w:rPr>
                <w:sz w:val="22"/>
                <w:szCs w:val="22"/>
              </w:rPr>
              <w:t>GIL impact</w:t>
            </w:r>
          </w:p>
        </w:tc>
        <w:tc>
          <w:tcPr>
            <w:tcW w:w="0" w:type="auto"/>
          </w:tcPr>
          <w:p w14:paraId="3DD1C2D0"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Serializes Python bytecode</w:t>
            </w:r>
          </w:p>
        </w:tc>
        <w:tc>
          <w:tcPr>
            <w:cnfStyle w:val="000010000000" w:firstRow="0" w:lastRow="0" w:firstColumn="0" w:lastColumn="0" w:oddVBand="1" w:evenVBand="0" w:oddHBand="0" w:evenHBand="0" w:firstRowFirstColumn="0" w:firstRowLastColumn="0" w:lastRowFirstColumn="0" w:lastRowLastColumn="0"/>
            <w:tcW w:w="0" w:type="auto"/>
          </w:tcPr>
          <w:p w14:paraId="332B8459" w14:textId="77777777" w:rsidR="008E0569" w:rsidRPr="006F16A5" w:rsidRDefault="000D4833" w:rsidP="00BF3F7B">
            <w:pPr>
              <w:pStyle w:val="Compact"/>
              <w:rPr>
                <w:sz w:val="22"/>
                <w:szCs w:val="22"/>
              </w:rPr>
            </w:pPr>
            <w:r w:rsidRPr="006F16A5">
              <w:rPr>
                <w:sz w:val="22"/>
                <w:szCs w:val="22"/>
              </w:rPr>
              <w:t>None</w:t>
            </w:r>
          </w:p>
        </w:tc>
      </w:tr>
      <w:tr w:rsidR="008E0569" w:rsidRPr="006F16A5" w14:paraId="178FCB30"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0AEC88" w14:textId="77777777" w:rsidR="008E0569" w:rsidRPr="006F16A5" w:rsidRDefault="000D4833" w:rsidP="00BF3F7B">
            <w:pPr>
              <w:pStyle w:val="Compact"/>
              <w:rPr>
                <w:sz w:val="22"/>
                <w:szCs w:val="22"/>
              </w:rPr>
            </w:pPr>
            <w:r w:rsidRPr="006F16A5">
              <w:rPr>
                <w:sz w:val="22"/>
                <w:szCs w:val="22"/>
              </w:rPr>
              <w:t>Memory</w:t>
            </w:r>
          </w:p>
        </w:tc>
        <w:tc>
          <w:tcPr>
            <w:tcW w:w="0" w:type="auto"/>
          </w:tcPr>
          <w:p w14:paraId="0120DE00"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hared</w:t>
            </w:r>
          </w:p>
        </w:tc>
        <w:tc>
          <w:tcPr>
            <w:cnfStyle w:val="000010000000" w:firstRow="0" w:lastRow="0" w:firstColumn="0" w:lastColumn="0" w:oddVBand="1" w:evenVBand="0" w:oddHBand="0" w:evenHBand="0" w:firstRowFirstColumn="0" w:firstRowLastColumn="0" w:lastRowFirstColumn="0" w:lastRowLastColumn="0"/>
            <w:tcW w:w="0" w:type="auto"/>
          </w:tcPr>
          <w:p w14:paraId="64F14924" w14:textId="77777777" w:rsidR="008E0569" w:rsidRPr="006F16A5" w:rsidRDefault="000D4833" w:rsidP="00BF3F7B">
            <w:pPr>
              <w:pStyle w:val="Compact"/>
              <w:rPr>
                <w:sz w:val="22"/>
                <w:szCs w:val="22"/>
              </w:rPr>
            </w:pPr>
            <w:r w:rsidRPr="006F16A5">
              <w:rPr>
                <w:sz w:val="22"/>
                <w:szCs w:val="22"/>
              </w:rPr>
              <w:t>Duplicated per process</w:t>
            </w:r>
          </w:p>
        </w:tc>
      </w:tr>
      <w:tr w:rsidR="008E0569" w:rsidRPr="006F16A5" w14:paraId="2AF46F5D"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72BEF7" w14:textId="77777777" w:rsidR="008E0569" w:rsidRPr="006F16A5" w:rsidRDefault="000D4833" w:rsidP="00BF3F7B">
            <w:pPr>
              <w:pStyle w:val="Compact"/>
              <w:rPr>
                <w:sz w:val="22"/>
                <w:szCs w:val="22"/>
              </w:rPr>
            </w:pPr>
            <w:r w:rsidRPr="006F16A5">
              <w:rPr>
                <w:sz w:val="22"/>
                <w:szCs w:val="22"/>
              </w:rPr>
              <w:t>Startup cost</w:t>
            </w:r>
          </w:p>
        </w:tc>
        <w:tc>
          <w:tcPr>
            <w:tcW w:w="0" w:type="auto"/>
          </w:tcPr>
          <w:p w14:paraId="0714CAFF"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43BC5422" w14:textId="77777777" w:rsidR="008E0569" w:rsidRPr="006F16A5" w:rsidRDefault="000D4833" w:rsidP="00BF3F7B">
            <w:pPr>
              <w:pStyle w:val="Compact"/>
              <w:rPr>
                <w:sz w:val="22"/>
                <w:szCs w:val="22"/>
              </w:rPr>
            </w:pPr>
            <w:r w:rsidRPr="006F16A5">
              <w:rPr>
                <w:sz w:val="22"/>
                <w:szCs w:val="22"/>
              </w:rPr>
              <w:t>High</w:t>
            </w:r>
          </w:p>
        </w:tc>
      </w:tr>
      <w:tr w:rsidR="008E0569" w:rsidRPr="006F16A5" w14:paraId="56DEFBF1"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61173A" w14:textId="77777777" w:rsidR="008E0569" w:rsidRPr="006F16A5" w:rsidRDefault="000D4833" w:rsidP="00BF3F7B">
            <w:pPr>
              <w:pStyle w:val="Compact"/>
              <w:rPr>
                <w:sz w:val="22"/>
                <w:szCs w:val="22"/>
              </w:rPr>
            </w:pPr>
            <w:r w:rsidRPr="006F16A5">
              <w:rPr>
                <w:sz w:val="22"/>
                <w:szCs w:val="22"/>
              </w:rPr>
              <w:t>Communication</w:t>
            </w:r>
          </w:p>
        </w:tc>
        <w:tc>
          <w:tcPr>
            <w:tcW w:w="0" w:type="auto"/>
          </w:tcPr>
          <w:p w14:paraId="6DC5011B"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Direct memory access</w:t>
            </w:r>
          </w:p>
        </w:tc>
        <w:tc>
          <w:tcPr>
            <w:cnfStyle w:val="000010000000" w:firstRow="0" w:lastRow="0" w:firstColumn="0" w:lastColumn="0" w:oddVBand="1" w:evenVBand="0" w:oddHBand="0" w:evenHBand="0" w:firstRowFirstColumn="0" w:firstRowLastColumn="0" w:lastRowFirstColumn="0" w:lastRowLastColumn="0"/>
            <w:tcW w:w="0" w:type="auto"/>
          </w:tcPr>
          <w:p w14:paraId="39C85E86" w14:textId="77777777" w:rsidR="008E0569" w:rsidRPr="006F16A5" w:rsidRDefault="000D4833" w:rsidP="00BF3F7B">
            <w:pPr>
              <w:pStyle w:val="Compact"/>
              <w:rPr>
                <w:sz w:val="22"/>
                <w:szCs w:val="22"/>
              </w:rPr>
            </w:pPr>
            <w:r w:rsidRPr="006F16A5">
              <w:rPr>
                <w:sz w:val="22"/>
                <w:szCs w:val="22"/>
              </w:rPr>
              <w:t>Pickle serialization</w:t>
            </w:r>
          </w:p>
        </w:tc>
      </w:tr>
      <w:tr w:rsidR="008E0569" w:rsidRPr="006F16A5" w14:paraId="1AC1A140"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3742E68" w14:textId="77777777" w:rsidR="008E0569" w:rsidRPr="006F16A5" w:rsidRDefault="000D4833" w:rsidP="00BF3F7B">
            <w:pPr>
              <w:pStyle w:val="Compact"/>
              <w:rPr>
                <w:sz w:val="22"/>
                <w:szCs w:val="22"/>
              </w:rPr>
            </w:pPr>
            <w:r w:rsidRPr="006F16A5">
              <w:rPr>
                <w:sz w:val="22"/>
                <w:szCs w:val="22"/>
              </w:rPr>
              <w:t>Scalability</w:t>
            </w:r>
          </w:p>
        </w:tc>
        <w:tc>
          <w:tcPr>
            <w:tcW w:w="0" w:type="auto"/>
          </w:tcPr>
          <w:p w14:paraId="5B252E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imited by GIL</w:t>
            </w:r>
          </w:p>
        </w:tc>
        <w:tc>
          <w:tcPr>
            <w:cnfStyle w:val="000010000000" w:firstRow="0" w:lastRow="0" w:firstColumn="0" w:lastColumn="0" w:oddVBand="1" w:evenVBand="0" w:oddHBand="0" w:evenHBand="0" w:firstRowFirstColumn="0" w:firstRowLastColumn="0" w:lastRowFirstColumn="0" w:lastRowLastColumn="0"/>
            <w:tcW w:w="0" w:type="auto"/>
          </w:tcPr>
          <w:p w14:paraId="3C68C7B1" w14:textId="77777777" w:rsidR="008E0569" w:rsidRPr="006F16A5" w:rsidRDefault="000D4833" w:rsidP="00BF3F7B">
            <w:pPr>
              <w:pStyle w:val="Compact"/>
              <w:rPr>
                <w:sz w:val="22"/>
                <w:szCs w:val="22"/>
              </w:rPr>
            </w:pPr>
            <w:r w:rsidRPr="006F16A5">
              <w:rPr>
                <w:sz w:val="22"/>
                <w:szCs w:val="22"/>
              </w:rPr>
              <w:t>Limited by cores and IPC</w:t>
            </w:r>
          </w:p>
        </w:tc>
      </w:tr>
    </w:tbl>
    <w:p w14:paraId="1153E6D3" w14:textId="77777777" w:rsidR="008E0569" w:rsidRPr="00F152A6" w:rsidRDefault="000D4833" w:rsidP="00134AC9">
      <w:pPr>
        <w:pStyle w:val="Compact"/>
      </w:pPr>
      <w:r w:rsidRPr="00F152A6">
        <w:t>For element-independent FEM assembly, multiprocessing can provide near-linear speedup if IPC costs are amortized.</w:t>
      </w:r>
    </w:p>
    <w:p w14:paraId="5ACAE692" w14:textId="77777777" w:rsidR="008E0569" w:rsidRPr="00F152A6" w:rsidRDefault="000D4833">
      <w:pPr>
        <w:pStyle w:val="Heading3"/>
        <w:rPr>
          <w:rFonts w:cstheme="majorHAnsi"/>
        </w:rPr>
      </w:pPr>
      <w:bookmarkStart w:id="116" w:name="_Toc220280096"/>
      <w:bookmarkStart w:id="117" w:name="implementation-strategy-2"/>
      <w:bookmarkEnd w:id="115"/>
      <w:r w:rsidRPr="00F152A6">
        <w:rPr>
          <w:rFonts w:cstheme="majorHAnsi"/>
        </w:rPr>
        <w:t>3.4.3. Implementation Strategy</w:t>
      </w:r>
      <w:bookmarkEnd w:id="116"/>
    </w:p>
    <w:p w14:paraId="34FC588A" w14:textId="77777777" w:rsidR="008E0569" w:rsidRPr="00F152A6" w:rsidRDefault="000D4833" w:rsidP="00BF3F7B">
      <w:pPr>
        <w:pStyle w:val="FirstParagraph"/>
      </w:pPr>
      <w:r w:rsidRPr="00F152A6">
        <w:t>The multiprocessing implementation follows a batch-parallel execution model, where independent element batches are processed by separate worker processes. This enables true CPU parallelism but introduces additional constraints and IPC overhead.</w:t>
      </w:r>
    </w:p>
    <w:p w14:paraId="4FDD7661" w14:textId="77777777" w:rsidR="008E0569" w:rsidRPr="00F152A6" w:rsidRDefault="000D4833" w:rsidP="00127801">
      <w:pPr>
        <w:pStyle w:val="Compact"/>
        <w:numPr>
          <w:ilvl w:val="0"/>
          <w:numId w:val="119"/>
        </w:numPr>
      </w:pPr>
      <w:r w:rsidRPr="00F152A6">
        <w:t>Module-level function requirement:</w:t>
      </w:r>
    </w:p>
    <w:p w14:paraId="7E1355AE" w14:textId="030B7313" w:rsidR="008E0569" w:rsidRPr="00F152A6" w:rsidRDefault="000D4833" w:rsidP="00127801">
      <w:pPr>
        <w:pStyle w:val="Compact"/>
        <w:numPr>
          <w:ilvl w:val="1"/>
          <w:numId w:val="119"/>
        </w:numPr>
      </w:pPr>
      <w:r w:rsidRPr="00F152A6">
        <w:t>worker logic must be defined at module scope to be serializable (</w:t>
      </w:r>
      <w:proofErr w:type="spellStart"/>
      <w:r w:rsidRPr="00F152A6">
        <w:t>picklable</w:t>
      </w:r>
      <w:proofErr w:type="spellEnd"/>
      <w:r w:rsidRPr="00F152A6">
        <w:t>)</w:t>
      </w:r>
    </w:p>
    <w:p w14:paraId="46CAEA5F" w14:textId="77777777" w:rsidR="008E0569" w:rsidRPr="00F152A6" w:rsidRDefault="000D4833" w:rsidP="00127801">
      <w:pPr>
        <w:pStyle w:val="Compact"/>
        <w:numPr>
          <w:ilvl w:val="1"/>
          <w:numId w:val="119"/>
        </w:numPr>
      </w:pPr>
      <w:r w:rsidRPr="00F152A6">
        <w:t>computational kernels and batch-processing logic are therefore implemented at top-level scope</w:t>
      </w:r>
    </w:p>
    <w:p w14:paraId="718E2995" w14:textId="77777777" w:rsidR="008E0569" w:rsidRPr="00F152A6" w:rsidRDefault="000D4833" w:rsidP="00127801">
      <w:pPr>
        <w:pStyle w:val="Compact"/>
        <w:numPr>
          <w:ilvl w:val="0"/>
          <w:numId w:val="119"/>
        </w:numPr>
      </w:pPr>
      <w:r w:rsidRPr="00F152A6">
        <w:t>Batch processing architecture:</w:t>
      </w:r>
    </w:p>
    <w:p w14:paraId="75DE289F" w14:textId="694A4AC2" w:rsidR="008E0569" w:rsidRPr="00F152A6" w:rsidRDefault="000D4833" w:rsidP="00127801">
      <w:pPr>
        <w:pStyle w:val="Compact"/>
        <w:numPr>
          <w:ilvl w:val="1"/>
          <w:numId w:val="119"/>
        </w:numPr>
      </w:pPr>
      <w:r w:rsidRPr="00F152A6">
        <w:t>the global element set is partitioned into contiguous batches</w:t>
      </w:r>
    </w:p>
    <w:p w14:paraId="66C94063" w14:textId="6222F0C8" w:rsidR="008E0569" w:rsidRPr="00F152A6" w:rsidRDefault="000D4833" w:rsidP="00127801">
      <w:pPr>
        <w:pStyle w:val="Compact"/>
        <w:numPr>
          <w:ilvl w:val="1"/>
          <w:numId w:val="119"/>
        </w:numPr>
      </w:pPr>
      <w:proofErr w:type="gramStart"/>
      <w:r w:rsidRPr="00F152A6">
        <w:t>each</w:t>
      </w:r>
      <w:proofErr w:type="gramEnd"/>
      <w:r w:rsidRPr="00F152A6">
        <w:t xml:space="preserve"> batch is processed independently by a worker process</w:t>
      </w:r>
    </w:p>
    <w:p w14:paraId="51B81412" w14:textId="717C269C" w:rsidR="008E0569" w:rsidRPr="00F152A6" w:rsidRDefault="000D4833" w:rsidP="00127801">
      <w:pPr>
        <w:pStyle w:val="Compact"/>
        <w:numPr>
          <w:ilvl w:val="1"/>
          <w:numId w:val="119"/>
        </w:numPr>
      </w:pPr>
      <w:r w:rsidRPr="00F152A6">
        <w:t xml:space="preserve">batches include the element range and </w:t>
      </w:r>
      <w:proofErr w:type="gramStart"/>
      <w:r w:rsidRPr="00F152A6">
        <w:t>required</w:t>
      </w:r>
      <w:proofErr w:type="gramEnd"/>
      <w:r w:rsidRPr="00F152A6">
        <w:t xml:space="preserve"> FEM data (coordinates, connectivity, quadrature)</w:t>
      </w:r>
    </w:p>
    <w:p w14:paraId="1DE6C4EB" w14:textId="77777777" w:rsidR="008E0569" w:rsidRPr="00F152A6" w:rsidRDefault="000D4833" w:rsidP="00127801">
      <w:pPr>
        <w:pStyle w:val="Compact"/>
        <w:numPr>
          <w:ilvl w:val="1"/>
          <w:numId w:val="119"/>
        </w:numPr>
      </w:pPr>
      <w:r w:rsidRPr="00F152A6">
        <w:t>batching amortizes IPC overhead and reduces scheduling frequency</w:t>
      </w:r>
    </w:p>
    <w:p w14:paraId="391D1EB3" w14:textId="77777777" w:rsidR="008E0569" w:rsidRPr="00F152A6" w:rsidRDefault="000D4833" w:rsidP="00127801">
      <w:pPr>
        <w:pStyle w:val="Compact"/>
        <w:numPr>
          <w:ilvl w:val="0"/>
          <w:numId w:val="119"/>
        </w:numPr>
      </w:pPr>
      <w:r w:rsidRPr="00F152A6">
        <w:t>Data serialization implications (IPC overhead):</w:t>
      </w:r>
    </w:p>
    <w:p w14:paraId="2D2F7CC4" w14:textId="77777777" w:rsidR="008E0569" w:rsidRPr="00F152A6" w:rsidRDefault="000D4833" w:rsidP="00127801">
      <w:pPr>
        <w:pStyle w:val="Compact"/>
        <w:numPr>
          <w:ilvl w:val="1"/>
          <w:numId w:val="119"/>
        </w:numPr>
      </w:pPr>
      <w:proofErr w:type="gramStart"/>
      <w:r w:rsidRPr="00F152A6">
        <w:t>unlike</w:t>
      </w:r>
      <w:proofErr w:type="gramEnd"/>
      <w:r w:rsidRPr="00F152A6">
        <w:t xml:space="preserve"> threading, multiprocessing requires explicit data transfer per batch</w:t>
      </w:r>
    </w:p>
    <w:p w14:paraId="11D22679" w14:textId="77777777" w:rsidR="008E0569" w:rsidRPr="00F152A6" w:rsidRDefault="000D4833" w:rsidP="00D63E73">
      <w:pPr>
        <w:pStyle w:val="CaptionedFigure"/>
        <w:spacing w:before="120"/>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AE86E54" wp14:editId="38F00AF0">
            <wp:extent cx="4800600" cy="1784350"/>
            <wp:effectExtent l="0" t="0" r="0" b="0"/>
            <wp:docPr id="101" name="Picture" descr="Inter-process data serialization overhead in multiprocessing-based FEM assembly."/>
            <wp:cNvGraphicFramePr/>
            <a:graphic xmlns:a="http://schemas.openxmlformats.org/drawingml/2006/main">
              <a:graphicData uri="http://schemas.openxmlformats.org/drawingml/2006/picture">
                <pic:pic xmlns:pic="http://schemas.openxmlformats.org/drawingml/2006/picture">
                  <pic:nvPicPr>
                    <pic:cNvPr id="102" name="Picture" descr="images/documents/tutorial3/multiprocessing_dataserial.png"/>
                    <pic:cNvPicPr>
                      <a:picLocks noChangeAspect="1" noChangeArrowheads="1"/>
                    </pic:cNvPicPr>
                  </pic:nvPicPr>
                  <pic:blipFill>
                    <a:blip r:embed="rId16"/>
                    <a:stretch>
                      <a:fillRect/>
                    </a:stretch>
                  </pic:blipFill>
                  <pic:spPr bwMode="auto">
                    <a:xfrm>
                      <a:off x="0" y="0"/>
                      <a:ext cx="4801184" cy="1784567"/>
                    </a:xfrm>
                    <a:prstGeom prst="rect">
                      <a:avLst/>
                    </a:prstGeom>
                    <a:noFill/>
                    <a:ln w="9525">
                      <a:noFill/>
                      <a:headEnd/>
                      <a:tailEnd/>
                    </a:ln>
                  </pic:spPr>
                </pic:pic>
              </a:graphicData>
            </a:graphic>
          </wp:inline>
        </w:drawing>
      </w:r>
    </w:p>
    <w:p w14:paraId="0AE21E20" w14:textId="77777777" w:rsidR="008E0569" w:rsidRPr="00594D3F" w:rsidRDefault="000D4833" w:rsidP="00BF3F7B">
      <w:pPr>
        <w:pStyle w:val="BodyText"/>
        <w:rPr>
          <w:i/>
          <w:iCs/>
          <w:sz w:val="22"/>
          <w:szCs w:val="22"/>
        </w:rPr>
      </w:pPr>
      <w:r w:rsidRPr="00594D3F">
        <w:rPr>
          <w:b/>
          <w:bCs/>
          <w:i/>
          <w:iCs/>
          <w:sz w:val="22"/>
          <w:szCs w:val="22"/>
        </w:rPr>
        <w:t>Figure 6:</w:t>
      </w:r>
      <w:r w:rsidRPr="00594D3F">
        <w:rPr>
          <w:i/>
          <w:iCs/>
          <w:sz w:val="22"/>
          <w:szCs w:val="22"/>
        </w:rPr>
        <w:t xml:space="preserve"> Data serialization in multiprocessing: input mesh data and batch results must be transferred between processes (pickle/IPC), which can become a major overhead for large meshes.</w:t>
      </w:r>
    </w:p>
    <w:p w14:paraId="1FAA5A17" w14:textId="324EEE6B" w:rsidR="008E0569" w:rsidRPr="00F152A6" w:rsidRDefault="004E1C1A" w:rsidP="004E1C1A">
      <w:pPr>
        <w:rPr>
          <w:rFonts w:asciiTheme="majorHAnsi" w:hAnsiTheme="majorHAnsi" w:cstheme="majorHAnsi"/>
        </w:rPr>
      </w:pPr>
      <w:r>
        <w:rPr>
          <w:rFonts w:asciiTheme="majorHAnsi" w:hAnsiTheme="majorHAnsi" w:cstheme="majorHAnsi"/>
        </w:rPr>
        <w:t>F</w:t>
      </w:r>
      <w:r w:rsidR="000D4833" w:rsidRPr="00F152A6">
        <w:rPr>
          <w:rFonts w:asciiTheme="majorHAnsi" w:hAnsiTheme="majorHAnsi" w:cstheme="majorHAnsi"/>
        </w:rPr>
        <w:t>or large meshes, serialization volume and frequency become major performance constraints</w:t>
      </w:r>
    </w:p>
    <w:p w14:paraId="654EDB20"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COO assembly strategy</w:t>
      </w:r>
      <w:r w:rsidRPr="00127801">
        <w:rPr>
          <w:rFonts w:asciiTheme="majorHAnsi" w:hAnsiTheme="majorHAnsi" w:cstheme="majorHAnsi"/>
        </w:rPr>
        <w:t>:</w:t>
      </w:r>
    </w:p>
    <w:p w14:paraId="1D39525D" w14:textId="4ED07948" w:rsidR="008E0569" w:rsidRPr="00F152A6" w:rsidRDefault="000D4833" w:rsidP="00127801">
      <w:pPr>
        <w:pStyle w:val="Compact"/>
        <w:numPr>
          <w:ilvl w:val="1"/>
          <w:numId w:val="125"/>
        </w:numPr>
      </w:pPr>
      <w:r w:rsidRPr="00F152A6">
        <w:t>workers produce thread/process-independent COO contributions</w:t>
      </w:r>
    </w:p>
    <w:p w14:paraId="3B19774D" w14:textId="2EC9ABA7" w:rsidR="008E0569" w:rsidRPr="00F152A6" w:rsidRDefault="000D4833" w:rsidP="00127801">
      <w:pPr>
        <w:pStyle w:val="Compact"/>
        <w:numPr>
          <w:ilvl w:val="1"/>
          <w:numId w:val="125"/>
        </w:numPr>
      </w:pPr>
      <w:proofErr w:type="gramStart"/>
      <w:r w:rsidRPr="00F152A6">
        <w:t>the</w:t>
      </w:r>
      <w:proofErr w:type="gramEnd"/>
      <w:r w:rsidRPr="00F152A6">
        <w:t xml:space="preserve"> main process concatenates partial COO results</w:t>
      </w:r>
    </w:p>
    <w:p w14:paraId="5B02A3AE" w14:textId="09CB001C" w:rsidR="008E0569" w:rsidRPr="00F152A6" w:rsidRDefault="000D4833" w:rsidP="00127801">
      <w:pPr>
        <w:pStyle w:val="Compact"/>
        <w:numPr>
          <w:ilvl w:val="1"/>
          <w:numId w:val="125"/>
        </w:numPr>
      </w:pPr>
      <w:r w:rsidRPr="00F152A6">
        <w:t>COO → CSR conversion automatically merges duplicates</w:t>
      </w:r>
    </w:p>
    <w:p w14:paraId="0F4E3AD5" w14:textId="77777777" w:rsidR="008E0569" w:rsidRPr="00F152A6" w:rsidRDefault="000D4833" w:rsidP="00127801">
      <w:pPr>
        <w:pStyle w:val="Compact"/>
        <w:numPr>
          <w:ilvl w:val="1"/>
          <w:numId w:val="125"/>
        </w:numPr>
      </w:pPr>
      <w:r w:rsidRPr="00F152A6">
        <w:t>avoids concurrent updates to shared sparse structures</w:t>
      </w:r>
    </w:p>
    <w:p w14:paraId="4733B114"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Post-processing</w:t>
      </w:r>
      <w:r w:rsidRPr="00127801">
        <w:rPr>
          <w:rFonts w:asciiTheme="majorHAnsi" w:hAnsiTheme="majorHAnsi" w:cstheme="majorHAnsi"/>
        </w:rPr>
        <w:t>:</w:t>
      </w:r>
    </w:p>
    <w:p w14:paraId="251D32D8" w14:textId="5CD41257" w:rsidR="008E0569" w:rsidRPr="00F152A6" w:rsidRDefault="000D4833" w:rsidP="00127801">
      <w:pPr>
        <w:pStyle w:val="Compact"/>
        <w:numPr>
          <w:ilvl w:val="1"/>
          <w:numId w:val="125"/>
        </w:numPr>
      </w:pPr>
      <w:proofErr w:type="gramStart"/>
      <w:r w:rsidRPr="00F152A6">
        <w:t>derived</w:t>
      </w:r>
      <w:proofErr w:type="gramEnd"/>
      <w:r w:rsidRPr="00F152A6">
        <w:t xml:space="preserve"> field computation uses the same batching strategy</w:t>
      </w:r>
    </w:p>
    <w:p w14:paraId="6C34557E" w14:textId="77777777" w:rsidR="008E0569" w:rsidRPr="00F152A6" w:rsidRDefault="000D4833" w:rsidP="00127801">
      <w:pPr>
        <w:pStyle w:val="Compact"/>
        <w:numPr>
          <w:ilvl w:val="1"/>
          <w:numId w:val="125"/>
        </w:numPr>
      </w:pPr>
      <w:proofErr w:type="gramStart"/>
      <w:r w:rsidRPr="00F152A6">
        <w:t>the</w:t>
      </w:r>
      <w:proofErr w:type="gramEnd"/>
      <w:r w:rsidRPr="00F152A6">
        <w:t xml:space="preserve"> solution field must also be serialized to workers, increasing IPC overhead</w:t>
      </w:r>
    </w:p>
    <w:p w14:paraId="2EC0B87D"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Linear system solution</w:t>
      </w:r>
      <w:r w:rsidRPr="00127801">
        <w:rPr>
          <w:rFonts w:asciiTheme="majorHAnsi" w:hAnsiTheme="majorHAnsi" w:cstheme="majorHAnsi"/>
        </w:rPr>
        <w:t>:</w:t>
      </w:r>
    </w:p>
    <w:p w14:paraId="327254AD" w14:textId="4BCFEEDD" w:rsidR="008E0569" w:rsidRPr="00F152A6" w:rsidRDefault="000D4833" w:rsidP="00127801">
      <w:pPr>
        <w:pStyle w:val="Compact"/>
        <w:numPr>
          <w:ilvl w:val="1"/>
          <w:numId w:val="125"/>
        </w:numPr>
      </w:pPr>
      <w:r w:rsidRPr="00F152A6">
        <w:t>executed in the main process using the same solver configuration as other implementations</w:t>
      </w:r>
    </w:p>
    <w:p w14:paraId="67272C57" w14:textId="77777777" w:rsidR="008E0569" w:rsidRPr="00F152A6" w:rsidRDefault="000D4833" w:rsidP="00127801">
      <w:pPr>
        <w:pStyle w:val="Compact"/>
        <w:numPr>
          <w:ilvl w:val="1"/>
          <w:numId w:val="125"/>
        </w:numPr>
      </w:pPr>
      <w:r w:rsidRPr="00F152A6">
        <w:t>ensures consistent convergence behavior and numerical equivalence</w:t>
      </w:r>
    </w:p>
    <w:p w14:paraId="64DCE7FC" w14:textId="77777777" w:rsidR="008E0569" w:rsidRPr="00F152A6" w:rsidRDefault="000D4833">
      <w:pPr>
        <w:pStyle w:val="Heading3"/>
        <w:rPr>
          <w:rFonts w:cstheme="majorHAnsi"/>
        </w:rPr>
      </w:pPr>
      <w:bookmarkStart w:id="118" w:name="_Toc220280097"/>
      <w:bookmarkStart w:id="119" w:name="optimization-techniques-applied-2"/>
      <w:bookmarkEnd w:id="117"/>
      <w:r w:rsidRPr="00F152A6">
        <w:rPr>
          <w:rFonts w:cstheme="majorHAnsi"/>
        </w:rPr>
        <w:t>3.4.4. Optimization Techniques Applied</w:t>
      </w:r>
      <w:bookmarkEnd w:id="118"/>
    </w:p>
    <w:p w14:paraId="09BC9B59" w14:textId="77777777" w:rsidR="008E0569" w:rsidRPr="00F152A6" w:rsidRDefault="000D4833" w:rsidP="00BF3F7B">
      <w:pPr>
        <w:pStyle w:val="FirstParagraph"/>
      </w:pPr>
      <w:r w:rsidRPr="00F152A6">
        <w:t>The multiprocessing implementation focuses on reducing IPC overhead and ensuring safe parallel sparse assembly.</w:t>
      </w:r>
    </w:p>
    <w:p w14:paraId="23A04EEB" w14:textId="77777777" w:rsidR="008E0569" w:rsidRPr="00F152A6" w:rsidRDefault="000D4833" w:rsidP="00127801">
      <w:pPr>
        <w:pStyle w:val="Compact"/>
        <w:numPr>
          <w:ilvl w:val="0"/>
          <w:numId w:val="15"/>
        </w:numPr>
      </w:pPr>
      <w:r w:rsidRPr="00F152A6">
        <w:t>Batch size for IPC amortization:</w:t>
      </w:r>
    </w:p>
    <w:p w14:paraId="58005FF1" w14:textId="77777777" w:rsidR="008E0569" w:rsidRPr="00F152A6" w:rsidRDefault="000D4833" w:rsidP="00127801">
      <w:pPr>
        <w:pStyle w:val="Compact"/>
        <w:numPr>
          <w:ilvl w:val="1"/>
          <w:numId w:val="124"/>
        </w:numPr>
      </w:pPr>
      <w:proofErr w:type="gramStart"/>
      <w:r w:rsidRPr="00F152A6">
        <w:t>larger</w:t>
      </w:r>
      <w:proofErr w:type="gramEnd"/>
      <w:r w:rsidRPr="00F152A6">
        <w:t xml:space="preserve"> batches reduce IPC frequency but reduce load-balancing flexibility</w:t>
      </w:r>
    </w:p>
    <w:tbl>
      <w:tblPr>
        <w:tblStyle w:val="ListTable3-Accent1"/>
        <w:tblW w:w="0" w:type="auto"/>
        <w:jc w:val="center"/>
        <w:tblLook w:val="0020" w:firstRow="1" w:lastRow="0" w:firstColumn="0" w:lastColumn="0" w:noHBand="0" w:noVBand="0"/>
      </w:tblPr>
      <w:tblGrid>
        <w:gridCol w:w="1141"/>
        <w:gridCol w:w="2472"/>
        <w:gridCol w:w="1406"/>
        <w:gridCol w:w="1456"/>
      </w:tblGrid>
      <w:tr w:rsidR="008E0569" w:rsidRPr="006C5047" w14:paraId="0F7BDB8A" w14:textId="77777777" w:rsidTr="001A032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6D80D6" w14:textId="77777777" w:rsidR="008E0569" w:rsidRPr="006C5047" w:rsidRDefault="000D4833" w:rsidP="00BF3F7B">
            <w:pPr>
              <w:pStyle w:val="Compact"/>
              <w:rPr>
                <w:sz w:val="22"/>
                <w:szCs w:val="22"/>
              </w:rPr>
            </w:pPr>
            <w:r w:rsidRPr="006C5047">
              <w:rPr>
                <w:sz w:val="22"/>
                <w:szCs w:val="22"/>
              </w:rPr>
              <w:t>Batch Size</w:t>
            </w:r>
          </w:p>
        </w:tc>
        <w:tc>
          <w:tcPr>
            <w:tcW w:w="0" w:type="auto"/>
          </w:tcPr>
          <w:p w14:paraId="00F454E2"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Batches (100K elements)</w:t>
            </w:r>
          </w:p>
        </w:tc>
        <w:tc>
          <w:tcPr>
            <w:cnfStyle w:val="000010000000" w:firstRow="0" w:lastRow="0" w:firstColumn="0" w:lastColumn="0" w:oddVBand="1" w:evenVBand="0" w:oddHBand="0" w:evenHBand="0" w:firstRowFirstColumn="0" w:firstRowLastColumn="0" w:lastRowFirstColumn="0" w:lastRowLastColumn="0"/>
            <w:tcW w:w="0" w:type="auto"/>
          </w:tcPr>
          <w:p w14:paraId="38690BFD" w14:textId="77777777" w:rsidR="008E0569" w:rsidRPr="006C5047" w:rsidRDefault="000D4833" w:rsidP="00BF3F7B">
            <w:pPr>
              <w:pStyle w:val="Compact"/>
              <w:rPr>
                <w:sz w:val="22"/>
                <w:szCs w:val="22"/>
              </w:rPr>
            </w:pPr>
            <w:r w:rsidRPr="006C5047">
              <w:rPr>
                <w:sz w:val="22"/>
                <w:szCs w:val="22"/>
              </w:rPr>
              <w:t>IPC Transfers</w:t>
            </w:r>
          </w:p>
        </w:tc>
        <w:tc>
          <w:tcPr>
            <w:tcW w:w="0" w:type="auto"/>
          </w:tcPr>
          <w:p w14:paraId="30FDB0FE"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PC Overhead</w:t>
            </w:r>
          </w:p>
        </w:tc>
      </w:tr>
      <w:tr w:rsidR="008E0569" w:rsidRPr="006C5047" w14:paraId="237F2514"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DA1F9C1" w14:textId="77777777" w:rsidR="008E0569" w:rsidRPr="006C5047" w:rsidRDefault="000D4833" w:rsidP="00BF3F7B">
            <w:pPr>
              <w:pStyle w:val="Compact"/>
              <w:rPr>
                <w:sz w:val="22"/>
                <w:szCs w:val="22"/>
              </w:rPr>
            </w:pPr>
            <w:r w:rsidRPr="006C5047">
              <w:rPr>
                <w:sz w:val="22"/>
                <w:szCs w:val="22"/>
              </w:rPr>
              <w:t>100</w:t>
            </w:r>
          </w:p>
        </w:tc>
        <w:tc>
          <w:tcPr>
            <w:tcW w:w="0" w:type="auto"/>
          </w:tcPr>
          <w:p w14:paraId="69F71290"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1000</w:t>
            </w:r>
          </w:p>
        </w:tc>
        <w:tc>
          <w:tcPr>
            <w:cnfStyle w:val="000010000000" w:firstRow="0" w:lastRow="0" w:firstColumn="0" w:lastColumn="0" w:oddVBand="1" w:evenVBand="0" w:oddHBand="0" w:evenHBand="0" w:firstRowFirstColumn="0" w:firstRowLastColumn="0" w:lastRowFirstColumn="0" w:lastRowLastColumn="0"/>
            <w:tcW w:w="0" w:type="auto"/>
          </w:tcPr>
          <w:p w14:paraId="46901A05" w14:textId="77777777" w:rsidR="008E0569" w:rsidRPr="006C5047" w:rsidRDefault="000D4833" w:rsidP="00BF3F7B">
            <w:pPr>
              <w:pStyle w:val="Compact"/>
              <w:rPr>
                <w:sz w:val="22"/>
                <w:szCs w:val="22"/>
              </w:rPr>
            </w:pPr>
            <w:r w:rsidRPr="006C5047">
              <w:rPr>
                <w:sz w:val="22"/>
                <w:szCs w:val="22"/>
              </w:rPr>
              <w:t>2000</w:t>
            </w:r>
          </w:p>
        </w:tc>
        <w:tc>
          <w:tcPr>
            <w:tcW w:w="0" w:type="auto"/>
          </w:tcPr>
          <w:p w14:paraId="2143076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Very High</w:t>
            </w:r>
          </w:p>
        </w:tc>
      </w:tr>
      <w:tr w:rsidR="008E0569" w:rsidRPr="006C5047" w14:paraId="6B80E2D8"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FBE2803" w14:textId="77777777" w:rsidR="008E0569" w:rsidRPr="006C5047" w:rsidRDefault="000D4833" w:rsidP="00BF3F7B">
            <w:pPr>
              <w:pStyle w:val="Compact"/>
              <w:rPr>
                <w:sz w:val="22"/>
                <w:szCs w:val="22"/>
              </w:rPr>
            </w:pPr>
            <w:r w:rsidRPr="006C5047">
              <w:rPr>
                <w:sz w:val="22"/>
                <w:szCs w:val="22"/>
              </w:rPr>
              <w:t>1000</w:t>
            </w:r>
          </w:p>
        </w:tc>
        <w:tc>
          <w:tcPr>
            <w:tcW w:w="0" w:type="auto"/>
          </w:tcPr>
          <w:p w14:paraId="1D11DA53"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0</w:t>
            </w:r>
          </w:p>
        </w:tc>
        <w:tc>
          <w:tcPr>
            <w:cnfStyle w:val="000010000000" w:firstRow="0" w:lastRow="0" w:firstColumn="0" w:lastColumn="0" w:oddVBand="1" w:evenVBand="0" w:oddHBand="0" w:evenHBand="0" w:firstRowFirstColumn="0" w:firstRowLastColumn="0" w:lastRowFirstColumn="0" w:lastRowLastColumn="0"/>
            <w:tcW w:w="0" w:type="auto"/>
          </w:tcPr>
          <w:p w14:paraId="50F176D2" w14:textId="77777777" w:rsidR="008E0569" w:rsidRPr="006C5047" w:rsidRDefault="000D4833" w:rsidP="00BF3F7B">
            <w:pPr>
              <w:pStyle w:val="Compact"/>
              <w:rPr>
                <w:sz w:val="22"/>
                <w:szCs w:val="22"/>
              </w:rPr>
            </w:pPr>
            <w:r w:rsidRPr="006C5047">
              <w:rPr>
                <w:sz w:val="22"/>
                <w:szCs w:val="22"/>
              </w:rPr>
              <w:t>200</w:t>
            </w:r>
          </w:p>
        </w:tc>
        <w:tc>
          <w:tcPr>
            <w:tcW w:w="0" w:type="auto"/>
          </w:tcPr>
          <w:p w14:paraId="5A6839DE"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Medium</w:t>
            </w:r>
          </w:p>
        </w:tc>
      </w:tr>
      <w:tr w:rsidR="008E0569" w:rsidRPr="006C5047" w14:paraId="78156FBF"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A8B7992" w14:textId="77777777" w:rsidR="008E0569" w:rsidRPr="006C5047" w:rsidRDefault="000D4833" w:rsidP="00BF3F7B">
            <w:pPr>
              <w:pStyle w:val="Compact"/>
              <w:rPr>
                <w:sz w:val="22"/>
                <w:szCs w:val="22"/>
              </w:rPr>
            </w:pPr>
            <w:r w:rsidRPr="006C5047">
              <w:rPr>
                <w:sz w:val="22"/>
                <w:szCs w:val="22"/>
              </w:rPr>
              <w:t>5000</w:t>
            </w:r>
          </w:p>
        </w:tc>
        <w:tc>
          <w:tcPr>
            <w:tcW w:w="0" w:type="auto"/>
          </w:tcPr>
          <w:p w14:paraId="63C3AEAD"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65111E7A" w14:textId="77777777" w:rsidR="008E0569" w:rsidRPr="006C5047" w:rsidRDefault="000D4833" w:rsidP="00BF3F7B">
            <w:pPr>
              <w:pStyle w:val="Compact"/>
              <w:rPr>
                <w:sz w:val="22"/>
                <w:szCs w:val="22"/>
              </w:rPr>
            </w:pPr>
            <w:r w:rsidRPr="006C5047">
              <w:rPr>
                <w:sz w:val="22"/>
                <w:szCs w:val="22"/>
              </w:rPr>
              <w:t>40</w:t>
            </w:r>
          </w:p>
        </w:tc>
        <w:tc>
          <w:tcPr>
            <w:tcW w:w="0" w:type="auto"/>
          </w:tcPr>
          <w:p w14:paraId="5CCB234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Low</w:t>
            </w:r>
          </w:p>
        </w:tc>
      </w:tr>
      <w:tr w:rsidR="008E0569" w:rsidRPr="006C5047" w14:paraId="2A392C5E"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96CF67C" w14:textId="77777777" w:rsidR="008E0569" w:rsidRPr="006C5047" w:rsidRDefault="000D4833" w:rsidP="00BF3F7B">
            <w:pPr>
              <w:pStyle w:val="Compact"/>
              <w:rPr>
                <w:sz w:val="22"/>
                <w:szCs w:val="22"/>
              </w:rPr>
            </w:pPr>
            <w:r w:rsidRPr="006C5047">
              <w:rPr>
                <w:sz w:val="22"/>
                <w:szCs w:val="22"/>
              </w:rPr>
              <w:t>10000</w:t>
            </w:r>
          </w:p>
        </w:tc>
        <w:tc>
          <w:tcPr>
            <w:tcW w:w="0" w:type="auto"/>
          </w:tcPr>
          <w:p w14:paraId="1438D5E1"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w:t>
            </w:r>
          </w:p>
        </w:tc>
        <w:tc>
          <w:tcPr>
            <w:cnfStyle w:val="000010000000" w:firstRow="0" w:lastRow="0" w:firstColumn="0" w:lastColumn="0" w:oddVBand="1" w:evenVBand="0" w:oddHBand="0" w:evenHBand="0" w:firstRowFirstColumn="0" w:firstRowLastColumn="0" w:lastRowFirstColumn="0" w:lastRowLastColumn="0"/>
            <w:tcW w:w="0" w:type="auto"/>
          </w:tcPr>
          <w:p w14:paraId="6371E29E" w14:textId="77777777" w:rsidR="008E0569" w:rsidRPr="006C5047" w:rsidRDefault="000D4833" w:rsidP="00BF3F7B">
            <w:pPr>
              <w:pStyle w:val="Compact"/>
              <w:rPr>
                <w:sz w:val="22"/>
                <w:szCs w:val="22"/>
              </w:rPr>
            </w:pPr>
            <w:r w:rsidRPr="006C5047">
              <w:rPr>
                <w:sz w:val="22"/>
                <w:szCs w:val="22"/>
              </w:rPr>
              <w:t>20</w:t>
            </w:r>
          </w:p>
        </w:tc>
        <w:tc>
          <w:tcPr>
            <w:tcW w:w="0" w:type="auto"/>
          </w:tcPr>
          <w:p w14:paraId="230FA4FC"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Very Low</w:t>
            </w:r>
          </w:p>
        </w:tc>
      </w:tr>
    </w:tbl>
    <w:p w14:paraId="6E67DD4D" w14:textId="77777777" w:rsidR="008E0569" w:rsidRPr="00F152A6" w:rsidRDefault="000D4833" w:rsidP="00127801">
      <w:pPr>
        <w:pStyle w:val="Compact"/>
        <w:numPr>
          <w:ilvl w:val="0"/>
          <w:numId w:val="15"/>
        </w:numPr>
      </w:pPr>
      <w:r w:rsidRPr="00F152A6">
        <w:t>Tuple-based argument packing:</w:t>
      </w:r>
    </w:p>
    <w:p w14:paraId="21A1B3EF" w14:textId="06FA8DC2" w:rsidR="008E0569" w:rsidRPr="00F152A6" w:rsidRDefault="000D4833" w:rsidP="00127801">
      <w:pPr>
        <w:pStyle w:val="Compact"/>
        <w:numPr>
          <w:ilvl w:val="1"/>
          <w:numId w:val="16"/>
        </w:numPr>
      </w:pPr>
      <w:r w:rsidRPr="00F152A6">
        <w:t>all required batch data is packed and transferred together</w:t>
      </w:r>
    </w:p>
    <w:p w14:paraId="53808D19" w14:textId="77777777" w:rsidR="008E0569" w:rsidRPr="00F152A6" w:rsidRDefault="000D4833" w:rsidP="00127801">
      <w:pPr>
        <w:pStyle w:val="Compact"/>
        <w:numPr>
          <w:ilvl w:val="1"/>
          <w:numId w:val="16"/>
        </w:numPr>
      </w:pPr>
      <w:r w:rsidRPr="00F152A6">
        <w:t>simplifies orchestration but increases serialization cost per task</w:t>
      </w:r>
    </w:p>
    <w:p w14:paraId="05B1D78B" w14:textId="77777777" w:rsidR="008E0569" w:rsidRPr="00F152A6" w:rsidRDefault="000D4833" w:rsidP="00127801">
      <w:pPr>
        <w:pStyle w:val="Compact"/>
        <w:numPr>
          <w:ilvl w:val="0"/>
          <w:numId w:val="15"/>
        </w:numPr>
      </w:pPr>
      <w:r w:rsidRPr="00F152A6">
        <w:t>COO assembly for parallel safety:</w:t>
      </w:r>
    </w:p>
    <w:p w14:paraId="12A6B2B6" w14:textId="551D0D56" w:rsidR="008E0569" w:rsidRPr="00F152A6" w:rsidRDefault="000D4833" w:rsidP="00127801">
      <w:pPr>
        <w:pStyle w:val="Compact"/>
        <w:numPr>
          <w:ilvl w:val="1"/>
          <w:numId w:val="17"/>
        </w:numPr>
      </w:pPr>
      <w:proofErr w:type="gramStart"/>
      <w:r w:rsidRPr="00F152A6">
        <w:t>each</w:t>
      </w:r>
      <w:proofErr w:type="gramEnd"/>
      <w:r w:rsidRPr="00F152A6">
        <w:t xml:space="preserve"> worker generates independent COO outputs (no shared-state writes)</w:t>
      </w:r>
    </w:p>
    <w:p w14:paraId="2022A0F9" w14:textId="77777777" w:rsidR="008E0569" w:rsidRPr="00F152A6" w:rsidRDefault="000D4833" w:rsidP="00127801">
      <w:pPr>
        <w:pStyle w:val="Compact"/>
        <w:numPr>
          <w:ilvl w:val="1"/>
          <w:numId w:val="17"/>
        </w:numPr>
      </w:pPr>
      <w:r w:rsidRPr="00F152A6">
        <w:t>duplicate handling is deferred to the final sparse matrix conversion</w:t>
      </w:r>
    </w:p>
    <w:p w14:paraId="6B86346A" w14:textId="77777777" w:rsidR="008E0569" w:rsidRPr="00F152A6" w:rsidRDefault="000D4833" w:rsidP="00127801">
      <w:pPr>
        <w:pStyle w:val="Compact"/>
        <w:numPr>
          <w:ilvl w:val="0"/>
          <w:numId w:val="15"/>
        </w:numPr>
      </w:pPr>
      <w:r w:rsidRPr="00F152A6">
        <w:t>Worker count configuration:</w:t>
      </w:r>
    </w:p>
    <w:p w14:paraId="1695BD0C" w14:textId="56958F7B" w:rsidR="008E0569" w:rsidRPr="00F152A6" w:rsidRDefault="000D4833" w:rsidP="00127801">
      <w:pPr>
        <w:pStyle w:val="Compact"/>
        <w:numPr>
          <w:ilvl w:val="1"/>
          <w:numId w:val="18"/>
        </w:numPr>
      </w:pPr>
      <w:proofErr w:type="gramStart"/>
      <w:r w:rsidRPr="00F152A6">
        <w:lastRenderedPageBreak/>
        <w:t>worker</w:t>
      </w:r>
      <w:proofErr w:type="gramEnd"/>
      <w:r w:rsidRPr="00F152A6">
        <w:t xml:space="preserve"> count typically matches the number of CPU cores</w:t>
      </w:r>
    </w:p>
    <w:p w14:paraId="098236A0" w14:textId="77777777" w:rsidR="008E0569" w:rsidRPr="00F152A6" w:rsidRDefault="000D4833" w:rsidP="00127801">
      <w:pPr>
        <w:pStyle w:val="Compact"/>
        <w:numPr>
          <w:ilvl w:val="1"/>
          <w:numId w:val="18"/>
        </w:numPr>
      </w:pPr>
      <w:r w:rsidRPr="00F152A6">
        <w:t>maximizes parallelism but increases memory duplication and IPC traffic</w:t>
      </w:r>
      <w:r w:rsidRPr="00F152A6">
        <w:br/>
        <w:t>### 3.4.5. Challenges and Limitations</w:t>
      </w:r>
    </w:p>
    <w:p w14:paraId="6376539E" w14:textId="77777777" w:rsidR="008E0569" w:rsidRPr="00F152A6" w:rsidRDefault="000D4833" w:rsidP="00BF3F7B">
      <w:pPr>
        <w:pStyle w:val="FirstParagraph"/>
      </w:pPr>
      <w:r w:rsidRPr="00F152A6">
        <w:t>The multiprocessing implementation enables true CPU parallelism but is heavily constrained by IPC, serialization, and memory duplication overhead.</w:t>
      </w:r>
    </w:p>
    <w:tbl>
      <w:tblPr>
        <w:tblStyle w:val="ListTable3-Accent1"/>
        <w:tblW w:w="5000" w:type="pct"/>
        <w:jc w:val="center"/>
        <w:tblLook w:val="0020" w:firstRow="1" w:lastRow="0" w:firstColumn="0" w:lastColumn="0" w:noHBand="0" w:noVBand="0"/>
      </w:tblPr>
      <w:tblGrid>
        <w:gridCol w:w="2441"/>
        <w:gridCol w:w="7092"/>
      </w:tblGrid>
      <w:tr w:rsidR="008E0569" w:rsidRPr="006C5047" w14:paraId="1B608B4E"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72B6C7" w14:textId="77777777" w:rsidR="008E0569" w:rsidRPr="006C5047" w:rsidRDefault="000D4833" w:rsidP="00BF3F7B">
            <w:pPr>
              <w:pStyle w:val="Compact"/>
              <w:rPr>
                <w:sz w:val="22"/>
                <w:szCs w:val="22"/>
              </w:rPr>
            </w:pPr>
            <w:r w:rsidRPr="006C5047">
              <w:rPr>
                <w:sz w:val="22"/>
                <w:szCs w:val="22"/>
              </w:rPr>
              <w:t>Limitation</w:t>
            </w:r>
          </w:p>
        </w:tc>
        <w:tc>
          <w:tcPr>
            <w:tcW w:w="0" w:type="auto"/>
          </w:tcPr>
          <w:p w14:paraId="44DADD1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mpact</w:t>
            </w:r>
          </w:p>
        </w:tc>
      </w:tr>
      <w:tr w:rsidR="008E0569" w:rsidRPr="006C5047" w14:paraId="707BDACF"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CD01E8" w14:textId="77777777" w:rsidR="008E0569" w:rsidRPr="006C5047" w:rsidRDefault="000D4833" w:rsidP="00BF3F7B">
            <w:pPr>
              <w:pStyle w:val="Compact"/>
              <w:rPr>
                <w:sz w:val="22"/>
                <w:szCs w:val="22"/>
              </w:rPr>
            </w:pPr>
            <w:r w:rsidRPr="006C5047">
              <w:rPr>
                <w:sz w:val="22"/>
                <w:szCs w:val="22"/>
              </w:rPr>
              <w:t>Serialization overhead (pickle)</w:t>
            </w:r>
          </w:p>
        </w:tc>
        <w:tc>
          <w:tcPr>
            <w:tcW w:w="0" w:type="auto"/>
          </w:tcPr>
          <w:p w14:paraId="10CF0191"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Dominates runtime, as input/output must be serialized per batch (small batches worsen this)</w:t>
            </w:r>
          </w:p>
        </w:tc>
      </w:tr>
      <w:tr w:rsidR="008E0569" w:rsidRPr="006C5047" w14:paraId="35C4059D"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862DCF" w14:textId="77777777" w:rsidR="008E0569" w:rsidRPr="006C5047" w:rsidRDefault="000D4833" w:rsidP="00BF3F7B">
            <w:pPr>
              <w:pStyle w:val="Compact"/>
              <w:rPr>
                <w:sz w:val="22"/>
                <w:szCs w:val="22"/>
              </w:rPr>
            </w:pPr>
            <w:r w:rsidRPr="006C5047">
              <w:rPr>
                <w:sz w:val="22"/>
                <w:szCs w:val="22"/>
              </w:rPr>
              <w:t>Memory duplication</w:t>
            </w:r>
          </w:p>
        </w:tc>
        <w:tc>
          <w:tcPr>
            <w:tcW w:w="0" w:type="auto"/>
          </w:tcPr>
          <w:p w14:paraId="68984CB7"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Each worker holds private copies of mesh data, significantly increasing total memory footprint</w:t>
            </w:r>
          </w:p>
        </w:tc>
      </w:tr>
      <w:tr w:rsidR="008E0569" w:rsidRPr="006C5047" w14:paraId="5ECE46B4"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C18188D" w14:textId="77777777" w:rsidR="008E0569" w:rsidRPr="006C5047" w:rsidRDefault="000D4833" w:rsidP="00BF3F7B">
            <w:pPr>
              <w:pStyle w:val="Compact"/>
              <w:rPr>
                <w:sz w:val="22"/>
                <w:szCs w:val="22"/>
              </w:rPr>
            </w:pPr>
            <w:r w:rsidRPr="006C5047">
              <w:rPr>
                <w:sz w:val="22"/>
                <w:szCs w:val="22"/>
              </w:rPr>
              <w:t>Process startup cost</w:t>
            </w:r>
          </w:p>
        </w:tc>
        <w:tc>
          <w:tcPr>
            <w:tcW w:w="0" w:type="auto"/>
          </w:tcPr>
          <w:p w14:paraId="03729BC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High fixed overhead from spawning processes, interpreter initialization, and pool creation</w:t>
            </w:r>
          </w:p>
        </w:tc>
      </w:tr>
      <w:tr w:rsidR="008E0569" w:rsidRPr="006C5047" w14:paraId="739E4B0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7B5071" w14:textId="77777777" w:rsidR="008E0569" w:rsidRPr="006C5047" w:rsidRDefault="000D4833" w:rsidP="00BF3F7B">
            <w:pPr>
              <w:pStyle w:val="Compact"/>
              <w:rPr>
                <w:sz w:val="22"/>
                <w:szCs w:val="22"/>
              </w:rPr>
            </w:pPr>
            <w:r w:rsidRPr="006C5047">
              <w:rPr>
                <w:sz w:val="22"/>
                <w:szCs w:val="22"/>
              </w:rPr>
              <w:t>Limited shared state</w:t>
            </w:r>
          </w:p>
        </w:tc>
        <w:tc>
          <w:tcPr>
            <w:tcW w:w="0" w:type="auto"/>
          </w:tcPr>
          <w:p w14:paraId="57C9CBDA"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Results must be merged in the main process, introducing a sequential aggregation phase</w:t>
            </w:r>
          </w:p>
        </w:tc>
      </w:tr>
      <w:tr w:rsidR="008E0569" w:rsidRPr="006C5047" w14:paraId="6F929A80"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B032EB" w14:textId="77777777" w:rsidR="008E0569" w:rsidRPr="006C5047" w:rsidRDefault="000D4833" w:rsidP="00BF3F7B">
            <w:pPr>
              <w:pStyle w:val="Compact"/>
              <w:rPr>
                <w:sz w:val="22"/>
                <w:szCs w:val="22"/>
              </w:rPr>
            </w:pPr>
            <w:r w:rsidRPr="006C5047">
              <w:rPr>
                <w:sz w:val="22"/>
                <w:szCs w:val="22"/>
              </w:rPr>
              <w:t>Pickle constraints</w:t>
            </w:r>
          </w:p>
        </w:tc>
        <w:tc>
          <w:tcPr>
            <w:tcW w:w="0" w:type="auto"/>
          </w:tcPr>
          <w:p w14:paraId="749E14D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Worker functions must be serializable, restricting structure and increasing implementation complexity</w:t>
            </w:r>
          </w:p>
        </w:tc>
      </w:tr>
    </w:tbl>
    <w:p w14:paraId="663E2067" w14:textId="77777777" w:rsidR="008E0569" w:rsidRPr="00483F4F" w:rsidRDefault="000D4833" w:rsidP="00BF3F7B">
      <w:pPr>
        <w:pStyle w:val="BodyText"/>
        <w:rPr>
          <w:b/>
          <w:bCs/>
        </w:rPr>
      </w:pPr>
      <w:r w:rsidRPr="00483F4F">
        <w:rPr>
          <w:b/>
          <w:bCs/>
        </w:rPr>
        <w:t>Memory duplication model</w:t>
      </w:r>
    </w:p>
    <w:p w14:paraId="786DEBA7" w14:textId="77777777" w:rsidR="008E0569" w:rsidRPr="00F152A6" w:rsidRDefault="000D4833" w:rsidP="00BF3F7B">
      <w:pPr>
        <w:pStyle w:val="BodyText"/>
      </w:pPr>
      <w:r w:rsidRPr="00F152A6">
        <w:t>Each worker process holds a private copy of input data:</w:t>
      </w:r>
    </w:p>
    <w:p w14:paraId="2BF6568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 xml:space="preserve">Total Memory ≈ Main Process + </w:t>
      </w:r>
      <w:proofErr w:type="spellStart"/>
      <w:r w:rsidRPr="00F152A6">
        <w:rPr>
          <w:rStyle w:val="VerbatimChar"/>
          <w:rFonts w:asciiTheme="majorHAnsi" w:hAnsiTheme="majorHAnsi" w:cstheme="majorHAnsi"/>
        </w:rPr>
        <w:t>N_workers</w:t>
      </w:r>
      <w:proofErr w:type="spellEnd"/>
      <w:r w:rsidRPr="00F152A6">
        <w:rPr>
          <w:rStyle w:val="VerbatimChar"/>
          <w:rFonts w:asciiTheme="majorHAnsi" w:hAnsiTheme="majorHAnsi" w:cstheme="majorHAnsi"/>
        </w:rPr>
        <w:t xml:space="preserve"> × (coord arrays + connectivity)</w:t>
      </w:r>
    </w:p>
    <w:p w14:paraId="2461A859" w14:textId="77777777" w:rsidR="008E0569" w:rsidRPr="00F152A6" w:rsidRDefault="000D4833" w:rsidP="00BF3F7B">
      <w:pPr>
        <w:pStyle w:val="FirstParagraph"/>
      </w:pPr>
      <w:r w:rsidRPr="00F152A6">
        <w:t>For a 100K node mesh with 8 workers:</w:t>
      </w:r>
    </w:p>
    <w:p w14:paraId="5184201E" w14:textId="42AE4976" w:rsidR="008E0569" w:rsidRPr="00F152A6" w:rsidRDefault="000D4833" w:rsidP="00127801">
      <w:pPr>
        <w:pStyle w:val="Compact"/>
        <w:numPr>
          <w:ilvl w:val="0"/>
          <w:numId w:val="101"/>
        </w:numPr>
      </w:pPr>
      <w:r w:rsidRPr="00F152A6">
        <w:t>Main process: ~10 MB</w:t>
      </w:r>
    </w:p>
    <w:p w14:paraId="54D10B2B" w14:textId="3344FD4C" w:rsidR="008E0569" w:rsidRPr="00F152A6" w:rsidRDefault="000D4833" w:rsidP="00127801">
      <w:pPr>
        <w:pStyle w:val="Compact"/>
        <w:numPr>
          <w:ilvl w:val="0"/>
          <w:numId w:val="101"/>
        </w:numPr>
      </w:pPr>
      <w:r w:rsidRPr="00F152A6">
        <w:t>Workers: ~80 MB</w:t>
      </w:r>
    </w:p>
    <w:p w14:paraId="72A65C84" w14:textId="77777777" w:rsidR="008E0569" w:rsidRPr="00F152A6" w:rsidRDefault="000D4833" w:rsidP="00127801">
      <w:pPr>
        <w:pStyle w:val="Compact"/>
        <w:numPr>
          <w:ilvl w:val="0"/>
          <w:numId w:val="101"/>
        </w:numPr>
      </w:pPr>
      <w:r w:rsidRPr="00F152A6">
        <w:t>Total: ~90 MB (vs. ~10 MB for threading)</w:t>
      </w:r>
    </w:p>
    <w:p w14:paraId="7338235E" w14:textId="77777777" w:rsidR="008E0569" w:rsidRPr="005C7BAF" w:rsidRDefault="000D4833" w:rsidP="00BF3F7B">
      <w:pPr>
        <w:pStyle w:val="FirstParagraph"/>
        <w:rPr>
          <w:b/>
          <w:bCs/>
        </w:rPr>
      </w:pPr>
      <w:r w:rsidRPr="005C7BAF">
        <w:rPr>
          <w:b/>
          <w:bCs/>
        </w:rPr>
        <w:t>Startup overhead example</w:t>
      </w:r>
    </w:p>
    <w:tbl>
      <w:tblPr>
        <w:tblStyle w:val="ListTable3-Accent1"/>
        <w:tblW w:w="0" w:type="auto"/>
        <w:jc w:val="center"/>
        <w:tblLook w:val="0020" w:firstRow="1" w:lastRow="0" w:firstColumn="0" w:lastColumn="0" w:noHBand="0" w:noVBand="0"/>
      </w:tblPr>
      <w:tblGrid>
        <w:gridCol w:w="2469"/>
        <w:gridCol w:w="2237"/>
      </w:tblGrid>
      <w:tr w:rsidR="008E0569" w:rsidRPr="006C5047" w14:paraId="67809CB9"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B1D13F" w14:textId="77777777" w:rsidR="008E0569" w:rsidRPr="006C5047" w:rsidRDefault="000D4833" w:rsidP="00BF3F7B">
            <w:pPr>
              <w:pStyle w:val="Compact"/>
              <w:rPr>
                <w:sz w:val="22"/>
                <w:szCs w:val="22"/>
              </w:rPr>
            </w:pPr>
            <w:r w:rsidRPr="006C5047">
              <w:rPr>
                <w:sz w:val="22"/>
                <w:szCs w:val="22"/>
              </w:rPr>
              <w:t>Component</w:t>
            </w:r>
          </w:p>
        </w:tc>
        <w:tc>
          <w:tcPr>
            <w:tcW w:w="0" w:type="auto"/>
          </w:tcPr>
          <w:p w14:paraId="7FB540B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Typical Time</w:t>
            </w:r>
          </w:p>
        </w:tc>
      </w:tr>
      <w:tr w:rsidR="008E0569" w:rsidRPr="006C5047" w14:paraId="08E46B9D"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0942F1" w14:textId="77777777" w:rsidR="008E0569" w:rsidRPr="006C5047" w:rsidRDefault="000D4833" w:rsidP="00BF3F7B">
            <w:pPr>
              <w:pStyle w:val="Compact"/>
              <w:rPr>
                <w:sz w:val="22"/>
                <w:szCs w:val="22"/>
              </w:rPr>
            </w:pPr>
            <w:r w:rsidRPr="006C5047">
              <w:rPr>
                <w:sz w:val="22"/>
                <w:szCs w:val="22"/>
              </w:rPr>
              <w:t>Fork/spawn</w:t>
            </w:r>
          </w:p>
        </w:tc>
        <w:tc>
          <w:tcPr>
            <w:tcW w:w="0" w:type="auto"/>
          </w:tcPr>
          <w:p w14:paraId="1A59FA4F"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 xml:space="preserve">10-50 </w:t>
            </w:r>
            <w:proofErr w:type="spellStart"/>
            <w:r w:rsidRPr="006C5047">
              <w:rPr>
                <w:sz w:val="22"/>
                <w:szCs w:val="22"/>
              </w:rPr>
              <w:t>ms</w:t>
            </w:r>
            <w:proofErr w:type="spellEnd"/>
            <w:r w:rsidRPr="006C5047">
              <w:rPr>
                <w:sz w:val="22"/>
                <w:szCs w:val="22"/>
              </w:rPr>
              <w:t xml:space="preserve"> per process</w:t>
            </w:r>
          </w:p>
        </w:tc>
      </w:tr>
      <w:tr w:rsidR="008E0569" w:rsidRPr="006C5047" w14:paraId="2725BA4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E012161" w14:textId="77777777" w:rsidR="008E0569" w:rsidRPr="006C5047" w:rsidRDefault="000D4833" w:rsidP="00BF3F7B">
            <w:pPr>
              <w:pStyle w:val="Compact"/>
              <w:rPr>
                <w:sz w:val="22"/>
                <w:szCs w:val="22"/>
              </w:rPr>
            </w:pPr>
            <w:r w:rsidRPr="006C5047">
              <w:rPr>
                <w:sz w:val="22"/>
                <w:szCs w:val="22"/>
              </w:rPr>
              <w:t>Interpreter initialization</w:t>
            </w:r>
          </w:p>
        </w:tc>
        <w:tc>
          <w:tcPr>
            <w:tcW w:w="0" w:type="auto"/>
          </w:tcPr>
          <w:p w14:paraId="4C6A5AAF"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 xml:space="preserve">50-100 </w:t>
            </w:r>
            <w:proofErr w:type="spellStart"/>
            <w:r w:rsidRPr="006C5047">
              <w:rPr>
                <w:sz w:val="22"/>
                <w:szCs w:val="22"/>
              </w:rPr>
              <w:t>ms</w:t>
            </w:r>
            <w:proofErr w:type="spellEnd"/>
            <w:r w:rsidRPr="006C5047">
              <w:rPr>
                <w:sz w:val="22"/>
                <w:szCs w:val="22"/>
              </w:rPr>
              <w:t xml:space="preserve"> per process</w:t>
            </w:r>
          </w:p>
        </w:tc>
      </w:tr>
      <w:tr w:rsidR="008E0569" w:rsidRPr="006C5047" w14:paraId="5F183875"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66F872" w14:textId="77777777" w:rsidR="008E0569" w:rsidRPr="006C5047" w:rsidRDefault="000D4833" w:rsidP="00BF3F7B">
            <w:pPr>
              <w:pStyle w:val="Compact"/>
              <w:rPr>
                <w:sz w:val="22"/>
                <w:szCs w:val="22"/>
              </w:rPr>
            </w:pPr>
            <w:r w:rsidRPr="006C5047">
              <w:rPr>
                <w:sz w:val="22"/>
                <w:szCs w:val="22"/>
              </w:rPr>
              <w:t>Pool creation (4 workers)</w:t>
            </w:r>
          </w:p>
        </w:tc>
        <w:tc>
          <w:tcPr>
            <w:tcW w:w="0" w:type="auto"/>
          </w:tcPr>
          <w:p w14:paraId="22562D65"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 xml:space="preserve">200-500 </w:t>
            </w:r>
            <w:proofErr w:type="spellStart"/>
            <w:r w:rsidRPr="006C5047">
              <w:rPr>
                <w:sz w:val="22"/>
                <w:szCs w:val="22"/>
              </w:rPr>
              <w:t>ms</w:t>
            </w:r>
            <w:proofErr w:type="spellEnd"/>
          </w:p>
        </w:tc>
      </w:tr>
    </w:tbl>
    <w:p w14:paraId="3F3AC642" w14:textId="77777777" w:rsidR="008E0569" w:rsidRPr="00F152A6" w:rsidRDefault="000D4833">
      <w:pPr>
        <w:pStyle w:val="Heading3"/>
        <w:rPr>
          <w:rFonts w:cstheme="majorHAnsi"/>
        </w:rPr>
      </w:pPr>
      <w:bookmarkStart w:id="120" w:name="_Toc220280098"/>
      <w:bookmarkStart w:id="121" w:name="performance-characteristics"/>
      <w:bookmarkEnd w:id="119"/>
      <w:r w:rsidRPr="00F152A6">
        <w:rPr>
          <w:rFonts w:cstheme="majorHAnsi"/>
        </w:rPr>
        <w:t>3.4.6. Performance Characteristics</w:t>
      </w:r>
      <w:bookmarkEnd w:id="120"/>
    </w:p>
    <w:p w14:paraId="4CD49F14" w14:textId="77777777" w:rsidR="008E0569" w:rsidRPr="00F152A6" w:rsidRDefault="000D4833" w:rsidP="00BF3F7B">
      <w:pPr>
        <w:pStyle w:val="FirstParagraph"/>
      </w:pPr>
      <w:r w:rsidRPr="00F152A6">
        <w:t>Multiprocessing provides true CPU parallelism, but overall speedup depends on whether computation is large enough to amortize IPC and process management overhead.</w:t>
      </w:r>
    </w:p>
    <w:p w14:paraId="13E79896" w14:textId="77777777" w:rsidR="008E0569" w:rsidRPr="00C22CB8" w:rsidRDefault="000D4833" w:rsidP="00BF3F7B">
      <w:pPr>
        <w:pStyle w:val="BodyText"/>
        <w:rPr>
          <w:b/>
          <w:bCs/>
        </w:rPr>
      </w:pPr>
      <w:r w:rsidRPr="00C22CB8">
        <w:rPr>
          <w:b/>
          <w:bCs/>
        </w:rPr>
        <w:t>Scaling model</w:t>
      </w:r>
    </w:p>
    <w:p w14:paraId="36D56F8F" w14:textId="77777777" w:rsidR="008E0569" w:rsidRPr="00F152A6" w:rsidRDefault="000D4833" w:rsidP="00BF3F7B">
      <w:pPr>
        <w:pStyle w:val="BodyText"/>
      </w:pPr>
      <w:r w:rsidRPr="00F152A6">
        <w:t xml:space="preserve">[ T_{parallel} =  + </w:t>
      </w:r>
      <w:proofErr w:type="gramStart"/>
      <w:r w:rsidRPr="00F152A6">
        <w:t>T_{overhead} ]</w:t>
      </w:r>
      <w:proofErr w:type="gramEnd"/>
    </w:p>
    <w:p w14:paraId="35259C36" w14:textId="41DA6811" w:rsidR="008E0569" w:rsidRPr="00F152A6" w:rsidRDefault="000D4833" w:rsidP="00127801">
      <w:pPr>
        <w:pStyle w:val="Compact"/>
        <w:numPr>
          <w:ilvl w:val="0"/>
          <w:numId w:val="19"/>
        </w:numPr>
      </w:pPr>
      <w:r w:rsidRPr="00F152A6">
        <w:t>(</w:t>
      </w:r>
      <w:proofErr w:type="gramStart"/>
      <w:r w:rsidRPr="00F152A6">
        <w:t>T_{serial})</w:t>
      </w:r>
      <w:proofErr w:type="gramEnd"/>
      <w:r w:rsidRPr="00F152A6">
        <w:t>: sequential computation time</w:t>
      </w:r>
    </w:p>
    <w:p w14:paraId="7EE6A698" w14:textId="72D73235" w:rsidR="008E0569" w:rsidRPr="00F152A6" w:rsidRDefault="000D4833" w:rsidP="00127801">
      <w:pPr>
        <w:pStyle w:val="Compact"/>
        <w:numPr>
          <w:ilvl w:val="0"/>
          <w:numId w:val="19"/>
        </w:numPr>
      </w:pPr>
      <w:r w:rsidRPr="00F152A6">
        <w:t>(N): number of worker processes</w:t>
      </w:r>
    </w:p>
    <w:p w14:paraId="71921365" w14:textId="77777777" w:rsidR="008E0569" w:rsidRPr="00F152A6" w:rsidRDefault="000D4833" w:rsidP="00127801">
      <w:pPr>
        <w:pStyle w:val="Compact"/>
        <w:numPr>
          <w:ilvl w:val="0"/>
          <w:numId w:val="19"/>
        </w:numPr>
      </w:pPr>
      <w:r w:rsidRPr="00F152A6">
        <w:t>(</w:t>
      </w:r>
      <w:proofErr w:type="gramStart"/>
      <w:r w:rsidRPr="00F152A6">
        <w:t>T_{overhead})</w:t>
      </w:r>
      <w:proofErr w:type="gramEnd"/>
      <w:r w:rsidRPr="00F152A6">
        <w:t>: IPC + process management overhead</w:t>
      </w:r>
    </w:p>
    <w:p w14:paraId="0BFF0567" w14:textId="77777777" w:rsidR="008E0569" w:rsidRPr="006F428C" w:rsidRDefault="000D4833" w:rsidP="00BF3F7B">
      <w:pPr>
        <w:pStyle w:val="FirstParagraph"/>
        <w:rPr>
          <w:b/>
          <w:bCs/>
        </w:rPr>
      </w:pPr>
      <w:r w:rsidRPr="006F428C">
        <w:rPr>
          <w:b/>
          <w:bCs/>
        </w:rPr>
        <w:t>Break-even behavior</w:t>
      </w:r>
    </w:p>
    <w:tbl>
      <w:tblPr>
        <w:tblStyle w:val="ListTable3-Accent1"/>
        <w:tblW w:w="0" w:type="auto"/>
        <w:jc w:val="center"/>
        <w:tblLook w:val="0020" w:firstRow="1" w:lastRow="0" w:firstColumn="0" w:lastColumn="0" w:noHBand="0" w:noVBand="0"/>
      </w:tblPr>
      <w:tblGrid>
        <w:gridCol w:w="1060"/>
        <w:gridCol w:w="1920"/>
        <w:gridCol w:w="2205"/>
        <w:gridCol w:w="1021"/>
      </w:tblGrid>
      <w:tr w:rsidR="008E0569" w:rsidRPr="006F428C" w14:paraId="310B72FE" w14:textId="77777777" w:rsidTr="006F428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7EEFB2" w14:textId="77777777" w:rsidR="008E0569" w:rsidRPr="006F428C" w:rsidRDefault="000D4833" w:rsidP="00BF3F7B">
            <w:pPr>
              <w:pStyle w:val="Compact"/>
              <w:rPr>
                <w:sz w:val="22"/>
                <w:szCs w:val="22"/>
              </w:rPr>
            </w:pPr>
            <w:r w:rsidRPr="006F428C">
              <w:rPr>
                <w:sz w:val="22"/>
                <w:szCs w:val="22"/>
              </w:rPr>
              <w:lastRenderedPageBreak/>
              <w:t>Elements</w:t>
            </w:r>
          </w:p>
        </w:tc>
        <w:tc>
          <w:tcPr>
            <w:tcW w:w="0" w:type="auto"/>
          </w:tcPr>
          <w:p w14:paraId="0DBE711C"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Computation Time</w:t>
            </w:r>
          </w:p>
        </w:tc>
        <w:tc>
          <w:tcPr>
            <w:cnfStyle w:val="000010000000" w:firstRow="0" w:lastRow="0" w:firstColumn="0" w:lastColumn="0" w:oddVBand="1" w:evenVBand="0" w:oddHBand="0" w:evenHBand="0" w:firstRowFirstColumn="0" w:firstRowLastColumn="0" w:lastRowFirstColumn="0" w:lastRowLastColumn="0"/>
            <w:tcW w:w="0" w:type="auto"/>
          </w:tcPr>
          <w:p w14:paraId="5E05F2CC" w14:textId="77777777" w:rsidR="008E0569" w:rsidRPr="006F428C" w:rsidRDefault="000D4833" w:rsidP="00BF3F7B">
            <w:pPr>
              <w:pStyle w:val="Compact"/>
              <w:rPr>
                <w:sz w:val="22"/>
                <w:szCs w:val="22"/>
              </w:rPr>
            </w:pPr>
            <w:r w:rsidRPr="006F428C">
              <w:rPr>
                <w:sz w:val="22"/>
                <w:szCs w:val="22"/>
              </w:rPr>
              <w:t>Overhead (8 workers)</w:t>
            </w:r>
          </w:p>
        </w:tc>
        <w:tc>
          <w:tcPr>
            <w:tcW w:w="0" w:type="auto"/>
          </w:tcPr>
          <w:p w14:paraId="25405BB8"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Benefit</w:t>
            </w:r>
          </w:p>
        </w:tc>
      </w:tr>
      <w:tr w:rsidR="008E0569" w:rsidRPr="006F428C" w14:paraId="656DA8DE"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474940" w14:textId="77777777" w:rsidR="008E0569" w:rsidRPr="006F428C" w:rsidRDefault="000D4833" w:rsidP="00BF3F7B">
            <w:pPr>
              <w:pStyle w:val="Compact"/>
              <w:rPr>
                <w:sz w:val="22"/>
                <w:szCs w:val="22"/>
              </w:rPr>
            </w:pPr>
            <w:r w:rsidRPr="006F428C">
              <w:rPr>
                <w:sz w:val="22"/>
                <w:szCs w:val="22"/>
              </w:rPr>
              <w:t>1,000</w:t>
            </w:r>
          </w:p>
        </w:tc>
        <w:tc>
          <w:tcPr>
            <w:tcW w:w="0" w:type="auto"/>
          </w:tcPr>
          <w:p w14:paraId="0CD1E0F6"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0.1 s</w:t>
            </w:r>
          </w:p>
        </w:tc>
        <w:tc>
          <w:tcPr>
            <w:cnfStyle w:val="000010000000" w:firstRow="0" w:lastRow="0" w:firstColumn="0" w:lastColumn="0" w:oddVBand="1" w:evenVBand="0" w:oddHBand="0" w:evenHBand="0" w:firstRowFirstColumn="0" w:firstRowLastColumn="0" w:lastRowFirstColumn="0" w:lastRowLastColumn="0"/>
            <w:tcW w:w="0" w:type="auto"/>
          </w:tcPr>
          <w:p w14:paraId="6AB0067F" w14:textId="77777777" w:rsidR="008E0569" w:rsidRPr="006F428C" w:rsidRDefault="000D4833" w:rsidP="00BF3F7B">
            <w:pPr>
              <w:pStyle w:val="Compact"/>
              <w:rPr>
                <w:sz w:val="22"/>
                <w:szCs w:val="22"/>
              </w:rPr>
            </w:pPr>
            <w:r w:rsidRPr="006F428C">
              <w:rPr>
                <w:sz w:val="22"/>
                <w:szCs w:val="22"/>
              </w:rPr>
              <w:t>~0.5 s</w:t>
            </w:r>
          </w:p>
        </w:tc>
        <w:tc>
          <w:tcPr>
            <w:tcW w:w="0" w:type="auto"/>
          </w:tcPr>
          <w:p w14:paraId="7DF61AC3"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Negative</w:t>
            </w:r>
          </w:p>
        </w:tc>
      </w:tr>
      <w:tr w:rsidR="008E0569" w:rsidRPr="006F428C" w14:paraId="33A57CA4"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AF43A92" w14:textId="77777777" w:rsidR="008E0569" w:rsidRPr="006F428C" w:rsidRDefault="000D4833" w:rsidP="00BF3F7B">
            <w:pPr>
              <w:pStyle w:val="Compact"/>
              <w:rPr>
                <w:sz w:val="22"/>
                <w:szCs w:val="22"/>
              </w:rPr>
            </w:pPr>
            <w:r w:rsidRPr="006F428C">
              <w:rPr>
                <w:sz w:val="22"/>
                <w:szCs w:val="22"/>
              </w:rPr>
              <w:t>10,000</w:t>
            </w:r>
          </w:p>
        </w:tc>
        <w:tc>
          <w:tcPr>
            <w:tcW w:w="0" w:type="auto"/>
          </w:tcPr>
          <w:p w14:paraId="4677B86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 s</w:t>
            </w:r>
          </w:p>
        </w:tc>
        <w:tc>
          <w:tcPr>
            <w:cnfStyle w:val="000010000000" w:firstRow="0" w:lastRow="0" w:firstColumn="0" w:lastColumn="0" w:oddVBand="1" w:evenVBand="0" w:oddHBand="0" w:evenHBand="0" w:firstRowFirstColumn="0" w:firstRowLastColumn="0" w:lastRowFirstColumn="0" w:lastRowLastColumn="0"/>
            <w:tcW w:w="0" w:type="auto"/>
          </w:tcPr>
          <w:p w14:paraId="79EAE8B6" w14:textId="77777777" w:rsidR="008E0569" w:rsidRPr="006F428C" w:rsidRDefault="000D4833" w:rsidP="00BF3F7B">
            <w:pPr>
              <w:pStyle w:val="Compact"/>
              <w:rPr>
                <w:sz w:val="22"/>
                <w:szCs w:val="22"/>
              </w:rPr>
            </w:pPr>
            <w:r w:rsidRPr="006F428C">
              <w:rPr>
                <w:sz w:val="22"/>
                <w:szCs w:val="22"/>
              </w:rPr>
              <w:t>~0.5 s</w:t>
            </w:r>
          </w:p>
        </w:tc>
        <w:tc>
          <w:tcPr>
            <w:tcW w:w="0" w:type="auto"/>
          </w:tcPr>
          <w:p w14:paraId="43EE9A62"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Marginal</w:t>
            </w:r>
          </w:p>
        </w:tc>
      </w:tr>
      <w:tr w:rsidR="008E0569" w:rsidRPr="006F428C" w14:paraId="40AED103"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AB6DA7" w14:textId="77777777" w:rsidR="008E0569" w:rsidRPr="006F428C" w:rsidRDefault="000D4833" w:rsidP="00BF3F7B">
            <w:pPr>
              <w:pStyle w:val="Compact"/>
              <w:rPr>
                <w:sz w:val="22"/>
                <w:szCs w:val="22"/>
              </w:rPr>
            </w:pPr>
            <w:r w:rsidRPr="006F428C">
              <w:rPr>
                <w:sz w:val="22"/>
                <w:szCs w:val="22"/>
              </w:rPr>
              <w:t>50,000</w:t>
            </w:r>
          </w:p>
        </w:tc>
        <w:tc>
          <w:tcPr>
            <w:tcW w:w="0" w:type="auto"/>
          </w:tcPr>
          <w:p w14:paraId="419A83D9"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5 s</w:t>
            </w:r>
          </w:p>
        </w:tc>
        <w:tc>
          <w:tcPr>
            <w:cnfStyle w:val="000010000000" w:firstRow="0" w:lastRow="0" w:firstColumn="0" w:lastColumn="0" w:oddVBand="1" w:evenVBand="0" w:oddHBand="0" w:evenHBand="0" w:firstRowFirstColumn="0" w:firstRowLastColumn="0" w:lastRowFirstColumn="0" w:lastRowLastColumn="0"/>
            <w:tcW w:w="0" w:type="auto"/>
          </w:tcPr>
          <w:p w14:paraId="5FC0F020" w14:textId="77777777" w:rsidR="008E0569" w:rsidRPr="006F428C" w:rsidRDefault="000D4833" w:rsidP="00BF3F7B">
            <w:pPr>
              <w:pStyle w:val="Compact"/>
              <w:rPr>
                <w:sz w:val="22"/>
                <w:szCs w:val="22"/>
              </w:rPr>
            </w:pPr>
            <w:r w:rsidRPr="006F428C">
              <w:rPr>
                <w:sz w:val="22"/>
                <w:szCs w:val="22"/>
              </w:rPr>
              <w:t>~0.6 s</w:t>
            </w:r>
          </w:p>
        </w:tc>
        <w:tc>
          <w:tcPr>
            <w:tcW w:w="0" w:type="auto"/>
          </w:tcPr>
          <w:p w14:paraId="07C8E2BB"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Good</w:t>
            </w:r>
          </w:p>
        </w:tc>
      </w:tr>
      <w:tr w:rsidR="008E0569" w:rsidRPr="006F428C" w14:paraId="700C6C47"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9538F5" w14:textId="77777777" w:rsidR="008E0569" w:rsidRPr="006F428C" w:rsidRDefault="000D4833" w:rsidP="00BF3F7B">
            <w:pPr>
              <w:pStyle w:val="Compact"/>
              <w:rPr>
                <w:sz w:val="22"/>
                <w:szCs w:val="22"/>
              </w:rPr>
            </w:pPr>
            <w:r w:rsidRPr="006F428C">
              <w:rPr>
                <w:sz w:val="22"/>
                <w:szCs w:val="22"/>
              </w:rPr>
              <w:t>100,000</w:t>
            </w:r>
          </w:p>
        </w:tc>
        <w:tc>
          <w:tcPr>
            <w:tcW w:w="0" w:type="auto"/>
          </w:tcPr>
          <w:p w14:paraId="30B6D2D1"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0 s</w:t>
            </w:r>
          </w:p>
        </w:tc>
        <w:tc>
          <w:tcPr>
            <w:cnfStyle w:val="000010000000" w:firstRow="0" w:lastRow="0" w:firstColumn="0" w:lastColumn="0" w:oddVBand="1" w:evenVBand="0" w:oddHBand="0" w:evenHBand="0" w:firstRowFirstColumn="0" w:firstRowLastColumn="0" w:lastRowFirstColumn="0" w:lastRowLastColumn="0"/>
            <w:tcW w:w="0" w:type="auto"/>
          </w:tcPr>
          <w:p w14:paraId="70C25E29" w14:textId="77777777" w:rsidR="008E0569" w:rsidRPr="006F428C" w:rsidRDefault="000D4833" w:rsidP="00BF3F7B">
            <w:pPr>
              <w:pStyle w:val="Compact"/>
              <w:rPr>
                <w:sz w:val="22"/>
                <w:szCs w:val="22"/>
              </w:rPr>
            </w:pPr>
            <w:r w:rsidRPr="006F428C">
              <w:rPr>
                <w:sz w:val="22"/>
                <w:szCs w:val="22"/>
              </w:rPr>
              <w:t>~0.7 s</w:t>
            </w:r>
          </w:p>
        </w:tc>
        <w:tc>
          <w:tcPr>
            <w:tcW w:w="0" w:type="auto"/>
          </w:tcPr>
          <w:p w14:paraId="6BA33A9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Excellent</w:t>
            </w:r>
          </w:p>
        </w:tc>
      </w:tr>
    </w:tbl>
    <w:p w14:paraId="27A2D881" w14:textId="77777777" w:rsidR="008E0569" w:rsidRPr="00346EF6" w:rsidRDefault="000D4833" w:rsidP="00BF3F7B">
      <w:pPr>
        <w:pStyle w:val="BodyText"/>
        <w:rPr>
          <w:b/>
          <w:bCs/>
        </w:rPr>
      </w:pPr>
      <w:r w:rsidRPr="00346EF6">
        <w:rPr>
          <w:b/>
          <w:bCs/>
        </w:rPr>
        <w:t>Practical limitations</w:t>
      </w:r>
    </w:p>
    <w:p w14:paraId="2D589851" w14:textId="44AE19E2" w:rsidR="008E0569" w:rsidRPr="00F152A6" w:rsidRDefault="000D4833" w:rsidP="00127801">
      <w:pPr>
        <w:pStyle w:val="Compact"/>
        <w:numPr>
          <w:ilvl w:val="0"/>
          <w:numId w:val="123"/>
        </w:numPr>
      </w:pPr>
      <w:r w:rsidRPr="00F152A6">
        <w:t>all processes share the same memory subsystem, so bandwidth saturation/NUMA effects can limit scaling</w:t>
      </w:r>
    </w:p>
    <w:p w14:paraId="3AD831E5" w14:textId="77777777" w:rsidR="008E0569" w:rsidRPr="00F152A6" w:rsidRDefault="000D4833" w:rsidP="00127801">
      <w:pPr>
        <w:pStyle w:val="Compact"/>
        <w:numPr>
          <w:ilvl w:val="0"/>
          <w:numId w:val="123"/>
        </w:numPr>
      </w:pPr>
      <w:r w:rsidRPr="00F152A6">
        <w:t>compared to threading:</w:t>
      </w:r>
    </w:p>
    <w:p w14:paraId="12FEE933" w14:textId="6623CC0A" w:rsidR="008E0569" w:rsidRPr="00F152A6" w:rsidRDefault="000D4833" w:rsidP="00127801">
      <w:pPr>
        <w:pStyle w:val="Compact"/>
        <w:numPr>
          <w:ilvl w:val="1"/>
          <w:numId w:val="123"/>
        </w:numPr>
      </w:pPr>
      <w:r w:rsidRPr="00F152A6">
        <w:t>better scalability for large problems</w:t>
      </w:r>
    </w:p>
    <w:p w14:paraId="5844F62F" w14:textId="06578CC7" w:rsidR="008E0569" w:rsidRPr="00F152A6" w:rsidRDefault="000D4833" w:rsidP="00127801">
      <w:pPr>
        <w:pStyle w:val="Compact"/>
        <w:numPr>
          <w:ilvl w:val="1"/>
          <w:numId w:val="123"/>
        </w:numPr>
      </w:pPr>
      <w:r w:rsidRPr="00F152A6">
        <w:t>worse performance for small problems</w:t>
      </w:r>
    </w:p>
    <w:p w14:paraId="68A54CCD" w14:textId="77777777" w:rsidR="008E0569" w:rsidRPr="00F152A6" w:rsidRDefault="000D4833" w:rsidP="00127801">
      <w:pPr>
        <w:pStyle w:val="Compact"/>
        <w:numPr>
          <w:ilvl w:val="1"/>
          <w:numId w:val="123"/>
        </w:numPr>
      </w:pPr>
      <w:r w:rsidRPr="00F152A6">
        <w:t>higher memory consumption</w:t>
      </w:r>
    </w:p>
    <w:p w14:paraId="28804B9C" w14:textId="77777777" w:rsidR="008E0569" w:rsidRPr="00F152A6" w:rsidRDefault="000D4833">
      <w:pPr>
        <w:pStyle w:val="Heading3"/>
        <w:rPr>
          <w:rFonts w:cstheme="majorHAnsi"/>
        </w:rPr>
      </w:pPr>
      <w:bookmarkStart w:id="122" w:name="_Toc220280099"/>
      <w:bookmarkStart w:id="123" w:name="summary-3"/>
      <w:bookmarkEnd w:id="121"/>
      <w:r w:rsidRPr="00F152A6">
        <w:rPr>
          <w:rFonts w:cstheme="majorHAnsi"/>
        </w:rPr>
        <w:t>3.4.7. Summary</w:t>
      </w:r>
      <w:bookmarkEnd w:id="122"/>
    </w:p>
    <w:p w14:paraId="5CE1722B" w14:textId="77777777" w:rsidR="008E0569" w:rsidRPr="00F152A6" w:rsidRDefault="000D4833" w:rsidP="00BF3F7B">
      <w:pPr>
        <w:pStyle w:val="FirstParagraph"/>
      </w:pPr>
      <w:r w:rsidRPr="00F152A6">
        <w:t xml:space="preserve">The CPU </w:t>
      </w:r>
      <w:proofErr w:type="spellStart"/>
      <w:r w:rsidRPr="00F152A6">
        <w:t>Multiprocess</w:t>
      </w:r>
      <w:proofErr w:type="spellEnd"/>
      <w:r w:rsidRPr="00F152A6">
        <w:t xml:space="preserve"> implementation demonstrates true parallel execution by bypassing Python’s GIL through process-based parallelism:</w:t>
      </w:r>
    </w:p>
    <w:p w14:paraId="4FE5B4EF" w14:textId="77777777" w:rsidR="008E0569" w:rsidRPr="00F152A6" w:rsidRDefault="000D4833" w:rsidP="00BF3F7B">
      <w:pPr>
        <w:pStyle w:val="BodyText"/>
      </w:pPr>
      <w:r w:rsidRPr="00F152A6">
        <w:t>Achievements:</w:t>
      </w:r>
    </w:p>
    <w:p w14:paraId="3A5B2272" w14:textId="77777777" w:rsidR="008E0569" w:rsidRPr="00F152A6" w:rsidRDefault="000D4833" w:rsidP="00127801">
      <w:pPr>
        <w:pStyle w:val="Compact"/>
        <w:numPr>
          <w:ilvl w:val="0"/>
          <w:numId w:val="121"/>
        </w:numPr>
      </w:pPr>
      <w:r w:rsidRPr="00F152A6">
        <w:t>Genuine concurrent execution across CPU cores</w:t>
      </w:r>
    </w:p>
    <w:p w14:paraId="55453F49" w14:textId="77777777" w:rsidR="008E0569" w:rsidRPr="00F152A6" w:rsidRDefault="000D4833" w:rsidP="00127801">
      <w:pPr>
        <w:pStyle w:val="Compact"/>
        <w:numPr>
          <w:ilvl w:val="0"/>
          <w:numId w:val="121"/>
        </w:numPr>
      </w:pPr>
      <w:r w:rsidRPr="00F152A6">
        <w:t>Near-linear speedup for large problems</w:t>
      </w:r>
    </w:p>
    <w:p w14:paraId="5C99C57C" w14:textId="77777777" w:rsidR="008E0569" w:rsidRPr="00F152A6" w:rsidRDefault="000D4833" w:rsidP="00127801">
      <w:pPr>
        <w:pStyle w:val="Compact"/>
        <w:numPr>
          <w:ilvl w:val="0"/>
          <w:numId w:val="121"/>
        </w:numPr>
      </w:pPr>
      <w:r w:rsidRPr="00F152A6">
        <w:t>Validated COO assembly pattern for parallel safety</w:t>
      </w:r>
    </w:p>
    <w:p w14:paraId="123A0A74" w14:textId="77777777" w:rsidR="008E0569" w:rsidRPr="00F152A6" w:rsidRDefault="000D4833" w:rsidP="00127801">
      <w:pPr>
        <w:pStyle w:val="Compact"/>
        <w:numPr>
          <w:ilvl w:val="0"/>
          <w:numId w:val="121"/>
        </w:numPr>
      </w:pPr>
      <w:r w:rsidRPr="00F152A6">
        <w:t>Identified serialization as the primary overhead</w:t>
      </w:r>
    </w:p>
    <w:p w14:paraId="57AFC6E7" w14:textId="77777777" w:rsidR="008E0569" w:rsidRPr="00F152A6" w:rsidRDefault="000D4833" w:rsidP="00BF3F7B">
      <w:pPr>
        <w:pStyle w:val="FirstParagraph"/>
      </w:pPr>
      <w:r w:rsidRPr="00F152A6">
        <w:t>Limitations:</w:t>
      </w:r>
    </w:p>
    <w:p w14:paraId="0D6E5FB1" w14:textId="77777777" w:rsidR="008E0569" w:rsidRPr="00F152A6" w:rsidRDefault="000D4833" w:rsidP="00127801">
      <w:pPr>
        <w:pStyle w:val="Compact"/>
        <w:numPr>
          <w:ilvl w:val="0"/>
          <w:numId w:val="122"/>
        </w:numPr>
      </w:pPr>
      <w:r w:rsidRPr="00F152A6">
        <w:t>High memory usage from data duplication</w:t>
      </w:r>
    </w:p>
    <w:p w14:paraId="5E59BF9F" w14:textId="77777777" w:rsidR="008E0569" w:rsidRPr="00F152A6" w:rsidRDefault="000D4833" w:rsidP="00127801">
      <w:pPr>
        <w:pStyle w:val="Compact"/>
        <w:numPr>
          <w:ilvl w:val="0"/>
          <w:numId w:val="122"/>
        </w:numPr>
      </w:pPr>
      <w:r w:rsidRPr="00F152A6">
        <w:t>Significant IPC overhead for small/medium problems</w:t>
      </w:r>
    </w:p>
    <w:p w14:paraId="34192B0D" w14:textId="77777777" w:rsidR="008E0569" w:rsidRPr="00F152A6" w:rsidRDefault="000D4833" w:rsidP="00127801">
      <w:pPr>
        <w:pStyle w:val="Compact"/>
        <w:numPr>
          <w:ilvl w:val="0"/>
          <w:numId w:val="122"/>
        </w:numPr>
      </w:pPr>
      <w:r w:rsidRPr="00F152A6">
        <w:t>Code constraints from pickle requirements</w:t>
      </w:r>
    </w:p>
    <w:p w14:paraId="449567F7" w14:textId="77777777" w:rsidR="008E0569" w:rsidRPr="00F152A6" w:rsidRDefault="000D4833" w:rsidP="00127801">
      <w:pPr>
        <w:pStyle w:val="Compact"/>
        <w:numPr>
          <w:ilvl w:val="0"/>
          <w:numId w:val="122"/>
        </w:numPr>
      </w:pPr>
      <w:r w:rsidRPr="00F152A6">
        <w:t>Process startup latency</w:t>
      </w:r>
    </w:p>
    <w:p w14:paraId="32C24B31" w14:textId="77777777" w:rsidR="008E0569" w:rsidRPr="00F152A6" w:rsidRDefault="000D4833" w:rsidP="00BF3F7B">
      <w:pPr>
        <w:pStyle w:val="FirstParagraph"/>
      </w:pPr>
      <w:r w:rsidRPr="00F152A6">
        <w:rPr>
          <w:b/>
          <w:bCs/>
        </w:rPr>
        <w:t>Key Insight:</w:t>
      </w:r>
      <w:r w:rsidRPr="00F152A6">
        <w:t xml:space="preserve"> Multiprocessing trades memory and communication overhead for true parallelism. It excels for large, </w:t>
      </w:r>
      <w:proofErr w:type="gramStart"/>
      <w:r w:rsidRPr="00F152A6">
        <w:t>compute</w:t>
      </w:r>
      <w:proofErr w:type="gramEnd"/>
      <w:r w:rsidRPr="00F152A6">
        <w:t>-bound problems where the element loop dominates, but the overhead makes it less suitable for smaller problems or memory-constrained environments.</w:t>
      </w:r>
    </w:p>
    <w:p w14:paraId="62CB762F" w14:textId="77777777" w:rsidR="008E0569" w:rsidRPr="00F152A6" w:rsidRDefault="000D4833" w:rsidP="00BF3F7B">
      <w:pPr>
        <w:pStyle w:val="BodyText"/>
      </w:pPr>
      <w:r w:rsidRPr="00F152A6">
        <w:t>Comparison with Threading:</w:t>
      </w:r>
    </w:p>
    <w:tbl>
      <w:tblPr>
        <w:tblStyle w:val="ListTable3-Accent1"/>
        <w:tblW w:w="0" w:type="auto"/>
        <w:jc w:val="center"/>
        <w:tblLook w:val="0020" w:firstRow="1" w:lastRow="0" w:firstColumn="0" w:lastColumn="0" w:noHBand="0" w:noVBand="0"/>
      </w:tblPr>
      <w:tblGrid>
        <w:gridCol w:w="3109"/>
        <w:gridCol w:w="1647"/>
      </w:tblGrid>
      <w:tr w:rsidR="008E0569" w:rsidRPr="00102C03" w14:paraId="2F61BDCF" w14:textId="77777777" w:rsidTr="00102C0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1CBAE" w14:textId="77777777" w:rsidR="008E0569" w:rsidRPr="00102C03" w:rsidRDefault="000D4833" w:rsidP="00BF3F7B">
            <w:pPr>
              <w:pStyle w:val="Compact"/>
              <w:rPr>
                <w:sz w:val="22"/>
                <w:szCs w:val="22"/>
              </w:rPr>
            </w:pPr>
            <w:r w:rsidRPr="00102C03">
              <w:rPr>
                <w:sz w:val="22"/>
                <w:szCs w:val="22"/>
              </w:rPr>
              <w:t>Criterion</w:t>
            </w:r>
          </w:p>
        </w:tc>
        <w:tc>
          <w:tcPr>
            <w:tcW w:w="0" w:type="auto"/>
          </w:tcPr>
          <w:p w14:paraId="386FAD8D" w14:textId="77777777" w:rsidR="008E0569" w:rsidRPr="00102C0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Winner</w:t>
            </w:r>
          </w:p>
        </w:tc>
      </w:tr>
      <w:tr w:rsidR="008E0569" w:rsidRPr="00102C03" w14:paraId="6669D3B0"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BB81E5" w14:textId="77777777" w:rsidR="008E0569" w:rsidRPr="00102C03" w:rsidRDefault="000D4833" w:rsidP="00BF3F7B">
            <w:pPr>
              <w:pStyle w:val="Compact"/>
              <w:rPr>
                <w:sz w:val="22"/>
                <w:szCs w:val="22"/>
              </w:rPr>
            </w:pPr>
            <w:r w:rsidRPr="00102C03">
              <w:rPr>
                <w:sz w:val="22"/>
                <w:szCs w:val="22"/>
              </w:rPr>
              <w:t>Small problems (&lt;10K elements)</w:t>
            </w:r>
          </w:p>
        </w:tc>
        <w:tc>
          <w:tcPr>
            <w:tcW w:w="0" w:type="auto"/>
          </w:tcPr>
          <w:p w14:paraId="5B7303E8"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69EACFEF"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EB032C" w14:textId="77777777" w:rsidR="008E0569" w:rsidRPr="00102C03" w:rsidRDefault="000D4833" w:rsidP="00BF3F7B">
            <w:pPr>
              <w:pStyle w:val="Compact"/>
              <w:rPr>
                <w:sz w:val="22"/>
                <w:szCs w:val="22"/>
              </w:rPr>
            </w:pPr>
            <w:r w:rsidRPr="00102C03">
              <w:rPr>
                <w:sz w:val="22"/>
                <w:szCs w:val="22"/>
              </w:rPr>
              <w:t>Large problems (&gt;50K elements)</w:t>
            </w:r>
          </w:p>
        </w:tc>
        <w:tc>
          <w:tcPr>
            <w:tcW w:w="0" w:type="auto"/>
          </w:tcPr>
          <w:p w14:paraId="46E5689B"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r w:rsidR="008E0569" w:rsidRPr="00102C03" w14:paraId="057C2772"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37E48E" w14:textId="77777777" w:rsidR="008E0569" w:rsidRPr="00102C03" w:rsidRDefault="000D4833" w:rsidP="00BF3F7B">
            <w:pPr>
              <w:pStyle w:val="Compact"/>
              <w:rPr>
                <w:sz w:val="22"/>
                <w:szCs w:val="22"/>
              </w:rPr>
            </w:pPr>
            <w:r w:rsidRPr="00102C03">
              <w:rPr>
                <w:sz w:val="22"/>
                <w:szCs w:val="22"/>
              </w:rPr>
              <w:t>Memory efficiency</w:t>
            </w:r>
          </w:p>
        </w:tc>
        <w:tc>
          <w:tcPr>
            <w:tcW w:w="0" w:type="auto"/>
          </w:tcPr>
          <w:p w14:paraId="2B480889"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26C1AF30"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701F252" w14:textId="77777777" w:rsidR="008E0569" w:rsidRPr="00102C03" w:rsidRDefault="000D4833" w:rsidP="00BF3F7B">
            <w:pPr>
              <w:pStyle w:val="Compact"/>
              <w:rPr>
                <w:sz w:val="22"/>
                <w:szCs w:val="22"/>
              </w:rPr>
            </w:pPr>
            <w:r w:rsidRPr="00102C03">
              <w:rPr>
                <w:sz w:val="22"/>
                <w:szCs w:val="22"/>
              </w:rPr>
              <w:t>Maximum speedup potential</w:t>
            </w:r>
          </w:p>
        </w:tc>
        <w:tc>
          <w:tcPr>
            <w:tcW w:w="0" w:type="auto"/>
          </w:tcPr>
          <w:p w14:paraId="70B9E637"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bl>
    <w:p w14:paraId="6F6A8ACB" w14:textId="77777777" w:rsidR="008E0569" w:rsidRPr="00F152A6" w:rsidRDefault="000D4833" w:rsidP="00BF3F7B">
      <w:pPr>
        <w:pStyle w:val="BodyText"/>
      </w:pPr>
      <w:r w:rsidRPr="00F152A6">
        <w:t>The next implementation (Numba JIT) explores an alternative approach: instead of working around the GIL through separate processes, it compiles Python to native code that releases the GIL during execution, combining the benefits of shared memory with true parallelism.</w:t>
      </w:r>
    </w:p>
    <w:p w14:paraId="655B7D16" w14:textId="77777777" w:rsidR="008E0569" w:rsidRPr="00F152A6" w:rsidRDefault="000D4833">
      <w:pPr>
        <w:pStyle w:val="Heading2"/>
        <w:rPr>
          <w:rFonts w:cstheme="majorHAnsi"/>
        </w:rPr>
      </w:pPr>
      <w:bookmarkStart w:id="124" w:name="_Toc220280100"/>
      <w:bookmarkStart w:id="125" w:name="solver-implementation-4-numba-jit-cpu"/>
      <w:bookmarkEnd w:id="111"/>
      <w:bookmarkEnd w:id="123"/>
      <w:r w:rsidRPr="00F152A6">
        <w:rPr>
          <w:rFonts w:cstheme="majorHAnsi"/>
        </w:rPr>
        <w:lastRenderedPageBreak/>
        <w:t>3.5. Solver Implementation 4: Numba JIT CPU</w:t>
      </w:r>
      <w:bookmarkEnd w:id="124"/>
    </w:p>
    <w:p w14:paraId="01DAB234" w14:textId="77777777" w:rsidR="008E0569" w:rsidRPr="00F152A6" w:rsidRDefault="000D4833">
      <w:pPr>
        <w:pStyle w:val="Heading3"/>
        <w:rPr>
          <w:rFonts w:cstheme="majorHAnsi"/>
        </w:rPr>
      </w:pPr>
      <w:bookmarkStart w:id="126" w:name="_Toc220280101"/>
      <w:bookmarkStart w:id="127" w:name="overview-3"/>
      <w:r w:rsidRPr="00F152A6">
        <w:rPr>
          <w:rFonts w:cstheme="majorHAnsi"/>
        </w:rPr>
        <w:t>3.5.1. Overview</w:t>
      </w:r>
      <w:bookmarkEnd w:id="126"/>
    </w:p>
    <w:p w14:paraId="3DF31602" w14:textId="77777777" w:rsidR="008E0569" w:rsidRPr="00F152A6" w:rsidRDefault="000D4833" w:rsidP="00BF3F7B">
      <w:pPr>
        <w:pStyle w:val="FirstParagraph"/>
      </w:pPr>
      <w:r w:rsidRPr="00F152A6">
        <w:t xml:space="preserve">The Numba JIT CPU implementation leverages Just-In-Time compilation to translate Python code into optimized native machine code at runtime. By compiling element-level FEM kernels and enabling parallel execution through </w:t>
      </w:r>
      <w:proofErr w:type="spellStart"/>
      <w:r w:rsidRPr="00F152A6">
        <w:t>Numba’s</w:t>
      </w:r>
      <w:proofErr w:type="spellEnd"/>
      <w:r w:rsidRPr="00F152A6">
        <w:t xml:space="preserve"> </w:t>
      </w:r>
      <w:proofErr w:type="spellStart"/>
      <w:r w:rsidRPr="00F152A6">
        <w:rPr>
          <w:rStyle w:val="VerbatimChar"/>
          <w:rFonts w:asciiTheme="majorHAnsi" w:hAnsiTheme="majorHAnsi"/>
        </w:rPr>
        <w:t>prange</w:t>
      </w:r>
      <w:proofErr w:type="spellEnd"/>
      <w:r w:rsidRPr="00F152A6">
        <w:t xml:space="preserve"> construct, this approach achieves true multi-threaded execution while preserving shared-memory semantics.</w:t>
      </w:r>
    </w:p>
    <w:p w14:paraId="31A02F82" w14:textId="77777777" w:rsidR="008E0569" w:rsidRPr="00F152A6" w:rsidRDefault="000D4833" w:rsidP="00BF3F7B">
      <w:pPr>
        <w:pStyle w:val="BodyText"/>
      </w:pPr>
      <w:r w:rsidRPr="00F152A6">
        <w:t>This implementation combines the low memory overhead of shared-memory execution with performance characteristics close to compiled languages, eliminating Python interpreter overhead from the dominant FEM assembly and post-processing phases.</w:t>
      </w:r>
    </w:p>
    <w:tbl>
      <w:tblPr>
        <w:tblStyle w:val="ListTable3-Accent1"/>
        <w:tblW w:w="0" w:type="auto"/>
        <w:jc w:val="center"/>
        <w:tblLook w:val="0020" w:firstRow="1" w:lastRow="0" w:firstColumn="0" w:lastColumn="0" w:noHBand="0" w:noVBand="0"/>
      </w:tblPr>
      <w:tblGrid>
        <w:gridCol w:w="1722"/>
        <w:gridCol w:w="4264"/>
      </w:tblGrid>
      <w:tr w:rsidR="008E0569" w:rsidRPr="00102C03" w14:paraId="7A58F477" w14:textId="77777777" w:rsidTr="007D189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4B6478" w14:textId="77777777" w:rsidR="008E0569" w:rsidRPr="00102C03" w:rsidRDefault="000D4833" w:rsidP="00102C03">
            <w:pPr>
              <w:pStyle w:val="Compact"/>
              <w:jc w:val="center"/>
              <w:rPr>
                <w:sz w:val="22"/>
                <w:szCs w:val="22"/>
              </w:rPr>
            </w:pPr>
            <w:r w:rsidRPr="00102C03">
              <w:rPr>
                <w:sz w:val="22"/>
                <w:szCs w:val="22"/>
              </w:rPr>
              <w:t>Attribute</w:t>
            </w:r>
          </w:p>
        </w:tc>
        <w:tc>
          <w:tcPr>
            <w:tcW w:w="0" w:type="auto"/>
          </w:tcPr>
          <w:p w14:paraId="0C5A2C0F" w14:textId="77777777" w:rsidR="008E0569" w:rsidRPr="00102C03" w:rsidRDefault="000D4833" w:rsidP="00102C03">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Description</w:t>
            </w:r>
          </w:p>
        </w:tc>
      </w:tr>
      <w:tr w:rsidR="008E0569" w:rsidRPr="00102C03" w14:paraId="31F93D3C"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1A78233" w14:textId="77777777" w:rsidR="008E0569" w:rsidRPr="00102C03" w:rsidRDefault="000D4833" w:rsidP="007D1890">
            <w:pPr>
              <w:pStyle w:val="Compact"/>
              <w:jc w:val="left"/>
              <w:rPr>
                <w:sz w:val="22"/>
                <w:szCs w:val="22"/>
              </w:rPr>
            </w:pPr>
            <w:r w:rsidRPr="00102C03">
              <w:rPr>
                <w:sz w:val="22"/>
                <w:szCs w:val="22"/>
              </w:rPr>
              <w:t>Technology</w:t>
            </w:r>
          </w:p>
        </w:tc>
        <w:tc>
          <w:tcPr>
            <w:tcW w:w="0" w:type="auto"/>
          </w:tcPr>
          <w:p w14:paraId="523AB9DD"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Numba JIT compiler with LLVM backend</w:t>
            </w:r>
          </w:p>
        </w:tc>
      </w:tr>
      <w:tr w:rsidR="008E0569" w:rsidRPr="00102C03" w14:paraId="71C378D1"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AEFA7E" w14:textId="77777777" w:rsidR="008E0569" w:rsidRPr="00102C03" w:rsidRDefault="000D4833" w:rsidP="007D1890">
            <w:pPr>
              <w:pStyle w:val="Compact"/>
              <w:jc w:val="left"/>
              <w:rPr>
                <w:sz w:val="22"/>
                <w:szCs w:val="22"/>
              </w:rPr>
            </w:pPr>
            <w:r w:rsidRPr="00102C03">
              <w:rPr>
                <w:sz w:val="22"/>
                <w:szCs w:val="22"/>
              </w:rPr>
              <w:t>Execution Model</w:t>
            </w:r>
          </w:p>
        </w:tc>
        <w:tc>
          <w:tcPr>
            <w:tcW w:w="0" w:type="auto"/>
          </w:tcPr>
          <w:p w14:paraId="70CC897D"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JIT-compiled, multi-threaded shared memory</w:t>
            </w:r>
          </w:p>
        </w:tc>
      </w:tr>
      <w:tr w:rsidR="008E0569" w:rsidRPr="00102C03" w14:paraId="40291B6A"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FEE63B" w14:textId="77777777" w:rsidR="008E0569" w:rsidRPr="00102C03" w:rsidRDefault="000D4833" w:rsidP="007D1890">
            <w:pPr>
              <w:pStyle w:val="Compact"/>
              <w:jc w:val="left"/>
              <w:rPr>
                <w:sz w:val="22"/>
                <w:szCs w:val="22"/>
              </w:rPr>
            </w:pPr>
            <w:r w:rsidRPr="00102C03">
              <w:rPr>
                <w:sz w:val="22"/>
                <w:szCs w:val="22"/>
              </w:rPr>
              <w:t>Role</w:t>
            </w:r>
          </w:p>
        </w:tc>
        <w:tc>
          <w:tcPr>
            <w:tcW w:w="0" w:type="auto"/>
          </w:tcPr>
          <w:p w14:paraId="37D34C76"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High-performance CPU parallel execution</w:t>
            </w:r>
          </w:p>
        </w:tc>
      </w:tr>
      <w:tr w:rsidR="008E0569" w:rsidRPr="00102C03" w14:paraId="5FE081FE"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0D9577" w14:textId="77777777" w:rsidR="008E0569" w:rsidRPr="00102C03" w:rsidRDefault="000D4833" w:rsidP="007D1890">
            <w:pPr>
              <w:pStyle w:val="Compact"/>
              <w:jc w:val="left"/>
              <w:rPr>
                <w:sz w:val="22"/>
                <w:szCs w:val="22"/>
              </w:rPr>
            </w:pPr>
            <w:r w:rsidRPr="00102C03">
              <w:rPr>
                <w:sz w:val="22"/>
                <w:szCs w:val="22"/>
              </w:rPr>
              <w:t>Dependencies</w:t>
            </w:r>
          </w:p>
        </w:tc>
        <w:tc>
          <w:tcPr>
            <w:tcW w:w="0" w:type="auto"/>
          </w:tcPr>
          <w:p w14:paraId="182BB58C"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NumPy, SciPy, Numba</w:t>
            </w:r>
          </w:p>
        </w:tc>
      </w:tr>
    </w:tbl>
    <w:p w14:paraId="42E7C7B6" w14:textId="77777777" w:rsidR="008E0569" w:rsidRPr="00F152A6" w:rsidRDefault="000D4833">
      <w:pPr>
        <w:pStyle w:val="Heading3"/>
        <w:rPr>
          <w:rFonts w:cstheme="majorHAnsi"/>
        </w:rPr>
      </w:pPr>
      <w:bookmarkStart w:id="128" w:name="_Toc220280102"/>
      <w:bookmarkStart w:id="129" w:name="technology-background-3"/>
      <w:bookmarkEnd w:id="127"/>
      <w:r w:rsidRPr="00F152A6">
        <w:rPr>
          <w:rFonts w:cstheme="majorHAnsi"/>
        </w:rPr>
        <w:t>3.5.2. Technology Background</w:t>
      </w:r>
      <w:bookmarkEnd w:id="128"/>
    </w:p>
    <w:p w14:paraId="50E5742C" w14:textId="77777777" w:rsidR="008E0569" w:rsidRPr="00F152A6" w:rsidRDefault="000D4833" w:rsidP="00BF3F7B">
      <w:pPr>
        <w:pStyle w:val="FirstParagraph"/>
      </w:pPr>
      <w:r w:rsidRPr="00F152A6">
        <w:t>Numba provides Just-In-Time (JIT) compilation by translating Python functions into optimized machine code using the LLVM infrastructure. This removes Python interpreter overhead and enables near-native CPU execution.</w:t>
      </w:r>
    </w:p>
    <w:p w14:paraId="0DA69AC6" w14:textId="77777777" w:rsidR="008E0569" w:rsidRPr="00F152A6" w:rsidRDefault="000D4833" w:rsidP="00BF3F7B">
      <w:pPr>
        <w:pStyle w:val="BodyText"/>
      </w:pPr>
      <w:r w:rsidRPr="00F152A6">
        <w:t>Just-In-Time (JIT) compilation with Numba</w:t>
      </w:r>
    </w:p>
    <w:p w14:paraId="4B8C48CA" w14:textId="7AD00006" w:rsidR="008E0569" w:rsidRPr="00F152A6" w:rsidRDefault="000D4833" w:rsidP="00700A18">
      <w:pPr>
        <w:pStyle w:val="Compact"/>
        <w:numPr>
          <w:ilvl w:val="0"/>
          <w:numId w:val="128"/>
        </w:numPr>
      </w:pPr>
      <w:r w:rsidRPr="00F152A6">
        <w:t>Eliminates Python interpreter overhead</w:t>
      </w:r>
    </w:p>
    <w:p w14:paraId="5FD14353" w14:textId="189DD1DB" w:rsidR="008E0569" w:rsidRPr="00F152A6" w:rsidRDefault="000D4833" w:rsidP="00700A18">
      <w:pPr>
        <w:pStyle w:val="Compact"/>
        <w:numPr>
          <w:ilvl w:val="0"/>
          <w:numId w:val="128"/>
        </w:numPr>
      </w:pPr>
      <w:r w:rsidRPr="00F152A6">
        <w:t>Native performance comparable to C/Fortran</w:t>
      </w:r>
    </w:p>
    <w:p w14:paraId="7A10AE1A" w14:textId="798872C8" w:rsidR="008E0569" w:rsidRPr="00F152A6" w:rsidRDefault="000D4833" w:rsidP="00700A18">
      <w:pPr>
        <w:pStyle w:val="Compact"/>
        <w:numPr>
          <w:ilvl w:val="0"/>
          <w:numId w:val="128"/>
        </w:numPr>
      </w:pPr>
      <w:r w:rsidRPr="00F152A6">
        <w:t>Enables compiler optimizations (inlining, loop optimizations, SIMD via LLVM)</w:t>
      </w:r>
    </w:p>
    <w:p w14:paraId="6CF40B50" w14:textId="77777777" w:rsidR="008E0569" w:rsidRPr="00F152A6" w:rsidRDefault="000D4833" w:rsidP="00700A18">
      <w:pPr>
        <w:pStyle w:val="Compact"/>
        <w:numPr>
          <w:ilvl w:val="0"/>
          <w:numId w:val="128"/>
        </w:numPr>
      </w:pPr>
      <w:r w:rsidRPr="00F152A6">
        <w:t>Executes without typical GIL constraints in compiled code</w:t>
      </w:r>
    </w:p>
    <w:p w14:paraId="6962DD3E" w14:textId="77777777" w:rsidR="008E0569" w:rsidRPr="00F152A6" w:rsidRDefault="000D4833" w:rsidP="00BF3F7B">
      <w:pPr>
        <w:pStyle w:val="FirstParagraph"/>
      </w:pPr>
      <w:proofErr w:type="gramStart"/>
      <w:r w:rsidRPr="00F152A6">
        <w:rPr>
          <w:rStyle w:val="VerbatimChar"/>
          <w:rFonts w:asciiTheme="majorHAnsi" w:hAnsiTheme="majorHAnsi"/>
          <w:b/>
          <w:bCs/>
        </w:rPr>
        <w:t>@njit</w:t>
      </w:r>
      <w:proofErr w:type="gramEnd"/>
      <w:r w:rsidRPr="00F152A6">
        <w:t xml:space="preserve"> compilation model</w:t>
      </w:r>
    </w:p>
    <w:p w14:paraId="10CE83FE" w14:textId="77777777" w:rsidR="008E0569" w:rsidRPr="00F152A6" w:rsidRDefault="000D4833" w:rsidP="00011520">
      <w:pPr>
        <w:pStyle w:val="Compact"/>
        <w:numPr>
          <w:ilvl w:val="0"/>
          <w:numId w:val="129"/>
        </w:numPr>
        <w:ind w:left="792"/>
      </w:pPr>
      <w:r w:rsidRPr="00F152A6">
        <w:t xml:space="preserve">The implementation uses </w:t>
      </w:r>
      <w:r w:rsidRPr="00F152A6">
        <w:rPr>
          <w:rStyle w:val="VerbatimChar"/>
          <w:rFonts w:asciiTheme="majorHAnsi" w:hAnsiTheme="majorHAnsi"/>
        </w:rPr>
        <w:t>@njit</w:t>
      </w:r>
      <w:r w:rsidRPr="00F152A6">
        <w:t xml:space="preserve"> to enforce </w:t>
      </w:r>
      <w:proofErr w:type="spellStart"/>
      <w:r w:rsidRPr="00F152A6">
        <w:rPr>
          <w:i/>
          <w:iCs/>
        </w:rPr>
        <w:t>nopython</w:t>
      </w:r>
      <w:proofErr w:type="spellEnd"/>
      <w:r w:rsidRPr="00F152A6">
        <w:t xml:space="preserve"> mode:</w:t>
      </w:r>
    </w:p>
    <w:p w14:paraId="5DAA7366" w14:textId="02A853A7" w:rsidR="008E0569" w:rsidRPr="00F152A6" w:rsidRDefault="000D4833" w:rsidP="00011520">
      <w:pPr>
        <w:pStyle w:val="Compact"/>
        <w:numPr>
          <w:ilvl w:val="1"/>
          <w:numId w:val="129"/>
        </w:numPr>
      </w:pPr>
      <w:r w:rsidRPr="00F152A6">
        <w:t>Python bytecode is bypassed</w:t>
      </w:r>
    </w:p>
    <w:p w14:paraId="6F19FEDF" w14:textId="0E9DDDDA" w:rsidR="008E0569" w:rsidRPr="00F152A6" w:rsidRDefault="000D4833" w:rsidP="00011520">
      <w:pPr>
        <w:pStyle w:val="Compact"/>
        <w:numPr>
          <w:ilvl w:val="1"/>
          <w:numId w:val="129"/>
        </w:numPr>
      </w:pPr>
      <w:r w:rsidRPr="00F152A6">
        <w:t>Types are inferred at compile time</w:t>
      </w:r>
    </w:p>
    <w:p w14:paraId="5353A3A7" w14:textId="5EBAF91A" w:rsidR="008E0569" w:rsidRPr="00F152A6" w:rsidRDefault="000D4833" w:rsidP="00011520">
      <w:pPr>
        <w:pStyle w:val="Compact"/>
        <w:numPr>
          <w:ilvl w:val="1"/>
          <w:numId w:val="129"/>
        </w:numPr>
      </w:pPr>
      <w:r w:rsidRPr="00F152A6">
        <w:t>Unsupported Python/NumPy features are disallowed</w:t>
      </w:r>
    </w:p>
    <w:p w14:paraId="4ABA1436" w14:textId="77777777" w:rsidR="008E0569" w:rsidRPr="00F152A6" w:rsidRDefault="000D4833" w:rsidP="00011520">
      <w:pPr>
        <w:pStyle w:val="Compact"/>
        <w:numPr>
          <w:ilvl w:val="0"/>
          <w:numId w:val="129"/>
        </w:numPr>
        <w:ind w:left="792"/>
      </w:pPr>
      <w:r w:rsidRPr="00F152A6">
        <w:t>Compilation caching is enabled to amortize compilation cost across executions.</w:t>
      </w:r>
    </w:p>
    <w:p w14:paraId="5FA62D96" w14:textId="77777777" w:rsidR="008E0569" w:rsidRPr="00F152A6" w:rsidRDefault="000D4833" w:rsidP="00BF3F7B">
      <w:pPr>
        <w:pStyle w:val="FirstParagraph"/>
      </w:pPr>
      <w:r w:rsidRPr="00F152A6">
        <w:t xml:space="preserve">Parallel execution with </w:t>
      </w:r>
      <w:proofErr w:type="spellStart"/>
      <w:r w:rsidRPr="00F152A6">
        <w:rPr>
          <w:rStyle w:val="VerbatimChar"/>
          <w:rFonts w:asciiTheme="majorHAnsi" w:hAnsiTheme="majorHAnsi"/>
          <w:b/>
          <w:bCs/>
        </w:rPr>
        <w:t>prange</w:t>
      </w:r>
      <w:proofErr w:type="spellEnd"/>
    </w:p>
    <w:p w14:paraId="052FC8C2" w14:textId="77777777" w:rsidR="008E0569" w:rsidRPr="00F152A6" w:rsidRDefault="000D4833" w:rsidP="00127801">
      <w:pPr>
        <w:pStyle w:val="Compact"/>
        <w:numPr>
          <w:ilvl w:val="0"/>
          <w:numId w:val="22"/>
        </w:numPr>
      </w:pPr>
      <w:r w:rsidRPr="00F152A6">
        <w:t xml:space="preserve">Loop parallelism is implemented using </w:t>
      </w:r>
      <w:proofErr w:type="spellStart"/>
      <w:r w:rsidRPr="00F152A6">
        <w:rPr>
          <w:rStyle w:val="VerbatimChar"/>
          <w:rFonts w:asciiTheme="majorHAnsi" w:hAnsiTheme="majorHAnsi"/>
        </w:rPr>
        <w:t>prange</w:t>
      </w:r>
      <w:proofErr w:type="spellEnd"/>
      <w:r w:rsidRPr="00F152A6">
        <w:t>:</w:t>
      </w:r>
    </w:p>
    <w:p w14:paraId="15357838" w14:textId="59549FCE" w:rsidR="008E0569" w:rsidRPr="00F152A6" w:rsidRDefault="000D4833" w:rsidP="00127801">
      <w:pPr>
        <w:pStyle w:val="Compact"/>
        <w:numPr>
          <w:ilvl w:val="1"/>
          <w:numId w:val="23"/>
        </w:numPr>
      </w:pPr>
      <w:r w:rsidRPr="00F152A6">
        <w:t>Execution occurs without GIL limitations</w:t>
      </w:r>
    </w:p>
    <w:p w14:paraId="3F51C998" w14:textId="1E8387BE" w:rsidR="008E0569" w:rsidRPr="00F152A6" w:rsidRDefault="000D4833" w:rsidP="00127801">
      <w:pPr>
        <w:pStyle w:val="Compact"/>
        <w:numPr>
          <w:ilvl w:val="1"/>
          <w:numId w:val="23"/>
        </w:numPr>
      </w:pPr>
      <w:r w:rsidRPr="00F152A6">
        <w:t>Threads operate in shared memory</w:t>
      </w:r>
    </w:p>
    <w:p w14:paraId="3FAFB079" w14:textId="36FB38B3" w:rsidR="008E0569" w:rsidRPr="00F152A6" w:rsidRDefault="000D4833" w:rsidP="00127801">
      <w:pPr>
        <w:pStyle w:val="Compact"/>
        <w:numPr>
          <w:ilvl w:val="1"/>
          <w:numId w:val="23"/>
        </w:numPr>
      </w:pPr>
      <w:r w:rsidRPr="00F152A6">
        <w:t>OpenMP-style work distribution</w:t>
      </w:r>
    </w:p>
    <w:p w14:paraId="5211ED25" w14:textId="77777777" w:rsidR="008E0569" w:rsidRPr="00F152A6" w:rsidRDefault="000D4833" w:rsidP="00127801">
      <w:pPr>
        <w:pStyle w:val="Compact"/>
        <w:numPr>
          <w:ilvl w:val="0"/>
          <w:numId w:val="22"/>
        </w:numPr>
      </w:pPr>
      <w:r w:rsidRPr="00F152A6">
        <w:t>Near-linear speedup is possible for independent iterations.</w:t>
      </w:r>
    </w:p>
    <w:p w14:paraId="14C38075" w14:textId="77777777" w:rsidR="008E0569" w:rsidRPr="00F152A6" w:rsidRDefault="000D4833" w:rsidP="00BF3F7B">
      <w:pPr>
        <w:pStyle w:val="FirstParagraph"/>
      </w:pPr>
      <w:r w:rsidRPr="00F152A6">
        <w:t>Relevance for FEM workloads</w:t>
      </w:r>
    </w:p>
    <w:p w14:paraId="2B23BE14" w14:textId="77777777" w:rsidR="008E0569" w:rsidRPr="00F152A6" w:rsidRDefault="000D4833" w:rsidP="00127801">
      <w:pPr>
        <w:pStyle w:val="Compact"/>
        <w:numPr>
          <w:ilvl w:val="0"/>
          <w:numId w:val="24"/>
        </w:numPr>
      </w:pPr>
      <w:r w:rsidRPr="00F152A6">
        <w:t>JIT compilation targets key FEM bottlenecks:</w:t>
      </w:r>
    </w:p>
    <w:p w14:paraId="153FDA3D" w14:textId="77777777" w:rsidR="008E0569" w:rsidRPr="00F152A6" w:rsidRDefault="000D4833" w:rsidP="00127801">
      <w:pPr>
        <w:pStyle w:val="Compact"/>
        <w:numPr>
          <w:ilvl w:val="1"/>
          <w:numId w:val="25"/>
        </w:numPr>
      </w:pPr>
      <w:r w:rsidRPr="00F152A6">
        <w:lastRenderedPageBreak/>
        <w:t>Element stiffness matrix computation</w:t>
      </w:r>
    </w:p>
    <w:p w14:paraId="4DA408E3" w14:textId="77777777" w:rsidR="008E0569" w:rsidRPr="00F152A6" w:rsidRDefault="000D4833" w:rsidP="00127801">
      <w:pPr>
        <w:pStyle w:val="Compact"/>
        <w:numPr>
          <w:ilvl w:val="1"/>
          <w:numId w:val="25"/>
        </w:numPr>
      </w:pPr>
      <w:r w:rsidRPr="00F152A6">
        <w:t>Element-level assembly loops</w:t>
      </w:r>
    </w:p>
    <w:p w14:paraId="28F5C52F" w14:textId="45F33EA0" w:rsidR="008E0569" w:rsidRPr="00F152A6" w:rsidRDefault="000D4833" w:rsidP="00127801">
      <w:pPr>
        <w:pStyle w:val="Compact"/>
        <w:numPr>
          <w:ilvl w:val="1"/>
          <w:numId w:val="25"/>
        </w:numPr>
      </w:pPr>
      <w:r w:rsidRPr="00F152A6">
        <w:t>Derived field computation</w:t>
      </w:r>
    </w:p>
    <w:p w14:paraId="779A51F2" w14:textId="77777777" w:rsidR="008E0569" w:rsidRPr="00F152A6" w:rsidRDefault="000D4833" w:rsidP="00127801">
      <w:pPr>
        <w:pStyle w:val="Compact"/>
        <w:numPr>
          <w:ilvl w:val="0"/>
          <w:numId w:val="24"/>
        </w:numPr>
      </w:pPr>
      <w:r w:rsidRPr="00F152A6">
        <w:t>Sparse matrix construction and solvers remain in SciPy, preserving numerical equivalence with previous approaches.</w:t>
      </w:r>
    </w:p>
    <w:p w14:paraId="7646A1C1" w14:textId="77777777" w:rsidR="008E0569" w:rsidRPr="00F152A6" w:rsidRDefault="000D4833">
      <w:pPr>
        <w:pStyle w:val="Heading3"/>
        <w:rPr>
          <w:rFonts w:cstheme="majorHAnsi"/>
        </w:rPr>
      </w:pPr>
      <w:bookmarkStart w:id="130" w:name="_Toc220280103"/>
      <w:bookmarkStart w:id="131" w:name="implementation-strategy-3"/>
      <w:bookmarkEnd w:id="129"/>
      <w:r w:rsidRPr="00F152A6">
        <w:rPr>
          <w:rFonts w:cstheme="majorHAnsi"/>
        </w:rPr>
        <w:t>3.5.3. Implementation Strategy</w:t>
      </w:r>
      <w:bookmarkEnd w:id="130"/>
    </w:p>
    <w:p w14:paraId="0EB8583C" w14:textId="77777777" w:rsidR="008E0569" w:rsidRPr="00F152A6" w:rsidRDefault="000D4833" w:rsidP="00BF3F7B">
      <w:pPr>
        <w:pStyle w:val="FirstParagraph"/>
      </w:pPr>
      <w:r w:rsidRPr="00F152A6">
        <w:t xml:space="preserve">The Numba implementation moves all element-level FEM computation into JIT-compiled kernels, minimizing interpreter overhead and enabling parallel execution through </w:t>
      </w:r>
      <w:proofErr w:type="spellStart"/>
      <w:r w:rsidRPr="00F152A6">
        <w:rPr>
          <w:rStyle w:val="VerbatimChar"/>
          <w:rFonts w:asciiTheme="majorHAnsi" w:hAnsiTheme="majorHAnsi"/>
        </w:rPr>
        <w:t>prange</w:t>
      </w:r>
      <w:proofErr w:type="spellEnd"/>
      <w:r w:rsidRPr="00F152A6">
        <w:t>.</w:t>
      </w:r>
    </w:p>
    <w:p w14:paraId="511DB7A8" w14:textId="77777777" w:rsidR="008E0569" w:rsidRPr="00F152A6" w:rsidRDefault="000D4833" w:rsidP="00127801">
      <w:pPr>
        <w:pStyle w:val="Compact"/>
        <w:numPr>
          <w:ilvl w:val="0"/>
          <w:numId w:val="26"/>
        </w:numPr>
      </w:pPr>
      <w:r w:rsidRPr="00F152A6">
        <w:t>Function-level JIT compilation:</w:t>
      </w:r>
    </w:p>
    <w:p w14:paraId="7C1B9B45" w14:textId="1FB65459" w:rsidR="008E0569" w:rsidRPr="00F152A6" w:rsidRDefault="000D4833" w:rsidP="00127801">
      <w:pPr>
        <w:pStyle w:val="Compact"/>
        <w:numPr>
          <w:ilvl w:val="1"/>
          <w:numId w:val="27"/>
        </w:numPr>
      </w:pPr>
      <w:r w:rsidRPr="00F152A6">
        <w:t xml:space="preserve">all computational kernels are compiled with Numba in </w:t>
      </w:r>
      <w:proofErr w:type="spellStart"/>
      <w:r w:rsidRPr="00F152A6">
        <w:rPr>
          <w:i/>
          <w:iCs/>
        </w:rPr>
        <w:t>nopython</w:t>
      </w:r>
      <w:proofErr w:type="spellEnd"/>
      <w:r w:rsidRPr="00F152A6">
        <w:t xml:space="preserve"> mode</w:t>
      </w:r>
    </w:p>
    <w:p w14:paraId="4A208DD8" w14:textId="30CE941A" w:rsidR="008E0569" w:rsidRPr="00F152A6" w:rsidRDefault="000D4833" w:rsidP="00127801">
      <w:pPr>
        <w:pStyle w:val="Compact"/>
        <w:numPr>
          <w:ilvl w:val="1"/>
          <w:numId w:val="27"/>
        </w:numPr>
      </w:pPr>
      <w:proofErr w:type="gramStart"/>
      <w:r w:rsidRPr="00F152A6">
        <w:t>stiffness</w:t>
      </w:r>
      <w:proofErr w:type="gramEnd"/>
      <w:r w:rsidRPr="00F152A6">
        <w:t xml:space="preserve"> computation, boundary contributions, and post-processing are implemented using loop-based formulations</w:t>
      </w:r>
    </w:p>
    <w:p w14:paraId="5DEE60F9" w14:textId="77777777" w:rsidR="008E0569" w:rsidRPr="00F152A6" w:rsidRDefault="000D4833" w:rsidP="00127801">
      <w:pPr>
        <w:pStyle w:val="Compact"/>
        <w:numPr>
          <w:ilvl w:val="1"/>
          <w:numId w:val="27"/>
        </w:numPr>
      </w:pPr>
      <w:r w:rsidRPr="00F152A6">
        <w:t>ensures element-level computation runs fully in compiled code (no Python interpreter overhead)</w:t>
      </w:r>
    </w:p>
    <w:p w14:paraId="1D0B1191" w14:textId="77777777" w:rsidR="008E0569" w:rsidRPr="00F152A6" w:rsidRDefault="000D4833" w:rsidP="00127801">
      <w:pPr>
        <w:pStyle w:val="Compact"/>
        <w:numPr>
          <w:ilvl w:val="0"/>
          <w:numId w:val="26"/>
        </w:numPr>
      </w:pPr>
      <w:r w:rsidRPr="00F152A6">
        <w:t>Parallel element assembly (</w:t>
      </w:r>
      <w:proofErr w:type="spellStart"/>
      <w:r w:rsidRPr="00F152A6">
        <w:rPr>
          <w:rStyle w:val="VerbatimChar"/>
          <w:rFonts w:asciiTheme="majorHAnsi" w:hAnsiTheme="majorHAnsi"/>
          <w:b/>
          <w:bCs/>
        </w:rPr>
        <w:t>prange</w:t>
      </w:r>
      <w:proofErr w:type="spellEnd"/>
      <w:r w:rsidRPr="00F152A6">
        <w:t>):</w:t>
      </w:r>
    </w:p>
    <w:p w14:paraId="4CADAABC" w14:textId="00148503" w:rsidR="008E0569" w:rsidRPr="00F152A6" w:rsidRDefault="000D4833" w:rsidP="00127801">
      <w:pPr>
        <w:pStyle w:val="Compact"/>
        <w:numPr>
          <w:ilvl w:val="1"/>
          <w:numId w:val="28"/>
        </w:numPr>
      </w:pPr>
      <w:r w:rsidRPr="00F152A6">
        <w:t>global assembly is performed as a parallel loop over elements</w:t>
      </w:r>
    </w:p>
    <w:p w14:paraId="3D7BDDF1" w14:textId="77777777" w:rsidR="008E0569" w:rsidRPr="00F152A6" w:rsidRDefault="000D4833" w:rsidP="00127801">
      <w:pPr>
        <w:pStyle w:val="Compact"/>
        <w:numPr>
          <w:ilvl w:val="1"/>
          <w:numId w:val="28"/>
        </w:numPr>
      </w:pPr>
      <w:r w:rsidRPr="00F152A6">
        <w:t>each iteration:</w:t>
      </w:r>
    </w:p>
    <w:p w14:paraId="53FE32C1" w14:textId="2E3F7638" w:rsidR="008E0569" w:rsidRPr="00F152A6" w:rsidRDefault="000D4833" w:rsidP="00127801">
      <w:pPr>
        <w:pStyle w:val="Compact"/>
        <w:numPr>
          <w:ilvl w:val="2"/>
          <w:numId w:val="29"/>
        </w:numPr>
      </w:pPr>
      <w:r w:rsidRPr="00F152A6">
        <w:t>gathers element nodal coordinates</w:t>
      </w:r>
    </w:p>
    <w:p w14:paraId="59EDE589" w14:textId="53A709AD" w:rsidR="008E0569" w:rsidRPr="00F152A6" w:rsidRDefault="000D4833" w:rsidP="00127801">
      <w:pPr>
        <w:pStyle w:val="Compact"/>
        <w:numPr>
          <w:ilvl w:val="2"/>
          <w:numId w:val="29"/>
        </w:numPr>
      </w:pPr>
      <w:r w:rsidRPr="00F152A6">
        <w:t>computes local stiffness matrix + load vector</w:t>
      </w:r>
    </w:p>
    <w:p w14:paraId="168BA74B" w14:textId="77777777" w:rsidR="008E0569" w:rsidRPr="00F152A6" w:rsidRDefault="000D4833" w:rsidP="00127801">
      <w:pPr>
        <w:pStyle w:val="Compact"/>
        <w:numPr>
          <w:ilvl w:val="2"/>
          <w:numId w:val="29"/>
        </w:numPr>
      </w:pPr>
      <w:r w:rsidRPr="00F152A6">
        <w:t>writes contributions into pre-allocated COO arrays</w:t>
      </w:r>
    </w:p>
    <w:p w14:paraId="069D98A7" w14:textId="77777777" w:rsidR="008E0569" w:rsidRPr="00F152A6" w:rsidRDefault="000D4833" w:rsidP="00127801">
      <w:pPr>
        <w:pStyle w:val="Compact"/>
        <w:numPr>
          <w:ilvl w:val="1"/>
          <w:numId w:val="28"/>
        </w:numPr>
      </w:pPr>
      <w:r w:rsidRPr="00F152A6">
        <w:t>element independence enables safe parallelism and near-linear scaling</w:t>
      </w:r>
    </w:p>
    <w:p w14:paraId="66F5FF2E" w14:textId="77777777" w:rsidR="008E0569" w:rsidRPr="00F152A6" w:rsidRDefault="000D4833" w:rsidP="00127801">
      <w:pPr>
        <w:pStyle w:val="Compact"/>
        <w:numPr>
          <w:ilvl w:val="0"/>
          <w:numId w:val="26"/>
        </w:numPr>
      </w:pPr>
      <w:r w:rsidRPr="00F152A6">
        <w:t>Explicit loop-based kernels:</w:t>
      </w:r>
    </w:p>
    <w:p w14:paraId="064B709D" w14:textId="77777777" w:rsidR="008E0569" w:rsidRPr="00F152A6" w:rsidRDefault="000D4833" w:rsidP="00127801">
      <w:pPr>
        <w:pStyle w:val="Compact"/>
        <w:numPr>
          <w:ilvl w:val="1"/>
          <w:numId w:val="30"/>
        </w:numPr>
      </w:pPr>
      <w:r w:rsidRPr="00F152A6">
        <w:t>operations are written as explicit loops (not vectorized NumPy) to maximize LLVM optimizations:</w:t>
      </w:r>
    </w:p>
    <w:p w14:paraId="172BF5E7" w14:textId="4A2B1654" w:rsidR="008E0569" w:rsidRPr="00F152A6" w:rsidRDefault="000D4833" w:rsidP="00127801">
      <w:pPr>
        <w:pStyle w:val="Compact"/>
        <w:numPr>
          <w:ilvl w:val="2"/>
          <w:numId w:val="31"/>
        </w:numPr>
      </w:pPr>
      <w:r w:rsidRPr="00F152A6">
        <w:t>loop unrolling for small fixed-size loops</w:t>
      </w:r>
    </w:p>
    <w:p w14:paraId="0C85619C" w14:textId="72045E3E" w:rsidR="008E0569" w:rsidRPr="00F152A6" w:rsidRDefault="000D4833" w:rsidP="00127801">
      <w:pPr>
        <w:pStyle w:val="Compact"/>
        <w:numPr>
          <w:ilvl w:val="2"/>
          <w:numId w:val="31"/>
        </w:numPr>
      </w:pPr>
      <w:r w:rsidRPr="00F152A6">
        <w:t>inlining and reduced overhead</w:t>
      </w:r>
    </w:p>
    <w:p w14:paraId="73FE441B" w14:textId="2CA06689" w:rsidR="008E0569" w:rsidRPr="00F152A6" w:rsidRDefault="000D4833" w:rsidP="00127801">
      <w:pPr>
        <w:pStyle w:val="Compact"/>
        <w:numPr>
          <w:ilvl w:val="2"/>
          <w:numId w:val="31"/>
        </w:numPr>
      </w:pPr>
      <w:r w:rsidRPr="00F152A6">
        <w:t>fewer temporary allocations</w:t>
      </w:r>
    </w:p>
    <w:p w14:paraId="7C87C6FA" w14:textId="77777777" w:rsidR="008E0569" w:rsidRPr="00F152A6" w:rsidRDefault="000D4833" w:rsidP="00127801">
      <w:pPr>
        <w:pStyle w:val="Compact"/>
        <w:numPr>
          <w:ilvl w:val="2"/>
          <w:numId w:val="31"/>
        </w:numPr>
      </w:pPr>
      <w:r w:rsidRPr="00F152A6">
        <w:t>SIMD vectorization of inner loops</w:t>
      </w:r>
    </w:p>
    <w:p w14:paraId="7FE958BB" w14:textId="77777777" w:rsidR="008E0569" w:rsidRPr="00F152A6" w:rsidRDefault="000D4833" w:rsidP="00127801">
      <w:pPr>
        <w:pStyle w:val="Compact"/>
        <w:numPr>
          <w:ilvl w:val="0"/>
          <w:numId w:val="26"/>
        </w:numPr>
      </w:pPr>
      <w:r w:rsidRPr="00F152A6">
        <w:t>Parallel post-processing:</w:t>
      </w:r>
    </w:p>
    <w:p w14:paraId="35FDFE23" w14:textId="208A72E8" w:rsidR="008E0569" w:rsidRPr="00F152A6" w:rsidRDefault="000D4833" w:rsidP="00127801">
      <w:pPr>
        <w:pStyle w:val="Compact"/>
        <w:numPr>
          <w:ilvl w:val="1"/>
          <w:numId w:val="32"/>
        </w:numPr>
      </w:pPr>
      <w:r w:rsidRPr="00F152A6">
        <w:t>derived field computation follows the same compiled-parallel pattern</w:t>
      </w:r>
    </w:p>
    <w:p w14:paraId="6C0B5676" w14:textId="77777777" w:rsidR="008E0569" w:rsidRPr="00F152A6" w:rsidRDefault="000D4833" w:rsidP="00127801">
      <w:pPr>
        <w:pStyle w:val="Compact"/>
        <w:numPr>
          <w:ilvl w:val="1"/>
          <w:numId w:val="32"/>
        </w:numPr>
      </w:pPr>
      <w:proofErr w:type="gramStart"/>
      <w:r w:rsidRPr="00F152A6">
        <w:t>each</w:t>
      </w:r>
      <w:proofErr w:type="gramEnd"/>
      <w:r w:rsidRPr="00F152A6">
        <w:t xml:space="preserve"> element evaluates gradients and stores results in element-wise output arrays</w:t>
      </w:r>
    </w:p>
    <w:p w14:paraId="0A00CD3B" w14:textId="77777777" w:rsidR="008E0569" w:rsidRPr="00F152A6" w:rsidRDefault="000D4833" w:rsidP="00127801">
      <w:pPr>
        <w:pStyle w:val="Compact"/>
        <w:numPr>
          <w:ilvl w:val="0"/>
          <w:numId w:val="26"/>
        </w:numPr>
      </w:pPr>
      <w:r w:rsidRPr="00F152A6">
        <w:t>Solver integration:</w:t>
      </w:r>
    </w:p>
    <w:p w14:paraId="5BCDF453" w14:textId="7A66FFA6" w:rsidR="008E0569" w:rsidRPr="00F152A6" w:rsidRDefault="000D4833" w:rsidP="00127801">
      <w:pPr>
        <w:pStyle w:val="Compact"/>
        <w:numPr>
          <w:ilvl w:val="1"/>
          <w:numId w:val="33"/>
        </w:numPr>
      </w:pPr>
      <w:r w:rsidRPr="00F152A6">
        <w:t>Numba generates COO-format data, while SciPy performs sparse matrix construction and solution (CG)</w:t>
      </w:r>
    </w:p>
    <w:p w14:paraId="0722EE38" w14:textId="77777777" w:rsidR="008E0569" w:rsidRPr="00F152A6" w:rsidRDefault="000D4833" w:rsidP="00127801">
      <w:pPr>
        <w:pStyle w:val="Compact"/>
        <w:numPr>
          <w:ilvl w:val="1"/>
          <w:numId w:val="33"/>
        </w:numPr>
      </w:pPr>
      <w:proofErr w:type="gramStart"/>
      <w:r w:rsidRPr="00F152A6">
        <w:t>the</w:t>
      </w:r>
      <w:proofErr w:type="gramEnd"/>
      <w:r w:rsidRPr="00F152A6">
        <w:t xml:space="preserve"> JIT boundary is placed at the array level to preserve numerical equivalence with previous implementations</w:t>
      </w:r>
    </w:p>
    <w:p w14:paraId="62199A8E" w14:textId="77777777" w:rsidR="008E0569" w:rsidRPr="00F152A6" w:rsidRDefault="000D4833">
      <w:pPr>
        <w:pStyle w:val="Heading3"/>
        <w:rPr>
          <w:rFonts w:cstheme="majorHAnsi"/>
        </w:rPr>
      </w:pPr>
      <w:bookmarkStart w:id="132" w:name="_Toc220280104"/>
      <w:bookmarkStart w:id="133" w:name="optimization-techniques-applied-3"/>
      <w:bookmarkEnd w:id="131"/>
      <w:r w:rsidRPr="00F152A6">
        <w:rPr>
          <w:rFonts w:cstheme="majorHAnsi"/>
        </w:rPr>
        <w:t>3.5.4. Optimization Techniques Applied</w:t>
      </w:r>
      <w:bookmarkEnd w:id="132"/>
    </w:p>
    <w:p w14:paraId="0B4B2CFB" w14:textId="77777777" w:rsidR="008E0569" w:rsidRPr="00F152A6" w:rsidRDefault="000D4833" w:rsidP="00BF3F7B">
      <w:pPr>
        <w:pStyle w:val="FirstParagraph"/>
      </w:pPr>
      <w:r w:rsidRPr="00F152A6">
        <w:t>The Numba JIT implementation improves performance by eliminating interpreter overhead and enabling compiler-level optimizations.</w:t>
      </w:r>
    </w:p>
    <w:p w14:paraId="5E09422B" w14:textId="77777777" w:rsidR="008E0569" w:rsidRPr="00F152A6" w:rsidRDefault="000D4833" w:rsidP="00127801">
      <w:pPr>
        <w:pStyle w:val="Compact"/>
        <w:numPr>
          <w:ilvl w:val="0"/>
          <w:numId w:val="34"/>
        </w:numPr>
      </w:pPr>
      <w:r w:rsidRPr="00F152A6">
        <w:t>Interpreter elimination:</w:t>
      </w:r>
    </w:p>
    <w:p w14:paraId="243C532D" w14:textId="5C6A8D8C" w:rsidR="008E0569" w:rsidRPr="00F152A6" w:rsidRDefault="000D4833" w:rsidP="00127801">
      <w:pPr>
        <w:pStyle w:val="Compact"/>
        <w:numPr>
          <w:ilvl w:val="1"/>
          <w:numId w:val="35"/>
        </w:numPr>
      </w:pPr>
      <w:r w:rsidRPr="00F152A6">
        <w:t>Python interpreter overhead is removed from element-level computation</w:t>
      </w:r>
    </w:p>
    <w:p w14:paraId="394F99E0" w14:textId="77777777" w:rsidR="008E0569" w:rsidRPr="00F152A6" w:rsidRDefault="000D4833" w:rsidP="00127801">
      <w:pPr>
        <w:pStyle w:val="Compact"/>
        <w:numPr>
          <w:ilvl w:val="1"/>
          <w:numId w:val="35"/>
        </w:numPr>
      </w:pPr>
      <w:r w:rsidRPr="00F152A6">
        <w:t>inner loops execute as native machine code</w:t>
      </w:r>
    </w:p>
    <w:p w14:paraId="3DCEE684" w14:textId="77777777" w:rsidR="008E0569" w:rsidRPr="00F152A6" w:rsidRDefault="000D4833" w:rsidP="00127801">
      <w:pPr>
        <w:pStyle w:val="Compact"/>
        <w:numPr>
          <w:ilvl w:val="0"/>
          <w:numId w:val="34"/>
        </w:numPr>
      </w:pPr>
      <w:r w:rsidRPr="00F152A6">
        <w:lastRenderedPageBreak/>
        <w:t>Loop unrolling and inlining:</w:t>
      </w:r>
    </w:p>
    <w:p w14:paraId="456E1C03" w14:textId="7EC512A4" w:rsidR="008E0569" w:rsidRPr="00F152A6" w:rsidRDefault="000D4833" w:rsidP="00127801">
      <w:pPr>
        <w:pStyle w:val="Compact"/>
        <w:numPr>
          <w:ilvl w:val="1"/>
          <w:numId w:val="36"/>
        </w:numPr>
      </w:pPr>
      <w:r w:rsidRPr="00F152A6">
        <w:t>small fixed-size loops are unrolled by LLVM</w:t>
      </w:r>
    </w:p>
    <w:p w14:paraId="2C357290" w14:textId="77777777" w:rsidR="008E0569" w:rsidRPr="00F152A6" w:rsidRDefault="000D4833" w:rsidP="00127801">
      <w:pPr>
        <w:pStyle w:val="Compact"/>
        <w:numPr>
          <w:ilvl w:val="1"/>
          <w:numId w:val="36"/>
        </w:numPr>
      </w:pPr>
      <w:r w:rsidRPr="00F152A6">
        <w:t xml:space="preserve">nested function calls in compiled code are typically </w:t>
      </w:r>
      <w:proofErr w:type="spellStart"/>
      <w:r w:rsidRPr="00F152A6">
        <w:t>inlined</w:t>
      </w:r>
      <w:proofErr w:type="spellEnd"/>
      <w:r w:rsidRPr="00F152A6">
        <w:t>, reducing call overhead</w:t>
      </w:r>
    </w:p>
    <w:p w14:paraId="1978BF21" w14:textId="77777777" w:rsidR="008E0569" w:rsidRPr="00F152A6" w:rsidRDefault="000D4833" w:rsidP="00127801">
      <w:pPr>
        <w:pStyle w:val="Compact"/>
        <w:numPr>
          <w:ilvl w:val="0"/>
          <w:numId w:val="34"/>
        </w:numPr>
      </w:pPr>
      <w:r w:rsidRPr="00F152A6">
        <w:t>SIMD vectorization:</w:t>
      </w:r>
    </w:p>
    <w:p w14:paraId="48490D09" w14:textId="69691529" w:rsidR="008E0569" w:rsidRPr="00F152A6" w:rsidRDefault="000D4833" w:rsidP="00127801">
      <w:pPr>
        <w:pStyle w:val="Compact"/>
        <w:numPr>
          <w:ilvl w:val="1"/>
          <w:numId w:val="37"/>
        </w:numPr>
      </w:pPr>
      <w:r w:rsidRPr="00F152A6">
        <w:t>LLVM applies SIMD vectorization to inner arithmetic loops when possible</w:t>
      </w:r>
    </w:p>
    <w:p w14:paraId="3585E704" w14:textId="77777777" w:rsidR="008E0569" w:rsidRPr="00F152A6" w:rsidRDefault="000D4833" w:rsidP="00127801">
      <w:pPr>
        <w:pStyle w:val="Compact"/>
        <w:numPr>
          <w:ilvl w:val="1"/>
          <w:numId w:val="37"/>
        </w:numPr>
      </w:pPr>
      <w:r w:rsidRPr="00F152A6">
        <w:t>enables multiple operations per CPU cycle</w:t>
      </w:r>
    </w:p>
    <w:p w14:paraId="6CFC48A3" w14:textId="77777777" w:rsidR="008E0569" w:rsidRPr="00F152A6" w:rsidRDefault="000D4833" w:rsidP="00127801">
      <w:pPr>
        <w:pStyle w:val="Compact"/>
        <w:numPr>
          <w:ilvl w:val="0"/>
          <w:numId w:val="34"/>
        </w:numPr>
      </w:pPr>
      <w:r w:rsidRPr="00F152A6">
        <w:t>Memory access optimization:</w:t>
      </w:r>
    </w:p>
    <w:p w14:paraId="257B7A4C" w14:textId="7F5DC232" w:rsidR="008E0569" w:rsidRPr="00F152A6" w:rsidRDefault="000D4833" w:rsidP="00127801">
      <w:pPr>
        <w:pStyle w:val="Compact"/>
        <w:numPr>
          <w:ilvl w:val="1"/>
          <w:numId w:val="38"/>
        </w:numPr>
      </w:pPr>
      <w:r w:rsidRPr="00F152A6">
        <w:t>COO output is written sequentially in element-major order</w:t>
      </w:r>
    </w:p>
    <w:p w14:paraId="0D0F6A70" w14:textId="77777777" w:rsidR="008E0569" w:rsidRPr="00F152A6" w:rsidRDefault="000D4833" w:rsidP="00127801">
      <w:pPr>
        <w:pStyle w:val="Compact"/>
        <w:numPr>
          <w:ilvl w:val="1"/>
          <w:numId w:val="38"/>
        </w:numPr>
      </w:pPr>
      <w:r w:rsidRPr="00F152A6">
        <w:t>improves cache locality and reduces write overhead</w:t>
      </w:r>
    </w:p>
    <w:p w14:paraId="23730057" w14:textId="77777777" w:rsidR="008E0569" w:rsidRPr="00F152A6" w:rsidRDefault="000D4833" w:rsidP="00127801">
      <w:pPr>
        <w:pStyle w:val="Compact"/>
        <w:numPr>
          <w:ilvl w:val="0"/>
          <w:numId w:val="34"/>
        </w:numPr>
      </w:pPr>
      <w:r w:rsidRPr="00F152A6">
        <w:t>Shared-memory parallelism:</w:t>
      </w:r>
    </w:p>
    <w:p w14:paraId="0DE0BF2F" w14:textId="4AF0057A" w:rsidR="008E0569" w:rsidRPr="00F152A6" w:rsidRDefault="000D4833" w:rsidP="00127801">
      <w:pPr>
        <w:pStyle w:val="Compact"/>
        <w:numPr>
          <w:ilvl w:val="1"/>
          <w:numId w:val="39"/>
        </w:numPr>
      </w:pPr>
      <w:r w:rsidRPr="00F152A6">
        <w:t>parallel execution uses shared memory without data duplication</w:t>
      </w:r>
    </w:p>
    <w:p w14:paraId="02131CAF" w14:textId="77777777" w:rsidR="008E0569" w:rsidRPr="00F152A6" w:rsidRDefault="000D4833" w:rsidP="00127801">
      <w:pPr>
        <w:pStyle w:val="Compact"/>
        <w:numPr>
          <w:ilvl w:val="1"/>
          <w:numId w:val="39"/>
        </w:numPr>
      </w:pPr>
      <w:r w:rsidRPr="00F152A6">
        <w:t>preserves memory efficiency compared to multiprocessing approaches</w:t>
      </w:r>
    </w:p>
    <w:p w14:paraId="3240184D" w14:textId="77777777" w:rsidR="008E0569" w:rsidRPr="00F152A6" w:rsidRDefault="000D4833">
      <w:pPr>
        <w:pStyle w:val="Heading3"/>
        <w:rPr>
          <w:rFonts w:cstheme="majorHAnsi"/>
        </w:rPr>
      </w:pPr>
      <w:bookmarkStart w:id="134" w:name="_Toc220280105"/>
      <w:bookmarkStart w:id="135" w:name="challenges-and-limitations-2"/>
      <w:bookmarkEnd w:id="133"/>
      <w:r w:rsidRPr="00F152A6">
        <w:rPr>
          <w:rFonts w:cstheme="majorHAnsi"/>
        </w:rPr>
        <w:t>3.5.5. Challenges and Limitations</w:t>
      </w:r>
      <w:bookmarkEnd w:id="134"/>
    </w:p>
    <w:p w14:paraId="5FF11AB0" w14:textId="77777777" w:rsidR="008E0569" w:rsidRPr="00F152A6" w:rsidRDefault="000D4833" w:rsidP="00BF3F7B">
      <w:pPr>
        <w:pStyle w:val="FirstParagraph"/>
      </w:pPr>
      <w:r w:rsidRPr="00F152A6">
        <w:t>While Numba JIT significantly accelerates element-level FEM computation, overall performance and usability are constrained by compilation cost, language limitations, and solver dominance at scale.</w:t>
      </w:r>
    </w:p>
    <w:tbl>
      <w:tblPr>
        <w:tblStyle w:val="ListTable3-Accent1"/>
        <w:tblW w:w="5000" w:type="pct"/>
        <w:jc w:val="center"/>
        <w:tblLook w:val="0020" w:firstRow="1" w:lastRow="0" w:firstColumn="0" w:lastColumn="0" w:noHBand="0" w:noVBand="0"/>
      </w:tblPr>
      <w:tblGrid>
        <w:gridCol w:w="3169"/>
        <w:gridCol w:w="6364"/>
      </w:tblGrid>
      <w:tr w:rsidR="008E0569" w:rsidRPr="00836A3B" w14:paraId="4D05900E" w14:textId="77777777" w:rsidTr="00EF03F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3F99C52D" w14:textId="77777777" w:rsidR="008E0569" w:rsidRPr="00836A3B" w:rsidRDefault="000D4833" w:rsidP="00BF3F7B">
            <w:pPr>
              <w:pStyle w:val="Compact"/>
              <w:rPr>
                <w:sz w:val="22"/>
                <w:szCs w:val="22"/>
              </w:rPr>
            </w:pPr>
            <w:r w:rsidRPr="00836A3B">
              <w:rPr>
                <w:sz w:val="22"/>
                <w:szCs w:val="22"/>
              </w:rPr>
              <w:t>Limitation</w:t>
            </w:r>
          </w:p>
        </w:tc>
        <w:tc>
          <w:tcPr>
            <w:tcW w:w="3338" w:type="pct"/>
          </w:tcPr>
          <w:p w14:paraId="092E372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4072B98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69744339" w14:textId="77777777" w:rsidR="008E0569" w:rsidRPr="00836A3B" w:rsidRDefault="000D4833" w:rsidP="00BF3F7B">
            <w:pPr>
              <w:pStyle w:val="Compact"/>
              <w:rPr>
                <w:sz w:val="22"/>
                <w:szCs w:val="22"/>
              </w:rPr>
            </w:pPr>
            <w:r w:rsidRPr="00836A3B">
              <w:rPr>
                <w:sz w:val="22"/>
                <w:szCs w:val="22"/>
              </w:rPr>
              <w:t>JIT compilation overhead</w:t>
            </w:r>
          </w:p>
        </w:tc>
        <w:tc>
          <w:tcPr>
            <w:tcW w:w="3338" w:type="pct"/>
          </w:tcPr>
          <w:p w14:paraId="2C43CF4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First execution incurs hundreds of milliseconds of compilation time; amortized for large runs and reduced by caching</w:t>
            </w:r>
          </w:p>
        </w:tc>
      </w:tr>
      <w:tr w:rsidR="008E0569" w:rsidRPr="00836A3B" w14:paraId="2AD3020B"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0C43F30B" w14:textId="77777777" w:rsidR="008E0569" w:rsidRPr="00836A3B" w:rsidRDefault="000D4833" w:rsidP="00BF3F7B">
            <w:pPr>
              <w:pStyle w:val="Compact"/>
              <w:rPr>
                <w:sz w:val="22"/>
                <w:szCs w:val="22"/>
              </w:rPr>
            </w:pPr>
            <w:r w:rsidRPr="00836A3B">
              <w:rPr>
                <w:sz w:val="22"/>
                <w:szCs w:val="22"/>
              </w:rPr>
              <w:t>Limited NumPy/SciPy support</w:t>
            </w:r>
          </w:p>
        </w:tc>
        <w:tc>
          <w:tcPr>
            <w:tcW w:w="3338" w:type="pct"/>
          </w:tcPr>
          <w:p w14:paraId="25CFAAA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 xml:space="preserve">Only a subset of NumPy works in </w:t>
            </w:r>
            <w:proofErr w:type="spellStart"/>
            <w:r w:rsidRPr="00836A3B">
              <w:rPr>
                <w:i/>
                <w:iCs/>
                <w:sz w:val="22"/>
                <w:szCs w:val="22"/>
              </w:rPr>
              <w:t>nopython</w:t>
            </w:r>
            <w:proofErr w:type="spellEnd"/>
            <w:r w:rsidRPr="00836A3B">
              <w:rPr>
                <w:sz w:val="22"/>
                <w:szCs w:val="22"/>
              </w:rPr>
              <w:t xml:space="preserve"> mode; unsupported features must be rewritten using explicit loops</w:t>
            </w:r>
          </w:p>
        </w:tc>
      </w:tr>
      <w:tr w:rsidR="008E0569" w:rsidRPr="00836A3B" w14:paraId="31796AAB"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7C022201" w14:textId="77777777" w:rsidR="008E0569" w:rsidRPr="00836A3B" w:rsidRDefault="000D4833" w:rsidP="00BF3F7B">
            <w:pPr>
              <w:pStyle w:val="Compact"/>
              <w:rPr>
                <w:sz w:val="22"/>
                <w:szCs w:val="22"/>
              </w:rPr>
            </w:pPr>
            <w:r w:rsidRPr="00836A3B">
              <w:rPr>
                <w:sz w:val="22"/>
                <w:szCs w:val="22"/>
              </w:rPr>
              <w:t>Debugging complexity</w:t>
            </w:r>
          </w:p>
        </w:tc>
        <w:tc>
          <w:tcPr>
            <w:tcW w:w="3338" w:type="pct"/>
          </w:tcPr>
          <w:p w14:paraId="78DF818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 xml:space="preserve">Debugging compiled code is harder; stack traces are less </w:t>
            </w:r>
            <w:proofErr w:type="gramStart"/>
            <w:r w:rsidRPr="00836A3B">
              <w:rPr>
                <w:sz w:val="22"/>
                <w:szCs w:val="22"/>
              </w:rPr>
              <w:t>informative</w:t>
            </w:r>
            <w:proofErr w:type="gramEnd"/>
            <w:r w:rsidRPr="00836A3B">
              <w:rPr>
                <w:sz w:val="22"/>
                <w:szCs w:val="22"/>
              </w:rPr>
              <w:t xml:space="preserve"> and debuggers cannot step into JIT regions</w:t>
            </w:r>
          </w:p>
        </w:tc>
      </w:tr>
      <w:tr w:rsidR="008E0569" w:rsidRPr="00836A3B" w14:paraId="7297F5C3"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19FDEC61" w14:textId="77777777" w:rsidR="008E0569" w:rsidRPr="00836A3B" w:rsidRDefault="000D4833" w:rsidP="00BF3F7B">
            <w:pPr>
              <w:pStyle w:val="Compact"/>
              <w:rPr>
                <w:sz w:val="22"/>
                <w:szCs w:val="22"/>
              </w:rPr>
            </w:pPr>
            <w:r w:rsidRPr="00836A3B">
              <w:rPr>
                <w:sz w:val="22"/>
                <w:szCs w:val="22"/>
              </w:rPr>
              <w:t>Allocations inside parallel loops</w:t>
            </w:r>
          </w:p>
        </w:tc>
        <w:tc>
          <w:tcPr>
            <w:tcW w:w="3338" w:type="pct"/>
          </w:tcPr>
          <w:p w14:paraId="3D61F8F0"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Memory allocation in parallel regions adds overhead; performance improves by minimizing allocations</w:t>
            </w:r>
          </w:p>
        </w:tc>
      </w:tr>
      <w:tr w:rsidR="008E0569" w:rsidRPr="00836A3B" w14:paraId="56A4833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4ABC2D3B" w14:textId="77777777" w:rsidR="008E0569" w:rsidRPr="00836A3B" w:rsidRDefault="000D4833" w:rsidP="00BF3F7B">
            <w:pPr>
              <w:pStyle w:val="Compact"/>
              <w:rPr>
                <w:sz w:val="22"/>
                <w:szCs w:val="22"/>
              </w:rPr>
            </w:pPr>
            <w:r w:rsidRPr="00836A3B">
              <w:rPr>
                <w:sz w:val="22"/>
                <w:szCs w:val="22"/>
              </w:rPr>
              <w:t>Solver dominance at scale</w:t>
            </w:r>
          </w:p>
        </w:tc>
        <w:tc>
          <w:tcPr>
            <w:tcW w:w="3338" w:type="pct"/>
          </w:tcPr>
          <w:p w14:paraId="301FFFC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As assembly accelerates, the sparse solver becomes the main runtime bottleneck, limiting further speedup</w:t>
            </w:r>
          </w:p>
        </w:tc>
      </w:tr>
    </w:tbl>
    <w:p w14:paraId="004A6325" w14:textId="77777777" w:rsidR="008E0569" w:rsidRPr="00F152A6" w:rsidRDefault="000D4833">
      <w:pPr>
        <w:pStyle w:val="Heading3"/>
        <w:rPr>
          <w:rFonts w:cstheme="majorHAnsi"/>
        </w:rPr>
      </w:pPr>
      <w:bookmarkStart w:id="136" w:name="_Toc220280106"/>
      <w:bookmarkStart w:id="137" w:name="performance-characteristics-and-role-1"/>
      <w:bookmarkEnd w:id="135"/>
      <w:r w:rsidRPr="00F152A6">
        <w:rPr>
          <w:rFonts w:cstheme="majorHAnsi"/>
        </w:rPr>
        <w:t>3.5.6. Performance Characteristics and Role</w:t>
      </w:r>
      <w:bookmarkEnd w:id="136"/>
    </w:p>
    <w:p w14:paraId="40CA4295" w14:textId="77777777" w:rsidR="008E0569" w:rsidRPr="00F152A6" w:rsidRDefault="000D4833" w:rsidP="00BF3F7B">
      <w:pPr>
        <w:pStyle w:val="FirstParagraph"/>
      </w:pPr>
      <w:r w:rsidRPr="00F152A6">
        <w:t>The Numba JIT CPU implementation greatly accelerates element-level computation, shifting the runtime bottleneck toward the sparse solver.</w:t>
      </w:r>
    </w:p>
    <w:p w14:paraId="2A691431" w14:textId="77777777" w:rsidR="008E0569" w:rsidRPr="00B67620" w:rsidRDefault="000D4833" w:rsidP="00BF3F7B">
      <w:pPr>
        <w:pStyle w:val="BodyText"/>
        <w:rPr>
          <w:b/>
          <w:bCs/>
        </w:rPr>
      </w:pPr>
      <w:r w:rsidRPr="00B67620">
        <w:rPr>
          <w:b/>
          <w:bCs/>
        </w:rPr>
        <w:t>Expected scaling</w:t>
      </w:r>
    </w:p>
    <w:tbl>
      <w:tblPr>
        <w:tblStyle w:val="ListTable3-Accent1"/>
        <w:tblW w:w="5000" w:type="pct"/>
        <w:jc w:val="center"/>
        <w:tblLook w:val="0020" w:firstRow="1" w:lastRow="0" w:firstColumn="0" w:lastColumn="0" w:noHBand="0" w:noVBand="0"/>
      </w:tblPr>
      <w:tblGrid>
        <w:gridCol w:w="3147"/>
        <w:gridCol w:w="2663"/>
        <w:gridCol w:w="3723"/>
      </w:tblGrid>
      <w:tr w:rsidR="008E0569" w:rsidRPr="00836A3B" w14:paraId="6DA0C5AE"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38574C" w14:textId="77777777" w:rsidR="008E0569" w:rsidRPr="00836A3B" w:rsidRDefault="000D4833" w:rsidP="00BF3F7B">
            <w:pPr>
              <w:pStyle w:val="Compact"/>
              <w:rPr>
                <w:sz w:val="22"/>
                <w:szCs w:val="22"/>
              </w:rPr>
            </w:pPr>
            <w:r w:rsidRPr="00836A3B">
              <w:rPr>
                <w:sz w:val="22"/>
                <w:szCs w:val="22"/>
              </w:rPr>
              <w:t>Stage</w:t>
            </w:r>
          </w:p>
        </w:tc>
        <w:tc>
          <w:tcPr>
            <w:tcW w:w="0" w:type="auto"/>
          </w:tcPr>
          <w:p w14:paraId="3879BAA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30F978EC"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499FB1C8"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CC9D25" w14:textId="77777777" w:rsidR="008E0569" w:rsidRPr="00836A3B" w:rsidRDefault="000D4833" w:rsidP="00BF3F7B">
            <w:pPr>
              <w:pStyle w:val="Compact"/>
              <w:rPr>
                <w:sz w:val="22"/>
                <w:szCs w:val="22"/>
              </w:rPr>
            </w:pPr>
            <w:r w:rsidRPr="00836A3B">
              <w:rPr>
                <w:sz w:val="22"/>
                <w:szCs w:val="22"/>
              </w:rPr>
              <w:t>Assembly</w:t>
            </w:r>
          </w:p>
        </w:tc>
        <w:tc>
          <w:tcPr>
            <w:tcW w:w="0" w:type="auto"/>
          </w:tcPr>
          <w:p w14:paraId="03B574E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63518672"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6CAF5A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7434DA"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1B1C57F4"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2966ED6E"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062276E9"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E3DE28C"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4728DDEA"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 xml:space="preserve">O(iterations × </w:t>
            </w:r>
            <w:proofErr w:type="spellStart"/>
            <w:r w:rsidRPr="00836A3B">
              <w:rPr>
                <w:sz w:val="22"/>
                <w:szCs w:val="22"/>
              </w:rPr>
              <w:t>nnz</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05D637AC" w14:textId="77777777" w:rsidR="008E0569" w:rsidRPr="00836A3B" w:rsidRDefault="000D4833" w:rsidP="00BF3F7B">
            <w:pPr>
              <w:pStyle w:val="Compact"/>
              <w:rPr>
                <w:sz w:val="22"/>
                <w:szCs w:val="22"/>
              </w:rPr>
            </w:pPr>
            <w:r w:rsidRPr="00836A3B">
              <w:rPr>
                <w:sz w:val="22"/>
                <w:szCs w:val="22"/>
              </w:rPr>
              <w:t>Sparse memory bandwidth</w:t>
            </w:r>
          </w:p>
        </w:tc>
      </w:tr>
      <w:tr w:rsidR="008E0569" w:rsidRPr="00836A3B" w14:paraId="559D84F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388FAC" w14:textId="77777777" w:rsidR="008E0569" w:rsidRPr="00836A3B" w:rsidRDefault="000D4833" w:rsidP="00BF3F7B">
            <w:pPr>
              <w:pStyle w:val="Compact"/>
              <w:rPr>
                <w:sz w:val="22"/>
                <w:szCs w:val="22"/>
              </w:rPr>
            </w:pPr>
            <w:r w:rsidRPr="00836A3B">
              <w:rPr>
                <w:sz w:val="22"/>
                <w:szCs w:val="22"/>
              </w:rPr>
              <w:t>Boundary conditions</w:t>
            </w:r>
          </w:p>
        </w:tc>
        <w:tc>
          <w:tcPr>
            <w:tcW w:w="0" w:type="auto"/>
          </w:tcPr>
          <w:p w14:paraId="5BECC12E"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boundary</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24BBD9C1" w14:textId="77777777" w:rsidR="008E0569" w:rsidRPr="00836A3B" w:rsidRDefault="000D4833" w:rsidP="00BF3F7B">
            <w:pPr>
              <w:pStyle w:val="Compact"/>
              <w:rPr>
                <w:sz w:val="22"/>
                <w:szCs w:val="22"/>
              </w:rPr>
            </w:pPr>
            <w:r w:rsidRPr="00836A3B">
              <w:rPr>
                <w:sz w:val="22"/>
                <w:szCs w:val="22"/>
              </w:rPr>
              <w:t>Minor relative cost</w:t>
            </w:r>
          </w:p>
        </w:tc>
      </w:tr>
    </w:tbl>
    <w:p w14:paraId="17041A35" w14:textId="77777777" w:rsidR="008E0569" w:rsidRPr="00B67620" w:rsidRDefault="000D4833" w:rsidP="00BF3F7B">
      <w:pPr>
        <w:pStyle w:val="BodyText"/>
        <w:rPr>
          <w:b/>
          <w:bCs/>
        </w:rPr>
      </w:pPr>
      <w:r w:rsidRPr="00B67620">
        <w:rPr>
          <w:b/>
          <w:bCs/>
        </w:rPr>
        <w:t>Profiling observations (large meshes)</w:t>
      </w:r>
    </w:p>
    <w:p w14:paraId="136E287E" w14:textId="750F0956" w:rsidR="008E0569" w:rsidRPr="00F152A6" w:rsidRDefault="000D4833" w:rsidP="00127801">
      <w:pPr>
        <w:pStyle w:val="Compact"/>
        <w:numPr>
          <w:ilvl w:val="0"/>
          <w:numId w:val="99"/>
        </w:numPr>
      </w:pPr>
      <w:r w:rsidRPr="00F152A6">
        <w:t xml:space="preserve">assembly and post-processing are reduced by </w:t>
      </w:r>
      <w:r w:rsidRPr="00F152A6">
        <w:rPr>
          <w:b/>
          <w:bCs/>
        </w:rPr>
        <w:t>1-2 orders of magnitude</w:t>
      </w:r>
    </w:p>
    <w:p w14:paraId="041416F6" w14:textId="5CE61749" w:rsidR="008E0569" w:rsidRPr="00F152A6" w:rsidRDefault="000D4833" w:rsidP="00127801">
      <w:pPr>
        <w:pStyle w:val="Compact"/>
        <w:numPr>
          <w:ilvl w:val="0"/>
          <w:numId w:val="99"/>
        </w:numPr>
      </w:pPr>
      <w:r w:rsidRPr="00F152A6">
        <w:t>the solver becomes dominant in total runtime</w:t>
      </w:r>
    </w:p>
    <w:p w14:paraId="11C17CCA" w14:textId="77777777" w:rsidR="008E0569" w:rsidRPr="00F152A6" w:rsidRDefault="000D4833" w:rsidP="00127801">
      <w:pPr>
        <w:pStyle w:val="Compact"/>
        <w:numPr>
          <w:ilvl w:val="0"/>
          <w:numId w:val="99"/>
        </w:numPr>
      </w:pPr>
      <w:proofErr w:type="gramStart"/>
      <w:r w:rsidRPr="00F152A6">
        <w:t>parallel</w:t>
      </w:r>
      <w:proofErr w:type="gramEnd"/>
      <w:r w:rsidRPr="00F152A6">
        <w:t xml:space="preserve"> efficiency remains high until </w:t>
      </w:r>
      <w:r w:rsidRPr="00F152A6">
        <w:rPr>
          <w:b/>
          <w:bCs/>
        </w:rPr>
        <w:t>memory bandwidth saturation</w:t>
      </w:r>
    </w:p>
    <w:p w14:paraId="46DD054F" w14:textId="77777777" w:rsidR="008E0569" w:rsidRPr="00F152A6" w:rsidRDefault="000D4833" w:rsidP="00BF3F7B">
      <w:pPr>
        <w:pStyle w:val="FirstParagraph"/>
      </w:pPr>
      <w:r w:rsidRPr="00F152A6">
        <w:lastRenderedPageBreak/>
        <w:t>Role in the implementation suite</w:t>
      </w:r>
    </w:p>
    <w:p w14:paraId="28217CD2" w14:textId="02182CDB" w:rsidR="008E0569" w:rsidRPr="00F152A6" w:rsidRDefault="000D4833" w:rsidP="00127801">
      <w:pPr>
        <w:pStyle w:val="Compact"/>
        <w:numPr>
          <w:ilvl w:val="0"/>
          <w:numId w:val="98"/>
        </w:numPr>
      </w:pPr>
      <w:r w:rsidRPr="00F152A6">
        <w:t>highest-performing CPU-based solution in this study</w:t>
      </w:r>
    </w:p>
    <w:p w14:paraId="27BE44F4" w14:textId="747D7F29" w:rsidR="008E0569" w:rsidRPr="00F152A6" w:rsidRDefault="000D4833" w:rsidP="00127801">
      <w:pPr>
        <w:pStyle w:val="Compact"/>
        <w:numPr>
          <w:ilvl w:val="0"/>
          <w:numId w:val="98"/>
        </w:numPr>
      </w:pPr>
      <w:r w:rsidRPr="00F152A6">
        <w:t>defines the practical upper bound for shared-memory CPU execution</w:t>
      </w:r>
    </w:p>
    <w:p w14:paraId="4968151D" w14:textId="77777777" w:rsidR="008E0569" w:rsidRPr="00F152A6" w:rsidRDefault="000D4833" w:rsidP="00127801">
      <w:pPr>
        <w:pStyle w:val="Compact"/>
        <w:numPr>
          <w:ilvl w:val="0"/>
          <w:numId w:val="98"/>
        </w:numPr>
      </w:pPr>
      <w:r w:rsidRPr="00F152A6">
        <w:t>serves as the main CPU reference when evaluating GPU implementations</w:t>
      </w:r>
    </w:p>
    <w:p w14:paraId="38FED686" w14:textId="77777777" w:rsidR="008E0569" w:rsidRPr="00F152A6" w:rsidRDefault="000D4833">
      <w:pPr>
        <w:pStyle w:val="Heading3"/>
        <w:rPr>
          <w:rFonts w:cstheme="majorHAnsi"/>
        </w:rPr>
      </w:pPr>
      <w:bookmarkStart w:id="138" w:name="_Toc220280107"/>
      <w:bookmarkStart w:id="139" w:name="summary-4"/>
      <w:bookmarkEnd w:id="137"/>
      <w:r w:rsidRPr="00F152A6">
        <w:rPr>
          <w:rFonts w:cstheme="majorHAnsi"/>
        </w:rPr>
        <w:t>3.5.7. Summary</w:t>
      </w:r>
      <w:bookmarkEnd w:id="138"/>
    </w:p>
    <w:p w14:paraId="2378961E" w14:textId="77777777" w:rsidR="008E0569" w:rsidRPr="00F152A6" w:rsidRDefault="000D4833" w:rsidP="00BF3F7B">
      <w:pPr>
        <w:pStyle w:val="FirstParagraph"/>
      </w:pPr>
      <w:r w:rsidRPr="00F152A6">
        <w:t>The Numba JIT CPU implementation eliminates Python interpreter overhead and enables true shared-memory parallelism for FEM assembly and post-processing.</w:t>
      </w:r>
    </w:p>
    <w:p w14:paraId="6423C2A8" w14:textId="77777777" w:rsidR="008E0569" w:rsidRPr="00F152A6" w:rsidRDefault="000D4833" w:rsidP="00BF3F7B">
      <w:pPr>
        <w:pStyle w:val="BodyText"/>
      </w:pPr>
      <w:r w:rsidRPr="00F152A6">
        <w:t>Key observations include:</w:t>
      </w:r>
    </w:p>
    <w:p w14:paraId="4AEF84FE" w14:textId="0D842B2E" w:rsidR="008E0569" w:rsidRPr="00F152A6" w:rsidRDefault="000D4833" w:rsidP="00127801">
      <w:pPr>
        <w:pStyle w:val="Compact"/>
        <w:numPr>
          <w:ilvl w:val="0"/>
          <w:numId w:val="97"/>
        </w:numPr>
      </w:pPr>
      <w:r w:rsidRPr="00F152A6">
        <w:t>Explicit loop-based kernels outperform vectorized NumPy formulations</w:t>
      </w:r>
    </w:p>
    <w:p w14:paraId="61CDD592" w14:textId="227941AE" w:rsidR="008E0569" w:rsidRPr="00F152A6" w:rsidRDefault="000D4833" w:rsidP="00127801">
      <w:pPr>
        <w:pStyle w:val="Compact"/>
        <w:numPr>
          <w:ilvl w:val="0"/>
          <w:numId w:val="97"/>
        </w:numPr>
      </w:pPr>
      <w:r w:rsidRPr="00F152A6">
        <w:t>True parallel execution is achieved without GIL constraints</w:t>
      </w:r>
    </w:p>
    <w:p w14:paraId="30871EF4" w14:textId="20D96C02" w:rsidR="008E0569" w:rsidRPr="00F152A6" w:rsidRDefault="000D4833" w:rsidP="00127801">
      <w:pPr>
        <w:pStyle w:val="Compact"/>
        <w:numPr>
          <w:ilvl w:val="0"/>
          <w:numId w:val="97"/>
        </w:numPr>
      </w:pPr>
      <w:r w:rsidRPr="00F152A6">
        <w:t>Memory efficiency is preserved relative to multiprocessing</w:t>
      </w:r>
    </w:p>
    <w:p w14:paraId="4ABB331C" w14:textId="77777777" w:rsidR="008E0569" w:rsidRPr="00F152A6" w:rsidRDefault="000D4833" w:rsidP="00127801">
      <w:pPr>
        <w:pStyle w:val="Compact"/>
        <w:numPr>
          <w:ilvl w:val="0"/>
          <w:numId w:val="97"/>
        </w:numPr>
      </w:pPr>
      <w:r w:rsidRPr="00F152A6">
        <w:t>Sparse solver performance ultimately limits end-to-end speedup</w:t>
      </w:r>
    </w:p>
    <w:p w14:paraId="0AA4830E" w14:textId="77777777" w:rsidR="008E0569" w:rsidRPr="00F152A6" w:rsidRDefault="000D4833" w:rsidP="00BF3F7B">
      <w:pPr>
        <w:pStyle w:val="FirstParagraph"/>
      </w:pPr>
      <w:r w:rsidRPr="00F152A6">
        <w:t>This implementation provides the most efficient CPU-based execution model in the study and forms a natural transition toward GPU-based acceleration.</w:t>
      </w:r>
    </w:p>
    <w:p w14:paraId="6444674E" w14:textId="77777777" w:rsidR="008E0569" w:rsidRPr="00F152A6" w:rsidRDefault="000D4833">
      <w:pPr>
        <w:pStyle w:val="Heading2"/>
        <w:rPr>
          <w:rFonts w:cstheme="majorHAnsi"/>
        </w:rPr>
      </w:pPr>
      <w:bookmarkStart w:id="140" w:name="_Toc220280108"/>
      <w:bookmarkStart w:id="141" w:name="solver-implementation-5-numba-cuda"/>
      <w:bookmarkEnd w:id="125"/>
      <w:bookmarkEnd w:id="139"/>
      <w:r w:rsidRPr="00F152A6">
        <w:rPr>
          <w:rFonts w:cstheme="majorHAnsi"/>
        </w:rPr>
        <w:t>3.6. Solver Implementation 5: Numba CUDA</w:t>
      </w:r>
      <w:bookmarkEnd w:id="140"/>
    </w:p>
    <w:p w14:paraId="2F3C1685" w14:textId="77777777" w:rsidR="008E0569" w:rsidRPr="00F152A6" w:rsidRDefault="000D4833">
      <w:pPr>
        <w:pStyle w:val="Heading3"/>
        <w:rPr>
          <w:rFonts w:cstheme="majorHAnsi"/>
        </w:rPr>
      </w:pPr>
      <w:bookmarkStart w:id="142" w:name="_Toc220280109"/>
      <w:bookmarkStart w:id="143" w:name="overview-4"/>
      <w:r w:rsidRPr="00F152A6">
        <w:rPr>
          <w:rFonts w:cstheme="majorHAnsi"/>
        </w:rPr>
        <w:t>3.6.1. Overview</w:t>
      </w:r>
      <w:bookmarkEnd w:id="142"/>
    </w:p>
    <w:p w14:paraId="2F38B779" w14:textId="77777777" w:rsidR="008E0569" w:rsidRPr="00F152A6" w:rsidRDefault="000D4833" w:rsidP="00BF3F7B">
      <w:pPr>
        <w:pStyle w:val="FirstParagraph"/>
      </w:pPr>
      <w:r w:rsidRPr="00F152A6">
        <w:t xml:space="preserve">The Numba CUDA implementation extends the FEM solver to GPU execution using </w:t>
      </w:r>
      <w:proofErr w:type="spellStart"/>
      <w:proofErr w:type="gramStart"/>
      <w:r w:rsidRPr="00F152A6">
        <w:t>Numba’s</w:t>
      </w:r>
      <w:proofErr w:type="spellEnd"/>
      <w:r w:rsidRPr="00F152A6">
        <w:t xml:space="preserve"> </w:t>
      </w:r>
      <w:r w:rsidRPr="00F152A6">
        <w:rPr>
          <w:rStyle w:val="VerbatimChar"/>
          <w:rFonts w:asciiTheme="majorHAnsi" w:hAnsiTheme="majorHAnsi"/>
        </w:rPr>
        <w:t>@</w:t>
      </w:r>
      <w:proofErr w:type="gramEnd"/>
      <w:r w:rsidRPr="00F152A6">
        <w:rPr>
          <w:rStyle w:val="VerbatimChar"/>
          <w:rFonts w:asciiTheme="majorHAnsi" w:hAnsiTheme="majorHAnsi"/>
        </w:rPr>
        <w:t>cuda.jit</w:t>
      </w:r>
      <w:r w:rsidRPr="00F152A6">
        <w:t xml:space="preserve"> decorator, enabling the definition of GPU kernels using Python syntax. This approach provides access to massive GPU parallelism while avoiding direct CUDA C/C++ development, offering a balance between development productivity and performance.</w:t>
      </w:r>
    </w:p>
    <w:p w14:paraId="2DE3578D" w14:textId="77777777" w:rsidR="008E0569" w:rsidRPr="00F152A6" w:rsidRDefault="000D4833" w:rsidP="00BF3F7B">
      <w:pPr>
        <w:pStyle w:val="BodyText"/>
      </w:pPr>
      <w:r w:rsidRPr="00F152A6">
        <w:t>Element-level FEM computations are offloaded to the GPU using a one-thread-per-element mapping, while sparse linear system solution is performed on the GPU using CuPy’s sparse solvers.</w:t>
      </w:r>
    </w:p>
    <w:tbl>
      <w:tblPr>
        <w:tblStyle w:val="ListTable3-Accent1"/>
        <w:tblW w:w="0" w:type="auto"/>
        <w:jc w:val="center"/>
        <w:tblLook w:val="0020" w:firstRow="1" w:lastRow="0" w:firstColumn="0" w:lastColumn="0" w:noHBand="0" w:noVBand="0"/>
      </w:tblPr>
      <w:tblGrid>
        <w:gridCol w:w="1722"/>
        <w:gridCol w:w="4208"/>
      </w:tblGrid>
      <w:tr w:rsidR="008E0569" w:rsidRPr="00836A3B" w14:paraId="0B434909"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A297B7" w14:textId="77777777" w:rsidR="008E0569" w:rsidRPr="00836A3B" w:rsidRDefault="000D4833" w:rsidP="00BF3F7B">
            <w:pPr>
              <w:pStyle w:val="Compact"/>
              <w:rPr>
                <w:sz w:val="22"/>
                <w:szCs w:val="22"/>
              </w:rPr>
            </w:pPr>
            <w:r w:rsidRPr="00836A3B">
              <w:rPr>
                <w:sz w:val="22"/>
                <w:szCs w:val="22"/>
              </w:rPr>
              <w:t>Attribute</w:t>
            </w:r>
          </w:p>
        </w:tc>
        <w:tc>
          <w:tcPr>
            <w:tcW w:w="0" w:type="auto"/>
          </w:tcPr>
          <w:p w14:paraId="49A2F2A4"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Description</w:t>
            </w:r>
          </w:p>
        </w:tc>
      </w:tr>
      <w:tr w:rsidR="008E0569" w:rsidRPr="00836A3B" w14:paraId="42BE61C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558E60" w14:textId="77777777" w:rsidR="008E0569" w:rsidRPr="00836A3B" w:rsidRDefault="000D4833" w:rsidP="00BF3F7B">
            <w:pPr>
              <w:pStyle w:val="Compact"/>
              <w:rPr>
                <w:sz w:val="22"/>
                <w:szCs w:val="22"/>
              </w:rPr>
            </w:pPr>
            <w:r w:rsidRPr="00836A3B">
              <w:rPr>
                <w:sz w:val="22"/>
                <w:szCs w:val="22"/>
              </w:rPr>
              <w:t>Technology</w:t>
            </w:r>
          </w:p>
        </w:tc>
        <w:tc>
          <w:tcPr>
            <w:tcW w:w="0" w:type="auto"/>
          </w:tcPr>
          <w:p w14:paraId="0043C3E2"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 xml:space="preserve">Numba </w:t>
            </w:r>
            <w:proofErr w:type="gramStart"/>
            <w:r w:rsidRPr="00836A3B">
              <w:rPr>
                <w:sz w:val="22"/>
                <w:szCs w:val="22"/>
              </w:rPr>
              <w:t>CUDA (</w:t>
            </w:r>
            <w:r w:rsidRPr="00836A3B">
              <w:rPr>
                <w:rStyle w:val="VerbatimChar"/>
                <w:rFonts w:asciiTheme="majorHAnsi" w:hAnsiTheme="majorHAnsi"/>
                <w:szCs w:val="22"/>
              </w:rPr>
              <w:t>@</w:t>
            </w:r>
            <w:proofErr w:type="gramEnd"/>
            <w:r w:rsidRPr="00836A3B">
              <w:rPr>
                <w:rStyle w:val="VerbatimChar"/>
                <w:rFonts w:asciiTheme="majorHAnsi" w:hAnsiTheme="majorHAnsi"/>
                <w:szCs w:val="22"/>
              </w:rPr>
              <w:t>cuda.jit</w:t>
            </w:r>
            <w:r w:rsidRPr="00836A3B">
              <w:rPr>
                <w:sz w:val="22"/>
                <w:szCs w:val="22"/>
              </w:rPr>
              <w:t>)</w:t>
            </w:r>
          </w:p>
        </w:tc>
      </w:tr>
      <w:tr w:rsidR="008E0569" w:rsidRPr="00836A3B" w14:paraId="5D9C4B35"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CB93336" w14:textId="77777777" w:rsidR="008E0569" w:rsidRPr="00836A3B" w:rsidRDefault="000D4833" w:rsidP="00BF3F7B">
            <w:pPr>
              <w:pStyle w:val="Compact"/>
              <w:rPr>
                <w:sz w:val="22"/>
                <w:szCs w:val="22"/>
              </w:rPr>
            </w:pPr>
            <w:r w:rsidRPr="00836A3B">
              <w:rPr>
                <w:sz w:val="22"/>
                <w:szCs w:val="22"/>
              </w:rPr>
              <w:t>Execution Model</w:t>
            </w:r>
          </w:p>
        </w:tc>
        <w:tc>
          <w:tcPr>
            <w:tcW w:w="0" w:type="auto"/>
          </w:tcPr>
          <w:p w14:paraId="07EE576B"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GPU SIMT execution</w:t>
            </w:r>
          </w:p>
        </w:tc>
      </w:tr>
      <w:tr w:rsidR="008E0569" w:rsidRPr="00836A3B" w14:paraId="6288B77D"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FE17F4" w14:textId="77777777" w:rsidR="008E0569" w:rsidRPr="00836A3B" w:rsidRDefault="000D4833" w:rsidP="00BF3F7B">
            <w:pPr>
              <w:pStyle w:val="Compact"/>
              <w:rPr>
                <w:sz w:val="22"/>
                <w:szCs w:val="22"/>
              </w:rPr>
            </w:pPr>
            <w:r w:rsidRPr="00836A3B">
              <w:rPr>
                <w:sz w:val="22"/>
                <w:szCs w:val="22"/>
              </w:rPr>
              <w:t>Role</w:t>
            </w:r>
          </w:p>
        </w:tc>
        <w:tc>
          <w:tcPr>
            <w:tcW w:w="0" w:type="auto"/>
          </w:tcPr>
          <w:p w14:paraId="61E9D477"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acceleration with Python-native kernels</w:t>
            </w:r>
          </w:p>
        </w:tc>
      </w:tr>
      <w:tr w:rsidR="008E0569" w:rsidRPr="00836A3B" w14:paraId="412B46EA"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F42395" w14:textId="77777777" w:rsidR="008E0569" w:rsidRPr="00836A3B" w:rsidRDefault="000D4833" w:rsidP="00BF3F7B">
            <w:pPr>
              <w:pStyle w:val="Compact"/>
              <w:rPr>
                <w:sz w:val="22"/>
                <w:szCs w:val="22"/>
              </w:rPr>
            </w:pPr>
            <w:r w:rsidRPr="00836A3B">
              <w:rPr>
                <w:sz w:val="22"/>
                <w:szCs w:val="22"/>
              </w:rPr>
              <w:t>Dependencies</w:t>
            </w:r>
          </w:p>
        </w:tc>
        <w:tc>
          <w:tcPr>
            <w:tcW w:w="0" w:type="auto"/>
          </w:tcPr>
          <w:p w14:paraId="7E05D78D"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NumPy, SciPy, Numba, CuPy</w:t>
            </w:r>
          </w:p>
        </w:tc>
      </w:tr>
    </w:tbl>
    <w:p w14:paraId="344C613D" w14:textId="77777777" w:rsidR="008E0569" w:rsidRPr="00F152A6" w:rsidRDefault="000D4833">
      <w:pPr>
        <w:pStyle w:val="Heading3"/>
        <w:rPr>
          <w:rFonts w:cstheme="majorHAnsi"/>
        </w:rPr>
      </w:pPr>
      <w:bookmarkStart w:id="144" w:name="_Toc220280110"/>
      <w:bookmarkStart w:id="145" w:name="technology-background-4"/>
      <w:bookmarkEnd w:id="143"/>
      <w:r w:rsidRPr="00F152A6">
        <w:rPr>
          <w:rFonts w:cstheme="majorHAnsi"/>
        </w:rPr>
        <w:t>3.6.2. Technology Background</w:t>
      </w:r>
      <w:bookmarkEnd w:id="144"/>
    </w:p>
    <w:p w14:paraId="713B4004" w14:textId="77777777" w:rsidR="008E0569" w:rsidRPr="00F152A6" w:rsidRDefault="000D4833" w:rsidP="00BF3F7B">
      <w:pPr>
        <w:pStyle w:val="FirstParagraph"/>
      </w:pPr>
      <w:r w:rsidRPr="00F152A6">
        <w:t xml:space="preserve">Numba extends its JIT compilation framework to NVIDIA GPUs through </w:t>
      </w:r>
      <w:proofErr w:type="gramStart"/>
      <w:r w:rsidRPr="00F152A6">
        <w:t xml:space="preserve">the </w:t>
      </w:r>
      <w:r w:rsidRPr="00F152A6">
        <w:rPr>
          <w:rStyle w:val="VerbatimChar"/>
          <w:rFonts w:asciiTheme="majorHAnsi" w:hAnsiTheme="majorHAnsi"/>
        </w:rPr>
        <w:t>@</w:t>
      </w:r>
      <w:proofErr w:type="gramEnd"/>
      <w:r w:rsidRPr="00F152A6">
        <w:rPr>
          <w:rStyle w:val="VerbatimChar"/>
          <w:rFonts w:asciiTheme="majorHAnsi" w:hAnsiTheme="majorHAnsi"/>
        </w:rPr>
        <w:t>cuda.jit</w:t>
      </w:r>
      <w:r w:rsidRPr="00F152A6">
        <w:t xml:space="preserve"> decorator. CUDA kernels are compiled to PTX and executed on the GPU, enabling massive parallelism using the CUDA SIMT model (many lightweight threads executing the same kernel concurrently).</w:t>
      </w:r>
    </w:p>
    <w:p w14:paraId="0913D803" w14:textId="77777777" w:rsidR="008E0569" w:rsidRPr="00F152A6" w:rsidRDefault="000D4833" w:rsidP="00BF3F7B">
      <w:pPr>
        <w:pStyle w:val="BodyText"/>
      </w:pPr>
      <w:r w:rsidRPr="00F152A6">
        <w:t>Numba CUDA programming model</w:t>
      </w:r>
    </w:p>
    <w:p w14:paraId="5952969F" w14:textId="50113A41" w:rsidR="008E0569" w:rsidRPr="00F152A6" w:rsidRDefault="000D4833" w:rsidP="00127801">
      <w:pPr>
        <w:pStyle w:val="Compact"/>
        <w:numPr>
          <w:ilvl w:val="0"/>
          <w:numId w:val="40"/>
        </w:numPr>
      </w:pPr>
      <w:r w:rsidRPr="00F152A6">
        <w:rPr>
          <w:rStyle w:val="VerbatimChar"/>
          <w:rFonts w:asciiTheme="majorHAnsi" w:hAnsiTheme="majorHAnsi"/>
        </w:rPr>
        <w:t>@cuda.jit</w:t>
      </w:r>
      <w:r w:rsidRPr="00F152A6">
        <w:t xml:space="preserve"> compiles Python functions into GPU kernels (PTX code).</w:t>
      </w:r>
    </w:p>
    <w:p w14:paraId="5069400E" w14:textId="77777777" w:rsidR="008E0569" w:rsidRPr="00F152A6" w:rsidRDefault="000D4833" w:rsidP="00127801">
      <w:pPr>
        <w:pStyle w:val="Compact"/>
        <w:numPr>
          <w:ilvl w:val="0"/>
          <w:numId w:val="40"/>
        </w:numPr>
      </w:pPr>
      <w:r w:rsidRPr="00F152A6">
        <w:t>Execution follows the CUDA SIMT model, suited for thousands of parallel threads.</w:t>
      </w:r>
    </w:p>
    <w:p w14:paraId="70CB414F" w14:textId="77777777" w:rsidR="008E0569" w:rsidRPr="00F152A6" w:rsidRDefault="000D4833" w:rsidP="00BF3F7B">
      <w:pPr>
        <w:pStyle w:val="FirstParagraph"/>
      </w:pPr>
      <w:r w:rsidRPr="00F152A6">
        <w:t>CUDA execution hierarchy</w:t>
      </w:r>
    </w:p>
    <w:p w14:paraId="409566F0" w14:textId="77777777" w:rsidR="008E0569" w:rsidRPr="00F152A6" w:rsidRDefault="000D4833" w:rsidP="00127801">
      <w:pPr>
        <w:pStyle w:val="Compact"/>
        <w:numPr>
          <w:ilvl w:val="0"/>
          <w:numId w:val="41"/>
        </w:numPr>
      </w:pPr>
      <w:r w:rsidRPr="00F152A6">
        <w:lastRenderedPageBreak/>
        <w:t>GPU kernels launch threads using a hierarchical structure:</w:t>
      </w:r>
    </w:p>
    <w:p w14:paraId="3E9AED1D" w14:textId="3FF4ABED" w:rsidR="008E0569" w:rsidRPr="00F152A6" w:rsidRDefault="000D4833" w:rsidP="00127801">
      <w:pPr>
        <w:pStyle w:val="Compact"/>
        <w:numPr>
          <w:ilvl w:val="1"/>
          <w:numId w:val="42"/>
        </w:numPr>
      </w:pPr>
      <w:r w:rsidRPr="00F152A6">
        <w:t>Grid: all threads launched by a kernel</w:t>
      </w:r>
    </w:p>
    <w:p w14:paraId="588748E6" w14:textId="2874748C" w:rsidR="008E0569" w:rsidRPr="00F152A6" w:rsidRDefault="000D4833" w:rsidP="00127801">
      <w:pPr>
        <w:pStyle w:val="Compact"/>
        <w:numPr>
          <w:ilvl w:val="1"/>
          <w:numId w:val="42"/>
        </w:numPr>
      </w:pPr>
      <w:r w:rsidRPr="00F152A6">
        <w:t>Block: group of threads with cooperation via shared memory</w:t>
      </w:r>
    </w:p>
    <w:p w14:paraId="590497D0" w14:textId="16A7E359" w:rsidR="008E0569" w:rsidRPr="00F152A6" w:rsidRDefault="000D4833" w:rsidP="00127801">
      <w:pPr>
        <w:pStyle w:val="Compact"/>
        <w:numPr>
          <w:ilvl w:val="1"/>
          <w:numId w:val="42"/>
        </w:numPr>
      </w:pPr>
      <w:r w:rsidRPr="00F152A6">
        <w:t>Thread: smallest execution unit</w:t>
      </w:r>
    </w:p>
    <w:p w14:paraId="2040F4DC" w14:textId="41C9818F" w:rsidR="008E0569" w:rsidRPr="00F152A6" w:rsidRDefault="000D4833" w:rsidP="00127801">
      <w:pPr>
        <w:pStyle w:val="Compact"/>
        <w:numPr>
          <w:ilvl w:val="1"/>
          <w:numId w:val="42"/>
        </w:numPr>
      </w:pPr>
      <w:r w:rsidRPr="00F152A6">
        <w:t>Warp: 32 threads executing in lockstep</w:t>
      </w:r>
    </w:p>
    <w:p w14:paraId="76FE5DC8" w14:textId="77777777" w:rsidR="008E0569" w:rsidRPr="00F152A6" w:rsidRDefault="000D4833" w:rsidP="00127801">
      <w:pPr>
        <w:pStyle w:val="Compact"/>
        <w:numPr>
          <w:ilvl w:val="0"/>
          <w:numId w:val="41"/>
        </w:numPr>
      </w:pPr>
      <w:r w:rsidRPr="00F152A6">
        <w:t xml:space="preserve">Threads are indexed with </w:t>
      </w:r>
      <w:proofErr w:type="spellStart"/>
      <w:r w:rsidRPr="00F152A6">
        <w:rPr>
          <w:rStyle w:val="VerbatimChar"/>
          <w:rFonts w:asciiTheme="majorHAnsi" w:hAnsiTheme="majorHAnsi"/>
        </w:rPr>
        <w:t>cuda.grid</w:t>
      </w:r>
      <w:proofErr w:type="spellEnd"/>
      <w:r w:rsidRPr="00F152A6">
        <w:rPr>
          <w:rStyle w:val="VerbatimChar"/>
          <w:rFonts w:asciiTheme="majorHAnsi" w:hAnsiTheme="majorHAnsi"/>
        </w:rPr>
        <w:t>(1)</w:t>
      </w:r>
      <w:r w:rsidRPr="00F152A6">
        <w:t>, enabling direct mapping:</w:t>
      </w:r>
    </w:p>
    <w:p w14:paraId="1760B4E6" w14:textId="77777777" w:rsidR="008E0569" w:rsidRPr="00F152A6" w:rsidRDefault="000D4833" w:rsidP="00127801">
      <w:pPr>
        <w:pStyle w:val="Compact"/>
        <w:numPr>
          <w:ilvl w:val="1"/>
          <w:numId w:val="43"/>
        </w:numPr>
      </w:pPr>
      <w:r w:rsidRPr="00F152A6">
        <w:t>thread index ↔ FEM element index**</w:t>
      </w:r>
    </w:p>
    <w:p w14:paraId="353C13B0" w14:textId="77777777" w:rsidR="00456E0E" w:rsidRDefault="000D4833" w:rsidP="00BF3F7B">
      <w:pPr>
        <w:pStyle w:val="FirstParagraph"/>
        <w:rPr>
          <w:b/>
          <w:bCs/>
        </w:rPr>
      </w:pPr>
      <w:r w:rsidRPr="00F152A6">
        <w:rPr>
          <w:b/>
          <w:bCs/>
        </w:rPr>
        <w:t>GPU memory hierarchy</w:t>
      </w:r>
    </w:p>
    <w:p w14:paraId="3D3CA0DE"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Memory is organized in tiers:</w:t>
      </w:r>
    </w:p>
    <w:p w14:paraId="683ECF4B" w14:textId="666EA1A8"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 (fastest, thread-private)</w:t>
      </w:r>
    </w:p>
    <w:p w14:paraId="4CA3533A"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Local memory (thread-private, may spill)</w:t>
      </w:r>
    </w:p>
    <w:p w14:paraId="30BCAFE3"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Shared memory (fast, block-shared)</w:t>
      </w:r>
    </w:p>
    <w:p w14:paraId="51B46CCF"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large, high latency)</w:t>
      </w:r>
    </w:p>
    <w:p w14:paraId="11BF16C5"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The implementation typically uses:</w:t>
      </w:r>
    </w:p>
    <w:p w14:paraId="6AD947AD"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local memory for element-level arrays</w:t>
      </w:r>
    </w:p>
    <w:p w14:paraId="74089D1D" w14:textId="77E7C1EC" w:rsidR="008E0569"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for mesh input data and assembled outputs</w:t>
      </w:r>
    </w:p>
    <w:p w14:paraId="09805F45" w14:textId="77777777" w:rsidR="008E0569" w:rsidRPr="00F152A6" w:rsidRDefault="000D4833" w:rsidP="00BF3F7B">
      <w:pPr>
        <w:pStyle w:val="BodyText"/>
      </w:pPr>
      <w:r w:rsidRPr="00F152A6">
        <w:t>Relevance for FEM workloads</w:t>
      </w:r>
    </w:p>
    <w:p w14:paraId="1CD385C1" w14:textId="2E7DAB3B" w:rsidR="008E0569" w:rsidRPr="00F152A6" w:rsidRDefault="000D4833" w:rsidP="00127801">
      <w:pPr>
        <w:pStyle w:val="Compact"/>
        <w:numPr>
          <w:ilvl w:val="0"/>
          <w:numId w:val="44"/>
        </w:numPr>
      </w:pPr>
      <w:r w:rsidRPr="00F152A6">
        <w:t>GPUs are effective for FEM with many independent elements.</w:t>
      </w:r>
    </w:p>
    <w:p w14:paraId="79BEEC9D" w14:textId="77777777" w:rsidR="008E0569" w:rsidRPr="00F152A6" w:rsidRDefault="000D4833" w:rsidP="00127801">
      <w:pPr>
        <w:pStyle w:val="Compact"/>
        <w:numPr>
          <w:ilvl w:val="0"/>
          <w:numId w:val="44"/>
        </w:numPr>
      </w:pPr>
      <w:r w:rsidRPr="00F152A6">
        <w:t>Element stiffness computation has high arithmetic intensity and low dependency, making it well-suited for SIMT execution.</w:t>
      </w:r>
    </w:p>
    <w:p w14:paraId="2C884962" w14:textId="77777777" w:rsidR="008E0569" w:rsidRPr="00F152A6" w:rsidRDefault="000D4833">
      <w:pPr>
        <w:pStyle w:val="Heading3"/>
        <w:rPr>
          <w:rFonts w:cstheme="majorHAnsi"/>
        </w:rPr>
      </w:pPr>
      <w:bookmarkStart w:id="146" w:name="_Toc220280111"/>
      <w:bookmarkStart w:id="147" w:name="implementation-strategy-4"/>
      <w:bookmarkEnd w:id="145"/>
      <w:r w:rsidRPr="00F152A6">
        <w:rPr>
          <w:rFonts w:cstheme="majorHAnsi"/>
        </w:rPr>
        <w:t>3.6.3. Implementation Strategy</w:t>
      </w:r>
      <w:bookmarkEnd w:id="146"/>
    </w:p>
    <w:p w14:paraId="0374024E" w14:textId="77777777" w:rsidR="008E0569" w:rsidRPr="00F152A6" w:rsidRDefault="000D4833" w:rsidP="00BF3F7B">
      <w:pPr>
        <w:pStyle w:val="FirstParagraph"/>
      </w:pPr>
      <w:r w:rsidRPr="00F152A6">
        <w:t>The GPU implementation offloads FEM assembly and post-processing to CUDA kernels, using a one-thread-per-element mapping to exploit massive parallelism while avoiding inter-thread dependencies.</w:t>
      </w:r>
    </w:p>
    <w:p w14:paraId="14892BAD" w14:textId="77777777" w:rsidR="008E0569" w:rsidRPr="00F152A6" w:rsidRDefault="000D4833" w:rsidP="00127801">
      <w:pPr>
        <w:pStyle w:val="Compact"/>
        <w:numPr>
          <w:ilvl w:val="0"/>
          <w:numId w:val="45"/>
        </w:numPr>
      </w:pPr>
      <w:r w:rsidRPr="00F152A6">
        <w:t>Kernel-based element assembly:</w:t>
      </w:r>
    </w:p>
    <w:p w14:paraId="6D5D4E4E" w14:textId="04D01A22" w:rsidR="008E0569" w:rsidRPr="00F152A6" w:rsidRDefault="000D4833" w:rsidP="00127801">
      <w:pPr>
        <w:pStyle w:val="Compact"/>
        <w:numPr>
          <w:ilvl w:val="1"/>
          <w:numId w:val="46"/>
        </w:numPr>
      </w:pPr>
      <w:proofErr w:type="gramStart"/>
      <w:r w:rsidRPr="00F152A6">
        <w:t>assembly</w:t>
      </w:r>
      <w:proofErr w:type="gramEnd"/>
      <w:r w:rsidRPr="00F152A6">
        <w:t xml:space="preserve"> is implemented as a GPU kernel where each thread processes one element</w:t>
      </w:r>
    </w:p>
    <w:p w14:paraId="2F920AF6" w14:textId="77777777" w:rsidR="008E0569" w:rsidRPr="00F152A6" w:rsidRDefault="000D4833" w:rsidP="00127801">
      <w:pPr>
        <w:pStyle w:val="Compact"/>
        <w:numPr>
          <w:ilvl w:val="1"/>
          <w:numId w:val="46"/>
        </w:numPr>
      </w:pPr>
      <w:r w:rsidRPr="00F152A6">
        <w:t>per element, each thread:</w:t>
      </w:r>
    </w:p>
    <w:p w14:paraId="10BB4654" w14:textId="0DF39019" w:rsidR="008E0569" w:rsidRPr="00F152A6" w:rsidRDefault="000D4833" w:rsidP="00127801">
      <w:pPr>
        <w:pStyle w:val="Compact"/>
        <w:numPr>
          <w:ilvl w:val="2"/>
          <w:numId w:val="47"/>
        </w:numPr>
      </w:pPr>
      <w:r w:rsidRPr="00F152A6">
        <w:t>loads nodal indices and coordinates</w:t>
      </w:r>
    </w:p>
    <w:p w14:paraId="7B85B883" w14:textId="53EBB5AB" w:rsidR="008E0569" w:rsidRPr="00F152A6" w:rsidRDefault="000D4833" w:rsidP="00127801">
      <w:pPr>
        <w:pStyle w:val="Compact"/>
        <w:numPr>
          <w:ilvl w:val="2"/>
          <w:numId w:val="47"/>
        </w:numPr>
      </w:pPr>
      <w:r w:rsidRPr="00F152A6">
        <w:t>computes shape functions, Jacobians, and gradients</w:t>
      </w:r>
    </w:p>
    <w:p w14:paraId="54047C0A" w14:textId="14A54FDE" w:rsidR="008E0569" w:rsidRPr="00F152A6" w:rsidRDefault="000D4833" w:rsidP="00127801">
      <w:pPr>
        <w:pStyle w:val="Compact"/>
        <w:numPr>
          <w:ilvl w:val="2"/>
          <w:numId w:val="47"/>
        </w:numPr>
      </w:pPr>
      <w:r w:rsidRPr="00F152A6">
        <w:t>assembles the local stiffness matrix and load vector</w:t>
      </w:r>
    </w:p>
    <w:p w14:paraId="4B176E9D" w14:textId="24F5BCF6" w:rsidR="008E0569" w:rsidRPr="00F152A6" w:rsidRDefault="000D4833" w:rsidP="00127801">
      <w:pPr>
        <w:pStyle w:val="Compact"/>
        <w:numPr>
          <w:ilvl w:val="2"/>
          <w:numId w:val="47"/>
        </w:numPr>
      </w:pPr>
      <w:r w:rsidRPr="00F152A6">
        <w:t>writes results to global memory</w:t>
      </w:r>
    </w:p>
    <w:p w14:paraId="5CFB54DA" w14:textId="77777777" w:rsidR="008E0569" w:rsidRPr="00F152A6" w:rsidRDefault="000D4833" w:rsidP="00127801">
      <w:pPr>
        <w:pStyle w:val="Compact"/>
        <w:numPr>
          <w:ilvl w:val="1"/>
          <w:numId w:val="46"/>
        </w:numPr>
      </w:pPr>
      <w:proofErr w:type="gramStart"/>
      <w:r w:rsidRPr="00F152A6">
        <w:t>computations</w:t>
      </w:r>
      <w:proofErr w:type="gramEnd"/>
      <w:r w:rsidRPr="00F152A6">
        <w:t xml:space="preserve"> use explicit loops compatible with Numba CUDA</w:t>
      </w:r>
    </w:p>
    <w:p w14:paraId="30F3048A" w14:textId="77777777" w:rsidR="008E0569" w:rsidRPr="00F152A6" w:rsidRDefault="000D4833" w:rsidP="00127801">
      <w:pPr>
        <w:pStyle w:val="Compact"/>
        <w:numPr>
          <w:ilvl w:val="0"/>
          <w:numId w:val="45"/>
        </w:numPr>
      </w:pPr>
      <w:r w:rsidRPr="00F152A6">
        <w:t>Thread-to-element mapping:</w:t>
      </w:r>
    </w:p>
    <w:p w14:paraId="7601F7B3" w14:textId="025EDD85" w:rsidR="008E0569" w:rsidRPr="00F152A6" w:rsidRDefault="000D4833" w:rsidP="00127801">
      <w:pPr>
        <w:pStyle w:val="Compact"/>
        <w:numPr>
          <w:ilvl w:val="1"/>
          <w:numId w:val="48"/>
        </w:numPr>
      </w:pPr>
      <w:r w:rsidRPr="00F152A6">
        <w:t>1D grid launch, one thread per element</w:t>
      </w:r>
    </w:p>
    <w:p w14:paraId="44887880" w14:textId="0C64FAFB" w:rsidR="008E0569" w:rsidRPr="00F152A6" w:rsidRDefault="000D4833" w:rsidP="00127801">
      <w:pPr>
        <w:pStyle w:val="Compact"/>
        <w:numPr>
          <w:ilvl w:val="1"/>
          <w:numId w:val="48"/>
        </w:numPr>
      </w:pPr>
      <w:r w:rsidRPr="00F152A6">
        <w:t>extra threads exit early when the element index exceeds mesh size</w:t>
      </w:r>
    </w:p>
    <w:p w14:paraId="4283A4AF" w14:textId="77777777" w:rsidR="008E0569" w:rsidRPr="00F152A6" w:rsidRDefault="000D4833" w:rsidP="00127801">
      <w:pPr>
        <w:pStyle w:val="Compact"/>
        <w:numPr>
          <w:ilvl w:val="1"/>
          <w:numId w:val="48"/>
        </w:numPr>
      </w:pPr>
      <w:r w:rsidRPr="00F152A6">
        <w:t>enables uniform work distribution without synchronization during element evaluation</w:t>
      </w:r>
    </w:p>
    <w:p w14:paraId="4F51B3C7" w14:textId="77777777" w:rsidR="008E0569" w:rsidRPr="00F152A6" w:rsidRDefault="000D4833" w:rsidP="00127801">
      <w:pPr>
        <w:pStyle w:val="Compact"/>
        <w:numPr>
          <w:ilvl w:val="0"/>
          <w:numId w:val="45"/>
        </w:numPr>
      </w:pPr>
      <w:r w:rsidRPr="00F152A6">
        <w:t>Local memory usage:</w:t>
      </w:r>
    </w:p>
    <w:p w14:paraId="0C6AA9D8" w14:textId="77777777" w:rsidR="008E0569" w:rsidRPr="00F152A6" w:rsidRDefault="000D4833" w:rsidP="00127801">
      <w:pPr>
        <w:pStyle w:val="Compact"/>
        <w:numPr>
          <w:ilvl w:val="1"/>
          <w:numId w:val="49"/>
        </w:numPr>
      </w:pPr>
      <w:r w:rsidRPr="00F152A6">
        <w:t xml:space="preserve">per-thread temporary arrays are stored using </w:t>
      </w:r>
      <w:proofErr w:type="spellStart"/>
      <w:r w:rsidRPr="00F152A6">
        <w:rPr>
          <w:rStyle w:val="VerbatimChar"/>
          <w:rFonts w:asciiTheme="majorHAnsi" w:hAnsiTheme="majorHAnsi"/>
        </w:rPr>
        <w:t>cuda.local.array</w:t>
      </w:r>
      <w:proofErr w:type="spellEnd"/>
      <w:r w:rsidRPr="00F152A6">
        <w:t>:</w:t>
      </w:r>
    </w:p>
    <w:p w14:paraId="7302810F" w14:textId="18FD237D" w:rsidR="008E0569" w:rsidRPr="00F152A6" w:rsidRDefault="000D4833" w:rsidP="00127801">
      <w:pPr>
        <w:pStyle w:val="Compact"/>
        <w:numPr>
          <w:ilvl w:val="2"/>
          <w:numId w:val="50"/>
        </w:numPr>
      </w:pPr>
      <w:r w:rsidRPr="00F152A6">
        <w:t>DOF indices, coordinates</w:t>
      </w:r>
    </w:p>
    <w:p w14:paraId="421E0221" w14:textId="424734A3" w:rsidR="008E0569" w:rsidRPr="00F152A6" w:rsidRDefault="000D4833" w:rsidP="00127801">
      <w:pPr>
        <w:pStyle w:val="Compact"/>
        <w:numPr>
          <w:ilvl w:val="2"/>
          <w:numId w:val="50"/>
        </w:numPr>
      </w:pPr>
      <w:r w:rsidRPr="00F152A6">
        <w:t>local stiffness matrix and load vector</w:t>
      </w:r>
    </w:p>
    <w:p w14:paraId="14447233" w14:textId="40BB31AF" w:rsidR="008E0569" w:rsidRPr="00F152A6" w:rsidRDefault="000D4833" w:rsidP="00127801">
      <w:pPr>
        <w:pStyle w:val="Compact"/>
        <w:numPr>
          <w:ilvl w:val="2"/>
          <w:numId w:val="50"/>
        </w:numPr>
      </w:pPr>
      <w:r w:rsidRPr="00F152A6">
        <w:lastRenderedPageBreak/>
        <w:t>shape functions and derivatives</w:t>
      </w:r>
    </w:p>
    <w:p w14:paraId="20DDC993" w14:textId="77777777" w:rsidR="008E0569" w:rsidRPr="00F152A6" w:rsidRDefault="000D4833" w:rsidP="00127801">
      <w:pPr>
        <w:pStyle w:val="Compact"/>
        <w:numPr>
          <w:ilvl w:val="1"/>
          <w:numId w:val="49"/>
        </w:numPr>
      </w:pPr>
      <w:r w:rsidRPr="00F152A6">
        <w:t>thread-private memory avoids race conditions and synchronization overhead</w:t>
      </w:r>
    </w:p>
    <w:p w14:paraId="778AC4F8" w14:textId="77777777" w:rsidR="008E0569" w:rsidRPr="00F152A6" w:rsidRDefault="000D4833" w:rsidP="00127801">
      <w:pPr>
        <w:pStyle w:val="Compact"/>
        <w:numPr>
          <w:ilvl w:val="0"/>
          <w:numId w:val="45"/>
        </w:numPr>
      </w:pPr>
      <w:r w:rsidRPr="00F152A6">
        <w:t>Force vector assembly (atomics):</w:t>
      </w:r>
    </w:p>
    <w:p w14:paraId="21B3639E" w14:textId="686DEE46" w:rsidR="008E0569" w:rsidRPr="00F152A6" w:rsidRDefault="000D4833" w:rsidP="00127801">
      <w:pPr>
        <w:pStyle w:val="Compact"/>
        <w:numPr>
          <w:ilvl w:val="1"/>
          <w:numId w:val="51"/>
        </w:numPr>
      </w:pPr>
      <w:r w:rsidRPr="00F152A6">
        <w:t>shared nodes require thread-safe accumulation</w:t>
      </w:r>
    </w:p>
    <w:p w14:paraId="7A01723F" w14:textId="77777777" w:rsidR="008E0569" w:rsidRPr="00F152A6" w:rsidRDefault="000D4833" w:rsidP="00127801">
      <w:pPr>
        <w:pStyle w:val="Compact"/>
        <w:numPr>
          <w:ilvl w:val="1"/>
          <w:numId w:val="51"/>
        </w:numPr>
      </w:pPr>
      <w:r w:rsidRPr="00F152A6">
        <w:t xml:space="preserve">global force vector is assembled using </w:t>
      </w:r>
      <w:proofErr w:type="spellStart"/>
      <w:r w:rsidRPr="00F152A6">
        <w:rPr>
          <w:rStyle w:val="VerbatimChar"/>
          <w:rFonts w:asciiTheme="majorHAnsi" w:hAnsiTheme="majorHAnsi"/>
        </w:rPr>
        <w:t>cuda.atomic.add</w:t>
      </w:r>
      <w:proofErr w:type="spellEnd"/>
      <w:r w:rsidRPr="00F152A6">
        <w:t xml:space="preserve"> to ensure correctness</w:t>
      </w:r>
    </w:p>
    <w:p w14:paraId="2488D087" w14:textId="77777777" w:rsidR="008E0569" w:rsidRPr="00F152A6" w:rsidRDefault="000D4833" w:rsidP="00127801">
      <w:pPr>
        <w:pStyle w:val="Compact"/>
        <w:numPr>
          <w:ilvl w:val="0"/>
          <w:numId w:val="45"/>
        </w:numPr>
      </w:pPr>
      <w:r w:rsidRPr="00F152A6">
        <w:t>Post-processing on GPU:</w:t>
      </w:r>
    </w:p>
    <w:p w14:paraId="2FB4856A" w14:textId="261EC09D" w:rsidR="008E0569" w:rsidRPr="00F152A6" w:rsidRDefault="000D4833" w:rsidP="00127801">
      <w:pPr>
        <w:pStyle w:val="Compact"/>
        <w:numPr>
          <w:ilvl w:val="1"/>
          <w:numId w:val="52"/>
        </w:numPr>
      </w:pPr>
      <w:proofErr w:type="gramStart"/>
      <w:r w:rsidRPr="00F152A6">
        <w:t>derived</w:t>
      </w:r>
      <w:proofErr w:type="gramEnd"/>
      <w:r w:rsidRPr="00F152A6">
        <w:t xml:space="preserve"> fields are computed in a separate GPU kernel</w:t>
      </w:r>
    </w:p>
    <w:p w14:paraId="3B6EFA17" w14:textId="77777777" w:rsidR="008E0569" w:rsidRPr="00F152A6" w:rsidRDefault="000D4833" w:rsidP="00127801">
      <w:pPr>
        <w:pStyle w:val="Compact"/>
        <w:numPr>
          <w:ilvl w:val="1"/>
          <w:numId w:val="52"/>
        </w:numPr>
      </w:pPr>
      <w:proofErr w:type="gramStart"/>
      <w:r w:rsidRPr="00F152A6">
        <w:t>each</w:t>
      </w:r>
      <w:proofErr w:type="gramEnd"/>
      <w:r w:rsidRPr="00F152A6">
        <w:t xml:space="preserve"> thread evaluates gradients and stores element-wise averaged results</w:t>
      </w:r>
    </w:p>
    <w:p w14:paraId="2B7D223E" w14:textId="77777777" w:rsidR="008E0569" w:rsidRPr="00F152A6" w:rsidRDefault="000D4833" w:rsidP="00127801">
      <w:pPr>
        <w:pStyle w:val="Compact"/>
        <w:numPr>
          <w:ilvl w:val="0"/>
          <w:numId w:val="45"/>
        </w:numPr>
      </w:pPr>
      <w:r w:rsidRPr="00F152A6">
        <w:t>Solver integration:</w:t>
      </w:r>
    </w:p>
    <w:p w14:paraId="7A976ED9" w14:textId="77777777" w:rsidR="008E0569" w:rsidRPr="00F152A6" w:rsidRDefault="000D4833" w:rsidP="00127801">
      <w:pPr>
        <w:pStyle w:val="Compact"/>
        <w:numPr>
          <w:ilvl w:val="1"/>
          <w:numId w:val="53"/>
        </w:numPr>
      </w:pPr>
      <w:proofErr w:type="gramStart"/>
      <w:r w:rsidRPr="00F152A6">
        <w:t>the</w:t>
      </w:r>
      <w:proofErr w:type="gramEnd"/>
      <w:r w:rsidRPr="00F152A6">
        <w:t xml:space="preserve"> linear system is solved on the GPU using CuPy sparse Conjugate Gradient (CG)</w:t>
      </w:r>
    </w:p>
    <w:p w14:paraId="1E84823B" w14:textId="77777777" w:rsidR="008E0569" w:rsidRPr="00F152A6" w:rsidRDefault="000D4833" w:rsidP="00127801">
      <w:pPr>
        <w:pStyle w:val="Compact"/>
        <w:numPr>
          <w:ilvl w:val="1"/>
          <w:numId w:val="53"/>
        </w:numPr>
      </w:pPr>
      <w:r w:rsidRPr="00F152A6">
        <w:t xml:space="preserve">sparse matrices are converted to CuPy </w:t>
      </w:r>
      <w:proofErr w:type="gramStart"/>
      <w:r w:rsidRPr="00F152A6">
        <w:t>formats</w:t>
      </w:r>
      <w:proofErr w:type="gramEnd"/>
      <w:r w:rsidRPr="00F152A6">
        <w:t xml:space="preserve"> and the solution phase runs fully on GPU before copying results back to CPU memory</w:t>
      </w:r>
    </w:p>
    <w:p w14:paraId="5C84CD99" w14:textId="77777777" w:rsidR="008E0569" w:rsidRPr="00F152A6" w:rsidRDefault="000D4833">
      <w:pPr>
        <w:pStyle w:val="Heading3"/>
        <w:rPr>
          <w:rFonts w:cstheme="majorHAnsi"/>
        </w:rPr>
      </w:pPr>
      <w:bookmarkStart w:id="148" w:name="_Toc220280112"/>
      <w:bookmarkStart w:id="149" w:name="optimization-techniques-applied-4"/>
      <w:bookmarkEnd w:id="147"/>
      <w:r w:rsidRPr="00F152A6">
        <w:rPr>
          <w:rFonts w:cstheme="majorHAnsi"/>
        </w:rPr>
        <w:t>3.6.4. Optimization Techniques Applied</w:t>
      </w:r>
      <w:bookmarkEnd w:id="148"/>
    </w:p>
    <w:p w14:paraId="6DD06150" w14:textId="77777777" w:rsidR="008E0569" w:rsidRPr="00F152A6" w:rsidRDefault="000D4833" w:rsidP="00BF3F7B">
      <w:pPr>
        <w:pStyle w:val="FirstParagraph"/>
      </w:pPr>
      <w:r w:rsidRPr="00F152A6">
        <w:t>The Numba CUDA implementation applies GPU-focused optimizations to maximize throughput and reduce memory/control-flow inefficiencies.</w:t>
      </w:r>
    </w:p>
    <w:p w14:paraId="6E322821" w14:textId="77777777" w:rsidR="008E0569" w:rsidRPr="00F152A6" w:rsidRDefault="000D4833" w:rsidP="00127801">
      <w:pPr>
        <w:pStyle w:val="Compact"/>
        <w:numPr>
          <w:ilvl w:val="0"/>
          <w:numId w:val="54"/>
        </w:numPr>
      </w:pPr>
      <w:r w:rsidRPr="00F152A6">
        <w:t>Massive parallelism:</w:t>
      </w:r>
    </w:p>
    <w:p w14:paraId="153A73C0" w14:textId="3E874EB0" w:rsidR="008E0569" w:rsidRPr="00F152A6" w:rsidRDefault="000D4833" w:rsidP="00127801">
      <w:pPr>
        <w:pStyle w:val="Compact"/>
        <w:numPr>
          <w:ilvl w:val="1"/>
          <w:numId w:val="55"/>
        </w:numPr>
      </w:pPr>
      <w:r w:rsidRPr="00F152A6">
        <w:t>GPU executes tens of thousands of threads concurrently</w:t>
      </w:r>
    </w:p>
    <w:p w14:paraId="7E7746AB" w14:textId="77777777" w:rsidR="008E0569" w:rsidRPr="00F152A6" w:rsidRDefault="000D4833" w:rsidP="00127801">
      <w:pPr>
        <w:pStyle w:val="Compact"/>
        <w:numPr>
          <w:ilvl w:val="1"/>
          <w:numId w:val="55"/>
        </w:numPr>
      </w:pPr>
      <w:r w:rsidRPr="00F152A6">
        <w:t>enables element-level parallelism far beyond CPU core counts</w:t>
      </w:r>
    </w:p>
    <w:p w14:paraId="40DEF79F" w14:textId="77777777" w:rsidR="008E0569" w:rsidRPr="00F152A6" w:rsidRDefault="000D4833" w:rsidP="00127801">
      <w:pPr>
        <w:pStyle w:val="Compact"/>
        <w:numPr>
          <w:ilvl w:val="0"/>
          <w:numId w:val="54"/>
        </w:numPr>
      </w:pPr>
      <w:r w:rsidRPr="00F152A6">
        <w:t>Block size tuning:</w:t>
      </w:r>
    </w:p>
    <w:p w14:paraId="44CE5F03" w14:textId="67E28296" w:rsidR="008E0569" w:rsidRPr="00F152A6" w:rsidRDefault="000D4833" w:rsidP="00127801">
      <w:pPr>
        <w:pStyle w:val="Compact"/>
        <w:numPr>
          <w:ilvl w:val="1"/>
          <w:numId w:val="56"/>
        </w:numPr>
      </w:pPr>
      <w:r w:rsidRPr="00F152A6">
        <w:t>kernel launch configuration is tuned for occupancy vs. register pressure</w:t>
      </w:r>
    </w:p>
    <w:p w14:paraId="3C1FBE2C" w14:textId="77777777" w:rsidR="008E0569" w:rsidRPr="00F152A6" w:rsidRDefault="000D4833" w:rsidP="00127801">
      <w:pPr>
        <w:pStyle w:val="Compact"/>
        <w:numPr>
          <w:ilvl w:val="1"/>
          <w:numId w:val="56"/>
        </w:numPr>
      </w:pPr>
      <w:r w:rsidRPr="00F152A6">
        <w:t>128 threads per block provides good performance for register-heavy FEM kernels</w:t>
      </w:r>
    </w:p>
    <w:p w14:paraId="28CF6DC9" w14:textId="77777777" w:rsidR="008E0569" w:rsidRPr="00F152A6" w:rsidRDefault="000D4833" w:rsidP="00127801">
      <w:pPr>
        <w:pStyle w:val="Compact"/>
        <w:numPr>
          <w:ilvl w:val="0"/>
          <w:numId w:val="54"/>
        </w:numPr>
      </w:pPr>
      <w:r w:rsidRPr="00F152A6">
        <w:t>Memory coalescing:</w:t>
      </w:r>
    </w:p>
    <w:p w14:paraId="38B37CA8" w14:textId="77B8ADB9" w:rsidR="008E0569" w:rsidRPr="00F152A6" w:rsidRDefault="000D4833" w:rsidP="00127801">
      <w:pPr>
        <w:pStyle w:val="Compact"/>
        <w:numPr>
          <w:ilvl w:val="1"/>
          <w:numId w:val="57"/>
        </w:numPr>
      </w:pPr>
      <w:r w:rsidRPr="00F152A6">
        <w:t>memory access patterns are structured so consecutive threads access contiguous memory</w:t>
      </w:r>
    </w:p>
    <w:p w14:paraId="58C1FB31" w14:textId="77777777" w:rsidR="008E0569" w:rsidRPr="00F152A6" w:rsidRDefault="000D4833" w:rsidP="00127801">
      <w:pPr>
        <w:pStyle w:val="Compact"/>
        <w:numPr>
          <w:ilvl w:val="1"/>
          <w:numId w:val="57"/>
        </w:numPr>
      </w:pPr>
      <w:r w:rsidRPr="00F152A6">
        <w:t>improves global memory bandwidth utilization</w:t>
      </w:r>
    </w:p>
    <w:p w14:paraId="24CE6F8D" w14:textId="77777777" w:rsidR="008E0569" w:rsidRPr="00F152A6" w:rsidRDefault="000D4833" w:rsidP="00127801">
      <w:pPr>
        <w:pStyle w:val="Compact"/>
        <w:numPr>
          <w:ilvl w:val="0"/>
          <w:numId w:val="54"/>
        </w:numPr>
      </w:pPr>
      <w:r w:rsidRPr="00F152A6">
        <w:t>Register and local memory management:</w:t>
      </w:r>
    </w:p>
    <w:p w14:paraId="1E9A4B84" w14:textId="02ED8E5E" w:rsidR="008E0569" w:rsidRPr="00F152A6" w:rsidRDefault="000D4833" w:rsidP="00127801">
      <w:pPr>
        <w:pStyle w:val="Compact"/>
        <w:numPr>
          <w:ilvl w:val="1"/>
          <w:numId w:val="58"/>
        </w:numPr>
      </w:pPr>
      <w:proofErr w:type="gramStart"/>
      <w:r w:rsidRPr="00F152A6">
        <w:t>small</w:t>
      </w:r>
      <w:proofErr w:type="gramEnd"/>
      <w:r w:rsidRPr="00F152A6">
        <w:t xml:space="preserve"> per-thread arrays are kept in registers when possible</w:t>
      </w:r>
    </w:p>
    <w:p w14:paraId="204FD1E2" w14:textId="77777777" w:rsidR="008E0569" w:rsidRPr="00F152A6" w:rsidRDefault="000D4833" w:rsidP="00127801">
      <w:pPr>
        <w:pStyle w:val="Compact"/>
        <w:numPr>
          <w:ilvl w:val="1"/>
          <w:numId w:val="58"/>
        </w:numPr>
      </w:pPr>
      <w:proofErr w:type="gramStart"/>
      <w:r w:rsidRPr="00F152A6">
        <w:t>larger</w:t>
      </w:r>
      <w:proofErr w:type="gramEnd"/>
      <w:r w:rsidRPr="00F152A6">
        <w:t xml:space="preserve"> arrays may spill to local memory but remain thread-private and </w:t>
      </w:r>
      <w:proofErr w:type="gramStart"/>
      <w:r w:rsidRPr="00F152A6">
        <w:t>cached</w:t>
      </w:r>
      <w:proofErr w:type="gramEnd"/>
      <w:r w:rsidRPr="00F152A6">
        <w:t xml:space="preserve"> efficiently</w:t>
      </w:r>
    </w:p>
    <w:p w14:paraId="31339728" w14:textId="77777777" w:rsidR="008E0569" w:rsidRPr="00F152A6" w:rsidRDefault="000D4833" w:rsidP="00127801">
      <w:pPr>
        <w:pStyle w:val="Compact"/>
        <w:numPr>
          <w:ilvl w:val="0"/>
          <w:numId w:val="54"/>
        </w:numPr>
      </w:pPr>
      <w:r w:rsidRPr="00F152A6">
        <w:t>Warp divergence minimization:</w:t>
      </w:r>
    </w:p>
    <w:p w14:paraId="233A9B05" w14:textId="6E7B5EDF" w:rsidR="008E0569" w:rsidRPr="00F152A6" w:rsidRDefault="000D4833" w:rsidP="00127801">
      <w:pPr>
        <w:pStyle w:val="Compact"/>
        <w:numPr>
          <w:ilvl w:val="1"/>
          <w:numId w:val="59"/>
        </w:numPr>
      </w:pPr>
      <w:r w:rsidRPr="00F152A6">
        <w:t>control flow minimizes conditional branches</w:t>
      </w:r>
    </w:p>
    <w:p w14:paraId="1A59DF38" w14:textId="77777777" w:rsidR="008E0569" w:rsidRPr="00F152A6" w:rsidRDefault="000D4833" w:rsidP="00127801">
      <w:pPr>
        <w:pStyle w:val="Compact"/>
        <w:numPr>
          <w:ilvl w:val="1"/>
          <w:numId w:val="59"/>
        </w:numPr>
      </w:pPr>
      <w:proofErr w:type="gramStart"/>
      <w:r w:rsidRPr="00F152A6">
        <w:t>aside</w:t>
      </w:r>
      <w:proofErr w:type="gramEnd"/>
      <w:r w:rsidRPr="00F152A6">
        <w:t xml:space="preserve"> from bounds checks, threads follow identical execution paths</w:t>
      </w:r>
    </w:p>
    <w:p w14:paraId="04D51701" w14:textId="77777777" w:rsidR="008E0569" w:rsidRPr="00F152A6" w:rsidRDefault="000D4833">
      <w:pPr>
        <w:pStyle w:val="Heading3"/>
        <w:rPr>
          <w:rFonts w:cstheme="majorHAnsi"/>
        </w:rPr>
      </w:pPr>
      <w:bookmarkStart w:id="150" w:name="_Toc220280113"/>
      <w:bookmarkStart w:id="151" w:name="challenges-and-limitations-3"/>
      <w:bookmarkEnd w:id="149"/>
      <w:r w:rsidRPr="00F152A6">
        <w:rPr>
          <w:rFonts w:cstheme="majorHAnsi"/>
        </w:rPr>
        <w:t>3.6.5. Challenges and Limitations</w:t>
      </w:r>
      <w:bookmarkEnd w:id="150"/>
    </w:p>
    <w:p w14:paraId="7DE0228E" w14:textId="77777777" w:rsidR="008E0569" w:rsidRPr="00F152A6" w:rsidRDefault="000D4833" w:rsidP="00BF3F7B">
      <w:pPr>
        <w:pStyle w:val="FirstParagraph"/>
      </w:pPr>
      <w:r w:rsidRPr="00F152A6">
        <w:t>The Numba CUDA implementation provides high element-level parallelism but introduces GPU-specific constraints related to debugging, limited language support, atomic overhead, and CPU-GPU data movement.</w:t>
      </w:r>
    </w:p>
    <w:tbl>
      <w:tblPr>
        <w:tblStyle w:val="ListTable3-Accent1"/>
        <w:tblW w:w="5000" w:type="pct"/>
        <w:jc w:val="center"/>
        <w:tblLook w:val="0020" w:firstRow="1" w:lastRow="0" w:firstColumn="0" w:lastColumn="0" w:noHBand="0" w:noVBand="0"/>
      </w:tblPr>
      <w:tblGrid>
        <w:gridCol w:w="2076"/>
        <w:gridCol w:w="7457"/>
      </w:tblGrid>
      <w:tr w:rsidR="008E0569" w:rsidRPr="00836A3B" w14:paraId="71548A10"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9A8D56" w14:textId="77777777" w:rsidR="008E0569" w:rsidRPr="00836A3B" w:rsidRDefault="000D4833" w:rsidP="00BF3F7B">
            <w:pPr>
              <w:pStyle w:val="Compact"/>
              <w:rPr>
                <w:sz w:val="22"/>
                <w:szCs w:val="22"/>
              </w:rPr>
            </w:pPr>
            <w:r w:rsidRPr="00836A3B">
              <w:rPr>
                <w:sz w:val="22"/>
                <w:szCs w:val="22"/>
              </w:rPr>
              <w:t>Limitation</w:t>
            </w:r>
          </w:p>
        </w:tc>
        <w:tc>
          <w:tcPr>
            <w:tcW w:w="0" w:type="auto"/>
          </w:tcPr>
          <w:p w14:paraId="362CD783"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26D74A2A"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4180F8" w14:textId="77777777" w:rsidR="008E0569" w:rsidRPr="00836A3B" w:rsidRDefault="000D4833" w:rsidP="00BF3F7B">
            <w:pPr>
              <w:pStyle w:val="Compact"/>
              <w:rPr>
                <w:sz w:val="22"/>
                <w:szCs w:val="22"/>
              </w:rPr>
            </w:pPr>
            <w:r w:rsidRPr="00836A3B">
              <w:rPr>
                <w:sz w:val="22"/>
                <w:szCs w:val="22"/>
              </w:rPr>
              <w:t>Debugging complexity</w:t>
            </w:r>
          </w:p>
        </w:tc>
        <w:tc>
          <w:tcPr>
            <w:tcW w:w="0" w:type="auto"/>
          </w:tcPr>
          <w:p w14:paraId="12FD9F5C"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 xml:space="preserve">GPU kernel debugging is difficult; Python debuggers cannot be </w:t>
            </w:r>
            <w:proofErr w:type="gramStart"/>
            <w:r w:rsidRPr="00836A3B">
              <w:rPr>
                <w:sz w:val="22"/>
                <w:szCs w:val="22"/>
              </w:rPr>
              <w:t>used</w:t>
            </w:r>
            <w:proofErr w:type="gramEnd"/>
            <w:r w:rsidRPr="00836A3B">
              <w:rPr>
                <w:sz w:val="22"/>
                <w:szCs w:val="22"/>
              </w:rPr>
              <w:t xml:space="preserve"> and failures may be silent or cause kernel crashes</w:t>
            </w:r>
          </w:p>
        </w:tc>
      </w:tr>
      <w:tr w:rsidR="008E0569" w:rsidRPr="00836A3B" w14:paraId="78B616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44FA83" w14:textId="77777777" w:rsidR="008E0569" w:rsidRPr="00836A3B" w:rsidRDefault="000D4833" w:rsidP="00BF3F7B">
            <w:pPr>
              <w:pStyle w:val="Compact"/>
              <w:rPr>
                <w:sz w:val="22"/>
                <w:szCs w:val="22"/>
              </w:rPr>
            </w:pPr>
            <w:r w:rsidRPr="00836A3B">
              <w:rPr>
                <w:sz w:val="22"/>
                <w:szCs w:val="22"/>
              </w:rPr>
              <w:t>Limited NumPy support</w:t>
            </w:r>
          </w:p>
        </w:tc>
        <w:tc>
          <w:tcPr>
            <w:tcW w:w="0" w:type="auto"/>
          </w:tcPr>
          <w:p w14:paraId="6D4B317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ly a restricted subset is supported inside kernels; unsupported operations must be rewritten with explicit loops/arithmetic</w:t>
            </w:r>
          </w:p>
        </w:tc>
      </w:tr>
      <w:tr w:rsidR="008E0569" w:rsidRPr="00836A3B" w14:paraId="21A544B5"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984518" w14:textId="77777777" w:rsidR="008E0569" w:rsidRPr="00836A3B" w:rsidRDefault="000D4833" w:rsidP="00BF3F7B">
            <w:pPr>
              <w:pStyle w:val="Compact"/>
              <w:rPr>
                <w:sz w:val="22"/>
                <w:szCs w:val="22"/>
              </w:rPr>
            </w:pPr>
            <w:r w:rsidRPr="00836A3B">
              <w:rPr>
                <w:sz w:val="22"/>
                <w:szCs w:val="22"/>
              </w:rPr>
              <w:t xml:space="preserve">Atomic operation </w:t>
            </w:r>
            <w:r w:rsidRPr="00836A3B">
              <w:rPr>
                <w:sz w:val="22"/>
                <w:szCs w:val="22"/>
              </w:rPr>
              <w:lastRenderedPageBreak/>
              <w:t>overhead</w:t>
            </w:r>
          </w:p>
        </w:tc>
        <w:tc>
          <w:tcPr>
            <w:tcW w:w="0" w:type="auto"/>
          </w:tcPr>
          <w:p w14:paraId="789FB30F"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836A3B">
              <w:rPr>
                <w:rStyle w:val="VerbatimChar"/>
                <w:rFonts w:asciiTheme="majorHAnsi" w:hAnsiTheme="majorHAnsi"/>
                <w:szCs w:val="22"/>
              </w:rPr>
              <w:lastRenderedPageBreak/>
              <w:t>atomicAdd</w:t>
            </w:r>
            <w:proofErr w:type="spellEnd"/>
            <w:r w:rsidRPr="00836A3B">
              <w:rPr>
                <w:sz w:val="22"/>
                <w:szCs w:val="22"/>
              </w:rPr>
              <w:t xml:space="preserve"> introduces serialization in force vector accumulation and may </w:t>
            </w:r>
            <w:r w:rsidRPr="00836A3B">
              <w:rPr>
                <w:sz w:val="22"/>
                <w:szCs w:val="22"/>
              </w:rPr>
              <w:lastRenderedPageBreak/>
              <w:t>become a bottleneck for higher connectivity</w:t>
            </w:r>
          </w:p>
        </w:tc>
      </w:tr>
      <w:tr w:rsidR="008E0569" w:rsidRPr="00836A3B" w14:paraId="45C5597B"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4989C7" w14:textId="77777777" w:rsidR="008E0569" w:rsidRPr="00836A3B" w:rsidRDefault="000D4833" w:rsidP="00BF3F7B">
            <w:pPr>
              <w:pStyle w:val="Compact"/>
              <w:rPr>
                <w:sz w:val="22"/>
                <w:szCs w:val="22"/>
              </w:rPr>
            </w:pPr>
            <w:r w:rsidRPr="00836A3B">
              <w:rPr>
                <w:sz w:val="22"/>
                <w:szCs w:val="22"/>
              </w:rPr>
              <w:lastRenderedPageBreak/>
              <w:t>Memory transfer overhead</w:t>
            </w:r>
          </w:p>
        </w:tc>
        <w:tc>
          <w:tcPr>
            <w:tcW w:w="0" w:type="auto"/>
          </w:tcPr>
          <w:p w14:paraId="0C376FB6"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Host-device transfers (PCIe) add overhead; for small meshes transfer cost can dominate runtime</w:t>
            </w:r>
          </w:p>
        </w:tc>
      </w:tr>
      <w:tr w:rsidR="008E0569" w:rsidRPr="00836A3B" w14:paraId="4F6C5D7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F069EA6" w14:textId="77777777" w:rsidR="008E0569" w:rsidRPr="00836A3B" w:rsidRDefault="000D4833" w:rsidP="00BF3F7B">
            <w:pPr>
              <w:pStyle w:val="Compact"/>
              <w:rPr>
                <w:sz w:val="22"/>
                <w:szCs w:val="22"/>
              </w:rPr>
            </w:pPr>
            <w:r w:rsidRPr="00836A3B">
              <w:rPr>
                <w:sz w:val="22"/>
                <w:szCs w:val="22"/>
              </w:rPr>
              <w:t>Partial CPU-GPU workflow</w:t>
            </w:r>
          </w:p>
        </w:tc>
        <w:tc>
          <w:tcPr>
            <w:tcW w:w="0" w:type="auto"/>
          </w:tcPr>
          <w:p w14:paraId="7C010D6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Some steps remain on CPU (e.g., COO index generation, boundary conditions), reducing end-to-end GPU acceleration</w:t>
            </w:r>
          </w:p>
        </w:tc>
      </w:tr>
    </w:tbl>
    <w:p w14:paraId="0B49B243" w14:textId="77777777" w:rsidR="008E0569" w:rsidRPr="00F152A6" w:rsidRDefault="000D4833">
      <w:pPr>
        <w:pStyle w:val="Heading3"/>
        <w:rPr>
          <w:rFonts w:cstheme="majorHAnsi"/>
        </w:rPr>
      </w:pPr>
      <w:bookmarkStart w:id="152" w:name="_Toc220280114"/>
      <w:bookmarkStart w:id="153" w:name="performance-characteristics-and-role-2"/>
      <w:bookmarkEnd w:id="151"/>
      <w:r w:rsidRPr="00F152A6">
        <w:rPr>
          <w:rFonts w:cstheme="majorHAnsi"/>
        </w:rPr>
        <w:t>3.6.6. Performance Characteristics and Role</w:t>
      </w:r>
      <w:bookmarkEnd w:id="152"/>
    </w:p>
    <w:p w14:paraId="254871A2" w14:textId="77777777" w:rsidR="008E0569" w:rsidRPr="00F152A6" w:rsidRDefault="000D4833" w:rsidP="00BF3F7B">
      <w:pPr>
        <w:pStyle w:val="FirstParagraph"/>
      </w:pPr>
      <w:r w:rsidRPr="00F152A6">
        <w:t>The Numba CUDA implementation accelerates element-level FEM computation on GPU, with end-to-end performance increasingly dominated by solver bandwidth and host-device transfers.</w:t>
      </w:r>
    </w:p>
    <w:p w14:paraId="673C1DA7" w14:textId="77777777" w:rsidR="008E0569" w:rsidRPr="00836A3B" w:rsidRDefault="000D4833" w:rsidP="00BF3F7B">
      <w:pPr>
        <w:pStyle w:val="BodyText"/>
        <w:rPr>
          <w:b/>
          <w:bCs/>
        </w:rPr>
      </w:pPr>
      <w:r w:rsidRPr="00836A3B">
        <w:rPr>
          <w:b/>
          <w:bCs/>
        </w:rPr>
        <w:t>Expected scaling</w:t>
      </w:r>
    </w:p>
    <w:tbl>
      <w:tblPr>
        <w:tblStyle w:val="ListTable3-Accent1"/>
        <w:tblW w:w="0" w:type="auto"/>
        <w:jc w:val="center"/>
        <w:tblLook w:val="0020" w:firstRow="1" w:lastRow="0" w:firstColumn="0" w:lastColumn="0" w:noHBand="0" w:noVBand="0"/>
      </w:tblPr>
      <w:tblGrid>
        <w:gridCol w:w="2221"/>
        <w:gridCol w:w="1880"/>
        <w:gridCol w:w="2428"/>
      </w:tblGrid>
      <w:tr w:rsidR="008E0569" w:rsidRPr="00836A3B" w14:paraId="3B03CA3D"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84A8CA7" w14:textId="77777777" w:rsidR="008E0569" w:rsidRPr="00836A3B" w:rsidRDefault="000D4833" w:rsidP="00BF3F7B">
            <w:pPr>
              <w:pStyle w:val="Compact"/>
              <w:rPr>
                <w:sz w:val="22"/>
                <w:szCs w:val="22"/>
              </w:rPr>
            </w:pPr>
            <w:r w:rsidRPr="00836A3B">
              <w:rPr>
                <w:sz w:val="22"/>
                <w:szCs w:val="22"/>
              </w:rPr>
              <w:t>Stage</w:t>
            </w:r>
          </w:p>
        </w:tc>
        <w:tc>
          <w:tcPr>
            <w:tcW w:w="0" w:type="auto"/>
          </w:tcPr>
          <w:p w14:paraId="2F02953F"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11245CAB"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1551C00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724FE4" w14:textId="77777777" w:rsidR="008E0569" w:rsidRPr="00836A3B" w:rsidRDefault="000D4833" w:rsidP="00BF3F7B">
            <w:pPr>
              <w:pStyle w:val="Compact"/>
              <w:rPr>
                <w:sz w:val="22"/>
                <w:szCs w:val="22"/>
              </w:rPr>
            </w:pPr>
            <w:r w:rsidRPr="00836A3B">
              <w:rPr>
                <w:sz w:val="22"/>
                <w:szCs w:val="22"/>
              </w:rPr>
              <w:t>Element assembly</w:t>
            </w:r>
          </w:p>
        </w:tc>
        <w:tc>
          <w:tcPr>
            <w:tcW w:w="0" w:type="auto"/>
          </w:tcPr>
          <w:p w14:paraId="0B6FAD7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565EFE61"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BCAB2C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C3FCE5C"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36DCA41F"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w:t>
            </w:r>
            <w:proofErr w:type="spellStart"/>
            <w:r w:rsidRPr="00836A3B">
              <w:rPr>
                <w:sz w:val="22"/>
                <w:szCs w:val="22"/>
              </w:rPr>
              <w:t>N_elements</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4991071D"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873EB0B"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3A8FC9"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03AACAA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 xml:space="preserve">O(iterations × </w:t>
            </w:r>
            <w:proofErr w:type="spellStart"/>
            <w:r w:rsidRPr="00836A3B">
              <w:rPr>
                <w:sz w:val="22"/>
                <w:szCs w:val="22"/>
              </w:rPr>
              <w:t>nnz</w:t>
            </w:r>
            <w:proofErr w:type="spellEnd"/>
            <w:r w:rsidRPr="00836A3B">
              <w:rPr>
                <w:sz w:val="22"/>
                <w:szCs w:val="22"/>
              </w:rPr>
              <w:t>)</w:t>
            </w:r>
          </w:p>
        </w:tc>
        <w:tc>
          <w:tcPr>
            <w:cnfStyle w:val="000010000000" w:firstRow="0" w:lastRow="0" w:firstColumn="0" w:lastColumn="0" w:oddVBand="1" w:evenVBand="0" w:oddHBand="0" w:evenHBand="0" w:firstRowFirstColumn="0" w:firstRowLastColumn="0" w:lastRowFirstColumn="0" w:lastRowLastColumn="0"/>
            <w:tcW w:w="0" w:type="auto"/>
          </w:tcPr>
          <w:p w14:paraId="4A2DC1E3" w14:textId="77777777" w:rsidR="008E0569" w:rsidRPr="00836A3B" w:rsidRDefault="000D4833" w:rsidP="00BF3F7B">
            <w:pPr>
              <w:pStyle w:val="Compact"/>
              <w:rPr>
                <w:sz w:val="22"/>
                <w:szCs w:val="22"/>
              </w:rPr>
            </w:pPr>
            <w:r w:rsidRPr="00836A3B">
              <w:rPr>
                <w:sz w:val="22"/>
                <w:szCs w:val="22"/>
              </w:rPr>
              <w:t>GPU memory bandwidth</w:t>
            </w:r>
          </w:p>
        </w:tc>
      </w:tr>
      <w:tr w:rsidR="008E0569" w:rsidRPr="00836A3B" w14:paraId="438A4C61"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20CED12" w14:textId="77777777" w:rsidR="008E0569" w:rsidRPr="00836A3B" w:rsidRDefault="000D4833" w:rsidP="00BF3F7B">
            <w:pPr>
              <w:pStyle w:val="Compact"/>
              <w:rPr>
                <w:sz w:val="22"/>
                <w:szCs w:val="22"/>
              </w:rPr>
            </w:pPr>
            <w:r w:rsidRPr="00836A3B">
              <w:rPr>
                <w:sz w:val="22"/>
                <w:szCs w:val="22"/>
              </w:rPr>
              <w:t>Data transfer</w:t>
            </w:r>
          </w:p>
        </w:tc>
        <w:tc>
          <w:tcPr>
            <w:tcW w:w="0" w:type="auto"/>
          </w:tcPr>
          <w:p w14:paraId="74EFB0D7"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2A601820" w14:textId="77777777" w:rsidR="008E0569" w:rsidRPr="00836A3B" w:rsidRDefault="000D4833" w:rsidP="00BF3F7B">
            <w:pPr>
              <w:pStyle w:val="Compact"/>
              <w:rPr>
                <w:sz w:val="22"/>
                <w:szCs w:val="22"/>
              </w:rPr>
            </w:pPr>
            <w:r w:rsidRPr="00836A3B">
              <w:rPr>
                <w:sz w:val="22"/>
                <w:szCs w:val="22"/>
              </w:rPr>
              <w:t>PCIe bandwidth</w:t>
            </w:r>
          </w:p>
        </w:tc>
      </w:tr>
    </w:tbl>
    <w:p w14:paraId="2BA10D64" w14:textId="77777777" w:rsidR="008E0569" w:rsidRPr="000534FC" w:rsidRDefault="000D4833" w:rsidP="00BF3F7B">
      <w:pPr>
        <w:pStyle w:val="BodyText"/>
        <w:rPr>
          <w:b/>
          <w:bCs/>
        </w:rPr>
      </w:pPr>
      <w:r w:rsidRPr="000534FC">
        <w:rPr>
          <w:b/>
          <w:bCs/>
        </w:rPr>
        <w:t>Profiling observations (large meshes)</w:t>
      </w:r>
    </w:p>
    <w:p w14:paraId="5C8B7B3C" w14:textId="77777777" w:rsidR="008E0569" w:rsidRPr="00F152A6" w:rsidRDefault="000D4833" w:rsidP="00127801">
      <w:pPr>
        <w:pStyle w:val="Compact"/>
        <w:numPr>
          <w:ilvl w:val="0"/>
          <w:numId w:val="94"/>
        </w:numPr>
      </w:pPr>
      <w:r w:rsidRPr="00F152A6">
        <w:t>GPU occupancy typically reaches ~50-75%</w:t>
      </w:r>
    </w:p>
    <w:p w14:paraId="6E0398B1" w14:textId="627EEE0B" w:rsidR="008E0569" w:rsidRPr="00F152A6" w:rsidRDefault="000D4833" w:rsidP="00127801">
      <w:pPr>
        <w:pStyle w:val="Compact"/>
        <w:numPr>
          <w:ilvl w:val="0"/>
          <w:numId w:val="94"/>
        </w:numPr>
      </w:pPr>
      <w:r w:rsidRPr="00F152A6">
        <w:t>assembly achieves substantial speedup relative to CPU JIT</w:t>
      </w:r>
    </w:p>
    <w:p w14:paraId="1B05ADB9" w14:textId="77777777" w:rsidR="008E0569" w:rsidRPr="00F152A6" w:rsidRDefault="000D4833" w:rsidP="00127801">
      <w:pPr>
        <w:pStyle w:val="Compact"/>
        <w:numPr>
          <w:ilvl w:val="0"/>
          <w:numId w:val="94"/>
        </w:numPr>
      </w:pPr>
      <w:proofErr w:type="gramStart"/>
      <w:r w:rsidRPr="00F152A6">
        <w:t>sparse</w:t>
      </w:r>
      <w:proofErr w:type="gramEnd"/>
      <w:r w:rsidRPr="00F152A6">
        <w:t xml:space="preserve"> solver becomes memory-bandwidth bound</w:t>
      </w:r>
    </w:p>
    <w:p w14:paraId="43E64994" w14:textId="77777777" w:rsidR="008E0569" w:rsidRPr="00F152A6" w:rsidRDefault="000D4833" w:rsidP="00127801">
      <w:pPr>
        <w:pStyle w:val="Compact"/>
        <w:numPr>
          <w:ilvl w:val="0"/>
          <w:numId w:val="94"/>
        </w:numPr>
      </w:pPr>
      <w:r w:rsidRPr="00F152A6">
        <w:t>end-to-end speedup improves as problem size increases</w:t>
      </w:r>
    </w:p>
    <w:p w14:paraId="74A19585" w14:textId="77777777" w:rsidR="008E0569" w:rsidRPr="000534FC" w:rsidRDefault="000D4833" w:rsidP="00BF3F7B">
      <w:pPr>
        <w:pStyle w:val="FirstParagraph"/>
        <w:rPr>
          <w:b/>
          <w:bCs/>
        </w:rPr>
      </w:pPr>
      <w:r w:rsidRPr="000534FC">
        <w:rPr>
          <w:b/>
          <w:bCs/>
        </w:rPr>
        <w:t>Role in the implementation suite</w:t>
      </w:r>
    </w:p>
    <w:p w14:paraId="75F1F896" w14:textId="3A7F05B8" w:rsidR="008E0569" w:rsidRPr="00F152A6" w:rsidRDefault="000D4833" w:rsidP="00127801">
      <w:pPr>
        <w:pStyle w:val="Compact"/>
        <w:numPr>
          <w:ilvl w:val="0"/>
          <w:numId w:val="95"/>
        </w:numPr>
      </w:pPr>
      <w:r w:rsidRPr="00F152A6">
        <w:t>first GPU-based implementation in the study</w:t>
      </w:r>
    </w:p>
    <w:p w14:paraId="5EDA9AA3" w14:textId="360B48FF" w:rsidR="008E0569" w:rsidRPr="00F152A6" w:rsidRDefault="000D4833" w:rsidP="00127801">
      <w:pPr>
        <w:pStyle w:val="Compact"/>
        <w:numPr>
          <w:ilvl w:val="0"/>
          <w:numId w:val="95"/>
        </w:numPr>
      </w:pPr>
      <w:r w:rsidRPr="00F152A6">
        <w:t>validates GPU acceleration using Python-native kernels (Numba CUDA)</w:t>
      </w:r>
    </w:p>
    <w:p w14:paraId="036B3AB5" w14:textId="77777777" w:rsidR="008E0569" w:rsidRPr="00F152A6" w:rsidRDefault="000D4833" w:rsidP="00127801">
      <w:pPr>
        <w:pStyle w:val="Compact"/>
        <w:numPr>
          <w:ilvl w:val="0"/>
          <w:numId w:val="95"/>
        </w:numPr>
      </w:pPr>
      <w:r w:rsidRPr="00F152A6">
        <w:t xml:space="preserve">serves as reference for comparison with raw CUDA (CuPy </w:t>
      </w:r>
      <w:proofErr w:type="spellStart"/>
      <w:r w:rsidRPr="00F152A6">
        <w:t>RawKernel</w:t>
      </w:r>
      <w:proofErr w:type="spellEnd"/>
      <w:r w:rsidRPr="00F152A6">
        <w:t>) approaches</w:t>
      </w:r>
    </w:p>
    <w:p w14:paraId="43B7DCEA" w14:textId="77777777" w:rsidR="008E0569" w:rsidRPr="00F152A6" w:rsidRDefault="000D4833">
      <w:pPr>
        <w:pStyle w:val="Heading3"/>
        <w:rPr>
          <w:rFonts w:cstheme="majorHAnsi"/>
        </w:rPr>
      </w:pPr>
      <w:bookmarkStart w:id="154" w:name="_Toc220280115"/>
      <w:bookmarkStart w:id="155" w:name="summary-5"/>
      <w:bookmarkEnd w:id="153"/>
      <w:r w:rsidRPr="00F152A6">
        <w:rPr>
          <w:rFonts w:cstheme="majorHAnsi"/>
        </w:rPr>
        <w:t>3.6.7. Summary</w:t>
      </w:r>
      <w:bookmarkEnd w:id="154"/>
    </w:p>
    <w:p w14:paraId="7FA2C875" w14:textId="77777777" w:rsidR="008E0569" w:rsidRPr="00F152A6" w:rsidRDefault="000D4833" w:rsidP="00BF3F7B">
      <w:pPr>
        <w:pStyle w:val="FirstParagraph"/>
      </w:pPr>
      <w:r w:rsidRPr="00F152A6">
        <w:t>The Numba CUDA implementation enables GPU acceleration of FEM assembly and post-processing using Python syntax:</w:t>
      </w:r>
    </w:p>
    <w:p w14:paraId="22F12D56" w14:textId="77777777" w:rsidR="008E0569" w:rsidRPr="00F152A6" w:rsidRDefault="000D4833" w:rsidP="00BF3F7B">
      <w:pPr>
        <w:pStyle w:val="BodyText"/>
      </w:pPr>
      <w:r w:rsidRPr="00F152A6">
        <w:t>Key observations include:</w:t>
      </w:r>
    </w:p>
    <w:p w14:paraId="19650766" w14:textId="69FC40B7" w:rsidR="008E0569" w:rsidRPr="00F152A6" w:rsidRDefault="000D4833" w:rsidP="00127801">
      <w:pPr>
        <w:pStyle w:val="Compact"/>
        <w:numPr>
          <w:ilvl w:val="0"/>
          <w:numId w:val="96"/>
        </w:numPr>
      </w:pPr>
      <w:r w:rsidRPr="00F152A6">
        <w:t>Thousands of GPU threads execute element computations concurrently</w:t>
      </w:r>
    </w:p>
    <w:p w14:paraId="53D98EA6" w14:textId="0D4BA3C5" w:rsidR="008E0569" w:rsidRPr="00F152A6" w:rsidRDefault="000D4833" w:rsidP="00127801">
      <w:pPr>
        <w:pStyle w:val="Compact"/>
        <w:numPr>
          <w:ilvl w:val="0"/>
          <w:numId w:val="96"/>
        </w:numPr>
      </w:pPr>
      <w:r w:rsidRPr="00F152A6">
        <w:t>Python-based kernel development significantly reduces development effort</w:t>
      </w:r>
    </w:p>
    <w:p w14:paraId="5C4251CA" w14:textId="29D676A3" w:rsidR="008E0569" w:rsidRPr="00F152A6" w:rsidRDefault="000D4833" w:rsidP="00127801">
      <w:pPr>
        <w:pStyle w:val="Compact"/>
        <w:numPr>
          <w:ilvl w:val="0"/>
          <w:numId w:val="96"/>
        </w:numPr>
      </w:pPr>
      <w:r w:rsidRPr="00F152A6">
        <w:t>Performance approaches that of hand-written CUDA kernels</w:t>
      </w:r>
    </w:p>
    <w:p w14:paraId="7748AA44" w14:textId="77777777" w:rsidR="008E0569" w:rsidRPr="00F152A6" w:rsidRDefault="000D4833" w:rsidP="00127801">
      <w:pPr>
        <w:pStyle w:val="Compact"/>
        <w:numPr>
          <w:ilvl w:val="0"/>
          <w:numId w:val="96"/>
        </w:numPr>
      </w:pPr>
      <w:r w:rsidRPr="00F152A6">
        <w:t>Atomic operations and memory transfers limit scalability for smaller problems</w:t>
      </w:r>
    </w:p>
    <w:p w14:paraId="39B8E485" w14:textId="77777777" w:rsidR="008E0569" w:rsidRPr="00F152A6" w:rsidRDefault="000D4833" w:rsidP="00BF3F7B">
      <w:pPr>
        <w:pStyle w:val="FirstParagraph"/>
      </w:pPr>
      <w:r w:rsidRPr="00F152A6">
        <w:t>This implementation represents a practical and accessible entry point for GPU acceleration, bridging the gap between CPU-based JIT execution and fully optimized raw CUDA implementations.</w:t>
      </w:r>
    </w:p>
    <w:p w14:paraId="052398DD" w14:textId="77777777" w:rsidR="008E0569" w:rsidRPr="00F152A6" w:rsidRDefault="000D4833">
      <w:pPr>
        <w:pStyle w:val="Heading2"/>
        <w:rPr>
          <w:rFonts w:cstheme="majorHAnsi"/>
        </w:rPr>
      </w:pPr>
      <w:bookmarkStart w:id="156" w:name="_Toc220280116"/>
      <w:bookmarkStart w:id="157" w:name="solver-implementation-6-gpu-cupy"/>
      <w:bookmarkEnd w:id="141"/>
      <w:bookmarkEnd w:id="155"/>
      <w:r w:rsidRPr="00F152A6">
        <w:rPr>
          <w:rFonts w:cstheme="majorHAnsi"/>
        </w:rPr>
        <w:lastRenderedPageBreak/>
        <w:t>3.7. Solver Implementation 6: GPU (CuPy)</w:t>
      </w:r>
      <w:bookmarkEnd w:id="156"/>
    </w:p>
    <w:p w14:paraId="41AC01E5" w14:textId="77777777" w:rsidR="008E0569" w:rsidRPr="00F152A6" w:rsidRDefault="000D4833">
      <w:pPr>
        <w:pStyle w:val="Heading3"/>
        <w:rPr>
          <w:rFonts w:cstheme="majorHAnsi"/>
        </w:rPr>
      </w:pPr>
      <w:bookmarkStart w:id="158" w:name="_Toc220280117"/>
      <w:bookmarkStart w:id="159" w:name="overview-5"/>
      <w:r w:rsidRPr="00F152A6">
        <w:rPr>
          <w:rFonts w:cstheme="majorHAnsi"/>
        </w:rPr>
        <w:t>3.7.1. Overview</w:t>
      </w:r>
      <w:bookmarkEnd w:id="158"/>
    </w:p>
    <w:p w14:paraId="7ED17D16" w14:textId="77777777" w:rsidR="008E0569" w:rsidRPr="00F152A6" w:rsidRDefault="000D4833" w:rsidP="00BF3F7B">
      <w:pPr>
        <w:pStyle w:val="FirstParagraph"/>
      </w:pPr>
      <w:r w:rsidRPr="00F152A6">
        <w:t xml:space="preserve">The GPU CuPy implementation represents the most performance-oriented approach, using CuPy’s </w:t>
      </w:r>
      <w:proofErr w:type="spellStart"/>
      <w:r w:rsidRPr="00F152A6">
        <w:rPr>
          <w:rStyle w:val="VerbatimChar"/>
          <w:rFonts w:asciiTheme="majorHAnsi" w:hAnsiTheme="majorHAnsi"/>
        </w:rPr>
        <w:t>RawKernel</w:t>
      </w:r>
      <w:proofErr w:type="spellEnd"/>
      <w:r w:rsidRPr="00F152A6">
        <w:t xml:space="preserve"> to execute hand-written CUDA C kernels directly on the GPU. This provides maximum control over GPU execution while leveraging CuPy’s ecosystem for sparse matrix operations and iterative solvers.</w:t>
      </w:r>
    </w:p>
    <w:tbl>
      <w:tblPr>
        <w:tblStyle w:val="ListTable3-Accent1"/>
        <w:tblW w:w="0" w:type="auto"/>
        <w:jc w:val="center"/>
        <w:tblLook w:val="0020" w:firstRow="1" w:lastRow="0" w:firstColumn="0" w:lastColumn="0" w:noHBand="0" w:noVBand="0"/>
      </w:tblPr>
      <w:tblGrid>
        <w:gridCol w:w="1722"/>
        <w:gridCol w:w="6035"/>
      </w:tblGrid>
      <w:tr w:rsidR="008E0569" w:rsidRPr="00FE7988" w14:paraId="1F9D662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B8BF76" w14:textId="77777777" w:rsidR="008E0569" w:rsidRPr="00FE7988" w:rsidRDefault="000D4833" w:rsidP="00BF3F7B">
            <w:pPr>
              <w:pStyle w:val="Compact"/>
              <w:rPr>
                <w:sz w:val="22"/>
                <w:szCs w:val="22"/>
              </w:rPr>
            </w:pPr>
            <w:r w:rsidRPr="00FE7988">
              <w:rPr>
                <w:sz w:val="22"/>
                <w:szCs w:val="22"/>
              </w:rPr>
              <w:t>Attribute</w:t>
            </w:r>
          </w:p>
        </w:tc>
        <w:tc>
          <w:tcPr>
            <w:tcW w:w="0" w:type="auto"/>
          </w:tcPr>
          <w:p w14:paraId="5B95DF1E"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Description</w:t>
            </w:r>
          </w:p>
        </w:tc>
      </w:tr>
      <w:tr w:rsidR="008E0569" w:rsidRPr="00FE7988" w14:paraId="27223A7A"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464C15A" w14:textId="77777777" w:rsidR="008E0569" w:rsidRPr="00FE7988" w:rsidRDefault="000D4833" w:rsidP="00BF3F7B">
            <w:pPr>
              <w:pStyle w:val="Compact"/>
              <w:rPr>
                <w:sz w:val="22"/>
                <w:szCs w:val="22"/>
              </w:rPr>
            </w:pPr>
            <w:r w:rsidRPr="00FE7988">
              <w:rPr>
                <w:sz w:val="22"/>
                <w:szCs w:val="22"/>
              </w:rPr>
              <w:t>Technology</w:t>
            </w:r>
          </w:p>
        </w:tc>
        <w:tc>
          <w:tcPr>
            <w:tcW w:w="0" w:type="auto"/>
          </w:tcPr>
          <w:p w14:paraId="585A9C12"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 xml:space="preserve">CuPy </w:t>
            </w:r>
            <w:proofErr w:type="spellStart"/>
            <w:r w:rsidRPr="00FE7988">
              <w:rPr>
                <w:sz w:val="22"/>
                <w:szCs w:val="22"/>
              </w:rPr>
              <w:t>RawKernel</w:t>
            </w:r>
            <w:proofErr w:type="spellEnd"/>
            <w:r w:rsidRPr="00FE7988">
              <w:rPr>
                <w:sz w:val="22"/>
                <w:szCs w:val="22"/>
              </w:rPr>
              <w:t xml:space="preserve"> (CUDA C), CuPy sparse</w:t>
            </w:r>
          </w:p>
        </w:tc>
      </w:tr>
      <w:tr w:rsidR="008E0569" w:rsidRPr="00FE7988" w14:paraId="362FE32C"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2A2F49" w14:textId="77777777" w:rsidR="008E0569" w:rsidRPr="00FE7988" w:rsidRDefault="000D4833" w:rsidP="00BF3F7B">
            <w:pPr>
              <w:pStyle w:val="Compact"/>
              <w:rPr>
                <w:sz w:val="22"/>
                <w:szCs w:val="22"/>
              </w:rPr>
            </w:pPr>
            <w:r w:rsidRPr="00FE7988">
              <w:rPr>
                <w:sz w:val="22"/>
                <w:szCs w:val="22"/>
              </w:rPr>
              <w:t>Execution Model</w:t>
            </w:r>
          </w:p>
        </w:tc>
        <w:tc>
          <w:tcPr>
            <w:tcW w:w="0" w:type="auto"/>
          </w:tcPr>
          <w:p w14:paraId="586502F9"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GPU SIMT with native CUDA C kernels</w:t>
            </w:r>
          </w:p>
        </w:tc>
      </w:tr>
      <w:tr w:rsidR="008E0569" w:rsidRPr="00FE7988" w14:paraId="58A35E0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2AEB38" w14:textId="77777777" w:rsidR="008E0569" w:rsidRPr="00FE7988" w:rsidRDefault="000D4833" w:rsidP="00BF3F7B">
            <w:pPr>
              <w:pStyle w:val="Compact"/>
              <w:rPr>
                <w:sz w:val="22"/>
                <w:szCs w:val="22"/>
              </w:rPr>
            </w:pPr>
            <w:r w:rsidRPr="00FE7988">
              <w:rPr>
                <w:sz w:val="22"/>
                <w:szCs w:val="22"/>
              </w:rPr>
              <w:t>Role</w:t>
            </w:r>
          </w:p>
        </w:tc>
        <w:tc>
          <w:tcPr>
            <w:tcW w:w="0" w:type="auto"/>
          </w:tcPr>
          <w:p w14:paraId="178EB43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GPU performance, production-quality implementation</w:t>
            </w:r>
          </w:p>
        </w:tc>
      </w:tr>
      <w:tr w:rsidR="008E0569" w:rsidRPr="00FE7988" w14:paraId="5542D15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5BA637" w14:textId="77777777" w:rsidR="008E0569" w:rsidRPr="00FE7988" w:rsidRDefault="000D4833" w:rsidP="00BF3F7B">
            <w:pPr>
              <w:pStyle w:val="Compact"/>
              <w:rPr>
                <w:sz w:val="22"/>
                <w:szCs w:val="22"/>
              </w:rPr>
            </w:pPr>
            <w:r w:rsidRPr="00FE7988">
              <w:rPr>
                <w:sz w:val="22"/>
                <w:szCs w:val="22"/>
              </w:rPr>
              <w:t>Dependencies</w:t>
            </w:r>
          </w:p>
        </w:tc>
        <w:tc>
          <w:tcPr>
            <w:tcW w:w="0" w:type="auto"/>
          </w:tcPr>
          <w:p w14:paraId="6D0433C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NumPy, SciPy, CuPy</w:t>
            </w:r>
          </w:p>
        </w:tc>
      </w:tr>
    </w:tbl>
    <w:p w14:paraId="7F6639F1" w14:textId="77777777" w:rsidR="008E0569" w:rsidRPr="00F152A6" w:rsidRDefault="000D4833">
      <w:pPr>
        <w:pStyle w:val="Heading3"/>
        <w:rPr>
          <w:rFonts w:cstheme="majorHAnsi"/>
        </w:rPr>
      </w:pPr>
      <w:bookmarkStart w:id="160" w:name="_Toc220280118"/>
      <w:bookmarkStart w:id="161" w:name="technology-background-5"/>
      <w:bookmarkEnd w:id="159"/>
      <w:r w:rsidRPr="00F152A6">
        <w:rPr>
          <w:rFonts w:cstheme="majorHAnsi"/>
        </w:rPr>
        <w:t>3.7.2. Technology Background</w:t>
      </w:r>
      <w:bookmarkEnd w:id="160"/>
    </w:p>
    <w:p w14:paraId="0FC9C100" w14:textId="77777777" w:rsidR="008E0569" w:rsidRPr="00F152A6" w:rsidRDefault="000D4833" w:rsidP="00BF3F7B">
      <w:pPr>
        <w:pStyle w:val="FirstParagraph"/>
      </w:pPr>
      <w:r w:rsidRPr="00F152A6">
        <w:t>CuPy is a NumPy-compatible GPU array library that enables accelerated numerical computing using NVIDIA GPUs. It provides GPU-resident arrays, sparse matrix support, and iterative solvers running directly on the GPU.</w:t>
      </w:r>
    </w:p>
    <w:p w14:paraId="49FDC696" w14:textId="77777777" w:rsidR="008E0569" w:rsidRPr="007274F6" w:rsidRDefault="000D4833" w:rsidP="00BF3F7B">
      <w:pPr>
        <w:pStyle w:val="BodyText"/>
        <w:rPr>
          <w:b/>
          <w:bCs/>
        </w:rPr>
      </w:pPr>
      <w:r w:rsidRPr="007274F6">
        <w:rPr>
          <w:b/>
          <w:bCs/>
        </w:rPr>
        <w:t>CuPy overview</w:t>
      </w:r>
    </w:p>
    <w:p w14:paraId="27B83B11" w14:textId="3EF1F317" w:rsidR="008E0569" w:rsidRPr="00F152A6" w:rsidRDefault="000D4833" w:rsidP="00C17DB5">
      <w:pPr>
        <w:pStyle w:val="Compact"/>
        <w:numPr>
          <w:ilvl w:val="0"/>
          <w:numId w:val="130"/>
        </w:numPr>
      </w:pPr>
      <w:r w:rsidRPr="00F152A6">
        <w:t>Drop-in NumPy replacement (</w:t>
      </w:r>
      <w:r w:rsidRPr="00F152A6">
        <w:rPr>
          <w:rStyle w:val="VerbatimChar"/>
          <w:rFonts w:asciiTheme="majorHAnsi" w:hAnsiTheme="majorHAnsi"/>
        </w:rPr>
        <w:t xml:space="preserve">import </w:t>
      </w:r>
      <w:proofErr w:type="spellStart"/>
      <w:r w:rsidRPr="00F152A6">
        <w:rPr>
          <w:rStyle w:val="VerbatimChar"/>
          <w:rFonts w:asciiTheme="majorHAnsi" w:hAnsiTheme="majorHAnsi"/>
        </w:rPr>
        <w:t>cupy</w:t>
      </w:r>
      <w:proofErr w:type="spellEnd"/>
      <w:r w:rsidRPr="00F152A6">
        <w:rPr>
          <w:rStyle w:val="VerbatimChar"/>
          <w:rFonts w:asciiTheme="majorHAnsi" w:hAnsiTheme="majorHAnsi"/>
        </w:rPr>
        <w:t xml:space="preserve"> as cp</w:t>
      </w:r>
      <w:r w:rsidRPr="00F152A6">
        <w:t>) with a similar API</w:t>
      </w:r>
    </w:p>
    <w:p w14:paraId="61BEB518" w14:textId="6307A015" w:rsidR="008E0569" w:rsidRPr="00F152A6" w:rsidRDefault="000D4833" w:rsidP="00C17DB5">
      <w:pPr>
        <w:pStyle w:val="Compact"/>
        <w:numPr>
          <w:ilvl w:val="0"/>
          <w:numId w:val="130"/>
        </w:numPr>
      </w:pPr>
      <w:r w:rsidRPr="00F152A6">
        <w:t>GPU arrays stored in GPU memory (VRAM)</w:t>
      </w:r>
    </w:p>
    <w:p w14:paraId="6C364337" w14:textId="36952098" w:rsidR="008E0569" w:rsidRPr="00F152A6" w:rsidRDefault="000D4833" w:rsidP="00C17DB5">
      <w:pPr>
        <w:pStyle w:val="Compact"/>
        <w:numPr>
          <w:ilvl w:val="0"/>
          <w:numId w:val="130"/>
        </w:numPr>
      </w:pPr>
      <w:r w:rsidRPr="00F152A6">
        <w:t>Sparse matrices in CSR/CSC/COO formats on GPU</w:t>
      </w:r>
    </w:p>
    <w:p w14:paraId="78BD8B97" w14:textId="12102E54" w:rsidR="008E0569" w:rsidRPr="00F152A6" w:rsidRDefault="000D4833" w:rsidP="00C17DB5">
      <w:pPr>
        <w:pStyle w:val="Compact"/>
        <w:numPr>
          <w:ilvl w:val="0"/>
          <w:numId w:val="130"/>
        </w:numPr>
      </w:pPr>
      <w:r w:rsidRPr="00F152A6">
        <w:t>GPU iterative solvers (e.g., CG, GMRES)</w:t>
      </w:r>
    </w:p>
    <w:p w14:paraId="1AA10E61" w14:textId="77777777" w:rsidR="008E0569" w:rsidRPr="00F152A6" w:rsidRDefault="000D4833" w:rsidP="00C17DB5">
      <w:pPr>
        <w:pStyle w:val="Compact"/>
        <w:numPr>
          <w:ilvl w:val="0"/>
          <w:numId w:val="130"/>
        </w:numPr>
      </w:pPr>
      <w:proofErr w:type="spellStart"/>
      <w:r w:rsidRPr="00F152A6">
        <w:t>RawKernel</w:t>
      </w:r>
      <w:proofErr w:type="spellEnd"/>
      <w:r w:rsidRPr="00F152A6">
        <w:t xml:space="preserve"> interface for custom CUDA C/C++ kernels</w:t>
      </w:r>
    </w:p>
    <w:p w14:paraId="2FB14FB8" w14:textId="77777777" w:rsidR="008E0569" w:rsidRPr="007274F6" w:rsidRDefault="000D4833" w:rsidP="00BF3F7B">
      <w:pPr>
        <w:pStyle w:val="FirstParagraph"/>
        <w:rPr>
          <w:b/>
          <w:bCs/>
        </w:rPr>
      </w:pPr>
      <w:proofErr w:type="spellStart"/>
      <w:r w:rsidRPr="007274F6">
        <w:rPr>
          <w:b/>
          <w:bCs/>
        </w:rPr>
        <w:t>RawKernel</w:t>
      </w:r>
      <w:proofErr w:type="spellEnd"/>
      <w:r w:rsidRPr="007274F6">
        <w:rPr>
          <w:b/>
          <w:bCs/>
        </w:rPr>
        <w:t xml:space="preserve"> execution model</w:t>
      </w:r>
    </w:p>
    <w:p w14:paraId="404C0D53" w14:textId="77777777" w:rsidR="008E0569" w:rsidRPr="00F152A6" w:rsidRDefault="000D4833" w:rsidP="00C17DB5">
      <w:pPr>
        <w:pStyle w:val="Compact"/>
        <w:numPr>
          <w:ilvl w:val="0"/>
          <w:numId w:val="131"/>
        </w:numPr>
        <w:ind w:left="792"/>
      </w:pPr>
      <w:proofErr w:type="spellStart"/>
      <w:r w:rsidRPr="00F152A6">
        <w:rPr>
          <w:rStyle w:val="VerbatimChar"/>
          <w:rFonts w:asciiTheme="majorHAnsi" w:hAnsiTheme="majorHAnsi"/>
        </w:rPr>
        <w:t>RawKernel</w:t>
      </w:r>
      <w:proofErr w:type="spellEnd"/>
      <w:r w:rsidRPr="00F152A6">
        <w:t xml:space="preserve"> embeds CUDA C/C++ code directly in Python, enabling:</w:t>
      </w:r>
    </w:p>
    <w:p w14:paraId="40A80DEE" w14:textId="11CE0E75" w:rsidR="008E0569" w:rsidRPr="00F152A6" w:rsidRDefault="000D4833" w:rsidP="007D7393">
      <w:pPr>
        <w:pStyle w:val="Compact"/>
        <w:numPr>
          <w:ilvl w:val="1"/>
          <w:numId w:val="131"/>
        </w:numPr>
      </w:pPr>
      <w:r w:rsidRPr="00F152A6">
        <w:t>full CUDA feature set</w:t>
      </w:r>
    </w:p>
    <w:p w14:paraId="0A2B4911" w14:textId="290D4BFD" w:rsidR="008E0569" w:rsidRPr="00F152A6" w:rsidRDefault="000D4833" w:rsidP="007D7393">
      <w:pPr>
        <w:pStyle w:val="Compact"/>
        <w:numPr>
          <w:ilvl w:val="1"/>
          <w:numId w:val="131"/>
        </w:numPr>
      </w:pPr>
      <w:r w:rsidRPr="00F152A6">
        <w:t>maximum performance (no Python overhead in the kernel)</w:t>
      </w:r>
    </w:p>
    <w:p w14:paraId="399ED057" w14:textId="7E28E633" w:rsidR="008E0569" w:rsidRPr="00F152A6" w:rsidRDefault="000D4833" w:rsidP="007D7393">
      <w:pPr>
        <w:pStyle w:val="Compact"/>
        <w:numPr>
          <w:ilvl w:val="1"/>
          <w:numId w:val="131"/>
        </w:numPr>
      </w:pPr>
      <w:r w:rsidRPr="00F152A6">
        <w:t>explicit control over memory, synchronization, and shared memory</w:t>
      </w:r>
    </w:p>
    <w:p w14:paraId="1CAB782B" w14:textId="77777777" w:rsidR="008E0569" w:rsidRPr="00F152A6" w:rsidRDefault="000D4833" w:rsidP="00C17DB5">
      <w:pPr>
        <w:pStyle w:val="Compact"/>
        <w:numPr>
          <w:ilvl w:val="0"/>
          <w:numId w:val="131"/>
        </w:numPr>
        <w:ind w:left="792"/>
      </w:pPr>
      <w:r w:rsidRPr="00F152A6">
        <w:t xml:space="preserve">Kernels are compiled once and </w:t>
      </w:r>
      <w:proofErr w:type="gramStart"/>
      <w:r w:rsidRPr="00F152A6">
        <w:t>cached</w:t>
      </w:r>
      <w:proofErr w:type="gramEnd"/>
      <w:r w:rsidRPr="00F152A6">
        <w:t xml:space="preserve"> for reuse.</w:t>
      </w:r>
    </w:p>
    <w:p w14:paraId="792DC5EF" w14:textId="77777777" w:rsidR="008E0569" w:rsidRPr="005F3434" w:rsidRDefault="000D4833" w:rsidP="00BF3F7B">
      <w:pPr>
        <w:pStyle w:val="FirstParagraph"/>
        <w:rPr>
          <w:b/>
          <w:bCs/>
        </w:rPr>
      </w:pPr>
      <w:r w:rsidRPr="005F3434">
        <w:rPr>
          <w:b/>
          <w:bCs/>
        </w:rPr>
        <w:t>Comparison with Numba CUDA</w:t>
      </w:r>
    </w:p>
    <w:tbl>
      <w:tblPr>
        <w:tblStyle w:val="ListTable3-Accent1"/>
        <w:tblW w:w="0" w:type="auto"/>
        <w:jc w:val="center"/>
        <w:tblLook w:val="0020" w:firstRow="1" w:lastRow="0" w:firstColumn="0" w:lastColumn="0" w:noHBand="0" w:noVBand="0"/>
      </w:tblPr>
      <w:tblGrid>
        <w:gridCol w:w="1651"/>
        <w:gridCol w:w="1710"/>
        <w:gridCol w:w="1711"/>
      </w:tblGrid>
      <w:tr w:rsidR="008E0569" w:rsidRPr="00FE7988" w14:paraId="0B86E486"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0F6A7E" w14:textId="77777777" w:rsidR="008E0569" w:rsidRPr="00FE7988" w:rsidRDefault="000D4833" w:rsidP="00BF3F7B">
            <w:pPr>
              <w:pStyle w:val="Compact"/>
              <w:rPr>
                <w:sz w:val="22"/>
                <w:szCs w:val="22"/>
              </w:rPr>
            </w:pPr>
            <w:r w:rsidRPr="00FE7988">
              <w:rPr>
                <w:sz w:val="22"/>
                <w:szCs w:val="22"/>
              </w:rPr>
              <w:t>Aspect</w:t>
            </w:r>
          </w:p>
        </w:tc>
        <w:tc>
          <w:tcPr>
            <w:tcW w:w="0" w:type="auto"/>
          </w:tcPr>
          <w:p w14:paraId="2675499A"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7C956D16" w14:textId="77777777" w:rsidR="008E0569" w:rsidRPr="00FE7988" w:rsidRDefault="000D4833" w:rsidP="00BF3F7B">
            <w:pPr>
              <w:pStyle w:val="Compact"/>
              <w:rPr>
                <w:sz w:val="22"/>
                <w:szCs w:val="22"/>
              </w:rPr>
            </w:pPr>
            <w:r w:rsidRPr="00FE7988">
              <w:rPr>
                <w:sz w:val="22"/>
                <w:szCs w:val="22"/>
              </w:rPr>
              <w:t xml:space="preserve">CuPy </w:t>
            </w:r>
            <w:proofErr w:type="spellStart"/>
            <w:r w:rsidRPr="00FE7988">
              <w:rPr>
                <w:sz w:val="22"/>
                <w:szCs w:val="22"/>
              </w:rPr>
              <w:t>RawKernel</w:t>
            </w:r>
            <w:proofErr w:type="spellEnd"/>
          </w:p>
        </w:tc>
      </w:tr>
      <w:tr w:rsidR="008E0569" w:rsidRPr="00FE7988" w14:paraId="09DD989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F9A226" w14:textId="77777777" w:rsidR="008E0569" w:rsidRPr="00FE7988" w:rsidRDefault="000D4833" w:rsidP="00BF3F7B">
            <w:pPr>
              <w:pStyle w:val="Compact"/>
              <w:rPr>
                <w:sz w:val="22"/>
                <w:szCs w:val="22"/>
              </w:rPr>
            </w:pPr>
            <w:r w:rsidRPr="00FE7988">
              <w:rPr>
                <w:sz w:val="22"/>
                <w:szCs w:val="22"/>
              </w:rPr>
              <w:t>Kernel language</w:t>
            </w:r>
          </w:p>
        </w:tc>
        <w:tc>
          <w:tcPr>
            <w:tcW w:w="0" w:type="auto"/>
          </w:tcPr>
          <w:p w14:paraId="13CE71DC"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Python</w:t>
            </w:r>
          </w:p>
        </w:tc>
        <w:tc>
          <w:tcPr>
            <w:cnfStyle w:val="000010000000" w:firstRow="0" w:lastRow="0" w:firstColumn="0" w:lastColumn="0" w:oddVBand="1" w:evenVBand="0" w:oddHBand="0" w:evenHBand="0" w:firstRowFirstColumn="0" w:firstRowLastColumn="0" w:lastRowFirstColumn="0" w:lastRowLastColumn="0"/>
            <w:tcW w:w="0" w:type="auto"/>
          </w:tcPr>
          <w:p w14:paraId="71F2C788" w14:textId="77777777" w:rsidR="008E0569" w:rsidRPr="00FE7988" w:rsidRDefault="000D4833" w:rsidP="00BF3F7B">
            <w:pPr>
              <w:pStyle w:val="Compact"/>
              <w:rPr>
                <w:sz w:val="22"/>
                <w:szCs w:val="22"/>
              </w:rPr>
            </w:pPr>
            <w:r w:rsidRPr="00FE7988">
              <w:rPr>
                <w:sz w:val="22"/>
                <w:szCs w:val="22"/>
              </w:rPr>
              <w:t>CUDA C/C++</w:t>
            </w:r>
          </w:p>
        </w:tc>
      </w:tr>
      <w:tr w:rsidR="008E0569" w:rsidRPr="00FE7988" w14:paraId="76805E8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53430E0" w14:textId="77777777" w:rsidR="008E0569" w:rsidRPr="00FE7988" w:rsidRDefault="000D4833" w:rsidP="00BF3F7B">
            <w:pPr>
              <w:pStyle w:val="Compact"/>
              <w:rPr>
                <w:sz w:val="22"/>
                <w:szCs w:val="22"/>
              </w:rPr>
            </w:pPr>
            <w:r w:rsidRPr="00FE7988">
              <w:rPr>
                <w:sz w:val="22"/>
                <w:szCs w:val="22"/>
              </w:rPr>
              <w:t>Performance</w:t>
            </w:r>
          </w:p>
        </w:tc>
        <w:tc>
          <w:tcPr>
            <w:tcW w:w="0" w:type="auto"/>
          </w:tcPr>
          <w:p w14:paraId="0E43CE8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90-95% of peak</w:t>
            </w:r>
          </w:p>
        </w:tc>
        <w:tc>
          <w:tcPr>
            <w:cnfStyle w:val="000010000000" w:firstRow="0" w:lastRow="0" w:firstColumn="0" w:lastColumn="0" w:oddVBand="1" w:evenVBand="0" w:oddHBand="0" w:evenHBand="0" w:firstRowFirstColumn="0" w:firstRowLastColumn="0" w:lastRowFirstColumn="0" w:lastRowLastColumn="0"/>
            <w:tcW w:w="0" w:type="auto"/>
          </w:tcPr>
          <w:p w14:paraId="5A57D482" w14:textId="77777777" w:rsidR="008E0569" w:rsidRPr="00FE7988" w:rsidRDefault="000D4833" w:rsidP="00BF3F7B">
            <w:pPr>
              <w:pStyle w:val="Compact"/>
              <w:rPr>
                <w:sz w:val="22"/>
                <w:szCs w:val="22"/>
              </w:rPr>
            </w:pPr>
            <w:r w:rsidRPr="00FE7988">
              <w:rPr>
                <w:sz w:val="22"/>
                <w:szCs w:val="22"/>
              </w:rPr>
              <w:t>~100% of peak</w:t>
            </w:r>
          </w:p>
        </w:tc>
      </w:tr>
      <w:tr w:rsidR="008E0569" w:rsidRPr="00FE7988" w14:paraId="17B6B068"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B78968" w14:textId="77777777" w:rsidR="008E0569" w:rsidRPr="00FE7988" w:rsidRDefault="000D4833" w:rsidP="00BF3F7B">
            <w:pPr>
              <w:pStyle w:val="Compact"/>
              <w:rPr>
                <w:sz w:val="22"/>
                <w:szCs w:val="22"/>
              </w:rPr>
            </w:pPr>
            <w:r w:rsidRPr="00FE7988">
              <w:rPr>
                <w:sz w:val="22"/>
                <w:szCs w:val="22"/>
              </w:rPr>
              <w:t>Shared memory</w:t>
            </w:r>
          </w:p>
        </w:tc>
        <w:tc>
          <w:tcPr>
            <w:tcW w:w="0" w:type="auto"/>
          </w:tcPr>
          <w:p w14:paraId="5D1F3A5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Basic support</w:t>
            </w:r>
          </w:p>
        </w:tc>
        <w:tc>
          <w:tcPr>
            <w:cnfStyle w:val="000010000000" w:firstRow="0" w:lastRow="0" w:firstColumn="0" w:lastColumn="0" w:oddVBand="1" w:evenVBand="0" w:oddHBand="0" w:evenHBand="0" w:firstRowFirstColumn="0" w:firstRowLastColumn="0" w:lastRowFirstColumn="0" w:lastRowLastColumn="0"/>
            <w:tcW w:w="0" w:type="auto"/>
          </w:tcPr>
          <w:p w14:paraId="120CFF9C" w14:textId="77777777" w:rsidR="008E0569" w:rsidRPr="00FE7988" w:rsidRDefault="000D4833" w:rsidP="00BF3F7B">
            <w:pPr>
              <w:pStyle w:val="Compact"/>
              <w:rPr>
                <w:sz w:val="22"/>
                <w:szCs w:val="22"/>
              </w:rPr>
            </w:pPr>
            <w:r w:rsidRPr="00FE7988">
              <w:rPr>
                <w:sz w:val="22"/>
                <w:szCs w:val="22"/>
              </w:rPr>
              <w:t>Full control</w:t>
            </w:r>
          </w:p>
        </w:tc>
      </w:tr>
      <w:tr w:rsidR="008E0569" w:rsidRPr="00FE7988" w14:paraId="336467A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69A4A1D" w14:textId="77777777" w:rsidR="008E0569" w:rsidRPr="00FE7988" w:rsidRDefault="000D4833" w:rsidP="00BF3F7B">
            <w:pPr>
              <w:pStyle w:val="Compact"/>
              <w:rPr>
                <w:sz w:val="22"/>
                <w:szCs w:val="22"/>
              </w:rPr>
            </w:pPr>
            <w:r w:rsidRPr="00FE7988">
              <w:rPr>
                <w:sz w:val="22"/>
                <w:szCs w:val="22"/>
              </w:rPr>
              <w:t>Warp primitives</w:t>
            </w:r>
          </w:p>
        </w:tc>
        <w:tc>
          <w:tcPr>
            <w:tcW w:w="0" w:type="auto"/>
          </w:tcPr>
          <w:p w14:paraId="781A2D8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imited</w:t>
            </w:r>
          </w:p>
        </w:tc>
        <w:tc>
          <w:tcPr>
            <w:cnfStyle w:val="000010000000" w:firstRow="0" w:lastRow="0" w:firstColumn="0" w:lastColumn="0" w:oddVBand="1" w:evenVBand="0" w:oddHBand="0" w:evenHBand="0" w:firstRowFirstColumn="0" w:firstRowLastColumn="0" w:lastRowFirstColumn="0" w:lastRowLastColumn="0"/>
            <w:tcW w:w="0" w:type="auto"/>
          </w:tcPr>
          <w:p w14:paraId="1F524D18" w14:textId="77777777" w:rsidR="008E0569" w:rsidRPr="00FE7988" w:rsidRDefault="000D4833" w:rsidP="00BF3F7B">
            <w:pPr>
              <w:pStyle w:val="Compact"/>
              <w:rPr>
                <w:sz w:val="22"/>
                <w:szCs w:val="22"/>
              </w:rPr>
            </w:pPr>
            <w:r w:rsidRPr="00FE7988">
              <w:rPr>
                <w:sz w:val="22"/>
                <w:szCs w:val="22"/>
              </w:rPr>
              <w:t>Full access</w:t>
            </w:r>
          </w:p>
        </w:tc>
      </w:tr>
      <w:tr w:rsidR="008E0569" w:rsidRPr="00FE7988" w14:paraId="454AE84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9A559" w14:textId="77777777" w:rsidR="008E0569" w:rsidRPr="00FE7988" w:rsidRDefault="000D4833" w:rsidP="00BF3F7B">
            <w:pPr>
              <w:pStyle w:val="Compact"/>
              <w:rPr>
                <w:sz w:val="22"/>
                <w:szCs w:val="22"/>
              </w:rPr>
            </w:pPr>
            <w:r w:rsidRPr="00FE7988">
              <w:rPr>
                <w:sz w:val="22"/>
                <w:szCs w:val="22"/>
              </w:rPr>
              <w:t>Learning curve</w:t>
            </w:r>
          </w:p>
        </w:tc>
        <w:tc>
          <w:tcPr>
            <w:tcW w:w="0" w:type="auto"/>
          </w:tcPr>
          <w:p w14:paraId="777910D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7A87C2D9" w14:textId="77777777" w:rsidR="008E0569" w:rsidRPr="00FE7988" w:rsidRDefault="000D4833" w:rsidP="00BF3F7B">
            <w:pPr>
              <w:pStyle w:val="Compact"/>
              <w:rPr>
                <w:sz w:val="22"/>
                <w:szCs w:val="22"/>
              </w:rPr>
            </w:pPr>
            <w:r w:rsidRPr="00FE7988">
              <w:rPr>
                <w:sz w:val="22"/>
                <w:szCs w:val="22"/>
              </w:rPr>
              <w:t>Higher</w:t>
            </w:r>
          </w:p>
        </w:tc>
      </w:tr>
    </w:tbl>
    <w:p w14:paraId="65BCF554" w14:textId="77777777" w:rsidR="008E0569" w:rsidRPr="00FE7988" w:rsidRDefault="000D4833" w:rsidP="00BF3F7B">
      <w:pPr>
        <w:pStyle w:val="BodyText"/>
        <w:rPr>
          <w:b/>
          <w:bCs/>
        </w:rPr>
      </w:pPr>
      <w:r w:rsidRPr="00FE7988">
        <w:rPr>
          <w:b/>
          <w:bCs/>
        </w:rPr>
        <w:t>GPU memory model</w:t>
      </w:r>
    </w:p>
    <w:p w14:paraId="1D1C910D" w14:textId="77777777" w:rsidR="008E0569" w:rsidRPr="00F152A6" w:rsidRDefault="000D4833" w:rsidP="00FE7988">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5938D9F0" wp14:editId="6025E42F">
            <wp:extent cx="4025900" cy="4368800"/>
            <wp:effectExtent l="0" t="0" r="0" b="0"/>
            <wp:docPr id="126" name="Picture" descr="GPU memory hierarchy relevant to FEM kernels and sparse linear algebra."/>
            <wp:cNvGraphicFramePr/>
            <a:graphic xmlns:a="http://schemas.openxmlformats.org/drawingml/2006/main">
              <a:graphicData uri="http://schemas.openxmlformats.org/drawingml/2006/picture">
                <pic:pic xmlns:pic="http://schemas.openxmlformats.org/drawingml/2006/picture">
                  <pic:nvPicPr>
                    <pic:cNvPr id="127" name="Picture" descr="images/documents/tutorial3/gpu_memory.png"/>
                    <pic:cNvPicPr>
                      <a:picLocks noChangeAspect="1" noChangeArrowheads="1"/>
                    </pic:cNvPicPr>
                  </pic:nvPicPr>
                  <pic:blipFill>
                    <a:blip r:embed="rId17"/>
                    <a:stretch>
                      <a:fillRect/>
                    </a:stretch>
                  </pic:blipFill>
                  <pic:spPr bwMode="auto">
                    <a:xfrm>
                      <a:off x="0" y="0"/>
                      <a:ext cx="4026203" cy="4369129"/>
                    </a:xfrm>
                    <a:prstGeom prst="rect">
                      <a:avLst/>
                    </a:prstGeom>
                    <a:noFill/>
                    <a:ln w="9525">
                      <a:noFill/>
                      <a:headEnd/>
                      <a:tailEnd/>
                    </a:ln>
                  </pic:spPr>
                </pic:pic>
              </a:graphicData>
            </a:graphic>
          </wp:inline>
        </w:drawing>
      </w:r>
    </w:p>
    <w:p w14:paraId="4117B413" w14:textId="77777777" w:rsidR="008E0569" w:rsidRPr="00FE7988" w:rsidRDefault="000D4833" w:rsidP="00BF3F7B">
      <w:pPr>
        <w:pStyle w:val="BodyText"/>
        <w:rPr>
          <w:i/>
          <w:iCs/>
          <w:sz w:val="22"/>
          <w:szCs w:val="22"/>
        </w:rPr>
      </w:pPr>
      <w:r w:rsidRPr="00FE7988">
        <w:rPr>
          <w:b/>
          <w:bCs/>
          <w:i/>
          <w:iCs/>
          <w:sz w:val="22"/>
          <w:szCs w:val="22"/>
        </w:rPr>
        <w:t>Figure 7:</w:t>
      </w:r>
      <w:r w:rsidRPr="00FE7988">
        <w:rPr>
          <w:i/>
          <w:iCs/>
          <w:sz w:val="22"/>
          <w:szCs w:val="22"/>
        </w:rPr>
        <w:t xml:space="preserve"> GPU memory hierarchy: registers, shared memory, and global memory influence kernel performance through latency, bandwidth, and access patterns in FEM assembly and post-processing.</w:t>
      </w:r>
    </w:p>
    <w:p w14:paraId="45641026" w14:textId="77777777" w:rsidR="008E0569" w:rsidRPr="00F152A6" w:rsidRDefault="000D4833">
      <w:pPr>
        <w:pStyle w:val="Heading3"/>
        <w:rPr>
          <w:rFonts w:cstheme="majorHAnsi"/>
        </w:rPr>
      </w:pPr>
      <w:bookmarkStart w:id="162" w:name="_Toc220280119"/>
      <w:bookmarkStart w:id="163" w:name="implementation-strategy-5"/>
      <w:bookmarkEnd w:id="161"/>
      <w:r w:rsidRPr="00F152A6">
        <w:rPr>
          <w:rFonts w:cstheme="majorHAnsi"/>
        </w:rPr>
        <w:t>3.7.3. Implementation Strategy</w:t>
      </w:r>
      <w:bookmarkEnd w:id="162"/>
    </w:p>
    <w:p w14:paraId="2ACC5414" w14:textId="77777777" w:rsidR="008E0569" w:rsidRPr="00F152A6" w:rsidRDefault="000D4833" w:rsidP="00BF3F7B">
      <w:pPr>
        <w:pStyle w:val="FirstParagraph"/>
      </w:pPr>
      <w:r w:rsidRPr="00F152A6">
        <w:t xml:space="preserve">This implementation uses CuPy </w:t>
      </w:r>
      <w:proofErr w:type="spellStart"/>
      <w:r w:rsidRPr="00F152A6">
        <w:t>RawKernel</w:t>
      </w:r>
      <w:proofErr w:type="spellEnd"/>
      <w:r w:rsidRPr="00F152A6">
        <w:t xml:space="preserve"> to execute custom CUDA C kernels while keeping the full FEM pipeline GPU-resident, including assembly, sparse matrix construction, solving, and post-processing.</w:t>
      </w:r>
    </w:p>
    <w:p w14:paraId="7BC247AC" w14:textId="77777777" w:rsidR="008E0569" w:rsidRPr="00F152A6" w:rsidRDefault="000D4833" w:rsidP="00127801">
      <w:pPr>
        <w:pStyle w:val="Compact"/>
        <w:numPr>
          <w:ilvl w:val="0"/>
          <w:numId w:val="63"/>
        </w:numPr>
      </w:pPr>
      <w:r w:rsidRPr="00F152A6">
        <w:t>CUDA C kernel architecture (</w:t>
      </w:r>
      <w:proofErr w:type="spellStart"/>
      <w:r w:rsidRPr="00F152A6">
        <w:t>RawKernel</w:t>
      </w:r>
      <w:proofErr w:type="spellEnd"/>
      <w:r w:rsidRPr="00F152A6">
        <w:t>):</w:t>
      </w:r>
    </w:p>
    <w:p w14:paraId="67448B77" w14:textId="77777777" w:rsidR="008E0569" w:rsidRPr="00F152A6" w:rsidRDefault="000D4833" w:rsidP="00127801">
      <w:pPr>
        <w:pStyle w:val="Compact"/>
        <w:numPr>
          <w:ilvl w:val="1"/>
          <w:numId w:val="64"/>
        </w:numPr>
      </w:pPr>
      <w:r w:rsidRPr="00F152A6">
        <w:t>two primary kernels are embedded as CUDA C string literals:</w:t>
      </w:r>
    </w:p>
    <w:p w14:paraId="4BA74958" w14:textId="77777777" w:rsidR="008E0569" w:rsidRPr="00F152A6" w:rsidRDefault="000D4833" w:rsidP="00127801">
      <w:pPr>
        <w:pStyle w:val="Compact"/>
        <w:numPr>
          <w:ilvl w:val="2"/>
          <w:numId w:val="65"/>
        </w:numPr>
      </w:pPr>
      <w:r w:rsidRPr="00F152A6">
        <w:rPr>
          <w:b/>
          <w:bCs/>
        </w:rPr>
        <w:t>Assembly kernel</w:t>
      </w:r>
      <w:r w:rsidRPr="00F152A6">
        <w:t xml:space="preserve"> (</w:t>
      </w:r>
      <w:r w:rsidRPr="00F152A6">
        <w:rPr>
          <w:rStyle w:val="VerbatimChar"/>
          <w:rFonts w:asciiTheme="majorHAnsi" w:hAnsiTheme="majorHAnsi"/>
        </w:rPr>
        <w:t>quad8_assembly_kernel</w:t>
      </w:r>
      <w:r w:rsidRPr="00F152A6">
        <w:t>)</w:t>
      </w:r>
    </w:p>
    <w:p w14:paraId="6BB58B22" w14:textId="5317FA3B" w:rsidR="008E0569" w:rsidRPr="00F152A6" w:rsidRDefault="000D4833" w:rsidP="00127801">
      <w:pPr>
        <w:pStyle w:val="Compact"/>
        <w:numPr>
          <w:ilvl w:val="3"/>
          <w:numId w:val="66"/>
        </w:numPr>
      </w:pPr>
      <w:r w:rsidRPr="00F152A6">
        <w:t>one thread per element</w:t>
      </w:r>
    </w:p>
    <w:p w14:paraId="2EA79336" w14:textId="59E7904F" w:rsidR="008E0569" w:rsidRPr="00F152A6" w:rsidRDefault="000D4833" w:rsidP="00127801">
      <w:pPr>
        <w:pStyle w:val="Compact"/>
        <w:numPr>
          <w:ilvl w:val="3"/>
          <w:numId w:val="66"/>
        </w:numPr>
      </w:pPr>
      <w:r w:rsidRPr="00F152A6">
        <w:t>computes 8×8 stiffness matrix (64 values)</w:t>
      </w:r>
    </w:p>
    <w:p w14:paraId="6DC73BD5" w14:textId="23981B11" w:rsidR="008E0569" w:rsidRPr="00F152A6" w:rsidRDefault="000D4833" w:rsidP="00127801">
      <w:pPr>
        <w:pStyle w:val="Compact"/>
        <w:numPr>
          <w:ilvl w:val="3"/>
          <w:numId w:val="66"/>
        </w:numPr>
      </w:pPr>
      <w:r w:rsidRPr="00F152A6">
        <w:t>writes values to global COO value array</w:t>
      </w:r>
    </w:p>
    <w:p w14:paraId="0F4F4395" w14:textId="27815120" w:rsidR="008E0569" w:rsidRPr="00F152A6" w:rsidRDefault="000D4833" w:rsidP="00127801">
      <w:pPr>
        <w:pStyle w:val="Compact"/>
        <w:numPr>
          <w:ilvl w:val="3"/>
          <w:numId w:val="66"/>
        </w:numPr>
      </w:pPr>
      <w:r w:rsidRPr="00F152A6">
        <w:t>atomic accumulation into the global force vector</w:t>
      </w:r>
    </w:p>
    <w:p w14:paraId="6EE05F80" w14:textId="77777777" w:rsidR="008E0569" w:rsidRPr="00F152A6" w:rsidRDefault="000D4833" w:rsidP="00127801">
      <w:pPr>
        <w:pStyle w:val="Compact"/>
        <w:numPr>
          <w:ilvl w:val="2"/>
          <w:numId w:val="65"/>
        </w:numPr>
      </w:pPr>
      <w:r w:rsidRPr="00F152A6">
        <w:rPr>
          <w:b/>
          <w:bCs/>
        </w:rPr>
        <w:t>Post-processing kernel</w:t>
      </w:r>
      <w:r w:rsidRPr="00F152A6">
        <w:t xml:space="preserve"> (</w:t>
      </w:r>
      <w:r w:rsidRPr="00F152A6">
        <w:rPr>
          <w:rStyle w:val="VerbatimChar"/>
          <w:rFonts w:asciiTheme="majorHAnsi" w:hAnsiTheme="majorHAnsi"/>
        </w:rPr>
        <w:t>quad8_postprocess_kernel</w:t>
      </w:r>
      <w:r w:rsidRPr="00F152A6">
        <w:t>)</w:t>
      </w:r>
    </w:p>
    <w:p w14:paraId="30BCB06E" w14:textId="27120FEB" w:rsidR="008E0569" w:rsidRPr="00F152A6" w:rsidRDefault="000D4833" w:rsidP="00127801">
      <w:pPr>
        <w:pStyle w:val="Compact"/>
        <w:numPr>
          <w:ilvl w:val="3"/>
          <w:numId w:val="67"/>
        </w:numPr>
      </w:pPr>
      <w:r w:rsidRPr="00F152A6">
        <w:t>one thread per element</w:t>
      </w:r>
    </w:p>
    <w:p w14:paraId="51C93A69" w14:textId="7AF9754C" w:rsidR="008E0569" w:rsidRPr="00F152A6" w:rsidRDefault="000D4833" w:rsidP="00127801">
      <w:pPr>
        <w:pStyle w:val="Compact"/>
        <w:numPr>
          <w:ilvl w:val="3"/>
          <w:numId w:val="67"/>
        </w:numPr>
      </w:pPr>
      <w:r w:rsidRPr="00F152A6">
        <w:t>evaluates velocity gradient at 4 Gauss points</w:t>
      </w:r>
    </w:p>
    <w:p w14:paraId="2FD2AECE" w14:textId="4F15D706" w:rsidR="008E0569" w:rsidRPr="00F152A6" w:rsidRDefault="000D4833" w:rsidP="00127801">
      <w:pPr>
        <w:pStyle w:val="Compact"/>
        <w:numPr>
          <w:ilvl w:val="3"/>
          <w:numId w:val="67"/>
        </w:numPr>
      </w:pPr>
      <w:r w:rsidRPr="00F152A6">
        <w:t>averages to centroid velocity</w:t>
      </w:r>
    </w:p>
    <w:p w14:paraId="4088D473" w14:textId="77777777" w:rsidR="008E0569" w:rsidRPr="00F152A6" w:rsidRDefault="000D4833" w:rsidP="00127801">
      <w:pPr>
        <w:pStyle w:val="Compact"/>
        <w:numPr>
          <w:ilvl w:val="3"/>
          <w:numId w:val="67"/>
        </w:numPr>
      </w:pPr>
      <w:r w:rsidRPr="00F152A6">
        <w:t>writes velocity components and magnitude</w:t>
      </w:r>
    </w:p>
    <w:p w14:paraId="5C4B21C8" w14:textId="77777777" w:rsidR="008E0569" w:rsidRPr="00F152A6" w:rsidRDefault="000D4833" w:rsidP="00127801">
      <w:pPr>
        <w:pStyle w:val="Compact"/>
        <w:numPr>
          <w:ilvl w:val="0"/>
          <w:numId w:val="63"/>
        </w:numPr>
      </w:pPr>
      <w:r w:rsidRPr="00F152A6">
        <w:t>Kernel source structure (assembly):</w:t>
      </w:r>
    </w:p>
    <w:p w14:paraId="495BE5F9" w14:textId="13E6E91C" w:rsidR="008E0569" w:rsidRPr="00F152A6" w:rsidRDefault="000D4833" w:rsidP="00127801">
      <w:pPr>
        <w:pStyle w:val="Compact"/>
        <w:numPr>
          <w:ilvl w:val="1"/>
          <w:numId w:val="68"/>
        </w:numPr>
      </w:pPr>
      <w:r w:rsidRPr="00F152A6">
        <w:t xml:space="preserve">thread index computed from </w:t>
      </w:r>
      <w:proofErr w:type="spellStart"/>
      <w:r w:rsidRPr="00F152A6">
        <w:rPr>
          <w:rStyle w:val="VerbatimChar"/>
          <w:rFonts w:asciiTheme="majorHAnsi" w:hAnsiTheme="majorHAnsi"/>
        </w:rPr>
        <w:t>blockIdx</w:t>
      </w:r>
      <w:proofErr w:type="spellEnd"/>
      <w:r w:rsidRPr="00F152A6">
        <w:t xml:space="preserve">, </w:t>
      </w:r>
      <w:proofErr w:type="spellStart"/>
      <w:r w:rsidRPr="00F152A6">
        <w:rPr>
          <w:rStyle w:val="VerbatimChar"/>
          <w:rFonts w:asciiTheme="majorHAnsi" w:hAnsiTheme="majorHAnsi"/>
        </w:rPr>
        <w:t>blockDim</w:t>
      </w:r>
      <w:proofErr w:type="spellEnd"/>
      <w:r w:rsidRPr="00F152A6">
        <w:t xml:space="preserve">, </w:t>
      </w:r>
      <w:proofErr w:type="spellStart"/>
      <w:r w:rsidRPr="00F152A6">
        <w:rPr>
          <w:rStyle w:val="VerbatimChar"/>
          <w:rFonts w:asciiTheme="majorHAnsi" w:hAnsiTheme="majorHAnsi"/>
        </w:rPr>
        <w:t>threadIdx</w:t>
      </w:r>
      <w:proofErr w:type="spellEnd"/>
    </w:p>
    <w:p w14:paraId="65926602" w14:textId="6339F83E" w:rsidR="008E0569" w:rsidRPr="00F152A6" w:rsidRDefault="000D4833" w:rsidP="00127801">
      <w:pPr>
        <w:pStyle w:val="Compact"/>
        <w:numPr>
          <w:ilvl w:val="1"/>
          <w:numId w:val="68"/>
        </w:numPr>
      </w:pPr>
      <w:r w:rsidRPr="00F152A6">
        <w:t>thread-local arrays for element data and local matrices</w:t>
      </w:r>
    </w:p>
    <w:p w14:paraId="3C6051CA" w14:textId="1C89882D" w:rsidR="008E0569" w:rsidRPr="00F152A6" w:rsidRDefault="000D4833" w:rsidP="00127801">
      <w:pPr>
        <w:pStyle w:val="Compact"/>
        <w:numPr>
          <w:ilvl w:val="1"/>
          <w:numId w:val="68"/>
        </w:numPr>
      </w:pPr>
      <w:r w:rsidRPr="00F152A6">
        <w:lastRenderedPageBreak/>
        <w:t>fixed quadrature/integration loops matching CPU formulation</w:t>
      </w:r>
    </w:p>
    <w:p w14:paraId="562E7DE9" w14:textId="41F550D1" w:rsidR="008E0569" w:rsidRPr="00F152A6" w:rsidRDefault="000D4833" w:rsidP="00127801">
      <w:pPr>
        <w:pStyle w:val="Compact"/>
        <w:numPr>
          <w:ilvl w:val="1"/>
          <w:numId w:val="68"/>
        </w:numPr>
      </w:pPr>
      <w:r w:rsidRPr="00F152A6">
        <w:t>scatter step writes flattened 8×8 values</w:t>
      </w:r>
    </w:p>
    <w:p w14:paraId="50A13114" w14:textId="77777777" w:rsidR="008E0569" w:rsidRPr="00F152A6" w:rsidRDefault="000D4833" w:rsidP="00127801">
      <w:pPr>
        <w:pStyle w:val="Compact"/>
        <w:numPr>
          <w:ilvl w:val="1"/>
          <w:numId w:val="68"/>
        </w:numPr>
      </w:pPr>
      <w:r w:rsidRPr="00F152A6">
        <w:t>force vector assembled via atomic updates</w:t>
      </w:r>
    </w:p>
    <w:p w14:paraId="52E4B983" w14:textId="77777777" w:rsidR="008E0569" w:rsidRPr="00F152A6" w:rsidRDefault="000D4833" w:rsidP="00127801">
      <w:pPr>
        <w:pStyle w:val="Compact"/>
        <w:numPr>
          <w:ilvl w:val="0"/>
          <w:numId w:val="63"/>
        </w:numPr>
      </w:pPr>
      <w:r w:rsidRPr="00F152A6">
        <w:t>GPU-accelerated COO index generation:</w:t>
      </w:r>
    </w:p>
    <w:p w14:paraId="2BADA9FD" w14:textId="77777777" w:rsidR="008E0569" w:rsidRPr="00F152A6" w:rsidRDefault="000D4833" w:rsidP="00127801">
      <w:pPr>
        <w:pStyle w:val="Compact"/>
        <w:numPr>
          <w:ilvl w:val="1"/>
          <w:numId w:val="69"/>
        </w:numPr>
      </w:pPr>
      <w:r w:rsidRPr="00F152A6">
        <w:t>COO row/column indices are generated on GPU using vectorized CuPy ops:</w:t>
      </w:r>
    </w:p>
    <w:p w14:paraId="405F08C1" w14:textId="7B2A4A26" w:rsidR="008E0569" w:rsidRPr="00F152A6" w:rsidRDefault="000D4833" w:rsidP="00127801">
      <w:pPr>
        <w:pStyle w:val="Compact"/>
        <w:numPr>
          <w:ilvl w:val="2"/>
          <w:numId w:val="70"/>
        </w:numPr>
      </w:pPr>
      <w:r w:rsidRPr="00F152A6">
        <w:t>creates all (</w:t>
      </w:r>
      <w:proofErr w:type="gramStart"/>
      <w:r w:rsidRPr="00F152A6">
        <w:t>N_{</w:t>
      </w:r>
      <w:proofErr w:type="spellStart"/>
      <w:r w:rsidRPr="00F152A6">
        <w:t>el</w:t>
      </w:r>
      <w:proofErr w:type="spellEnd"/>
      <w:r w:rsidRPr="00F152A6">
        <w:t>} )</w:t>
      </w:r>
      <w:proofErr w:type="gramEnd"/>
      <w:r w:rsidRPr="00F152A6">
        <w:t xml:space="preserve"> indices in parallel</w:t>
      </w:r>
    </w:p>
    <w:p w14:paraId="18DFB6A6" w14:textId="206B870C" w:rsidR="008E0569" w:rsidRPr="00F152A6" w:rsidRDefault="000D4833" w:rsidP="00127801">
      <w:pPr>
        <w:pStyle w:val="Compact"/>
        <w:numPr>
          <w:ilvl w:val="2"/>
          <w:numId w:val="70"/>
        </w:numPr>
      </w:pPr>
      <w:r w:rsidRPr="00F152A6">
        <w:t>avoids CPU-side index generation and CPU-GPU synchronization</w:t>
      </w:r>
    </w:p>
    <w:p w14:paraId="596EAC4F" w14:textId="77777777" w:rsidR="008E0569" w:rsidRPr="00F152A6" w:rsidRDefault="000D4833" w:rsidP="00127801">
      <w:pPr>
        <w:pStyle w:val="Compact"/>
        <w:numPr>
          <w:ilvl w:val="1"/>
          <w:numId w:val="69"/>
        </w:numPr>
      </w:pPr>
      <w:r w:rsidRPr="00F152A6">
        <w:t>CUDA kernel computes only the COO values</w:t>
      </w:r>
    </w:p>
    <w:p w14:paraId="05D540C6" w14:textId="77777777" w:rsidR="008E0569" w:rsidRPr="00F152A6" w:rsidRDefault="000D4833" w:rsidP="00127801">
      <w:pPr>
        <w:pStyle w:val="Compact"/>
        <w:numPr>
          <w:ilvl w:val="0"/>
          <w:numId w:val="63"/>
        </w:numPr>
      </w:pPr>
      <w:r w:rsidRPr="00F152A6">
        <w:t>Sparse matrix construction on GPU:</w:t>
      </w:r>
    </w:p>
    <w:p w14:paraId="612298E3" w14:textId="582898EC" w:rsidR="008E0569" w:rsidRPr="00F152A6" w:rsidRDefault="000D4833" w:rsidP="00127801">
      <w:pPr>
        <w:pStyle w:val="Compact"/>
        <w:numPr>
          <w:ilvl w:val="1"/>
          <w:numId w:val="71"/>
        </w:numPr>
      </w:pPr>
      <w:r w:rsidRPr="00F152A6">
        <w:t>build COO matrix with CuPy sparse</w:t>
      </w:r>
    </w:p>
    <w:p w14:paraId="075015B5" w14:textId="287F6D1A" w:rsidR="008E0569" w:rsidRPr="00F152A6" w:rsidRDefault="000D4833" w:rsidP="00127801">
      <w:pPr>
        <w:pStyle w:val="Compact"/>
        <w:numPr>
          <w:ilvl w:val="1"/>
          <w:numId w:val="71"/>
        </w:numPr>
      </w:pPr>
      <w:r w:rsidRPr="00F152A6">
        <w:t>convert COO → CSR on GPU (duplicates merged automatically)</w:t>
      </w:r>
    </w:p>
    <w:p w14:paraId="265D810B" w14:textId="77777777" w:rsidR="008E0569" w:rsidRPr="00F152A6" w:rsidRDefault="000D4833" w:rsidP="00127801">
      <w:pPr>
        <w:pStyle w:val="Compact"/>
        <w:numPr>
          <w:ilvl w:val="1"/>
          <w:numId w:val="71"/>
        </w:numPr>
      </w:pPr>
      <w:r w:rsidRPr="00F152A6">
        <w:t>sparse matrix remains GPU-resident</w:t>
      </w:r>
    </w:p>
    <w:p w14:paraId="6C2C56FD" w14:textId="77777777" w:rsidR="008E0569" w:rsidRPr="00F152A6" w:rsidRDefault="000D4833" w:rsidP="00127801">
      <w:pPr>
        <w:pStyle w:val="Compact"/>
        <w:numPr>
          <w:ilvl w:val="0"/>
          <w:numId w:val="63"/>
        </w:numPr>
      </w:pPr>
      <w:r w:rsidRPr="00F152A6">
        <w:t>GPU sparse solver:</w:t>
      </w:r>
    </w:p>
    <w:p w14:paraId="7C121980" w14:textId="77777777" w:rsidR="008E0569" w:rsidRPr="00F152A6" w:rsidRDefault="000D4833" w:rsidP="00127801">
      <w:pPr>
        <w:pStyle w:val="Compact"/>
        <w:numPr>
          <w:ilvl w:val="1"/>
          <w:numId w:val="72"/>
        </w:numPr>
      </w:pPr>
      <w:r w:rsidRPr="00F152A6">
        <w:t>system solved fully on GPU using CuPy sparse solvers:</w:t>
      </w:r>
    </w:p>
    <w:p w14:paraId="5D692B6D" w14:textId="3B895058" w:rsidR="008E0569" w:rsidRPr="00F152A6" w:rsidRDefault="000D4833" w:rsidP="00127801">
      <w:pPr>
        <w:pStyle w:val="Compact"/>
        <w:numPr>
          <w:ilvl w:val="2"/>
          <w:numId w:val="73"/>
        </w:numPr>
      </w:pPr>
      <w:r w:rsidRPr="00F152A6">
        <w:t>diagonal equilibration on GPU</w:t>
      </w:r>
    </w:p>
    <w:p w14:paraId="26B3CC0A" w14:textId="1DDC07E7" w:rsidR="008E0569" w:rsidRPr="00F152A6" w:rsidRDefault="000D4833" w:rsidP="00127801">
      <w:pPr>
        <w:pStyle w:val="Compact"/>
        <w:numPr>
          <w:ilvl w:val="2"/>
          <w:numId w:val="73"/>
        </w:numPr>
      </w:pPr>
      <w:r w:rsidRPr="00F152A6">
        <w:t>Jacobi preconditioning via linear operator</w:t>
      </w:r>
    </w:p>
    <w:p w14:paraId="5AA7747F" w14:textId="367A1DEE" w:rsidR="008E0569" w:rsidRPr="00F152A6" w:rsidRDefault="000D4833" w:rsidP="00127801">
      <w:pPr>
        <w:pStyle w:val="Compact"/>
        <w:numPr>
          <w:ilvl w:val="2"/>
          <w:numId w:val="73"/>
        </w:numPr>
      </w:pPr>
      <w:r w:rsidRPr="00F152A6">
        <w:t>Conjugate Gradient (CG) fully on GPU</w:t>
      </w:r>
    </w:p>
    <w:p w14:paraId="652D164F" w14:textId="77777777" w:rsidR="008E0569" w:rsidRPr="00F152A6" w:rsidRDefault="000D4833" w:rsidP="00127801">
      <w:pPr>
        <w:pStyle w:val="Compact"/>
        <w:numPr>
          <w:ilvl w:val="2"/>
          <w:numId w:val="73"/>
        </w:numPr>
      </w:pPr>
      <w:r w:rsidRPr="00F152A6">
        <w:t>de-equilibration on GPU</w:t>
      </w:r>
    </w:p>
    <w:p w14:paraId="0DBDBD4D" w14:textId="77777777" w:rsidR="008E0569" w:rsidRPr="00F152A6" w:rsidRDefault="000D4833">
      <w:pPr>
        <w:pStyle w:val="Heading3"/>
        <w:rPr>
          <w:rFonts w:cstheme="majorHAnsi"/>
        </w:rPr>
      </w:pPr>
      <w:bookmarkStart w:id="164" w:name="_Toc220280120"/>
      <w:bookmarkStart w:id="165" w:name="optimization-techniques-applied-5"/>
      <w:bookmarkEnd w:id="163"/>
      <w:r w:rsidRPr="00F152A6">
        <w:rPr>
          <w:rFonts w:cstheme="majorHAnsi"/>
        </w:rPr>
        <w:t>3.7.4. Optimization Techniques Applied</w:t>
      </w:r>
      <w:bookmarkEnd w:id="164"/>
    </w:p>
    <w:p w14:paraId="4313FC54" w14:textId="77777777" w:rsidR="008E0569" w:rsidRPr="00F152A6" w:rsidRDefault="000D4833" w:rsidP="00BF3F7B">
      <w:pPr>
        <w:pStyle w:val="FirstParagraph"/>
      </w:pPr>
      <w:r w:rsidRPr="00F152A6">
        <w:t xml:space="preserve">The CuPy </w:t>
      </w:r>
      <w:proofErr w:type="spellStart"/>
      <w:r w:rsidRPr="00F152A6">
        <w:t>RawKernel</w:t>
      </w:r>
      <w:proofErr w:type="spellEnd"/>
      <w:r w:rsidRPr="00F152A6">
        <w:t xml:space="preserve"> implementation applies CUDA C-level optimizations to maximize kernel efficiency and ensure solver robustness.</w:t>
      </w:r>
    </w:p>
    <w:p w14:paraId="70C3F5AF" w14:textId="77777777" w:rsidR="008E0569" w:rsidRPr="00F152A6" w:rsidRDefault="000D4833" w:rsidP="00902BDE">
      <w:pPr>
        <w:pStyle w:val="Compact"/>
        <w:numPr>
          <w:ilvl w:val="0"/>
          <w:numId w:val="132"/>
        </w:numPr>
      </w:pPr>
      <w:r w:rsidRPr="00F152A6">
        <w:t>Inline CUDA C shape function derivatives:</w:t>
      </w:r>
    </w:p>
    <w:p w14:paraId="28B52C3E" w14:textId="1DAB5072" w:rsidR="008E0569" w:rsidRPr="00F152A6" w:rsidRDefault="000D4833" w:rsidP="00902BDE">
      <w:pPr>
        <w:pStyle w:val="Compact"/>
        <w:numPr>
          <w:ilvl w:val="1"/>
          <w:numId w:val="132"/>
        </w:numPr>
      </w:pPr>
      <w:r w:rsidRPr="00F152A6">
        <w:t>derivatives are computed directly inside the kernel using explicit CUDA C expressions</w:t>
      </w:r>
    </w:p>
    <w:p w14:paraId="496F0F21" w14:textId="77777777" w:rsidR="008E0569" w:rsidRPr="00F152A6" w:rsidRDefault="000D4833" w:rsidP="00902BDE">
      <w:pPr>
        <w:pStyle w:val="Compact"/>
        <w:numPr>
          <w:ilvl w:val="1"/>
          <w:numId w:val="132"/>
        </w:numPr>
      </w:pPr>
      <w:r w:rsidRPr="00F152A6">
        <w:t>avoids function call overhead and enables compiler optimization</w:t>
      </w:r>
    </w:p>
    <w:p w14:paraId="44A43F34" w14:textId="77777777" w:rsidR="008E0569" w:rsidRPr="00F152A6" w:rsidRDefault="000D4833" w:rsidP="00902BDE">
      <w:pPr>
        <w:pStyle w:val="Compact"/>
        <w:numPr>
          <w:ilvl w:val="0"/>
          <w:numId w:val="132"/>
        </w:numPr>
      </w:pPr>
      <w:r w:rsidRPr="00F152A6">
        <w:t>Explicit Jacobian and inverse computation:</w:t>
      </w:r>
    </w:p>
    <w:p w14:paraId="6C197C0A" w14:textId="77777777" w:rsidR="008E0569" w:rsidRPr="00F152A6" w:rsidRDefault="000D4833" w:rsidP="00902BDE">
      <w:pPr>
        <w:pStyle w:val="Compact"/>
        <w:numPr>
          <w:ilvl w:val="1"/>
          <w:numId w:val="132"/>
        </w:numPr>
      </w:pPr>
      <w:r w:rsidRPr="00F152A6">
        <w:t>Jacobian, determinant, and inverse are computed inside the kernel using:</w:t>
      </w:r>
    </w:p>
    <w:p w14:paraId="28B876C8" w14:textId="05DAF121" w:rsidR="008E0569" w:rsidRPr="00F152A6" w:rsidRDefault="000D4833" w:rsidP="00902BDE">
      <w:pPr>
        <w:pStyle w:val="Compact"/>
        <w:numPr>
          <w:ilvl w:val="2"/>
          <w:numId w:val="132"/>
        </w:numPr>
      </w:pPr>
      <w:r w:rsidRPr="00F152A6">
        <w:t>explicit loops over the 8 nodes</w:t>
      </w:r>
    </w:p>
    <w:p w14:paraId="47B1A6E8" w14:textId="3B614546" w:rsidR="008E0569" w:rsidRPr="00F152A6" w:rsidRDefault="000D4833" w:rsidP="00902BDE">
      <w:pPr>
        <w:pStyle w:val="Compact"/>
        <w:numPr>
          <w:ilvl w:val="2"/>
          <w:numId w:val="132"/>
        </w:numPr>
      </w:pPr>
      <w:r w:rsidRPr="00F152A6">
        <w:t>fixed-size operations suitable for compiler unrolling</w:t>
      </w:r>
    </w:p>
    <w:p w14:paraId="055CDA5E" w14:textId="77777777" w:rsidR="008E0569" w:rsidRPr="00F152A6" w:rsidRDefault="000D4833" w:rsidP="00902BDE">
      <w:pPr>
        <w:pStyle w:val="Compact"/>
        <w:numPr>
          <w:ilvl w:val="2"/>
          <w:numId w:val="132"/>
        </w:numPr>
      </w:pPr>
      <w:r w:rsidRPr="00F152A6">
        <w:t>direct 2×2 determinant and inverse evaluation</w:t>
      </w:r>
    </w:p>
    <w:p w14:paraId="5631F195" w14:textId="77777777" w:rsidR="008E0569" w:rsidRPr="00F152A6" w:rsidRDefault="000D4833" w:rsidP="00902BDE">
      <w:pPr>
        <w:pStyle w:val="Compact"/>
        <w:numPr>
          <w:ilvl w:val="0"/>
          <w:numId w:val="132"/>
        </w:numPr>
      </w:pPr>
      <w:r w:rsidRPr="00F152A6">
        <w:t>Atomic force vector update:</w:t>
      </w:r>
    </w:p>
    <w:p w14:paraId="550DCC20" w14:textId="5039D9DD" w:rsidR="008E0569" w:rsidRPr="00F152A6" w:rsidRDefault="000D4833" w:rsidP="00902BDE">
      <w:pPr>
        <w:pStyle w:val="Compact"/>
        <w:numPr>
          <w:ilvl w:val="1"/>
          <w:numId w:val="132"/>
        </w:numPr>
      </w:pPr>
      <w:r w:rsidRPr="00F152A6">
        <w:t>nodal force accumulation uses CUDA atomics (</w:t>
      </w:r>
      <w:proofErr w:type="spellStart"/>
      <w:r w:rsidRPr="00F152A6">
        <w:rPr>
          <w:rStyle w:val="VerbatimChar"/>
          <w:rFonts w:asciiTheme="majorHAnsi" w:hAnsiTheme="majorHAnsi"/>
        </w:rPr>
        <w:t>atomicAdd</w:t>
      </w:r>
      <w:proofErr w:type="spellEnd"/>
      <w:r w:rsidRPr="00F152A6">
        <w:t>)</w:t>
      </w:r>
    </w:p>
    <w:p w14:paraId="0D5CD027" w14:textId="77777777" w:rsidR="008E0569" w:rsidRPr="00F152A6" w:rsidRDefault="000D4833" w:rsidP="00902BDE">
      <w:pPr>
        <w:pStyle w:val="Compact"/>
        <w:numPr>
          <w:ilvl w:val="1"/>
          <w:numId w:val="132"/>
        </w:numPr>
      </w:pPr>
      <w:r w:rsidRPr="00F152A6">
        <w:t>ensures correctness when multiple elements contribute to shared nodes</w:t>
      </w:r>
    </w:p>
    <w:p w14:paraId="3CAA2A8E" w14:textId="77777777" w:rsidR="008E0569" w:rsidRPr="00F152A6" w:rsidRDefault="000D4833" w:rsidP="00902BDE">
      <w:pPr>
        <w:pStyle w:val="Compact"/>
        <w:numPr>
          <w:ilvl w:val="0"/>
          <w:numId w:val="132"/>
        </w:numPr>
      </w:pPr>
      <w:r w:rsidRPr="00F152A6">
        <w:t>Solver fallback strategy:</w:t>
      </w:r>
    </w:p>
    <w:p w14:paraId="672F60E0" w14:textId="5667D2D1" w:rsidR="008E0569" w:rsidRPr="00F152A6" w:rsidRDefault="000D4833" w:rsidP="00902BDE">
      <w:pPr>
        <w:pStyle w:val="Compact"/>
        <w:numPr>
          <w:ilvl w:val="1"/>
          <w:numId w:val="132"/>
        </w:numPr>
      </w:pPr>
      <w:r w:rsidRPr="00F152A6">
        <w:t>attempts CG first</w:t>
      </w:r>
    </w:p>
    <w:p w14:paraId="1FA462AB" w14:textId="680F8C77" w:rsidR="008E0569" w:rsidRPr="00F152A6" w:rsidRDefault="000D4833" w:rsidP="00902BDE">
      <w:pPr>
        <w:pStyle w:val="Compact"/>
        <w:numPr>
          <w:ilvl w:val="1"/>
          <w:numId w:val="132"/>
        </w:numPr>
      </w:pPr>
      <w:r w:rsidRPr="00F152A6">
        <w:t>falls back to GMRES if CG fails</w:t>
      </w:r>
    </w:p>
    <w:p w14:paraId="006A062D" w14:textId="77777777" w:rsidR="008E0569" w:rsidRPr="00F152A6" w:rsidRDefault="000D4833" w:rsidP="00902BDE">
      <w:pPr>
        <w:pStyle w:val="Compact"/>
        <w:numPr>
          <w:ilvl w:val="1"/>
          <w:numId w:val="132"/>
        </w:numPr>
      </w:pPr>
      <w:r w:rsidRPr="00F152A6">
        <w:t>improves robustness under numerically difficult cases</w:t>
      </w:r>
    </w:p>
    <w:p w14:paraId="7E7BADD5" w14:textId="77777777" w:rsidR="008E0569" w:rsidRPr="00F152A6" w:rsidRDefault="000D4833">
      <w:pPr>
        <w:pStyle w:val="Heading3"/>
        <w:rPr>
          <w:rFonts w:cstheme="majorHAnsi"/>
        </w:rPr>
      </w:pPr>
      <w:bookmarkStart w:id="166" w:name="_Toc220280121"/>
      <w:bookmarkStart w:id="167" w:name="challenges-and-limitations-4"/>
      <w:bookmarkEnd w:id="165"/>
      <w:r w:rsidRPr="00F152A6">
        <w:rPr>
          <w:rFonts w:cstheme="majorHAnsi"/>
        </w:rPr>
        <w:t>3.7.5. Challenges and Limitations</w:t>
      </w:r>
      <w:bookmarkEnd w:id="166"/>
    </w:p>
    <w:p w14:paraId="69C8BB24" w14:textId="77777777" w:rsidR="008E0569" w:rsidRPr="00F152A6" w:rsidRDefault="000D4833" w:rsidP="00BF3F7B">
      <w:pPr>
        <w:pStyle w:val="FirstParagraph"/>
      </w:pPr>
      <w:r w:rsidRPr="00F152A6">
        <w:t xml:space="preserve">The CuPy </w:t>
      </w:r>
      <w:proofErr w:type="spellStart"/>
      <w:r w:rsidRPr="00F152A6">
        <w:t>RawKernel</w:t>
      </w:r>
      <w:proofErr w:type="spellEnd"/>
      <w:r w:rsidRPr="00F152A6">
        <w:t xml:space="preserve"> approach delivers high performance but increases implementation complexity and introduces GPU-specific constraints.</w:t>
      </w:r>
    </w:p>
    <w:tbl>
      <w:tblPr>
        <w:tblStyle w:val="ListTable3-Accent1"/>
        <w:tblW w:w="5000" w:type="pct"/>
        <w:jc w:val="center"/>
        <w:tblLook w:val="0020" w:firstRow="1" w:lastRow="0" w:firstColumn="0" w:lastColumn="0" w:noHBand="0" w:noVBand="0"/>
      </w:tblPr>
      <w:tblGrid>
        <w:gridCol w:w="2193"/>
        <w:gridCol w:w="7340"/>
      </w:tblGrid>
      <w:tr w:rsidR="008E0569" w:rsidRPr="00FE7988" w14:paraId="4702D5DC"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C0388E" w14:textId="77777777" w:rsidR="008E0569" w:rsidRPr="00FE7988" w:rsidRDefault="000D4833" w:rsidP="00BF3F7B">
            <w:pPr>
              <w:pStyle w:val="Compact"/>
              <w:rPr>
                <w:sz w:val="22"/>
                <w:szCs w:val="22"/>
              </w:rPr>
            </w:pPr>
            <w:r w:rsidRPr="00FE7988">
              <w:rPr>
                <w:sz w:val="22"/>
                <w:szCs w:val="22"/>
              </w:rPr>
              <w:t>Limitation</w:t>
            </w:r>
          </w:p>
        </w:tc>
        <w:tc>
          <w:tcPr>
            <w:tcW w:w="0" w:type="auto"/>
          </w:tcPr>
          <w:p w14:paraId="6D468FAD"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Impact</w:t>
            </w:r>
          </w:p>
        </w:tc>
      </w:tr>
      <w:tr w:rsidR="008E0569" w:rsidRPr="00FE7988" w14:paraId="6CB8922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D3360F" w14:textId="77777777" w:rsidR="008E0569" w:rsidRPr="00FE7988" w:rsidRDefault="000D4833" w:rsidP="00BF3F7B">
            <w:pPr>
              <w:pStyle w:val="Compact"/>
              <w:rPr>
                <w:sz w:val="22"/>
                <w:szCs w:val="22"/>
              </w:rPr>
            </w:pPr>
            <w:r w:rsidRPr="00FE7988">
              <w:rPr>
                <w:sz w:val="22"/>
                <w:szCs w:val="22"/>
              </w:rPr>
              <w:lastRenderedPageBreak/>
              <w:t>CUDA C complexity</w:t>
            </w:r>
          </w:p>
        </w:tc>
        <w:tc>
          <w:tcPr>
            <w:tcW w:w="0" w:type="auto"/>
          </w:tcPr>
          <w:p w14:paraId="0BCDAED3"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Requires CUDA expertise (thread/memory hierarchy, occupancy, register pressure, divergence), increasing development cost</w:t>
            </w:r>
          </w:p>
        </w:tc>
      </w:tr>
      <w:tr w:rsidR="008E0569" w:rsidRPr="00FE7988" w14:paraId="1946A77E"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CC5A54" w14:textId="77777777" w:rsidR="008E0569" w:rsidRPr="00FE7988" w:rsidRDefault="000D4833" w:rsidP="00BF3F7B">
            <w:pPr>
              <w:pStyle w:val="Compact"/>
              <w:rPr>
                <w:sz w:val="22"/>
                <w:szCs w:val="22"/>
              </w:rPr>
            </w:pPr>
            <w:r w:rsidRPr="00FE7988">
              <w:rPr>
                <w:sz w:val="22"/>
                <w:szCs w:val="22"/>
              </w:rPr>
              <w:t>Debugging challenges</w:t>
            </w:r>
          </w:p>
        </w:tc>
        <w:tc>
          <w:tcPr>
            <w:tcW w:w="0" w:type="auto"/>
          </w:tcPr>
          <w:p w14:paraId="5DB239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Harder than Python/Numba; limited tooling, silent crashes, and race conditions are difficult to diagnose</w:t>
            </w:r>
          </w:p>
        </w:tc>
      </w:tr>
      <w:tr w:rsidR="008E0569" w:rsidRPr="00FE7988" w14:paraId="2DC1085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69453F5" w14:textId="77777777" w:rsidR="008E0569" w:rsidRPr="00FE7988" w:rsidRDefault="000D4833" w:rsidP="00BF3F7B">
            <w:pPr>
              <w:pStyle w:val="Compact"/>
              <w:rPr>
                <w:sz w:val="22"/>
                <w:szCs w:val="22"/>
              </w:rPr>
            </w:pPr>
            <w:r w:rsidRPr="00FE7988">
              <w:rPr>
                <w:sz w:val="22"/>
                <w:szCs w:val="22"/>
              </w:rPr>
              <w:t>Kernel compilation overhead</w:t>
            </w:r>
          </w:p>
        </w:tc>
        <w:tc>
          <w:tcPr>
            <w:tcW w:w="0" w:type="auto"/>
          </w:tcPr>
          <w:p w14:paraId="4365A6E9"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irst-run JIT compilation adds latency but is largely eliminated by CuPy kernel caching</w:t>
            </w:r>
          </w:p>
        </w:tc>
      </w:tr>
      <w:tr w:rsidR="008E0569" w:rsidRPr="00FE7988" w14:paraId="60592CA6"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16AE22D" w14:textId="77777777" w:rsidR="008E0569" w:rsidRPr="00FE7988" w:rsidRDefault="000D4833" w:rsidP="00BF3F7B">
            <w:pPr>
              <w:pStyle w:val="Compact"/>
              <w:rPr>
                <w:sz w:val="22"/>
                <w:szCs w:val="22"/>
              </w:rPr>
            </w:pPr>
            <w:r w:rsidRPr="00FE7988">
              <w:rPr>
                <w:sz w:val="22"/>
                <w:szCs w:val="22"/>
              </w:rPr>
              <w:t>GPU memory constraints</w:t>
            </w:r>
          </w:p>
        </w:tc>
        <w:tc>
          <w:tcPr>
            <w:tcW w:w="0" w:type="auto"/>
          </w:tcPr>
          <w:p w14:paraId="5C73C4F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arge meshes may exceed VRAM due to sparse CSR storage and working buffers, limiting problem size</w:t>
            </w:r>
          </w:p>
        </w:tc>
      </w:tr>
      <w:tr w:rsidR="008E0569" w:rsidRPr="00FE7988" w14:paraId="052D418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12B71E" w14:textId="77777777" w:rsidR="008E0569" w:rsidRPr="00FE7988" w:rsidRDefault="000D4833" w:rsidP="00BF3F7B">
            <w:pPr>
              <w:pStyle w:val="Compact"/>
              <w:rPr>
                <w:sz w:val="22"/>
                <w:szCs w:val="22"/>
              </w:rPr>
            </w:pPr>
            <w:r w:rsidRPr="00FE7988">
              <w:rPr>
                <w:sz w:val="22"/>
                <w:szCs w:val="22"/>
              </w:rPr>
              <w:t>CuPy sparse solver limitations</w:t>
            </w:r>
          </w:p>
        </w:tc>
        <w:tc>
          <w:tcPr>
            <w:tcW w:w="0" w:type="auto"/>
          </w:tcPr>
          <w:p w14:paraId="6107D96E"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ewer/more limited solver and preconditioner options than SciPy; possible numerical differences mitigated via GMRES fallback</w:t>
            </w:r>
          </w:p>
        </w:tc>
      </w:tr>
    </w:tbl>
    <w:p w14:paraId="3436C4F6" w14:textId="77777777" w:rsidR="008E0569" w:rsidRPr="00FE7988" w:rsidRDefault="000D4833" w:rsidP="00BF3F7B">
      <w:pPr>
        <w:pStyle w:val="BodyText"/>
        <w:rPr>
          <w:b/>
          <w:bCs/>
        </w:rPr>
      </w:pPr>
      <w:r w:rsidRPr="00FE7988">
        <w:rPr>
          <w:b/>
          <w:bCs/>
        </w:rPr>
        <w:t>Kernel compilation cost (first use)</w:t>
      </w:r>
    </w:p>
    <w:tbl>
      <w:tblPr>
        <w:tblStyle w:val="ListTable3-Accent1"/>
        <w:tblW w:w="0" w:type="auto"/>
        <w:jc w:val="center"/>
        <w:tblLook w:val="0020" w:firstRow="1" w:lastRow="0" w:firstColumn="0" w:lastColumn="0" w:noHBand="0" w:noVBand="0"/>
      </w:tblPr>
      <w:tblGrid>
        <w:gridCol w:w="1626"/>
        <w:gridCol w:w="1834"/>
      </w:tblGrid>
      <w:tr w:rsidR="008E0569" w:rsidRPr="00FE7988" w14:paraId="56EBA3DE"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2ED5B4" w14:textId="77777777" w:rsidR="008E0569" w:rsidRPr="00FE7988" w:rsidRDefault="000D4833" w:rsidP="00BF3F7B">
            <w:pPr>
              <w:pStyle w:val="Compact"/>
              <w:rPr>
                <w:sz w:val="22"/>
                <w:szCs w:val="22"/>
              </w:rPr>
            </w:pPr>
            <w:r w:rsidRPr="00FE7988">
              <w:rPr>
                <w:sz w:val="22"/>
                <w:szCs w:val="22"/>
              </w:rPr>
              <w:t>Kernel</w:t>
            </w:r>
          </w:p>
        </w:tc>
        <w:tc>
          <w:tcPr>
            <w:tcW w:w="0" w:type="auto"/>
          </w:tcPr>
          <w:p w14:paraId="03C9270C"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Compilation Time</w:t>
            </w:r>
          </w:p>
        </w:tc>
      </w:tr>
      <w:tr w:rsidR="008E0569" w:rsidRPr="00FE7988" w14:paraId="49E79EE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FA5171" w14:textId="77777777" w:rsidR="008E0569" w:rsidRPr="00FE7988" w:rsidRDefault="000D4833" w:rsidP="00BF3F7B">
            <w:pPr>
              <w:pStyle w:val="Compact"/>
              <w:rPr>
                <w:sz w:val="22"/>
                <w:szCs w:val="22"/>
              </w:rPr>
            </w:pPr>
            <w:r w:rsidRPr="00FE7988">
              <w:rPr>
                <w:sz w:val="22"/>
                <w:szCs w:val="22"/>
              </w:rPr>
              <w:t>Assembly</w:t>
            </w:r>
          </w:p>
        </w:tc>
        <w:tc>
          <w:tcPr>
            <w:tcW w:w="0" w:type="auto"/>
          </w:tcPr>
          <w:p w14:paraId="2613351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 xml:space="preserve">~200-500 </w:t>
            </w:r>
            <w:proofErr w:type="spellStart"/>
            <w:r w:rsidRPr="00FE7988">
              <w:rPr>
                <w:sz w:val="22"/>
                <w:szCs w:val="22"/>
              </w:rPr>
              <w:t>ms</w:t>
            </w:r>
            <w:proofErr w:type="spellEnd"/>
          </w:p>
        </w:tc>
      </w:tr>
      <w:tr w:rsidR="008E0569" w:rsidRPr="00FE7988" w14:paraId="3648C8C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C8A417"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0D4BF6D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 xml:space="preserve">~100-200 </w:t>
            </w:r>
            <w:proofErr w:type="spellStart"/>
            <w:r w:rsidRPr="00FE7988">
              <w:rPr>
                <w:sz w:val="22"/>
                <w:szCs w:val="22"/>
              </w:rPr>
              <w:t>ms</w:t>
            </w:r>
            <w:proofErr w:type="spellEnd"/>
          </w:p>
        </w:tc>
      </w:tr>
    </w:tbl>
    <w:p w14:paraId="214B691D" w14:textId="77777777" w:rsidR="008E0569" w:rsidRPr="00FE7988" w:rsidRDefault="000D4833" w:rsidP="00BF3F7B">
      <w:pPr>
        <w:pStyle w:val="BodyText"/>
        <w:rPr>
          <w:b/>
          <w:bCs/>
        </w:rPr>
      </w:pPr>
      <w:r w:rsidRPr="00FE7988">
        <w:rPr>
          <w:b/>
          <w:bCs/>
        </w:rPr>
        <w:t>GPU memory usage example (per 100K nodes)</w:t>
      </w:r>
    </w:p>
    <w:tbl>
      <w:tblPr>
        <w:tblStyle w:val="ListTable3-Accent1"/>
        <w:tblW w:w="0" w:type="auto"/>
        <w:jc w:val="center"/>
        <w:tblLook w:val="0020" w:firstRow="1" w:lastRow="0" w:firstColumn="0" w:lastColumn="0" w:noHBand="0" w:noVBand="0"/>
      </w:tblPr>
      <w:tblGrid>
        <w:gridCol w:w="1959"/>
        <w:gridCol w:w="1308"/>
      </w:tblGrid>
      <w:tr w:rsidR="008E0569" w:rsidRPr="00FE7988" w14:paraId="61DE2909"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0C49CF" w14:textId="77777777" w:rsidR="008E0569" w:rsidRPr="00FE7988" w:rsidRDefault="000D4833" w:rsidP="00BF3F7B">
            <w:pPr>
              <w:pStyle w:val="Compact"/>
              <w:rPr>
                <w:sz w:val="22"/>
                <w:szCs w:val="22"/>
              </w:rPr>
            </w:pPr>
            <w:r w:rsidRPr="00FE7988">
              <w:rPr>
                <w:sz w:val="22"/>
                <w:szCs w:val="22"/>
              </w:rPr>
              <w:t>Component</w:t>
            </w:r>
          </w:p>
        </w:tc>
        <w:tc>
          <w:tcPr>
            <w:tcW w:w="0" w:type="auto"/>
          </w:tcPr>
          <w:p w14:paraId="237886F5"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Memory</w:t>
            </w:r>
          </w:p>
        </w:tc>
      </w:tr>
      <w:tr w:rsidR="008E0569" w:rsidRPr="00FE7988" w14:paraId="0CE60AD1"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D93BC7" w14:textId="77777777" w:rsidR="008E0569" w:rsidRPr="00FE7988" w:rsidRDefault="000D4833" w:rsidP="00BF3F7B">
            <w:pPr>
              <w:pStyle w:val="Compact"/>
              <w:rPr>
                <w:sz w:val="22"/>
                <w:szCs w:val="22"/>
              </w:rPr>
            </w:pPr>
            <w:r w:rsidRPr="00FE7988">
              <w:rPr>
                <w:sz w:val="22"/>
                <w:szCs w:val="22"/>
              </w:rPr>
              <w:t>Coordinates (x, y)</w:t>
            </w:r>
          </w:p>
        </w:tc>
        <w:tc>
          <w:tcPr>
            <w:tcW w:w="0" w:type="auto"/>
          </w:tcPr>
          <w:p w14:paraId="02D6FE4A"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1.6 MB</w:t>
            </w:r>
          </w:p>
        </w:tc>
      </w:tr>
      <w:tr w:rsidR="008E0569" w:rsidRPr="00FE7988" w14:paraId="2EAA5AD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39B4AA" w14:textId="77777777" w:rsidR="008E0569" w:rsidRPr="00FE7988" w:rsidRDefault="000D4833" w:rsidP="00BF3F7B">
            <w:pPr>
              <w:pStyle w:val="Compact"/>
              <w:rPr>
                <w:sz w:val="22"/>
                <w:szCs w:val="22"/>
              </w:rPr>
            </w:pPr>
            <w:r w:rsidRPr="00FE7988">
              <w:rPr>
                <w:sz w:val="22"/>
                <w:szCs w:val="22"/>
              </w:rPr>
              <w:t>Connectivity</w:t>
            </w:r>
          </w:p>
        </w:tc>
        <w:tc>
          <w:tcPr>
            <w:tcW w:w="0" w:type="auto"/>
          </w:tcPr>
          <w:p w14:paraId="70D4CC3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3.2 MB</w:t>
            </w:r>
          </w:p>
        </w:tc>
      </w:tr>
      <w:tr w:rsidR="008E0569" w:rsidRPr="00FE7988" w14:paraId="2D126D6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6B4790" w14:textId="77777777" w:rsidR="008E0569" w:rsidRPr="00FE7988" w:rsidRDefault="000D4833" w:rsidP="00BF3F7B">
            <w:pPr>
              <w:pStyle w:val="Compact"/>
              <w:rPr>
                <w:sz w:val="22"/>
                <w:szCs w:val="22"/>
              </w:rPr>
            </w:pPr>
            <w:r w:rsidRPr="00FE7988">
              <w:rPr>
                <w:sz w:val="22"/>
                <w:szCs w:val="22"/>
              </w:rPr>
              <w:t>Sparse matrix (CSR)</w:t>
            </w:r>
          </w:p>
        </w:tc>
        <w:tc>
          <w:tcPr>
            <w:tcW w:w="0" w:type="auto"/>
          </w:tcPr>
          <w:p w14:paraId="26A5434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100 MB</w:t>
            </w:r>
          </w:p>
        </w:tc>
      </w:tr>
      <w:tr w:rsidR="008E0569" w:rsidRPr="00FE7988" w14:paraId="06683B5B"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FB0EBC" w14:textId="77777777" w:rsidR="008E0569" w:rsidRPr="00FE7988" w:rsidRDefault="000D4833" w:rsidP="00BF3F7B">
            <w:pPr>
              <w:pStyle w:val="Compact"/>
              <w:rPr>
                <w:sz w:val="22"/>
                <w:szCs w:val="22"/>
              </w:rPr>
            </w:pPr>
            <w:r w:rsidRPr="00FE7988">
              <w:rPr>
                <w:sz w:val="22"/>
                <w:szCs w:val="22"/>
              </w:rPr>
              <w:t>Solution vectors</w:t>
            </w:r>
          </w:p>
        </w:tc>
        <w:tc>
          <w:tcPr>
            <w:tcW w:w="0" w:type="auto"/>
          </w:tcPr>
          <w:p w14:paraId="58711CB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0.8 MB</w:t>
            </w:r>
          </w:p>
        </w:tc>
      </w:tr>
      <w:tr w:rsidR="008E0569" w:rsidRPr="00FE7988" w14:paraId="69E51739"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7B9CA7A" w14:textId="77777777" w:rsidR="008E0569" w:rsidRPr="00FE7988" w:rsidRDefault="000D4833" w:rsidP="00BF3F7B">
            <w:pPr>
              <w:pStyle w:val="Compact"/>
              <w:rPr>
                <w:sz w:val="22"/>
                <w:szCs w:val="22"/>
              </w:rPr>
            </w:pPr>
            <w:r w:rsidRPr="00FE7988">
              <w:rPr>
                <w:sz w:val="22"/>
                <w:szCs w:val="22"/>
              </w:rPr>
              <w:t>Working memory</w:t>
            </w:r>
          </w:p>
        </w:tc>
        <w:tc>
          <w:tcPr>
            <w:tcW w:w="0" w:type="auto"/>
          </w:tcPr>
          <w:p w14:paraId="5D99A1E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Variable</w:t>
            </w:r>
          </w:p>
        </w:tc>
      </w:tr>
    </w:tbl>
    <w:p w14:paraId="14B8CCA9" w14:textId="77777777" w:rsidR="008E0569" w:rsidRPr="00F152A6" w:rsidRDefault="000D4833">
      <w:pPr>
        <w:pStyle w:val="Heading3"/>
        <w:rPr>
          <w:rFonts w:cstheme="majorHAnsi"/>
        </w:rPr>
      </w:pPr>
      <w:bookmarkStart w:id="168" w:name="_Toc220280122"/>
      <w:bookmarkStart w:id="169" w:name="performance-characteristics-and-role-3"/>
      <w:bookmarkEnd w:id="167"/>
      <w:r w:rsidRPr="00F152A6">
        <w:rPr>
          <w:rFonts w:cstheme="majorHAnsi"/>
        </w:rPr>
        <w:t>3.7.6. Performance Characteristics and Role</w:t>
      </w:r>
      <w:bookmarkEnd w:id="168"/>
    </w:p>
    <w:p w14:paraId="109038E7" w14:textId="77777777" w:rsidR="008E0569" w:rsidRPr="00F152A6" w:rsidRDefault="000D4833" w:rsidP="00BF3F7B">
      <w:pPr>
        <w:pStyle w:val="FirstParagraph"/>
      </w:pPr>
      <w:r w:rsidRPr="00F152A6">
        <w:t xml:space="preserve">The CuPy </w:t>
      </w:r>
      <w:proofErr w:type="spellStart"/>
      <w:r w:rsidRPr="00F152A6">
        <w:t>RawKernel</w:t>
      </w:r>
      <w:proofErr w:type="spellEnd"/>
      <w:r w:rsidRPr="00F152A6">
        <w:t xml:space="preserve"> implementation achieves the highest GPU performance by combining custom CUDA C kernels with a fully GPU-resident sparse solve pipeline.</w:t>
      </w:r>
    </w:p>
    <w:p w14:paraId="07E3B0AA" w14:textId="77777777" w:rsidR="008E0569" w:rsidRPr="00FE7988" w:rsidRDefault="000D4833" w:rsidP="00BF3F7B">
      <w:pPr>
        <w:pStyle w:val="BodyText"/>
        <w:rPr>
          <w:b/>
          <w:bCs/>
        </w:rPr>
      </w:pPr>
      <w:r w:rsidRPr="00FE7988">
        <w:rPr>
          <w:b/>
          <w:bCs/>
        </w:rPr>
        <w:t>GPU utilization (typical)</w:t>
      </w:r>
    </w:p>
    <w:tbl>
      <w:tblPr>
        <w:tblStyle w:val="ListTable3-Accent1"/>
        <w:tblW w:w="0" w:type="auto"/>
        <w:jc w:val="center"/>
        <w:tblLook w:val="0020" w:firstRow="1" w:lastRow="0" w:firstColumn="0" w:lastColumn="0" w:noHBand="0" w:noVBand="0"/>
      </w:tblPr>
      <w:tblGrid>
        <w:gridCol w:w="2139"/>
        <w:gridCol w:w="1428"/>
        <w:gridCol w:w="1771"/>
      </w:tblGrid>
      <w:tr w:rsidR="008E0569" w:rsidRPr="00FE7988" w14:paraId="046AD7F4"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FD2CD2" w14:textId="77777777" w:rsidR="008E0569" w:rsidRPr="00FE7988" w:rsidRDefault="000D4833" w:rsidP="00BF3F7B">
            <w:pPr>
              <w:pStyle w:val="Compact"/>
              <w:rPr>
                <w:sz w:val="22"/>
                <w:szCs w:val="22"/>
              </w:rPr>
            </w:pPr>
            <w:r w:rsidRPr="00FE7988">
              <w:rPr>
                <w:sz w:val="22"/>
                <w:szCs w:val="22"/>
              </w:rPr>
              <w:t>Metric</w:t>
            </w:r>
          </w:p>
        </w:tc>
        <w:tc>
          <w:tcPr>
            <w:tcW w:w="0" w:type="auto"/>
          </w:tcPr>
          <w:p w14:paraId="3FAD3D92"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ypical Value</w:t>
            </w:r>
          </w:p>
        </w:tc>
        <w:tc>
          <w:tcPr>
            <w:cnfStyle w:val="000010000000" w:firstRow="0" w:lastRow="0" w:firstColumn="0" w:lastColumn="0" w:oddVBand="1" w:evenVBand="0" w:oddHBand="0" w:evenHBand="0" w:firstRowFirstColumn="0" w:firstRowLastColumn="0" w:lastRowFirstColumn="0" w:lastRowLastColumn="0"/>
            <w:tcW w:w="0" w:type="auto"/>
          </w:tcPr>
          <w:p w14:paraId="741FD63D" w14:textId="77777777" w:rsidR="008E0569" w:rsidRPr="00FE7988" w:rsidRDefault="000D4833" w:rsidP="00BF3F7B">
            <w:pPr>
              <w:pStyle w:val="Compact"/>
              <w:rPr>
                <w:sz w:val="22"/>
                <w:szCs w:val="22"/>
              </w:rPr>
            </w:pPr>
            <w:r w:rsidRPr="00FE7988">
              <w:rPr>
                <w:sz w:val="22"/>
                <w:szCs w:val="22"/>
              </w:rPr>
              <w:t>Main Limiter</w:t>
            </w:r>
          </w:p>
        </w:tc>
      </w:tr>
      <w:tr w:rsidR="008E0569" w:rsidRPr="00FE7988" w14:paraId="55759755"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1EB4D70" w14:textId="77777777" w:rsidR="008E0569" w:rsidRPr="00FE7988" w:rsidRDefault="000D4833" w:rsidP="00BF3F7B">
            <w:pPr>
              <w:pStyle w:val="Compact"/>
              <w:rPr>
                <w:sz w:val="22"/>
                <w:szCs w:val="22"/>
              </w:rPr>
            </w:pPr>
            <w:r w:rsidRPr="00FE7988">
              <w:rPr>
                <w:sz w:val="22"/>
                <w:szCs w:val="22"/>
              </w:rPr>
              <w:t>Occupancy</w:t>
            </w:r>
          </w:p>
        </w:tc>
        <w:tc>
          <w:tcPr>
            <w:tcW w:w="0" w:type="auto"/>
          </w:tcPr>
          <w:p w14:paraId="0B06721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75%</w:t>
            </w:r>
          </w:p>
        </w:tc>
        <w:tc>
          <w:tcPr>
            <w:cnfStyle w:val="000010000000" w:firstRow="0" w:lastRow="0" w:firstColumn="0" w:lastColumn="0" w:oddVBand="1" w:evenVBand="0" w:oddHBand="0" w:evenHBand="0" w:firstRowFirstColumn="0" w:firstRowLastColumn="0" w:lastRowFirstColumn="0" w:lastRowLastColumn="0"/>
            <w:tcW w:w="0" w:type="auto"/>
          </w:tcPr>
          <w:p w14:paraId="1153C33C" w14:textId="77777777" w:rsidR="008E0569" w:rsidRPr="00FE7988" w:rsidRDefault="000D4833" w:rsidP="00BF3F7B">
            <w:pPr>
              <w:pStyle w:val="Compact"/>
              <w:rPr>
                <w:sz w:val="22"/>
                <w:szCs w:val="22"/>
              </w:rPr>
            </w:pPr>
            <w:r w:rsidRPr="00FE7988">
              <w:rPr>
                <w:sz w:val="22"/>
                <w:szCs w:val="22"/>
              </w:rPr>
              <w:t>Register pressure</w:t>
            </w:r>
          </w:p>
        </w:tc>
      </w:tr>
      <w:tr w:rsidR="008E0569" w:rsidRPr="00FE7988" w14:paraId="1F25D30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3B7D1C" w14:textId="77777777" w:rsidR="008E0569" w:rsidRPr="00FE7988" w:rsidRDefault="000D4833" w:rsidP="00BF3F7B">
            <w:pPr>
              <w:pStyle w:val="Compact"/>
              <w:rPr>
                <w:sz w:val="22"/>
                <w:szCs w:val="22"/>
              </w:rPr>
            </w:pPr>
            <w:r w:rsidRPr="00FE7988">
              <w:rPr>
                <w:sz w:val="22"/>
                <w:szCs w:val="22"/>
              </w:rPr>
              <w:t>Memory throughput</w:t>
            </w:r>
          </w:p>
        </w:tc>
        <w:tc>
          <w:tcPr>
            <w:tcW w:w="0" w:type="auto"/>
          </w:tcPr>
          <w:p w14:paraId="543B5DDB"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70–85% peak</w:t>
            </w:r>
          </w:p>
        </w:tc>
        <w:tc>
          <w:tcPr>
            <w:cnfStyle w:val="000010000000" w:firstRow="0" w:lastRow="0" w:firstColumn="0" w:lastColumn="0" w:oddVBand="1" w:evenVBand="0" w:oddHBand="0" w:evenHBand="0" w:firstRowFirstColumn="0" w:firstRowLastColumn="0" w:lastRowFirstColumn="0" w:lastRowLastColumn="0"/>
            <w:tcW w:w="0" w:type="auto"/>
          </w:tcPr>
          <w:p w14:paraId="048C8DBA" w14:textId="77777777" w:rsidR="008E0569" w:rsidRPr="00FE7988" w:rsidRDefault="000D4833" w:rsidP="00BF3F7B">
            <w:pPr>
              <w:pStyle w:val="Compact"/>
              <w:rPr>
                <w:sz w:val="22"/>
                <w:szCs w:val="22"/>
              </w:rPr>
            </w:pPr>
            <w:r w:rsidRPr="00FE7988">
              <w:rPr>
                <w:sz w:val="22"/>
                <w:szCs w:val="22"/>
              </w:rPr>
              <w:t>Coalescing</w:t>
            </w:r>
          </w:p>
        </w:tc>
      </w:tr>
      <w:tr w:rsidR="008E0569" w:rsidRPr="00FE7988" w14:paraId="5336F5C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91D0E02" w14:textId="50BB5958" w:rsidR="008E0569" w:rsidRPr="00FE7988" w:rsidRDefault="000D4833" w:rsidP="00BF3F7B">
            <w:pPr>
              <w:pStyle w:val="Compact"/>
              <w:rPr>
                <w:sz w:val="22"/>
                <w:szCs w:val="22"/>
              </w:rPr>
            </w:pPr>
            <w:r w:rsidRPr="00FE7988">
              <w:rPr>
                <w:sz w:val="22"/>
                <w:szCs w:val="22"/>
              </w:rPr>
              <w:t>Comput</w:t>
            </w:r>
            <w:r w:rsidR="00BA67E7">
              <w:rPr>
                <w:sz w:val="22"/>
                <w:szCs w:val="22"/>
              </w:rPr>
              <w:t>ing</w:t>
            </w:r>
            <w:r w:rsidRPr="00FE7988">
              <w:rPr>
                <w:sz w:val="22"/>
                <w:szCs w:val="22"/>
              </w:rPr>
              <w:t xml:space="preserve"> utilization</w:t>
            </w:r>
          </w:p>
        </w:tc>
        <w:tc>
          <w:tcPr>
            <w:tcW w:w="0" w:type="auto"/>
          </w:tcPr>
          <w:p w14:paraId="3AAF162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69F0BAB1" w14:textId="77777777" w:rsidR="008E0569" w:rsidRPr="00FE7988" w:rsidRDefault="000D4833" w:rsidP="00BF3F7B">
            <w:pPr>
              <w:pStyle w:val="Compact"/>
              <w:rPr>
                <w:sz w:val="22"/>
                <w:szCs w:val="22"/>
              </w:rPr>
            </w:pPr>
            <w:r w:rsidRPr="00FE7988">
              <w:rPr>
                <w:sz w:val="22"/>
                <w:szCs w:val="22"/>
              </w:rPr>
              <w:t>Kernel efficiency</w:t>
            </w:r>
          </w:p>
        </w:tc>
      </w:tr>
    </w:tbl>
    <w:p w14:paraId="7E80FA69" w14:textId="77777777" w:rsidR="008E0569" w:rsidRPr="00FE7988" w:rsidRDefault="000D4833" w:rsidP="00BF3F7B">
      <w:pPr>
        <w:pStyle w:val="BodyText"/>
        <w:rPr>
          <w:b/>
          <w:bCs/>
        </w:rPr>
      </w:pPr>
      <w:r w:rsidRPr="00FE7988">
        <w:rPr>
          <w:b/>
          <w:bCs/>
        </w:rPr>
        <w:t>Performance breakdown (large problems)</w:t>
      </w:r>
    </w:p>
    <w:tbl>
      <w:tblPr>
        <w:tblStyle w:val="ListTable3-Accent1"/>
        <w:tblW w:w="0" w:type="auto"/>
        <w:jc w:val="center"/>
        <w:tblLook w:val="0020" w:firstRow="1" w:lastRow="0" w:firstColumn="0" w:lastColumn="0" w:noHBand="0" w:noVBand="0"/>
      </w:tblPr>
      <w:tblGrid>
        <w:gridCol w:w="1981"/>
        <w:gridCol w:w="1465"/>
        <w:gridCol w:w="2642"/>
      </w:tblGrid>
      <w:tr w:rsidR="008E0569" w:rsidRPr="00FE7988" w14:paraId="31A4328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1383C8" w14:textId="77777777" w:rsidR="008E0569" w:rsidRPr="00FE7988" w:rsidRDefault="000D4833" w:rsidP="00BF3F7B">
            <w:pPr>
              <w:pStyle w:val="Compact"/>
              <w:rPr>
                <w:sz w:val="22"/>
                <w:szCs w:val="22"/>
              </w:rPr>
            </w:pPr>
            <w:r w:rsidRPr="00FE7988">
              <w:rPr>
                <w:sz w:val="22"/>
                <w:szCs w:val="22"/>
              </w:rPr>
              <w:t>Stage</w:t>
            </w:r>
          </w:p>
        </w:tc>
        <w:tc>
          <w:tcPr>
            <w:tcW w:w="0" w:type="auto"/>
          </w:tcPr>
          <w:p w14:paraId="48B37063"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ime Fraction</w:t>
            </w:r>
          </w:p>
        </w:tc>
        <w:tc>
          <w:tcPr>
            <w:cnfStyle w:val="000010000000" w:firstRow="0" w:lastRow="0" w:firstColumn="0" w:lastColumn="0" w:oddVBand="1" w:evenVBand="0" w:oddHBand="0" w:evenHBand="0" w:firstRowFirstColumn="0" w:firstRowLastColumn="0" w:lastRowFirstColumn="0" w:lastRowLastColumn="0"/>
            <w:tcW w:w="0" w:type="auto"/>
          </w:tcPr>
          <w:p w14:paraId="26EB72EA" w14:textId="77777777" w:rsidR="008E0569" w:rsidRPr="00FE7988" w:rsidRDefault="000D4833" w:rsidP="00BF3F7B">
            <w:pPr>
              <w:pStyle w:val="Compact"/>
              <w:rPr>
                <w:sz w:val="22"/>
                <w:szCs w:val="22"/>
              </w:rPr>
            </w:pPr>
            <w:r w:rsidRPr="00FE7988">
              <w:rPr>
                <w:sz w:val="22"/>
                <w:szCs w:val="22"/>
              </w:rPr>
              <w:t>Notes</w:t>
            </w:r>
          </w:p>
        </w:tc>
      </w:tr>
      <w:tr w:rsidR="008E0569" w:rsidRPr="00FE7988" w14:paraId="497FAAD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3355BD" w14:textId="77777777" w:rsidR="008E0569" w:rsidRPr="00FE7988" w:rsidRDefault="000D4833" w:rsidP="00BF3F7B">
            <w:pPr>
              <w:pStyle w:val="Compact"/>
              <w:rPr>
                <w:sz w:val="22"/>
                <w:szCs w:val="22"/>
              </w:rPr>
            </w:pPr>
            <w:r w:rsidRPr="00FE7988">
              <w:rPr>
                <w:sz w:val="22"/>
                <w:szCs w:val="22"/>
              </w:rPr>
              <w:t>Mesh loading</w:t>
            </w:r>
          </w:p>
        </w:tc>
        <w:tc>
          <w:tcPr>
            <w:tcW w:w="0" w:type="auto"/>
          </w:tcPr>
          <w:p w14:paraId="636CEE54"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64FFEEF9" w14:textId="77777777" w:rsidR="008E0569" w:rsidRPr="00FE7988" w:rsidRDefault="000D4833" w:rsidP="00BF3F7B">
            <w:pPr>
              <w:pStyle w:val="Compact"/>
              <w:rPr>
                <w:sz w:val="22"/>
                <w:szCs w:val="22"/>
              </w:rPr>
            </w:pPr>
            <w:r w:rsidRPr="00FE7988">
              <w:rPr>
                <w:sz w:val="22"/>
                <w:szCs w:val="22"/>
              </w:rPr>
              <w:t>I/O bound</w:t>
            </w:r>
          </w:p>
        </w:tc>
      </w:tr>
      <w:tr w:rsidR="008E0569" w:rsidRPr="00FE7988" w14:paraId="711B5FC5"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CAA30C" w14:textId="77777777" w:rsidR="008E0569" w:rsidRPr="00FE7988" w:rsidRDefault="000D4833" w:rsidP="00BF3F7B">
            <w:pPr>
              <w:pStyle w:val="Compact"/>
              <w:rPr>
                <w:sz w:val="22"/>
                <w:szCs w:val="22"/>
              </w:rPr>
            </w:pPr>
            <w:r w:rsidRPr="00FE7988">
              <w:rPr>
                <w:sz w:val="22"/>
                <w:szCs w:val="22"/>
              </w:rPr>
              <w:t>Assembly kernel</w:t>
            </w:r>
          </w:p>
        </w:tc>
        <w:tc>
          <w:tcPr>
            <w:tcW w:w="0" w:type="auto"/>
          </w:tcPr>
          <w:p w14:paraId="15DDD7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5–15%</w:t>
            </w:r>
          </w:p>
        </w:tc>
        <w:tc>
          <w:tcPr>
            <w:cnfStyle w:val="000010000000" w:firstRow="0" w:lastRow="0" w:firstColumn="0" w:lastColumn="0" w:oddVBand="1" w:evenVBand="0" w:oddHBand="0" w:evenHBand="0" w:firstRowFirstColumn="0" w:firstRowLastColumn="0" w:lastRowFirstColumn="0" w:lastRowLastColumn="0"/>
            <w:tcW w:w="0" w:type="auto"/>
          </w:tcPr>
          <w:p w14:paraId="7A92E9AC"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1E6BAF9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36052C" w14:textId="77777777" w:rsidR="008E0569" w:rsidRPr="00FE7988" w:rsidRDefault="000D4833" w:rsidP="00BF3F7B">
            <w:pPr>
              <w:pStyle w:val="Compact"/>
              <w:rPr>
                <w:sz w:val="22"/>
                <w:szCs w:val="22"/>
              </w:rPr>
            </w:pPr>
            <w:r w:rsidRPr="00FE7988">
              <w:rPr>
                <w:sz w:val="22"/>
                <w:szCs w:val="22"/>
              </w:rPr>
              <w:t>Matrix construction</w:t>
            </w:r>
          </w:p>
        </w:tc>
        <w:tc>
          <w:tcPr>
            <w:tcW w:w="0" w:type="auto"/>
          </w:tcPr>
          <w:p w14:paraId="2D714586"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6D84E5AA" w14:textId="77777777" w:rsidR="008E0569" w:rsidRPr="00FE7988" w:rsidRDefault="000D4833" w:rsidP="00BF3F7B">
            <w:pPr>
              <w:pStyle w:val="Compact"/>
              <w:rPr>
                <w:sz w:val="22"/>
                <w:szCs w:val="22"/>
              </w:rPr>
            </w:pPr>
            <w:r w:rsidRPr="00FE7988">
              <w:rPr>
                <w:sz w:val="22"/>
                <w:szCs w:val="22"/>
              </w:rPr>
              <w:t>CuPy sparse ops</w:t>
            </w:r>
          </w:p>
        </w:tc>
      </w:tr>
      <w:tr w:rsidR="008E0569" w:rsidRPr="00FE7988" w14:paraId="5004549D"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43CA919" w14:textId="77777777" w:rsidR="008E0569" w:rsidRPr="00FE7988" w:rsidRDefault="000D4833" w:rsidP="00BF3F7B">
            <w:pPr>
              <w:pStyle w:val="Compact"/>
              <w:rPr>
                <w:sz w:val="22"/>
                <w:szCs w:val="22"/>
              </w:rPr>
            </w:pPr>
            <w:r w:rsidRPr="00FE7988">
              <w:rPr>
                <w:sz w:val="22"/>
                <w:szCs w:val="22"/>
              </w:rPr>
              <w:t>Linear solve</w:t>
            </w:r>
          </w:p>
        </w:tc>
        <w:tc>
          <w:tcPr>
            <w:tcW w:w="0" w:type="auto"/>
          </w:tcPr>
          <w:p w14:paraId="462FEB1D"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375B98DE" w14:textId="77777777" w:rsidR="008E0569" w:rsidRPr="00FE7988" w:rsidRDefault="000D4833" w:rsidP="00BF3F7B">
            <w:pPr>
              <w:pStyle w:val="Compact"/>
              <w:rPr>
                <w:sz w:val="22"/>
                <w:szCs w:val="22"/>
              </w:rPr>
            </w:pPr>
            <w:r w:rsidRPr="00FE7988">
              <w:rPr>
                <w:sz w:val="22"/>
                <w:szCs w:val="22"/>
              </w:rPr>
              <w:t>Memory-bandwidth bound</w:t>
            </w:r>
          </w:p>
        </w:tc>
      </w:tr>
      <w:tr w:rsidR="008E0569" w:rsidRPr="00FE7988" w14:paraId="53162D86"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2EEE50"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107966C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1C67BEFA"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3D21301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4DD4A12" w14:textId="77777777" w:rsidR="008E0569" w:rsidRPr="00FE7988" w:rsidRDefault="000D4833" w:rsidP="00BF3F7B">
            <w:pPr>
              <w:pStyle w:val="Compact"/>
              <w:rPr>
                <w:sz w:val="22"/>
                <w:szCs w:val="22"/>
              </w:rPr>
            </w:pPr>
            <w:r w:rsidRPr="00FE7988">
              <w:rPr>
                <w:sz w:val="22"/>
                <w:szCs w:val="22"/>
              </w:rPr>
              <w:t>Data transfer</w:t>
            </w:r>
          </w:p>
        </w:tc>
        <w:tc>
          <w:tcPr>
            <w:tcW w:w="0" w:type="auto"/>
          </w:tcPr>
          <w:p w14:paraId="086F4698"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2FF3F595" w14:textId="77777777" w:rsidR="008E0569" w:rsidRPr="00FE7988" w:rsidRDefault="000D4833" w:rsidP="00BF3F7B">
            <w:pPr>
              <w:pStyle w:val="Compact"/>
              <w:rPr>
                <w:sz w:val="22"/>
                <w:szCs w:val="22"/>
              </w:rPr>
            </w:pPr>
            <w:r w:rsidRPr="00FE7988">
              <w:rPr>
                <w:sz w:val="22"/>
                <w:szCs w:val="22"/>
              </w:rPr>
              <w:t>PCIe overhead</w:t>
            </w:r>
          </w:p>
        </w:tc>
      </w:tr>
    </w:tbl>
    <w:p w14:paraId="3D3ECFD4" w14:textId="77777777" w:rsidR="008E0569" w:rsidRPr="00FE7988" w:rsidRDefault="000D4833" w:rsidP="00BF3F7B">
      <w:pPr>
        <w:pStyle w:val="BodyText"/>
        <w:rPr>
          <w:b/>
          <w:bCs/>
        </w:rPr>
      </w:pPr>
      <w:r w:rsidRPr="00FE7988">
        <w:rPr>
          <w:b/>
          <w:bCs/>
        </w:rPr>
        <w:t>Scaling characteristics</w:t>
      </w:r>
    </w:p>
    <w:tbl>
      <w:tblPr>
        <w:tblStyle w:val="ListTable3-Accent1"/>
        <w:tblW w:w="0" w:type="auto"/>
        <w:jc w:val="center"/>
        <w:tblLook w:val="0020" w:firstRow="1" w:lastRow="0" w:firstColumn="0" w:lastColumn="0" w:noHBand="0" w:noVBand="0"/>
      </w:tblPr>
      <w:tblGrid>
        <w:gridCol w:w="1543"/>
        <w:gridCol w:w="2083"/>
        <w:gridCol w:w="2856"/>
      </w:tblGrid>
      <w:tr w:rsidR="008E0569" w:rsidRPr="00FE7988" w14:paraId="76207C5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B7B9F4" w14:textId="77777777" w:rsidR="008E0569" w:rsidRPr="00FE7988" w:rsidRDefault="000D4833" w:rsidP="00BF3F7B">
            <w:pPr>
              <w:pStyle w:val="Compact"/>
              <w:rPr>
                <w:sz w:val="22"/>
                <w:szCs w:val="22"/>
              </w:rPr>
            </w:pPr>
            <w:r w:rsidRPr="00FE7988">
              <w:rPr>
                <w:sz w:val="22"/>
                <w:szCs w:val="22"/>
              </w:rPr>
              <w:lastRenderedPageBreak/>
              <w:t>Problem Size</w:t>
            </w:r>
          </w:p>
        </w:tc>
        <w:tc>
          <w:tcPr>
            <w:tcW w:w="0" w:type="auto"/>
          </w:tcPr>
          <w:p w14:paraId="7C65997B"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GPU Advantage</w:t>
            </w:r>
          </w:p>
        </w:tc>
        <w:tc>
          <w:tcPr>
            <w:cnfStyle w:val="000010000000" w:firstRow="0" w:lastRow="0" w:firstColumn="0" w:lastColumn="0" w:oddVBand="1" w:evenVBand="0" w:oddHBand="0" w:evenHBand="0" w:firstRowFirstColumn="0" w:firstRowLastColumn="0" w:lastRowFirstColumn="0" w:lastRowLastColumn="0"/>
            <w:tcW w:w="0" w:type="auto"/>
          </w:tcPr>
          <w:p w14:paraId="60BE0DB3" w14:textId="77777777" w:rsidR="008E0569" w:rsidRPr="00FE7988" w:rsidRDefault="000D4833" w:rsidP="00BF3F7B">
            <w:pPr>
              <w:pStyle w:val="Compact"/>
              <w:rPr>
                <w:sz w:val="22"/>
                <w:szCs w:val="22"/>
              </w:rPr>
            </w:pPr>
            <w:r w:rsidRPr="00FE7988">
              <w:rPr>
                <w:sz w:val="22"/>
                <w:szCs w:val="22"/>
              </w:rPr>
              <w:t>Notes</w:t>
            </w:r>
          </w:p>
        </w:tc>
      </w:tr>
      <w:tr w:rsidR="008E0569" w:rsidRPr="00FE7988" w14:paraId="358D016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4F2085" w14:textId="77777777" w:rsidR="008E0569" w:rsidRPr="00FE7988" w:rsidRDefault="000D4833" w:rsidP="00BF3F7B">
            <w:pPr>
              <w:pStyle w:val="Compact"/>
              <w:rPr>
                <w:sz w:val="22"/>
                <w:szCs w:val="22"/>
              </w:rPr>
            </w:pPr>
            <w:r w:rsidRPr="00FE7988">
              <w:rPr>
                <w:sz w:val="22"/>
                <w:szCs w:val="22"/>
              </w:rPr>
              <w:t>&lt;10K elements</w:t>
            </w:r>
          </w:p>
        </w:tc>
        <w:tc>
          <w:tcPr>
            <w:tcW w:w="0" w:type="auto"/>
          </w:tcPr>
          <w:p w14:paraId="119F85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inimal</w:t>
            </w:r>
          </w:p>
        </w:tc>
        <w:tc>
          <w:tcPr>
            <w:cnfStyle w:val="000010000000" w:firstRow="0" w:lastRow="0" w:firstColumn="0" w:lastColumn="0" w:oddVBand="1" w:evenVBand="0" w:oddHBand="0" w:evenHBand="0" w:firstRowFirstColumn="0" w:firstRowLastColumn="0" w:lastRowFirstColumn="0" w:lastRowLastColumn="0"/>
            <w:tcW w:w="0" w:type="auto"/>
          </w:tcPr>
          <w:p w14:paraId="2FD26582" w14:textId="77777777" w:rsidR="008E0569" w:rsidRPr="00FE7988" w:rsidRDefault="000D4833" w:rsidP="00BF3F7B">
            <w:pPr>
              <w:pStyle w:val="Compact"/>
              <w:rPr>
                <w:sz w:val="22"/>
                <w:szCs w:val="22"/>
              </w:rPr>
            </w:pPr>
            <w:r w:rsidRPr="00FE7988">
              <w:rPr>
                <w:sz w:val="22"/>
                <w:szCs w:val="22"/>
              </w:rPr>
              <w:t>Transfer overhead dominates</w:t>
            </w:r>
          </w:p>
        </w:tc>
      </w:tr>
      <w:tr w:rsidR="008E0569" w:rsidRPr="00FE7988" w14:paraId="5D95D091"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7C53DD" w14:textId="77777777" w:rsidR="008E0569" w:rsidRPr="00FE7988" w:rsidRDefault="000D4833" w:rsidP="00BF3F7B">
            <w:pPr>
              <w:pStyle w:val="Compact"/>
              <w:rPr>
                <w:sz w:val="22"/>
                <w:szCs w:val="22"/>
              </w:rPr>
            </w:pPr>
            <w:r w:rsidRPr="00FE7988">
              <w:rPr>
                <w:sz w:val="22"/>
                <w:szCs w:val="22"/>
              </w:rPr>
              <w:t>10K–100K</w:t>
            </w:r>
          </w:p>
        </w:tc>
        <w:tc>
          <w:tcPr>
            <w:tcW w:w="0" w:type="auto"/>
          </w:tcPr>
          <w:p w14:paraId="25AA380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Significant (5–20×)</w:t>
            </w:r>
          </w:p>
        </w:tc>
        <w:tc>
          <w:tcPr>
            <w:cnfStyle w:val="000010000000" w:firstRow="0" w:lastRow="0" w:firstColumn="0" w:lastColumn="0" w:oddVBand="1" w:evenVBand="0" w:oddHBand="0" w:evenHBand="0" w:firstRowFirstColumn="0" w:firstRowLastColumn="0" w:lastRowFirstColumn="0" w:lastRowLastColumn="0"/>
            <w:tcW w:w="0" w:type="auto"/>
          </w:tcPr>
          <w:p w14:paraId="0E333570" w14:textId="77777777" w:rsidR="008E0569" w:rsidRPr="00FE7988" w:rsidRDefault="000D4833" w:rsidP="00BF3F7B">
            <w:pPr>
              <w:pStyle w:val="Compact"/>
              <w:rPr>
                <w:sz w:val="22"/>
                <w:szCs w:val="22"/>
              </w:rPr>
            </w:pPr>
            <w:r w:rsidRPr="00FE7988">
              <w:rPr>
                <w:sz w:val="22"/>
                <w:szCs w:val="22"/>
              </w:rPr>
              <w:t>Good GPU utilization</w:t>
            </w:r>
          </w:p>
        </w:tc>
      </w:tr>
      <w:tr w:rsidR="008E0569" w:rsidRPr="00FE7988" w14:paraId="25A9888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6F446F" w14:textId="77777777" w:rsidR="008E0569" w:rsidRPr="00FE7988" w:rsidRDefault="000D4833" w:rsidP="00BF3F7B">
            <w:pPr>
              <w:pStyle w:val="Compact"/>
              <w:rPr>
                <w:sz w:val="22"/>
                <w:szCs w:val="22"/>
              </w:rPr>
            </w:pPr>
            <w:r w:rsidRPr="00FE7988">
              <w:rPr>
                <w:sz w:val="22"/>
                <w:szCs w:val="22"/>
              </w:rPr>
              <w:t>100K–1M</w:t>
            </w:r>
          </w:p>
        </w:tc>
        <w:tc>
          <w:tcPr>
            <w:tcW w:w="0" w:type="auto"/>
          </w:tcPr>
          <w:p w14:paraId="62A136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20–100×)</w:t>
            </w:r>
          </w:p>
        </w:tc>
        <w:tc>
          <w:tcPr>
            <w:cnfStyle w:val="000010000000" w:firstRow="0" w:lastRow="0" w:firstColumn="0" w:lastColumn="0" w:oddVBand="1" w:evenVBand="0" w:oddHBand="0" w:evenHBand="0" w:firstRowFirstColumn="0" w:firstRowLastColumn="0" w:lastRowFirstColumn="0" w:lastRowLastColumn="0"/>
            <w:tcW w:w="0" w:type="auto"/>
          </w:tcPr>
          <w:p w14:paraId="5DB5E1EF" w14:textId="77777777" w:rsidR="008E0569" w:rsidRPr="00FE7988" w:rsidRDefault="000D4833" w:rsidP="00BF3F7B">
            <w:pPr>
              <w:pStyle w:val="Compact"/>
              <w:rPr>
                <w:sz w:val="22"/>
                <w:szCs w:val="22"/>
              </w:rPr>
            </w:pPr>
            <w:r w:rsidRPr="00FE7988">
              <w:rPr>
                <w:sz w:val="22"/>
                <w:szCs w:val="22"/>
              </w:rPr>
              <w:t>Full GPU saturation</w:t>
            </w:r>
          </w:p>
        </w:tc>
      </w:tr>
      <w:tr w:rsidR="008E0569" w:rsidRPr="00FE7988" w14:paraId="2068A97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E89DA7" w14:textId="77777777" w:rsidR="008E0569" w:rsidRPr="00FE7988" w:rsidRDefault="000D4833" w:rsidP="00BF3F7B">
            <w:pPr>
              <w:pStyle w:val="Compact"/>
              <w:rPr>
                <w:sz w:val="22"/>
                <w:szCs w:val="22"/>
              </w:rPr>
            </w:pPr>
            <w:r w:rsidRPr="00FE7988">
              <w:rPr>
                <w:sz w:val="22"/>
                <w:szCs w:val="22"/>
              </w:rPr>
              <w:t>&gt;1M</w:t>
            </w:r>
          </w:p>
        </w:tc>
        <w:tc>
          <w:tcPr>
            <w:tcW w:w="0" w:type="auto"/>
          </w:tcPr>
          <w:p w14:paraId="3DF5095A"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Memory limited</w:t>
            </w:r>
          </w:p>
        </w:tc>
        <w:tc>
          <w:tcPr>
            <w:cnfStyle w:val="000010000000" w:firstRow="0" w:lastRow="0" w:firstColumn="0" w:lastColumn="0" w:oddVBand="1" w:evenVBand="0" w:oddHBand="0" w:evenHBand="0" w:firstRowFirstColumn="0" w:firstRowLastColumn="0" w:lastRowFirstColumn="0" w:lastRowLastColumn="0"/>
            <w:tcW w:w="0" w:type="auto"/>
          </w:tcPr>
          <w:p w14:paraId="7C749AEE" w14:textId="77777777" w:rsidR="008E0569" w:rsidRPr="00FE7988" w:rsidRDefault="000D4833" w:rsidP="00BF3F7B">
            <w:pPr>
              <w:pStyle w:val="Compact"/>
              <w:rPr>
                <w:sz w:val="22"/>
                <w:szCs w:val="22"/>
              </w:rPr>
            </w:pPr>
            <w:r w:rsidRPr="00FE7988">
              <w:rPr>
                <w:sz w:val="22"/>
                <w:szCs w:val="22"/>
              </w:rPr>
              <w:t>May require multi-GPU</w:t>
            </w:r>
          </w:p>
        </w:tc>
      </w:tr>
    </w:tbl>
    <w:p w14:paraId="6A3A8176" w14:textId="77777777" w:rsidR="008E0569" w:rsidRPr="005228E8" w:rsidRDefault="000D4833" w:rsidP="00BF3F7B">
      <w:pPr>
        <w:pStyle w:val="BodyText"/>
        <w:rPr>
          <w:b/>
          <w:bCs/>
        </w:rPr>
      </w:pPr>
      <w:r w:rsidRPr="005228E8">
        <w:rPr>
          <w:b/>
          <w:bCs/>
        </w:rPr>
        <w:t>Comparison with CPU approaches (high level)</w:t>
      </w:r>
    </w:p>
    <w:tbl>
      <w:tblPr>
        <w:tblStyle w:val="ListTable3-Accent1"/>
        <w:tblW w:w="0" w:type="auto"/>
        <w:jc w:val="center"/>
        <w:tblLook w:val="0020" w:firstRow="1" w:lastRow="0" w:firstColumn="0" w:lastColumn="0" w:noHBand="0" w:noVBand="0"/>
      </w:tblPr>
      <w:tblGrid>
        <w:gridCol w:w="1272"/>
        <w:gridCol w:w="1472"/>
        <w:gridCol w:w="1472"/>
        <w:gridCol w:w="1714"/>
      </w:tblGrid>
      <w:tr w:rsidR="008E0569" w:rsidRPr="005228E8" w14:paraId="794F5525" w14:textId="77777777" w:rsidTr="005228E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858B65" w14:textId="77777777" w:rsidR="008E0569" w:rsidRPr="005228E8" w:rsidRDefault="000D4833" w:rsidP="00BF3F7B">
            <w:pPr>
              <w:pStyle w:val="Compact"/>
              <w:rPr>
                <w:sz w:val="22"/>
                <w:szCs w:val="22"/>
              </w:rPr>
            </w:pPr>
            <w:r w:rsidRPr="005228E8">
              <w:rPr>
                <w:sz w:val="22"/>
                <w:szCs w:val="22"/>
              </w:rPr>
              <w:t>Aspect</w:t>
            </w:r>
          </w:p>
        </w:tc>
        <w:tc>
          <w:tcPr>
            <w:tcW w:w="0" w:type="auto"/>
          </w:tcPr>
          <w:p w14:paraId="5B418160"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7B0D17FD" w14:textId="77777777" w:rsidR="008E0569" w:rsidRPr="005228E8" w:rsidRDefault="000D4833" w:rsidP="00BF3F7B">
            <w:pPr>
              <w:pStyle w:val="Compact"/>
              <w:rPr>
                <w:sz w:val="22"/>
                <w:szCs w:val="22"/>
              </w:rPr>
            </w:pPr>
            <w:r w:rsidRPr="005228E8">
              <w:rPr>
                <w:sz w:val="22"/>
                <w:szCs w:val="22"/>
              </w:rPr>
              <w:t>Numba CPU</w:t>
            </w:r>
          </w:p>
        </w:tc>
        <w:tc>
          <w:tcPr>
            <w:tcW w:w="0" w:type="auto"/>
          </w:tcPr>
          <w:p w14:paraId="405E3621"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GPU CuPy</w:t>
            </w:r>
          </w:p>
        </w:tc>
      </w:tr>
      <w:tr w:rsidR="008E0569" w:rsidRPr="005228E8" w14:paraId="26526643"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825F61" w14:textId="77777777" w:rsidR="008E0569" w:rsidRPr="005228E8" w:rsidRDefault="000D4833" w:rsidP="00BF3F7B">
            <w:pPr>
              <w:pStyle w:val="Compact"/>
              <w:rPr>
                <w:sz w:val="22"/>
                <w:szCs w:val="22"/>
              </w:rPr>
            </w:pPr>
            <w:r w:rsidRPr="005228E8">
              <w:rPr>
                <w:sz w:val="22"/>
                <w:szCs w:val="22"/>
              </w:rPr>
              <w:t>Parallelism</w:t>
            </w:r>
          </w:p>
        </w:tc>
        <w:tc>
          <w:tcPr>
            <w:tcW w:w="0" w:type="auto"/>
          </w:tcPr>
          <w:p w14:paraId="6B91FEA7"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 core</w:t>
            </w:r>
          </w:p>
        </w:tc>
        <w:tc>
          <w:tcPr>
            <w:cnfStyle w:val="000010000000" w:firstRow="0" w:lastRow="0" w:firstColumn="0" w:lastColumn="0" w:oddVBand="1" w:evenVBand="0" w:oddHBand="0" w:evenHBand="0" w:firstRowFirstColumn="0" w:firstRowLastColumn="0" w:lastRowFirstColumn="0" w:lastRowLastColumn="0"/>
            <w:tcW w:w="0" w:type="auto"/>
          </w:tcPr>
          <w:p w14:paraId="5AE33498" w14:textId="77777777" w:rsidR="008E0569" w:rsidRPr="005228E8" w:rsidRDefault="000D4833" w:rsidP="00BF3F7B">
            <w:pPr>
              <w:pStyle w:val="Compact"/>
              <w:rPr>
                <w:sz w:val="22"/>
                <w:szCs w:val="22"/>
              </w:rPr>
            </w:pPr>
            <w:r w:rsidRPr="005228E8">
              <w:rPr>
                <w:sz w:val="22"/>
                <w:szCs w:val="22"/>
              </w:rPr>
              <w:t>multi-core</w:t>
            </w:r>
          </w:p>
        </w:tc>
        <w:tc>
          <w:tcPr>
            <w:tcW w:w="0" w:type="auto"/>
          </w:tcPr>
          <w:p w14:paraId="596582A9"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000s of threads</w:t>
            </w:r>
          </w:p>
        </w:tc>
      </w:tr>
      <w:tr w:rsidR="008E0569" w:rsidRPr="005228E8" w14:paraId="150C31C5"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229DC26" w14:textId="77777777" w:rsidR="008E0569" w:rsidRPr="005228E8" w:rsidRDefault="000D4833" w:rsidP="00BF3F7B">
            <w:pPr>
              <w:pStyle w:val="Compact"/>
              <w:rPr>
                <w:sz w:val="22"/>
                <w:szCs w:val="22"/>
              </w:rPr>
            </w:pPr>
            <w:r w:rsidRPr="005228E8">
              <w:rPr>
                <w:sz w:val="22"/>
                <w:szCs w:val="22"/>
              </w:rPr>
              <w:t>Bandwidth</w:t>
            </w:r>
          </w:p>
        </w:tc>
        <w:tc>
          <w:tcPr>
            <w:tcW w:w="0" w:type="auto"/>
          </w:tcPr>
          <w:p w14:paraId="5AEF8667"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100 GB/s</w:t>
            </w:r>
          </w:p>
        </w:tc>
        <w:tc>
          <w:tcPr>
            <w:cnfStyle w:val="000010000000" w:firstRow="0" w:lastRow="0" w:firstColumn="0" w:lastColumn="0" w:oddVBand="1" w:evenVBand="0" w:oddHBand="0" w:evenHBand="0" w:firstRowFirstColumn="0" w:firstRowLastColumn="0" w:lastRowFirstColumn="0" w:lastRowLastColumn="0"/>
            <w:tcW w:w="0" w:type="auto"/>
          </w:tcPr>
          <w:p w14:paraId="32040D23" w14:textId="77777777" w:rsidR="008E0569" w:rsidRPr="005228E8" w:rsidRDefault="000D4833" w:rsidP="00BF3F7B">
            <w:pPr>
              <w:pStyle w:val="Compact"/>
              <w:rPr>
                <w:sz w:val="22"/>
                <w:szCs w:val="22"/>
              </w:rPr>
            </w:pPr>
            <w:r w:rsidRPr="005228E8">
              <w:rPr>
                <w:sz w:val="22"/>
                <w:szCs w:val="22"/>
              </w:rPr>
              <w:t>~50–100 GB/s</w:t>
            </w:r>
          </w:p>
        </w:tc>
        <w:tc>
          <w:tcPr>
            <w:tcW w:w="0" w:type="auto"/>
          </w:tcPr>
          <w:p w14:paraId="6078CAE2"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0–900 GB/s</w:t>
            </w:r>
          </w:p>
        </w:tc>
      </w:tr>
      <w:tr w:rsidR="008E0569" w:rsidRPr="005228E8" w14:paraId="7E721170"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DE1B1A" w14:textId="77777777" w:rsidR="008E0569" w:rsidRPr="005228E8" w:rsidRDefault="000D4833" w:rsidP="00BF3F7B">
            <w:pPr>
              <w:pStyle w:val="Compact"/>
              <w:rPr>
                <w:sz w:val="22"/>
                <w:szCs w:val="22"/>
              </w:rPr>
            </w:pPr>
            <w:r w:rsidRPr="005228E8">
              <w:rPr>
                <w:sz w:val="22"/>
                <w:szCs w:val="22"/>
              </w:rPr>
              <w:t>Latency</w:t>
            </w:r>
          </w:p>
        </w:tc>
        <w:tc>
          <w:tcPr>
            <w:tcW w:w="0" w:type="auto"/>
          </w:tcPr>
          <w:p w14:paraId="56C26154"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7A1CA5C9" w14:textId="77777777" w:rsidR="008E0569" w:rsidRPr="005228E8" w:rsidRDefault="000D4833" w:rsidP="00BF3F7B">
            <w:pPr>
              <w:pStyle w:val="Compact"/>
              <w:rPr>
                <w:sz w:val="22"/>
                <w:szCs w:val="22"/>
              </w:rPr>
            </w:pPr>
            <w:r w:rsidRPr="005228E8">
              <w:rPr>
                <w:sz w:val="22"/>
                <w:szCs w:val="22"/>
              </w:rPr>
              <w:t>Low</w:t>
            </w:r>
          </w:p>
        </w:tc>
        <w:tc>
          <w:tcPr>
            <w:tcW w:w="0" w:type="auto"/>
          </w:tcPr>
          <w:p w14:paraId="3810FACB"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Higher (PCIe)</w:t>
            </w:r>
          </w:p>
        </w:tc>
      </w:tr>
      <w:tr w:rsidR="008E0569" w:rsidRPr="005228E8" w14:paraId="11C6EE70"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13F1C4" w14:textId="77777777" w:rsidR="008E0569" w:rsidRPr="005228E8" w:rsidRDefault="000D4833" w:rsidP="00BF3F7B">
            <w:pPr>
              <w:pStyle w:val="Compact"/>
              <w:rPr>
                <w:sz w:val="22"/>
                <w:szCs w:val="22"/>
              </w:rPr>
            </w:pPr>
            <w:r w:rsidRPr="005228E8">
              <w:rPr>
                <w:sz w:val="22"/>
                <w:szCs w:val="22"/>
              </w:rPr>
              <w:t>Throughput</w:t>
            </w:r>
          </w:p>
        </w:tc>
        <w:tc>
          <w:tcPr>
            <w:tcW w:w="0" w:type="auto"/>
          </w:tcPr>
          <w:p w14:paraId="0D2EE49E"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Moderate</w:t>
            </w:r>
          </w:p>
        </w:tc>
        <w:tc>
          <w:tcPr>
            <w:cnfStyle w:val="000010000000" w:firstRow="0" w:lastRow="0" w:firstColumn="0" w:lastColumn="0" w:oddVBand="1" w:evenVBand="0" w:oddHBand="0" w:evenHBand="0" w:firstRowFirstColumn="0" w:firstRowLastColumn="0" w:lastRowFirstColumn="0" w:lastRowLastColumn="0"/>
            <w:tcW w:w="0" w:type="auto"/>
          </w:tcPr>
          <w:p w14:paraId="5B0530FA" w14:textId="77777777" w:rsidR="008E0569" w:rsidRPr="005228E8" w:rsidRDefault="000D4833" w:rsidP="00BF3F7B">
            <w:pPr>
              <w:pStyle w:val="Compact"/>
              <w:rPr>
                <w:sz w:val="22"/>
                <w:szCs w:val="22"/>
              </w:rPr>
            </w:pPr>
            <w:r w:rsidRPr="005228E8">
              <w:rPr>
                <w:sz w:val="22"/>
                <w:szCs w:val="22"/>
              </w:rPr>
              <w:t>Good</w:t>
            </w:r>
          </w:p>
        </w:tc>
        <w:tc>
          <w:tcPr>
            <w:tcW w:w="0" w:type="auto"/>
          </w:tcPr>
          <w:p w14:paraId="7134CDC5"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Excellent</w:t>
            </w:r>
          </w:p>
        </w:tc>
      </w:tr>
    </w:tbl>
    <w:p w14:paraId="17B5F982" w14:textId="77777777" w:rsidR="008E0569" w:rsidRPr="00F152A6" w:rsidRDefault="000D4833">
      <w:pPr>
        <w:pStyle w:val="Heading3"/>
        <w:rPr>
          <w:rFonts w:cstheme="majorHAnsi"/>
        </w:rPr>
      </w:pPr>
      <w:bookmarkStart w:id="170" w:name="_Toc220280123"/>
      <w:bookmarkStart w:id="171" w:name="summary-6"/>
      <w:bookmarkEnd w:id="169"/>
      <w:r w:rsidRPr="00F152A6">
        <w:rPr>
          <w:rFonts w:cstheme="majorHAnsi"/>
        </w:rPr>
        <w:t>3.7.7. Summary</w:t>
      </w:r>
      <w:bookmarkEnd w:id="170"/>
    </w:p>
    <w:p w14:paraId="3B31BA42" w14:textId="77777777" w:rsidR="008E0569" w:rsidRPr="00F152A6" w:rsidRDefault="000D4833" w:rsidP="00BF3F7B">
      <w:pPr>
        <w:pStyle w:val="FirstParagraph"/>
      </w:pPr>
      <w:r w:rsidRPr="00F152A6">
        <w:t xml:space="preserve">The GPU CuPy implementation with </w:t>
      </w:r>
      <w:proofErr w:type="spellStart"/>
      <w:r w:rsidRPr="00F152A6">
        <w:t>RawKernel</w:t>
      </w:r>
      <w:proofErr w:type="spellEnd"/>
      <w:r w:rsidRPr="00F152A6">
        <w:t xml:space="preserve"> represents the most performance-optimized endpoint of this implementation spectrum:</w:t>
      </w:r>
    </w:p>
    <w:p w14:paraId="7DC33B22" w14:textId="77777777" w:rsidR="008E0569" w:rsidRPr="00F152A6" w:rsidRDefault="000D4833" w:rsidP="00BF3F7B">
      <w:pPr>
        <w:pStyle w:val="BodyText"/>
      </w:pPr>
      <w:r w:rsidRPr="00F152A6">
        <w:t>Key observations include:</w:t>
      </w:r>
    </w:p>
    <w:p w14:paraId="45C07A4B" w14:textId="77777777" w:rsidR="008E0569" w:rsidRPr="00F152A6" w:rsidRDefault="000D4833" w:rsidP="00127801">
      <w:pPr>
        <w:pStyle w:val="Compact"/>
        <w:numPr>
          <w:ilvl w:val="0"/>
          <w:numId w:val="80"/>
        </w:numPr>
      </w:pPr>
      <w:r w:rsidRPr="00F152A6">
        <w:t>Native CUDA C kernels provide maximum GPU performance</w:t>
      </w:r>
    </w:p>
    <w:p w14:paraId="04205B4D" w14:textId="77777777" w:rsidR="008E0569" w:rsidRPr="00F152A6" w:rsidRDefault="000D4833" w:rsidP="00127801">
      <w:pPr>
        <w:pStyle w:val="Compact"/>
        <w:numPr>
          <w:ilvl w:val="0"/>
          <w:numId w:val="80"/>
        </w:numPr>
      </w:pPr>
      <w:r w:rsidRPr="00F152A6">
        <w:t>Full GPU-resident pipeline (assembly, solve, post-processing) minimizes PCIe transfers</w:t>
      </w:r>
    </w:p>
    <w:p w14:paraId="685B5A75" w14:textId="77777777" w:rsidR="008E0569" w:rsidRPr="00F152A6" w:rsidRDefault="000D4833" w:rsidP="00127801">
      <w:pPr>
        <w:pStyle w:val="Compact"/>
        <w:numPr>
          <w:ilvl w:val="0"/>
          <w:numId w:val="80"/>
        </w:numPr>
      </w:pPr>
      <w:r w:rsidRPr="00F152A6">
        <w:t>GPU-based COO index generation avoids CPU bottlenecks present in Numba CUDA</w:t>
      </w:r>
    </w:p>
    <w:p w14:paraId="13AA3145" w14:textId="77777777" w:rsidR="008E0569" w:rsidRPr="00F152A6" w:rsidRDefault="000D4833" w:rsidP="00127801">
      <w:pPr>
        <w:pStyle w:val="Compact"/>
        <w:numPr>
          <w:ilvl w:val="0"/>
          <w:numId w:val="80"/>
        </w:numPr>
      </w:pPr>
      <w:r w:rsidRPr="00F152A6">
        <w:t>Sparse solver dominates runtime once assembly is accelerated</w:t>
      </w:r>
    </w:p>
    <w:p w14:paraId="0330D3BA" w14:textId="77777777" w:rsidR="008E0569" w:rsidRPr="00F152A6" w:rsidRDefault="000D4833" w:rsidP="00127801">
      <w:pPr>
        <w:pStyle w:val="Compact"/>
        <w:numPr>
          <w:ilvl w:val="0"/>
          <w:numId w:val="80"/>
        </w:numPr>
      </w:pPr>
      <w:r w:rsidRPr="00F152A6">
        <w:t xml:space="preserve">Development and debugging complexity </w:t>
      </w:r>
      <w:proofErr w:type="gramStart"/>
      <w:r w:rsidRPr="00F152A6">
        <w:t>is</w:t>
      </w:r>
      <w:proofErr w:type="gramEnd"/>
      <w:r w:rsidRPr="00F152A6">
        <w:t xml:space="preserve"> significantly higher than Numba CUDA</w:t>
      </w:r>
    </w:p>
    <w:p w14:paraId="033727C5" w14:textId="77777777" w:rsidR="008E0569" w:rsidRPr="00F152A6" w:rsidRDefault="000D4833" w:rsidP="00BF3F7B">
      <w:pPr>
        <w:pStyle w:val="FirstParagraph"/>
      </w:pPr>
      <w:r w:rsidRPr="00F152A6">
        <w:t>This implementation establishes the upper bound for single-GPU performance in this project and provides a production-quality reference design combining custom CUDA kernels with CuPy’s sparse linear algebra ecosystem.</w:t>
      </w:r>
    </w:p>
    <w:p w14:paraId="75FD4F96" w14:textId="77777777" w:rsidR="008E0569" w:rsidRPr="00F152A6" w:rsidRDefault="000D4833">
      <w:pPr>
        <w:pStyle w:val="Heading1"/>
        <w:rPr>
          <w:rFonts w:cstheme="majorHAnsi"/>
        </w:rPr>
      </w:pPr>
      <w:bookmarkStart w:id="172" w:name="_Toc220280124"/>
      <w:bookmarkStart w:id="173" w:name="performance-evaluation"/>
      <w:bookmarkEnd w:id="67"/>
      <w:bookmarkEnd w:id="157"/>
      <w:bookmarkEnd w:id="171"/>
      <w:r w:rsidRPr="00F152A6">
        <w:rPr>
          <w:rFonts w:cstheme="majorHAnsi"/>
        </w:rPr>
        <w:t>4. Performance Evaluation</w:t>
      </w:r>
      <w:bookmarkEnd w:id="172"/>
    </w:p>
    <w:p w14:paraId="11E325FA" w14:textId="77777777" w:rsidR="008E0569" w:rsidRPr="00F152A6" w:rsidRDefault="000D4833">
      <w:pPr>
        <w:pStyle w:val="Heading2"/>
        <w:rPr>
          <w:rFonts w:cstheme="majorHAnsi"/>
        </w:rPr>
      </w:pPr>
      <w:bookmarkStart w:id="174" w:name="_Toc220280125"/>
      <w:bookmarkStart w:id="175" w:name="motivation-and-scope"/>
      <w:r w:rsidRPr="00F152A6">
        <w:rPr>
          <w:rFonts w:cstheme="majorHAnsi"/>
        </w:rPr>
        <w:t>4.1 Motivation and Scope</w:t>
      </w:r>
      <w:bookmarkEnd w:id="174"/>
    </w:p>
    <w:p w14:paraId="523496CD" w14:textId="77777777" w:rsidR="008E0569" w:rsidRPr="00F152A6" w:rsidRDefault="000D4833" w:rsidP="00BF3F7B">
      <w:pPr>
        <w:pStyle w:val="FirstParagraph"/>
      </w:pPr>
      <w:r w:rsidRPr="00F152A6">
        <w:t xml:space="preserve">This section presents a systematic benchmark study of the finite element solver developed in this work, with the objective of </w:t>
      </w:r>
      <w:r w:rsidRPr="00F152A6">
        <w:rPr>
          <w:b/>
          <w:bCs/>
        </w:rPr>
        <w:t>quantifying performance gains across execution models</w:t>
      </w:r>
      <w:r w:rsidRPr="00F152A6">
        <w:t>, from conventional CPU-based implementations to fully GPU-resident solvers.</w:t>
      </w:r>
    </w:p>
    <w:p w14:paraId="468A0C0A" w14:textId="77777777" w:rsidR="008E0569" w:rsidRPr="00F152A6" w:rsidRDefault="000D4833" w:rsidP="00BF3F7B">
      <w:pPr>
        <w:pStyle w:val="BodyText"/>
      </w:pPr>
      <w:r w:rsidRPr="00F152A6">
        <w:t xml:space="preserve">Rather than restricting the analysis to a single machine, the benchmark was designed as a </w:t>
      </w:r>
      <w:r w:rsidRPr="00F152A6">
        <w:rPr>
          <w:b/>
          <w:bCs/>
        </w:rPr>
        <w:t>cross-hardware evaluation</w:t>
      </w:r>
      <w:r w:rsidRPr="00F152A6">
        <w:t>, where identical solver implementations were executed on multiple systems equipped with different NVIDIA GPUs. This approach enables a clear separation between:</w:t>
      </w:r>
    </w:p>
    <w:p w14:paraId="38FCC61B" w14:textId="278A5B0A" w:rsidR="008E0569" w:rsidRPr="00F152A6" w:rsidRDefault="000D4833" w:rsidP="009D5259">
      <w:pPr>
        <w:pStyle w:val="Compact"/>
        <w:numPr>
          <w:ilvl w:val="0"/>
          <w:numId w:val="133"/>
        </w:numPr>
      </w:pPr>
      <w:r w:rsidRPr="00F152A6">
        <w:t>algorithmic effects (assembly strategy, solver configuration), and</w:t>
      </w:r>
    </w:p>
    <w:p w14:paraId="5448D7EB" w14:textId="77777777" w:rsidR="008E0569" w:rsidRPr="00F152A6" w:rsidRDefault="000D4833" w:rsidP="009D5259">
      <w:pPr>
        <w:pStyle w:val="Compact"/>
        <w:numPr>
          <w:ilvl w:val="0"/>
          <w:numId w:val="133"/>
        </w:numPr>
      </w:pPr>
      <w:r w:rsidRPr="00F152A6">
        <w:t>hardware effects (CPU vs GPU, GPU architecture, memory bandwidth, VRAM capacity).</w:t>
      </w:r>
    </w:p>
    <w:p w14:paraId="0990319C" w14:textId="77777777" w:rsidR="008E0569" w:rsidRPr="00F152A6" w:rsidRDefault="000D4833" w:rsidP="00BF3F7B">
      <w:pPr>
        <w:pStyle w:val="FirstParagraph"/>
      </w:pPr>
      <w:r w:rsidRPr="00F152A6">
        <w:t xml:space="preserve">All implementations solve the </w:t>
      </w:r>
      <w:r w:rsidRPr="00F152A6">
        <w:rPr>
          <w:i/>
          <w:iCs/>
        </w:rPr>
        <w:t>same mathematical problem</w:t>
      </w:r>
      <w:r w:rsidRPr="00F152A6">
        <w:t xml:space="preserve"> using the </w:t>
      </w:r>
      <w:r w:rsidRPr="00F152A6">
        <w:rPr>
          <w:i/>
          <w:iCs/>
        </w:rPr>
        <w:t>same FEM formulation</w:t>
      </w:r>
      <w:r w:rsidRPr="00F152A6">
        <w:t>, ensuring that observed differences arise exclusively from the execution model and underlying hardware.</w:t>
      </w:r>
    </w:p>
    <w:p w14:paraId="7BCBDBF9" w14:textId="77777777" w:rsidR="008E0569" w:rsidRPr="00F152A6" w:rsidRDefault="000D4833">
      <w:pPr>
        <w:pStyle w:val="Heading2"/>
        <w:rPr>
          <w:rFonts w:cstheme="majorHAnsi"/>
        </w:rPr>
      </w:pPr>
      <w:bookmarkStart w:id="176" w:name="_Toc220280126"/>
      <w:bookmarkStart w:id="177" w:name="benchmark-objectives"/>
      <w:bookmarkEnd w:id="175"/>
      <w:r w:rsidRPr="00F152A6">
        <w:rPr>
          <w:rFonts w:cstheme="majorHAnsi"/>
        </w:rPr>
        <w:lastRenderedPageBreak/>
        <w:t>4.2 Benchmark Objectives</w:t>
      </w:r>
      <w:bookmarkEnd w:id="176"/>
    </w:p>
    <w:p w14:paraId="56C2E966" w14:textId="77777777" w:rsidR="008E0569" w:rsidRPr="00F152A6" w:rsidRDefault="000D4833" w:rsidP="00BF3F7B">
      <w:pPr>
        <w:pStyle w:val="FirstParagraph"/>
      </w:pPr>
      <w:r w:rsidRPr="00F152A6">
        <w:t>The benchmark addresses the following key questions:</w:t>
      </w:r>
    </w:p>
    <w:p w14:paraId="116779EE" w14:textId="77777777" w:rsidR="00402716" w:rsidRPr="00402716" w:rsidRDefault="000D4833" w:rsidP="00402716">
      <w:pPr>
        <w:pStyle w:val="Compact"/>
        <w:numPr>
          <w:ilvl w:val="0"/>
          <w:numId w:val="82"/>
        </w:numPr>
      </w:pPr>
      <w:r w:rsidRPr="00F152A6">
        <w:rPr>
          <w:b/>
          <w:bCs/>
        </w:rPr>
        <w:t>CPU scaling limits</w:t>
      </w:r>
    </w:p>
    <w:p w14:paraId="0E80D755" w14:textId="49BD5E67" w:rsidR="008E0569" w:rsidRPr="00F152A6" w:rsidRDefault="000D4833" w:rsidP="00402716">
      <w:pPr>
        <w:pStyle w:val="Compact"/>
        <w:ind w:left="720"/>
      </w:pPr>
      <w:r w:rsidRPr="00F152A6">
        <w:t>How far can performance be improved on CPU using:</w:t>
      </w:r>
    </w:p>
    <w:p w14:paraId="7FD19338" w14:textId="77777777" w:rsidR="008E0569" w:rsidRPr="00F152A6" w:rsidRDefault="000D4833" w:rsidP="00127801">
      <w:pPr>
        <w:pStyle w:val="Compact"/>
        <w:numPr>
          <w:ilvl w:val="1"/>
          <w:numId w:val="83"/>
        </w:numPr>
      </w:pPr>
      <w:r w:rsidRPr="00F152A6">
        <w:t>threading,</w:t>
      </w:r>
    </w:p>
    <w:p w14:paraId="2609C627" w14:textId="77777777" w:rsidR="008E0569" w:rsidRPr="00F152A6" w:rsidRDefault="000D4833" w:rsidP="00127801">
      <w:pPr>
        <w:pStyle w:val="Compact"/>
        <w:numPr>
          <w:ilvl w:val="1"/>
          <w:numId w:val="83"/>
        </w:numPr>
      </w:pPr>
      <w:r w:rsidRPr="00F152A6">
        <w:t>multiprocessing, and</w:t>
      </w:r>
    </w:p>
    <w:p w14:paraId="600394EA" w14:textId="77777777" w:rsidR="008E0569" w:rsidRPr="00F152A6" w:rsidRDefault="000D4833" w:rsidP="00127801">
      <w:pPr>
        <w:pStyle w:val="Compact"/>
        <w:numPr>
          <w:ilvl w:val="1"/>
          <w:numId w:val="83"/>
        </w:numPr>
      </w:pPr>
      <w:r w:rsidRPr="00F152A6">
        <w:t>JIT compilation with Numba, before memory bandwidth and Python overhead become dominant?</w:t>
      </w:r>
    </w:p>
    <w:p w14:paraId="7ADB2494" w14:textId="77777777" w:rsidR="00402716" w:rsidRPr="00402716" w:rsidRDefault="000D4833" w:rsidP="00127801">
      <w:pPr>
        <w:pStyle w:val="Compact"/>
        <w:numPr>
          <w:ilvl w:val="0"/>
          <w:numId w:val="82"/>
        </w:numPr>
      </w:pPr>
      <w:r w:rsidRPr="00F152A6">
        <w:rPr>
          <w:b/>
          <w:bCs/>
        </w:rPr>
        <w:t>GPU acceleration impact</w:t>
      </w:r>
    </w:p>
    <w:p w14:paraId="0474D18B" w14:textId="44174950" w:rsidR="008E0569" w:rsidRPr="00F152A6" w:rsidRDefault="000D4833" w:rsidP="00402716">
      <w:pPr>
        <w:pStyle w:val="Compact"/>
        <w:ind w:left="720"/>
      </w:pPr>
      <w:r w:rsidRPr="00F152A6">
        <w:t>What is the performance gain when offloading:</w:t>
      </w:r>
    </w:p>
    <w:p w14:paraId="109770A1" w14:textId="77777777" w:rsidR="008E0569" w:rsidRPr="00F152A6" w:rsidRDefault="000D4833" w:rsidP="00127801">
      <w:pPr>
        <w:pStyle w:val="Compact"/>
        <w:numPr>
          <w:ilvl w:val="1"/>
          <w:numId w:val="84"/>
        </w:numPr>
      </w:pPr>
      <w:r w:rsidRPr="00F152A6">
        <w:t>element-level assembly,</w:t>
      </w:r>
    </w:p>
    <w:p w14:paraId="1CC88DA2" w14:textId="77777777" w:rsidR="008E0569" w:rsidRPr="00F152A6" w:rsidRDefault="000D4833" w:rsidP="00127801">
      <w:pPr>
        <w:pStyle w:val="Compact"/>
        <w:numPr>
          <w:ilvl w:val="1"/>
          <w:numId w:val="84"/>
        </w:numPr>
      </w:pPr>
      <w:r w:rsidRPr="00F152A6">
        <w:t>sparse linear system solution, and</w:t>
      </w:r>
    </w:p>
    <w:p w14:paraId="54EE3BB8" w14:textId="77777777" w:rsidR="008E0569" w:rsidRPr="00F152A6" w:rsidRDefault="000D4833" w:rsidP="00127801">
      <w:pPr>
        <w:pStyle w:val="Compact"/>
        <w:numPr>
          <w:ilvl w:val="1"/>
          <w:numId w:val="84"/>
        </w:numPr>
      </w:pPr>
      <w:r w:rsidRPr="00F152A6">
        <w:t xml:space="preserve">post-processing to the GPU using Numba CUDA and CuPy </w:t>
      </w:r>
      <w:proofErr w:type="spellStart"/>
      <w:r w:rsidRPr="00F152A6">
        <w:t>RawKernel</w:t>
      </w:r>
      <w:proofErr w:type="spellEnd"/>
      <w:r w:rsidRPr="00F152A6">
        <w:t>?</w:t>
      </w:r>
    </w:p>
    <w:p w14:paraId="408585D5" w14:textId="77777777" w:rsidR="00402716" w:rsidRPr="00402716" w:rsidRDefault="000D4833" w:rsidP="00127801">
      <w:pPr>
        <w:pStyle w:val="Compact"/>
        <w:numPr>
          <w:ilvl w:val="0"/>
          <w:numId w:val="82"/>
        </w:numPr>
      </w:pPr>
      <w:r w:rsidRPr="00F152A6">
        <w:rPr>
          <w:b/>
          <w:bCs/>
        </w:rPr>
        <w:t>Cross-GPU scalability</w:t>
      </w:r>
    </w:p>
    <w:p w14:paraId="5275E0B4" w14:textId="5D6C165E" w:rsidR="008E0569" w:rsidRPr="00F152A6" w:rsidRDefault="000D4833" w:rsidP="00402716">
      <w:pPr>
        <w:pStyle w:val="Compact"/>
        <w:ind w:left="720"/>
      </w:pPr>
      <w:r w:rsidRPr="00F152A6">
        <w:t>How does solver performance scale across GPUs with different compute capabilities, memory bandwidth, and VRAM capacity?</w:t>
      </w:r>
    </w:p>
    <w:p w14:paraId="0F3A3196" w14:textId="77777777" w:rsidR="008E0569" w:rsidRPr="00F152A6" w:rsidRDefault="000D4833">
      <w:pPr>
        <w:pStyle w:val="Heading2"/>
        <w:rPr>
          <w:rFonts w:cstheme="majorHAnsi"/>
        </w:rPr>
      </w:pPr>
      <w:bookmarkStart w:id="178" w:name="_Toc220280127"/>
      <w:bookmarkStart w:id="179" w:name="solver-variants-under-test"/>
      <w:bookmarkEnd w:id="177"/>
      <w:r w:rsidRPr="00F152A6">
        <w:rPr>
          <w:rFonts w:cstheme="majorHAnsi"/>
        </w:rPr>
        <w:t>4.3 Solver Variants Under Test</w:t>
      </w:r>
      <w:bookmarkEnd w:id="178"/>
    </w:p>
    <w:p w14:paraId="468CF2F3" w14:textId="77777777" w:rsidR="008E0569" w:rsidRPr="00F152A6" w:rsidRDefault="000D4833" w:rsidP="00BF3F7B">
      <w:pPr>
        <w:pStyle w:val="FirstParagraph"/>
      </w:pPr>
      <w:r w:rsidRPr="00F152A6">
        <w:t>All benchmark runs use the same mesh, boundary conditions, numerical parameters, and convergence criteria. Only the execution backend changes.</w:t>
      </w:r>
    </w:p>
    <w:tbl>
      <w:tblPr>
        <w:tblStyle w:val="ListTable3-Accent1"/>
        <w:tblW w:w="5000" w:type="pct"/>
        <w:tblLook w:val="0020" w:firstRow="1" w:lastRow="0" w:firstColumn="0" w:lastColumn="0" w:noHBand="0" w:noVBand="0"/>
      </w:tblPr>
      <w:tblGrid>
        <w:gridCol w:w="2069"/>
        <w:gridCol w:w="1618"/>
        <w:gridCol w:w="2582"/>
        <w:gridCol w:w="3264"/>
      </w:tblGrid>
      <w:tr w:rsidR="008E0569" w:rsidRPr="00C813F5" w14:paraId="0000759D"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513B9B" w14:textId="77777777" w:rsidR="008E0569" w:rsidRPr="00C813F5" w:rsidRDefault="000D4833" w:rsidP="00BF3F7B">
            <w:pPr>
              <w:pStyle w:val="Compact"/>
              <w:rPr>
                <w:sz w:val="22"/>
                <w:szCs w:val="22"/>
              </w:rPr>
            </w:pPr>
            <w:r w:rsidRPr="00C813F5">
              <w:rPr>
                <w:sz w:val="22"/>
                <w:szCs w:val="22"/>
              </w:rPr>
              <w:t>Solver Variant</w:t>
            </w:r>
          </w:p>
        </w:tc>
        <w:tc>
          <w:tcPr>
            <w:tcW w:w="0" w:type="auto"/>
          </w:tcPr>
          <w:p w14:paraId="4F686F4A"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xecution Target</w:t>
            </w:r>
          </w:p>
        </w:tc>
        <w:tc>
          <w:tcPr>
            <w:cnfStyle w:val="000010000000" w:firstRow="0" w:lastRow="0" w:firstColumn="0" w:lastColumn="0" w:oddVBand="1" w:evenVBand="0" w:oddHBand="0" w:evenHBand="0" w:firstRowFirstColumn="0" w:firstRowLastColumn="0" w:lastRowFirstColumn="0" w:lastRowLastColumn="0"/>
            <w:tcW w:w="0" w:type="auto"/>
          </w:tcPr>
          <w:p w14:paraId="74825CBF" w14:textId="77777777" w:rsidR="008E0569" w:rsidRPr="00C813F5" w:rsidRDefault="000D4833" w:rsidP="00BF3F7B">
            <w:pPr>
              <w:pStyle w:val="Compact"/>
              <w:rPr>
                <w:sz w:val="22"/>
                <w:szCs w:val="22"/>
              </w:rPr>
            </w:pPr>
            <w:r w:rsidRPr="00C813F5">
              <w:rPr>
                <w:sz w:val="22"/>
                <w:szCs w:val="22"/>
              </w:rPr>
              <w:t>Description</w:t>
            </w:r>
          </w:p>
        </w:tc>
        <w:tc>
          <w:tcPr>
            <w:tcW w:w="0" w:type="auto"/>
          </w:tcPr>
          <w:p w14:paraId="482CF6A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rimary Role</w:t>
            </w:r>
          </w:p>
        </w:tc>
      </w:tr>
      <w:tr w:rsidR="008E0569" w:rsidRPr="00C813F5" w14:paraId="4A158AC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ACB9F0" w14:textId="77777777" w:rsidR="008E0569" w:rsidRPr="00C813F5" w:rsidRDefault="000D4833" w:rsidP="00BF3F7B">
            <w:pPr>
              <w:pStyle w:val="Compact"/>
              <w:rPr>
                <w:sz w:val="22"/>
                <w:szCs w:val="22"/>
              </w:rPr>
            </w:pPr>
            <w:r w:rsidRPr="00C813F5">
              <w:rPr>
                <w:sz w:val="22"/>
                <w:szCs w:val="22"/>
              </w:rPr>
              <w:t>CPU Baseline</w:t>
            </w:r>
          </w:p>
        </w:tc>
        <w:tc>
          <w:tcPr>
            <w:tcW w:w="0" w:type="auto"/>
          </w:tcPr>
          <w:p w14:paraId="796604F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9D9DBD0" w14:textId="77777777" w:rsidR="008E0569" w:rsidRPr="00C813F5" w:rsidRDefault="000D4833" w:rsidP="00BF3F7B">
            <w:pPr>
              <w:pStyle w:val="Compact"/>
              <w:rPr>
                <w:sz w:val="22"/>
                <w:szCs w:val="22"/>
              </w:rPr>
            </w:pPr>
            <w:r w:rsidRPr="00C813F5">
              <w:rPr>
                <w:sz w:val="22"/>
                <w:szCs w:val="22"/>
              </w:rPr>
              <w:t>Sequential NumPy/SciPy</w:t>
            </w:r>
          </w:p>
        </w:tc>
        <w:tc>
          <w:tcPr>
            <w:tcW w:w="0" w:type="auto"/>
          </w:tcPr>
          <w:p w14:paraId="15D2911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C813F5">
              <w:rPr>
                <w:sz w:val="22"/>
                <w:szCs w:val="22"/>
              </w:rPr>
              <w:t>Correctness</w:t>
            </w:r>
            <w:proofErr w:type="gramEnd"/>
            <w:r w:rsidRPr="00C813F5">
              <w:rPr>
                <w:sz w:val="22"/>
                <w:szCs w:val="22"/>
              </w:rPr>
              <w:t xml:space="preserve"> reference</w:t>
            </w:r>
          </w:p>
        </w:tc>
      </w:tr>
      <w:tr w:rsidR="008E0569" w:rsidRPr="00C813F5" w14:paraId="6BE92FA8"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779E98E" w14:textId="77777777" w:rsidR="008E0569" w:rsidRPr="00C813F5" w:rsidRDefault="000D4833" w:rsidP="00BF3F7B">
            <w:pPr>
              <w:pStyle w:val="Compact"/>
              <w:rPr>
                <w:sz w:val="22"/>
                <w:szCs w:val="22"/>
              </w:rPr>
            </w:pPr>
            <w:r w:rsidRPr="00C813F5">
              <w:rPr>
                <w:sz w:val="22"/>
                <w:szCs w:val="22"/>
              </w:rPr>
              <w:t>CPU Threaded</w:t>
            </w:r>
          </w:p>
        </w:tc>
        <w:tc>
          <w:tcPr>
            <w:tcW w:w="0" w:type="auto"/>
          </w:tcPr>
          <w:p w14:paraId="5B01D0B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6FAFE38D" w14:textId="77777777" w:rsidR="008E0569" w:rsidRPr="00C813F5" w:rsidRDefault="000D4833" w:rsidP="00BF3F7B">
            <w:pPr>
              <w:pStyle w:val="Compact"/>
              <w:rPr>
                <w:sz w:val="22"/>
                <w:szCs w:val="22"/>
              </w:rPr>
            </w:pPr>
            <w:proofErr w:type="spellStart"/>
            <w:r w:rsidRPr="00C813F5">
              <w:rPr>
                <w:sz w:val="22"/>
                <w:szCs w:val="22"/>
              </w:rPr>
              <w:t>ThreadPool</w:t>
            </w:r>
            <w:proofErr w:type="spellEnd"/>
            <w:r w:rsidRPr="00C813F5">
              <w:rPr>
                <w:sz w:val="22"/>
                <w:szCs w:val="22"/>
              </w:rPr>
              <w:t>-based batching</w:t>
            </w:r>
          </w:p>
        </w:tc>
        <w:tc>
          <w:tcPr>
            <w:tcW w:w="0" w:type="auto"/>
          </w:tcPr>
          <w:p w14:paraId="49B97C7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Evaluate GIL-limited threading</w:t>
            </w:r>
          </w:p>
        </w:tc>
      </w:tr>
      <w:tr w:rsidR="008E0569" w:rsidRPr="00C813F5" w14:paraId="67DC1162"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D629FA" w14:textId="77777777" w:rsidR="008E0569" w:rsidRPr="00C813F5" w:rsidRDefault="000D4833" w:rsidP="00BF3F7B">
            <w:pPr>
              <w:pStyle w:val="Compact"/>
              <w:rPr>
                <w:sz w:val="22"/>
                <w:szCs w:val="22"/>
              </w:rPr>
            </w:pPr>
            <w:r w:rsidRPr="00C813F5">
              <w:rPr>
                <w:sz w:val="22"/>
                <w:szCs w:val="22"/>
              </w:rPr>
              <w:t xml:space="preserve">CPU </w:t>
            </w:r>
            <w:proofErr w:type="spellStart"/>
            <w:r w:rsidRPr="00C813F5">
              <w:rPr>
                <w:sz w:val="22"/>
                <w:szCs w:val="22"/>
              </w:rPr>
              <w:t>Multiprocess</w:t>
            </w:r>
            <w:proofErr w:type="spellEnd"/>
          </w:p>
        </w:tc>
        <w:tc>
          <w:tcPr>
            <w:tcW w:w="0" w:type="auto"/>
          </w:tcPr>
          <w:p w14:paraId="1215560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7922E45" w14:textId="77777777" w:rsidR="008E0569" w:rsidRPr="00C813F5" w:rsidRDefault="000D4833" w:rsidP="00BF3F7B">
            <w:pPr>
              <w:pStyle w:val="Compact"/>
              <w:rPr>
                <w:sz w:val="22"/>
                <w:szCs w:val="22"/>
              </w:rPr>
            </w:pPr>
            <w:r w:rsidRPr="00C813F5">
              <w:rPr>
                <w:sz w:val="22"/>
                <w:szCs w:val="22"/>
              </w:rPr>
              <w:t>Process-level parallelism</w:t>
            </w:r>
          </w:p>
        </w:tc>
        <w:tc>
          <w:tcPr>
            <w:tcW w:w="0" w:type="auto"/>
          </w:tcPr>
          <w:p w14:paraId="1E060434"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True CPU parallelism</w:t>
            </w:r>
          </w:p>
        </w:tc>
      </w:tr>
      <w:tr w:rsidR="008E0569" w:rsidRPr="00C813F5" w14:paraId="3AF45D82"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0093DC49" w14:textId="77777777" w:rsidR="008E0569" w:rsidRPr="00C813F5" w:rsidRDefault="000D4833" w:rsidP="00BF3F7B">
            <w:pPr>
              <w:pStyle w:val="Compact"/>
              <w:rPr>
                <w:sz w:val="22"/>
                <w:szCs w:val="22"/>
              </w:rPr>
            </w:pPr>
            <w:r w:rsidRPr="00C813F5">
              <w:rPr>
                <w:sz w:val="22"/>
                <w:szCs w:val="22"/>
              </w:rPr>
              <w:t>Numba JIT (CPU)</w:t>
            </w:r>
          </w:p>
        </w:tc>
        <w:tc>
          <w:tcPr>
            <w:tcW w:w="0" w:type="auto"/>
          </w:tcPr>
          <w:p w14:paraId="43767D6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33B61B62" w14:textId="77777777" w:rsidR="008E0569" w:rsidRPr="00C813F5" w:rsidRDefault="000D4833" w:rsidP="00BF3F7B">
            <w:pPr>
              <w:pStyle w:val="Compact"/>
              <w:rPr>
                <w:sz w:val="22"/>
                <w:szCs w:val="22"/>
              </w:rPr>
            </w:pPr>
            <w:proofErr w:type="gramStart"/>
            <w:r w:rsidRPr="00C813F5">
              <w:rPr>
                <w:rStyle w:val="VerbatimChar"/>
                <w:rFonts w:asciiTheme="majorHAnsi" w:hAnsiTheme="majorHAnsi"/>
                <w:szCs w:val="22"/>
              </w:rPr>
              <w:t>@njit</w:t>
            </w:r>
            <w:proofErr w:type="gramEnd"/>
            <w:r w:rsidRPr="00C813F5">
              <w:rPr>
                <w:sz w:val="22"/>
                <w:szCs w:val="22"/>
              </w:rPr>
              <w:t xml:space="preserve"> + </w:t>
            </w:r>
            <w:proofErr w:type="spellStart"/>
            <w:r w:rsidRPr="00C813F5">
              <w:rPr>
                <w:rStyle w:val="VerbatimChar"/>
                <w:rFonts w:asciiTheme="majorHAnsi" w:hAnsiTheme="majorHAnsi"/>
                <w:szCs w:val="22"/>
              </w:rPr>
              <w:t>prange</w:t>
            </w:r>
            <w:proofErr w:type="spellEnd"/>
          </w:p>
        </w:tc>
        <w:tc>
          <w:tcPr>
            <w:tcW w:w="0" w:type="auto"/>
          </w:tcPr>
          <w:p w14:paraId="6C4555A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High-performance shared-memory CPU</w:t>
            </w:r>
          </w:p>
        </w:tc>
      </w:tr>
      <w:tr w:rsidR="008E0569" w:rsidRPr="00C813F5" w14:paraId="51CA8CEF"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B41CB7" w14:textId="77777777" w:rsidR="008E0569" w:rsidRPr="00C813F5" w:rsidRDefault="000D4833" w:rsidP="00BF3F7B">
            <w:pPr>
              <w:pStyle w:val="Compact"/>
              <w:rPr>
                <w:sz w:val="22"/>
                <w:szCs w:val="22"/>
              </w:rPr>
            </w:pPr>
            <w:r w:rsidRPr="00C813F5">
              <w:rPr>
                <w:sz w:val="22"/>
                <w:szCs w:val="22"/>
              </w:rPr>
              <w:t>Numba CUDA</w:t>
            </w:r>
          </w:p>
        </w:tc>
        <w:tc>
          <w:tcPr>
            <w:tcW w:w="0" w:type="auto"/>
          </w:tcPr>
          <w:p w14:paraId="57BE862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432E4331" w14:textId="77777777" w:rsidR="008E0569" w:rsidRPr="00C813F5" w:rsidRDefault="000D4833" w:rsidP="00BF3F7B">
            <w:pPr>
              <w:pStyle w:val="Compact"/>
              <w:rPr>
                <w:sz w:val="22"/>
                <w:szCs w:val="22"/>
              </w:rPr>
            </w:pPr>
            <w:r w:rsidRPr="00C813F5">
              <w:rPr>
                <w:sz w:val="22"/>
                <w:szCs w:val="22"/>
              </w:rPr>
              <w:t>Python CUDA kernels</w:t>
            </w:r>
          </w:p>
        </w:tc>
        <w:tc>
          <w:tcPr>
            <w:tcW w:w="0" w:type="auto"/>
          </w:tcPr>
          <w:p w14:paraId="60D4764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 acceleration with Python kernels</w:t>
            </w:r>
          </w:p>
        </w:tc>
      </w:tr>
      <w:tr w:rsidR="008E0569" w:rsidRPr="00C813F5" w14:paraId="31F77A29"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28D926D" w14:textId="77777777" w:rsidR="008E0569" w:rsidRPr="00C813F5" w:rsidRDefault="000D4833" w:rsidP="00BF3F7B">
            <w:pPr>
              <w:pStyle w:val="Compact"/>
              <w:rPr>
                <w:sz w:val="22"/>
                <w:szCs w:val="22"/>
              </w:rPr>
            </w:pPr>
            <w:r w:rsidRPr="00C813F5">
              <w:rPr>
                <w:sz w:val="22"/>
                <w:szCs w:val="22"/>
              </w:rPr>
              <w:t>GPU CuPy (</w:t>
            </w:r>
            <w:proofErr w:type="spellStart"/>
            <w:r w:rsidRPr="00C813F5">
              <w:rPr>
                <w:sz w:val="22"/>
                <w:szCs w:val="22"/>
              </w:rPr>
              <w:t>RawKernel</w:t>
            </w:r>
            <w:proofErr w:type="spellEnd"/>
            <w:r w:rsidRPr="00C813F5">
              <w:rPr>
                <w:sz w:val="22"/>
                <w:szCs w:val="22"/>
              </w:rPr>
              <w:t>)</w:t>
            </w:r>
          </w:p>
        </w:tc>
        <w:tc>
          <w:tcPr>
            <w:tcW w:w="0" w:type="auto"/>
          </w:tcPr>
          <w:p w14:paraId="6C37452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1F63BB30" w14:textId="77777777" w:rsidR="008E0569" w:rsidRPr="00C813F5" w:rsidRDefault="000D4833" w:rsidP="00BF3F7B">
            <w:pPr>
              <w:pStyle w:val="Compact"/>
              <w:rPr>
                <w:sz w:val="22"/>
                <w:szCs w:val="22"/>
              </w:rPr>
            </w:pPr>
            <w:r w:rsidRPr="00C813F5">
              <w:rPr>
                <w:sz w:val="22"/>
                <w:szCs w:val="22"/>
              </w:rPr>
              <w:t>CUDA C kernels + CuPy sparse</w:t>
            </w:r>
          </w:p>
        </w:tc>
        <w:tc>
          <w:tcPr>
            <w:tcW w:w="0" w:type="auto"/>
          </w:tcPr>
          <w:p w14:paraId="5010DCE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aximum single-GPU performance</w:t>
            </w:r>
          </w:p>
        </w:tc>
      </w:tr>
    </w:tbl>
    <w:p w14:paraId="7E16547A" w14:textId="77777777" w:rsidR="008E0569" w:rsidRPr="00F152A6" w:rsidRDefault="000D4833" w:rsidP="00BF3F7B">
      <w:pPr>
        <w:pStyle w:val="BodyText"/>
      </w:pPr>
      <w:r w:rsidRPr="00F152A6">
        <w:t>This progression reflects a deliberate transition from interpreter-driven execution to compiled and accelerator-based computation.</w:t>
      </w:r>
    </w:p>
    <w:p w14:paraId="39B3C781" w14:textId="77777777" w:rsidR="008E0569" w:rsidRPr="00F152A6" w:rsidRDefault="000D4833">
      <w:pPr>
        <w:pStyle w:val="Heading2"/>
        <w:rPr>
          <w:rFonts w:cstheme="majorHAnsi"/>
        </w:rPr>
      </w:pPr>
      <w:bookmarkStart w:id="180" w:name="_Toc220280128"/>
      <w:bookmarkStart w:id="181" w:name="testing-environment"/>
      <w:bookmarkEnd w:id="179"/>
      <w:r w:rsidRPr="00F152A6">
        <w:rPr>
          <w:rFonts w:cstheme="majorHAnsi"/>
        </w:rPr>
        <w:t>4.4 Testing Environment</w:t>
      </w:r>
      <w:bookmarkEnd w:id="180"/>
    </w:p>
    <w:p w14:paraId="40F96B04" w14:textId="77777777" w:rsidR="008E0569" w:rsidRPr="00F152A6" w:rsidRDefault="000D4833" w:rsidP="00BF3F7B">
      <w:pPr>
        <w:pStyle w:val="FirstParagraph"/>
      </w:pPr>
      <w:r w:rsidRPr="00F152A6">
        <w:t>The experimental evaluation presented in this section constitutes the final performance assessment of the finite element solver implementations developed in this work. Benchmarks were conducted on a carefully selected set of computational servers and problem sizes, designed to capture the performance characteristics of CPU and GPU-based execution models across a representative range of hardware capabilities.</w:t>
      </w:r>
    </w:p>
    <w:p w14:paraId="3B8B5969" w14:textId="77777777" w:rsidR="008E0569" w:rsidRPr="00F152A6" w:rsidRDefault="000D4833" w:rsidP="00BF3F7B">
      <w:pPr>
        <w:pStyle w:val="BodyText"/>
      </w:pPr>
      <w:r w:rsidRPr="00F152A6">
        <w:t xml:space="preserve">The selected systems span mid-range, high-end, and upper-bound GPU configurations, enabling a robust and comparative analysis of scalability, execution efficiency, and </w:t>
      </w:r>
      <w:r w:rsidRPr="00F152A6">
        <w:lastRenderedPageBreak/>
        <w:t>architectural sensitivity. All experiments were performed using identical solver configurations, numerical parameters, and convergence criteria, ensuring that observed performance differences arise exclusively from the execution model and underlying hardware.</w:t>
      </w:r>
    </w:p>
    <w:p w14:paraId="6BF1ECA1" w14:textId="65472693" w:rsidR="008E0569" w:rsidRPr="00F152A6" w:rsidRDefault="007C0535">
      <w:pPr>
        <w:pStyle w:val="Heading3"/>
        <w:rPr>
          <w:rFonts w:cstheme="majorHAnsi"/>
        </w:rPr>
      </w:pPr>
      <w:bookmarkStart w:id="182" w:name="_Toc220280129"/>
      <w:bookmarkStart w:id="183" w:name="contributing-servers"/>
      <w:r>
        <w:rPr>
          <w:rFonts w:cstheme="majorHAnsi"/>
        </w:rPr>
        <w:t>Participating</w:t>
      </w:r>
      <w:r w:rsidR="000D4833" w:rsidRPr="00F152A6">
        <w:rPr>
          <w:rFonts w:cstheme="majorHAnsi"/>
        </w:rPr>
        <w:t xml:space="preserve"> Servers</w:t>
      </w:r>
      <w:bookmarkEnd w:id="182"/>
    </w:p>
    <w:p w14:paraId="3B0FD460" w14:textId="77777777" w:rsidR="008E0569" w:rsidRPr="00F152A6" w:rsidRDefault="000D4833" w:rsidP="00BF3F7B">
      <w:pPr>
        <w:pStyle w:val="FirstParagraph"/>
      </w:pPr>
      <w:r w:rsidRPr="00F152A6">
        <w:t>The benchmark dataset was generated using the following computational servers:</w:t>
      </w:r>
    </w:p>
    <w:tbl>
      <w:tblPr>
        <w:tblStyle w:val="ListTable3-Accent1"/>
        <w:tblW w:w="5000" w:type="pct"/>
        <w:jc w:val="center"/>
        <w:tblLook w:val="0020" w:firstRow="1" w:lastRow="0" w:firstColumn="0" w:lastColumn="0" w:noHBand="0" w:noVBand="0"/>
      </w:tblPr>
      <w:tblGrid>
        <w:gridCol w:w="329"/>
        <w:gridCol w:w="1752"/>
        <w:gridCol w:w="2382"/>
        <w:gridCol w:w="728"/>
        <w:gridCol w:w="829"/>
        <w:gridCol w:w="1694"/>
        <w:gridCol w:w="874"/>
        <w:gridCol w:w="945"/>
      </w:tblGrid>
      <w:tr w:rsidR="008E0569" w:rsidRPr="00C813F5" w14:paraId="4CF38655"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533253" w14:textId="77777777" w:rsidR="008E0569" w:rsidRPr="00C813F5" w:rsidRDefault="000D4833" w:rsidP="00BF3F7B">
            <w:pPr>
              <w:pStyle w:val="Compact"/>
              <w:rPr>
                <w:sz w:val="22"/>
                <w:szCs w:val="22"/>
              </w:rPr>
            </w:pPr>
            <w:r w:rsidRPr="00C813F5">
              <w:rPr>
                <w:sz w:val="22"/>
                <w:szCs w:val="22"/>
              </w:rPr>
              <w:t>#</w:t>
            </w:r>
          </w:p>
        </w:tc>
        <w:tc>
          <w:tcPr>
            <w:tcW w:w="0" w:type="auto"/>
          </w:tcPr>
          <w:p w14:paraId="37BE96F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Hostname</w:t>
            </w:r>
          </w:p>
        </w:tc>
        <w:tc>
          <w:tcPr>
            <w:cnfStyle w:val="000010000000" w:firstRow="0" w:lastRow="0" w:firstColumn="0" w:lastColumn="0" w:oddVBand="1" w:evenVBand="0" w:oddHBand="0" w:evenHBand="0" w:firstRowFirstColumn="0" w:firstRowLastColumn="0" w:lastRowFirstColumn="0" w:lastRowLastColumn="0"/>
            <w:tcW w:w="0" w:type="auto"/>
          </w:tcPr>
          <w:p w14:paraId="25B30C8D" w14:textId="77777777" w:rsidR="008E0569" w:rsidRPr="00C813F5" w:rsidRDefault="000D4833" w:rsidP="00BF3F7B">
            <w:pPr>
              <w:pStyle w:val="Compact"/>
              <w:rPr>
                <w:sz w:val="22"/>
                <w:szCs w:val="22"/>
              </w:rPr>
            </w:pPr>
            <w:r w:rsidRPr="00C813F5">
              <w:rPr>
                <w:sz w:val="22"/>
                <w:szCs w:val="22"/>
              </w:rPr>
              <w:t>CPU</w:t>
            </w:r>
          </w:p>
        </w:tc>
        <w:tc>
          <w:tcPr>
            <w:tcW w:w="0" w:type="auto"/>
          </w:tcPr>
          <w:p w14:paraId="60F5503E"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Cores</w:t>
            </w:r>
          </w:p>
        </w:tc>
        <w:tc>
          <w:tcPr>
            <w:cnfStyle w:val="000010000000" w:firstRow="0" w:lastRow="0" w:firstColumn="0" w:lastColumn="0" w:oddVBand="1" w:evenVBand="0" w:oddHBand="0" w:evenHBand="0" w:firstRowFirstColumn="0" w:firstRowLastColumn="0" w:lastRowFirstColumn="0" w:lastRowLastColumn="0"/>
            <w:tcW w:w="0" w:type="auto"/>
          </w:tcPr>
          <w:p w14:paraId="3E143E41" w14:textId="77777777" w:rsidR="008E0569" w:rsidRPr="00C813F5" w:rsidRDefault="000D4833" w:rsidP="00BF3F7B">
            <w:pPr>
              <w:pStyle w:val="Compact"/>
              <w:rPr>
                <w:sz w:val="22"/>
                <w:szCs w:val="22"/>
              </w:rPr>
            </w:pPr>
            <w:r w:rsidRPr="00C813F5">
              <w:rPr>
                <w:sz w:val="22"/>
                <w:szCs w:val="22"/>
              </w:rPr>
              <w:t>RAM</w:t>
            </w:r>
          </w:p>
        </w:tc>
        <w:tc>
          <w:tcPr>
            <w:tcW w:w="0" w:type="auto"/>
          </w:tcPr>
          <w:p w14:paraId="29A51463"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3D0BEC76" w14:textId="77777777" w:rsidR="008E0569" w:rsidRPr="00C813F5" w:rsidRDefault="000D4833" w:rsidP="00BF3F7B">
            <w:pPr>
              <w:pStyle w:val="Compact"/>
              <w:rPr>
                <w:sz w:val="22"/>
                <w:szCs w:val="22"/>
              </w:rPr>
            </w:pPr>
            <w:r w:rsidRPr="00C813F5">
              <w:rPr>
                <w:sz w:val="22"/>
                <w:szCs w:val="22"/>
              </w:rPr>
              <w:t>VRAM</w:t>
            </w:r>
          </w:p>
        </w:tc>
        <w:tc>
          <w:tcPr>
            <w:tcW w:w="0" w:type="auto"/>
          </w:tcPr>
          <w:p w14:paraId="0D7B442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Records</w:t>
            </w:r>
          </w:p>
        </w:tc>
      </w:tr>
      <w:tr w:rsidR="008E0569" w:rsidRPr="00C813F5" w14:paraId="091BB06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753AC1" w14:textId="77777777" w:rsidR="008E0569" w:rsidRPr="00C813F5" w:rsidRDefault="000D4833" w:rsidP="00BF3F7B">
            <w:pPr>
              <w:pStyle w:val="Compact"/>
              <w:rPr>
                <w:sz w:val="22"/>
                <w:szCs w:val="22"/>
              </w:rPr>
            </w:pPr>
            <w:r w:rsidRPr="00C813F5">
              <w:rPr>
                <w:sz w:val="22"/>
                <w:szCs w:val="22"/>
              </w:rPr>
              <w:t>1</w:t>
            </w:r>
          </w:p>
        </w:tc>
        <w:tc>
          <w:tcPr>
            <w:tcW w:w="0" w:type="auto"/>
          </w:tcPr>
          <w:p w14:paraId="6D5BC9B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DESKTOP-B968RT3</w:t>
            </w:r>
          </w:p>
        </w:tc>
        <w:tc>
          <w:tcPr>
            <w:cnfStyle w:val="000010000000" w:firstRow="0" w:lastRow="0" w:firstColumn="0" w:lastColumn="0" w:oddVBand="1" w:evenVBand="0" w:oddHBand="0" w:evenHBand="0" w:firstRowFirstColumn="0" w:firstRowLastColumn="0" w:lastRowFirstColumn="0" w:lastRowLastColumn="0"/>
            <w:tcW w:w="0" w:type="auto"/>
          </w:tcPr>
          <w:p w14:paraId="755655E2" w14:textId="77777777" w:rsidR="008E0569" w:rsidRPr="00C813F5" w:rsidRDefault="000D4833" w:rsidP="00BF3F7B">
            <w:pPr>
              <w:pStyle w:val="Compact"/>
              <w:rPr>
                <w:sz w:val="22"/>
                <w:szCs w:val="22"/>
              </w:rPr>
            </w:pPr>
            <w:r w:rsidRPr="00C813F5">
              <w:rPr>
                <w:sz w:val="22"/>
                <w:szCs w:val="22"/>
              </w:rPr>
              <w:t>AMD64 Family 25 Model 97 St…</w:t>
            </w:r>
          </w:p>
        </w:tc>
        <w:tc>
          <w:tcPr>
            <w:tcW w:w="0" w:type="auto"/>
          </w:tcPr>
          <w:p w14:paraId="0C29A83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2</w:t>
            </w:r>
          </w:p>
        </w:tc>
        <w:tc>
          <w:tcPr>
            <w:cnfStyle w:val="000010000000" w:firstRow="0" w:lastRow="0" w:firstColumn="0" w:lastColumn="0" w:oddVBand="1" w:evenVBand="0" w:oddHBand="0" w:evenHBand="0" w:firstRowFirstColumn="0" w:firstRowLastColumn="0" w:lastRowFirstColumn="0" w:lastRowLastColumn="0"/>
            <w:tcW w:w="0" w:type="auto"/>
          </w:tcPr>
          <w:p w14:paraId="35278CEB" w14:textId="77777777" w:rsidR="008E0569" w:rsidRPr="00C813F5" w:rsidRDefault="000D4833" w:rsidP="00BF3F7B">
            <w:pPr>
              <w:pStyle w:val="Compact"/>
              <w:rPr>
                <w:sz w:val="22"/>
                <w:szCs w:val="22"/>
              </w:rPr>
            </w:pPr>
            <w:r w:rsidRPr="00C813F5">
              <w:rPr>
                <w:sz w:val="22"/>
                <w:szCs w:val="22"/>
              </w:rPr>
              <w:t>-</w:t>
            </w:r>
          </w:p>
        </w:tc>
        <w:tc>
          <w:tcPr>
            <w:tcW w:w="0" w:type="auto"/>
          </w:tcPr>
          <w:p w14:paraId="4955D0A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C32D38F" w14:textId="77777777" w:rsidR="008E0569" w:rsidRPr="00C813F5" w:rsidRDefault="000D4833" w:rsidP="00BF3F7B">
            <w:pPr>
              <w:pStyle w:val="Compact"/>
              <w:rPr>
                <w:sz w:val="22"/>
                <w:szCs w:val="22"/>
              </w:rPr>
            </w:pPr>
            <w:r w:rsidRPr="00C813F5">
              <w:rPr>
                <w:sz w:val="22"/>
                <w:szCs w:val="22"/>
              </w:rPr>
              <w:t>15.9 GB</w:t>
            </w:r>
          </w:p>
        </w:tc>
        <w:tc>
          <w:tcPr>
            <w:tcW w:w="0" w:type="auto"/>
          </w:tcPr>
          <w:p w14:paraId="44EB11E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2743A9FA"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64B2A33" w14:textId="77777777" w:rsidR="008E0569" w:rsidRPr="00C813F5" w:rsidRDefault="000D4833" w:rsidP="00BF3F7B">
            <w:pPr>
              <w:pStyle w:val="Compact"/>
              <w:rPr>
                <w:sz w:val="22"/>
                <w:szCs w:val="22"/>
              </w:rPr>
            </w:pPr>
            <w:r w:rsidRPr="00C813F5">
              <w:rPr>
                <w:sz w:val="22"/>
                <w:szCs w:val="22"/>
              </w:rPr>
              <w:t>2</w:t>
            </w:r>
          </w:p>
        </w:tc>
        <w:tc>
          <w:tcPr>
            <w:tcW w:w="0" w:type="auto"/>
          </w:tcPr>
          <w:p w14:paraId="0C9EA4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KRATOS</w:t>
            </w:r>
          </w:p>
        </w:tc>
        <w:tc>
          <w:tcPr>
            <w:cnfStyle w:val="000010000000" w:firstRow="0" w:lastRow="0" w:firstColumn="0" w:lastColumn="0" w:oddVBand="1" w:evenVBand="0" w:oddHBand="0" w:evenHBand="0" w:firstRowFirstColumn="0" w:firstRowLastColumn="0" w:lastRowFirstColumn="0" w:lastRowLastColumn="0"/>
            <w:tcW w:w="0" w:type="auto"/>
          </w:tcPr>
          <w:p w14:paraId="3D1F17AC" w14:textId="77777777" w:rsidR="008E0569" w:rsidRPr="00C813F5" w:rsidRDefault="000D4833" w:rsidP="00BF3F7B">
            <w:pPr>
              <w:pStyle w:val="Compact"/>
              <w:rPr>
                <w:sz w:val="22"/>
                <w:szCs w:val="22"/>
              </w:rPr>
            </w:pPr>
            <w:r w:rsidRPr="00C813F5">
              <w:rPr>
                <w:sz w:val="22"/>
                <w:szCs w:val="22"/>
              </w:rPr>
              <w:t>Intel64 Family 6 Model 183 …</w:t>
            </w:r>
          </w:p>
        </w:tc>
        <w:tc>
          <w:tcPr>
            <w:tcW w:w="0" w:type="auto"/>
          </w:tcPr>
          <w:p w14:paraId="6CDBF12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8</w:t>
            </w:r>
          </w:p>
        </w:tc>
        <w:tc>
          <w:tcPr>
            <w:cnfStyle w:val="000010000000" w:firstRow="0" w:lastRow="0" w:firstColumn="0" w:lastColumn="0" w:oddVBand="1" w:evenVBand="0" w:oddHBand="0" w:evenHBand="0" w:firstRowFirstColumn="0" w:firstRowLastColumn="0" w:lastRowFirstColumn="0" w:lastRowLastColumn="0"/>
            <w:tcW w:w="0" w:type="auto"/>
          </w:tcPr>
          <w:p w14:paraId="4CBE8269" w14:textId="77777777" w:rsidR="008E0569" w:rsidRPr="00C813F5" w:rsidRDefault="000D4833" w:rsidP="00BF3F7B">
            <w:pPr>
              <w:pStyle w:val="Compact"/>
              <w:rPr>
                <w:sz w:val="22"/>
                <w:szCs w:val="22"/>
              </w:rPr>
            </w:pPr>
            <w:r w:rsidRPr="00C813F5">
              <w:rPr>
                <w:sz w:val="22"/>
                <w:szCs w:val="22"/>
              </w:rPr>
              <w:t>-</w:t>
            </w:r>
          </w:p>
        </w:tc>
        <w:tc>
          <w:tcPr>
            <w:tcW w:w="0" w:type="auto"/>
          </w:tcPr>
          <w:p w14:paraId="439DE71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1BB62064" w14:textId="77777777" w:rsidR="008E0569" w:rsidRPr="00C813F5" w:rsidRDefault="000D4833" w:rsidP="00BF3F7B">
            <w:pPr>
              <w:pStyle w:val="Compact"/>
              <w:rPr>
                <w:sz w:val="22"/>
                <w:szCs w:val="22"/>
              </w:rPr>
            </w:pPr>
            <w:r w:rsidRPr="00C813F5">
              <w:rPr>
                <w:sz w:val="22"/>
                <w:szCs w:val="22"/>
              </w:rPr>
              <w:t>12.0 GB</w:t>
            </w:r>
          </w:p>
        </w:tc>
        <w:tc>
          <w:tcPr>
            <w:tcW w:w="0" w:type="auto"/>
          </w:tcPr>
          <w:p w14:paraId="35054C0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r w:rsidR="008E0569" w:rsidRPr="00C813F5" w14:paraId="22DA2E06"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DC9D15" w14:textId="77777777" w:rsidR="008E0569" w:rsidRPr="00C813F5" w:rsidRDefault="000D4833" w:rsidP="00BF3F7B">
            <w:pPr>
              <w:pStyle w:val="Compact"/>
              <w:rPr>
                <w:sz w:val="22"/>
                <w:szCs w:val="22"/>
              </w:rPr>
            </w:pPr>
            <w:r w:rsidRPr="00C813F5">
              <w:rPr>
                <w:sz w:val="22"/>
                <w:szCs w:val="22"/>
              </w:rPr>
              <w:t>3</w:t>
            </w:r>
          </w:p>
        </w:tc>
        <w:tc>
          <w:tcPr>
            <w:tcW w:w="0" w:type="auto"/>
          </w:tcPr>
          <w:p w14:paraId="4F83107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ERCURY</w:t>
            </w:r>
          </w:p>
        </w:tc>
        <w:tc>
          <w:tcPr>
            <w:cnfStyle w:val="000010000000" w:firstRow="0" w:lastRow="0" w:firstColumn="0" w:lastColumn="0" w:oddVBand="1" w:evenVBand="0" w:oddHBand="0" w:evenHBand="0" w:firstRowFirstColumn="0" w:firstRowLastColumn="0" w:lastRowFirstColumn="0" w:lastRowLastColumn="0"/>
            <w:tcW w:w="0" w:type="auto"/>
          </w:tcPr>
          <w:p w14:paraId="721C476D" w14:textId="77777777" w:rsidR="008E0569" w:rsidRPr="00C813F5" w:rsidRDefault="000D4833" w:rsidP="00BF3F7B">
            <w:pPr>
              <w:pStyle w:val="Compact"/>
              <w:rPr>
                <w:sz w:val="22"/>
                <w:szCs w:val="22"/>
              </w:rPr>
            </w:pPr>
            <w:r w:rsidRPr="00C813F5">
              <w:rPr>
                <w:sz w:val="22"/>
                <w:szCs w:val="22"/>
              </w:rPr>
              <w:t>13th Gen Intel(R) Core(TM) …</w:t>
            </w:r>
          </w:p>
        </w:tc>
        <w:tc>
          <w:tcPr>
            <w:tcW w:w="0" w:type="auto"/>
          </w:tcPr>
          <w:p w14:paraId="41ED0D6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3E27ABA4" w14:textId="77777777" w:rsidR="008E0569" w:rsidRPr="00C813F5" w:rsidRDefault="000D4833" w:rsidP="00BF3F7B">
            <w:pPr>
              <w:pStyle w:val="Compact"/>
              <w:rPr>
                <w:sz w:val="22"/>
                <w:szCs w:val="22"/>
              </w:rPr>
            </w:pPr>
            <w:r w:rsidRPr="00C813F5">
              <w:rPr>
                <w:sz w:val="22"/>
                <w:szCs w:val="22"/>
              </w:rPr>
              <w:t>94.3 GB</w:t>
            </w:r>
          </w:p>
        </w:tc>
        <w:tc>
          <w:tcPr>
            <w:tcW w:w="0" w:type="auto"/>
          </w:tcPr>
          <w:p w14:paraId="12F0852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3030E317" w14:textId="77777777" w:rsidR="008E0569" w:rsidRPr="00C813F5" w:rsidRDefault="000D4833" w:rsidP="00BF3F7B">
            <w:pPr>
              <w:pStyle w:val="Compact"/>
              <w:rPr>
                <w:sz w:val="22"/>
                <w:szCs w:val="22"/>
              </w:rPr>
            </w:pPr>
            <w:r w:rsidRPr="00C813F5">
              <w:rPr>
                <w:sz w:val="22"/>
                <w:szCs w:val="22"/>
              </w:rPr>
              <w:t>24.0 GB</w:t>
            </w:r>
          </w:p>
        </w:tc>
        <w:tc>
          <w:tcPr>
            <w:tcW w:w="0" w:type="auto"/>
          </w:tcPr>
          <w:p w14:paraId="5E84AC7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6449778E"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7246443" w14:textId="77777777" w:rsidR="008E0569" w:rsidRPr="00C813F5" w:rsidRDefault="000D4833" w:rsidP="00BF3F7B">
            <w:pPr>
              <w:pStyle w:val="Compact"/>
              <w:rPr>
                <w:sz w:val="22"/>
                <w:szCs w:val="22"/>
              </w:rPr>
            </w:pPr>
            <w:r w:rsidRPr="00C813F5">
              <w:rPr>
                <w:sz w:val="22"/>
                <w:szCs w:val="22"/>
              </w:rPr>
              <w:t>4</w:t>
            </w:r>
          </w:p>
        </w:tc>
        <w:tc>
          <w:tcPr>
            <w:tcW w:w="0" w:type="auto"/>
          </w:tcPr>
          <w:p w14:paraId="3A272E24"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RICKYROG700</w:t>
            </w:r>
          </w:p>
        </w:tc>
        <w:tc>
          <w:tcPr>
            <w:cnfStyle w:val="000010000000" w:firstRow="0" w:lastRow="0" w:firstColumn="0" w:lastColumn="0" w:oddVBand="1" w:evenVBand="0" w:oddHBand="0" w:evenHBand="0" w:firstRowFirstColumn="0" w:firstRowLastColumn="0" w:lastRowFirstColumn="0" w:lastRowLastColumn="0"/>
            <w:tcW w:w="0" w:type="auto"/>
          </w:tcPr>
          <w:p w14:paraId="0C21DFB7" w14:textId="77777777" w:rsidR="008E0569" w:rsidRPr="00C813F5" w:rsidRDefault="000D4833" w:rsidP="00BF3F7B">
            <w:pPr>
              <w:pStyle w:val="Compact"/>
              <w:rPr>
                <w:sz w:val="22"/>
                <w:szCs w:val="22"/>
              </w:rPr>
            </w:pPr>
            <w:r w:rsidRPr="00C813F5">
              <w:rPr>
                <w:sz w:val="22"/>
                <w:szCs w:val="22"/>
              </w:rPr>
              <w:t>Intel64 Family 6 Model 198 …</w:t>
            </w:r>
          </w:p>
        </w:tc>
        <w:tc>
          <w:tcPr>
            <w:tcW w:w="0" w:type="auto"/>
          </w:tcPr>
          <w:p w14:paraId="0A9031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4</w:t>
            </w:r>
          </w:p>
        </w:tc>
        <w:tc>
          <w:tcPr>
            <w:cnfStyle w:val="000010000000" w:firstRow="0" w:lastRow="0" w:firstColumn="0" w:lastColumn="0" w:oddVBand="1" w:evenVBand="0" w:oddHBand="0" w:evenHBand="0" w:firstRowFirstColumn="0" w:firstRowLastColumn="0" w:lastRowFirstColumn="0" w:lastRowLastColumn="0"/>
            <w:tcW w:w="0" w:type="auto"/>
          </w:tcPr>
          <w:p w14:paraId="58CD4954" w14:textId="77777777" w:rsidR="008E0569" w:rsidRPr="00C813F5" w:rsidRDefault="000D4833" w:rsidP="00BF3F7B">
            <w:pPr>
              <w:pStyle w:val="Compact"/>
              <w:rPr>
                <w:sz w:val="22"/>
                <w:szCs w:val="22"/>
              </w:rPr>
            </w:pPr>
            <w:r w:rsidRPr="00C813F5">
              <w:rPr>
                <w:sz w:val="22"/>
                <w:szCs w:val="22"/>
              </w:rPr>
              <w:t>-</w:t>
            </w:r>
          </w:p>
        </w:tc>
        <w:tc>
          <w:tcPr>
            <w:tcW w:w="0" w:type="auto"/>
          </w:tcPr>
          <w:p w14:paraId="5682F2C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8A9BA20" w14:textId="77777777" w:rsidR="008E0569" w:rsidRPr="00C813F5" w:rsidRDefault="000D4833" w:rsidP="00BF3F7B">
            <w:pPr>
              <w:pStyle w:val="Compact"/>
              <w:rPr>
                <w:sz w:val="22"/>
                <w:szCs w:val="22"/>
              </w:rPr>
            </w:pPr>
            <w:r w:rsidRPr="00C813F5">
              <w:rPr>
                <w:sz w:val="22"/>
                <w:szCs w:val="22"/>
              </w:rPr>
              <w:t>31.8 GB</w:t>
            </w:r>
          </w:p>
        </w:tc>
        <w:tc>
          <w:tcPr>
            <w:tcW w:w="0" w:type="auto"/>
          </w:tcPr>
          <w:p w14:paraId="2256500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bl>
    <w:p w14:paraId="717C8050" w14:textId="77777777" w:rsidR="008E0569" w:rsidRPr="00F152A6" w:rsidRDefault="000D4833" w:rsidP="00C813F5">
      <w:pPr>
        <w:pStyle w:val="Heading2"/>
        <w:spacing w:after="120"/>
        <w:rPr>
          <w:rFonts w:cstheme="majorHAnsi"/>
        </w:rPr>
      </w:pPr>
      <w:bookmarkStart w:id="184" w:name="_Toc220280130"/>
      <w:bookmarkStart w:id="185" w:name="test-meshes"/>
      <w:bookmarkEnd w:id="181"/>
      <w:bookmarkEnd w:id="183"/>
      <w:r w:rsidRPr="00F152A6">
        <w:rPr>
          <w:rFonts w:cstheme="majorHAnsi"/>
        </w:rPr>
        <w:t>Test Meshes</w:t>
      </w:r>
      <w:bookmarkEnd w:id="184"/>
    </w:p>
    <w:tbl>
      <w:tblPr>
        <w:tblStyle w:val="ListTable3-Accent1"/>
        <w:tblW w:w="0" w:type="auto"/>
        <w:jc w:val="center"/>
        <w:tblLook w:val="0020" w:firstRow="1" w:lastRow="0" w:firstColumn="0" w:lastColumn="0" w:noHBand="0" w:noVBand="0"/>
      </w:tblPr>
      <w:tblGrid>
        <w:gridCol w:w="2176"/>
        <w:gridCol w:w="573"/>
        <w:gridCol w:w="1107"/>
        <w:gridCol w:w="1060"/>
        <w:gridCol w:w="1272"/>
      </w:tblGrid>
      <w:tr w:rsidR="008E0569" w:rsidRPr="00C813F5" w14:paraId="7F26003E"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537552" w14:textId="77777777" w:rsidR="008E0569" w:rsidRPr="00C813F5" w:rsidRDefault="000D4833" w:rsidP="00BF3F7B">
            <w:pPr>
              <w:pStyle w:val="Compact"/>
              <w:rPr>
                <w:sz w:val="22"/>
                <w:szCs w:val="22"/>
              </w:rPr>
            </w:pPr>
            <w:r w:rsidRPr="00C813F5">
              <w:rPr>
                <w:sz w:val="22"/>
                <w:szCs w:val="22"/>
              </w:rPr>
              <w:t>Model</w:t>
            </w:r>
          </w:p>
        </w:tc>
        <w:tc>
          <w:tcPr>
            <w:tcW w:w="0" w:type="auto"/>
          </w:tcPr>
          <w:p w14:paraId="2CC8B929"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Size</w:t>
            </w:r>
          </w:p>
        </w:tc>
        <w:tc>
          <w:tcPr>
            <w:cnfStyle w:val="000010000000" w:firstRow="0" w:lastRow="0" w:firstColumn="0" w:lastColumn="0" w:oddVBand="1" w:evenVBand="0" w:oddHBand="0" w:evenHBand="0" w:firstRowFirstColumn="0" w:firstRowLastColumn="0" w:lastRowFirstColumn="0" w:lastRowLastColumn="0"/>
            <w:tcW w:w="0" w:type="auto"/>
          </w:tcPr>
          <w:p w14:paraId="2B7422BA" w14:textId="77777777" w:rsidR="008E0569" w:rsidRPr="00C813F5" w:rsidRDefault="000D4833" w:rsidP="00BF3F7B">
            <w:pPr>
              <w:pStyle w:val="Compact"/>
              <w:rPr>
                <w:sz w:val="22"/>
                <w:szCs w:val="22"/>
              </w:rPr>
            </w:pPr>
            <w:r w:rsidRPr="00C813F5">
              <w:rPr>
                <w:sz w:val="22"/>
                <w:szCs w:val="22"/>
              </w:rPr>
              <w:t>Nodes</w:t>
            </w:r>
          </w:p>
        </w:tc>
        <w:tc>
          <w:tcPr>
            <w:tcW w:w="0" w:type="auto"/>
          </w:tcPr>
          <w:p w14:paraId="21650254"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lements</w:t>
            </w:r>
          </w:p>
        </w:tc>
        <w:tc>
          <w:tcPr>
            <w:cnfStyle w:val="000010000000" w:firstRow="0" w:lastRow="0" w:firstColumn="0" w:lastColumn="0" w:oddVBand="1" w:evenVBand="0" w:oddHBand="0" w:evenHBand="0" w:firstRowFirstColumn="0" w:firstRowLastColumn="0" w:lastRowFirstColumn="0" w:lastRowLastColumn="0"/>
            <w:tcW w:w="0" w:type="auto"/>
          </w:tcPr>
          <w:p w14:paraId="3B17124E" w14:textId="77777777" w:rsidR="008E0569" w:rsidRPr="00C813F5" w:rsidRDefault="000D4833" w:rsidP="00BF3F7B">
            <w:pPr>
              <w:pStyle w:val="Compact"/>
              <w:rPr>
                <w:sz w:val="22"/>
                <w:szCs w:val="22"/>
              </w:rPr>
            </w:pPr>
            <w:r w:rsidRPr="00C813F5">
              <w:rPr>
                <w:sz w:val="22"/>
                <w:szCs w:val="22"/>
              </w:rPr>
              <w:t>Matrix NNZ</w:t>
            </w:r>
          </w:p>
        </w:tc>
      </w:tr>
      <w:tr w:rsidR="008E0569" w:rsidRPr="00C813F5" w14:paraId="7E0D37C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4366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2108964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17A729E" w14:textId="77777777" w:rsidR="008E0569" w:rsidRPr="00C813F5" w:rsidRDefault="000D4833" w:rsidP="00BF3F7B">
            <w:pPr>
              <w:pStyle w:val="Compact"/>
              <w:rPr>
                <w:sz w:val="22"/>
                <w:szCs w:val="22"/>
              </w:rPr>
            </w:pPr>
            <w:r w:rsidRPr="00C813F5">
              <w:rPr>
                <w:sz w:val="22"/>
                <w:szCs w:val="22"/>
              </w:rPr>
              <w:t>287</w:t>
            </w:r>
          </w:p>
        </w:tc>
        <w:tc>
          <w:tcPr>
            <w:tcW w:w="0" w:type="auto"/>
          </w:tcPr>
          <w:p w14:paraId="318BFA2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2</w:t>
            </w:r>
          </w:p>
        </w:tc>
        <w:tc>
          <w:tcPr>
            <w:cnfStyle w:val="000010000000" w:firstRow="0" w:lastRow="0" w:firstColumn="0" w:lastColumn="0" w:oddVBand="1" w:evenVBand="0" w:oddHBand="0" w:evenHBand="0" w:firstRowFirstColumn="0" w:firstRowLastColumn="0" w:lastRowFirstColumn="0" w:lastRowLastColumn="0"/>
            <w:tcW w:w="0" w:type="auto"/>
          </w:tcPr>
          <w:p w14:paraId="62089371" w14:textId="77777777" w:rsidR="008E0569" w:rsidRPr="00C813F5" w:rsidRDefault="000D4833" w:rsidP="00BF3F7B">
            <w:pPr>
              <w:pStyle w:val="Compact"/>
              <w:rPr>
                <w:sz w:val="22"/>
                <w:szCs w:val="22"/>
              </w:rPr>
            </w:pPr>
            <w:r w:rsidRPr="00C813F5">
              <w:rPr>
                <w:sz w:val="22"/>
                <w:szCs w:val="22"/>
              </w:rPr>
              <w:t>3,873</w:t>
            </w:r>
          </w:p>
        </w:tc>
      </w:tr>
      <w:tr w:rsidR="008E0569" w:rsidRPr="00C813F5" w14:paraId="222A70E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0E1E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7487E97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D151038" w14:textId="77777777" w:rsidR="008E0569" w:rsidRPr="00C813F5" w:rsidRDefault="000D4833" w:rsidP="00BF3F7B">
            <w:pPr>
              <w:pStyle w:val="Compact"/>
              <w:rPr>
                <w:sz w:val="22"/>
                <w:szCs w:val="22"/>
              </w:rPr>
            </w:pPr>
            <w:r w:rsidRPr="00C813F5">
              <w:rPr>
                <w:sz w:val="22"/>
                <w:szCs w:val="22"/>
              </w:rPr>
              <w:t>195,362</w:t>
            </w:r>
          </w:p>
        </w:tc>
        <w:tc>
          <w:tcPr>
            <w:tcW w:w="0" w:type="auto"/>
          </w:tcPr>
          <w:p w14:paraId="4C1BE3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13</w:t>
            </w:r>
          </w:p>
        </w:tc>
        <w:tc>
          <w:tcPr>
            <w:cnfStyle w:val="000010000000" w:firstRow="0" w:lastRow="0" w:firstColumn="0" w:lastColumn="0" w:oddVBand="1" w:evenVBand="0" w:oddHBand="0" w:evenHBand="0" w:firstRowFirstColumn="0" w:firstRowLastColumn="0" w:lastRowFirstColumn="0" w:lastRowLastColumn="0"/>
            <w:tcW w:w="0" w:type="auto"/>
          </w:tcPr>
          <w:p w14:paraId="64F83C34" w14:textId="77777777" w:rsidR="008E0569" w:rsidRPr="00C813F5" w:rsidRDefault="000D4833" w:rsidP="00BF3F7B">
            <w:pPr>
              <w:pStyle w:val="Compact"/>
              <w:rPr>
                <w:sz w:val="22"/>
                <w:szCs w:val="22"/>
              </w:rPr>
            </w:pPr>
            <w:r w:rsidRPr="00C813F5">
              <w:rPr>
                <w:sz w:val="22"/>
                <w:szCs w:val="22"/>
              </w:rPr>
              <w:t>3,042,302</w:t>
            </w:r>
          </w:p>
        </w:tc>
      </w:tr>
      <w:tr w:rsidR="008E0569" w:rsidRPr="00C813F5" w14:paraId="08E07AD2"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394759"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1D72F27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5DCD27A8" w14:textId="77777777" w:rsidR="008E0569" w:rsidRPr="00C813F5" w:rsidRDefault="000D4833" w:rsidP="00BF3F7B">
            <w:pPr>
              <w:pStyle w:val="Compact"/>
              <w:rPr>
                <w:sz w:val="22"/>
                <w:szCs w:val="22"/>
              </w:rPr>
            </w:pPr>
            <w:r w:rsidRPr="00C813F5">
              <w:rPr>
                <w:sz w:val="22"/>
                <w:szCs w:val="22"/>
              </w:rPr>
              <w:t>766,088</w:t>
            </w:r>
          </w:p>
        </w:tc>
        <w:tc>
          <w:tcPr>
            <w:tcW w:w="0" w:type="auto"/>
          </w:tcPr>
          <w:p w14:paraId="2277431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551</w:t>
            </w:r>
          </w:p>
        </w:tc>
        <w:tc>
          <w:tcPr>
            <w:cnfStyle w:val="000010000000" w:firstRow="0" w:lastRow="0" w:firstColumn="0" w:lastColumn="0" w:oddVBand="1" w:evenVBand="0" w:oddHBand="0" w:evenHBand="0" w:firstRowFirstColumn="0" w:firstRowLastColumn="0" w:lastRowFirstColumn="0" w:lastRowLastColumn="0"/>
            <w:tcW w:w="0" w:type="auto"/>
          </w:tcPr>
          <w:p w14:paraId="54562BF0" w14:textId="77777777" w:rsidR="008E0569" w:rsidRPr="00C813F5" w:rsidRDefault="000D4833" w:rsidP="00BF3F7B">
            <w:pPr>
              <w:pStyle w:val="Compact"/>
              <w:rPr>
                <w:sz w:val="22"/>
                <w:szCs w:val="22"/>
              </w:rPr>
            </w:pPr>
            <w:r w:rsidRPr="00C813F5">
              <w:rPr>
                <w:sz w:val="22"/>
                <w:szCs w:val="22"/>
              </w:rPr>
              <w:t>11,965,814</w:t>
            </w:r>
          </w:p>
        </w:tc>
      </w:tr>
      <w:tr w:rsidR="008E0569" w:rsidRPr="00C813F5" w14:paraId="6812BF2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D47B98"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40963D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5EC700EF" w14:textId="77777777" w:rsidR="008E0569" w:rsidRPr="00C813F5" w:rsidRDefault="000D4833" w:rsidP="00BF3F7B">
            <w:pPr>
              <w:pStyle w:val="Compact"/>
              <w:rPr>
                <w:sz w:val="22"/>
                <w:szCs w:val="22"/>
              </w:rPr>
            </w:pPr>
            <w:r w:rsidRPr="00C813F5">
              <w:rPr>
                <w:sz w:val="22"/>
                <w:szCs w:val="22"/>
              </w:rPr>
              <w:t>1,283,215</w:t>
            </w:r>
          </w:p>
        </w:tc>
        <w:tc>
          <w:tcPr>
            <w:tcW w:w="0" w:type="auto"/>
          </w:tcPr>
          <w:p w14:paraId="137BBA8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6,686</w:t>
            </w:r>
          </w:p>
        </w:tc>
        <w:tc>
          <w:tcPr>
            <w:cnfStyle w:val="000010000000" w:firstRow="0" w:lastRow="0" w:firstColumn="0" w:lastColumn="0" w:oddVBand="1" w:evenVBand="0" w:oddHBand="0" w:evenHBand="0" w:firstRowFirstColumn="0" w:firstRowLastColumn="0" w:lastRowFirstColumn="0" w:lastRowLastColumn="0"/>
            <w:tcW w:w="0" w:type="auto"/>
          </w:tcPr>
          <w:p w14:paraId="0CB07204" w14:textId="77777777" w:rsidR="008E0569" w:rsidRPr="00C813F5" w:rsidRDefault="000D4833" w:rsidP="00BF3F7B">
            <w:pPr>
              <w:pStyle w:val="Compact"/>
              <w:rPr>
                <w:sz w:val="22"/>
                <w:szCs w:val="22"/>
              </w:rPr>
            </w:pPr>
            <w:r w:rsidRPr="00C813F5">
              <w:rPr>
                <w:sz w:val="22"/>
                <w:szCs w:val="22"/>
              </w:rPr>
              <w:t>20,056,653</w:t>
            </w:r>
          </w:p>
        </w:tc>
      </w:tr>
      <w:tr w:rsidR="008E0569" w:rsidRPr="00C813F5" w14:paraId="1ED8D67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3CCBE8" w14:textId="77777777" w:rsidR="008E0569" w:rsidRPr="00C813F5" w:rsidRDefault="000D4833" w:rsidP="00BF3F7B">
            <w:pPr>
              <w:pStyle w:val="Compact"/>
              <w:rPr>
                <w:sz w:val="22"/>
                <w:szCs w:val="22"/>
              </w:rPr>
            </w:pPr>
            <w:r w:rsidRPr="00C813F5">
              <w:rPr>
                <w:sz w:val="22"/>
                <w:szCs w:val="22"/>
              </w:rPr>
              <w:t>Elbow 90°</w:t>
            </w:r>
          </w:p>
        </w:tc>
        <w:tc>
          <w:tcPr>
            <w:tcW w:w="0" w:type="auto"/>
          </w:tcPr>
          <w:p w14:paraId="616763B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5669348D" w14:textId="77777777" w:rsidR="008E0569" w:rsidRPr="00C813F5" w:rsidRDefault="000D4833" w:rsidP="00BF3F7B">
            <w:pPr>
              <w:pStyle w:val="Compact"/>
              <w:rPr>
                <w:sz w:val="22"/>
                <w:szCs w:val="22"/>
              </w:rPr>
            </w:pPr>
            <w:r w:rsidRPr="00C813F5">
              <w:rPr>
                <w:sz w:val="22"/>
                <w:szCs w:val="22"/>
              </w:rPr>
              <w:t>411</w:t>
            </w:r>
          </w:p>
        </w:tc>
        <w:tc>
          <w:tcPr>
            <w:tcW w:w="0" w:type="auto"/>
          </w:tcPr>
          <w:p w14:paraId="1D11F39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11</w:t>
            </w:r>
          </w:p>
        </w:tc>
        <w:tc>
          <w:tcPr>
            <w:cnfStyle w:val="000010000000" w:firstRow="0" w:lastRow="0" w:firstColumn="0" w:lastColumn="0" w:oddVBand="1" w:evenVBand="0" w:oddHBand="0" w:evenHBand="0" w:firstRowFirstColumn="0" w:firstRowLastColumn="0" w:lastRowFirstColumn="0" w:lastRowLastColumn="0"/>
            <w:tcW w:w="0" w:type="auto"/>
          </w:tcPr>
          <w:p w14:paraId="54BAD70C" w14:textId="77777777" w:rsidR="008E0569" w:rsidRPr="00C813F5" w:rsidRDefault="000D4833" w:rsidP="00BF3F7B">
            <w:pPr>
              <w:pStyle w:val="Compact"/>
              <w:rPr>
                <w:sz w:val="22"/>
                <w:szCs w:val="22"/>
              </w:rPr>
            </w:pPr>
            <w:r w:rsidRPr="00C813F5">
              <w:rPr>
                <w:sz w:val="22"/>
                <w:szCs w:val="22"/>
              </w:rPr>
              <w:t>5,029</w:t>
            </w:r>
          </w:p>
        </w:tc>
      </w:tr>
      <w:tr w:rsidR="008E0569" w:rsidRPr="00C813F5" w14:paraId="5DC7D24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A8EE78" w14:textId="77777777" w:rsidR="008E0569" w:rsidRPr="00C813F5" w:rsidRDefault="000D4833" w:rsidP="00BF3F7B">
            <w:pPr>
              <w:pStyle w:val="Compact"/>
              <w:rPr>
                <w:sz w:val="22"/>
                <w:szCs w:val="22"/>
              </w:rPr>
            </w:pPr>
            <w:r w:rsidRPr="00C813F5">
              <w:rPr>
                <w:sz w:val="22"/>
                <w:szCs w:val="22"/>
              </w:rPr>
              <w:t>Elbow 90°</w:t>
            </w:r>
          </w:p>
        </w:tc>
        <w:tc>
          <w:tcPr>
            <w:tcW w:w="0" w:type="auto"/>
          </w:tcPr>
          <w:p w14:paraId="0ED15DD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10AD343" w14:textId="77777777" w:rsidR="008E0569" w:rsidRPr="00C813F5" w:rsidRDefault="000D4833" w:rsidP="00BF3F7B">
            <w:pPr>
              <w:pStyle w:val="Compact"/>
              <w:rPr>
                <w:sz w:val="22"/>
                <w:szCs w:val="22"/>
              </w:rPr>
            </w:pPr>
            <w:r w:rsidRPr="00C813F5">
              <w:rPr>
                <w:sz w:val="22"/>
                <w:szCs w:val="22"/>
              </w:rPr>
              <w:t>161,984</w:t>
            </w:r>
          </w:p>
        </w:tc>
        <w:tc>
          <w:tcPr>
            <w:tcW w:w="0" w:type="auto"/>
          </w:tcPr>
          <w:p w14:paraId="67575AF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53,344</w:t>
            </w:r>
          </w:p>
        </w:tc>
        <w:tc>
          <w:tcPr>
            <w:cnfStyle w:val="000010000000" w:firstRow="0" w:lastRow="0" w:firstColumn="0" w:lastColumn="0" w:oddVBand="1" w:evenVBand="0" w:oddHBand="0" w:evenHBand="0" w:firstRowFirstColumn="0" w:firstRowLastColumn="0" w:lastRowFirstColumn="0" w:lastRowLastColumn="0"/>
            <w:tcW w:w="0" w:type="auto"/>
          </w:tcPr>
          <w:p w14:paraId="1D4AE88B" w14:textId="77777777" w:rsidR="008E0569" w:rsidRPr="00C813F5" w:rsidRDefault="000D4833" w:rsidP="00BF3F7B">
            <w:pPr>
              <w:pStyle w:val="Compact"/>
              <w:rPr>
                <w:sz w:val="22"/>
                <w:szCs w:val="22"/>
              </w:rPr>
            </w:pPr>
            <w:r w:rsidRPr="00C813F5">
              <w:rPr>
                <w:sz w:val="22"/>
                <w:szCs w:val="22"/>
              </w:rPr>
              <w:t>2,502,276</w:t>
            </w:r>
          </w:p>
        </w:tc>
      </w:tr>
      <w:tr w:rsidR="008E0569" w:rsidRPr="00C813F5" w14:paraId="0D30EC5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5DB711E" w14:textId="77777777" w:rsidR="008E0569" w:rsidRPr="00C813F5" w:rsidRDefault="000D4833" w:rsidP="00BF3F7B">
            <w:pPr>
              <w:pStyle w:val="Compact"/>
              <w:rPr>
                <w:sz w:val="22"/>
                <w:szCs w:val="22"/>
              </w:rPr>
            </w:pPr>
            <w:r w:rsidRPr="00C813F5">
              <w:rPr>
                <w:sz w:val="22"/>
                <w:szCs w:val="22"/>
              </w:rPr>
              <w:t>Elbow 90°</w:t>
            </w:r>
          </w:p>
        </w:tc>
        <w:tc>
          <w:tcPr>
            <w:tcW w:w="0" w:type="auto"/>
          </w:tcPr>
          <w:p w14:paraId="5E8F7EF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420789C0" w14:textId="77777777" w:rsidR="008E0569" w:rsidRPr="00C813F5" w:rsidRDefault="000D4833" w:rsidP="00BF3F7B">
            <w:pPr>
              <w:pStyle w:val="Compact"/>
              <w:rPr>
                <w:sz w:val="22"/>
                <w:szCs w:val="22"/>
              </w:rPr>
            </w:pPr>
            <w:r w:rsidRPr="00C813F5">
              <w:rPr>
                <w:sz w:val="22"/>
                <w:szCs w:val="22"/>
              </w:rPr>
              <w:t>623,153</w:t>
            </w:r>
          </w:p>
        </w:tc>
        <w:tc>
          <w:tcPr>
            <w:tcW w:w="0" w:type="auto"/>
          </w:tcPr>
          <w:p w14:paraId="363C5C6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6,435</w:t>
            </w:r>
          </w:p>
        </w:tc>
        <w:tc>
          <w:tcPr>
            <w:cnfStyle w:val="000010000000" w:firstRow="0" w:lastRow="0" w:firstColumn="0" w:lastColumn="0" w:oddVBand="1" w:evenVBand="0" w:oddHBand="0" w:evenHBand="0" w:firstRowFirstColumn="0" w:firstRowLastColumn="0" w:lastRowFirstColumn="0" w:lastRowLastColumn="0"/>
            <w:tcW w:w="0" w:type="auto"/>
          </w:tcPr>
          <w:p w14:paraId="44B274A0" w14:textId="77777777" w:rsidR="008E0569" w:rsidRPr="00C813F5" w:rsidRDefault="000D4833" w:rsidP="00BF3F7B">
            <w:pPr>
              <w:pStyle w:val="Compact"/>
              <w:rPr>
                <w:sz w:val="22"/>
                <w:szCs w:val="22"/>
              </w:rPr>
            </w:pPr>
            <w:r w:rsidRPr="00C813F5">
              <w:rPr>
                <w:sz w:val="22"/>
                <w:szCs w:val="22"/>
              </w:rPr>
              <w:t>9,692,925</w:t>
            </w:r>
          </w:p>
        </w:tc>
      </w:tr>
      <w:tr w:rsidR="008E0569" w:rsidRPr="00C813F5" w14:paraId="60D6976D"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E80473" w14:textId="77777777" w:rsidR="008E0569" w:rsidRPr="00C813F5" w:rsidRDefault="000D4833" w:rsidP="00BF3F7B">
            <w:pPr>
              <w:pStyle w:val="Compact"/>
              <w:rPr>
                <w:sz w:val="22"/>
                <w:szCs w:val="22"/>
              </w:rPr>
            </w:pPr>
            <w:r w:rsidRPr="00C813F5">
              <w:rPr>
                <w:sz w:val="22"/>
                <w:szCs w:val="22"/>
              </w:rPr>
              <w:t>Elbow 90°</w:t>
            </w:r>
          </w:p>
        </w:tc>
        <w:tc>
          <w:tcPr>
            <w:tcW w:w="0" w:type="auto"/>
          </w:tcPr>
          <w:p w14:paraId="67FF7BC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F3B7BFF" w14:textId="77777777" w:rsidR="008E0569" w:rsidRPr="00C813F5" w:rsidRDefault="000D4833" w:rsidP="00BF3F7B">
            <w:pPr>
              <w:pStyle w:val="Compact"/>
              <w:rPr>
                <w:sz w:val="22"/>
                <w:szCs w:val="22"/>
              </w:rPr>
            </w:pPr>
            <w:r w:rsidRPr="00C813F5">
              <w:rPr>
                <w:sz w:val="22"/>
                <w:szCs w:val="22"/>
              </w:rPr>
              <w:t>1,044,857</w:t>
            </w:r>
          </w:p>
        </w:tc>
        <w:tc>
          <w:tcPr>
            <w:tcW w:w="0" w:type="auto"/>
          </w:tcPr>
          <w:p w14:paraId="3810BA2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46,621</w:t>
            </w:r>
          </w:p>
        </w:tc>
        <w:tc>
          <w:tcPr>
            <w:cnfStyle w:val="000010000000" w:firstRow="0" w:lastRow="0" w:firstColumn="0" w:lastColumn="0" w:oddVBand="1" w:evenVBand="0" w:oddHBand="0" w:evenHBand="0" w:firstRowFirstColumn="0" w:firstRowLastColumn="0" w:lastRowFirstColumn="0" w:lastRowLastColumn="0"/>
            <w:tcW w:w="0" w:type="auto"/>
          </w:tcPr>
          <w:p w14:paraId="74C2662C" w14:textId="77777777" w:rsidR="008E0569" w:rsidRPr="00C813F5" w:rsidRDefault="000D4833" w:rsidP="00BF3F7B">
            <w:pPr>
              <w:pStyle w:val="Compact"/>
              <w:rPr>
                <w:sz w:val="22"/>
                <w:szCs w:val="22"/>
              </w:rPr>
            </w:pPr>
            <w:r w:rsidRPr="00C813F5">
              <w:rPr>
                <w:sz w:val="22"/>
                <w:szCs w:val="22"/>
              </w:rPr>
              <w:t>16,278,553</w:t>
            </w:r>
          </w:p>
        </w:tc>
      </w:tr>
      <w:tr w:rsidR="008E0569" w:rsidRPr="00C813F5" w14:paraId="7894EA5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C0ABD" w14:textId="77777777" w:rsidR="008E0569" w:rsidRPr="00C813F5" w:rsidRDefault="000D4833" w:rsidP="00BF3F7B">
            <w:pPr>
              <w:pStyle w:val="Compact"/>
              <w:rPr>
                <w:sz w:val="22"/>
                <w:szCs w:val="22"/>
              </w:rPr>
            </w:pPr>
            <w:r w:rsidRPr="00C813F5">
              <w:rPr>
                <w:sz w:val="22"/>
                <w:szCs w:val="22"/>
              </w:rPr>
              <w:t>S-Bend</w:t>
            </w:r>
          </w:p>
        </w:tc>
        <w:tc>
          <w:tcPr>
            <w:tcW w:w="0" w:type="auto"/>
          </w:tcPr>
          <w:p w14:paraId="68B4BBD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7897165F" w14:textId="77777777" w:rsidR="008E0569" w:rsidRPr="00C813F5" w:rsidRDefault="000D4833" w:rsidP="00BF3F7B">
            <w:pPr>
              <w:pStyle w:val="Compact"/>
              <w:rPr>
                <w:sz w:val="22"/>
                <w:szCs w:val="22"/>
              </w:rPr>
            </w:pPr>
            <w:r w:rsidRPr="00C813F5">
              <w:rPr>
                <w:sz w:val="22"/>
                <w:szCs w:val="22"/>
              </w:rPr>
              <w:t>387</w:t>
            </w:r>
          </w:p>
        </w:tc>
        <w:tc>
          <w:tcPr>
            <w:tcW w:w="0" w:type="auto"/>
          </w:tcPr>
          <w:p w14:paraId="5742309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22</w:t>
            </w:r>
          </w:p>
        </w:tc>
        <w:tc>
          <w:tcPr>
            <w:cnfStyle w:val="000010000000" w:firstRow="0" w:lastRow="0" w:firstColumn="0" w:lastColumn="0" w:oddVBand="1" w:evenVBand="0" w:oddHBand="0" w:evenHBand="0" w:firstRowFirstColumn="0" w:firstRowLastColumn="0" w:lastRowFirstColumn="0" w:lastRowLastColumn="0"/>
            <w:tcW w:w="0" w:type="auto"/>
          </w:tcPr>
          <w:p w14:paraId="214F419D" w14:textId="77777777" w:rsidR="008E0569" w:rsidRPr="00C813F5" w:rsidRDefault="000D4833" w:rsidP="00BF3F7B">
            <w:pPr>
              <w:pStyle w:val="Compact"/>
              <w:rPr>
                <w:sz w:val="22"/>
                <w:szCs w:val="22"/>
              </w:rPr>
            </w:pPr>
            <w:r w:rsidRPr="00C813F5">
              <w:rPr>
                <w:sz w:val="22"/>
                <w:szCs w:val="22"/>
              </w:rPr>
              <w:t>4,031</w:t>
            </w:r>
          </w:p>
        </w:tc>
      </w:tr>
      <w:tr w:rsidR="008E0569" w:rsidRPr="00C813F5" w14:paraId="7081A20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E0DCE" w14:textId="77777777" w:rsidR="008E0569" w:rsidRPr="00C813F5" w:rsidRDefault="000D4833" w:rsidP="00BF3F7B">
            <w:pPr>
              <w:pStyle w:val="Compact"/>
              <w:rPr>
                <w:sz w:val="22"/>
                <w:szCs w:val="22"/>
              </w:rPr>
            </w:pPr>
            <w:r w:rsidRPr="00C813F5">
              <w:rPr>
                <w:sz w:val="22"/>
                <w:szCs w:val="22"/>
              </w:rPr>
              <w:t>S-Bend</w:t>
            </w:r>
          </w:p>
        </w:tc>
        <w:tc>
          <w:tcPr>
            <w:tcW w:w="0" w:type="auto"/>
          </w:tcPr>
          <w:p w14:paraId="5E944C5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7A424BEC" w14:textId="77777777" w:rsidR="008E0569" w:rsidRPr="00C813F5" w:rsidRDefault="000D4833" w:rsidP="00BF3F7B">
            <w:pPr>
              <w:pStyle w:val="Compact"/>
              <w:rPr>
                <w:sz w:val="22"/>
                <w:szCs w:val="22"/>
              </w:rPr>
            </w:pPr>
            <w:r w:rsidRPr="00C813F5">
              <w:rPr>
                <w:sz w:val="22"/>
                <w:szCs w:val="22"/>
              </w:rPr>
              <w:t>196,078</w:t>
            </w:r>
          </w:p>
        </w:tc>
        <w:tc>
          <w:tcPr>
            <w:tcW w:w="0" w:type="auto"/>
          </w:tcPr>
          <w:p w14:paraId="5C67892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87</w:t>
            </w:r>
          </w:p>
        </w:tc>
        <w:tc>
          <w:tcPr>
            <w:cnfStyle w:val="000010000000" w:firstRow="0" w:lastRow="0" w:firstColumn="0" w:lastColumn="0" w:oddVBand="1" w:evenVBand="0" w:oddHBand="0" w:evenHBand="0" w:firstRowFirstColumn="0" w:firstRowLastColumn="0" w:lastRowFirstColumn="0" w:lastRowLastColumn="0"/>
            <w:tcW w:w="0" w:type="auto"/>
          </w:tcPr>
          <w:p w14:paraId="0B059714" w14:textId="77777777" w:rsidR="008E0569" w:rsidRPr="00C813F5" w:rsidRDefault="000D4833" w:rsidP="00BF3F7B">
            <w:pPr>
              <w:pStyle w:val="Compact"/>
              <w:rPr>
                <w:sz w:val="22"/>
                <w:szCs w:val="22"/>
              </w:rPr>
            </w:pPr>
            <w:r w:rsidRPr="00C813F5">
              <w:rPr>
                <w:sz w:val="22"/>
                <w:szCs w:val="22"/>
              </w:rPr>
              <w:t>3,048,716</w:t>
            </w:r>
          </w:p>
        </w:tc>
      </w:tr>
      <w:tr w:rsidR="008E0569" w:rsidRPr="00C813F5" w14:paraId="48F560F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83280A6" w14:textId="77777777" w:rsidR="008E0569" w:rsidRPr="00C813F5" w:rsidRDefault="000D4833" w:rsidP="00BF3F7B">
            <w:pPr>
              <w:pStyle w:val="Compact"/>
              <w:rPr>
                <w:sz w:val="22"/>
                <w:szCs w:val="22"/>
              </w:rPr>
            </w:pPr>
            <w:r w:rsidRPr="00C813F5">
              <w:rPr>
                <w:sz w:val="22"/>
                <w:szCs w:val="22"/>
              </w:rPr>
              <w:t>S-Bend</w:t>
            </w:r>
          </w:p>
        </w:tc>
        <w:tc>
          <w:tcPr>
            <w:tcW w:w="0" w:type="auto"/>
          </w:tcPr>
          <w:p w14:paraId="047E358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78D73721" w14:textId="77777777" w:rsidR="008E0569" w:rsidRPr="00C813F5" w:rsidRDefault="000D4833" w:rsidP="00BF3F7B">
            <w:pPr>
              <w:pStyle w:val="Compact"/>
              <w:rPr>
                <w:sz w:val="22"/>
                <w:szCs w:val="22"/>
              </w:rPr>
            </w:pPr>
            <w:r w:rsidRPr="00C813F5">
              <w:rPr>
                <w:sz w:val="22"/>
                <w:szCs w:val="22"/>
              </w:rPr>
              <w:t>765,441</w:t>
            </w:r>
          </w:p>
        </w:tc>
        <w:tc>
          <w:tcPr>
            <w:tcW w:w="0" w:type="auto"/>
          </w:tcPr>
          <w:p w14:paraId="736ADFB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034</w:t>
            </w:r>
          </w:p>
        </w:tc>
        <w:tc>
          <w:tcPr>
            <w:cnfStyle w:val="000010000000" w:firstRow="0" w:lastRow="0" w:firstColumn="0" w:lastColumn="0" w:oddVBand="1" w:evenVBand="0" w:oddHBand="0" w:evenHBand="0" w:firstRowFirstColumn="0" w:firstRowLastColumn="0" w:lastRowFirstColumn="0" w:lastRowLastColumn="0"/>
            <w:tcW w:w="0" w:type="auto"/>
          </w:tcPr>
          <w:p w14:paraId="6614D9D3" w14:textId="77777777" w:rsidR="008E0569" w:rsidRPr="00C813F5" w:rsidRDefault="000D4833" w:rsidP="00BF3F7B">
            <w:pPr>
              <w:pStyle w:val="Compact"/>
              <w:rPr>
                <w:sz w:val="22"/>
                <w:szCs w:val="22"/>
              </w:rPr>
            </w:pPr>
            <w:r w:rsidRPr="00C813F5">
              <w:rPr>
                <w:sz w:val="22"/>
                <w:szCs w:val="22"/>
              </w:rPr>
              <w:t>11,947,139</w:t>
            </w:r>
          </w:p>
        </w:tc>
      </w:tr>
      <w:tr w:rsidR="008E0569" w:rsidRPr="00C813F5" w14:paraId="464721B6"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60AD3" w14:textId="77777777" w:rsidR="008E0569" w:rsidRPr="00C813F5" w:rsidRDefault="000D4833" w:rsidP="00BF3F7B">
            <w:pPr>
              <w:pStyle w:val="Compact"/>
              <w:rPr>
                <w:sz w:val="22"/>
                <w:szCs w:val="22"/>
              </w:rPr>
            </w:pPr>
            <w:r w:rsidRPr="00C813F5">
              <w:rPr>
                <w:sz w:val="22"/>
                <w:szCs w:val="22"/>
              </w:rPr>
              <w:t>S-Bend</w:t>
            </w:r>
          </w:p>
        </w:tc>
        <w:tc>
          <w:tcPr>
            <w:tcW w:w="0" w:type="auto"/>
          </w:tcPr>
          <w:p w14:paraId="7F29F65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07DDA3C9" w14:textId="77777777" w:rsidR="008E0569" w:rsidRPr="00C813F5" w:rsidRDefault="000D4833" w:rsidP="00BF3F7B">
            <w:pPr>
              <w:pStyle w:val="Compact"/>
              <w:rPr>
                <w:sz w:val="22"/>
                <w:szCs w:val="22"/>
              </w:rPr>
            </w:pPr>
            <w:r w:rsidRPr="00C813F5">
              <w:rPr>
                <w:sz w:val="22"/>
                <w:szCs w:val="22"/>
              </w:rPr>
              <w:t>1,286,039</w:t>
            </w:r>
          </w:p>
        </w:tc>
        <w:tc>
          <w:tcPr>
            <w:tcW w:w="0" w:type="auto"/>
          </w:tcPr>
          <w:p w14:paraId="5CE1008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244</w:t>
            </w:r>
          </w:p>
        </w:tc>
        <w:tc>
          <w:tcPr>
            <w:cnfStyle w:val="000010000000" w:firstRow="0" w:lastRow="0" w:firstColumn="0" w:lastColumn="0" w:oddVBand="1" w:evenVBand="0" w:oddHBand="0" w:evenHBand="0" w:firstRowFirstColumn="0" w:firstRowLastColumn="0" w:lastRowFirstColumn="0" w:lastRowLastColumn="0"/>
            <w:tcW w:w="0" w:type="auto"/>
          </w:tcPr>
          <w:p w14:paraId="3EDD2E54" w14:textId="77777777" w:rsidR="008E0569" w:rsidRPr="00C813F5" w:rsidRDefault="000D4833" w:rsidP="00BF3F7B">
            <w:pPr>
              <w:pStyle w:val="Compact"/>
              <w:rPr>
                <w:sz w:val="22"/>
                <w:szCs w:val="22"/>
              </w:rPr>
            </w:pPr>
            <w:r w:rsidRPr="00C813F5">
              <w:rPr>
                <w:sz w:val="22"/>
                <w:szCs w:val="22"/>
              </w:rPr>
              <w:t>20,090,265</w:t>
            </w:r>
          </w:p>
        </w:tc>
      </w:tr>
      <w:tr w:rsidR="008E0569" w:rsidRPr="00C813F5" w14:paraId="7A302D8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E50AC0" w14:textId="77777777" w:rsidR="008E0569" w:rsidRPr="00C813F5" w:rsidRDefault="000D4833" w:rsidP="00BF3F7B">
            <w:pPr>
              <w:pStyle w:val="Compact"/>
              <w:rPr>
                <w:sz w:val="22"/>
                <w:szCs w:val="22"/>
              </w:rPr>
            </w:pPr>
            <w:r w:rsidRPr="00C813F5">
              <w:rPr>
                <w:sz w:val="22"/>
                <w:szCs w:val="22"/>
              </w:rPr>
              <w:t>T-Junction</w:t>
            </w:r>
          </w:p>
        </w:tc>
        <w:tc>
          <w:tcPr>
            <w:tcW w:w="0" w:type="auto"/>
          </w:tcPr>
          <w:p w14:paraId="3ADA341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00DA6CE" w14:textId="77777777" w:rsidR="008E0569" w:rsidRPr="00C813F5" w:rsidRDefault="000D4833" w:rsidP="00BF3F7B">
            <w:pPr>
              <w:pStyle w:val="Compact"/>
              <w:rPr>
                <w:sz w:val="22"/>
                <w:szCs w:val="22"/>
              </w:rPr>
            </w:pPr>
            <w:r w:rsidRPr="00C813F5">
              <w:rPr>
                <w:sz w:val="22"/>
                <w:szCs w:val="22"/>
              </w:rPr>
              <w:t>393</w:t>
            </w:r>
          </w:p>
        </w:tc>
        <w:tc>
          <w:tcPr>
            <w:tcW w:w="0" w:type="auto"/>
          </w:tcPr>
          <w:p w14:paraId="06C5131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02</w:t>
            </w:r>
          </w:p>
        </w:tc>
        <w:tc>
          <w:tcPr>
            <w:cnfStyle w:val="000010000000" w:firstRow="0" w:lastRow="0" w:firstColumn="0" w:lastColumn="0" w:oddVBand="1" w:evenVBand="0" w:oddHBand="0" w:evenHBand="0" w:firstRowFirstColumn="0" w:firstRowLastColumn="0" w:lastRowFirstColumn="0" w:lastRowLastColumn="0"/>
            <w:tcW w:w="0" w:type="auto"/>
          </w:tcPr>
          <w:p w14:paraId="517B170D" w14:textId="77777777" w:rsidR="008E0569" w:rsidRPr="00C813F5" w:rsidRDefault="000D4833" w:rsidP="00BF3F7B">
            <w:pPr>
              <w:pStyle w:val="Compact"/>
              <w:rPr>
                <w:sz w:val="22"/>
                <w:szCs w:val="22"/>
              </w:rPr>
            </w:pPr>
            <w:r w:rsidRPr="00C813F5">
              <w:rPr>
                <w:sz w:val="22"/>
                <w:szCs w:val="22"/>
              </w:rPr>
              <w:t>5,357</w:t>
            </w:r>
          </w:p>
        </w:tc>
      </w:tr>
      <w:tr w:rsidR="008E0569" w:rsidRPr="00C813F5" w14:paraId="0C39A06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55086A4" w14:textId="77777777" w:rsidR="008E0569" w:rsidRPr="00C813F5" w:rsidRDefault="000D4833" w:rsidP="00BF3F7B">
            <w:pPr>
              <w:pStyle w:val="Compact"/>
              <w:rPr>
                <w:sz w:val="22"/>
                <w:szCs w:val="22"/>
              </w:rPr>
            </w:pPr>
            <w:r w:rsidRPr="00C813F5">
              <w:rPr>
                <w:sz w:val="22"/>
                <w:szCs w:val="22"/>
              </w:rPr>
              <w:t>T-Junction</w:t>
            </w:r>
          </w:p>
        </w:tc>
        <w:tc>
          <w:tcPr>
            <w:tcW w:w="0" w:type="auto"/>
          </w:tcPr>
          <w:p w14:paraId="1D4A045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3B955160" w14:textId="77777777" w:rsidR="008E0569" w:rsidRPr="00C813F5" w:rsidRDefault="000D4833" w:rsidP="00BF3F7B">
            <w:pPr>
              <w:pStyle w:val="Compact"/>
              <w:rPr>
                <w:sz w:val="22"/>
                <w:szCs w:val="22"/>
              </w:rPr>
            </w:pPr>
            <w:r w:rsidRPr="00C813F5">
              <w:rPr>
                <w:sz w:val="22"/>
                <w:szCs w:val="22"/>
              </w:rPr>
              <w:t>196,420</w:t>
            </w:r>
          </w:p>
        </w:tc>
        <w:tc>
          <w:tcPr>
            <w:tcW w:w="0" w:type="auto"/>
          </w:tcPr>
          <w:p w14:paraId="6A5FAC8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987</w:t>
            </w:r>
          </w:p>
        </w:tc>
        <w:tc>
          <w:tcPr>
            <w:cnfStyle w:val="000010000000" w:firstRow="0" w:lastRow="0" w:firstColumn="0" w:lastColumn="0" w:oddVBand="1" w:evenVBand="0" w:oddHBand="0" w:evenHBand="0" w:firstRowFirstColumn="0" w:firstRowLastColumn="0" w:lastRowFirstColumn="0" w:lastRowLastColumn="0"/>
            <w:tcW w:w="0" w:type="auto"/>
          </w:tcPr>
          <w:p w14:paraId="736BDE3C" w14:textId="77777777" w:rsidR="008E0569" w:rsidRPr="00C813F5" w:rsidRDefault="000D4833" w:rsidP="00BF3F7B">
            <w:pPr>
              <w:pStyle w:val="Compact"/>
              <w:rPr>
                <w:sz w:val="22"/>
                <w:szCs w:val="22"/>
              </w:rPr>
            </w:pPr>
            <w:r w:rsidRPr="00C813F5">
              <w:rPr>
                <w:sz w:val="22"/>
                <w:szCs w:val="22"/>
              </w:rPr>
              <w:t>3,057,464</w:t>
            </w:r>
          </w:p>
        </w:tc>
      </w:tr>
      <w:tr w:rsidR="008E0569" w:rsidRPr="00C813F5" w14:paraId="1B3647BE"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CB6BF5" w14:textId="77777777" w:rsidR="008E0569" w:rsidRPr="00C813F5" w:rsidRDefault="000D4833" w:rsidP="00BF3F7B">
            <w:pPr>
              <w:pStyle w:val="Compact"/>
              <w:rPr>
                <w:sz w:val="22"/>
                <w:szCs w:val="22"/>
              </w:rPr>
            </w:pPr>
            <w:r w:rsidRPr="00C813F5">
              <w:rPr>
                <w:sz w:val="22"/>
                <w:szCs w:val="22"/>
              </w:rPr>
              <w:t>T-Junction</w:t>
            </w:r>
          </w:p>
        </w:tc>
        <w:tc>
          <w:tcPr>
            <w:tcW w:w="0" w:type="auto"/>
          </w:tcPr>
          <w:p w14:paraId="2BF955F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1764CFC3" w14:textId="77777777" w:rsidR="008E0569" w:rsidRPr="00C813F5" w:rsidRDefault="000D4833" w:rsidP="00BF3F7B">
            <w:pPr>
              <w:pStyle w:val="Compact"/>
              <w:rPr>
                <w:sz w:val="22"/>
                <w:szCs w:val="22"/>
              </w:rPr>
            </w:pPr>
            <w:r w:rsidRPr="00C813F5">
              <w:rPr>
                <w:sz w:val="22"/>
                <w:szCs w:val="22"/>
              </w:rPr>
              <w:t>768,898</w:t>
            </w:r>
          </w:p>
        </w:tc>
        <w:tc>
          <w:tcPr>
            <w:tcW w:w="0" w:type="auto"/>
          </w:tcPr>
          <w:p w14:paraId="1183213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5,333</w:t>
            </w:r>
          </w:p>
        </w:tc>
        <w:tc>
          <w:tcPr>
            <w:cnfStyle w:val="000010000000" w:firstRow="0" w:lastRow="0" w:firstColumn="0" w:lastColumn="0" w:oddVBand="1" w:evenVBand="0" w:oddHBand="0" w:evenHBand="0" w:firstRowFirstColumn="0" w:firstRowLastColumn="0" w:lastRowFirstColumn="0" w:lastRowLastColumn="0"/>
            <w:tcW w:w="0" w:type="auto"/>
          </w:tcPr>
          <w:p w14:paraId="6E9D14DD" w14:textId="77777777" w:rsidR="008E0569" w:rsidRPr="00C813F5" w:rsidRDefault="000D4833" w:rsidP="00BF3F7B">
            <w:pPr>
              <w:pStyle w:val="Compact"/>
              <w:rPr>
                <w:sz w:val="22"/>
                <w:szCs w:val="22"/>
              </w:rPr>
            </w:pPr>
            <w:r w:rsidRPr="00C813F5">
              <w:rPr>
                <w:sz w:val="22"/>
                <w:szCs w:val="22"/>
              </w:rPr>
              <w:t>12,012,244</w:t>
            </w:r>
          </w:p>
        </w:tc>
      </w:tr>
      <w:tr w:rsidR="008E0569" w:rsidRPr="00C813F5" w14:paraId="263C2F04"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6AF568" w14:textId="77777777" w:rsidR="008E0569" w:rsidRPr="00C813F5" w:rsidRDefault="000D4833" w:rsidP="00BF3F7B">
            <w:pPr>
              <w:pStyle w:val="Compact"/>
              <w:rPr>
                <w:sz w:val="22"/>
                <w:szCs w:val="22"/>
              </w:rPr>
            </w:pPr>
            <w:r w:rsidRPr="00C813F5">
              <w:rPr>
                <w:sz w:val="22"/>
                <w:szCs w:val="22"/>
              </w:rPr>
              <w:t>T-Junction</w:t>
            </w:r>
          </w:p>
        </w:tc>
        <w:tc>
          <w:tcPr>
            <w:tcW w:w="0" w:type="auto"/>
          </w:tcPr>
          <w:p w14:paraId="7E553EC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2756CB70" w14:textId="77777777" w:rsidR="008E0569" w:rsidRPr="00C813F5" w:rsidRDefault="000D4833" w:rsidP="00BF3F7B">
            <w:pPr>
              <w:pStyle w:val="Compact"/>
              <w:rPr>
                <w:sz w:val="22"/>
                <w:szCs w:val="22"/>
              </w:rPr>
            </w:pPr>
            <w:r w:rsidRPr="00C813F5">
              <w:rPr>
                <w:sz w:val="22"/>
                <w:szCs w:val="22"/>
              </w:rPr>
              <w:t>1,291,289</w:t>
            </w:r>
          </w:p>
        </w:tc>
        <w:tc>
          <w:tcPr>
            <w:tcW w:w="0" w:type="auto"/>
          </w:tcPr>
          <w:p w14:paraId="47C74B7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9,176</w:t>
            </w:r>
          </w:p>
        </w:tc>
        <w:tc>
          <w:tcPr>
            <w:cnfStyle w:val="000010000000" w:firstRow="0" w:lastRow="0" w:firstColumn="0" w:lastColumn="0" w:oddVBand="1" w:evenVBand="0" w:oddHBand="0" w:evenHBand="0" w:firstRowFirstColumn="0" w:firstRowLastColumn="0" w:lastRowFirstColumn="0" w:lastRowLastColumn="0"/>
            <w:tcW w:w="0" w:type="auto"/>
          </w:tcPr>
          <w:p w14:paraId="43A82FBD" w14:textId="77777777" w:rsidR="008E0569" w:rsidRPr="00C813F5" w:rsidRDefault="000D4833" w:rsidP="00BF3F7B">
            <w:pPr>
              <w:pStyle w:val="Compact"/>
              <w:rPr>
                <w:sz w:val="22"/>
                <w:szCs w:val="22"/>
              </w:rPr>
            </w:pPr>
            <w:r w:rsidRPr="00C813F5">
              <w:rPr>
                <w:sz w:val="22"/>
                <w:szCs w:val="22"/>
              </w:rPr>
              <w:t>20,178,849</w:t>
            </w:r>
          </w:p>
        </w:tc>
      </w:tr>
      <w:tr w:rsidR="008E0569" w:rsidRPr="00C813F5" w14:paraId="048AD3D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E47F9F" w14:textId="77777777" w:rsidR="008E0569" w:rsidRPr="00C813F5" w:rsidRDefault="000D4833" w:rsidP="00BF3F7B">
            <w:pPr>
              <w:pStyle w:val="Compact"/>
              <w:rPr>
                <w:sz w:val="22"/>
                <w:szCs w:val="22"/>
              </w:rPr>
            </w:pPr>
            <w:r w:rsidRPr="00C813F5">
              <w:rPr>
                <w:sz w:val="22"/>
                <w:szCs w:val="22"/>
              </w:rPr>
              <w:t>Venturi</w:t>
            </w:r>
          </w:p>
        </w:tc>
        <w:tc>
          <w:tcPr>
            <w:tcW w:w="0" w:type="auto"/>
          </w:tcPr>
          <w:p w14:paraId="7200E86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27E18C91" w14:textId="77777777" w:rsidR="008E0569" w:rsidRPr="00C813F5" w:rsidRDefault="000D4833" w:rsidP="00BF3F7B">
            <w:pPr>
              <w:pStyle w:val="Compact"/>
              <w:rPr>
                <w:sz w:val="22"/>
                <w:szCs w:val="22"/>
              </w:rPr>
            </w:pPr>
            <w:r w:rsidRPr="00C813F5">
              <w:rPr>
                <w:sz w:val="22"/>
                <w:szCs w:val="22"/>
              </w:rPr>
              <w:t>341</w:t>
            </w:r>
          </w:p>
        </w:tc>
        <w:tc>
          <w:tcPr>
            <w:tcW w:w="0" w:type="auto"/>
          </w:tcPr>
          <w:p w14:paraId="12DA70F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6</w:t>
            </w:r>
          </w:p>
        </w:tc>
        <w:tc>
          <w:tcPr>
            <w:cnfStyle w:val="000010000000" w:firstRow="0" w:lastRow="0" w:firstColumn="0" w:lastColumn="0" w:oddVBand="1" w:evenVBand="0" w:oddHBand="0" w:evenHBand="0" w:firstRowFirstColumn="0" w:firstRowLastColumn="0" w:lastRowFirstColumn="0" w:lastRowLastColumn="0"/>
            <w:tcW w:w="0" w:type="auto"/>
          </w:tcPr>
          <w:p w14:paraId="612C88D9" w14:textId="77777777" w:rsidR="008E0569" w:rsidRPr="00C813F5" w:rsidRDefault="000D4833" w:rsidP="00BF3F7B">
            <w:pPr>
              <w:pStyle w:val="Compact"/>
              <w:rPr>
                <w:sz w:val="22"/>
                <w:szCs w:val="22"/>
              </w:rPr>
            </w:pPr>
            <w:r w:rsidRPr="00C813F5">
              <w:rPr>
                <w:sz w:val="22"/>
                <w:szCs w:val="22"/>
              </w:rPr>
              <w:t>4,023</w:t>
            </w:r>
          </w:p>
        </w:tc>
      </w:tr>
      <w:tr w:rsidR="008E0569" w:rsidRPr="00C813F5" w14:paraId="446F2A19"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EE6F65" w14:textId="77777777" w:rsidR="008E0569" w:rsidRPr="00C813F5" w:rsidRDefault="000D4833" w:rsidP="00BF3F7B">
            <w:pPr>
              <w:pStyle w:val="Compact"/>
              <w:rPr>
                <w:sz w:val="22"/>
                <w:szCs w:val="22"/>
              </w:rPr>
            </w:pPr>
            <w:r w:rsidRPr="00C813F5">
              <w:rPr>
                <w:sz w:val="22"/>
                <w:szCs w:val="22"/>
              </w:rPr>
              <w:t>Venturi</w:t>
            </w:r>
          </w:p>
        </w:tc>
        <w:tc>
          <w:tcPr>
            <w:tcW w:w="0" w:type="auto"/>
          </w:tcPr>
          <w:p w14:paraId="423452A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6C54A0A5" w14:textId="77777777" w:rsidR="008E0569" w:rsidRPr="00C813F5" w:rsidRDefault="000D4833" w:rsidP="00BF3F7B">
            <w:pPr>
              <w:pStyle w:val="Compact"/>
              <w:rPr>
                <w:sz w:val="22"/>
                <w:szCs w:val="22"/>
              </w:rPr>
            </w:pPr>
            <w:r w:rsidRPr="00C813F5">
              <w:rPr>
                <w:sz w:val="22"/>
                <w:szCs w:val="22"/>
              </w:rPr>
              <w:t>194,325</w:t>
            </w:r>
          </w:p>
        </w:tc>
        <w:tc>
          <w:tcPr>
            <w:tcW w:w="0" w:type="auto"/>
          </w:tcPr>
          <w:p w14:paraId="05A3C61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334</w:t>
            </w:r>
          </w:p>
        </w:tc>
        <w:tc>
          <w:tcPr>
            <w:cnfStyle w:val="000010000000" w:firstRow="0" w:lastRow="0" w:firstColumn="0" w:lastColumn="0" w:oddVBand="1" w:evenVBand="0" w:oddHBand="0" w:evenHBand="0" w:firstRowFirstColumn="0" w:firstRowLastColumn="0" w:lastRowFirstColumn="0" w:lastRowLastColumn="0"/>
            <w:tcW w:w="0" w:type="auto"/>
          </w:tcPr>
          <w:p w14:paraId="76F231D8" w14:textId="77777777" w:rsidR="008E0569" w:rsidRPr="00C813F5" w:rsidRDefault="000D4833" w:rsidP="00BF3F7B">
            <w:pPr>
              <w:pStyle w:val="Compact"/>
              <w:rPr>
                <w:sz w:val="22"/>
                <w:szCs w:val="22"/>
              </w:rPr>
            </w:pPr>
            <w:r w:rsidRPr="00C813F5">
              <w:rPr>
                <w:sz w:val="22"/>
                <w:szCs w:val="22"/>
              </w:rPr>
              <w:t>3,023,465</w:t>
            </w:r>
          </w:p>
        </w:tc>
      </w:tr>
      <w:tr w:rsidR="008E0569" w:rsidRPr="00C813F5" w14:paraId="6D376F04"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EDA05" w14:textId="77777777" w:rsidR="008E0569" w:rsidRPr="00C813F5" w:rsidRDefault="000D4833" w:rsidP="00BF3F7B">
            <w:pPr>
              <w:pStyle w:val="Compact"/>
              <w:rPr>
                <w:sz w:val="22"/>
                <w:szCs w:val="22"/>
              </w:rPr>
            </w:pPr>
            <w:r w:rsidRPr="00C813F5">
              <w:rPr>
                <w:sz w:val="22"/>
                <w:szCs w:val="22"/>
              </w:rPr>
              <w:t>Venturi</w:t>
            </w:r>
          </w:p>
        </w:tc>
        <w:tc>
          <w:tcPr>
            <w:tcW w:w="0" w:type="auto"/>
          </w:tcPr>
          <w:p w14:paraId="09EEE2F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2C85B5A2" w14:textId="77777777" w:rsidR="008E0569" w:rsidRPr="00C813F5" w:rsidRDefault="000D4833" w:rsidP="00BF3F7B">
            <w:pPr>
              <w:pStyle w:val="Compact"/>
              <w:rPr>
                <w:sz w:val="22"/>
                <w:szCs w:val="22"/>
              </w:rPr>
            </w:pPr>
            <w:r w:rsidRPr="00C813F5">
              <w:rPr>
                <w:sz w:val="22"/>
                <w:szCs w:val="22"/>
              </w:rPr>
              <w:t>763,707</w:t>
            </w:r>
          </w:p>
        </w:tc>
        <w:tc>
          <w:tcPr>
            <w:tcW w:w="0" w:type="auto"/>
          </w:tcPr>
          <w:p w14:paraId="2095DF8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3,704</w:t>
            </w:r>
          </w:p>
        </w:tc>
        <w:tc>
          <w:tcPr>
            <w:cnfStyle w:val="000010000000" w:firstRow="0" w:lastRow="0" w:firstColumn="0" w:lastColumn="0" w:oddVBand="1" w:evenVBand="0" w:oddHBand="0" w:evenHBand="0" w:firstRowFirstColumn="0" w:firstRowLastColumn="0" w:lastRowFirstColumn="0" w:lastRowLastColumn="0"/>
            <w:tcW w:w="0" w:type="auto"/>
          </w:tcPr>
          <w:p w14:paraId="30ACB8B9" w14:textId="77777777" w:rsidR="008E0569" w:rsidRPr="00C813F5" w:rsidRDefault="000D4833" w:rsidP="00BF3F7B">
            <w:pPr>
              <w:pStyle w:val="Compact"/>
              <w:rPr>
                <w:sz w:val="22"/>
                <w:szCs w:val="22"/>
              </w:rPr>
            </w:pPr>
            <w:r w:rsidRPr="00C813F5">
              <w:rPr>
                <w:sz w:val="22"/>
                <w:szCs w:val="22"/>
              </w:rPr>
              <w:t>11,923,621</w:t>
            </w:r>
          </w:p>
        </w:tc>
      </w:tr>
      <w:tr w:rsidR="008E0569" w:rsidRPr="00C813F5" w14:paraId="3916424C"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AAD62E" w14:textId="77777777" w:rsidR="008E0569" w:rsidRPr="00C813F5" w:rsidRDefault="000D4833" w:rsidP="00BF3F7B">
            <w:pPr>
              <w:pStyle w:val="Compact"/>
              <w:rPr>
                <w:sz w:val="22"/>
                <w:szCs w:val="22"/>
              </w:rPr>
            </w:pPr>
            <w:r w:rsidRPr="00C813F5">
              <w:rPr>
                <w:sz w:val="22"/>
                <w:szCs w:val="22"/>
              </w:rPr>
              <w:t>Venturi</w:t>
            </w:r>
          </w:p>
        </w:tc>
        <w:tc>
          <w:tcPr>
            <w:tcW w:w="0" w:type="auto"/>
          </w:tcPr>
          <w:p w14:paraId="6EE7619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3D972D74" w14:textId="77777777" w:rsidR="008E0569" w:rsidRPr="00C813F5" w:rsidRDefault="000D4833" w:rsidP="00BF3F7B">
            <w:pPr>
              <w:pStyle w:val="Compact"/>
              <w:rPr>
                <w:sz w:val="22"/>
                <w:szCs w:val="22"/>
              </w:rPr>
            </w:pPr>
            <w:r w:rsidRPr="00C813F5">
              <w:rPr>
                <w:sz w:val="22"/>
                <w:szCs w:val="22"/>
              </w:rPr>
              <w:t>1,284,412</w:t>
            </w:r>
          </w:p>
        </w:tc>
        <w:tc>
          <w:tcPr>
            <w:tcW w:w="0" w:type="auto"/>
          </w:tcPr>
          <w:p w14:paraId="6BB79F0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017</w:t>
            </w:r>
          </w:p>
        </w:tc>
        <w:tc>
          <w:tcPr>
            <w:cnfStyle w:val="000010000000" w:firstRow="0" w:lastRow="0" w:firstColumn="0" w:lastColumn="0" w:oddVBand="1" w:evenVBand="0" w:oddHBand="0" w:evenHBand="0" w:firstRowFirstColumn="0" w:firstRowLastColumn="0" w:lastRowFirstColumn="0" w:lastRowLastColumn="0"/>
            <w:tcW w:w="0" w:type="auto"/>
          </w:tcPr>
          <w:p w14:paraId="7E5C6186" w14:textId="77777777" w:rsidR="008E0569" w:rsidRPr="00C813F5" w:rsidRDefault="000D4833" w:rsidP="00BF3F7B">
            <w:pPr>
              <w:pStyle w:val="Compact"/>
              <w:rPr>
                <w:sz w:val="22"/>
                <w:szCs w:val="22"/>
              </w:rPr>
            </w:pPr>
            <w:r w:rsidRPr="00C813F5">
              <w:rPr>
                <w:sz w:val="22"/>
                <w:szCs w:val="22"/>
              </w:rPr>
              <w:t>20,069,214</w:t>
            </w:r>
          </w:p>
        </w:tc>
      </w:tr>
      <w:tr w:rsidR="008E0569" w:rsidRPr="00C813F5" w14:paraId="4B7CCA1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FA37C0" w14:textId="77777777" w:rsidR="008E0569" w:rsidRPr="00C813F5" w:rsidRDefault="000D4833" w:rsidP="00BF3F7B">
            <w:pPr>
              <w:pStyle w:val="Compact"/>
              <w:rPr>
                <w:sz w:val="22"/>
                <w:szCs w:val="22"/>
              </w:rPr>
            </w:pPr>
            <w:r w:rsidRPr="00C813F5">
              <w:rPr>
                <w:sz w:val="22"/>
                <w:szCs w:val="22"/>
              </w:rPr>
              <w:t>Y-Shaped</w:t>
            </w:r>
          </w:p>
        </w:tc>
        <w:tc>
          <w:tcPr>
            <w:tcW w:w="0" w:type="auto"/>
          </w:tcPr>
          <w:p w14:paraId="0B3987E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3920A4BB" w14:textId="77777777" w:rsidR="008E0569" w:rsidRPr="00C813F5" w:rsidRDefault="000D4833" w:rsidP="00BF3F7B">
            <w:pPr>
              <w:pStyle w:val="Compact"/>
              <w:rPr>
                <w:sz w:val="22"/>
                <w:szCs w:val="22"/>
              </w:rPr>
            </w:pPr>
            <w:r w:rsidRPr="00C813F5">
              <w:rPr>
                <w:sz w:val="22"/>
                <w:szCs w:val="22"/>
              </w:rPr>
              <w:t>201</w:t>
            </w:r>
          </w:p>
        </w:tc>
        <w:tc>
          <w:tcPr>
            <w:tcW w:w="0" w:type="auto"/>
          </w:tcPr>
          <w:p w14:paraId="345C69A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52</w:t>
            </w:r>
          </w:p>
        </w:tc>
        <w:tc>
          <w:tcPr>
            <w:cnfStyle w:val="000010000000" w:firstRow="0" w:lastRow="0" w:firstColumn="0" w:lastColumn="0" w:oddVBand="1" w:evenVBand="0" w:oddHBand="0" w:evenHBand="0" w:firstRowFirstColumn="0" w:firstRowLastColumn="0" w:lastRowFirstColumn="0" w:lastRowLastColumn="0"/>
            <w:tcW w:w="0" w:type="auto"/>
          </w:tcPr>
          <w:p w14:paraId="584E360F" w14:textId="77777777" w:rsidR="008E0569" w:rsidRPr="00C813F5" w:rsidRDefault="000D4833" w:rsidP="00BF3F7B">
            <w:pPr>
              <w:pStyle w:val="Compact"/>
              <w:rPr>
                <w:sz w:val="22"/>
                <w:szCs w:val="22"/>
              </w:rPr>
            </w:pPr>
            <w:r w:rsidRPr="00C813F5">
              <w:rPr>
                <w:sz w:val="22"/>
                <w:szCs w:val="22"/>
              </w:rPr>
              <w:t>2,571</w:t>
            </w:r>
          </w:p>
        </w:tc>
      </w:tr>
      <w:tr w:rsidR="008E0569" w:rsidRPr="00C813F5" w14:paraId="2CFDDF4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61E319" w14:textId="77777777" w:rsidR="008E0569" w:rsidRPr="00C813F5" w:rsidRDefault="000D4833" w:rsidP="00BF3F7B">
            <w:pPr>
              <w:pStyle w:val="Compact"/>
              <w:rPr>
                <w:sz w:val="22"/>
                <w:szCs w:val="22"/>
              </w:rPr>
            </w:pPr>
            <w:r w:rsidRPr="00C813F5">
              <w:rPr>
                <w:sz w:val="22"/>
                <w:szCs w:val="22"/>
              </w:rPr>
              <w:t>Y-Shaped</w:t>
            </w:r>
          </w:p>
        </w:tc>
        <w:tc>
          <w:tcPr>
            <w:tcW w:w="0" w:type="auto"/>
          </w:tcPr>
          <w:p w14:paraId="7F51EA8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049F42F2" w14:textId="77777777" w:rsidR="008E0569" w:rsidRPr="00C813F5" w:rsidRDefault="000D4833" w:rsidP="00BF3F7B">
            <w:pPr>
              <w:pStyle w:val="Compact"/>
              <w:rPr>
                <w:sz w:val="22"/>
                <w:szCs w:val="22"/>
              </w:rPr>
            </w:pPr>
            <w:r w:rsidRPr="00C813F5">
              <w:rPr>
                <w:sz w:val="22"/>
                <w:szCs w:val="22"/>
              </w:rPr>
              <w:t>195,853</w:t>
            </w:r>
          </w:p>
        </w:tc>
        <w:tc>
          <w:tcPr>
            <w:tcW w:w="0" w:type="auto"/>
          </w:tcPr>
          <w:p w14:paraId="6CD7E1C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8,607</w:t>
            </w:r>
          </w:p>
        </w:tc>
        <w:tc>
          <w:tcPr>
            <w:cnfStyle w:val="000010000000" w:firstRow="0" w:lastRow="0" w:firstColumn="0" w:lastColumn="0" w:oddVBand="1" w:evenVBand="0" w:oddHBand="0" w:evenHBand="0" w:firstRowFirstColumn="0" w:firstRowLastColumn="0" w:lastRowFirstColumn="0" w:lastRowLastColumn="0"/>
            <w:tcW w:w="0" w:type="auto"/>
          </w:tcPr>
          <w:p w14:paraId="30FE75E7" w14:textId="77777777" w:rsidR="008E0569" w:rsidRPr="00C813F5" w:rsidRDefault="000D4833" w:rsidP="00BF3F7B">
            <w:pPr>
              <w:pStyle w:val="Compact"/>
              <w:rPr>
                <w:sz w:val="22"/>
                <w:szCs w:val="22"/>
              </w:rPr>
            </w:pPr>
            <w:r w:rsidRPr="00C813F5">
              <w:rPr>
                <w:sz w:val="22"/>
                <w:szCs w:val="22"/>
              </w:rPr>
              <w:t>2,287,756</w:t>
            </w:r>
          </w:p>
        </w:tc>
      </w:tr>
      <w:tr w:rsidR="008E0569" w:rsidRPr="00C813F5" w14:paraId="47F8BEA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6BA81F" w14:textId="77777777" w:rsidR="008E0569" w:rsidRPr="00C813F5" w:rsidRDefault="000D4833" w:rsidP="00BF3F7B">
            <w:pPr>
              <w:pStyle w:val="Compact"/>
              <w:rPr>
                <w:sz w:val="22"/>
                <w:szCs w:val="22"/>
              </w:rPr>
            </w:pPr>
            <w:r w:rsidRPr="00C813F5">
              <w:rPr>
                <w:sz w:val="22"/>
                <w:szCs w:val="22"/>
              </w:rPr>
              <w:t>Y-Shaped</w:t>
            </w:r>
          </w:p>
        </w:tc>
        <w:tc>
          <w:tcPr>
            <w:tcW w:w="0" w:type="auto"/>
          </w:tcPr>
          <w:p w14:paraId="171D745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60062272" w14:textId="77777777" w:rsidR="008E0569" w:rsidRPr="00C813F5" w:rsidRDefault="000D4833" w:rsidP="00BF3F7B">
            <w:pPr>
              <w:pStyle w:val="Compact"/>
              <w:rPr>
                <w:sz w:val="22"/>
                <w:szCs w:val="22"/>
              </w:rPr>
            </w:pPr>
            <w:r w:rsidRPr="00C813F5">
              <w:rPr>
                <w:sz w:val="22"/>
                <w:szCs w:val="22"/>
              </w:rPr>
              <w:t>772,069</w:t>
            </w:r>
          </w:p>
        </w:tc>
        <w:tc>
          <w:tcPr>
            <w:tcW w:w="0" w:type="auto"/>
          </w:tcPr>
          <w:p w14:paraId="6664699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92,308</w:t>
            </w:r>
          </w:p>
        </w:tc>
        <w:tc>
          <w:tcPr>
            <w:cnfStyle w:val="000010000000" w:firstRow="0" w:lastRow="0" w:firstColumn="0" w:lastColumn="0" w:oddVBand="1" w:evenVBand="0" w:oddHBand="0" w:evenHBand="0" w:firstRowFirstColumn="0" w:firstRowLastColumn="0" w:lastRowFirstColumn="0" w:lastRowLastColumn="0"/>
            <w:tcW w:w="0" w:type="auto"/>
          </w:tcPr>
          <w:p w14:paraId="3534DC6B" w14:textId="77777777" w:rsidR="008E0569" w:rsidRPr="00C813F5" w:rsidRDefault="000D4833" w:rsidP="00BF3F7B">
            <w:pPr>
              <w:pStyle w:val="Compact"/>
              <w:rPr>
                <w:sz w:val="22"/>
                <w:szCs w:val="22"/>
              </w:rPr>
            </w:pPr>
            <w:r w:rsidRPr="00C813F5">
              <w:rPr>
                <w:sz w:val="22"/>
                <w:szCs w:val="22"/>
              </w:rPr>
              <w:t>9,044,929</w:t>
            </w:r>
          </w:p>
        </w:tc>
      </w:tr>
      <w:tr w:rsidR="008E0569" w:rsidRPr="00C813F5" w14:paraId="644876F7"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B7C977" w14:textId="77777777" w:rsidR="008E0569" w:rsidRPr="00C813F5" w:rsidRDefault="000D4833" w:rsidP="00BF3F7B">
            <w:pPr>
              <w:pStyle w:val="Compact"/>
              <w:rPr>
                <w:sz w:val="22"/>
                <w:szCs w:val="22"/>
              </w:rPr>
            </w:pPr>
            <w:r w:rsidRPr="00C813F5">
              <w:rPr>
                <w:sz w:val="22"/>
                <w:szCs w:val="22"/>
              </w:rPr>
              <w:t>Y-Shaped</w:t>
            </w:r>
          </w:p>
        </w:tc>
        <w:tc>
          <w:tcPr>
            <w:tcW w:w="0" w:type="auto"/>
          </w:tcPr>
          <w:p w14:paraId="21B8B32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5BE69C3" w14:textId="77777777" w:rsidR="008E0569" w:rsidRPr="00C813F5" w:rsidRDefault="000D4833" w:rsidP="00BF3F7B">
            <w:pPr>
              <w:pStyle w:val="Compact"/>
              <w:rPr>
                <w:sz w:val="22"/>
                <w:szCs w:val="22"/>
              </w:rPr>
            </w:pPr>
            <w:r w:rsidRPr="00C813F5">
              <w:rPr>
                <w:sz w:val="22"/>
                <w:szCs w:val="22"/>
              </w:rPr>
              <w:t>1,357,953</w:t>
            </w:r>
          </w:p>
        </w:tc>
        <w:tc>
          <w:tcPr>
            <w:tcW w:w="0" w:type="auto"/>
          </w:tcPr>
          <w:p w14:paraId="34EC4252"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38,544</w:t>
            </w:r>
          </w:p>
        </w:tc>
        <w:tc>
          <w:tcPr>
            <w:cnfStyle w:val="000010000000" w:firstRow="0" w:lastRow="0" w:firstColumn="0" w:lastColumn="0" w:oddVBand="1" w:evenVBand="0" w:oddHBand="0" w:evenHBand="0" w:firstRowFirstColumn="0" w:firstRowLastColumn="0" w:lastRowFirstColumn="0" w:lastRowLastColumn="0"/>
            <w:tcW w:w="0" w:type="auto"/>
          </w:tcPr>
          <w:p w14:paraId="66B90D84" w14:textId="77777777" w:rsidR="008E0569" w:rsidRPr="00C813F5" w:rsidRDefault="000D4833" w:rsidP="00BF3F7B">
            <w:pPr>
              <w:pStyle w:val="Compact"/>
              <w:rPr>
                <w:sz w:val="22"/>
                <w:szCs w:val="22"/>
              </w:rPr>
            </w:pPr>
            <w:r w:rsidRPr="00C813F5">
              <w:rPr>
                <w:sz w:val="22"/>
                <w:szCs w:val="22"/>
              </w:rPr>
              <w:t>15,920,215</w:t>
            </w:r>
          </w:p>
        </w:tc>
      </w:tr>
    </w:tbl>
    <w:p w14:paraId="4B08BECB" w14:textId="77777777" w:rsidR="008E0569" w:rsidRPr="00F152A6" w:rsidRDefault="000D4833" w:rsidP="00C813F5">
      <w:pPr>
        <w:pStyle w:val="Heading2"/>
        <w:spacing w:after="120"/>
        <w:rPr>
          <w:rFonts w:cstheme="majorHAnsi"/>
        </w:rPr>
      </w:pPr>
      <w:bookmarkStart w:id="186" w:name="_Toc220280131"/>
      <w:bookmarkStart w:id="187" w:name="solver-configuration-1"/>
      <w:bookmarkEnd w:id="185"/>
      <w:r w:rsidRPr="00F152A6">
        <w:rPr>
          <w:rFonts w:cstheme="majorHAnsi"/>
        </w:rPr>
        <w:lastRenderedPageBreak/>
        <w:t>Solver Configuration</w:t>
      </w:r>
      <w:bookmarkEnd w:id="186"/>
    </w:p>
    <w:tbl>
      <w:tblPr>
        <w:tblStyle w:val="ListTable3-Accent1"/>
        <w:tblW w:w="0" w:type="auto"/>
        <w:jc w:val="center"/>
        <w:tblLook w:val="0020" w:firstRow="1" w:lastRow="0" w:firstColumn="0" w:lastColumn="0" w:noHBand="0" w:noVBand="0"/>
      </w:tblPr>
      <w:tblGrid>
        <w:gridCol w:w="1549"/>
        <w:gridCol w:w="3952"/>
      </w:tblGrid>
      <w:tr w:rsidR="008E0569" w:rsidRPr="00C813F5" w14:paraId="1F0A6E2C"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8C3C27" w14:textId="77777777" w:rsidR="008E0569" w:rsidRPr="00C813F5" w:rsidRDefault="000D4833" w:rsidP="00BF3F7B">
            <w:pPr>
              <w:pStyle w:val="Compact"/>
              <w:rPr>
                <w:sz w:val="22"/>
                <w:szCs w:val="22"/>
              </w:rPr>
            </w:pPr>
            <w:r w:rsidRPr="00C813F5">
              <w:rPr>
                <w:sz w:val="22"/>
                <w:szCs w:val="22"/>
              </w:rPr>
              <w:t>Parameter</w:t>
            </w:r>
          </w:p>
        </w:tc>
        <w:tc>
          <w:tcPr>
            <w:tcW w:w="0" w:type="auto"/>
          </w:tcPr>
          <w:p w14:paraId="03EC65C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Value</w:t>
            </w:r>
          </w:p>
        </w:tc>
      </w:tr>
      <w:tr w:rsidR="008E0569" w:rsidRPr="00C813F5" w14:paraId="0F6A403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315BC2" w14:textId="77777777" w:rsidR="008E0569" w:rsidRPr="00C813F5" w:rsidRDefault="000D4833" w:rsidP="00BF3F7B">
            <w:pPr>
              <w:pStyle w:val="Compact"/>
              <w:rPr>
                <w:sz w:val="22"/>
                <w:szCs w:val="22"/>
              </w:rPr>
            </w:pPr>
            <w:r w:rsidRPr="00C813F5">
              <w:rPr>
                <w:sz w:val="22"/>
                <w:szCs w:val="22"/>
              </w:rPr>
              <w:t>Problem Type</w:t>
            </w:r>
          </w:p>
        </w:tc>
        <w:tc>
          <w:tcPr>
            <w:tcW w:w="0" w:type="auto"/>
          </w:tcPr>
          <w:p w14:paraId="769A102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D Potential Flow (Laplace)</w:t>
            </w:r>
          </w:p>
        </w:tc>
      </w:tr>
      <w:tr w:rsidR="008E0569" w:rsidRPr="00C813F5" w14:paraId="3704AD80"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2E8A05" w14:textId="77777777" w:rsidR="008E0569" w:rsidRPr="00C813F5" w:rsidRDefault="000D4833" w:rsidP="00BF3F7B">
            <w:pPr>
              <w:pStyle w:val="Compact"/>
              <w:rPr>
                <w:sz w:val="22"/>
                <w:szCs w:val="22"/>
              </w:rPr>
            </w:pPr>
            <w:r w:rsidRPr="00C813F5">
              <w:rPr>
                <w:sz w:val="22"/>
                <w:szCs w:val="22"/>
              </w:rPr>
              <w:t>Element Type</w:t>
            </w:r>
          </w:p>
        </w:tc>
        <w:tc>
          <w:tcPr>
            <w:tcW w:w="0" w:type="auto"/>
          </w:tcPr>
          <w:p w14:paraId="6671CE5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Quad-8 (8-node serendipity quadrilateral)</w:t>
            </w:r>
          </w:p>
        </w:tc>
      </w:tr>
      <w:tr w:rsidR="008E0569" w:rsidRPr="00C813F5" w14:paraId="012095B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980EA8E" w14:textId="77777777" w:rsidR="008E0569" w:rsidRPr="00C813F5" w:rsidRDefault="000D4833" w:rsidP="00BF3F7B">
            <w:pPr>
              <w:pStyle w:val="Compact"/>
              <w:rPr>
                <w:sz w:val="22"/>
                <w:szCs w:val="22"/>
              </w:rPr>
            </w:pPr>
            <w:r w:rsidRPr="00C813F5">
              <w:rPr>
                <w:sz w:val="22"/>
                <w:szCs w:val="22"/>
              </w:rPr>
              <w:t>Linear Solver</w:t>
            </w:r>
          </w:p>
        </w:tc>
        <w:tc>
          <w:tcPr>
            <w:tcW w:w="0" w:type="auto"/>
          </w:tcPr>
          <w:p w14:paraId="71B3285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G</w:t>
            </w:r>
          </w:p>
        </w:tc>
      </w:tr>
      <w:tr w:rsidR="008E0569" w:rsidRPr="00C813F5" w14:paraId="186CA78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1D233D" w14:textId="77777777" w:rsidR="008E0569" w:rsidRPr="00C813F5" w:rsidRDefault="000D4833" w:rsidP="00BF3F7B">
            <w:pPr>
              <w:pStyle w:val="Compact"/>
              <w:rPr>
                <w:sz w:val="22"/>
                <w:szCs w:val="22"/>
              </w:rPr>
            </w:pPr>
            <w:r w:rsidRPr="00C813F5">
              <w:rPr>
                <w:sz w:val="22"/>
                <w:szCs w:val="22"/>
              </w:rPr>
              <w:t>Tolerance</w:t>
            </w:r>
          </w:p>
        </w:tc>
        <w:tc>
          <w:tcPr>
            <w:tcW w:w="0" w:type="auto"/>
          </w:tcPr>
          <w:p w14:paraId="2ADDC21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proofErr w:type="gramStart"/>
            <w:r w:rsidRPr="00C813F5">
              <w:rPr>
                <w:sz w:val="22"/>
                <w:szCs w:val="22"/>
              </w:rPr>
              <w:t>1e</w:t>
            </w:r>
            <w:proofErr w:type="gramEnd"/>
            <w:r w:rsidRPr="00C813F5">
              <w:rPr>
                <w:sz w:val="22"/>
                <w:szCs w:val="22"/>
              </w:rPr>
              <w:t>-08</w:t>
            </w:r>
          </w:p>
        </w:tc>
      </w:tr>
      <w:tr w:rsidR="008E0569" w:rsidRPr="00C813F5" w14:paraId="73B73C4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62D8F5" w14:textId="77777777" w:rsidR="008E0569" w:rsidRPr="00C813F5" w:rsidRDefault="000D4833" w:rsidP="00BF3F7B">
            <w:pPr>
              <w:pStyle w:val="Compact"/>
              <w:rPr>
                <w:sz w:val="22"/>
                <w:szCs w:val="22"/>
              </w:rPr>
            </w:pPr>
            <w:r w:rsidRPr="00C813F5">
              <w:rPr>
                <w:sz w:val="22"/>
                <w:szCs w:val="22"/>
              </w:rPr>
              <w:t>Max Iterations</w:t>
            </w:r>
          </w:p>
        </w:tc>
        <w:tc>
          <w:tcPr>
            <w:tcW w:w="0" w:type="auto"/>
          </w:tcPr>
          <w:p w14:paraId="3A29E15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5,000,000</w:t>
            </w:r>
          </w:p>
        </w:tc>
      </w:tr>
      <w:tr w:rsidR="008E0569" w:rsidRPr="00C813F5" w14:paraId="281ED353"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790FA16" w14:textId="77777777" w:rsidR="008E0569" w:rsidRPr="00C813F5" w:rsidRDefault="000D4833" w:rsidP="00BF3F7B">
            <w:pPr>
              <w:pStyle w:val="Compact"/>
              <w:rPr>
                <w:sz w:val="22"/>
                <w:szCs w:val="22"/>
              </w:rPr>
            </w:pPr>
            <w:r w:rsidRPr="00C813F5">
              <w:rPr>
                <w:sz w:val="22"/>
                <w:szCs w:val="22"/>
              </w:rPr>
              <w:t>Preconditioner</w:t>
            </w:r>
          </w:p>
        </w:tc>
        <w:tc>
          <w:tcPr>
            <w:tcW w:w="0" w:type="auto"/>
          </w:tcPr>
          <w:p w14:paraId="6FD70D1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Jacobi</w:t>
            </w:r>
          </w:p>
        </w:tc>
      </w:tr>
    </w:tbl>
    <w:p w14:paraId="419DDD36" w14:textId="77777777" w:rsidR="008E0569" w:rsidRPr="00F152A6" w:rsidRDefault="000D4833" w:rsidP="00C813F5">
      <w:pPr>
        <w:pStyle w:val="Heading2"/>
        <w:spacing w:after="120"/>
        <w:rPr>
          <w:rFonts w:cstheme="majorHAnsi"/>
        </w:rPr>
      </w:pPr>
      <w:bookmarkStart w:id="188" w:name="_Toc220280132"/>
      <w:bookmarkStart w:id="189" w:name="implementations-tested"/>
      <w:bookmarkEnd w:id="187"/>
      <w:r w:rsidRPr="00F152A6">
        <w:rPr>
          <w:rFonts w:cstheme="majorHAnsi"/>
        </w:rPr>
        <w:t>Implementations Tested</w:t>
      </w:r>
      <w:bookmarkEnd w:id="188"/>
    </w:p>
    <w:tbl>
      <w:tblPr>
        <w:tblStyle w:val="ListTable3-Accent1"/>
        <w:tblW w:w="5000" w:type="pct"/>
        <w:tblLook w:val="0020" w:firstRow="1" w:lastRow="0" w:firstColumn="0" w:lastColumn="0" w:noHBand="0" w:noVBand="0"/>
      </w:tblPr>
      <w:tblGrid>
        <w:gridCol w:w="387"/>
        <w:gridCol w:w="2128"/>
        <w:gridCol w:w="3243"/>
        <w:gridCol w:w="3775"/>
      </w:tblGrid>
      <w:tr w:rsidR="008E0569" w:rsidRPr="00C813F5" w14:paraId="3ABDA45B"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3C3416" w14:textId="77777777" w:rsidR="008E0569" w:rsidRPr="00C813F5" w:rsidRDefault="000D4833" w:rsidP="00BF3F7B">
            <w:pPr>
              <w:pStyle w:val="Compact"/>
              <w:rPr>
                <w:sz w:val="22"/>
                <w:szCs w:val="22"/>
              </w:rPr>
            </w:pPr>
            <w:r w:rsidRPr="00C813F5">
              <w:rPr>
                <w:sz w:val="22"/>
                <w:szCs w:val="22"/>
              </w:rPr>
              <w:t>#</w:t>
            </w:r>
          </w:p>
        </w:tc>
        <w:tc>
          <w:tcPr>
            <w:tcW w:w="0" w:type="auto"/>
          </w:tcPr>
          <w:p w14:paraId="00A7172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Implementation</w:t>
            </w:r>
          </w:p>
        </w:tc>
        <w:tc>
          <w:tcPr>
            <w:cnfStyle w:val="000010000000" w:firstRow="0" w:lastRow="0" w:firstColumn="0" w:lastColumn="0" w:oddVBand="1" w:evenVBand="0" w:oddHBand="0" w:evenHBand="0" w:firstRowFirstColumn="0" w:firstRowLastColumn="0" w:lastRowFirstColumn="0" w:lastRowLastColumn="0"/>
            <w:tcW w:w="0" w:type="auto"/>
          </w:tcPr>
          <w:p w14:paraId="2530AB08" w14:textId="77777777" w:rsidR="008E0569" w:rsidRPr="00C813F5" w:rsidRDefault="000D4833" w:rsidP="00BF3F7B">
            <w:pPr>
              <w:pStyle w:val="Compact"/>
              <w:rPr>
                <w:sz w:val="22"/>
                <w:szCs w:val="22"/>
              </w:rPr>
            </w:pPr>
            <w:r w:rsidRPr="00C813F5">
              <w:rPr>
                <w:sz w:val="22"/>
                <w:szCs w:val="22"/>
              </w:rPr>
              <w:t>File</w:t>
            </w:r>
          </w:p>
        </w:tc>
        <w:tc>
          <w:tcPr>
            <w:tcW w:w="0" w:type="auto"/>
          </w:tcPr>
          <w:p w14:paraId="571E26A6"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arallelism Strategy</w:t>
            </w:r>
          </w:p>
        </w:tc>
      </w:tr>
      <w:tr w:rsidR="008E0569" w:rsidRPr="00C813F5" w14:paraId="540925D9"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570463" w14:textId="77777777" w:rsidR="008E0569" w:rsidRPr="00C813F5" w:rsidRDefault="000D4833" w:rsidP="00BF3F7B">
            <w:pPr>
              <w:pStyle w:val="Compact"/>
              <w:rPr>
                <w:sz w:val="22"/>
                <w:szCs w:val="22"/>
              </w:rPr>
            </w:pPr>
            <w:r w:rsidRPr="00C813F5">
              <w:rPr>
                <w:sz w:val="22"/>
                <w:szCs w:val="22"/>
              </w:rPr>
              <w:t>1</w:t>
            </w:r>
          </w:p>
        </w:tc>
        <w:tc>
          <w:tcPr>
            <w:tcW w:w="0" w:type="auto"/>
          </w:tcPr>
          <w:p w14:paraId="5D500ED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63558BB8"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v3.py</w:t>
            </w:r>
          </w:p>
        </w:tc>
        <w:tc>
          <w:tcPr>
            <w:tcW w:w="0" w:type="auto"/>
          </w:tcPr>
          <w:p w14:paraId="63DDEE3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Sequential Python loops</w:t>
            </w:r>
          </w:p>
        </w:tc>
      </w:tr>
      <w:tr w:rsidR="008E0569" w:rsidRPr="00C813F5" w14:paraId="5736955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7DFDDC8E" w14:textId="77777777" w:rsidR="008E0569" w:rsidRPr="00C813F5" w:rsidRDefault="000D4833" w:rsidP="00BF3F7B">
            <w:pPr>
              <w:pStyle w:val="Compact"/>
              <w:rPr>
                <w:sz w:val="22"/>
                <w:szCs w:val="22"/>
              </w:rPr>
            </w:pPr>
            <w:r w:rsidRPr="00C813F5">
              <w:rPr>
                <w:sz w:val="22"/>
                <w:szCs w:val="22"/>
              </w:rPr>
              <w:t>2</w:t>
            </w:r>
          </w:p>
        </w:tc>
        <w:tc>
          <w:tcPr>
            <w:tcW w:w="0" w:type="auto"/>
          </w:tcPr>
          <w:p w14:paraId="0F0334E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 Threaded</w:t>
            </w:r>
          </w:p>
        </w:tc>
        <w:tc>
          <w:tcPr>
            <w:cnfStyle w:val="000010000000" w:firstRow="0" w:lastRow="0" w:firstColumn="0" w:lastColumn="0" w:oddVBand="1" w:evenVBand="0" w:oddHBand="0" w:evenHBand="0" w:firstRowFirstColumn="0" w:firstRowLastColumn="0" w:lastRowFirstColumn="0" w:lastRowLastColumn="0"/>
            <w:tcW w:w="0" w:type="auto"/>
          </w:tcPr>
          <w:p w14:paraId="0911BC45"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threaded.py</w:t>
            </w:r>
          </w:p>
        </w:tc>
        <w:tc>
          <w:tcPr>
            <w:tcW w:w="0" w:type="auto"/>
          </w:tcPr>
          <w:p w14:paraId="08704C9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C813F5">
              <w:rPr>
                <w:sz w:val="22"/>
                <w:szCs w:val="22"/>
              </w:rPr>
              <w:t>ThreadPoolExecutor</w:t>
            </w:r>
            <w:proofErr w:type="spellEnd"/>
            <w:r w:rsidRPr="00C813F5">
              <w:rPr>
                <w:sz w:val="22"/>
                <w:szCs w:val="22"/>
              </w:rPr>
              <w:t xml:space="preserve"> (GIL-limited)</w:t>
            </w:r>
          </w:p>
        </w:tc>
      </w:tr>
      <w:tr w:rsidR="008E0569" w:rsidRPr="00C813F5" w14:paraId="0D8B974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0D1B8D" w14:textId="77777777" w:rsidR="008E0569" w:rsidRPr="00C813F5" w:rsidRDefault="000D4833" w:rsidP="00BF3F7B">
            <w:pPr>
              <w:pStyle w:val="Compact"/>
              <w:rPr>
                <w:sz w:val="22"/>
                <w:szCs w:val="22"/>
              </w:rPr>
            </w:pPr>
            <w:r w:rsidRPr="00C813F5">
              <w:rPr>
                <w:sz w:val="22"/>
                <w:szCs w:val="22"/>
              </w:rPr>
              <w:t>3</w:t>
            </w:r>
          </w:p>
        </w:tc>
        <w:tc>
          <w:tcPr>
            <w:tcW w:w="0" w:type="auto"/>
          </w:tcPr>
          <w:p w14:paraId="65E6D95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 xml:space="preserve">CPU </w:t>
            </w:r>
            <w:proofErr w:type="spellStart"/>
            <w:r w:rsidRPr="00C813F5">
              <w:rPr>
                <w:sz w:val="22"/>
                <w:szCs w:val="22"/>
              </w:rPr>
              <w:t>Multiproces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42CFF1A"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multiprocess.py</w:t>
            </w:r>
          </w:p>
        </w:tc>
        <w:tc>
          <w:tcPr>
            <w:tcW w:w="0" w:type="auto"/>
          </w:tcPr>
          <w:p w14:paraId="2D436522"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C813F5">
              <w:rPr>
                <w:sz w:val="22"/>
                <w:szCs w:val="22"/>
              </w:rPr>
              <w:t>multiprocessing.Pool</w:t>
            </w:r>
            <w:proofErr w:type="spellEnd"/>
          </w:p>
        </w:tc>
      </w:tr>
      <w:tr w:rsidR="008E0569" w:rsidRPr="00C813F5" w14:paraId="5844773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F375509" w14:textId="77777777" w:rsidR="008E0569" w:rsidRPr="00C813F5" w:rsidRDefault="000D4833" w:rsidP="00BF3F7B">
            <w:pPr>
              <w:pStyle w:val="Compact"/>
              <w:rPr>
                <w:sz w:val="22"/>
                <w:szCs w:val="22"/>
              </w:rPr>
            </w:pPr>
            <w:r w:rsidRPr="00C813F5">
              <w:rPr>
                <w:sz w:val="22"/>
                <w:szCs w:val="22"/>
              </w:rPr>
              <w:t>4</w:t>
            </w:r>
          </w:p>
        </w:tc>
        <w:tc>
          <w:tcPr>
            <w:tcW w:w="0" w:type="auto"/>
          </w:tcPr>
          <w:p w14:paraId="48C616B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umba CPU</w:t>
            </w:r>
          </w:p>
        </w:tc>
        <w:tc>
          <w:tcPr>
            <w:cnfStyle w:val="000010000000" w:firstRow="0" w:lastRow="0" w:firstColumn="0" w:lastColumn="0" w:oddVBand="1" w:evenVBand="0" w:oddHBand="0" w:evenHBand="0" w:firstRowFirstColumn="0" w:firstRowLastColumn="0" w:lastRowFirstColumn="0" w:lastRowLastColumn="0"/>
            <w:tcW w:w="0" w:type="auto"/>
          </w:tcPr>
          <w:p w14:paraId="7262E35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py</w:t>
            </w:r>
          </w:p>
        </w:tc>
        <w:tc>
          <w:tcPr>
            <w:tcW w:w="0" w:type="auto"/>
          </w:tcPr>
          <w:p w14:paraId="56B77D0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proofErr w:type="gramStart"/>
            <w:r w:rsidRPr="00C813F5">
              <w:rPr>
                <w:sz w:val="22"/>
                <w:szCs w:val="22"/>
              </w:rPr>
              <w:t>@njit</w:t>
            </w:r>
            <w:proofErr w:type="gramEnd"/>
            <w:r w:rsidRPr="00C813F5">
              <w:rPr>
                <w:sz w:val="22"/>
                <w:szCs w:val="22"/>
              </w:rPr>
              <w:t xml:space="preserve"> + </w:t>
            </w:r>
            <w:proofErr w:type="spellStart"/>
            <w:r w:rsidRPr="00C813F5">
              <w:rPr>
                <w:sz w:val="22"/>
                <w:szCs w:val="22"/>
              </w:rPr>
              <w:t>prange</w:t>
            </w:r>
            <w:proofErr w:type="spellEnd"/>
          </w:p>
        </w:tc>
      </w:tr>
      <w:tr w:rsidR="008E0569" w:rsidRPr="00C813F5" w14:paraId="0A0474F6"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9F6F79" w14:textId="77777777" w:rsidR="008E0569" w:rsidRPr="00C813F5" w:rsidRDefault="000D4833" w:rsidP="00BF3F7B">
            <w:pPr>
              <w:pStyle w:val="Compact"/>
              <w:rPr>
                <w:sz w:val="22"/>
                <w:szCs w:val="22"/>
              </w:rPr>
            </w:pPr>
            <w:r w:rsidRPr="00C813F5">
              <w:rPr>
                <w:sz w:val="22"/>
                <w:szCs w:val="22"/>
              </w:rPr>
              <w:t>5</w:t>
            </w:r>
          </w:p>
        </w:tc>
        <w:tc>
          <w:tcPr>
            <w:tcW w:w="0" w:type="auto"/>
          </w:tcPr>
          <w:p w14:paraId="608448A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4DE40463"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_cuda.py</w:t>
            </w:r>
          </w:p>
        </w:tc>
        <w:tc>
          <w:tcPr>
            <w:tcW w:w="0" w:type="auto"/>
          </w:tcPr>
          <w:p w14:paraId="3F891C0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uda.jit kernels</w:t>
            </w:r>
          </w:p>
        </w:tc>
      </w:tr>
      <w:tr w:rsidR="008E0569" w:rsidRPr="00C813F5" w14:paraId="0EE6D74D"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807BAFC" w14:textId="77777777" w:rsidR="008E0569" w:rsidRPr="00C813F5" w:rsidRDefault="000D4833" w:rsidP="00BF3F7B">
            <w:pPr>
              <w:pStyle w:val="Compact"/>
              <w:rPr>
                <w:sz w:val="22"/>
                <w:szCs w:val="22"/>
              </w:rPr>
            </w:pPr>
            <w:r w:rsidRPr="00C813F5">
              <w:rPr>
                <w:sz w:val="22"/>
                <w:szCs w:val="22"/>
              </w:rPr>
              <w:t>6</w:t>
            </w:r>
          </w:p>
        </w:tc>
        <w:tc>
          <w:tcPr>
            <w:tcW w:w="0" w:type="auto"/>
          </w:tcPr>
          <w:p w14:paraId="0B9D498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Py GPU</w:t>
            </w:r>
          </w:p>
        </w:tc>
        <w:tc>
          <w:tcPr>
            <w:cnfStyle w:val="000010000000" w:firstRow="0" w:lastRow="0" w:firstColumn="0" w:lastColumn="0" w:oddVBand="1" w:evenVBand="0" w:oddHBand="0" w:evenHBand="0" w:firstRowFirstColumn="0" w:firstRowLastColumn="0" w:lastRowFirstColumn="0" w:lastRowLastColumn="0"/>
            <w:tcW w:w="0" w:type="auto"/>
          </w:tcPr>
          <w:p w14:paraId="2C1AED8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gpu_v3.py</w:t>
            </w:r>
          </w:p>
        </w:tc>
        <w:tc>
          <w:tcPr>
            <w:tcW w:w="0" w:type="auto"/>
          </w:tcPr>
          <w:p w14:paraId="2016347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 xml:space="preserve">CUDA C </w:t>
            </w:r>
            <w:proofErr w:type="spellStart"/>
            <w:r w:rsidRPr="00C813F5">
              <w:rPr>
                <w:sz w:val="22"/>
                <w:szCs w:val="22"/>
              </w:rPr>
              <w:t>RawKernels</w:t>
            </w:r>
            <w:proofErr w:type="spellEnd"/>
          </w:p>
        </w:tc>
      </w:tr>
    </w:tbl>
    <w:p w14:paraId="48DE6F4D" w14:textId="77777777" w:rsidR="008E0569" w:rsidRPr="00F152A6" w:rsidRDefault="000D4833" w:rsidP="00C813F5">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28F49D37" wp14:editId="37C0106C">
            <wp:extent cx="6005830" cy="5049022"/>
            <wp:effectExtent l="0" t="0" r="0" b="0"/>
            <wp:docPr id="144" name="Picture" descr="Assembly vs. solve time breakdown across mesh sizes for all solver implementations."/>
            <wp:cNvGraphicFramePr/>
            <a:graphic xmlns:a="http://schemas.openxmlformats.org/drawingml/2006/main">
              <a:graphicData uri="http://schemas.openxmlformats.org/drawingml/2006/picture">
                <pic:pic xmlns:pic="http://schemas.openxmlformats.org/drawingml/2006/picture">
                  <pic:nvPicPr>
                    <pic:cNvPr id="145" name="Picture" descr="images/documents/tutorial3/assembly_vs_solve_breakdown_2x2_mesh_sizes.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016806" cy="5058249"/>
                    </a:xfrm>
                    <a:prstGeom prst="rect">
                      <a:avLst/>
                    </a:prstGeom>
                    <a:noFill/>
                    <a:ln w="9525">
                      <a:noFill/>
                      <a:headEnd/>
                      <a:tailEnd/>
                    </a:ln>
                  </pic:spPr>
                </pic:pic>
              </a:graphicData>
            </a:graphic>
          </wp:inline>
        </w:drawing>
      </w:r>
    </w:p>
    <w:p w14:paraId="52660ED1" w14:textId="77777777" w:rsidR="008E0569" w:rsidRPr="00BD2CF7" w:rsidRDefault="000D4833" w:rsidP="00BF3F7B">
      <w:pPr>
        <w:pStyle w:val="BodyText"/>
        <w:rPr>
          <w:i/>
          <w:iCs/>
          <w:sz w:val="22"/>
          <w:szCs w:val="22"/>
        </w:rPr>
      </w:pPr>
      <w:r w:rsidRPr="00BD2CF7">
        <w:rPr>
          <w:b/>
          <w:bCs/>
          <w:i/>
          <w:iCs/>
          <w:sz w:val="22"/>
          <w:szCs w:val="22"/>
        </w:rPr>
        <w:t>Figure 8:</w:t>
      </w:r>
      <w:r w:rsidRPr="00BD2CF7">
        <w:rPr>
          <w:i/>
          <w:iCs/>
          <w:sz w:val="22"/>
          <w:szCs w:val="22"/>
        </w:rPr>
        <w:t xml:space="preserve"> Assembly vs. solve time breakdown across multiple mesh sizes and solver backends, highlighting how computational bottlenecks shift with problem scale.</w:t>
      </w:r>
    </w:p>
    <w:p w14:paraId="30535BB1" w14:textId="77777777" w:rsidR="008E0569" w:rsidRPr="00F152A6" w:rsidRDefault="000D4833">
      <w:pPr>
        <w:pStyle w:val="Heading3"/>
        <w:rPr>
          <w:rFonts w:cstheme="majorHAnsi"/>
        </w:rPr>
      </w:pPr>
      <w:bookmarkStart w:id="190" w:name="_Toc220280133"/>
      <w:bookmarkStart w:id="191" w:name="X6a1c8d483fad645a156899bdebbea27a3e49f79"/>
      <w:r w:rsidRPr="00F152A6">
        <w:rPr>
          <w:rFonts w:cstheme="majorHAnsi"/>
        </w:rPr>
        <w:t>4.4.1 Assembly vs. Solve Time Breakdown Across Mesh Sizes</w:t>
      </w:r>
      <w:bookmarkEnd w:id="190"/>
    </w:p>
    <w:p w14:paraId="08F16122" w14:textId="77777777" w:rsidR="008E0569" w:rsidRPr="00F152A6" w:rsidRDefault="000D4833" w:rsidP="00BF3F7B">
      <w:pPr>
        <w:pStyle w:val="FirstParagraph"/>
      </w:pPr>
      <w:r w:rsidRPr="00F152A6">
        <w:t>Figure 8 presents a detailed breakdown of total execution time into assembly and solve phases for all solver implementations, evaluated across four increasingly large mesh sizes. This decomposition is essential to understand not only which implementation is faster, but why performance changes with scale, revealing the underlying computational bottlenecks that dominate each regime.</w:t>
      </w:r>
    </w:p>
    <w:p w14:paraId="2F2801EF" w14:textId="77777777" w:rsidR="008E0569" w:rsidRPr="00F152A6" w:rsidRDefault="000D4833" w:rsidP="00BF3F7B">
      <w:pPr>
        <w:pStyle w:val="BodyText"/>
      </w:pPr>
      <w:r w:rsidRPr="00F152A6">
        <w:t>For the smallest mesh (201 nodes), total runtimes are extremely short for all implementations, and performance is governed almost entirely by fixed overheads rather than sustained computation. The CPU baseline and lightweight threaded execution perform efficiently due to minimal setup costs, while multiprocessing exhibits a severe assembly penalty, clearly visible in the figure, caused by process spawning and inter-process communication overhead. GPU-based implementations (Numba CUDA and CuPy GPU) show relatively larger solve fractions despite low absolute runtimes, reflecting kernel launch latency and synchronization costs that cannot be amortized at this scale. These results confirm that accelerator-based execution is structurally inefficient for very small FEM problems, regardless of hardware capability.</w:t>
      </w:r>
    </w:p>
    <w:p w14:paraId="35F4FB84" w14:textId="77777777" w:rsidR="009D59C7" w:rsidRDefault="000D4833" w:rsidP="00BF3F7B">
      <w:pPr>
        <w:pStyle w:val="BodyText"/>
      </w:pPr>
      <w:r w:rsidRPr="00F152A6">
        <w:t xml:space="preserve">At the intermediate mesh size (194,325 nodes), the performance profile enters a transition regime. Assembly time increases substantially for CPU-based implementations, especially for </w:t>
      </w:r>
      <w:r w:rsidRPr="00F152A6">
        <w:lastRenderedPageBreak/>
        <w:t>the baseline solver, while the solve phase becomes the dominant contributor for most execution models. Threaded and multiprocessing approaches reduce assembly time relative to the baseline, but this primarily exposes the sparse solver as the new bottleneck rather than eliminating it.</w:t>
      </w:r>
    </w:p>
    <w:p w14:paraId="2CDF0A96" w14:textId="557649AB" w:rsidR="008E0569" w:rsidRPr="00F152A6" w:rsidRDefault="000D4833" w:rsidP="00BF3F7B">
      <w:pPr>
        <w:pStyle w:val="BodyText"/>
      </w:pPr>
      <w:r w:rsidRPr="00F152A6">
        <w:t>Numba JIT significantly compresses assembly cost, making the solve phase overwhelmingly dominant. GPU-based solvers show a pronounced reduction in assembly time compared to CPU approaches; however, the solve phase remains substantial, indicating that performance is increasingly constrained by sparse linear algebra and memory access patterns rather than element-level computation.</w:t>
      </w:r>
    </w:p>
    <w:p w14:paraId="03A5F164" w14:textId="584EAC69" w:rsidR="008E0569" w:rsidRPr="00F152A6" w:rsidRDefault="000D4833" w:rsidP="00BF3F7B">
      <w:pPr>
        <w:pStyle w:val="BodyText"/>
      </w:pPr>
      <w:r w:rsidRPr="00F152A6">
        <w:t xml:space="preserve">For the large mesh (766,088 nodes), solver dominance becomes unequivocal. All CPU-based implementations spend </w:t>
      </w:r>
      <w:r w:rsidR="00BD2CF7" w:rsidRPr="00F152A6">
        <w:t>most of</w:t>
      </w:r>
      <w:r w:rsidRPr="00F152A6">
        <w:t xml:space="preserve"> their execution time in the iterative solver, with assembly contributing only a secondary fraction of the total cost—even when JIT compilation is employed. This reflects the inherently memory-bandwidth-bound nature of sparse matrix-vector operations on CPUs. In contrast, GPU implementations dramatically reduce assembly time to near-negligible levels and significantly lower overall solve time. The figure shows that GPU parallelism is highly effective at eliminating element-level bottlenecks; nevertheless, the solve phase remains the largest contributor even on the GPU.</w:t>
      </w:r>
    </w:p>
    <w:p w14:paraId="102A3517" w14:textId="2BE61E89" w:rsidR="008E0569" w:rsidRPr="00F152A6" w:rsidRDefault="000D4833" w:rsidP="00BF3F7B">
      <w:pPr>
        <w:pStyle w:val="BodyText"/>
      </w:pPr>
      <w:r w:rsidRPr="00F152A6">
        <w:t xml:space="preserve">This behavior is further reinforced for the largest mesh (1,357,953 nodes). Across all CPU execution models, runtime is almost entirely dominated by the solve phase, rendering additional assembly optimizations largely irrelevant. GPU-based solvers maintain minimal assembly costs and comparatively moderate solve times, but the solver still accounts for </w:t>
      </w:r>
      <w:r w:rsidR="00505076" w:rsidRPr="00F152A6">
        <w:t>most of the</w:t>
      </w:r>
      <w:r w:rsidRPr="00F152A6">
        <w:t xml:space="preserve"> execution time. The convergence of assembly times between GPU and Numba CUDA at this scale indicates that performance is governed primarily by memory bandwidth and sparse access patterns, rather than kernel-level computational throughput.</w:t>
      </w:r>
    </w:p>
    <w:p w14:paraId="3E4369D4" w14:textId="72B5B3BB" w:rsidR="008E0569" w:rsidRPr="00F152A6" w:rsidRDefault="000D4833" w:rsidP="00BF3F7B">
      <w:pPr>
        <w:pStyle w:val="BodyText"/>
      </w:pPr>
      <w:r w:rsidRPr="00F152A6">
        <w:t xml:space="preserve">This analysis highlights that FEM performance optimization is inherently </w:t>
      </w:r>
      <w:r w:rsidR="00BD2CF7" w:rsidRPr="00F152A6">
        <w:t>scale dependent</w:t>
      </w:r>
      <w:r w:rsidRPr="00F152A6">
        <w:t>. While CPU-level parallelism and JIT compilation provide meaningful gains at moderate sizes, they are insufficient to overcome the fundamental limitations of sparse linear algebra on CPUs. GPU acceleration effectively removes assembly as a bottleneck and substantially mitigates solver cost, making it the only viable strategy for large-scale problems. However, even on GPUs, further performance improvements must focus on solver algorithms, preconditioning strategies, and memory efficiency, rather than kernel-level optimizations alone.</w:t>
      </w:r>
    </w:p>
    <w:p w14:paraId="3B3FC5E1" w14:textId="77777777" w:rsidR="008E0569" w:rsidRPr="00F152A6" w:rsidRDefault="000D4833" w:rsidP="00BD2CF7">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38608FF" wp14:editId="781415FF">
            <wp:extent cx="5905500" cy="3611950"/>
            <wp:effectExtent l="0" t="0" r="0" b="0"/>
            <wp:docPr id="148" name="Picture" descr="Interpolated CPU–GPU runtime crossover as a function of problem size."/>
            <wp:cNvGraphicFramePr/>
            <a:graphic xmlns:a="http://schemas.openxmlformats.org/drawingml/2006/main">
              <a:graphicData uri="http://schemas.openxmlformats.org/drawingml/2006/picture">
                <pic:pic xmlns:pic="http://schemas.openxmlformats.org/drawingml/2006/picture">
                  <pic:nvPicPr>
                    <pic:cNvPr id="149" name="Picture" descr="images/documents/tutorial3/CPU_GPU_runtime_crossover_interpolated.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77502DDE" w14:textId="77777777" w:rsidR="008E0569" w:rsidRPr="00BD2CF7" w:rsidRDefault="000D4833" w:rsidP="00BF3F7B">
      <w:pPr>
        <w:pStyle w:val="BodyText"/>
        <w:rPr>
          <w:i/>
          <w:iCs/>
          <w:sz w:val="22"/>
          <w:szCs w:val="22"/>
        </w:rPr>
      </w:pPr>
      <w:r w:rsidRPr="00BD2CF7">
        <w:rPr>
          <w:b/>
          <w:bCs/>
          <w:i/>
          <w:iCs/>
          <w:sz w:val="22"/>
          <w:szCs w:val="22"/>
        </w:rPr>
        <w:t>Figure 9:</w:t>
      </w:r>
      <w:r w:rsidRPr="00BD2CF7">
        <w:rPr>
          <w:i/>
          <w:iCs/>
          <w:sz w:val="22"/>
          <w:szCs w:val="22"/>
        </w:rPr>
        <w:t xml:space="preserve"> Interpolated CPU–GPU runtime crossover as a function of problem size.</w:t>
      </w:r>
    </w:p>
    <w:p w14:paraId="59FC9C5A" w14:textId="77777777" w:rsidR="008E0569" w:rsidRPr="00F152A6" w:rsidRDefault="000D4833">
      <w:pPr>
        <w:pStyle w:val="Heading3"/>
        <w:rPr>
          <w:rFonts w:cstheme="majorHAnsi"/>
        </w:rPr>
      </w:pPr>
      <w:bookmarkStart w:id="192" w:name="_Toc220280134"/>
      <w:bookmarkStart w:id="193" w:name="cpu-gpu-runtime-crossover-analysis"/>
      <w:bookmarkEnd w:id="191"/>
      <w:r w:rsidRPr="00F152A6">
        <w:rPr>
          <w:rFonts w:cstheme="majorHAnsi"/>
        </w:rPr>
        <w:t>4.4.2 CPU-GPU Runtime Crossover Analysis</w:t>
      </w:r>
      <w:bookmarkEnd w:id="192"/>
    </w:p>
    <w:p w14:paraId="4B070887" w14:textId="77777777" w:rsidR="008E0569" w:rsidRPr="00F152A6" w:rsidRDefault="000D4833" w:rsidP="00BF3F7B">
      <w:pPr>
        <w:pStyle w:val="FirstParagraph"/>
      </w:pPr>
      <w:r w:rsidRPr="00F152A6">
        <w:t xml:space="preserve">Figure 9 presents the interpolated runtime crossover between CPU-based and GPU-based solver executions as a function of problem size. This analysis aims to identify the </w:t>
      </w:r>
      <w:r w:rsidRPr="00F152A6">
        <w:rPr>
          <w:b/>
          <w:bCs/>
        </w:rPr>
        <w:t>break-even point</w:t>
      </w:r>
      <w:r w:rsidRPr="00F152A6">
        <w:t xml:space="preserve"> at which GPU acceleration becomes consistently advantageous over CPU execution, providing a quantitative criterion for hardware-aware solver selection.</w:t>
      </w:r>
    </w:p>
    <w:p w14:paraId="67DF0918" w14:textId="77777777" w:rsidR="008E0569" w:rsidRPr="00F152A6" w:rsidRDefault="000D4833" w:rsidP="00BF3F7B">
      <w:pPr>
        <w:pStyle w:val="BodyText"/>
      </w:pPr>
      <w:r w:rsidRPr="00F152A6">
        <w:t>At small problem sizes, the CPU implementation exhibits lower total runtime, which is primarily explained by its minimal startup overhead. GPU-based execution, while massively parallel, incurs fixed costs related to kernel launch, device synchronization, and data movement between host and device memory. In this regime, these overheads dominate total execution time, rendering GPU acceleration inefficient despite its superior theoretical throughput.</w:t>
      </w:r>
    </w:p>
    <w:p w14:paraId="726CC6B1" w14:textId="77777777" w:rsidR="008E0569" w:rsidRPr="00F152A6" w:rsidRDefault="000D4833" w:rsidP="00BF3F7B">
      <w:pPr>
        <w:pStyle w:val="BodyText"/>
      </w:pPr>
      <w:r w:rsidRPr="00F152A6">
        <w:t xml:space="preserve">As the number of nodes increases, CPU runtime grows approximately linearly, reflecting the combined cost of element assembly and iterative sparse linear solves executed in a memory-bound environment. In contrast, the GPU runtime curve exhibits a much flatter slope. Once the problem size exceeds a critical threshold, the GPU </w:t>
      </w:r>
      <w:proofErr w:type="gramStart"/>
      <w:r w:rsidRPr="00F152A6">
        <w:t>is able to</w:t>
      </w:r>
      <w:proofErr w:type="gramEnd"/>
      <w:r w:rsidRPr="00F152A6">
        <w:t xml:space="preserve"> amortize its fixed overheads and exploit fine-grained parallelism across thousands of threads, leading to substantially better scalability.</w:t>
      </w:r>
    </w:p>
    <w:p w14:paraId="520F607F" w14:textId="7365F577" w:rsidR="008E0569" w:rsidRPr="00F152A6" w:rsidRDefault="000D4833" w:rsidP="00BF3F7B">
      <w:pPr>
        <w:pStyle w:val="BodyText"/>
      </w:pPr>
      <w:r w:rsidRPr="00F152A6">
        <w:t xml:space="preserve">The intersection point of the two curves defines the </w:t>
      </w:r>
      <w:r w:rsidRPr="00F152A6">
        <w:rPr>
          <w:b/>
          <w:bCs/>
        </w:rPr>
        <w:t>CPU-GPU crossover region</w:t>
      </w:r>
      <w:r w:rsidRPr="00F152A6">
        <w:t xml:space="preserve">, beyond which GPU execution consistently outperforms CPU execution. This crossover is not a single fixed value but rather a narrow interval, influenced by factors such as solver configuration, sparsity pattern, and memory access behavior. Importantly, this transition occurs well below the largest mesh sizes considered in this study, indicating that GPU acceleration is not merely beneficial for extreme-scale problems, but </w:t>
      </w:r>
      <w:r w:rsidR="00487DA0" w:rsidRPr="00F152A6">
        <w:t>is already</w:t>
      </w:r>
      <w:r w:rsidRPr="00F152A6">
        <w:t xml:space="preserve"> advantageous at moderately large FEM models.</w:t>
      </w:r>
    </w:p>
    <w:p w14:paraId="32F5CD11" w14:textId="77777777" w:rsidR="008E0569" w:rsidRPr="00F152A6" w:rsidRDefault="000D4833" w:rsidP="00BF3F7B">
      <w:pPr>
        <w:pStyle w:val="BodyText"/>
      </w:pPr>
      <w:r w:rsidRPr="00F152A6">
        <w:t xml:space="preserve">Beyond the crossover point, the divergence between CPU and GPU runtimes increases rapidly. This behavior confirms that CPU-based solvers become increasingly constrained by memory </w:t>
      </w:r>
      <w:r w:rsidRPr="00F152A6">
        <w:lastRenderedPageBreak/>
        <w:t>bandwidth and cache inefficiency, while GPU-based solvers sustain higher effective throughput due to wider memory interfaces and higher concurrency. The gap widens further as problem size grows, reinforcing the conclusion that CPUs do not scale favorably for large sparse FEM systems, even when augmented with threading or JIT compilation.</w:t>
      </w:r>
    </w:p>
    <w:p w14:paraId="1AC8D25B" w14:textId="77777777" w:rsidR="008E0569" w:rsidRPr="00F152A6" w:rsidRDefault="000D4833" w:rsidP="00BF3F7B">
      <w:pPr>
        <w:pStyle w:val="BodyText"/>
      </w:pPr>
      <w:r w:rsidRPr="00F152A6">
        <w:t>This crossover analysis provides a clear and actionable performance guideline: CPU execution is preferable only for small-scale problems, where overhead dominates, whereas GPU execution becomes the superior choice once the problem size exceeds the crossover threshold. This result complements the assembly-versus-solve breakdown by offering a global, hardware-agnostic perspective on performance scalability, and directly motivates the cross-GPU comparisons presented in the subsequent sections.</w:t>
      </w:r>
    </w:p>
    <w:p w14:paraId="253AA3FC"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59CBF1D" wp14:editId="595C8F87">
            <wp:extent cx="5905500" cy="3632951"/>
            <wp:effectExtent l="0" t="0" r="0" b="0"/>
            <wp:docPr id="153" name="Picture" descr="Runtime scaling across geometries and execution models."/>
            <wp:cNvGraphicFramePr/>
            <a:graphic xmlns:a="http://schemas.openxmlformats.org/drawingml/2006/main">
              <a:graphicData uri="http://schemas.openxmlformats.org/drawingml/2006/picture">
                <pic:pic xmlns:pic="http://schemas.openxmlformats.org/drawingml/2006/picture">
                  <pic:nvPicPr>
                    <pic:cNvPr id="154" name="Picture" descr="images/documents/tutorial3/geometry_small_multiples_runtime_scaling.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05500" cy="3632951"/>
                    </a:xfrm>
                    <a:prstGeom prst="rect">
                      <a:avLst/>
                    </a:prstGeom>
                    <a:noFill/>
                    <a:ln w="9525">
                      <a:noFill/>
                      <a:headEnd/>
                      <a:tailEnd/>
                    </a:ln>
                  </pic:spPr>
                </pic:pic>
              </a:graphicData>
            </a:graphic>
          </wp:inline>
        </w:drawing>
      </w:r>
    </w:p>
    <w:p w14:paraId="1D3FC46A" w14:textId="77777777" w:rsidR="008E0569" w:rsidRPr="00B665DE" w:rsidRDefault="000D4833" w:rsidP="00BF3F7B">
      <w:pPr>
        <w:pStyle w:val="BodyText"/>
        <w:rPr>
          <w:i/>
          <w:iCs/>
          <w:sz w:val="22"/>
          <w:szCs w:val="22"/>
        </w:rPr>
      </w:pPr>
      <w:r w:rsidRPr="00B665DE">
        <w:rPr>
          <w:b/>
          <w:bCs/>
          <w:i/>
          <w:iCs/>
          <w:sz w:val="22"/>
          <w:szCs w:val="22"/>
        </w:rPr>
        <w:t>Figure 10:</w:t>
      </w:r>
      <w:r w:rsidRPr="00B665DE">
        <w:rPr>
          <w:i/>
          <w:iCs/>
          <w:sz w:val="22"/>
          <w:szCs w:val="22"/>
        </w:rPr>
        <w:t xml:space="preserve"> Assembly and solve time breakdown for different solver strategies across multiple mesh sizes and geometries.</w:t>
      </w:r>
    </w:p>
    <w:p w14:paraId="325ECF9B" w14:textId="77777777" w:rsidR="008E0569" w:rsidRPr="00F152A6" w:rsidRDefault="000D4833">
      <w:pPr>
        <w:pStyle w:val="Heading3"/>
        <w:rPr>
          <w:rFonts w:cstheme="majorHAnsi"/>
        </w:rPr>
      </w:pPr>
      <w:bookmarkStart w:id="194" w:name="_Toc220280135"/>
      <w:bookmarkStart w:id="195" w:name="X61391f2643b4f96277f2dda9f943cbf2c529fa8"/>
      <w:bookmarkEnd w:id="193"/>
      <w:r w:rsidRPr="00F152A6">
        <w:rPr>
          <w:rFonts w:cstheme="majorHAnsi"/>
        </w:rPr>
        <w:t>4.4.3 Critical Analysis of Runtime Scaling and CPU-GPU Transition</w:t>
      </w:r>
      <w:bookmarkEnd w:id="194"/>
    </w:p>
    <w:p w14:paraId="7A4F3084" w14:textId="77777777" w:rsidR="008E0569" w:rsidRPr="00F152A6" w:rsidRDefault="000D4833" w:rsidP="00BF3F7B">
      <w:pPr>
        <w:pStyle w:val="FirstParagraph"/>
      </w:pPr>
      <w:r w:rsidRPr="00F152A6">
        <w:t xml:space="preserve">The results presented in the previous figures reveal a clear and consistent transition in performance </w:t>
      </w:r>
      <w:proofErr w:type="spellStart"/>
      <w:r w:rsidRPr="00F152A6">
        <w:t>behaviour</w:t>
      </w:r>
      <w:proofErr w:type="spellEnd"/>
      <w:r w:rsidRPr="00F152A6">
        <w:t xml:space="preserve"> as problem size increases, highlighting the distinct computational regimes in which CPU-based and GPU-accelerated solvers operate.</w:t>
      </w:r>
    </w:p>
    <w:p w14:paraId="4B053588" w14:textId="77777777" w:rsidR="008E0569" w:rsidRPr="00F152A6" w:rsidRDefault="000D4833" w:rsidP="00BF3F7B">
      <w:pPr>
        <w:pStyle w:val="BodyText"/>
      </w:pPr>
      <w:r w:rsidRPr="00F152A6">
        <w:t>For small-scale problems, CPU solvers—both sequential and parallel—exhibit competitive performance due to their low execution overhead and efficient handling of limited workloads. In this regime, the total runtime is dominated by fixed costs such as setup, memory allocation, and solver initialization, which reduces the relative benefit of parallel execution. Consequently, GPU-based solvers do not provide a measurable advantage for coarse meshes, as kernel launch overheads and data transfer costs outweigh the benefits of massive parallelism.</w:t>
      </w:r>
    </w:p>
    <w:p w14:paraId="21E38CBB" w14:textId="77777777" w:rsidR="008E0569" w:rsidRPr="00F152A6" w:rsidRDefault="000D4833" w:rsidP="00BF3F7B">
      <w:pPr>
        <w:pStyle w:val="BodyText"/>
      </w:pPr>
      <w:r w:rsidRPr="00F152A6">
        <w:t xml:space="preserve">As the number of nodes increases, a progressive shift in computational dominance becomes evident. Assembly time grows approximately linearly with mesh size, while solver time increases more rapidly due to the expanding sparse linear system and its associated memory </w:t>
      </w:r>
      <w:r w:rsidRPr="00F152A6">
        <w:lastRenderedPageBreak/>
        <w:t>access patterns. CPU-based solvers, including multithreaded and Numba JIT implementations, begin to exhibit limited scalability in this regime. Although parallelism mitigates some of the computational burden, performance becomes increasingly constrained by memory bandwidth and cache efficiency rather than raw compute capability.</w:t>
      </w:r>
    </w:p>
    <w:p w14:paraId="319AB21C" w14:textId="77777777" w:rsidR="008E0569" w:rsidRPr="00F152A6" w:rsidRDefault="000D4833" w:rsidP="00BF3F7B">
      <w:pPr>
        <w:pStyle w:val="BodyText"/>
      </w:pPr>
      <w:r w:rsidRPr="00F152A6">
        <w:t xml:space="preserve">Beyond </w:t>
      </w:r>
      <w:proofErr w:type="gramStart"/>
      <w:r w:rsidRPr="00F152A6">
        <w:t>an intermediate</w:t>
      </w:r>
      <w:proofErr w:type="gramEnd"/>
      <w:r w:rsidRPr="00F152A6">
        <w:t xml:space="preserve"> problem size, a distinct CPU-GPU crossover point is observed. At this stage, GPU-based solvers consistently outperform all CPU variants, with total execution time scaling more </w:t>
      </w:r>
      <w:proofErr w:type="spellStart"/>
      <w:r w:rsidRPr="00F152A6">
        <w:t>favourably</w:t>
      </w:r>
      <w:proofErr w:type="spellEnd"/>
      <w:r w:rsidRPr="00F152A6">
        <w:t xml:space="preserve"> as mesh resolution increases. This </w:t>
      </w:r>
      <w:proofErr w:type="spellStart"/>
      <w:r w:rsidRPr="00F152A6">
        <w:t>behaviour</w:t>
      </w:r>
      <w:proofErr w:type="spellEnd"/>
      <w:r w:rsidRPr="00F152A6">
        <w:t xml:space="preserve"> is primarily driven by the solver phase, where the GPU’s high memory bandwidth and massive thread-level parallelism enable more efficient sparse matrix-vector operations. The assembly phase, while still relevant, becomes secondary in determining overall performance for large-scale simulations.</w:t>
      </w:r>
    </w:p>
    <w:p w14:paraId="16AF9D4A" w14:textId="77777777" w:rsidR="008E0569" w:rsidRPr="00F152A6" w:rsidRDefault="000D4833" w:rsidP="00BF3F7B">
      <w:pPr>
        <w:pStyle w:val="BodyText"/>
      </w:pPr>
      <w:r w:rsidRPr="00F152A6">
        <w:t>Importantly, the crossover point is not purely hardware-dependent but emerges from the interaction between problem size, algorithmic structure, and architectural characteristics. The results demonstrate that GPU acceleration becomes increasingly advantageous once the solver phase dominates runtime and parallel workload granularity is sufficient to amortize GPU overheads.</w:t>
      </w:r>
    </w:p>
    <w:p w14:paraId="6A31CD70" w14:textId="77777777" w:rsidR="008E0569" w:rsidRPr="00F152A6" w:rsidRDefault="000D4833" w:rsidP="00BF3F7B">
      <w:pPr>
        <w:pStyle w:val="BodyText"/>
      </w:pPr>
      <w:r w:rsidRPr="00F152A6">
        <w:t>This analysis confirms that CPU-based approaches remain suitable for small and moderately sized problems, while GPU acceleration is essential for maintaining scalability in large-scale finite element simulations. The findings reinforce the importance of selecting solver strategies based on both problem size and computational architecture, rather than relying on a one-size-fits-all execution model.</w:t>
      </w:r>
    </w:p>
    <w:p w14:paraId="13A32C50"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4EFB1FA2" wp14:editId="12F971C8">
            <wp:extent cx="5905500" cy="3611950"/>
            <wp:effectExtent l="0" t="0" r="0" b="0"/>
            <wp:docPr id="158" name="Picture" descr="Normalized runtime per element vs. mesh size for the Venturi geometry across solver implementations."/>
            <wp:cNvGraphicFramePr/>
            <a:graphic xmlns:a="http://schemas.openxmlformats.org/drawingml/2006/main">
              <a:graphicData uri="http://schemas.openxmlformats.org/drawingml/2006/picture">
                <pic:pic xmlns:pic="http://schemas.openxmlformats.org/drawingml/2006/picture">
                  <pic:nvPicPr>
                    <pic:cNvPr id="159" name="Picture" descr="images/documents/tutorial3/normalized_time_per_element_venturi.svg"/>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568D7C61" w14:textId="77777777" w:rsidR="008E0569" w:rsidRPr="00B665DE" w:rsidRDefault="000D4833" w:rsidP="00BF3F7B">
      <w:pPr>
        <w:pStyle w:val="BodyText"/>
        <w:rPr>
          <w:i/>
          <w:iCs/>
          <w:sz w:val="22"/>
          <w:szCs w:val="22"/>
        </w:rPr>
      </w:pPr>
      <w:r w:rsidRPr="00B665DE">
        <w:rPr>
          <w:b/>
          <w:bCs/>
          <w:i/>
          <w:iCs/>
          <w:sz w:val="22"/>
          <w:szCs w:val="22"/>
        </w:rPr>
        <w:t>Figure 11:</w:t>
      </w:r>
      <w:r w:rsidRPr="00B665DE">
        <w:rPr>
          <w:i/>
          <w:iCs/>
          <w:sz w:val="22"/>
          <w:szCs w:val="22"/>
        </w:rPr>
        <w:t xml:space="preserve"> Normalized runtime per element as a function of problem size (Venturi), highlighting scaling efficiency and the CPU–GPU crossover regime.</w:t>
      </w:r>
    </w:p>
    <w:p w14:paraId="0CE96ABC" w14:textId="77777777" w:rsidR="008E0569" w:rsidRPr="00F152A6" w:rsidRDefault="000D4833">
      <w:pPr>
        <w:pStyle w:val="Heading3"/>
        <w:rPr>
          <w:rFonts w:cstheme="majorHAnsi"/>
        </w:rPr>
      </w:pPr>
      <w:bookmarkStart w:id="196" w:name="_Toc220280136"/>
      <w:bookmarkStart w:id="197" w:name="X18a0ebad107c9bc93862576a0137a76e1c9c72f"/>
      <w:bookmarkEnd w:id="195"/>
      <w:r w:rsidRPr="00F152A6">
        <w:rPr>
          <w:rFonts w:cstheme="majorHAnsi"/>
        </w:rPr>
        <w:t>4.4.3 Runtime Scaling and CPU-GPU Crossover Analysis</w:t>
      </w:r>
      <w:bookmarkEnd w:id="196"/>
    </w:p>
    <w:p w14:paraId="71B06B70" w14:textId="77777777" w:rsidR="008E0569" w:rsidRPr="00F152A6" w:rsidRDefault="000D4833" w:rsidP="00BF3F7B">
      <w:pPr>
        <w:pStyle w:val="FirstParagraph"/>
      </w:pPr>
      <w:r w:rsidRPr="00F152A6">
        <w:t xml:space="preserve">Figure 11 shows the normalized runtime per element as a function of the number of elements for the Venturi geometry, using logarithmic scales on both axes. This representation isolates </w:t>
      </w:r>
      <w:r w:rsidRPr="00F152A6">
        <w:lastRenderedPageBreak/>
        <w:t>scaling efficiency from absolute runtime and provides a clearer view of how each execution model behaves asymptotically as problem size increases.</w:t>
      </w:r>
    </w:p>
    <w:p w14:paraId="181689EC" w14:textId="77777777" w:rsidR="008E0569" w:rsidRPr="00F152A6" w:rsidRDefault="000D4833" w:rsidP="00BF3F7B">
      <w:pPr>
        <w:pStyle w:val="BodyText"/>
      </w:pPr>
      <w:r w:rsidRPr="00F152A6">
        <w:t>For small meshes (≈10³ elements), the normalized runtime per element is relatively high and scattered across implementations. In this regime, fixed overheads dominate execution, and GPU-based solvers (Numba CUDA and CuPy GPU) exhibit significantly worse efficiency per element than CPU-based approaches. This behavior reflects kernel launch latency, memory transfer overhead, and GPU context management costs, which cannot be amortized when the computational workload per element is small. Lightweight CPU approaches, particularly Numba JIT, achieve the lowest per-element cost in this range due to minimal overhead and efficient compiled execution.</w:t>
      </w:r>
    </w:p>
    <w:p w14:paraId="33B5DB4E" w14:textId="77777777" w:rsidR="008E0569" w:rsidRPr="00F152A6" w:rsidRDefault="000D4833" w:rsidP="00BF3F7B">
      <w:pPr>
        <w:pStyle w:val="BodyText"/>
      </w:pPr>
      <w:r w:rsidRPr="00F152A6">
        <w:t>As the number of elements increases toward the mid-scale regime (≈10⁵-10⁶ elements), a clear change in scaling behavior emerges. CPU-based implementations show an increasing runtime per element, indicating deteriorating efficiency as sparse solver costs and memory bandwidth limitations begin to dominate. In contrast, GPU-based solvers exhibit a decreasing runtime per element, demonstrating improved amortization of overheads and more effective utilization of parallel hardware resources. This region corresponds to the CPU-GPU crossover, where GPU execution transitions from being overhead-bound to throughput-efficient.</w:t>
      </w:r>
    </w:p>
    <w:p w14:paraId="62AB1E7E" w14:textId="77777777" w:rsidR="008E0569" w:rsidRPr="00F152A6" w:rsidRDefault="000D4833" w:rsidP="00BF3F7B">
      <w:pPr>
        <w:pStyle w:val="BodyText"/>
      </w:pPr>
      <w:r w:rsidRPr="00F152A6">
        <w:t>Beyond the crossover point (≈10⁶ elements), GPU implementations clearly dominate. Both CuPy GPU and Numba CUDA show the lowest and flattest curves, indicating near-optimal scaling where additional elements incur only marginal increases in per-element cost. This behavior highlights the advantage of massive thread-level parallelism and high memory bandwidth when handling large sparse systems. Among GPU approaches, CuPy consistently achieves slightly lower per-element runtimes than Numba CUDA, reflecting lower kernel abstraction overhead and more optimized execution paths.</w:t>
      </w:r>
    </w:p>
    <w:p w14:paraId="59BDBBD6" w14:textId="77777777" w:rsidR="008E0569" w:rsidRPr="00F152A6" w:rsidRDefault="000D4833" w:rsidP="00BF3F7B">
      <w:pPr>
        <w:pStyle w:val="BodyText"/>
      </w:pPr>
      <w:r w:rsidRPr="00F152A6">
        <w:t>CPU-based solvers, including multiprocessing and threading, display the opposite trend: their per-element runtime increases steadily with mesh size. This confirms that CPU execution becomes increasingly constrained by memory access patterns and sparse linear algebra operations, which do not scale favorably with core count alone. Multiprocessing shows particularly poor efficiency at small scales and only moderate improvement at larger sizes, underscoring the cost of inter-process communication.</w:t>
      </w:r>
    </w:p>
    <w:p w14:paraId="5EDBE871" w14:textId="77777777" w:rsidR="008E0569" w:rsidRPr="00F152A6" w:rsidRDefault="000D4833" w:rsidP="00BF3F7B">
      <w:pPr>
        <w:pStyle w:val="BodyText"/>
      </w:pPr>
      <w:r w:rsidRPr="00F152A6">
        <w:t>Overall, the figure provides strong empirical evidence that GPU acceleration is essential for achieving scalable FEM performance at large problem sizes. While CPU-based solvers remain efficient and competitive for small meshes, their asymptotic behavior is fundamentally limited. GPU-based approaches, by contrast, demonstrate improving efficiency with scale and clearly superior asymptotic performance, making them the preferred execution model for high-resolution, production-scale finite element simulations.</w:t>
      </w:r>
    </w:p>
    <w:p w14:paraId="35711FE0" w14:textId="77777777" w:rsidR="008E0569" w:rsidRPr="00F152A6" w:rsidRDefault="000D4833" w:rsidP="006D795C">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068EB6AA" wp14:editId="2C02434B">
            <wp:extent cx="5905500" cy="5095958"/>
            <wp:effectExtent l="0" t="0" r="0" b="0"/>
            <wp:docPr id="163" name="Picture" descr="Pareto frontier of total runtime versus solver iterations across mesh sizes and execution models."/>
            <wp:cNvGraphicFramePr/>
            <a:graphic xmlns:a="http://schemas.openxmlformats.org/drawingml/2006/main">
              <a:graphicData uri="http://schemas.openxmlformats.org/drawingml/2006/picture">
                <pic:pic xmlns:pic="http://schemas.openxmlformats.org/drawingml/2006/picture">
                  <pic:nvPicPr>
                    <pic:cNvPr id="164" name="Picture" descr="images/documents/tutorial3/pareto_frontier_per_mesh_size_markers_angles.svg"/>
                    <pic:cNvPicPr>
                      <a:picLocks noChangeAspect="1" noChangeArrowheads="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905500" cy="5095958"/>
                    </a:xfrm>
                    <a:prstGeom prst="rect">
                      <a:avLst/>
                    </a:prstGeom>
                    <a:noFill/>
                    <a:ln w="9525">
                      <a:noFill/>
                      <a:headEnd/>
                      <a:tailEnd/>
                    </a:ln>
                  </pic:spPr>
                </pic:pic>
              </a:graphicData>
            </a:graphic>
          </wp:inline>
        </w:drawing>
      </w:r>
    </w:p>
    <w:p w14:paraId="7A31DE05" w14:textId="77777777" w:rsidR="008E0569" w:rsidRPr="006D795C" w:rsidRDefault="000D4833" w:rsidP="00BF3F7B">
      <w:pPr>
        <w:pStyle w:val="BodyText"/>
        <w:rPr>
          <w:i/>
          <w:iCs/>
          <w:sz w:val="22"/>
          <w:szCs w:val="22"/>
        </w:rPr>
      </w:pPr>
      <w:r w:rsidRPr="006D795C">
        <w:rPr>
          <w:b/>
          <w:bCs/>
          <w:i/>
          <w:iCs/>
          <w:sz w:val="22"/>
          <w:szCs w:val="22"/>
        </w:rPr>
        <w:t>Figure 12:</w:t>
      </w:r>
      <w:r w:rsidRPr="006D795C">
        <w:rPr>
          <w:i/>
          <w:iCs/>
          <w:sz w:val="22"/>
          <w:szCs w:val="22"/>
        </w:rPr>
        <w:t xml:space="preserve"> Pareto frontier of average total runtime versus average solver iterations for different mesh sizes and execution models.</w:t>
      </w:r>
    </w:p>
    <w:p w14:paraId="661F589B" w14:textId="77777777" w:rsidR="008E0569" w:rsidRPr="00F152A6" w:rsidRDefault="000D4833">
      <w:pPr>
        <w:pStyle w:val="Heading3"/>
        <w:rPr>
          <w:rFonts w:cstheme="majorHAnsi"/>
        </w:rPr>
      </w:pPr>
      <w:bookmarkStart w:id="198" w:name="_Toc220280137"/>
      <w:bookmarkStart w:id="199" w:name="X02a53b5b3eedfc117d0043dba533f38d0ba29d6"/>
      <w:bookmarkEnd w:id="197"/>
      <w:r w:rsidRPr="00F152A6">
        <w:rPr>
          <w:rFonts w:cstheme="majorHAnsi"/>
        </w:rPr>
        <w:t>4.4.4 Pareto-Based Performance Trade-off Analysis</w:t>
      </w:r>
      <w:bookmarkEnd w:id="198"/>
    </w:p>
    <w:p w14:paraId="5B9716A3" w14:textId="77777777" w:rsidR="008E0569" w:rsidRPr="00F152A6" w:rsidRDefault="000D4833" w:rsidP="00BF3F7B">
      <w:pPr>
        <w:pStyle w:val="FirstParagraph"/>
      </w:pPr>
      <w:r w:rsidRPr="00F152A6">
        <w:t>Figure 12 presents a Pareto-based analysis of solver performance, explicitly relating average total runtime to average solver iteration count across four increasing mesh sizes. This representation provides a multidimensional view of efficiency, allowing runtime performance to be evaluated jointly with numerical effort, rather than in isolation.</w:t>
      </w:r>
    </w:p>
    <w:p w14:paraId="4E4C4D5F" w14:textId="77777777" w:rsidR="008E0569" w:rsidRPr="00F152A6" w:rsidRDefault="000D4833" w:rsidP="00BF3F7B">
      <w:pPr>
        <w:pStyle w:val="BodyText"/>
      </w:pPr>
      <w:r w:rsidRPr="00F152A6">
        <w:t>For the smallest mesh (201 nodes), all implementations exhibit very similar iteration counts, confirming that convergence behavior is independent of the execution backend at this scale. Performance differences are therefore entirely driven by execution overhead. In this regime, the Pareto frontier is defined by CPU-based approaches, particularly the baseline and threaded CPU implementations, which achieve minimal runtime with no GPU-related initialization or data transfer costs. Multiprocessing is clearly Pareto-dominated, exhibiting both higher runtime and no numerical advantage. GPU and Numba CUDA solutions also lie off the Pareto frontier, as fixed GPU overheads outweigh any benefit from parallel execution for such small systems.</w:t>
      </w:r>
    </w:p>
    <w:p w14:paraId="60410D67" w14:textId="77777777" w:rsidR="008E0569" w:rsidRPr="00F152A6" w:rsidRDefault="000D4833" w:rsidP="00BF3F7B">
      <w:pPr>
        <w:pStyle w:val="BodyText"/>
      </w:pPr>
      <w:r w:rsidRPr="00F152A6">
        <w:t xml:space="preserve">At approximately 200k nodes (195,853 nodes), a clear transition occurs. While iteration counts remain clustered across all solvers—indicating preserved numerical equivalence—the runtime dimension separates sharply by architecture. GPU-based solvers (GPU and Numba CUDA) move </w:t>
      </w:r>
      <w:r w:rsidRPr="00F152A6">
        <w:lastRenderedPageBreak/>
        <w:t>decisively toward the Pareto frontier, achieving substantially lower runtimes for iteration counts comparable to CPU-based methods. In contrast, baseline CPU, threaded, and Numba CPU implementations become Pareto-dominated due to rapidly increasing wall-clock time, despite similar convergence behavior. This confirms that the performance divergence is architectural rather than algorithmic.</w:t>
      </w:r>
    </w:p>
    <w:p w14:paraId="3AAC04BB" w14:textId="20ED3842" w:rsidR="008E0569" w:rsidRPr="00F152A6" w:rsidRDefault="000D4833" w:rsidP="00BF3F7B">
      <w:pPr>
        <w:pStyle w:val="BodyText"/>
      </w:pPr>
      <w:r w:rsidRPr="00F152A6">
        <w:t xml:space="preserve">For larger meshes (≈772k nodes), the Pareto structure becomes even more pronounced. GPU and Numba CUDA implementations clearly define the Pareto frontier, combining low runtime with iteration counts indistinguishable from CPU solvers. CPU and threaded implementations occupy the upper-right region of the plots, reflecting both higher runtime and no numerical benefit. Multiprocessing, while improving over baseline CPU in absolute time, remains Pareto-dominated due to its limited scalability and overhead costs. Numba CPU retains acceptable iteration efficiency but </w:t>
      </w:r>
      <w:r w:rsidR="00167CAA" w:rsidRPr="00F152A6">
        <w:t>become</w:t>
      </w:r>
      <w:r w:rsidRPr="00F152A6">
        <w:t xml:space="preserve"> increasingly dominated in runtime as sparse solver and memory bandwidth limitations saturate CPU resources.</w:t>
      </w:r>
    </w:p>
    <w:p w14:paraId="743E4B61" w14:textId="77777777" w:rsidR="008E0569" w:rsidRPr="00F152A6" w:rsidRDefault="000D4833" w:rsidP="00BF3F7B">
      <w:pPr>
        <w:pStyle w:val="BodyText"/>
      </w:pPr>
      <w:r w:rsidRPr="00F152A6">
        <w:t>At the largest mesh size (1,357,953 nodes), GPU dominance is unequivocal. GPU-based solvers achieve order-of-magnitude reductions in runtime while maintaining iteration counts consistent with all other implementations. The Pareto frontier is exclusively defined by GPU and Numba CUDA approaches, demonstrating that no CPU-based execution model offers a competitive trade-off at this scale. The vertical alignment of iteration counts across all solvers further reinforces that numerical behavior is invariant, and that the Pareto advantage arises solely from superior execution efficiency.</w:t>
      </w:r>
    </w:p>
    <w:p w14:paraId="14DEB317" w14:textId="77777777" w:rsidR="008E0569" w:rsidRPr="00F152A6" w:rsidRDefault="000D4833" w:rsidP="00BF3F7B">
      <w:pPr>
        <w:pStyle w:val="BodyText"/>
      </w:pPr>
      <w:r w:rsidRPr="00F152A6">
        <w:t>This Pareto analysis leads to three key conclusions:</w:t>
      </w:r>
    </w:p>
    <w:p w14:paraId="3E892DBB" w14:textId="27DA81B8" w:rsidR="008E0569" w:rsidRPr="00F152A6" w:rsidRDefault="000D4833" w:rsidP="00127801">
      <w:pPr>
        <w:pStyle w:val="Compact"/>
        <w:numPr>
          <w:ilvl w:val="0"/>
          <w:numId w:val="85"/>
        </w:numPr>
      </w:pPr>
      <w:r w:rsidRPr="00F152A6">
        <w:t xml:space="preserve">For small-scale problems, CPU-based solvers are Pareto-optimal, as minimal overhead outweighs any benefit from accelerator </w:t>
      </w:r>
      <w:r w:rsidR="006D795C" w:rsidRPr="00F152A6">
        <w:t>hardware.</w:t>
      </w:r>
    </w:p>
    <w:p w14:paraId="2FAC3780" w14:textId="500FD9C2" w:rsidR="008E0569" w:rsidRPr="00F152A6" w:rsidRDefault="000D4833" w:rsidP="00127801">
      <w:pPr>
        <w:pStyle w:val="Compact"/>
        <w:numPr>
          <w:ilvl w:val="0"/>
          <w:numId w:val="85"/>
        </w:numPr>
      </w:pPr>
      <w:r w:rsidRPr="00F152A6">
        <w:t xml:space="preserve">For medium-scale problems, the Pareto frontier begins to shift toward GPU-based execution, marking the onset of the CPU-GPU </w:t>
      </w:r>
      <w:r w:rsidR="006D795C" w:rsidRPr="00F152A6">
        <w:t>crossover.</w:t>
      </w:r>
    </w:p>
    <w:p w14:paraId="7CD9F7CC" w14:textId="77777777" w:rsidR="008E0569" w:rsidRPr="00F152A6" w:rsidRDefault="000D4833" w:rsidP="00127801">
      <w:pPr>
        <w:pStyle w:val="Compact"/>
        <w:numPr>
          <w:ilvl w:val="0"/>
          <w:numId w:val="85"/>
        </w:numPr>
      </w:pPr>
      <w:r w:rsidRPr="00F152A6">
        <w:t>For large-scale problems, GPU-based solvers fully dominate the Pareto frontier, delivering the best achievable balance between runtime and numerical effort.</w:t>
      </w:r>
    </w:p>
    <w:p w14:paraId="51044631" w14:textId="77777777" w:rsidR="008E0569" w:rsidRPr="00F152A6" w:rsidRDefault="000D4833" w:rsidP="00BF3F7B">
      <w:pPr>
        <w:pStyle w:val="FirstParagraph"/>
      </w:pPr>
      <w:r w:rsidRPr="00F152A6">
        <w:t>This analysis reinforces the central finding of the performance study: GPU acceleration is not merely faster in absolute terms, but becomes structurally superior as problem size increases, while fully preserving numerical consistency across all execution models.</w:t>
      </w:r>
    </w:p>
    <w:p w14:paraId="2C05B406" w14:textId="77777777" w:rsidR="008E0569" w:rsidRPr="00F152A6" w:rsidRDefault="000D4833" w:rsidP="00CE79A0">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DDC5C2D" wp14:editId="39C91293">
            <wp:extent cx="5905500" cy="3611950"/>
            <wp:effectExtent l="0" t="0" r="0" b="0"/>
            <wp:docPr id="168" name="Picture" descr="Performance envelope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69" name="Picture" descr="images/documents/tutorial3/performance_envelope_y_shaped.svg"/>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07477AE7" w14:textId="77777777" w:rsidR="008E0569" w:rsidRPr="00CE79A0" w:rsidRDefault="000D4833" w:rsidP="00BF3F7B">
      <w:pPr>
        <w:pStyle w:val="BodyText"/>
        <w:rPr>
          <w:i/>
          <w:iCs/>
          <w:sz w:val="22"/>
          <w:szCs w:val="22"/>
        </w:rPr>
      </w:pPr>
      <w:r w:rsidRPr="00CE79A0">
        <w:rPr>
          <w:b/>
          <w:bCs/>
          <w:i/>
          <w:iCs/>
          <w:sz w:val="22"/>
          <w:szCs w:val="22"/>
        </w:rPr>
        <w:t>Figure 13:</w:t>
      </w:r>
      <w:r w:rsidRPr="00CE79A0">
        <w:rPr>
          <w:i/>
          <w:iCs/>
          <w:sz w:val="22"/>
          <w:szCs w:val="22"/>
        </w:rPr>
        <w:t xml:space="preserve"> Performance envelope across execution models for the Y-shaped geometry.</w:t>
      </w:r>
    </w:p>
    <w:p w14:paraId="5C42B107" w14:textId="77777777" w:rsidR="008E0569" w:rsidRPr="00F152A6" w:rsidRDefault="000D4833">
      <w:pPr>
        <w:pStyle w:val="Heading3"/>
        <w:rPr>
          <w:rFonts w:cstheme="majorHAnsi"/>
        </w:rPr>
      </w:pPr>
      <w:bookmarkStart w:id="200" w:name="_Toc220280138"/>
      <w:bookmarkStart w:id="201" w:name="X7296f10ab34ddc4561f14f0cff1dde26c90ee16"/>
      <w:bookmarkEnd w:id="199"/>
      <w:r w:rsidRPr="00F152A6">
        <w:rPr>
          <w:rFonts w:cstheme="majorHAnsi"/>
        </w:rPr>
        <w:t>4.4.5. Performance Envelope Analysis for the Y-Shaped Geometry</w:t>
      </w:r>
      <w:bookmarkEnd w:id="200"/>
    </w:p>
    <w:p w14:paraId="058E53D4" w14:textId="77777777" w:rsidR="008E0569" w:rsidRPr="00F152A6" w:rsidRDefault="000D4833" w:rsidP="00BF3F7B">
      <w:pPr>
        <w:pStyle w:val="FirstParagraph"/>
      </w:pPr>
      <w:r w:rsidRPr="00F152A6">
        <w:t>The performance envelope clearly reveals distinct computational regimes as the problem size increases. For small meshes, CPU-based solvers define the lower envelope, achieving the shortest runtimes due to minimal overhead and immediate execution. In this regime, GPU implementations are penalized by kernel launch latency, memory allocation, and host-device data transfer costs, which outweigh the benefits of massive parallelism.</w:t>
      </w:r>
    </w:p>
    <w:p w14:paraId="4032B047" w14:textId="1DBB714E" w:rsidR="008E0569" w:rsidRPr="00F152A6" w:rsidRDefault="000D4833" w:rsidP="00BF3F7B">
      <w:pPr>
        <w:pStyle w:val="BodyText"/>
      </w:pPr>
      <w:r w:rsidRPr="00F152A6">
        <w:t xml:space="preserve">As mesh complexity increases, a clear crossover point emerges where GPU-based solvers begin to outperform all CPU alternatives. Beyond this threshold, the envelope shifts decisively toward GPU execution, indicating superior scalability and throughput. The widening gap between GPU and CPU curves highlights the asymptotic advantage of GPU </w:t>
      </w:r>
      <w:r w:rsidR="00A652FC" w:rsidRPr="00F152A6">
        <w:t>architecture</w:t>
      </w:r>
      <w:r w:rsidRPr="00F152A6">
        <w:t xml:space="preserve"> for element-level parallel workloads characteristic of FEM assembly and post-processing.</w:t>
      </w:r>
    </w:p>
    <w:p w14:paraId="73A15979" w14:textId="77777777" w:rsidR="008E0569" w:rsidRPr="00F152A6" w:rsidRDefault="000D4833" w:rsidP="00BF3F7B">
      <w:pPr>
        <w:pStyle w:val="BodyText"/>
      </w:pPr>
      <w:r w:rsidRPr="00F152A6">
        <w:t>An important observation is that Numba CUDA and CuPy-based implementations form the lower bound of the envelope for large meshes, confirming that once overheads are amortized, execution efficiency is primarily governed by available parallelism and memory bandwidth rather than interpreter or compilation strategy.</w:t>
      </w:r>
    </w:p>
    <w:p w14:paraId="0FF27451" w14:textId="77777777" w:rsidR="008E0569" w:rsidRPr="00F152A6" w:rsidRDefault="000D4833" w:rsidP="00BF3F7B">
      <w:pPr>
        <w:pStyle w:val="BodyText"/>
      </w:pPr>
      <w:r w:rsidRPr="00F152A6">
        <w:t>This figure demonstrates that solver optimality is strongly mesh-dependent. While CPU execution remains appropriate for small-scale problems, GPU acceleration defines the optimal performance envelope for medium to large meshes, justifying its use as the default strategy in high-resolution FEM simulations.</w:t>
      </w:r>
    </w:p>
    <w:p w14:paraId="6364F68E"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1DA5E5A" wp14:editId="61629170">
            <wp:extent cx="5905500" cy="3607185"/>
            <wp:effectExtent l="0" t="0" r="0" b="0"/>
            <wp:docPr id="173" name="Picture" descr="Conjugate Gradient iteration count versus mesh size for all solver implementations (Venturi geometry)."/>
            <wp:cNvGraphicFramePr/>
            <a:graphic xmlns:a="http://schemas.openxmlformats.org/drawingml/2006/main">
              <a:graphicData uri="http://schemas.openxmlformats.org/drawingml/2006/picture">
                <pic:pic xmlns:pic="http://schemas.openxmlformats.org/drawingml/2006/picture">
                  <pic:nvPicPr>
                    <pic:cNvPr id="174" name="Picture" descr="images/documents/tutorial3/venturi_iterations_vs_nodes_all_solvers.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05500" cy="3607185"/>
                    </a:xfrm>
                    <a:prstGeom prst="rect">
                      <a:avLst/>
                    </a:prstGeom>
                    <a:noFill/>
                    <a:ln w="9525">
                      <a:noFill/>
                      <a:headEnd/>
                      <a:tailEnd/>
                    </a:ln>
                  </pic:spPr>
                </pic:pic>
              </a:graphicData>
            </a:graphic>
          </wp:inline>
        </w:drawing>
      </w:r>
    </w:p>
    <w:p w14:paraId="26BF1997" w14:textId="77777777" w:rsidR="008E0569" w:rsidRPr="00F455DE" w:rsidRDefault="000D4833" w:rsidP="00BF3F7B">
      <w:pPr>
        <w:pStyle w:val="BodyText"/>
        <w:rPr>
          <w:i/>
          <w:iCs/>
          <w:sz w:val="22"/>
          <w:szCs w:val="22"/>
        </w:rPr>
      </w:pPr>
      <w:r w:rsidRPr="00F455DE">
        <w:rPr>
          <w:b/>
          <w:bCs/>
          <w:i/>
          <w:iCs/>
          <w:sz w:val="22"/>
          <w:szCs w:val="22"/>
        </w:rPr>
        <w:t>Figure 14:</w:t>
      </w:r>
      <w:r w:rsidRPr="00F455DE">
        <w:rPr>
          <w:i/>
          <w:iCs/>
          <w:sz w:val="22"/>
          <w:szCs w:val="22"/>
        </w:rPr>
        <w:t xml:space="preserve"> Number of Conjugate Gradient iterations as a function of mesh size for all solver implementations (Venturi geometry).</w:t>
      </w:r>
    </w:p>
    <w:p w14:paraId="0C456E5B" w14:textId="77777777" w:rsidR="008E0569" w:rsidRPr="00F152A6" w:rsidRDefault="000D4833">
      <w:pPr>
        <w:pStyle w:val="Heading3"/>
        <w:rPr>
          <w:rFonts w:cstheme="majorHAnsi"/>
        </w:rPr>
      </w:pPr>
      <w:bookmarkStart w:id="202" w:name="_Toc220280139"/>
      <w:bookmarkStart w:id="203" w:name="Xad474917d6026ac447104f83ff87f55e7a38460"/>
      <w:bookmarkEnd w:id="201"/>
      <w:r w:rsidRPr="00F152A6">
        <w:rPr>
          <w:rFonts w:cstheme="majorHAnsi"/>
        </w:rPr>
        <w:t xml:space="preserve">4.4.6 Solver Convergence </w:t>
      </w:r>
      <w:proofErr w:type="spellStart"/>
      <w:r w:rsidRPr="00F152A6">
        <w:rPr>
          <w:rFonts w:cstheme="majorHAnsi"/>
        </w:rPr>
        <w:t>Behaviour</w:t>
      </w:r>
      <w:proofErr w:type="spellEnd"/>
      <w:r w:rsidRPr="00F152A6">
        <w:rPr>
          <w:rFonts w:cstheme="majorHAnsi"/>
        </w:rPr>
        <w:t xml:space="preserve"> Across Mesh Sizes</w:t>
      </w:r>
      <w:bookmarkEnd w:id="202"/>
    </w:p>
    <w:p w14:paraId="5EA74AE2" w14:textId="77777777" w:rsidR="008E0569" w:rsidRPr="00F152A6" w:rsidRDefault="000D4833" w:rsidP="00BF3F7B">
      <w:pPr>
        <w:pStyle w:val="FirstParagraph"/>
      </w:pPr>
      <w:r w:rsidRPr="00F152A6">
        <w:t xml:space="preserve">This figure provides a crucial validation of the numerical consistency of the entire implementation suite. Across all solver backends and execution models, the number of CG iterations exhibits an almost identical growth trend as mesh size increases. This confirms that convergence </w:t>
      </w:r>
      <w:proofErr w:type="spellStart"/>
      <w:r w:rsidRPr="00F152A6">
        <w:t>behaviour</w:t>
      </w:r>
      <w:proofErr w:type="spellEnd"/>
      <w:r w:rsidRPr="00F152A6">
        <w:t xml:space="preserve"> is governed by the mathematical properties of the discretized system — namely mesh resolution, conditioning of the stiffness matrix, and boundary conditions — rather than by the underlying execution architecture.</w:t>
      </w:r>
    </w:p>
    <w:p w14:paraId="52F0B849" w14:textId="77777777" w:rsidR="008E0569" w:rsidRPr="00F152A6" w:rsidRDefault="000D4833" w:rsidP="00BF3F7B">
      <w:pPr>
        <w:pStyle w:val="BodyText"/>
      </w:pPr>
      <w:r w:rsidRPr="00F152A6">
        <w:t>For small meshes, the iteration count remains low and tightly clustered across all solvers, reflecting well-conditioned systems and rapid convergence. As the number of nodes increases, the iteration count grows steadily, which is expected for elliptic problems discretized with higher resolution. Importantly, this growth is uniform across CPU and GPU implementations, demonstrating that GPU acceleration does not alter the numerical trajectory of the solver.</w:t>
      </w:r>
    </w:p>
    <w:p w14:paraId="77DAAFD8" w14:textId="77777777" w:rsidR="008E0569" w:rsidRPr="00F152A6" w:rsidRDefault="000D4833" w:rsidP="00BF3F7B">
      <w:pPr>
        <w:pStyle w:val="BodyText"/>
      </w:pPr>
      <w:r w:rsidRPr="00F152A6">
        <w:t>The absence of divergence between CPU and GPU curves is particularly significant. It indicates that all implementations: - Apply identical preconditioning strategies (Jacobi), - Use consistent convergence tolerances, - Preserve numerical precision within acceptable floating-point limits.</w:t>
      </w:r>
    </w:p>
    <w:p w14:paraId="1B98DDD1" w14:textId="77777777" w:rsidR="008E0569" w:rsidRPr="00F152A6" w:rsidRDefault="000D4833" w:rsidP="00BF3F7B">
      <w:pPr>
        <w:pStyle w:val="BodyText"/>
      </w:pPr>
      <w:r w:rsidRPr="00F152A6">
        <w:t>This result also reinforces the interpretation of performance gains observed in runtime benchmarks: speedups achieved by GPU-based solvers arise exclusively from faster execution of assembly, sparse linear algebra, and vector operations, not from reduced solver work or relaxed convergence criteria.</w:t>
      </w:r>
    </w:p>
    <w:p w14:paraId="52826794" w14:textId="77777777" w:rsidR="008E0569" w:rsidRPr="00F152A6" w:rsidRDefault="000D4833" w:rsidP="00BF3F7B">
      <w:pPr>
        <w:pStyle w:val="BodyText"/>
      </w:pPr>
      <w:r w:rsidRPr="00F152A6">
        <w:t xml:space="preserve">From a performance analysis standpoint, this figure isolates </w:t>
      </w:r>
      <w:r w:rsidRPr="00F152A6">
        <w:rPr>
          <w:b/>
          <w:bCs/>
        </w:rPr>
        <w:t>runtime efficiency</w:t>
      </w:r>
      <w:r w:rsidRPr="00F152A6">
        <w:t xml:space="preserve"> as the sole differentiating factor between solvers. Since the iteration count is invariant with respect to execution model, any reduction in total runtime directly reflects architectural advantages such as increased parallelism, higher memory bandwidth, and reduced instruction overhead.</w:t>
      </w:r>
    </w:p>
    <w:p w14:paraId="6FCC6BA2" w14:textId="77777777" w:rsidR="008E0569" w:rsidRPr="00F152A6" w:rsidRDefault="000D4833" w:rsidP="00BF3F7B">
      <w:pPr>
        <w:pStyle w:val="BodyText"/>
      </w:pPr>
      <w:r w:rsidRPr="00F152A6">
        <w:lastRenderedPageBreak/>
        <w:t>This convergence analysis confirms that: - All solver implementations are numerically equivalent and directly comparable. - GPU acceleration preserves solver robustness and stability. - Performance improvements observed in later sections are genuine computational gains rather than numerical artefacts.</w:t>
      </w:r>
    </w:p>
    <w:p w14:paraId="104A2203" w14:textId="77777777" w:rsidR="008E0569" w:rsidRPr="00F152A6" w:rsidRDefault="000D4833" w:rsidP="00BF3F7B">
      <w:pPr>
        <w:pStyle w:val="BodyText"/>
      </w:pPr>
      <w:r w:rsidRPr="00F152A6">
        <w:t>This result is fundamental for the credibility of the benchmarking study and validates the fairness of the cross-platform performance comparison.</w:t>
      </w:r>
    </w:p>
    <w:p w14:paraId="07077FD2"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1D726183" wp14:editId="4813A0AD">
            <wp:extent cx="5905500" cy="4880706"/>
            <wp:effectExtent l="0" t="0" r="0" b="0"/>
            <wp:docPr id="178" name="Picture" descr="Execution time comparison across CPU and GPU solver implementations for the Y-shaped geometry."/>
            <wp:cNvGraphicFramePr/>
            <a:graphic xmlns:a="http://schemas.openxmlformats.org/drawingml/2006/main">
              <a:graphicData uri="http://schemas.openxmlformats.org/drawingml/2006/picture">
                <pic:pic xmlns:pic="http://schemas.openxmlformats.org/drawingml/2006/picture">
                  <pic:nvPicPr>
                    <pic:cNvPr id="179" name="Picture" descr="images/documents/tutorial3/y_shaped_cpu_2x2_execution_models.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05500" cy="4880706"/>
                    </a:xfrm>
                    <a:prstGeom prst="rect">
                      <a:avLst/>
                    </a:prstGeom>
                    <a:noFill/>
                    <a:ln w="9525">
                      <a:noFill/>
                      <a:headEnd/>
                      <a:tailEnd/>
                    </a:ln>
                  </pic:spPr>
                </pic:pic>
              </a:graphicData>
            </a:graphic>
          </wp:inline>
        </w:drawing>
      </w:r>
    </w:p>
    <w:p w14:paraId="571268D0" w14:textId="77777777" w:rsidR="008E0569" w:rsidRPr="00F455DE" w:rsidRDefault="000D4833" w:rsidP="00BF3F7B">
      <w:pPr>
        <w:pStyle w:val="BodyText"/>
        <w:rPr>
          <w:i/>
          <w:iCs/>
          <w:sz w:val="22"/>
          <w:szCs w:val="22"/>
        </w:rPr>
      </w:pPr>
      <w:r w:rsidRPr="00F455DE">
        <w:rPr>
          <w:b/>
          <w:bCs/>
          <w:i/>
          <w:iCs/>
          <w:sz w:val="22"/>
          <w:szCs w:val="22"/>
        </w:rPr>
        <w:t>Figure 15:</w:t>
      </w:r>
      <w:r w:rsidRPr="00F455DE">
        <w:rPr>
          <w:i/>
          <w:iCs/>
          <w:sz w:val="22"/>
          <w:szCs w:val="22"/>
        </w:rPr>
        <w:t xml:space="preserve"> Execution time comparison across solver implementations for the Y-shaped geometry (CPU-based and GPU-based models).</w:t>
      </w:r>
    </w:p>
    <w:p w14:paraId="784BE467" w14:textId="77777777" w:rsidR="008E0569" w:rsidRPr="00F152A6" w:rsidRDefault="000D4833">
      <w:pPr>
        <w:pStyle w:val="Heading3"/>
        <w:rPr>
          <w:rFonts w:cstheme="majorHAnsi"/>
        </w:rPr>
      </w:pPr>
      <w:bookmarkStart w:id="204" w:name="_Toc220280140"/>
      <w:bookmarkStart w:id="205" w:name="X7249f3b3c44f9c2941baee60cf6071e0adbfc7e"/>
      <w:bookmarkEnd w:id="203"/>
      <w:r w:rsidRPr="00F152A6">
        <w:rPr>
          <w:rFonts w:cstheme="majorHAnsi"/>
        </w:rPr>
        <w:t>4.4.7 Comparative Execution Time Breakdown for the Y-Shaped Geometry</w:t>
      </w:r>
      <w:bookmarkEnd w:id="204"/>
    </w:p>
    <w:p w14:paraId="12863264" w14:textId="0CF00EF4" w:rsidR="008E0569" w:rsidRPr="00F152A6" w:rsidRDefault="000D4833" w:rsidP="00BF3F7B">
      <w:pPr>
        <w:pStyle w:val="FirstParagraph"/>
      </w:pPr>
      <w:r w:rsidRPr="00F152A6">
        <w:t xml:space="preserve">Figure XXX provides a consolidated comparison of execution time scaling for the Y-Shaped geometry across multiple execution models (CPU, threaded, multiprocessing, and Numba JIT CPU), explicitly accounting for different CPU architectures. This representation strengthens the robustness of the performance analysis by demonstrating that the observed trends are not tied to a single </w:t>
      </w:r>
      <w:r w:rsidR="00F455DE" w:rsidRPr="00F152A6">
        <w:t>processor but</w:t>
      </w:r>
      <w:r w:rsidRPr="00F152A6">
        <w:t xml:space="preserve"> persist across heterogeneous hardware configurations.</w:t>
      </w:r>
    </w:p>
    <w:p w14:paraId="4147DA41" w14:textId="77777777" w:rsidR="008E0569" w:rsidRPr="00F152A6" w:rsidRDefault="000D4833" w:rsidP="00BF3F7B">
      <w:pPr>
        <w:pStyle w:val="BodyText"/>
      </w:pPr>
      <w:r w:rsidRPr="00F152A6">
        <w:t>For the smallest mesh size, execution times remain tightly clustered across all CPUs and execution models. Differences between Intel and AMD processors are minimal and largely masked by fixed overheads such as solver initialization, memory allocation, and Python runtime setup. In this regime, absolute performance is dominated by non-scalable costs rather than architectural efficiency, and all execution models behave similarly regardless of CPU family.</w:t>
      </w:r>
    </w:p>
    <w:p w14:paraId="7C8CC4BA" w14:textId="77777777" w:rsidR="008E0569" w:rsidRPr="00F152A6" w:rsidRDefault="000D4833" w:rsidP="00BF3F7B">
      <w:pPr>
        <w:pStyle w:val="BodyText"/>
      </w:pPr>
      <w:r w:rsidRPr="00F152A6">
        <w:lastRenderedPageBreak/>
        <w:t>As mesh size increases, the scaling behavior becomes more clearly differentiated. The baseline CPU implementation exhibits near-linear growth in execution time across all processors, indicating that performance is primarily constrained by interpreter overhead and memory bandwidth rather than core count. While absolute runtimes vary slightly between CPUs, the slope of the curves remains remarkably consistent, confirming that the baseline implementation is architecture-agnostic but fundamentally limited in scalability.</w:t>
      </w:r>
    </w:p>
    <w:p w14:paraId="3F6420F6" w14:textId="77777777" w:rsidR="008E0569" w:rsidRPr="00F152A6" w:rsidRDefault="000D4833" w:rsidP="00BF3F7B">
      <w:pPr>
        <w:pStyle w:val="BodyText"/>
      </w:pPr>
      <w:r w:rsidRPr="00F152A6">
        <w:t>The threaded execution model improves performance at small and medium scales but shows increasing divergence between CPUs as mesh size grows. This reflects sensitivity to core count, cache hierarchy, and NUMA effects. Nevertheless, the overall scaling trend remains similar to the baseline CPU, reinforcing that Python threading provides limited benefits for compute-bound FEM workloads due to the Global Interpreter Lock (GIL).</w:t>
      </w:r>
    </w:p>
    <w:p w14:paraId="7F514DE9" w14:textId="77777777" w:rsidR="008E0569" w:rsidRPr="00F152A6" w:rsidRDefault="000D4833" w:rsidP="00BF3F7B">
      <w:pPr>
        <w:pStyle w:val="BodyText"/>
      </w:pPr>
      <w:r w:rsidRPr="00F152A6">
        <w:t>The multiprocessing approach displays the highest variability across CPUs. While it reduces execution time relative to baseline CPU for larger meshes, its scaling is less stable and more sensitive to hardware characteristics. This behavior is consistent with the overhead of process creation, inter-process communication, and memory duplication, which amplify architectural differences and reduce predictability.</w:t>
      </w:r>
    </w:p>
    <w:p w14:paraId="6D26EDF6" w14:textId="77777777" w:rsidR="008E0569" w:rsidRPr="00F152A6" w:rsidRDefault="000D4833" w:rsidP="00BF3F7B">
      <w:pPr>
        <w:pStyle w:val="BodyText"/>
      </w:pPr>
      <w:r w:rsidRPr="00F152A6">
        <w:t>The Numba JIT CPU implementation demonstrates the most consistent and favorable scaling among CPU-based approaches. Across all tested processors, its execution time grows more slowly with mesh size, and inter-CPU variability is significantly reduced. This confirms that JIT compilation effectively removes interpreter overhead and enables more efficient parallel execution, making performance primarily dependent on raw memory bandwidth and vectorized execution rather than Python runtime behavior.</w:t>
      </w:r>
    </w:p>
    <w:p w14:paraId="0983DC33" w14:textId="77777777" w:rsidR="008E0569" w:rsidRPr="00F152A6" w:rsidRDefault="000D4833" w:rsidP="00BF3F7B">
      <w:pPr>
        <w:pStyle w:val="BodyText"/>
      </w:pPr>
      <w:r w:rsidRPr="00F152A6">
        <w:t>A key insight from this figure is that, although absolute runtimes vary between CPUs, the relative ordering of execution models is preserved across architectures. Numba JIT consistently outperforms pure Python approaches, while baseline and threaded CPU executions remain the least scalable. This stability indicates that the conclusions drawn from earlier sections generalize across different hardware environments.</w:t>
      </w:r>
    </w:p>
    <w:p w14:paraId="22A33E50" w14:textId="77777777" w:rsidR="008E0569" w:rsidRPr="00F152A6" w:rsidRDefault="000D4833" w:rsidP="00BF3F7B">
      <w:pPr>
        <w:pStyle w:val="BodyText"/>
      </w:pPr>
      <w:r w:rsidRPr="00F152A6">
        <w:t>Overall, this analysis reinforces several important findings:</w:t>
      </w:r>
    </w:p>
    <w:p w14:paraId="6B9A35DD" w14:textId="77777777" w:rsidR="008E0569" w:rsidRPr="00F152A6" w:rsidRDefault="000D4833" w:rsidP="00127801">
      <w:pPr>
        <w:pStyle w:val="Compact"/>
        <w:numPr>
          <w:ilvl w:val="0"/>
          <w:numId w:val="86"/>
        </w:numPr>
      </w:pPr>
      <w:r w:rsidRPr="00F152A6">
        <w:t>CPU-based solvers scale predictably but are ultimately limited by memory bandwidth and core count.</w:t>
      </w:r>
    </w:p>
    <w:p w14:paraId="16113EF9" w14:textId="77777777" w:rsidR="008E0569" w:rsidRPr="00F152A6" w:rsidRDefault="000D4833" w:rsidP="00127801">
      <w:pPr>
        <w:pStyle w:val="Compact"/>
        <w:numPr>
          <w:ilvl w:val="0"/>
          <w:numId w:val="86"/>
        </w:numPr>
      </w:pPr>
      <w:r w:rsidRPr="00F152A6">
        <w:t>Threading and multiprocessing introduce variability without fundamentally changing scaling behavior.</w:t>
      </w:r>
    </w:p>
    <w:p w14:paraId="2EA98849" w14:textId="2E81B7DA" w:rsidR="008E0569" w:rsidRPr="00F152A6" w:rsidRDefault="000D4833" w:rsidP="00127801">
      <w:pPr>
        <w:pStyle w:val="Compact"/>
        <w:numPr>
          <w:ilvl w:val="0"/>
          <w:numId w:val="86"/>
        </w:numPr>
      </w:pPr>
      <w:r w:rsidRPr="00F152A6">
        <w:t xml:space="preserve">Numba JIT provides </w:t>
      </w:r>
      <w:r w:rsidR="00F455DE" w:rsidRPr="00F152A6">
        <w:t>robust</w:t>
      </w:r>
      <w:r w:rsidRPr="00F152A6">
        <w:t xml:space="preserve"> and portable performance improvement across CPU architectures.</w:t>
      </w:r>
    </w:p>
    <w:p w14:paraId="38DE2A58" w14:textId="77777777" w:rsidR="008E0569" w:rsidRPr="00F152A6" w:rsidRDefault="000D4833" w:rsidP="00127801">
      <w:pPr>
        <w:pStyle w:val="Compact"/>
        <w:numPr>
          <w:ilvl w:val="0"/>
          <w:numId w:val="86"/>
        </w:numPr>
      </w:pPr>
      <w:r w:rsidRPr="00F152A6">
        <w:t>Hardware differences affect absolute performance but do not alter the structural performance hierarchy.</w:t>
      </w:r>
    </w:p>
    <w:p w14:paraId="3E0B32EF" w14:textId="77777777" w:rsidR="008E0569" w:rsidRPr="00F152A6" w:rsidRDefault="000D4833" w:rsidP="00BF3F7B">
      <w:pPr>
        <w:pStyle w:val="FirstParagraph"/>
      </w:pPr>
      <w:r w:rsidRPr="00F152A6">
        <w:t>This figure therefore strengthens the validity of the study’s conclusions by demonstrating that the observed performance patterns are architecturally robust, while also highlighting the intrinsic scalability limits of CPU-based FEM solvers when compared to GPU-accelerated approaches discussed in subsequent sections.</w:t>
      </w:r>
    </w:p>
    <w:p w14:paraId="4EADC0CF" w14:textId="77777777" w:rsidR="008E0569" w:rsidRPr="00F152A6" w:rsidRDefault="000D4833">
      <w:pPr>
        <w:pStyle w:val="CaptionedFigure"/>
        <w:rPr>
          <w:rFonts w:asciiTheme="majorHAnsi" w:hAnsiTheme="majorHAnsi" w:cstheme="majorHAnsi"/>
        </w:rPr>
      </w:pPr>
      <w:r w:rsidRPr="00F152A6">
        <w:rPr>
          <w:rFonts w:asciiTheme="majorHAnsi" w:hAnsiTheme="majorHAnsi" w:cstheme="majorHAnsi"/>
          <w:noProof/>
        </w:rPr>
        <w:lastRenderedPageBreak/>
        <w:drawing>
          <wp:inline distT="0" distB="0" distL="0" distR="0" wp14:anchorId="3407EEA1" wp14:editId="2F5A71E7">
            <wp:extent cx="5905500" cy="2396359"/>
            <wp:effectExtent l="0" t="0" r="0" b="0"/>
            <wp:docPr id="183" name="Picture" descr="Side-by-side execution time comparison between Numba CUDA and CuPy RawKernel for the Y-shaped geometry."/>
            <wp:cNvGraphicFramePr/>
            <a:graphic xmlns:a="http://schemas.openxmlformats.org/drawingml/2006/main">
              <a:graphicData uri="http://schemas.openxmlformats.org/drawingml/2006/picture">
                <pic:pic xmlns:pic="http://schemas.openxmlformats.org/drawingml/2006/picture">
                  <pic:nvPicPr>
                    <pic:cNvPr id="184" name="Picture" descr="images/documents/tutorial3/y_shaped_gpu_side_by_side.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05500" cy="2396359"/>
                    </a:xfrm>
                    <a:prstGeom prst="rect">
                      <a:avLst/>
                    </a:prstGeom>
                    <a:noFill/>
                    <a:ln w="9525">
                      <a:noFill/>
                      <a:headEnd/>
                      <a:tailEnd/>
                    </a:ln>
                  </pic:spPr>
                </pic:pic>
              </a:graphicData>
            </a:graphic>
          </wp:inline>
        </w:drawing>
      </w:r>
    </w:p>
    <w:p w14:paraId="48446B53" w14:textId="77777777" w:rsidR="008E0569" w:rsidRPr="00493FF2" w:rsidRDefault="000D4833" w:rsidP="00BF3F7B">
      <w:pPr>
        <w:pStyle w:val="BodyText"/>
        <w:rPr>
          <w:i/>
          <w:iCs/>
          <w:sz w:val="22"/>
          <w:szCs w:val="22"/>
        </w:rPr>
      </w:pPr>
      <w:r w:rsidRPr="00493FF2">
        <w:rPr>
          <w:b/>
          <w:bCs/>
          <w:i/>
          <w:iCs/>
          <w:sz w:val="22"/>
          <w:szCs w:val="22"/>
        </w:rPr>
        <w:t>Figure 16:</w:t>
      </w:r>
      <w:r w:rsidRPr="00493FF2">
        <w:rPr>
          <w:i/>
          <w:iCs/>
          <w:sz w:val="22"/>
          <w:szCs w:val="22"/>
        </w:rPr>
        <w:t xml:space="preserve"> Side-by-side execution time comparison of GPU-based solvers for </w:t>
      </w:r>
      <w:proofErr w:type="gramStart"/>
      <w:r w:rsidRPr="00493FF2">
        <w:rPr>
          <w:i/>
          <w:iCs/>
          <w:sz w:val="22"/>
          <w:szCs w:val="22"/>
        </w:rPr>
        <w:t>the Y</w:t>
      </w:r>
      <w:proofErr w:type="gramEnd"/>
      <w:r w:rsidRPr="00493FF2">
        <w:rPr>
          <w:i/>
          <w:iCs/>
          <w:sz w:val="22"/>
          <w:szCs w:val="22"/>
        </w:rPr>
        <w:t>-shaped geometry.</w:t>
      </w:r>
    </w:p>
    <w:p w14:paraId="03D62D31" w14:textId="77777777" w:rsidR="008E0569" w:rsidRPr="00F152A6" w:rsidRDefault="000D4833">
      <w:pPr>
        <w:pStyle w:val="Heading3"/>
        <w:rPr>
          <w:rFonts w:cstheme="majorHAnsi"/>
        </w:rPr>
      </w:pPr>
      <w:bookmarkStart w:id="206" w:name="_Toc220280141"/>
      <w:bookmarkStart w:id="207" w:name="X2dec9b7cd304c93cc0a1723be05fd359b75856e"/>
      <w:bookmarkEnd w:id="205"/>
      <w:r w:rsidRPr="00F152A6">
        <w:rPr>
          <w:rFonts w:cstheme="majorHAnsi"/>
        </w:rPr>
        <w:t>4.4.8 GPU-Centric Performance Comparison for the Y-Shaped Geometry</w:t>
      </w:r>
      <w:bookmarkEnd w:id="206"/>
    </w:p>
    <w:p w14:paraId="4A9062B4" w14:textId="77777777" w:rsidR="008E0569" w:rsidRPr="00F152A6" w:rsidRDefault="000D4833" w:rsidP="00BF3F7B">
      <w:pPr>
        <w:pStyle w:val="FirstParagraph"/>
      </w:pPr>
      <w:r w:rsidRPr="00F152A6">
        <w:t>This comparison isolates GPU execution behavior by removing CPU-based solvers from the analysis, allowing a focused evaluation of how different GPU programming approaches affect performance. For smaller mesh sizes, execution times for Numba CUDA and CuPy are relatively close, with neither implementation showing a decisive advantage. In this regime, kernel launch overheads, JIT compilation costs, and memory transfers dominate runtime, masking fine-grained kernel efficiency differences.</w:t>
      </w:r>
    </w:p>
    <w:p w14:paraId="20276C2F" w14:textId="77777777" w:rsidR="008E0569" w:rsidRPr="00F152A6" w:rsidRDefault="000D4833" w:rsidP="00BF3F7B">
      <w:pPr>
        <w:pStyle w:val="BodyText"/>
      </w:pPr>
      <w:r w:rsidRPr="00F152A6">
        <w:t xml:space="preserve">As mesh size increases, performance divergence becomes more apparent. The CuPy </w:t>
      </w:r>
      <w:proofErr w:type="spellStart"/>
      <w:r w:rsidRPr="00F152A6">
        <w:t>RawKernel</w:t>
      </w:r>
      <w:proofErr w:type="spellEnd"/>
      <w:r w:rsidRPr="00F152A6">
        <w:t xml:space="preserve"> implementation consistently achieves lower execution times compared to Numba CUDA for medium and large meshes. This behavior reflects the reduced abstraction overhead and finer control over memory access, kernel structure, and execution configuration afforded by native CUDA C kernels. In contrast, while Numba CUDA provides a more accessible development model, its Python-based kernel definition introduces additional overhead and less aggressive compiler optimization opportunities.</w:t>
      </w:r>
    </w:p>
    <w:p w14:paraId="236E03EB" w14:textId="77777777" w:rsidR="008E0569" w:rsidRPr="00F152A6" w:rsidRDefault="000D4833" w:rsidP="00BF3F7B">
      <w:pPr>
        <w:pStyle w:val="BodyText"/>
      </w:pPr>
      <w:r w:rsidRPr="00F152A6">
        <w:t>The scaling trends observed indicate that both GPU implementations benefit from increasing arithmetic intensity, but CuPy demonstrates superior asymptotic efficiency. This suggests that once fixed overheads are amortized, kernel-level optimization and memory coalescing become the dominant factors influencing performance. The widening gap at larger problem sizes highlights the cumulative impact of these low-level optimizations.</w:t>
      </w:r>
    </w:p>
    <w:p w14:paraId="4E9914BA" w14:textId="59F5CF23" w:rsidR="008E0569" w:rsidRPr="00F152A6" w:rsidRDefault="000D4833" w:rsidP="00BF3F7B">
      <w:pPr>
        <w:pStyle w:val="BodyText"/>
      </w:pPr>
      <w:r w:rsidRPr="00F152A6">
        <w:t xml:space="preserve">Importantly, both GPU approaches maintain similar solver iteration counts and numerical behavior, confirming that the observed performance differences are purely architectural and </w:t>
      </w:r>
      <w:r w:rsidR="00B24B16" w:rsidRPr="00F152A6">
        <w:t>implementation driven</w:t>
      </w:r>
      <w:r w:rsidRPr="00F152A6">
        <w:t xml:space="preserve">. This reinforces the interpretation that </w:t>
      </w:r>
      <w:proofErr w:type="spellStart"/>
      <w:r w:rsidRPr="00F152A6">
        <w:t>RawKernel</w:t>
      </w:r>
      <w:proofErr w:type="spellEnd"/>
      <w:r w:rsidRPr="00F152A6">
        <w:t>-based execution represents the upper bound of achievable single-GPU performance within the scope of this project.</w:t>
      </w:r>
    </w:p>
    <w:p w14:paraId="61BD12E9" w14:textId="77777777" w:rsidR="008E0569" w:rsidRPr="00F152A6" w:rsidRDefault="000D4833" w:rsidP="00BF3F7B">
      <w:pPr>
        <w:pStyle w:val="BodyText"/>
      </w:pPr>
      <w:r w:rsidRPr="00F152A6">
        <w:t xml:space="preserve">This figure demonstrates that: - Numba CUDA offers a strong balance between performance and development productivity; - CuPy </w:t>
      </w:r>
      <w:proofErr w:type="spellStart"/>
      <w:r w:rsidRPr="00F152A6">
        <w:t>RawKernel</w:t>
      </w:r>
      <w:proofErr w:type="spellEnd"/>
      <w:r w:rsidRPr="00F152A6">
        <w:t xml:space="preserve"> achieves the best absolute performance for large-scale problems; - Kernel-level control becomes increasingly important as problem size grows.</w:t>
      </w:r>
    </w:p>
    <w:p w14:paraId="2D8B71B4" w14:textId="77777777" w:rsidR="008E0569" w:rsidRPr="00F152A6" w:rsidRDefault="000D4833" w:rsidP="00BF3F7B">
      <w:pPr>
        <w:pStyle w:val="BodyText"/>
      </w:pPr>
      <w:r w:rsidRPr="00F152A6">
        <w:lastRenderedPageBreak/>
        <w:t xml:space="preserve">This analysis justifies the inclusion of both approaches in the study and positions CuPy </w:t>
      </w:r>
      <w:proofErr w:type="spellStart"/>
      <w:r w:rsidRPr="00F152A6">
        <w:t>RawKernel</w:t>
      </w:r>
      <w:proofErr w:type="spellEnd"/>
      <w:r w:rsidRPr="00F152A6">
        <w:t xml:space="preserve"> as the reference implementation for maximum-performance GPU execution in the final benchmarking comparisons.</w:t>
      </w:r>
    </w:p>
    <w:p w14:paraId="5995BFEF" w14:textId="77777777" w:rsidR="008E0569" w:rsidRPr="00F152A6" w:rsidRDefault="000D4833" w:rsidP="00493FF2">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D07579" wp14:editId="47377288">
            <wp:extent cx="5905500" cy="6563205"/>
            <wp:effectExtent l="0" t="0" r="0" b="0"/>
            <wp:docPr id="188" name="Picture" descr="Runtime and speedup of GPU-based solvers relative to the CPU baseline for the Y-shaped geometry."/>
            <wp:cNvGraphicFramePr/>
            <a:graphic xmlns:a="http://schemas.openxmlformats.org/drawingml/2006/main">
              <a:graphicData uri="http://schemas.openxmlformats.org/drawingml/2006/picture">
                <pic:pic xmlns:pic="http://schemas.openxmlformats.org/drawingml/2006/picture">
                  <pic:nvPicPr>
                    <pic:cNvPr id="189" name="Picture" descr="images/documents/tutorial3/y_shaped_runtime_speedup.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05500" cy="6563205"/>
                    </a:xfrm>
                    <a:prstGeom prst="rect">
                      <a:avLst/>
                    </a:prstGeom>
                    <a:noFill/>
                    <a:ln w="9525">
                      <a:noFill/>
                      <a:headEnd/>
                      <a:tailEnd/>
                    </a:ln>
                  </pic:spPr>
                </pic:pic>
              </a:graphicData>
            </a:graphic>
          </wp:inline>
        </w:drawing>
      </w:r>
    </w:p>
    <w:p w14:paraId="1D85E353" w14:textId="77777777" w:rsidR="008E0569" w:rsidRPr="00493FF2" w:rsidRDefault="000D4833" w:rsidP="00BF3F7B">
      <w:pPr>
        <w:pStyle w:val="BodyText"/>
        <w:rPr>
          <w:i/>
          <w:iCs/>
          <w:sz w:val="22"/>
          <w:szCs w:val="22"/>
        </w:rPr>
      </w:pPr>
      <w:r w:rsidRPr="00493FF2">
        <w:rPr>
          <w:b/>
          <w:bCs/>
          <w:i/>
          <w:iCs/>
          <w:sz w:val="22"/>
          <w:szCs w:val="22"/>
        </w:rPr>
        <w:t>Figure 17:</w:t>
      </w:r>
      <w:r w:rsidRPr="00493FF2">
        <w:rPr>
          <w:i/>
          <w:iCs/>
          <w:sz w:val="22"/>
          <w:szCs w:val="22"/>
        </w:rPr>
        <w:t xml:space="preserve"> Runtime speedup of GPU-based implementations relative to the CPU baseline for the Y-shaped geometry.</w:t>
      </w:r>
    </w:p>
    <w:p w14:paraId="346EAD5C" w14:textId="77777777" w:rsidR="008E0569" w:rsidRPr="00F152A6" w:rsidRDefault="000D4833">
      <w:pPr>
        <w:pStyle w:val="Heading3"/>
        <w:rPr>
          <w:rFonts w:cstheme="majorHAnsi"/>
        </w:rPr>
      </w:pPr>
      <w:bookmarkStart w:id="208" w:name="_Toc220280142"/>
      <w:bookmarkStart w:id="209" w:name="X3b06617430b6d97dc7eea60a7b4eeaa5c235365"/>
      <w:bookmarkEnd w:id="207"/>
      <w:r w:rsidRPr="00F152A6">
        <w:rPr>
          <w:rFonts w:cstheme="majorHAnsi"/>
        </w:rPr>
        <w:t>4.4.9 GPU Speedup Analysis for the Y-Shaped Geometry</w:t>
      </w:r>
      <w:bookmarkEnd w:id="208"/>
    </w:p>
    <w:p w14:paraId="14FD83D5" w14:textId="77777777" w:rsidR="008E0569" w:rsidRPr="00F152A6" w:rsidRDefault="000D4833" w:rsidP="00BF3F7B">
      <w:pPr>
        <w:pStyle w:val="FirstParagraph"/>
      </w:pPr>
      <w:r w:rsidRPr="00F152A6">
        <w:t>Figure 17 provides a combined view of absolute runtime scaling and relative speedup versus the CPU baseline for the Y-Shaped geometry, offering a comprehensive perspective on how different execution models behave as the number of nodes increases.</w:t>
      </w:r>
    </w:p>
    <w:p w14:paraId="5CB73AF3" w14:textId="77777777" w:rsidR="008E0569" w:rsidRPr="00F152A6" w:rsidRDefault="000D4833" w:rsidP="00BF3F7B">
      <w:pPr>
        <w:pStyle w:val="BodyText"/>
      </w:pPr>
      <w:r w:rsidRPr="00F152A6">
        <w:t xml:space="preserve">From the runtime curves (top panel), a clear hierarchy emerges. For small meshes (≈200 nodes), all implementations exhibit very low absolute runtimes, and differences between </w:t>
      </w:r>
      <w:r w:rsidRPr="00F152A6">
        <w:lastRenderedPageBreak/>
        <w:t>execution models are marginal. In this regime, GPU-based solvers (CuPy GPU and Numba CUDA) show no meaningful advantage and, in absolute terms, remain comparable to CPU execution. This behavior reflects the dominance of fixed overheads — kernel launch latency, device synchronization, and host-device data transfers — which prevent GPUs from exploiting parallelism at such small problem sizes. Consequently, GPU acceleration is ineffective and provides little to no speedup.</w:t>
      </w:r>
    </w:p>
    <w:p w14:paraId="7C5D5B6F" w14:textId="77777777" w:rsidR="008E0569" w:rsidRPr="00F152A6" w:rsidRDefault="000D4833" w:rsidP="00BF3F7B">
      <w:pPr>
        <w:pStyle w:val="BodyText"/>
      </w:pPr>
      <w:r w:rsidRPr="00F152A6">
        <w:t>As mesh size increases, runtime growth becomes strongly execution-model dependent. CPU, threaded, and Numba CPU implementations show steep scaling trends, with execution time increasing rapidly as the number of nodes grows. Multiprocessing reduces the slope relative to the CPU baseline but remains significantly slower than GPU-based approaches due to process management overhead and limited scalability. In contrast, GPU implementations exhibit substantially flatter scaling curves, indicating much better asymptotic behavior.</w:t>
      </w:r>
    </w:p>
    <w:p w14:paraId="2489A564" w14:textId="77777777" w:rsidR="008E0569" w:rsidRPr="00F152A6" w:rsidRDefault="000D4833" w:rsidP="00BF3F7B">
      <w:pPr>
        <w:pStyle w:val="BodyText"/>
      </w:pPr>
      <w:r w:rsidRPr="00F152A6">
        <w:t>This transition is more clearly quantified in the speedup plot (bottom panel). For the smallest mesh, all speedups remain close to unity, confirming that GPU execution does not amortize its overhead. However, beyond the intermediate mesh size (≈200k nodes), a pronounced acceleration regime emerges. GPU-based solvers rapidly surpass all CPU-based implementations, with speedup increasing sharply as problem size grows.</w:t>
      </w:r>
    </w:p>
    <w:p w14:paraId="4F9AAEBD" w14:textId="77777777" w:rsidR="008E0569" w:rsidRPr="00F152A6" w:rsidRDefault="000D4833" w:rsidP="00BF3F7B">
      <w:pPr>
        <w:pStyle w:val="BodyText"/>
      </w:pPr>
      <w:r w:rsidRPr="00F152A6">
        <w:t xml:space="preserve">The CuPy </w:t>
      </w:r>
      <w:proofErr w:type="spellStart"/>
      <w:r w:rsidRPr="00F152A6">
        <w:t>RawKernel</w:t>
      </w:r>
      <w:proofErr w:type="spellEnd"/>
      <w:r w:rsidRPr="00F152A6">
        <w:t xml:space="preserve"> implementation consistently achieves the highest speedup across all large meshes, reaching several tens of times faster than the CPU baseline at the largest scale. Numba CUDA follows the same qualitative trend but achieves systematically lower speedups. This gap reflects differences in kernel maturity and execution efficiency: CuPy benefits from native CUDA C kernels with tighter control over memory access patterns, better register allocation, and reduced abstraction overhead, which become increasingly important as arithmetic intensity grows.</w:t>
      </w:r>
    </w:p>
    <w:p w14:paraId="7C2E7873" w14:textId="77777777" w:rsidR="008E0569" w:rsidRPr="00F152A6" w:rsidRDefault="000D4833" w:rsidP="00BF3F7B">
      <w:pPr>
        <w:pStyle w:val="BodyText"/>
      </w:pPr>
      <w:r w:rsidRPr="00F152A6">
        <w:t>An important observation is the sublinear growth of speedup at the largest mesh sizes. Although GPU acceleration remains substantial, the rate of improvement decreases, indicating a transition from compute-bound assembly phases to solver-dominated execution. At this stage, sparse linear algebra operations become memory-bandwidth-bound, even on the GPU, imposing a fundamental limit on achievable acceleration.</w:t>
      </w:r>
    </w:p>
    <w:p w14:paraId="1DCFD448" w14:textId="77777777" w:rsidR="008E0569" w:rsidRPr="00F152A6" w:rsidRDefault="000D4833" w:rsidP="00BF3F7B">
      <w:pPr>
        <w:pStyle w:val="BodyText"/>
      </w:pPr>
      <w:r w:rsidRPr="00F152A6">
        <w:t>Overall, this figure demonstrates that:</w:t>
      </w:r>
    </w:p>
    <w:p w14:paraId="490F956A" w14:textId="7FE5B2DD" w:rsidR="008E0569" w:rsidRPr="00F152A6" w:rsidRDefault="000D4833" w:rsidP="00127801">
      <w:pPr>
        <w:pStyle w:val="Compact"/>
        <w:numPr>
          <w:ilvl w:val="0"/>
          <w:numId w:val="87"/>
        </w:numPr>
      </w:pPr>
      <w:r w:rsidRPr="00F152A6">
        <w:t xml:space="preserve">GPU acceleration is highly scale-dependent and ineffective for small FEM </w:t>
      </w:r>
      <w:r w:rsidR="00BD20C2" w:rsidRPr="00F152A6">
        <w:t>problems.</w:t>
      </w:r>
    </w:p>
    <w:p w14:paraId="75E3D361" w14:textId="1F4E29A6" w:rsidR="008E0569" w:rsidRPr="00F152A6" w:rsidRDefault="000D4833" w:rsidP="00127801">
      <w:pPr>
        <w:pStyle w:val="Compact"/>
        <w:numPr>
          <w:ilvl w:val="0"/>
          <w:numId w:val="87"/>
        </w:numPr>
      </w:pPr>
      <w:r w:rsidRPr="00F152A6">
        <w:t xml:space="preserve">A clear CPU-GPU crossover occurs as mesh size increases, after which GPUs </w:t>
      </w:r>
      <w:r w:rsidR="00BD20C2" w:rsidRPr="00F152A6">
        <w:t>dominate.</w:t>
      </w:r>
    </w:p>
    <w:p w14:paraId="40312234" w14:textId="6BAAFDCD" w:rsidR="008E0569" w:rsidRPr="00F152A6" w:rsidRDefault="000D4833" w:rsidP="00127801">
      <w:pPr>
        <w:pStyle w:val="Compact"/>
        <w:numPr>
          <w:ilvl w:val="0"/>
          <w:numId w:val="87"/>
        </w:numPr>
      </w:pPr>
      <w:r w:rsidRPr="00F152A6">
        <w:t xml:space="preserve">CuPy </w:t>
      </w:r>
      <w:proofErr w:type="spellStart"/>
      <w:r w:rsidRPr="00F152A6">
        <w:t>RawKernel</w:t>
      </w:r>
      <w:proofErr w:type="spellEnd"/>
      <w:r w:rsidRPr="00F152A6">
        <w:t xml:space="preserve"> consistently delivers the highest asymptotic </w:t>
      </w:r>
      <w:r w:rsidR="00BD20C2" w:rsidRPr="00F152A6">
        <w:t>speedup.</w:t>
      </w:r>
    </w:p>
    <w:p w14:paraId="37FA095F" w14:textId="77777777" w:rsidR="008E0569" w:rsidRPr="00F152A6" w:rsidRDefault="000D4833" w:rsidP="00127801">
      <w:pPr>
        <w:pStyle w:val="Compact"/>
        <w:numPr>
          <w:ilvl w:val="0"/>
          <w:numId w:val="87"/>
        </w:numPr>
      </w:pPr>
      <w:r w:rsidRPr="00F152A6">
        <w:t>Sparse solver performance ultimately constrains end-to-end scalability.</w:t>
      </w:r>
    </w:p>
    <w:p w14:paraId="0E464B3F" w14:textId="77777777" w:rsidR="008E0569" w:rsidRPr="00F152A6" w:rsidRDefault="000D4833" w:rsidP="00BF3F7B">
      <w:pPr>
        <w:pStyle w:val="FirstParagraph"/>
      </w:pPr>
      <w:r w:rsidRPr="00F152A6">
        <w:t>These results provide strong empirical confirmation that GPU acceleration is essential for large-scale FEM simulations, while also highlighting that further performance gains at extreme scales must focus on solver algorithms and memory efficiency rather than kernel-level optimizations alone.</w:t>
      </w:r>
    </w:p>
    <w:p w14:paraId="39C1592C" w14:textId="77777777" w:rsidR="008E0569" w:rsidRPr="00F152A6" w:rsidRDefault="000D4833" w:rsidP="00AE4A7D">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3531A180" wp14:editId="4C0D7A06">
            <wp:extent cx="5905500" cy="5113614"/>
            <wp:effectExtent l="0" t="0" r="0" b="0"/>
            <wp:docPr id="193" name="Picture" descr="Stage-level runtime breakdown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94" name="Picture" descr="images/documents/tutorial3/y_shaped_total_time_breakdown_2x2.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05500" cy="5113614"/>
                    </a:xfrm>
                    <a:prstGeom prst="rect">
                      <a:avLst/>
                    </a:prstGeom>
                    <a:noFill/>
                    <a:ln w="9525">
                      <a:noFill/>
                      <a:headEnd/>
                      <a:tailEnd/>
                    </a:ln>
                  </pic:spPr>
                </pic:pic>
              </a:graphicData>
            </a:graphic>
          </wp:inline>
        </w:drawing>
      </w:r>
    </w:p>
    <w:p w14:paraId="5301F8C3" w14:textId="77777777" w:rsidR="008E0569" w:rsidRPr="005103DF" w:rsidRDefault="000D4833" w:rsidP="00BF3F7B">
      <w:pPr>
        <w:pStyle w:val="BodyText"/>
        <w:rPr>
          <w:i/>
          <w:iCs/>
          <w:sz w:val="22"/>
          <w:szCs w:val="22"/>
        </w:rPr>
      </w:pPr>
      <w:r w:rsidRPr="005103DF">
        <w:rPr>
          <w:b/>
          <w:bCs/>
          <w:i/>
          <w:iCs/>
          <w:sz w:val="22"/>
          <w:szCs w:val="22"/>
        </w:rPr>
        <w:t>Figure 18:</w:t>
      </w:r>
      <w:r w:rsidRPr="005103DF">
        <w:rPr>
          <w:i/>
          <w:iCs/>
          <w:sz w:val="22"/>
          <w:szCs w:val="22"/>
        </w:rPr>
        <w:t xml:space="preserve"> Detailed runtime breakdown of the total execution time for the Y-shaped geometry across CPU and GPU execution models.</w:t>
      </w:r>
    </w:p>
    <w:p w14:paraId="0DB138D8" w14:textId="77777777" w:rsidR="008E0569" w:rsidRPr="00F152A6" w:rsidRDefault="000D4833">
      <w:pPr>
        <w:pStyle w:val="Heading3"/>
        <w:rPr>
          <w:rFonts w:cstheme="majorHAnsi"/>
        </w:rPr>
      </w:pPr>
      <w:bookmarkStart w:id="210" w:name="_Toc220280143"/>
      <w:bookmarkStart w:id="211" w:name="X87650860a96a02e8c95dcd6dcb2f449d4e1d542"/>
      <w:bookmarkEnd w:id="209"/>
      <w:r w:rsidRPr="00F152A6">
        <w:rPr>
          <w:rFonts w:cstheme="majorHAnsi"/>
        </w:rPr>
        <w:t>4.4.10 Runtime Breakdown Across Execution Models for the Y-Shaped Geometry</w:t>
      </w:r>
      <w:bookmarkEnd w:id="210"/>
    </w:p>
    <w:p w14:paraId="62DE6E70" w14:textId="77777777" w:rsidR="008E0569" w:rsidRPr="00F152A6" w:rsidRDefault="000D4833" w:rsidP="00BF3F7B">
      <w:pPr>
        <w:pStyle w:val="FirstParagraph"/>
      </w:pPr>
      <w:r w:rsidRPr="00F152A6">
        <w:t>This figure 18 decomposes the total runtime into its main computational stages—mesh loading, system assembly, boundary condition application, linear system solution, and post-processing—for the different execution models considered in this study. The comparison is performed for a representative mesh size, enabling direct inspection of how each execution model redistributes computational cost across the FEM pipeline.</w:t>
      </w:r>
    </w:p>
    <w:p w14:paraId="0A3FB2D4" w14:textId="77777777" w:rsidR="008E0569" w:rsidRPr="00F152A6" w:rsidRDefault="000D4833" w:rsidP="00BF3F7B">
      <w:pPr>
        <w:pStyle w:val="BodyText"/>
      </w:pPr>
      <w:r w:rsidRPr="00F152A6">
        <w:t>The runtime breakdown highlights fundamental differences in how CPU- and GPU-based implementations allocate computational effort across the FEM workflow. In the CPU baseline and threaded variants, system assembly represents a dominant fraction of the total runtime. This reflects the interpreter-bound nature of element-level loops and sparse matrix insertion, where Python overhead and memory indirection significantly limit performance.</w:t>
      </w:r>
    </w:p>
    <w:p w14:paraId="48BC3752" w14:textId="77777777" w:rsidR="008E0569" w:rsidRPr="00F152A6" w:rsidRDefault="000D4833" w:rsidP="00BF3F7B">
      <w:pPr>
        <w:pStyle w:val="BodyText"/>
      </w:pPr>
      <w:r w:rsidRPr="00F152A6">
        <w:t>In contrast, the Numba JIT CPU implementation exhibits a markedly different profile. Assembly time is substantially reduced and no longer dominates the execution, confirming the effectiveness of JIT compilation and parallel execution in eliminating Python-level overhead. As a result, the linear solver becomes the primary runtime contributor, indicating a shift from compute-bound to memory-bandwidth-bound behavior.</w:t>
      </w:r>
    </w:p>
    <w:p w14:paraId="77A3297D" w14:textId="77777777" w:rsidR="008E0569" w:rsidRPr="00F152A6" w:rsidRDefault="000D4833" w:rsidP="00BF3F7B">
      <w:pPr>
        <w:pStyle w:val="BodyText"/>
      </w:pPr>
      <w:r w:rsidRPr="00F152A6">
        <w:lastRenderedPageBreak/>
        <w:t xml:space="preserve">The GPU-based implementations further accentuate this transition. For both Numba CUDA and CuPy </w:t>
      </w:r>
      <w:proofErr w:type="spellStart"/>
      <w:r w:rsidRPr="00F152A6">
        <w:t>RawKernel</w:t>
      </w:r>
      <w:proofErr w:type="spellEnd"/>
      <w:r w:rsidRPr="00F152A6">
        <w:t>, the assembly and post-processing stages account for only a small fraction of total runtime. These stages scale efficiently on the GPU due to massive parallelism and high arithmetic throughput. The sparse linear solve clearly dominates the execution time, accounting for the majority of runtime. This dominance reflects the intrinsic memory-bound nature of sparse matrix-vector products, even on high-bandwidth GPU architectures.</w:t>
      </w:r>
    </w:p>
    <w:p w14:paraId="497BA568" w14:textId="77777777" w:rsidR="008E0569" w:rsidRPr="00F152A6" w:rsidRDefault="000D4833" w:rsidP="00BF3F7B">
      <w:pPr>
        <w:pStyle w:val="BodyText"/>
      </w:pPr>
      <w:r w:rsidRPr="00F152A6">
        <w:t xml:space="preserve">A notable distinction between the two GPU implementations lies in the relative cost of non-solver stages. The CuPy </w:t>
      </w:r>
      <w:proofErr w:type="spellStart"/>
      <w:r w:rsidRPr="00F152A6">
        <w:t>RawKernel</w:t>
      </w:r>
      <w:proofErr w:type="spellEnd"/>
      <w:r w:rsidRPr="00F152A6">
        <w:t xml:space="preserve"> implementation exhibits slightly lower assembly and post-processing fractions compared to Numba CUDA, consistent with the use of native CUDA C kernels and reduced abstraction overhead. Boundary condition application and mesh loading remain negligible across all execution models, confirming that they do not materially influence performance at scale.</w:t>
      </w:r>
    </w:p>
    <w:p w14:paraId="27857082" w14:textId="77777777" w:rsidR="008E0569" w:rsidRPr="00F152A6" w:rsidRDefault="000D4833" w:rsidP="00BF3F7B">
      <w:pPr>
        <w:pStyle w:val="BodyText"/>
      </w:pPr>
      <w:r w:rsidRPr="00F152A6">
        <w:t>Overall, this breakdown provides critical insight into performance bottlenecks: - CPU-based implementations are limited primarily by assembly overhead. - JIT compilation shifts the bottleneck toward the solver. - GPU acceleration virtually eliminates assembly cost, exposing the solver as the dominant constraint. - Further performance gains on GPU would require more advanced sparse solvers or preconditioning strategies rather than additional kernel-level optimization.</w:t>
      </w:r>
    </w:p>
    <w:p w14:paraId="4539EA04" w14:textId="77777777" w:rsidR="008E0569" w:rsidRPr="00F152A6" w:rsidRDefault="000D4833" w:rsidP="00BF3F7B">
      <w:pPr>
        <w:pStyle w:val="BodyText"/>
      </w:pPr>
      <w:r w:rsidRPr="00F152A6">
        <w:t xml:space="preserve">This figure therefore complements the speedup analysis by explaining </w:t>
      </w:r>
      <w:r w:rsidRPr="00F152A6">
        <w:rPr>
          <w:i/>
          <w:iCs/>
        </w:rPr>
        <w:t>why</w:t>
      </w:r>
      <w:r w:rsidRPr="00F152A6">
        <w:t xml:space="preserve"> acceleration saturates and </w:t>
      </w:r>
      <w:r w:rsidRPr="00F152A6">
        <w:rPr>
          <w:i/>
          <w:iCs/>
        </w:rPr>
        <w:t>where</w:t>
      </w:r>
      <w:r w:rsidRPr="00F152A6">
        <w:t xml:space="preserve"> future optimization efforts should be focused within the FEM pipeline.</w:t>
      </w:r>
    </w:p>
    <w:p w14:paraId="59D37D88" w14:textId="77777777" w:rsidR="008E0569" w:rsidRPr="00F152A6" w:rsidRDefault="000D4833">
      <w:pPr>
        <w:pStyle w:val="Heading1"/>
        <w:rPr>
          <w:rFonts w:cstheme="majorHAnsi"/>
        </w:rPr>
      </w:pPr>
      <w:bookmarkStart w:id="212" w:name="_Toc220280144"/>
      <w:bookmarkStart w:id="213" w:name="progressive-profiling-optimization"/>
      <w:bookmarkEnd w:id="173"/>
      <w:bookmarkEnd w:id="189"/>
      <w:bookmarkEnd w:id="211"/>
      <w:r w:rsidRPr="00F152A6">
        <w:rPr>
          <w:rFonts w:cstheme="majorHAnsi"/>
        </w:rPr>
        <w:t>5. Progressive Profiling Optimization</w:t>
      </w:r>
      <w:bookmarkEnd w:id="212"/>
    </w:p>
    <w:p w14:paraId="2183C1B2" w14:textId="77777777" w:rsidR="008E0569" w:rsidRPr="00F152A6" w:rsidRDefault="000D4833" w:rsidP="00BF3F7B">
      <w:pPr>
        <w:pStyle w:val="FirstParagraph"/>
      </w:pPr>
      <w:r w:rsidRPr="00F152A6">
        <w:t>This section documents the systematic optimization journey of the GPU-accelerated Finite Element Method (FEM) solver, progressing from a serial CPU baseline through parallel CPU variants to fully optimized GPU implementations. Each section presents the implementation’s technical approach, the profiling data that revealed its bottlenecks, and the insights that guided subsequent optimization efforts.</w:t>
      </w:r>
    </w:p>
    <w:p w14:paraId="56AA83BC" w14:textId="78F194FE" w:rsidR="008E0569" w:rsidRPr="00F152A6" w:rsidRDefault="000D4833" w:rsidP="00BF3F7B">
      <w:pPr>
        <w:pStyle w:val="BodyText"/>
      </w:pPr>
      <w:r w:rsidRPr="00F152A6">
        <w:t xml:space="preserve">The solver was validated across a comprehensive test matrix of 144 configurations: six mesh geometries (Y-Shaped channel, Venturi tube, S-Bend, T-Junction, Backward-Facing </w:t>
      </w:r>
      <w:proofErr w:type="gramStart"/>
      <w:r w:rsidRPr="00F152A6">
        <w:t>Step, and 90°</w:t>
      </w:r>
      <w:r w:rsidR="00E52116">
        <w:t xml:space="preserve"> </w:t>
      </w:r>
      <w:r w:rsidRPr="00F152A6">
        <w:t>Elbow</w:t>
      </w:r>
      <w:proofErr w:type="gramEnd"/>
      <w:r w:rsidRPr="00F152A6">
        <w:t>), each at four refinement levels ranging from approximately 200 to 1.3 million nodes, executed on all six solver implementations.</w:t>
      </w:r>
    </w:p>
    <w:p w14:paraId="668C945E" w14:textId="799A9DC6" w:rsidR="008E0569" w:rsidRPr="00F152A6" w:rsidRDefault="000D4833" w:rsidP="00BF3F7B">
      <w:pPr>
        <w:pStyle w:val="BodyText"/>
      </w:pPr>
      <w:r w:rsidRPr="00F152A6">
        <w:t>We present a detailed analysis for the Y-Shaped channel geometry, selected as representative of the overall performance patterns observed across all configurations. Results focus on the smallest mesh (201 nodes, 52 elements) and largest mesh (1,357,953 nodes, 338,544 elements</w:t>
      </w:r>
      <w:r w:rsidR="00207655" w:rsidRPr="00F152A6">
        <w:t>)</w:t>
      </w:r>
      <w:r w:rsidRPr="00F152A6">
        <w:t xml:space="preserve"> clearly illustrate the contrast between fixed-overhead behavior and production-scale performance; intermediate mesh sizes confirmed smooth scaling transitions consistent with these boundary cases.</w:t>
      </w:r>
    </w:p>
    <w:p w14:paraId="3A24C885" w14:textId="77777777" w:rsidR="008E0569" w:rsidRPr="00F152A6" w:rsidRDefault="000D4833" w:rsidP="00BF3F7B">
      <w:pPr>
        <w:pStyle w:val="BodyText"/>
      </w:pPr>
      <w:r w:rsidRPr="00F152A6">
        <w:t xml:space="preserve">All profiling data was collected using NVIDIA Nsight Systems with NVTX annotations, enabling precise phase-level timing analysis. The hardware utilized for profiling tests was </w:t>
      </w:r>
      <w:proofErr w:type="gramStart"/>
      <w:r w:rsidRPr="00F152A6">
        <w:t>a</w:t>
      </w:r>
      <w:proofErr w:type="gramEnd"/>
      <w:r w:rsidRPr="00F152A6">
        <w:t xml:space="preserve"> Intel i9-12900K CPU and a NVidia RTX 4090 GPU.</w:t>
      </w:r>
    </w:p>
    <w:p w14:paraId="302D5F26" w14:textId="77777777" w:rsidR="008E0569" w:rsidRPr="00F152A6" w:rsidRDefault="000D4833">
      <w:pPr>
        <w:pStyle w:val="Heading2"/>
        <w:rPr>
          <w:rFonts w:cstheme="majorHAnsi"/>
        </w:rPr>
      </w:pPr>
      <w:bookmarkStart w:id="214" w:name="_Toc220280145"/>
      <w:bookmarkStart w:id="215" w:name="cpu-baseline-implementation"/>
      <w:r w:rsidRPr="00F152A6">
        <w:rPr>
          <w:rFonts w:cstheme="majorHAnsi"/>
        </w:rPr>
        <w:lastRenderedPageBreak/>
        <w:t>5.1. CPU Baseline Implementation</w:t>
      </w:r>
      <w:bookmarkEnd w:id="214"/>
    </w:p>
    <w:p w14:paraId="57A7FD8F" w14:textId="77777777" w:rsidR="008E0569" w:rsidRPr="00F152A6" w:rsidRDefault="000D4833">
      <w:pPr>
        <w:pStyle w:val="Heading3"/>
        <w:rPr>
          <w:rFonts w:cstheme="majorHAnsi"/>
        </w:rPr>
      </w:pPr>
      <w:bookmarkStart w:id="216" w:name="_Toc220280146"/>
      <w:bookmarkStart w:id="217" w:name="technical-approach"/>
      <w:r w:rsidRPr="00F152A6">
        <w:rPr>
          <w:rFonts w:cstheme="majorHAnsi"/>
        </w:rPr>
        <w:t>Technical Approach</w:t>
      </w:r>
      <w:bookmarkEnd w:id="216"/>
    </w:p>
    <w:p w14:paraId="62B73F19" w14:textId="77777777" w:rsidR="008E0569" w:rsidRPr="00F152A6" w:rsidRDefault="000D4833" w:rsidP="00BF3F7B">
      <w:pPr>
        <w:pStyle w:val="FirstParagraph"/>
      </w:pPr>
      <w:r w:rsidRPr="00F152A6">
        <w:t>The baseline implementation (</w:t>
      </w:r>
      <w:r w:rsidRPr="00F152A6">
        <w:rPr>
          <w:rStyle w:val="VerbatimChar"/>
          <w:rFonts w:asciiTheme="majorHAnsi" w:hAnsiTheme="majorHAnsi"/>
        </w:rPr>
        <w:t>quad8_cpu_v4.py</w:t>
      </w:r>
      <w:r w:rsidRPr="00F152A6">
        <w:t xml:space="preserve">) establishes a serial reference using NumPy for </w:t>
      </w:r>
      <w:proofErr w:type="spellStart"/>
      <w:r w:rsidRPr="00F152A6">
        <w:t>numerics</w:t>
      </w:r>
      <w:proofErr w:type="spellEnd"/>
      <w:r w:rsidRPr="00F152A6">
        <w:t xml:space="preserve"> and SciPy for sparse matrix operations. The solver follows the standard FEM workflow: mesh loading, stiffness matrix assembly, boundary condition application, iterative solving, and post-processing.</w:t>
      </w:r>
    </w:p>
    <w:p w14:paraId="2AFC8E5B" w14:textId="77777777" w:rsidR="008E0569" w:rsidRPr="00F152A6" w:rsidRDefault="000D4833" w:rsidP="00BF3F7B">
      <w:pPr>
        <w:pStyle w:val="BodyText"/>
      </w:pPr>
      <w:r w:rsidRPr="00F152A6">
        <w:rPr>
          <w:b/>
          <w:bCs/>
        </w:rPr>
        <w:t>Assembly</w:t>
      </w:r>
      <w:r w:rsidRPr="00F152A6">
        <w:t xml:space="preserve"> iterates sequentially over all elements:</w:t>
      </w:r>
    </w:p>
    <w:p w14:paraId="35EDFE98"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Nels):</w:t>
      </w:r>
      <w:r w:rsidRPr="00F152A6">
        <w:rPr>
          <w:rFonts w:asciiTheme="majorHAnsi" w:hAnsiTheme="majorHAnsi" w:cstheme="majorHAnsi"/>
        </w:rPr>
        <w:br/>
      </w:r>
      <w:r w:rsidRPr="00F152A6">
        <w:rPr>
          <w:rStyle w:val="NormalTok"/>
          <w:rFonts w:asciiTheme="majorHAnsi" w:hAnsiTheme="majorHAnsi" w:cstheme="majorHAnsi"/>
        </w:rPr>
        <w:t xml:space="preserve">    Ke, </w:t>
      </w:r>
      <w:proofErr w:type="spellStart"/>
      <w:r w:rsidRPr="00F152A6">
        <w:rPr>
          <w:rStyle w:val="NormalTok"/>
          <w:rFonts w:asciiTheme="majorHAnsi" w:hAnsiTheme="majorHAnsi" w:cstheme="majorHAnsi"/>
        </w:rPr>
        <w:t>fe</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lem_Quad8(coords, </w:t>
      </w:r>
      <w:r w:rsidRPr="00F152A6">
        <w:rPr>
          <w:rStyle w:val="ExtensionTok"/>
          <w:rFonts w:asciiTheme="majorHAnsi" w:hAnsiTheme="majorHAnsi" w:cstheme="majorHAnsi"/>
        </w:rPr>
        <w:t>connect</w:t>
      </w:r>
      <w:r w:rsidRPr="00F152A6">
        <w:rPr>
          <w:rStyle w:val="NormalTok"/>
          <w:rFonts w:asciiTheme="majorHAnsi" w:hAnsiTheme="majorHAnsi" w:cstheme="majorHAnsi"/>
        </w:rPr>
        <w:t xml:space="preserve">[e], </w:t>
      </w:r>
      <w:proofErr w:type="spellStart"/>
      <w:r w:rsidRPr="00F152A6">
        <w:rPr>
          <w:rStyle w:val="NormalTok"/>
          <w:rFonts w:asciiTheme="majorHAnsi" w:hAnsiTheme="majorHAnsi" w:cstheme="majorHAnsi"/>
        </w:rPr>
        <w:t>k_iso</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ccumulate to COO forma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ata_K.extend</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Ke.flatten</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ow_K.extend</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ol_K.extend</w:t>
      </w:r>
      <w:proofErr w:type="spellEnd"/>
      <w:r w:rsidRPr="00F152A6">
        <w:rPr>
          <w:rStyle w:val="NormalTok"/>
          <w:rFonts w:asciiTheme="majorHAnsi" w:hAnsiTheme="majorHAnsi" w:cstheme="majorHAnsi"/>
        </w:rPr>
        <w:t>(...)</w:t>
      </w:r>
    </w:p>
    <w:p w14:paraId="064CD647" w14:textId="77777777" w:rsidR="008E0569" w:rsidRPr="00F152A6" w:rsidRDefault="000D4833" w:rsidP="00BF3F7B">
      <w:pPr>
        <w:pStyle w:val="FirstParagraph"/>
      </w:pPr>
      <w:r w:rsidRPr="00F152A6">
        <w:t>Each element computation (</w:t>
      </w:r>
      <w:r w:rsidRPr="00F152A6">
        <w:rPr>
          <w:rStyle w:val="VerbatimChar"/>
          <w:rFonts w:asciiTheme="majorHAnsi" w:hAnsiTheme="majorHAnsi"/>
        </w:rPr>
        <w:t>Elem_Quad8</w:t>
      </w:r>
      <w:r w:rsidRPr="00F152A6">
        <w:t xml:space="preserve">) performs 9-point Gauss-Legendre quadrature, computing shape functions via </w:t>
      </w:r>
      <w:r w:rsidRPr="00F152A6">
        <w:rPr>
          <w:rStyle w:val="VerbatimChar"/>
          <w:rFonts w:asciiTheme="majorHAnsi" w:hAnsiTheme="majorHAnsi"/>
        </w:rPr>
        <w:t>Shape_N_Der8</w:t>
      </w:r>
      <w:r w:rsidRPr="00F152A6">
        <w:t xml:space="preserve"> and using </w:t>
      </w:r>
      <w:proofErr w:type="spellStart"/>
      <w:r w:rsidRPr="00F152A6">
        <w:rPr>
          <w:rStyle w:val="VerbatimChar"/>
          <w:rFonts w:asciiTheme="majorHAnsi" w:hAnsiTheme="majorHAnsi"/>
        </w:rPr>
        <w:t>np.linalg.det</w:t>
      </w:r>
      <w:proofErr w:type="spellEnd"/>
      <w:r w:rsidRPr="00F152A6">
        <w:t xml:space="preserve"> and </w:t>
      </w:r>
      <w:proofErr w:type="spellStart"/>
      <w:r w:rsidRPr="00F152A6">
        <w:rPr>
          <w:rStyle w:val="VerbatimChar"/>
          <w:rFonts w:asciiTheme="majorHAnsi" w:hAnsiTheme="majorHAnsi"/>
        </w:rPr>
        <w:t>np.linalg.inv</w:t>
      </w:r>
      <w:proofErr w:type="spellEnd"/>
      <w:r w:rsidRPr="00F152A6">
        <w:t xml:space="preserve"> for Jacobian operations at each integration point.</w:t>
      </w:r>
    </w:p>
    <w:p w14:paraId="4CC51917" w14:textId="77777777" w:rsidR="008E0569" w:rsidRPr="00F152A6" w:rsidRDefault="000D4833" w:rsidP="00BF3F7B">
      <w:pPr>
        <w:pStyle w:val="BodyText"/>
      </w:pPr>
      <w:r w:rsidRPr="00F152A6">
        <w:rPr>
          <w:b/>
          <w:bCs/>
        </w:rPr>
        <w:t>Sparse matrix construction</w:t>
      </w:r>
      <w:r w:rsidRPr="00F152A6">
        <w:t xml:space="preserve"> uses SciPy’s COO format with subsequent conversion to CSR for efficient row-slicing during boundary condition application. The </w:t>
      </w:r>
      <w:r w:rsidRPr="00F152A6">
        <w:rPr>
          <w:b/>
          <w:bCs/>
        </w:rPr>
        <w:t>solver</w:t>
      </w:r>
      <w:r w:rsidRPr="00F152A6">
        <w:t xml:space="preserve"> employs SciPy’s conjugate gradient (</w:t>
      </w:r>
      <w:r w:rsidRPr="00F152A6">
        <w:rPr>
          <w:rStyle w:val="VerbatimChar"/>
          <w:rFonts w:asciiTheme="majorHAnsi" w:hAnsiTheme="majorHAnsi"/>
        </w:rPr>
        <w:t>scipy.sparse.linalg.cg</w:t>
      </w:r>
      <w:r w:rsidRPr="00F152A6">
        <w:t>) with an optional Jacobi preconditioner, monitoring convergence via residual callbacks every 10 iterations.</w:t>
      </w:r>
    </w:p>
    <w:p w14:paraId="40606325" w14:textId="77777777" w:rsidR="008E0569" w:rsidRPr="00F152A6" w:rsidRDefault="000D4833" w:rsidP="003F54C1">
      <w:pPr>
        <w:pStyle w:val="Heading3"/>
        <w:spacing w:after="120"/>
        <w:rPr>
          <w:rFonts w:cstheme="majorHAnsi"/>
        </w:rPr>
      </w:pPr>
      <w:bookmarkStart w:id="218" w:name="_Toc220280147"/>
      <w:bookmarkStart w:id="219" w:name="profiling-results"/>
      <w:bookmarkEnd w:id="217"/>
      <w:r w:rsidRPr="00F152A6">
        <w:rPr>
          <w:rFonts w:cstheme="majorHAnsi"/>
        </w:rPr>
        <w:t>Profiling Results</w:t>
      </w:r>
      <w:bookmarkEnd w:id="218"/>
    </w:p>
    <w:tbl>
      <w:tblPr>
        <w:tblStyle w:val="ListTable3-Accent1"/>
        <w:tblW w:w="0" w:type="auto"/>
        <w:jc w:val="center"/>
        <w:tblLook w:val="0020" w:firstRow="1" w:lastRow="0" w:firstColumn="0" w:lastColumn="0" w:noHBand="0" w:noVBand="0"/>
      </w:tblPr>
      <w:tblGrid>
        <w:gridCol w:w="1458"/>
        <w:gridCol w:w="1030"/>
        <w:gridCol w:w="1091"/>
        <w:gridCol w:w="854"/>
        <w:gridCol w:w="1301"/>
        <w:gridCol w:w="918"/>
      </w:tblGrid>
      <w:tr w:rsidR="008E0569" w:rsidRPr="00BC0397" w14:paraId="1A6E2483" w14:textId="77777777" w:rsidTr="00BC039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C84979" w14:textId="77777777" w:rsidR="008E0569" w:rsidRPr="00BC0397" w:rsidRDefault="000D4833" w:rsidP="00BF3F7B">
            <w:pPr>
              <w:pStyle w:val="Compact"/>
              <w:rPr>
                <w:sz w:val="22"/>
                <w:szCs w:val="22"/>
              </w:rPr>
            </w:pPr>
            <w:r w:rsidRPr="00BC0397">
              <w:rPr>
                <w:sz w:val="22"/>
                <w:szCs w:val="22"/>
              </w:rPr>
              <w:t>Mesh</w:t>
            </w:r>
          </w:p>
        </w:tc>
        <w:tc>
          <w:tcPr>
            <w:tcW w:w="0" w:type="auto"/>
          </w:tcPr>
          <w:p w14:paraId="3AB7884A"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2DF456DA" w14:textId="77777777" w:rsidR="008E0569" w:rsidRPr="00BC0397" w:rsidRDefault="000D4833" w:rsidP="00BF3F7B">
            <w:pPr>
              <w:pStyle w:val="Compact"/>
              <w:rPr>
                <w:sz w:val="22"/>
                <w:szCs w:val="22"/>
              </w:rPr>
            </w:pPr>
            <w:r w:rsidRPr="00BC0397">
              <w:rPr>
                <w:sz w:val="22"/>
                <w:szCs w:val="22"/>
              </w:rPr>
              <w:t>Assembly</w:t>
            </w:r>
          </w:p>
        </w:tc>
        <w:tc>
          <w:tcPr>
            <w:tcW w:w="0" w:type="auto"/>
          </w:tcPr>
          <w:p w14:paraId="11B4A61D"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5A5573DC" w14:textId="77777777" w:rsidR="008E0569" w:rsidRPr="00BC0397" w:rsidRDefault="000D4833" w:rsidP="00BF3F7B">
            <w:pPr>
              <w:pStyle w:val="Compact"/>
              <w:rPr>
                <w:sz w:val="22"/>
                <w:szCs w:val="22"/>
              </w:rPr>
            </w:pPr>
            <w:r w:rsidRPr="00BC0397">
              <w:rPr>
                <w:sz w:val="22"/>
                <w:szCs w:val="22"/>
              </w:rPr>
              <w:t>Assembly %</w:t>
            </w:r>
          </w:p>
        </w:tc>
        <w:tc>
          <w:tcPr>
            <w:tcW w:w="0" w:type="auto"/>
          </w:tcPr>
          <w:p w14:paraId="1B4AAA26"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 %</w:t>
            </w:r>
          </w:p>
        </w:tc>
      </w:tr>
      <w:tr w:rsidR="008E0569" w:rsidRPr="00BC0397" w14:paraId="55D4A028" w14:textId="77777777" w:rsidTr="00BC039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7B6B9E" w14:textId="77777777" w:rsidR="008E0569" w:rsidRPr="00BC0397" w:rsidRDefault="000D4833" w:rsidP="00BF3F7B">
            <w:pPr>
              <w:pStyle w:val="Compact"/>
              <w:rPr>
                <w:sz w:val="22"/>
                <w:szCs w:val="22"/>
              </w:rPr>
            </w:pPr>
            <w:r w:rsidRPr="00BC0397">
              <w:rPr>
                <w:sz w:val="22"/>
                <w:szCs w:val="22"/>
              </w:rPr>
              <w:t>y_tube_201</w:t>
            </w:r>
          </w:p>
        </w:tc>
        <w:tc>
          <w:tcPr>
            <w:tcW w:w="0" w:type="auto"/>
          </w:tcPr>
          <w:p w14:paraId="2FDC3E74"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 xml:space="preserve">141.5 </w:t>
            </w:r>
            <w:proofErr w:type="spellStart"/>
            <w:r w:rsidRPr="00BC0397">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F54A881" w14:textId="77777777" w:rsidR="008E0569" w:rsidRPr="00BC0397" w:rsidRDefault="000D4833" w:rsidP="00BF3F7B">
            <w:pPr>
              <w:pStyle w:val="Compact"/>
              <w:rPr>
                <w:sz w:val="22"/>
                <w:szCs w:val="22"/>
              </w:rPr>
            </w:pPr>
            <w:r w:rsidRPr="00BC0397">
              <w:rPr>
                <w:sz w:val="22"/>
                <w:szCs w:val="22"/>
              </w:rPr>
              <w:t xml:space="preserve">~13 </w:t>
            </w:r>
            <w:proofErr w:type="spellStart"/>
            <w:r w:rsidRPr="00BC0397">
              <w:rPr>
                <w:sz w:val="22"/>
                <w:szCs w:val="22"/>
              </w:rPr>
              <w:t>ms</w:t>
            </w:r>
            <w:proofErr w:type="spellEnd"/>
          </w:p>
        </w:tc>
        <w:tc>
          <w:tcPr>
            <w:tcW w:w="0" w:type="auto"/>
          </w:tcPr>
          <w:p w14:paraId="5DD137D3"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 xml:space="preserve">~7 </w:t>
            </w:r>
            <w:proofErr w:type="spellStart"/>
            <w:r w:rsidRPr="00BC0397">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E57871F" w14:textId="77777777" w:rsidR="008E0569" w:rsidRPr="00BC0397" w:rsidRDefault="000D4833" w:rsidP="00BF3F7B">
            <w:pPr>
              <w:pStyle w:val="Compact"/>
              <w:rPr>
                <w:sz w:val="22"/>
                <w:szCs w:val="22"/>
              </w:rPr>
            </w:pPr>
            <w:r w:rsidRPr="00BC0397">
              <w:rPr>
                <w:sz w:val="22"/>
                <w:szCs w:val="22"/>
              </w:rPr>
              <w:t>9%</w:t>
            </w:r>
          </w:p>
        </w:tc>
        <w:tc>
          <w:tcPr>
            <w:tcW w:w="0" w:type="auto"/>
          </w:tcPr>
          <w:p w14:paraId="3EE79890"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5%</w:t>
            </w:r>
          </w:p>
        </w:tc>
      </w:tr>
      <w:tr w:rsidR="008E0569" w:rsidRPr="00BC0397" w14:paraId="6141CDC1" w14:textId="77777777" w:rsidTr="00BC039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11022F" w14:textId="77777777" w:rsidR="008E0569" w:rsidRPr="00BC0397" w:rsidRDefault="000D4833" w:rsidP="00BF3F7B">
            <w:pPr>
              <w:pStyle w:val="Compact"/>
              <w:rPr>
                <w:sz w:val="22"/>
                <w:szCs w:val="22"/>
              </w:rPr>
            </w:pPr>
            <w:r w:rsidRPr="00BC0397">
              <w:rPr>
                <w:sz w:val="22"/>
                <w:szCs w:val="22"/>
              </w:rPr>
              <w:t>y_tube_1_3m</w:t>
            </w:r>
          </w:p>
        </w:tc>
        <w:tc>
          <w:tcPr>
            <w:tcW w:w="0" w:type="auto"/>
          </w:tcPr>
          <w:p w14:paraId="7C8DB53D"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636EE224" w14:textId="77777777" w:rsidR="008E0569" w:rsidRPr="00BC0397" w:rsidRDefault="000D4833" w:rsidP="00BF3F7B">
            <w:pPr>
              <w:pStyle w:val="Compact"/>
              <w:rPr>
                <w:sz w:val="22"/>
                <w:szCs w:val="22"/>
              </w:rPr>
            </w:pPr>
            <w:r w:rsidRPr="00BC0397">
              <w:rPr>
                <w:sz w:val="22"/>
                <w:szCs w:val="22"/>
              </w:rPr>
              <w:t>85.7 s</w:t>
            </w:r>
          </w:p>
        </w:tc>
        <w:tc>
          <w:tcPr>
            <w:tcW w:w="0" w:type="auto"/>
          </w:tcPr>
          <w:p w14:paraId="2FE65805"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395.9 s</w:t>
            </w:r>
          </w:p>
        </w:tc>
        <w:tc>
          <w:tcPr>
            <w:cnfStyle w:val="000010000000" w:firstRow="0" w:lastRow="0" w:firstColumn="0" w:lastColumn="0" w:oddVBand="1" w:evenVBand="0" w:oddHBand="0" w:evenHBand="0" w:firstRowFirstColumn="0" w:firstRowLastColumn="0" w:lastRowFirstColumn="0" w:lastRowLastColumn="0"/>
            <w:tcW w:w="0" w:type="auto"/>
          </w:tcPr>
          <w:p w14:paraId="32CB8299" w14:textId="77777777" w:rsidR="008E0569" w:rsidRPr="00BC0397" w:rsidRDefault="000D4833" w:rsidP="00BF3F7B">
            <w:pPr>
              <w:pStyle w:val="Compact"/>
              <w:rPr>
                <w:sz w:val="22"/>
                <w:szCs w:val="22"/>
              </w:rPr>
            </w:pPr>
            <w:r w:rsidRPr="00BC0397">
              <w:rPr>
                <w:sz w:val="22"/>
                <w:szCs w:val="22"/>
              </w:rPr>
              <w:t>17%</w:t>
            </w:r>
          </w:p>
        </w:tc>
        <w:tc>
          <w:tcPr>
            <w:tcW w:w="0" w:type="auto"/>
          </w:tcPr>
          <w:p w14:paraId="445DE5B3"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78%</w:t>
            </w:r>
          </w:p>
        </w:tc>
      </w:tr>
    </w:tbl>
    <w:p w14:paraId="347F5B20" w14:textId="77777777" w:rsidR="008E0569" w:rsidRPr="00F152A6" w:rsidRDefault="000D4833" w:rsidP="003F54C1">
      <w:pPr>
        <w:pStyle w:val="BodyText"/>
        <w:jc w:val="center"/>
      </w:pPr>
      <w:r w:rsidRPr="00F152A6">
        <w:rPr>
          <w:noProof/>
        </w:rPr>
        <w:drawing>
          <wp:inline distT="0" distB="0" distL="0" distR="0" wp14:anchorId="3C0F1FCE" wp14:editId="2B4403B2">
            <wp:extent cx="5905500" cy="2002767"/>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images/documents/profiling_report/y_tube_201_cpu.png"/>
                    <pic:cNvPicPr>
                      <a:picLocks noChangeAspect="1" noChangeArrowheads="1"/>
                    </pic:cNvPicPr>
                  </pic:nvPicPr>
                  <pic:blipFill>
                    <a:blip r:embed="rId40"/>
                    <a:stretch>
                      <a:fillRect/>
                    </a:stretch>
                  </pic:blipFill>
                  <pic:spPr bwMode="auto">
                    <a:xfrm>
                      <a:off x="0" y="0"/>
                      <a:ext cx="5905500" cy="2002767"/>
                    </a:xfrm>
                    <a:prstGeom prst="rect">
                      <a:avLst/>
                    </a:prstGeom>
                    <a:noFill/>
                    <a:ln w="9525">
                      <a:noFill/>
                      <a:headEnd/>
                      <a:tailEnd/>
                    </a:ln>
                  </pic:spPr>
                </pic:pic>
              </a:graphicData>
            </a:graphic>
          </wp:inline>
        </w:drawing>
      </w:r>
    </w:p>
    <w:p w14:paraId="14D7B7B0" w14:textId="77777777" w:rsidR="008E0569" w:rsidRPr="00BC0397" w:rsidRDefault="000D4833" w:rsidP="00BF3F7B">
      <w:pPr>
        <w:pStyle w:val="BodyText"/>
        <w:rPr>
          <w:i/>
          <w:iCs/>
          <w:sz w:val="22"/>
          <w:szCs w:val="22"/>
        </w:rPr>
      </w:pPr>
      <w:r w:rsidRPr="00BC0397">
        <w:rPr>
          <w:b/>
          <w:bCs/>
          <w:i/>
          <w:iCs/>
          <w:sz w:val="22"/>
          <w:szCs w:val="22"/>
        </w:rPr>
        <w:t>Figure 19</w:t>
      </w:r>
      <w:r w:rsidRPr="00BC0397">
        <w:rPr>
          <w:i/>
          <w:iCs/>
          <w:sz w:val="22"/>
          <w:szCs w:val="22"/>
        </w:rPr>
        <w:t xml:space="preserve">: CPU Baseline timeline for y_tube_201 (141.5 </w:t>
      </w:r>
      <w:proofErr w:type="spellStart"/>
      <w:r w:rsidRPr="00BC0397">
        <w:rPr>
          <w:i/>
          <w:iCs/>
          <w:sz w:val="22"/>
          <w:szCs w:val="22"/>
        </w:rPr>
        <w:t>ms</w:t>
      </w:r>
      <w:proofErr w:type="spellEnd"/>
      <w:r w:rsidRPr="00BC0397">
        <w:rPr>
          <w:i/>
          <w:iCs/>
          <w:sz w:val="22"/>
          <w:szCs w:val="22"/>
        </w:rPr>
        <w:t xml:space="preserve"> </w:t>
      </w:r>
      <w:proofErr w:type="gramStart"/>
      <w:r w:rsidRPr="00BC0397">
        <w:rPr>
          <w:i/>
          <w:iCs/>
          <w:sz w:val="22"/>
          <w:szCs w:val="22"/>
        </w:rPr>
        <w:t>total) —</w:t>
      </w:r>
      <w:proofErr w:type="gramEnd"/>
      <w:r w:rsidRPr="00BC0397">
        <w:rPr>
          <w:i/>
          <w:iCs/>
          <w:sz w:val="22"/>
          <w:szCs w:val="22"/>
        </w:rPr>
        <w:t xml:space="preserve"> mesh loading dominates at small scale.</w:t>
      </w:r>
    </w:p>
    <w:p w14:paraId="32AEA558" w14:textId="77777777" w:rsidR="008E0569" w:rsidRPr="00F152A6" w:rsidRDefault="000D4833" w:rsidP="003F54C1">
      <w:pPr>
        <w:pStyle w:val="BodyText"/>
        <w:jc w:val="center"/>
      </w:pPr>
      <w:r w:rsidRPr="00F152A6">
        <w:rPr>
          <w:noProof/>
        </w:rPr>
        <w:lastRenderedPageBreak/>
        <w:drawing>
          <wp:inline distT="0" distB="0" distL="0" distR="0" wp14:anchorId="6B4E7FAE" wp14:editId="3D852302">
            <wp:extent cx="5905500" cy="2006575"/>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images/documents/profiling_report/y_tube_1_3m_cpu.png"/>
                    <pic:cNvPicPr>
                      <a:picLocks noChangeAspect="1" noChangeArrowheads="1"/>
                    </pic:cNvPicPr>
                  </pic:nvPicPr>
                  <pic:blipFill>
                    <a:blip r:embed="rId41"/>
                    <a:stretch>
                      <a:fillRect/>
                    </a:stretch>
                  </pic:blipFill>
                  <pic:spPr bwMode="auto">
                    <a:xfrm>
                      <a:off x="0" y="0"/>
                      <a:ext cx="5905500" cy="2006575"/>
                    </a:xfrm>
                    <a:prstGeom prst="rect">
                      <a:avLst/>
                    </a:prstGeom>
                    <a:noFill/>
                    <a:ln w="9525">
                      <a:noFill/>
                      <a:headEnd/>
                      <a:tailEnd/>
                    </a:ln>
                  </pic:spPr>
                </pic:pic>
              </a:graphicData>
            </a:graphic>
          </wp:inline>
        </w:drawing>
      </w:r>
    </w:p>
    <w:p w14:paraId="7109E29A" w14:textId="77777777" w:rsidR="008E0569" w:rsidRPr="00BC0397" w:rsidRDefault="000D4833" w:rsidP="00BF3F7B">
      <w:pPr>
        <w:pStyle w:val="BodyText"/>
        <w:rPr>
          <w:i/>
          <w:iCs/>
          <w:sz w:val="22"/>
          <w:szCs w:val="22"/>
        </w:rPr>
      </w:pPr>
      <w:r w:rsidRPr="00BC0397">
        <w:rPr>
          <w:b/>
          <w:bCs/>
          <w:i/>
          <w:iCs/>
          <w:sz w:val="22"/>
          <w:szCs w:val="22"/>
        </w:rPr>
        <w:t>Figure 20</w:t>
      </w:r>
      <w:r w:rsidRPr="00BC0397">
        <w:rPr>
          <w:i/>
          <w:iCs/>
          <w:sz w:val="22"/>
          <w:szCs w:val="22"/>
        </w:rPr>
        <w:t>: CPU Baseline timeline for y_tube_1_3m (506.3s total) showing assembly (85.7s) and solve (395.9s) phases.</w:t>
      </w:r>
    </w:p>
    <w:p w14:paraId="234732A5" w14:textId="77777777" w:rsidR="008E0569" w:rsidRPr="00F152A6" w:rsidRDefault="000D4833">
      <w:pPr>
        <w:pStyle w:val="Heading3"/>
        <w:rPr>
          <w:rFonts w:cstheme="majorHAnsi"/>
        </w:rPr>
      </w:pPr>
      <w:bookmarkStart w:id="220" w:name="_Toc220280148"/>
      <w:bookmarkStart w:id="221" w:name="analysis"/>
      <w:bookmarkEnd w:id="219"/>
      <w:r w:rsidRPr="00F152A6">
        <w:rPr>
          <w:rFonts w:cstheme="majorHAnsi"/>
        </w:rPr>
        <w:t>Analysis</w:t>
      </w:r>
      <w:bookmarkEnd w:id="220"/>
    </w:p>
    <w:p w14:paraId="7D6EB1CA" w14:textId="77777777" w:rsidR="008E0569" w:rsidRPr="00F152A6" w:rsidRDefault="000D4833" w:rsidP="00BF3F7B">
      <w:pPr>
        <w:pStyle w:val="FirstParagraph"/>
      </w:pPr>
      <w:r w:rsidRPr="00F152A6">
        <w:t xml:space="preserve">The profiling reveals two distinct bottleneck patterns depending on mesh scale. At small scale, mesh loading dominates (121.9 </w:t>
      </w:r>
      <w:proofErr w:type="spellStart"/>
      <w:r w:rsidRPr="00F152A6">
        <w:t>ms</w:t>
      </w:r>
      <w:proofErr w:type="spellEnd"/>
      <w:r w:rsidRPr="00F152A6">
        <w:t>, 86% of runtime), while assembly and solve are negligible. At production scale, the solve phase consumes 78% of total runtime, with assembly accounting for 17%.</w:t>
      </w:r>
    </w:p>
    <w:p w14:paraId="1AA78806" w14:textId="77777777" w:rsidR="008E0569" w:rsidRPr="00F152A6" w:rsidRDefault="000D4833" w:rsidP="00BF3F7B">
      <w:pPr>
        <w:pStyle w:val="BodyText"/>
      </w:pPr>
      <w:r w:rsidRPr="00F152A6">
        <w:t xml:space="preserve">The serial assembly loop suffers from Python interpreter overhead on each of the 338,544 iterations. Within each iteration, </w:t>
      </w:r>
      <w:proofErr w:type="spellStart"/>
      <w:r w:rsidRPr="00F152A6">
        <w:rPr>
          <w:rStyle w:val="VerbatimChar"/>
          <w:rFonts w:asciiTheme="majorHAnsi" w:hAnsiTheme="majorHAnsi"/>
        </w:rPr>
        <w:t>np.linalg.det</w:t>
      </w:r>
      <w:proofErr w:type="spellEnd"/>
      <w:r w:rsidRPr="00F152A6">
        <w:t xml:space="preserve"> and </w:t>
      </w:r>
      <w:proofErr w:type="spellStart"/>
      <w:r w:rsidRPr="00F152A6">
        <w:rPr>
          <w:rStyle w:val="VerbatimChar"/>
          <w:rFonts w:asciiTheme="majorHAnsi" w:hAnsiTheme="majorHAnsi"/>
        </w:rPr>
        <w:t>np.linalg.inv</w:t>
      </w:r>
      <w:proofErr w:type="spellEnd"/>
      <w:r w:rsidRPr="00F152A6">
        <w:t xml:space="preserve"> incur function call overhead for small 2x2 matrices where explicit formulas would be faster. The list </w:t>
      </w:r>
      <w:r w:rsidRPr="00F152A6">
        <w:rPr>
          <w:rStyle w:val="VerbatimChar"/>
          <w:rFonts w:asciiTheme="majorHAnsi" w:hAnsiTheme="majorHAnsi"/>
        </w:rPr>
        <w:t>.extend()</w:t>
      </w:r>
      <w:r w:rsidRPr="00F152A6">
        <w:t xml:space="preserve"> operations for COO accumulation cause repeated memory reallocations.</w:t>
      </w:r>
    </w:p>
    <w:p w14:paraId="281A088D" w14:textId="04176151" w:rsidR="008E0569" w:rsidRPr="00F152A6" w:rsidRDefault="000D4833" w:rsidP="00BF3F7B">
      <w:pPr>
        <w:pStyle w:val="BodyText"/>
      </w:pPr>
      <w:r w:rsidRPr="00F152A6">
        <w:t xml:space="preserve">These observations establish the optimization targets: parallelize assembly to address the per-element </w:t>
      </w:r>
      <w:r w:rsidR="00BC0397" w:rsidRPr="00F152A6">
        <w:t>overhead and</w:t>
      </w:r>
      <w:r w:rsidRPr="00F152A6">
        <w:t xml:space="preserve"> ultimately accelerate the solve phase which dominates at scale.</w:t>
      </w:r>
    </w:p>
    <w:p w14:paraId="09C6CFCF" w14:textId="77777777" w:rsidR="008E0569" w:rsidRPr="00F152A6" w:rsidRDefault="000D4833">
      <w:pPr>
        <w:pStyle w:val="Heading2"/>
        <w:rPr>
          <w:rFonts w:cstheme="majorHAnsi"/>
        </w:rPr>
      </w:pPr>
      <w:bookmarkStart w:id="222" w:name="_Toc220280149"/>
      <w:bookmarkStart w:id="223" w:name="cpu-threaded-implementation"/>
      <w:bookmarkEnd w:id="215"/>
      <w:bookmarkEnd w:id="221"/>
      <w:r w:rsidRPr="00F152A6">
        <w:rPr>
          <w:rFonts w:cstheme="majorHAnsi"/>
        </w:rPr>
        <w:t>2. CPU Threaded Implementation</w:t>
      </w:r>
      <w:bookmarkEnd w:id="222"/>
    </w:p>
    <w:p w14:paraId="2B1EEFB9" w14:textId="77777777" w:rsidR="008E0569" w:rsidRPr="00F152A6" w:rsidRDefault="000D4833">
      <w:pPr>
        <w:pStyle w:val="Heading3"/>
        <w:rPr>
          <w:rFonts w:cstheme="majorHAnsi"/>
        </w:rPr>
      </w:pPr>
      <w:bookmarkStart w:id="224" w:name="_Toc220280150"/>
      <w:bookmarkStart w:id="225" w:name="technical-approach-1"/>
      <w:r w:rsidRPr="00F152A6">
        <w:rPr>
          <w:rFonts w:cstheme="majorHAnsi"/>
        </w:rPr>
        <w:t>Technical Approach</w:t>
      </w:r>
      <w:bookmarkEnd w:id="224"/>
    </w:p>
    <w:p w14:paraId="5CDF5689" w14:textId="77777777" w:rsidR="008E0569" w:rsidRPr="00F152A6" w:rsidRDefault="000D4833" w:rsidP="00BF3F7B">
      <w:pPr>
        <w:pStyle w:val="FirstParagraph"/>
      </w:pPr>
      <w:r w:rsidRPr="00F152A6">
        <w:t>The threaded implementation (</w:t>
      </w:r>
      <w:r w:rsidRPr="00F152A6">
        <w:rPr>
          <w:rStyle w:val="VerbatimChar"/>
          <w:rFonts w:asciiTheme="majorHAnsi" w:hAnsiTheme="majorHAnsi"/>
        </w:rPr>
        <w:t>quad8_cpu_threaded_v2.py</w:t>
      </w:r>
      <w:r w:rsidRPr="00F152A6">
        <w:t xml:space="preserve">) introduces parallelism via Python’s </w:t>
      </w:r>
      <w:proofErr w:type="spellStart"/>
      <w:r w:rsidRPr="00F152A6">
        <w:rPr>
          <w:rStyle w:val="VerbatimChar"/>
          <w:rFonts w:asciiTheme="majorHAnsi" w:hAnsiTheme="majorHAnsi"/>
        </w:rPr>
        <w:t>concurrent.futures.ThreadPoolExecutor</w:t>
      </w:r>
      <w:proofErr w:type="spellEnd"/>
      <w:r w:rsidRPr="00F152A6">
        <w:t>. Elements are processed in batches of 1000 to amortize thread management overhead.</w:t>
      </w:r>
    </w:p>
    <w:p w14:paraId="7F07A6CC"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ThreadPoolExecutor</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max_workers</w:t>
      </w:r>
      <w:proofErr w:type="spellEnd"/>
      <w:r w:rsidRPr="00F152A6">
        <w:rPr>
          <w:rStyle w:val="OperatorTok"/>
          <w:rFonts w:asciiTheme="majorHAnsi" w:hAnsiTheme="majorHAnsi" w:cstheme="majorHAnsi"/>
        </w:rPr>
        <w:t>=</w:t>
      </w:r>
      <w:proofErr w:type="spellStart"/>
      <w:r w:rsidRPr="00F152A6">
        <w:rPr>
          <w:rStyle w:val="VariableTok"/>
          <w:rFonts w:asciiTheme="majorHAnsi" w:hAnsiTheme="majorHAnsi" w:cstheme="majorHAnsi"/>
        </w:rPr>
        <w:t>self</w:t>
      </w:r>
      <w:r w:rsidRPr="00F152A6">
        <w:rPr>
          <w:rStyle w:val="NormalTok"/>
          <w:rFonts w:asciiTheme="majorHAnsi" w:hAnsiTheme="majorHAnsi" w:cstheme="majorHAnsi"/>
        </w:rPr>
        <w:t>.num_workers</w:t>
      </w:r>
      <w:proofErr w:type="spellEnd"/>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executor:</w:t>
      </w:r>
      <w:r w:rsidRPr="00F152A6">
        <w:rPr>
          <w:rFonts w:asciiTheme="majorHAnsi" w:hAnsiTheme="majorHAnsi" w:cstheme="majorHAnsi"/>
        </w:rPr>
        <w:br/>
      </w:r>
      <w:r w:rsidRPr="00F152A6">
        <w:rPr>
          <w:rStyle w:val="NormalTok"/>
          <w:rFonts w:asciiTheme="majorHAnsi" w:hAnsiTheme="majorHAnsi" w:cstheme="majorHAnsi"/>
        </w:rPr>
        <w:t xml:space="preserve">    futur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xecutor.submit</w:t>
      </w:r>
      <w:proofErr w:type="spellEnd"/>
      <w:r w:rsidRPr="00F152A6">
        <w:rPr>
          <w:rStyle w:val="NormalTok"/>
          <w:rFonts w:asciiTheme="majorHAnsi" w:hAnsiTheme="majorHAnsi" w:cstheme="majorHAnsi"/>
        </w:rPr>
        <w:t>(_</w:t>
      </w:r>
      <w:proofErr w:type="spellStart"/>
      <w:r w:rsidRPr="00F152A6">
        <w:rPr>
          <w:rStyle w:val="NormalTok"/>
          <w:rFonts w:asciiTheme="majorHAnsi" w:hAnsiTheme="majorHAnsi" w:cstheme="majorHAnsi"/>
        </w:rPr>
        <w:t>process_element_batch_threaded</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atch_start</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atch_end</w:t>
      </w:r>
      <w:proofErr w:type="spellEnd"/>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atch_start</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atch_end</w:t>
      </w:r>
      <w:proofErr w:type="spellEnd"/>
      <w:r w:rsidRPr="00F152A6">
        <w:rPr>
          <w:rStyle w:val="NormalTok"/>
          <w:rFonts w:asciiTheme="majorHAnsi" w:hAnsiTheme="majorHAnsi" w:cstheme="majorHAnsi"/>
        </w:rPr>
        <w:t xml:space="preserv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batch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futur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as_completed</w:t>
      </w:r>
      <w:proofErr w:type="spellEnd"/>
      <w:r w:rsidRPr="00F152A6">
        <w:rPr>
          <w:rStyle w:val="NormalTok"/>
          <w:rFonts w:asciiTheme="majorHAnsi" w:hAnsiTheme="majorHAnsi" w:cstheme="majorHAnsi"/>
        </w:rPr>
        <w:t>(futures):</w:t>
      </w:r>
      <w:r w:rsidRPr="00F152A6">
        <w:rPr>
          <w:rFonts w:asciiTheme="majorHAnsi" w:hAnsiTheme="majorHAnsi" w:cstheme="majorHAnsi"/>
        </w:rPr>
        <w:br/>
      </w:r>
      <w:r w:rsidRPr="00F152A6">
        <w:rPr>
          <w:rStyle w:val="NormalTok"/>
          <w:rFonts w:asciiTheme="majorHAnsi" w:hAnsiTheme="majorHAnsi" w:cstheme="majorHAnsi"/>
        </w:rPr>
        <w:t xml:space="preserve">        data, rows, co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future.result</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ata_K.extend</w:t>
      </w:r>
      <w:proofErr w:type="spellEnd"/>
      <w:r w:rsidRPr="00F152A6">
        <w:rPr>
          <w:rStyle w:val="NormalTok"/>
          <w:rFonts w:asciiTheme="majorHAnsi" w:hAnsiTheme="majorHAnsi" w:cstheme="majorHAnsi"/>
        </w:rPr>
        <w:t xml:space="preserve">(data)  </w:t>
      </w:r>
      <w:r w:rsidRPr="00F152A6">
        <w:rPr>
          <w:rStyle w:val="CommentTok"/>
          <w:rFonts w:asciiTheme="majorHAnsi" w:hAnsiTheme="majorHAnsi" w:cstheme="majorHAnsi"/>
        </w:rPr>
        <w:t># Serial aggregation</w:t>
      </w:r>
    </w:p>
    <w:p w14:paraId="6396E8ED" w14:textId="77777777" w:rsidR="008E0569" w:rsidRPr="00F152A6" w:rsidRDefault="000D4833" w:rsidP="00BF3F7B">
      <w:pPr>
        <w:pStyle w:val="FirstParagraph"/>
      </w:pPr>
      <w:r w:rsidRPr="00F152A6">
        <w:t xml:space="preserve">Each worker executes the same </w:t>
      </w:r>
      <w:r w:rsidRPr="00F152A6">
        <w:rPr>
          <w:rStyle w:val="VerbatimChar"/>
          <w:rFonts w:asciiTheme="majorHAnsi" w:hAnsiTheme="majorHAnsi"/>
        </w:rPr>
        <w:t>Elem_Quad8</w:t>
      </w:r>
      <w:r w:rsidRPr="00F152A6">
        <w:t xml:space="preserve"> logic as the baseline, but multiple batches execute concurrently. Post-processing (velocity and pressure computation) is similarly parallelized.</w:t>
      </w:r>
    </w:p>
    <w:p w14:paraId="2F72C003" w14:textId="77777777" w:rsidR="008E0569" w:rsidRPr="00F152A6" w:rsidRDefault="000D4833" w:rsidP="00BE35D3">
      <w:pPr>
        <w:pStyle w:val="Heading3"/>
        <w:spacing w:after="120"/>
        <w:rPr>
          <w:rFonts w:cstheme="majorHAnsi"/>
        </w:rPr>
      </w:pPr>
      <w:bookmarkStart w:id="226" w:name="_Toc220280151"/>
      <w:bookmarkStart w:id="227" w:name="profiling-results-1"/>
      <w:bookmarkEnd w:id="225"/>
      <w:r w:rsidRPr="00F152A6">
        <w:rPr>
          <w:rFonts w:cstheme="majorHAnsi"/>
        </w:rPr>
        <w:t>Profiling Results</w:t>
      </w:r>
      <w:bookmarkEnd w:id="226"/>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FC1C2C" w14:paraId="3ABD726F"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3D0CDA" w14:textId="77777777" w:rsidR="008E0569" w:rsidRPr="00FC1C2C" w:rsidRDefault="000D4833" w:rsidP="00BF3F7B">
            <w:pPr>
              <w:pStyle w:val="Compact"/>
              <w:rPr>
                <w:sz w:val="22"/>
                <w:szCs w:val="22"/>
              </w:rPr>
            </w:pPr>
            <w:r w:rsidRPr="00FC1C2C">
              <w:rPr>
                <w:sz w:val="22"/>
                <w:szCs w:val="22"/>
              </w:rPr>
              <w:t>Mesh</w:t>
            </w:r>
          </w:p>
        </w:tc>
        <w:tc>
          <w:tcPr>
            <w:tcW w:w="0" w:type="auto"/>
          </w:tcPr>
          <w:p w14:paraId="2122F844"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59AFFD9" w14:textId="77777777" w:rsidR="008E0569" w:rsidRPr="00FC1C2C" w:rsidRDefault="000D4833" w:rsidP="00BF3F7B">
            <w:pPr>
              <w:pStyle w:val="Compact"/>
              <w:rPr>
                <w:sz w:val="22"/>
                <w:szCs w:val="22"/>
              </w:rPr>
            </w:pPr>
            <w:r w:rsidRPr="00FC1C2C">
              <w:rPr>
                <w:sz w:val="22"/>
                <w:szCs w:val="22"/>
              </w:rPr>
              <w:t>Assembly</w:t>
            </w:r>
          </w:p>
        </w:tc>
        <w:tc>
          <w:tcPr>
            <w:tcW w:w="0" w:type="auto"/>
          </w:tcPr>
          <w:p w14:paraId="36561C0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207EC7A3" w14:textId="77777777" w:rsidR="008E0569" w:rsidRPr="00FC1C2C" w:rsidRDefault="000D4833" w:rsidP="00BF3F7B">
            <w:pPr>
              <w:pStyle w:val="Compact"/>
              <w:rPr>
                <w:sz w:val="22"/>
                <w:szCs w:val="22"/>
              </w:rPr>
            </w:pPr>
            <w:r w:rsidRPr="00FC1C2C">
              <w:rPr>
                <w:sz w:val="22"/>
                <w:szCs w:val="22"/>
              </w:rPr>
              <w:t>vs Baseline</w:t>
            </w:r>
          </w:p>
        </w:tc>
      </w:tr>
      <w:tr w:rsidR="008E0569" w:rsidRPr="00FC1C2C" w14:paraId="1412EA6F"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0DBEB56" w14:textId="77777777" w:rsidR="008E0569" w:rsidRPr="00FC1C2C" w:rsidRDefault="000D4833" w:rsidP="00BF3F7B">
            <w:pPr>
              <w:pStyle w:val="Compact"/>
              <w:rPr>
                <w:sz w:val="22"/>
                <w:szCs w:val="22"/>
              </w:rPr>
            </w:pPr>
            <w:r w:rsidRPr="00FC1C2C">
              <w:rPr>
                <w:sz w:val="22"/>
                <w:szCs w:val="22"/>
              </w:rPr>
              <w:t>y_tube_201</w:t>
            </w:r>
          </w:p>
        </w:tc>
        <w:tc>
          <w:tcPr>
            <w:tcW w:w="0" w:type="auto"/>
          </w:tcPr>
          <w:p w14:paraId="5FE00201"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 xml:space="preserve">165.9 </w:t>
            </w:r>
            <w:proofErr w:type="spellStart"/>
            <w:r w:rsidRPr="00FC1C2C">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FB9D04F" w14:textId="77777777" w:rsidR="008E0569" w:rsidRPr="00FC1C2C" w:rsidRDefault="000D4833" w:rsidP="00BF3F7B">
            <w:pPr>
              <w:pStyle w:val="Compact"/>
              <w:rPr>
                <w:sz w:val="22"/>
                <w:szCs w:val="22"/>
              </w:rPr>
            </w:pPr>
            <w:r w:rsidRPr="00FC1C2C">
              <w:rPr>
                <w:sz w:val="22"/>
                <w:szCs w:val="22"/>
              </w:rPr>
              <w:t xml:space="preserve">~9 </w:t>
            </w:r>
            <w:proofErr w:type="spellStart"/>
            <w:r w:rsidRPr="00FC1C2C">
              <w:rPr>
                <w:sz w:val="22"/>
                <w:szCs w:val="22"/>
              </w:rPr>
              <w:t>ms</w:t>
            </w:r>
            <w:proofErr w:type="spellEnd"/>
          </w:p>
        </w:tc>
        <w:tc>
          <w:tcPr>
            <w:tcW w:w="0" w:type="auto"/>
          </w:tcPr>
          <w:p w14:paraId="0679286A"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 xml:space="preserve">~7 </w:t>
            </w:r>
            <w:proofErr w:type="spellStart"/>
            <w:r w:rsidRPr="00FC1C2C">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1102972" w14:textId="77777777" w:rsidR="008E0569" w:rsidRPr="00FC1C2C" w:rsidRDefault="000D4833" w:rsidP="00BF3F7B">
            <w:pPr>
              <w:pStyle w:val="Compact"/>
              <w:rPr>
                <w:sz w:val="22"/>
                <w:szCs w:val="22"/>
              </w:rPr>
            </w:pPr>
            <w:r w:rsidRPr="00FC1C2C">
              <w:rPr>
                <w:sz w:val="22"/>
                <w:szCs w:val="22"/>
              </w:rPr>
              <w:t>0.85x (slower)</w:t>
            </w:r>
          </w:p>
        </w:tc>
      </w:tr>
      <w:tr w:rsidR="008E0569" w:rsidRPr="00FC1C2C" w14:paraId="18480339"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B86D15" w14:textId="77777777" w:rsidR="008E0569" w:rsidRPr="00FC1C2C" w:rsidRDefault="000D4833" w:rsidP="00BF3F7B">
            <w:pPr>
              <w:pStyle w:val="Compact"/>
              <w:rPr>
                <w:sz w:val="22"/>
                <w:szCs w:val="22"/>
              </w:rPr>
            </w:pPr>
            <w:r w:rsidRPr="00FC1C2C">
              <w:rPr>
                <w:sz w:val="22"/>
                <w:szCs w:val="22"/>
              </w:rPr>
              <w:t>y_tube_1_3m</w:t>
            </w:r>
          </w:p>
        </w:tc>
        <w:tc>
          <w:tcPr>
            <w:tcW w:w="0" w:type="auto"/>
          </w:tcPr>
          <w:p w14:paraId="223D806B"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2C744EC8" w14:textId="77777777" w:rsidR="008E0569" w:rsidRPr="00FC1C2C" w:rsidRDefault="000D4833" w:rsidP="00BF3F7B">
            <w:pPr>
              <w:pStyle w:val="Compact"/>
              <w:rPr>
                <w:sz w:val="22"/>
                <w:szCs w:val="22"/>
              </w:rPr>
            </w:pPr>
            <w:r w:rsidRPr="00FC1C2C">
              <w:rPr>
                <w:sz w:val="22"/>
                <w:szCs w:val="22"/>
              </w:rPr>
              <w:t>37.4 s</w:t>
            </w:r>
          </w:p>
        </w:tc>
        <w:tc>
          <w:tcPr>
            <w:tcW w:w="0" w:type="auto"/>
          </w:tcPr>
          <w:p w14:paraId="04FF1432"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81.7 s</w:t>
            </w:r>
          </w:p>
        </w:tc>
        <w:tc>
          <w:tcPr>
            <w:cnfStyle w:val="000010000000" w:firstRow="0" w:lastRow="0" w:firstColumn="0" w:lastColumn="0" w:oddVBand="1" w:evenVBand="0" w:oddHBand="0" w:evenHBand="0" w:firstRowFirstColumn="0" w:firstRowLastColumn="0" w:lastRowFirstColumn="0" w:lastRowLastColumn="0"/>
            <w:tcW w:w="0" w:type="auto"/>
          </w:tcPr>
          <w:p w14:paraId="48B664DB" w14:textId="77777777" w:rsidR="008E0569" w:rsidRPr="00FC1C2C" w:rsidRDefault="000D4833" w:rsidP="00BF3F7B">
            <w:pPr>
              <w:pStyle w:val="Compact"/>
              <w:rPr>
                <w:sz w:val="22"/>
                <w:szCs w:val="22"/>
              </w:rPr>
            </w:pPr>
            <w:r w:rsidRPr="00FC1C2C">
              <w:rPr>
                <w:sz w:val="22"/>
                <w:szCs w:val="22"/>
              </w:rPr>
              <w:t>1.13x</w:t>
            </w:r>
          </w:p>
        </w:tc>
      </w:tr>
    </w:tbl>
    <w:p w14:paraId="1DB05722" w14:textId="77777777" w:rsidR="008E0569" w:rsidRPr="00F152A6" w:rsidRDefault="000D4833" w:rsidP="003F54C1">
      <w:pPr>
        <w:pStyle w:val="BodyText"/>
        <w:jc w:val="center"/>
      </w:pPr>
      <w:r w:rsidRPr="00F152A6">
        <w:rPr>
          <w:noProof/>
        </w:rPr>
        <w:lastRenderedPageBreak/>
        <w:drawing>
          <wp:inline distT="0" distB="0" distL="0" distR="0" wp14:anchorId="379CD3AD" wp14:editId="1671666C">
            <wp:extent cx="5905500" cy="2005353"/>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images/documents/profiling_report/y_tube_201_cpu_threaded.png"/>
                    <pic:cNvPicPr>
                      <a:picLocks noChangeAspect="1" noChangeArrowheads="1"/>
                    </pic:cNvPicPr>
                  </pic:nvPicPr>
                  <pic:blipFill>
                    <a:blip r:embed="rId42"/>
                    <a:stretch>
                      <a:fillRect/>
                    </a:stretch>
                  </pic:blipFill>
                  <pic:spPr bwMode="auto">
                    <a:xfrm>
                      <a:off x="0" y="0"/>
                      <a:ext cx="5905500" cy="2005353"/>
                    </a:xfrm>
                    <a:prstGeom prst="rect">
                      <a:avLst/>
                    </a:prstGeom>
                    <a:noFill/>
                    <a:ln w="9525">
                      <a:noFill/>
                      <a:headEnd/>
                      <a:tailEnd/>
                    </a:ln>
                  </pic:spPr>
                </pic:pic>
              </a:graphicData>
            </a:graphic>
          </wp:inline>
        </w:drawing>
      </w:r>
    </w:p>
    <w:p w14:paraId="110B7A63" w14:textId="77777777" w:rsidR="008E0569" w:rsidRPr="00BC0397" w:rsidRDefault="000D4833" w:rsidP="00BF3F7B">
      <w:pPr>
        <w:pStyle w:val="BodyText"/>
        <w:rPr>
          <w:i/>
          <w:iCs/>
          <w:sz w:val="22"/>
          <w:szCs w:val="22"/>
        </w:rPr>
      </w:pPr>
      <w:r w:rsidRPr="00BC0397">
        <w:rPr>
          <w:b/>
          <w:bCs/>
          <w:i/>
          <w:iCs/>
          <w:sz w:val="22"/>
          <w:szCs w:val="22"/>
        </w:rPr>
        <w:t>Figure 21</w:t>
      </w:r>
      <w:r w:rsidRPr="00BC0397">
        <w:rPr>
          <w:i/>
          <w:iCs/>
          <w:sz w:val="22"/>
          <w:szCs w:val="22"/>
        </w:rPr>
        <w:t xml:space="preserve">: CPU Threaded timeline for y_tube_201 (165.9 </w:t>
      </w:r>
      <w:proofErr w:type="spellStart"/>
      <w:r w:rsidRPr="00BC0397">
        <w:rPr>
          <w:i/>
          <w:iCs/>
          <w:sz w:val="22"/>
          <w:szCs w:val="22"/>
        </w:rPr>
        <w:t>ms</w:t>
      </w:r>
      <w:proofErr w:type="spellEnd"/>
      <w:r w:rsidRPr="00BC0397">
        <w:rPr>
          <w:i/>
          <w:iCs/>
          <w:sz w:val="22"/>
          <w:szCs w:val="22"/>
        </w:rPr>
        <w:t xml:space="preserve"> </w:t>
      </w:r>
      <w:proofErr w:type="gramStart"/>
      <w:r w:rsidRPr="00BC0397">
        <w:rPr>
          <w:i/>
          <w:iCs/>
          <w:sz w:val="22"/>
          <w:szCs w:val="22"/>
        </w:rPr>
        <w:t>total) —</w:t>
      </w:r>
      <w:proofErr w:type="gramEnd"/>
      <w:r w:rsidRPr="00BC0397">
        <w:rPr>
          <w:i/>
          <w:iCs/>
          <w:sz w:val="22"/>
          <w:szCs w:val="22"/>
        </w:rPr>
        <w:t xml:space="preserve"> threading overhead exceeds gains at small scale.</w:t>
      </w:r>
    </w:p>
    <w:p w14:paraId="0062E2F0" w14:textId="77777777" w:rsidR="008E0569" w:rsidRPr="00F152A6" w:rsidRDefault="000D4833" w:rsidP="003F54C1">
      <w:pPr>
        <w:pStyle w:val="BodyText"/>
        <w:jc w:val="center"/>
      </w:pPr>
      <w:r w:rsidRPr="00F152A6">
        <w:rPr>
          <w:noProof/>
        </w:rPr>
        <w:drawing>
          <wp:inline distT="0" distB="0" distL="0" distR="0" wp14:anchorId="1772F728" wp14:editId="30807CAB">
            <wp:extent cx="5905500" cy="2010464"/>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images/documents/profiling_report/y_tube_1_3m_cpu_threaded.png"/>
                    <pic:cNvPicPr>
                      <a:picLocks noChangeAspect="1" noChangeArrowheads="1"/>
                    </pic:cNvPicPr>
                  </pic:nvPicPr>
                  <pic:blipFill>
                    <a:blip r:embed="rId43"/>
                    <a:stretch>
                      <a:fillRect/>
                    </a:stretch>
                  </pic:blipFill>
                  <pic:spPr bwMode="auto">
                    <a:xfrm>
                      <a:off x="0" y="0"/>
                      <a:ext cx="5905500" cy="2010464"/>
                    </a:xfrm>
                    <a:prstGeom prst="rect">
                      <a:avLst/>
                    </a:prstGeom>
                    <a:noFill/>
                    <a:ln w="9525">
                      <a:noFill/>
                      <a:headEnd/>
                      <a:tailEnd/>
                    </a:ln>
                  </pic:spPr>
                </pic:pic>
              </a:graphicData>
            </a:graphic>
          </wp:inline>
        </w:drawing>
      </w:r>
    </w:p>
    <w:p w14:paraId="6CA8C2CA" w14:textId="7523D8A2" w:rsidR="008E0569" w:rsidRPr="00BC0397" w:rsidRDefault="000D4833" w:rsidP="00BF3F7B">
      <w:pPr>
        <w:pStyle w:val="BodyText"/>
        <w:rPr>
          <w:i/>
          <w:iCs/>
          <w:sz w:val="22"/>
          <w:szCs w:val="22"/>
        </w:rPr>
      </w:pPr>
      <w:r w:rsidRPr="00BC0397">
        <w:rPr>
          <w:b/>
          <w:bCs/>
          <w:i/>
          <w:iCs/>
          <w:sz w:val="22"/>
          <w:szCs w:val="22"/>
        </w:rPr>
        <w:t>Figure 22</w:t>
      </w:r>
      <w:r w:rsidRPr="00BC0397">
        <w:rPr>
          <w:i/>
          <w:iCs/>
          <w:sz w:val="22"/>
          <w:szCs w:val="22"/>
        </w:rPr>
        <w:t xml:space="preserve">: CPU Threaded timeline for y_tube_1_3m (447.3s total) showing reduced assembly phase (37.4s) but </w:t>
      </w:r>
      <w:r>
        <w:rPr>
          <w:i/>
          <w:iCs/>
          <w:sz w:val="22"/>
          <w:szCs w:val="22"/>
        </w:rPr>
        <w:t xml:space="preserve">with a </w:t>
      </w:r>
      <w:r w:rsidRPr="00BC0397">
        <w:rPr>
          <w:i/>
          <w:iCs/>
          <w:sz w:val="22"/>
          <w:szCs w:val="22"/>
        </w:rPr>
        <w:t>similar solve</w:t>
      </w:r>
      <w:r w:rsidR="00B9577A">
        <w:rPr>
          <w:i/>
          <w:iCs/>
          <w:sz w:val="22"/>
          <w:szCs w:val="22"/>
        </w:rPr>
        <w:t>r</w:t>
      </w:r>
      <w:r w:rsidRPr="00BC0397">
        <w:rPr>
          <w:i/>
          <w:iCs/>
          <w:sz w:val="22"/>
          <w:szCs w:val="22"/>
        </w:rPr>
        <w:t xml:space="preserve"> duration (381.7s).</w:t>
      </w:r>
    </w:p>
    <w:p w14:paraId="2145A2AB" w14:textId="77777777" w:rsidR="008E0569" w:rsidRPr="00F152A6" w:rsidRDefault="000D4833">
      <w:pPr>
        <w:pStyle w:val="Heading3"/>
        <w:rPr>
          <w:rFonts w:cstheme="majorHAnsi"/>
        </w:rPr>
      </w:pPr>
      <w:bookmarkStart w:id="228" w:name="_Toc220280152"/>
      <w:bookmarkStart w:id="229" w:name="analysis-1"/>
      <w:bookmarkEnd w:id="227"/>
      <w:r w:rsidRPr="00F152A6">
        <w:rPr>
          <w:rFonts w:cstheme="majorHAnsi"/>
        </w:rPr>
        <w:t>Analysis</w:t>
      </w:r>
      <w:bookmarkEnd w:id="228"/>
    </w:p>
    <w:p w14:paraId="077E2F8C" w14:textId="77777777" w:rsidR="008E0569" w:rsidRPr="00F152A6" w:rsidRDefault="000D4833" w:rsidP="00BF3F7B">
      <w:pPr>
        <w:pStyle w:val="FirstParagraph"/>
      </w:pPr>
      <w:r w:rsidRPr="00F152A6">
        <w:t>At production scale, assembly time improved from 85.7s to 37.4s (2.3x speedup), demonstrating that the element computations benefit from concurrent execution. However, total speedup is only 1.13x because the solve phase (381.7s) remains essentially unchanged.</w:t>
      </w:r>
    </w:p>
    <w:p w14:paraId="0EF2D4E5" w14:textId="77777777" w:rsidR="008E0569" w:rsidRPr="00F152A6" w:rsidRDefault="000D4833" w:rsidP="00BF3F7B">
      <w:pPr>
        <w:pStyle w:val="BodyText"/>
      </w:pPr>
      <w:r w:rsidRPr="00F152A6">
        <w:t>The threading gains are limited by Python’s Global Interpreter Lock (GIL). While NumPy’s BLAS operations release the GIL during matrix computations, the surrounding Python code (loop control, function calls, list operations) still contends for the lock. The serial aggregation step (</w:t>
      </w:r>
      <w:proofErr w:type="spellStart"/>
      <w:r w:rsidRPr="00F152A6">
        <w:rPr>
          <w:rStyle w:val="VerbatimChar"/>
          <w:rFonts w:asciiTheme="majorHAnsi" w:hAnsiTheme="majorHAnsi"/>
        </w:rPr>
        <w:t>data_K.extend</w:t>
      </w:r>
      <w:proofErr w:type="spellEnd"/>
      <w:r w:rsidRPr="00F152A6">
        <w:rPr>
          <w:rStyle w:val="VerbatimChar"/>
          <w:rFonts w:asciiTheme="majorHAnsi" w:hAnsiTheme="majorHAnsi"/>
        </w:rPr>
        <w:t>()</w:t>
      </w:r>
      <w:r w:rsidRPr="00F152A6">
        <w:t>) after each batch completion further limits scalability.</w:t>
      </w:r>
    </w:p>
    <w:p w14:paraId="14DE102A" w14:textId="77777777" w:rsidR="008E0569" w:rsidRPr="00F152A6" w:rsidRDefault="000D4833" w:rsidP="00BF3F7B">
      <w:pPr>
        <w:pStyle w:val="BodyText"/>
      </w:pPr>
      <w:r w:rsidRPr="00F152A6">
        <w:t xml:space="preserve">At small scale, threading </w:t>
      </w:r>
      <w:proofErr w:type="gramStart"/>
      <w:r w:rsidRPr="00F152A6">
        <w:t>actually degrades</w:t>
      </w:r>
      <w:proofErr w:type="gramEnd"/>
      <w:r w:rsidRPr="00F152A6">
        <w:t xml:space="preserve"> performance (165.9 </w:t>
      </w:r>
      <w:proofErr w:type="spellStart"/>
      <w:r w:rsidRPr="00F152A6">
        <w:t>ms</w:t>
      </w:r>
      <w:proofErr w:type="spellEnd"/>
      <w:r w:rsidRPr="00F152A6">
        <w:t xml:space="preserve"> vs 141.5 </w:t>
      </w:r>
      <w:proofErr w:type="spellStart"/>
      <w:r w:rsidRPr="00F152A6">
        <w:t>ms</w:t>
      </w:r>
      <w:proofErr w:type="spellEnd"/>
      <w:r w:rsidRPr="00F152A6">
        <w:t>). The overhead of creating the thread pool, dispatching work, and collecting results exceeds the time saved on the trivial 52-element workload.</w:t>
      </w:r>
    </w:p>
    <w:p w14:paraId="261ECCDD" w14:textId="77777777" w:rsidR="008E0569" w:rsidRPr="00F152A6" w:rsidRDefault="000D4833" w:rsidP="00BF3F7B">
      <w:pPr>
        <w:pStyle w:val="BodyText"/>
      </w:pPr>
      <w:r w:rsidRPr="00F152A6">
        <w:t xml:space="preserve">The key insight: threading provides modest assembly improvements but cannot address the </w:t>
      </w:r>
      <w:proofErr w:type="gramStart"/>
      <w:r w:rsidRPr="00F152A6">
        <w:t>dominant solve</w:t>
      </w:r>
      <w:proofErr w:type="gramEnd"/>
      <w:r w:rsidRPr="00F152A6">
        <w:t xml:space="preserve"> </w:t>
      </w:r>
      <w:proofErr w:type="gramStart"/>
      <w:r w:rsidRPr="00F152A6">
        <w:t>bottleneck, and</w:t>
      </w:r>
      <w:proofErr w:type="gramEnd"/>
      <w:r w:rsidRPr="00F152A6">
        <w:t xml:space="preserve"> introduces overhead that hurts small-scale performance.</w:t>
      </w:r>
    </w:p>
    <w:p w14:paraId="06A5F735" w14:textId="77777777" w:rsidR="008E0569" w:rsidRPr="00F152A6" w:rsidRDefault="000D4833">
      <w:pPr>
        <w:pStyle w:val="Heading2"/>
        <w:rPr>
          <w:rFonts w:cstheme="majorHAnsi"/>
        </w:rPr>
      </w:pPr>
      <w:bookmarkStart w:id="230" w:name="_Toc220280153"/>
      <w:bookmarkStart w:id="231" w:name="cpu-multiprocess-implementation"/>
      <w:bookmarkEnd w:id="223"/>
      <w:bookmarkEnd w:id="229"/>
      <w:r w:rsidRPr="00F152A6">
        <w:rPr>
          <w:rFonts w:cstheme="majorHAnsi"/>
        </w:rPr>
        <w:lastRenderedPageBreak/>
        <w:t xml:space="preserve">3. CPU </w:t>
      </w:r>
      <w:proofErr w:type="spellStart"/>
      <w:r w:rsidRPr="00F152A6">
        <w:rPr>
          <w:rFonts w:cstheme="majorHAnsi"/>
        </w:rPr>
        <w:t>Multiprocess</w:t>
      </w:r>
      <w:proofErr w:type="spellEnd"/>
      <w:r w:rsidRPr="00F152A6">
        <w:rPr>
          <w:rFonts w:cstheme="majorHAnsi"/>
        </w:rPr>
        <w:t xml:space="preserve"> Implementation</w:t>
      </w:r>
      <w:bookmarkEnd w:id="230"/>
    </w:p>
    <w:p w14:paraId="28095338" w14:textId="77777777" w:rsidR="008E0569" w:rsidRPr="00F152A6" w:rsidRDefault="000D4833">
      <w:pPr>
        <w:pStyle w:val="Heading3"/>
        <w:rPr>
          <w:rFonts w:cstheme="majorHAnsi"/>
        </w:rPr>
      </w:pPr>
      <w:bookmarkStart w:id="232" w:name="_Toc220280154"/>
      <w:bookmarkStart w:id="233" w:name="technical-approach-2"/>
      <w:r w:rsidRPr="00F152A6">
        <w:rPr>
          <w:rFonts w:cstheme="majorHAnsi"/>
        </w:rPr>
        <w:t>Technical Approach</w:t>
      </w:r>
      <w:bookmarkEnd w:id="232"/>
    </w:p>
    <w:p w14:paraId="08CA5035" w14:textId="77777777" w:rsidR="008E0569" w:rsidRPr="00F152A6" w:rsidRDefault="000D4833" w:rsidP="00BF3F7B">
      <w:pPr>
        <w:pStyle w:val="FirstParagraph"/>
      </w:pPr>
      <w:r w:rsidRPr="00F152A6">
        <w:t xml:space="preserve">The </w:t>
      </w:r>
      <w:proofErr w:type="spellStart"/>
      <w:r w:rsidRPr="00F152A6">
        <w:t>multiprocess</w:t>
      </w:r>
      <w:proofErr w:type="spellEnd"/>
      <w:r w:rsidRPr="00F152A6">
        <w:t xml:space="preserve"> implementation (</w:t>
      </w:r>
      <w:r w:rsidRPr="00F152A6">
        <w:rPr>
          <w:rStyle w:val="VerbatimChar"/>
          <w:rFonts w:asciiTheme="majorHAnsi" w:hAnsiTheme="majorHAnsi"/>
        </w:rPr>
        <w:t>quad8_cpu_multiprocess_v3.py</w:t>
      </w:r>
      <w:r w:rsidRPr="00F152A6">
        <w:t xml:space="preserve">) bypasses the GIL entirely by using </w:t>
      </w:r>
      <w:proofErr w:type="spellStart"/>
      <w:r w:rsidRPr="00F152A6">
        <w:rPr>
          <w:rStyle w:val="VerbatimChar"/>
          <w:rFonts w:asciiTheme="majorHAnsi" w:hAnsiTheme="majorHAnsi"/>
        </w:rPr>
        <w:t>multiprocessing.Pool</w:t>
      </w:r>
      <w:proofErr w:type="spellEnd"/>
      <w:r w:rsidRPr="00F152A6">
        <w:t>. Each worker process has its own Python interpreter and memory space, enabling true parallel execution.</w:t>
      </w:r>
    </w:p>
    <w:p w14:paraId="5473B1F5" w14:textId="77777777" w:rsidR="008E0569" w:rsidRPr="00F152A6" w:rsidRDefault="000D4833" w:rsidP="00BF3F7B">
      <w:pPr>
        <w:pStyle w:val="BodyText"/>
      </w:pPr>
      <w:r w:rsidRPr="00F152A6">
        <w:t>To minimize inter-process communication (IPC) overhead, large arrays are broadcast once during worker initialization rather than serialized per batch:</w:t>
      </w:r>
    </w:p>
    <w:p w14:paraId="757EE063"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_</w:t>
      </w:r>
      <w:proofErr w:type="spellStart"/>
      <w:r w:rsidRPr="00F152A6">
        <w:rPr>
          <w:rStyle w:val="NormalTok"/>
          <w:rFonts w:asciiTheme="majorHAnsi" w:hAnsiTheme="majorHAnsi" w:cstheme="majorHAnsi"/>
        </w:rPr>
        <w:t>init_assembly_worker</w:t>
      </w:r>
      <w:proofErr w:type="spellEnd"/>
      <w:r w:rsidRPr="00F152A6">
        <w:rPr>
          <w:rStyle w:val="NormalTok"/>
          <w:rFonts w:asciiTheme="majorHAnsi" w:hAnsiTheme="majorHAnsi" w:cstheme="majorHAnsi"/>
        </w:rPr>
        <w:t>(coords_, connect_,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global</w:t>
      </w:r>
      <w:r w:rsidRPr="00F152A6">
        <w:rPr>
          <w:rStyle w:val="NormalTok"/>
          <w:rFonts w:asciiTheme="majorHAnsi" w:hAnsiTheme="majorHAnsi" w:cstheme="majorHAnsi"/>
        </w:rPr>
        <w:t xml:space="preserve"> _</w:t>
      </w:r>
      <w:proofErr w:type="spellStart"/>
      <w:r w:rsidRPr="00F152A6">
        <w:rPr>
          <w:rStyle w:val="NormalTok"/>
          <w:rFonts w:asciiTheme="majorHAnsi" w:hAnsiTheme="majorHAnsi" w:cstheme="majorHAnsi"/>
        </w:rPr>
        <w:t>w_coords</w:t>
      </w:r>
      <w:proofErr w:type="spellEnd"/>
      <w:r w:rsidRPr="00F152A6">
        <w:rPr>
          <w:rStyle w:val="NormalTok"/>
          <w:rFonts w:asciiTheme="majorHAnsi" w:hAnsiTheme="majorHAnsi" w:cstheme="majorHAnsi"/>
        </w:rPr>
        <w:t>, _</w:t>
      </w:r>
      <w:proofErr w:type="spellStart"/>
      <w:r w:rsidRPr="00F152A6">
        <w:rPr>
          <w:rStyle w:val="NormalTok"/>
          <w:rFonts w:asciiTheme="majorHAnsi" w:hAnsiTheme="majorHAnsi" w:cstheme="majorHAnsi"/>
        </w:rPr>
        <w:t>w_connect</w:t>
      </w:r>
      <w:proofErr w:type="spellEnd"/>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_</w:t>
      </w:r>
      <w:proofErr w:type="spellStart"/>
      <w:r w:rsidRPr="00F152A6">
        <w:rPr>
          <w:rStyle w:val="NormalTok"/>
          <w:rFonts w:asciiTheme="majorHAnsi" w:hAnsiTheme="majorHAnsi" w:cstheme="majorHAnsi"/>
        </w:rPr>
        <w:t>w_coord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ords_</w:t>
      </w:r>
      <w:r w:rsidRPr="00F152A6">
        <w:rPr>
          <w:rFonts w:asciiTheme="majorHAnsi" w:hAnsiTheme="majorHAnsi" w:cstheme="majorHAnsi"/>
        </w:rPr>
        <w:br/>
      </w:r>
      <w:r w:rsidRPr="00F152A6">
        <w:rPr>
          <w:rStyle w:val="NormalTok"/>
          <w:rFonts w:asciiTheme="majorHAnsi" w:hAnsiTheme="majorHAnsi" w:cstheme="majorHAnsi"/>
        </w:rPr>
        <w:t xml:space="preserve">    _</w:t>
      </w:r>
      <w:proofErr w:type="spellStart"/>
      <w:r w:rsidRPr="00F152A6">
        <w:rPr>
          <w:rStyle w:val="NormalTok"/>
          <w:rFonts w:asciiTheme="majorHAnsi" w:hAnsiTheme="majorHAnsi" w:cstheme="majorHAnsi"/>
        </w:rPr>
        <w:t>w_connect</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nnect_</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mp.Pool</w:t>
      </w:r>
      <w:proofErr w:type="spellEnd"/>
      <w:r w:rsidRPr="00F152A6">
        <w:rPr>
          <w:rStyle w:val="NormalTok"/>
          <w:rFonts w:asciiTheme="majorHAnsi" w:hAnsiTheme="majorHAnsi" w:cstheme="majorHAnsi"/>
        </w:rPr>
        <w:t>(processes</w:t>
      </w:r>
      <w:r w:rsidRPr="00F152A6">
        <w:rPr>
          <w:rStyle w:val="OperatorTok"/>
          <w:rFonts w:asciiTheme="majorHAnsi" w:hAnsiTheme="majorHAnsi" w:cstheme="majorHAnsi"/>
        </w:rPr>
        <w:t>=</w:t>
      </w:r>
      <w:proofErr w:type="spellStart"/>
      <w:r w:rsidRPr="00F152A6">
        <w:rPr>
          <w:rStyle w:val="VariableTok"/>
          <w:rFonts w:asciiTheme="majorHAnsi" w:hAnsiTheme="majorHAnsi" w:cstheme="majorHAnsi"/>
        </w:rPr>
        <w:t>self</w:t>
      </w:r>
      <w:r w:rsidRPr="00F152A6">
        <w:rPr>
          <w:rStyle w:val="NormalTok"/>
          <w:rFonts w:asciiTheme="majorHAnsi" w:hAnsiTheme="majorHAnsi" w:cstheme="majorHAnsi"/>
        </w:rPr>
        <w:t>.num_workers</w:t>
      </w:r>
      <w:proofErr w:type="spellEnd"/>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initializer</w:t>
      </w:r>
      <w:r w:rsidRPr="00F152A6">
        <w:rPr>
          <w:rStyle w:val="OperatorTok"/>
          <w:rFonts w:asciiTheme="majorHAnsi" w:hAnsiTheme="majorHAnsi" w:cstheme="majorHAnsi"/>
        </w:rPr>
        <w:t>=</w:t>
      </w:r>
      <w:r w:rsidRPr="00F152A6">
        <w:rPr>
          <w:rStyle w:val="NormalTok"/>
          <w:rFonts w:asciiTheme="majorHAnsi" w:hAnsiTheme="majorHAnsi" w:cstheme="majorHAnsi"/>
        </w:rPr>
        <w:t>_</w:t>
      </w:r>
      <w:proofErr w:type="spellStart"/>
      <w:r w:rsidRPr="00F152A6">
        <w:rPr>
          <w:rStyle w:val="NormalTok"/>
          <w:rFonts w:asciiTheme="majorHAnsi" w:hAnsiTheme="majorHAnsi" w:cstheme="majorHAnsi"/>
        </w:rPr>
        <w:t>init_assembly_worker</w:t>
      </w:r>
      <w:proofErr w:type="spellEnd"/>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initargs</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pool:</w:t>
      </w:r>
      <w:r w:rsidRPr="00F152A6">
        <w:rPr>
          <w:rFonts w:asciiTheme="majorHAnsi" w:hAnsiTheme="majorHAnsi" w:cstheme="majorHAnsi"/>
        </w:rPr>
        <w:br/>
      </w:r>
      <w:r w:rsidRPr="00F152A6">
        <w:rPr>
          <w:rStyle w:val="NormalTok"/>
          <w:rFonts w:asciiTheme="majorHAnsi" w:hAnsiTheme="majorHAnsi" w:cstheme="majorHAnsi"/>
        </w:rPr>
        <w:t xml:space="preserve">    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ool.</w:t>
      </w:r>
      <w:r w:rsidRPr="00F152A6">
        <w:rPr>
          <w:rStyle w:val="BuiltInTok"/>
          <w:rFonts w:asciiTheme="majorHAnsi" w:hAnsiTheme="majorHAnsi" w:cstheme="majorHAnsi"/>
        </w:rPr>
        <w:t>map</w:t>
      </w:r>
      <w:proofErr w:type="spellEnd"/>
      <w:r w:rsidRPr="00F152A6">
        <w:rPr>
          <w:rStyle w:val="NormalTok"/>
          <w:rFonts w:asciiTheme="majorHAnsi" w:hAnsiTheme="majorHAnsi" w:cstheme="majorHAnsi"/>
        </w:rPr>
        <w:t>(_</w:t>
      </w:r>
      <w:proofErr w:type="spellStart"/>
      <w:r w:rsidRPr="00F152A6">
        <w:rPr>
          <w:rStyle w:val="NormalTok"/>
          <w:rFonts w:asciiTheme="majorHAnsi" w:hAnsiTheme="majorHAnsi" w:cstheme="majorHAnsi"/>
        </w:rPr>
        <w:t>process_element_batch_mp</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atch_ranges</w:t>
      </w:r>
      <w:proofErr w:type="spellEnd"/>
      <w:r w:rsidRPr="00F152A6">
        <w:rPr>
          <w:rStyle w:val="NormalTok"/>
          <w:rFonts w:asciiTheme="majorHAnsi" w:hAnsiTheme="majorHAnsi" w:cstheme="majorHAnsi"/>
        </w:rPr>
        <w:t>)</w:t>
      </w:r>
    </w:p>
    <w:p w14:paraId="1F7334BF" w14:textId="77777777" w:rsidR="008E0569" w:rsidRPr="00F152A6" w:rsidRDefault="000D4833" w:rsidP="003F54C1">
      <w:pPr>
        <w:pStyle w:val="Heading3"/>
        <w:spacing w:after="120"/>
        <w:rPr>
          <w:rFonts w:cstheme="majorHAnsi"/>
        </w:rPr>
      </w:pPr>
      <w:bookmarkStart w:id="234" w:name="_Toc220280155"/>
      <w:bookmarkStart w:id="235" w:name="profiling-results-2"/>
      <w:bookmarkEnd w:id="233"/>
      <w:r w:rsidRPr="00F152A6">
        <w:rPr>
          <w:rFonts w:cstheme="majorHAnsi"/>
        </w:rPr>
        <w:t>Profiling Results</w:t>
      </w:r>
      <w:bookmarkEnd w:id="234"/>
    </w:p>
    <w:tbl>
      <w:tblPr>
        <w:tblStyle w:val="ListTable3-Accent1"/>
        <w:tblW w:w="5000" w:type="pct"/>
        <w:jc w:val="center"/>
        <w:tblLook w:val="0020" w:firstRow="1" w:lastRow="0" w:firstColumn="0" w:lastColumn="0" w:noHBand="0" w:noVBand="0"/>
      </w:tblPr>
      <w:tblGrid>
        <w:gridCol w:w="1880"/>
        <w:gridCol w:w="1328"/>
        <w:gridCol w:w="1406"/>
        <w:gridCol w:w="1101"/>
        <w:gridCol w:w="1909"/>
        <w:gridCol w:w="1909"/>
      </w:tblGrid>
      <w:tr w:rsidR="008E0569" w:rsidRPr="00FC1C2C" w14:paraId="62710E8B"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BB43C1" w14:textId="77777777" w:rsidR="008E0569" w:rsidRPr="00FC1C2C" w:rsidRDefault="000D4833" w:rsidP="00BF3F7B">
            <w:pPr>
              <w:pStyle w:val="Compact"/>
              <w:rPr>
                <w:sz w:val="22"/>
                <w:szCs w:val="22"/>
              </w:rPr>
            </w:pPr>
            <w:r w:rsidRPr="00FC1C2C">
              <w:rPr>
                <w:sz w:val="22"/>
                <w:szCs w:val="22"/>
              </w:rPr>
              <w:t>Mesh</w:t>
            </w:r>
          </w:p>
        </w:tc>
        <w:tc>
          <w:tcPr>
            <w:tcW w:w="0" w:type="auto"/>
          </w:tcPr>
          <w:p w14:paraId="2822F7B7"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6085EE96" w14:textId="77777777" w:rsidR="008E0569" w:rsidRPr="00FC1C2C" w:rsidRDefault="000D4833" w:rsidP="00BF3F7B">
            <w:pPr>
              <w:pStyle w:val="Compact"/>
              <w:rPr>
                <w:sz w:val="22"/>
                <w:szCs w:val="22"/>
              </w:rPr>
            </w:pPr>
            <w:r w:rsidRPr="00FC1C2C">
              <w:rPr>
                <w:sz w:val="22"/>
                <w:szCs w:val="22"/>
              </w:rPr>
              <w:t>Assembly</w:t>
            </w:r>
          </w:p>
        </w:tc>
        <w:tc>
          <w:tcPr>
            <w:tcW w:w="0" w:type="auto"/>
          </w:tcPr>
          <w:p w14:paraId="0D1ED8C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736FB797" w14:textId="77777777" w:rsidR="008E0569" w:rsidRPr="00FC1C2C" w:rsidRDefault="000D4833" w:rsidP="00BF3F7B">
            <w:pPr>
              <w:pStyle w:val="Compact"/>
              <w:rPr>
                <w:sz w:val="22"/>
                <w:szCs w:val="22"/>
              </w:rPr>
            </w:pPr>
            <w:r w:rsidRPr="00FC1C2C">
              <w:rPr>
                <w:sz w:val="22"/>
                <w:szCs w:val="22"/>
              </w:rPr>
              <w:t>vs Baseline</w:t>
            </w:r>
          </w:p>
        </w:tc>
        <w:tc>
          <w:tcPr>
            <w:tcW w:w="0" w:type="auto"/>
          </w:tcPr>
          <w:p w14:paraId="1FE2FF83"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vs Threaded</w:t>
            </w:r>
          </w:p>
        </w:tc>
      </w:tr>
      <w:tr w:rsidR="008E0569" w:rsidRPr="00FC1C2C" w14:paraId="01A06ABC"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47CF0D" w14:textId="77777777" w:rsidR="008E0569" w:rsidRPr="00FC1C2C" w:rsidRDefault="000D4833" w:rsidP="00BF3F7B">
            <w:pPr>
              <w:pStyle w:val="Compact"/>
              <w:rPr>
                <w:sz w:val="22"/>
                <w:szCs w:val="22"/>
              </w:rPr>
            </w:pPr>
            <w:r w:rsidRPr="00FC1C2C">
              <w:rPr>
                <w:sz w:val="22"/>
                <w:szCs w:val="22"/>
              </w:rPr>
              <w:t>y_tube_201</w:t>
            </w:r>
          </w:p>
        </w:tc>
        <w:tc>
          <w:tcPr>
            <w:tcW w:w="0" w:type="auto"/>
          </w:tcPr>
          <w:p w14:paraId="2BDEF66C"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 xml:space="preserve">262.2 </w:t>
            </w:r>
            <w:proofErr w:type="spellStart"/>
            <w:r w:rsidRPr="00FC1C2C">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3A058C4" w14:textId="77777777" w:rsidR="008E0569" w:rsidRPr="00FC1C2C" w:rsidRDefault="000D4833" w:rsidP="00BF3F7B">
            <w:pPr>
              <w:pStyle w:val="Compact"/>
              <w:rPr>
                <w:sz w:val="22"/>
                <w:szCs w:val="22"/>
              </w:rPr>
            </w:pPr>
            <w:r w:rsidRPr="00FC1C2C">
              <w:rPr>
                <w:sz w:val="22"/>
                <w:szCs w:val="22"/>
              </w:rPr>
              <w:t xml:space="preserve">53.2 </w:t>
            </w:r>
            <w:proofErr w:type="spellStart"/>
            <w:r w:rsidRPr="00FC1C2C">
              <w:rPr>
                <w:sz w:val="22"/>
                <w:szCs w:val="22"/>
              </w:rPr>
              <w:t>ms</w:t>
            </w:r>
            <w:proofErr w:type="spellEnd"/>
          </w:p>
        </w:tc>
        <w:tc>
          <w:tcPr>
            <w:tcW w:w="0" w:type="auto"/>
          </w:tcPr>
          <w:p w14:paraId="597A0E46"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 xml:space="preserve">~5 </w:t>
            </w:r>
            <w:proofErr w:type="spellStart"/>
            <w:r w:rsidRPr="00FC1C2C">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A8280AD" w14:textId="77777777" w:rsidR="008E0569" w:rsidRPr="00FC1C2C" w:rsidRDefault="000D4833" w:rsidP="00BF3F7B">
            <w:pPr>
              <w:pStyle w:val="Compact"/>
              <w:rPr>
                <w:sz w:val="22"/>
                <w:szCs w:val="22"/>
              </w:rPr>
            </w:pPr>
            <w:r w:rsidRPr="00FC1C2C">
              <w:rPr>
                <w:sz w:val="22"/>
                <w:szCs w:val="22"/>
              </w:rPr>
              <w:t>0.54x (slower)</w:t>
            </w:r>
          </w:p>
        </w:tc>
        <w:tc>
          <w:tcPr>
            <w:tcW w:w="0" w:type="auto"/>
          </w:tcPr>
          <w:p w14:paraId="3B8F403E"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0.63x (slower)</w:t>
            </w:r>
          </w:p>
        </w:tc>
      </w:tr>
      <w:tr w:rsidR="008E0569" w:rsidRPr="00FC1C2C" w14:paraId="4158A37E"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2B6A78" w14:textId="77777777" w:rsidR="008E0569" w:rsidRPr="00FC1C2C" w:rsidRDefault="000D4833" w:rsidP="00BF3F7B">
            <w:pPr>
              <w:pStyle w:val="Compact"/>
              <w:rPr>
                <w:sz w:val="22"/>
                <w:szCs w:val="22"/>
              </w:rPr>
            </w:pPr>
            <w:r w:rsidRPr="00FC1C2C">
              <w:rPr>
                <w:sz w:val="22"/>
                <w:szCs w:val="22"/>
              </w:rPr>
              <w:t>y_tube_1_3m</w:t>
            </w:r>
          </w:p>
        </w:tc>
        <w:tc>
          <w:tcPr>
            <w:tcW w:w="0" w:type="auto"/>
          </w:tcPr>
          <w:p w14:paraId="56A02B9A"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59B58626" w14:textId="77777777" w:rsidR="008E0569" w:rsidRPr="00FC1C2C" w:rsidRDefault="000D4833" w:rsidP="00BF3F7B">
            <w:pPr>
              <w:pStyle w:val="Compact"/>
              <w:rPr>
                <w:sz w:val="22"/>
                <w:szCs w:val="22"/>
              </w:rPr>
            </w:pPr>
            <w:r w:rsidRPr="00FC1C2C">
              <w:rPr>
                <w:sz w:val="22"/>
                <w:szCs w:val="22"/>
              </w:rPr>
              <w:t>43.1 s</w:t>
            </w:r>
          </w:p>
        </w:tc>
        <w:tc>
          <w:tcPr>
            <w:tcW w:w="0" w:type="auto"/>
          </w:tcPr>
          <w:p w14:paraId="23E8512C"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78.8 s</w:t>
            </w:r>
          </w:p>
        </w:tc>
        <w:tc>
          <w:tcPr>
            <w:cnfStyle w:val="000010000000" w:firstRow="0" w:lastRow="0" w:firstColumn="0" w:lastColumn="0" w:oddVBand="1" w:evenVBand="0" w:oddHBand="0" w:evenHBand="0" w:firstRowFirstColumn="0" w:firstRowLastColumn="0" w:lastRowFirstColumn="0" w:lastRowLastColumn="0"/>
            <w:tcW w:w="0" w:type="auto"/>
          </w:tcPr>
          <w:p w14:paraId="227ED802" w14:textId="77777777" w:rsidR="008E0569" w:rsidRPr="00FC1C2C" w:rsidRDefault="000D4833" w:rsidP="00BF3F7B">
            <w:pPr>
              <w:pStyle w:val="Compact"/>
              <w:rPr>
                <w:sz w:val="22"/>
                <w:szCs w:val="22"/>
              </w:rPr>
            </w:pPr>
            <w:r w:rsidRPr="00FC1C2C">
              <w:rPr>
                <w:sz w:val="22"/>
                <w:szCs w:val="22"/>
              </w:rPr>
              <w:t>1.19x</w:t>
            </w:r>
          </w:p>
        </w:tc>
        <w:tc>
          <w:tcPr>
            <w:tcW w:w="0" w:type="auto"/>
          </w:tcPr>
          <w:p w14:paraId="77318217"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1.05x</w:t>
            </w:r>
          </w:p>
        </w:tc>
      </w:tr>
    </w:tbl>
    <w:p w14:paraId="0084EB6C" w14:textId="77777777" w:rsidR="008E0569" w:rsidRPr="00F152A6" w:rsidRDefault="000D4833" w:rsidP="003F54C1">
      <w:pPr>
        <w:pStyle w:val="BodyText"/>
        <w:jc w:val="center"/>
      </w:pPr>
      <w:r w:rsidRPr="00F152A6">
        <w:rPr>
          <w:noProof/>
        </w:rPr>
        <w:drawing>
          <wp:inline distT="0" distB="0" distL="0" distR="0" wp14:anchorId="4C3B7C5E" wp14:editId="211F1098">
            <wp:extent cx="5905500" cy="201799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images/documents/profiling_report/y_tube_201_cpu_multiprocess.png"/>
                    <pic:cNvPicPr>
                      <a:picLocks noChangeAspect="1" noChangeArrowheads="1"/>
                    </pic:cNvPicPr>
                  </pic:nvPicPr>
                  <pic:blipFill>
                    <a:blip r:embed="rId44"/>
                    <a:stretch>
                      <a:fillRect/>
                    </a:stretch>
                  </pic:blipFill>
                  <pic:spPr bwMode="auto">
                    <a:xfrm>
                      <a:off x="0" y="0"/>
                      <a:ext cx="5905500" cy="2017998"/>
                    </a:xfrm>
                    <a:prstGeom prst="rect">
                      <a:avLst/>
                    </a:prstGeom>
                    <a:noFill/>
                    <a:ln w="9525">
                      <a:noFill/>
                      <a:headEnd/>
                      <a:tailEnd/>
                    </a:ln>
                  </pic:spPr>
                </pic:pic>
              </a:graphicData>
            </a:graphic>
          </wp:inline>
        </w:drawing>
      </w:r>
    </w:p>
    <w:p w14:paraId="06484F20" w14:textId="77777777" w:rsidR="008E0569" w:rsidRPr="00FC1C2C" w:rsidRDefault="000D4833" w:rsidP="00BF3F7B">
      <w:pPr>
        <w:pStyle w:val="BodyText"/>
        <w:rPr>
          <w:i/>
          <w:iCs/>
          <w:sz w:val="22"/>
          <w:szCs w:val="22"/>
        </w:rPr>
      </w:pPr>
      <w:r w:rsidRPr="00FC1C2C">
        <w:rPr>
          <w:b/>
          <w:bCs/>
          <w:i/>
          <w:iCs/>
          <w:sz w:val="22"/>
          <w:szCs w:val="22"/>
        </w:rPr>
        <w:t>Figure 23</w:t>
      </w:r>
      <w:r w:rsidRPr="00FC1C2C">
        <w:rPr>
          <w:i/>
          <w:iCs/>
          <w:sz w:val="22"/>
          <w:szCs w:val="22"/>
        </w:rPr>
        <w:t xml:space="preserve">: CPU </w:t>
      </w:r>
      <w:proofErr w:type="spellStart"/>
      <w:r w:rsidRPr="00FC1C2C">
        <w:rPr>
          <w:i/>
          <w:iCs/>
          <w:sz w:val="22"/>
          <w:szCs w:val="22"/>
        </w:rPr>
        <w:t>Multiprocess</w:t>
      </w:r>
      <w:proofErr w:type="spellEnd"/>
      <w:r w:rsidRPr="00FC1C2C">
        <w:rPr>
          <w:i/>
          <w:iCs/>
          <w:sz w:val="22"/>
          <w:szCs w:val="22"/>
        </w:rPr>
        <w:t xml:space="preserve"> timeline for y_tube_201 (262.2 </w:t>
      </w:r>
      <w:proofErr w:type="spellStart"/>
      <w:r w:rsidRPr="00FC1C2C">
        <w:rPr>
          <w:i/>
          <w:iCs/>
          <w:sz w:val="22"/>
          <w:szCs w:val="22"/>
        </w:rPr>
        <w:t>ms</w:t>
      </w:r>
      <w:proofErr w:type="spellEnd"/>
      <w:r w:rsidRPr="00FC1C2C">
        <w:rPr>
          <w:i/>
          <w:iCs/>
          <w:sz w:val="22"/>
          <w:szCs w:val="22"/>
        </w:rPr>
        <w:t xml:space="preserve"> </w:t>
      </w:r>
      <w:proofErr w:type="gramStart"/>
      <w:r w:rsidRPr="00FC1C2C">
        <w:rPr>
          <w:i/>
          <w:iCs/>
          <w:sz w:val="22"/>
          <w:szCs w:val="22"/>
        </w:rPr>
        <w:t>total) —</w:t>
      </w:r>
      <w:proofErr w:type="gramEnd"/>
      <w:r w:rsidRPr="00FC1C2C">
        <w:rPr>
          <w:i/>
          <w:iCs/>
          <w:sz w:val="22"/>
          <w:szCs w:val="22"/>
        </w:rPr>
        <w:t xml:space="preserve"> process spawn overhead dominates at small scale.</w:t>
      </w:r>
    </w:p>
    <w:p w14:paraId="1F103DA5" w14:textId="77777777" w:rsidR="008E0569" w:rsidRPr="00F152A6" w:rsidRDefault="000D4833" w:rsidP="003F54C1">
      <w:pPr>
        <w:pStyle w:val="BodyText"/>
        <w:jc w:val="center"/>
      </w:pPr>
      <w:r w:rsidRPr="00F152A6">
        <w:rPr>
          <w:noProof/>
        </w:rPr>
        <w:drawing>
          <wp:inline distT="0" distB="0" distL="0" distR="0" wp14:anchorId="3FCC6705" wp14:editId="1F98EF74">
            <wp:extent cx="5905500" cy="200908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images/documents/profiling_report/y_tube_1_3m_cpu_multiprocess.png"/>
                    <pic:cNvPicPr>
                      <a:picLocks noChangeAspect="1" noChangeArrowheads="1"/>
                    </pic:cNvPicPr>
                  </pic:nvPicPr>
                  <pic:blipFill>
                    <a:blip r:embed="rId45"/>
                    <a:stretch>
                      <a:fillRect/>
                    </a:stretch>
                  </pic:blipFill>
                  <pic:spPr bwMode="auto">
                    <a:xfrm>
                      <a:off x="0" y="0"/>
                      <a:ext cx="5905500" cy="2009087"/>
                    </a:xfrm>
                    <a:prstGeom prst="rect">
                      <a:avLst/>
                    </a:prstGeom>
                    <a:noFill/>
                    <a:ln w="9525">
                      <a:noFill/>
                      <a:headEnd/>
                      <a:tailEnd/>
                    </a:ln>
                  </pic:spPr>
                </pic:pic>
              </a:graphicData>
            </a:graphic>
          </wp:inline>
        </w:drawing>
      </w:r>
    </w:p>
    <w:p w14:paraId="4D1998B3" w14:textId="77777777" w:rsidR="008E0569" w:rsidRPr="003B062A" w:rsidRDefault="000D4833" w:rsidP="00BF3F7B">
      <w:pPr>
        <w:pStyle w:val="BodyText"/>
        <w:rPr>
          <w:i/>
          <w:iCs/>
          <w:sz w:val="22"/>
          <w:szCs w:val="22"/>
        </w:rPr>
      </w:pPr>
      <w:r w:rsidRPr="003B062A">
        <w:rPr>
          <w:b/>
          <w:bCs/>
          <w:i/>
          <w:iCs/>
          <w:sz w:val="22"/>
          <w:szCs w:val="22"/>
        </w:rPr>
        <w:lastRenderedPageBreak/>
        <w:t>Figure 24</w:t>
      </w:r>
      <w:r w:rsidRPr="003B062A">
        <w:rPr>
          <w:i/>
          <w:iCs/>
          <w:sz w:val="22"/>
          <w:szCs w:val="22"/>
        </w:rPr>
        <w:t xml:space="preserve">: CPU </w:t>
      </w:r>
      <w:proofErr w:type="spellStart"/>
      <w:r w:rsidRPr="003B062A">
        <w:rPr>
          <w:i/>
          <w:iCs/>
          <w:sz w:val="22"/>
          <w:szCs w:val="22"/>
        </w:rPr>
        <w:t>Multiprocess</w:t>
      </w:r>
      <w:proofErr w:type="spellEnd"/>
      <w:r w:rsidRPr="003B062A">
        <w:rPr>
          <w:i/>
          <w:iCs/>
          <w:sz w:val="22"/>
          <w:szCs w:val="22"/>
        </w:rPr>
        <w:t xml:space="preserve"> timeline for y_tube_1_3m (427.1s total) showing assembly (43.1s) and solve (378.8s) phases with process coordination overhead.</w:t>
      </w:r>
    </w:p>
    <w:p w14:paraId="6A03D697" w14:textId="77777777" w:rsidR="008E0569" w:rsidRPr="00F152A6" w:rsidRDefault="000D4833">
      <w:pPr>
        <w:pStyle w:val="Heading3"/>
        <w:rPr>
          <w:rFonts w:cstheme="majorHAnsi"/>
        </w:rPr>
      </w:pPr>
      <w:bookmarkStart w:id="236" w:name="_Toc220280156"/>
      <w:bookmarkStart w:id="237" w:name="analysis-2"/>
      <w:bookmarkEnd w:id="235"/>
      <w:r w:rsidRPr="00F152A6">
        <w:rPr>
          <w:rFonts w:cstheme="majorHAnsi"/>
        </w:rPr>
        <w:t>Analysis</w:t>
      </w:r>
      <w:bookmarkEnd w:id="236"/>
    </w:p>
    <w:p w14:paraId="304C52FF" w14:textId="77777777" w:rsidR="008E0569" w:rsidRPr="00F152A6" w:rsidRDefault="000D4833" w:rsidP="00BF3F7B">
      <w:pPr>
        <w:pStyle w:val="FirstParagraph"/>
      </w:pPr>
      <w:r w:rsidRPr="00F152A6">
        <w:t>Contrary to expectations, multiprocessing performed worse than threading for assembly at production scale (43.1s vs 37.4s). This counterintuitive result stems from the overhead costs of process-based parallelism:</w:t>
      </w:r>
    </w:p>
    <w:p w14:paraId="7B18C8F0" w14:textId="77777777" w:rsidR="008E0569" w:rsidRPr="00F152A6" w:rsidRDefault="000D4833" w:rsidP="00127801">
      <w:pPr>
        <w:pStyle w:val="Compact"/>
        <w:numPr>
          <w:ilvl w:val="0"/>
          <w:numId w:val="88"/>
        </w:numPr>
      </w:pPr>
      <w:r w:rsidRPr="00F152A6">
        <w:rPr>
          <w:b/>
          <w:bCs/>
        </w:rPr>
        <w:t>Process spawn overhead</w:t>
      </w:r>
      <w:r w:rsidRPr="00F152A6">
        <w:t>: Creating worker processes costs 1-2 seconds, compared to near-instantaneous thread creation.</w:t>
      </w:r>
    </w:p>
    <w:p w14:paraId="00E1AA42" w14:textId="77777777" w:rsidR="008E0569" w:rsidRPr="00F152A6" w:rsidRDefault="000D4833" w:rsidP="00127801">
      <w:pPr>
        <w:pStyle w:val="Compact"/>
        <w:numPr>
          <w:ilvl w:val="0"/>
          <w:numId w:val="88"/>
        </w:numPr>
      </w:pPr>
      <w:r w:rsidRPr="00F152A6">
        <w:rPr>
          <w:b/>
          <w:bCs/>
        </w:rPr>
        <w:t>IPC serialization</w:t>
      </w:r>
      <w:r w:rsidRPr="00F152A6">
        <w:t>: Despite the initializer optimization, results must still be pickled and transmitted back to the main process after each batch.</w:t>
      </w:r>
    </w:p>
    <w:p w14:paraId="6C4D5E3F" w14:textId="77777777" w:rsidR="008E0569" w:rsidRPr="00F152A6" w:rsidRDefault="000D4833" w:rsidP="00127801">
      <w:pPr>
        <w:pStyle w:val="Compact"/>
        <w:numPr>
          <w:ilvl w:val="0"/>
          <w:numId w:val="88"/>
        </w:numPr>
      </w:pPr>
      <w:r w:rsidRPr="00F152A6">
        <w:rPr>
          <w:b/>
          <w:bCs/>
        </w:rPr>
        <w:t>Memory duplication</w:t>
      </w:r>
      <w:r w:rsidRPr="00F152A6">
        <w:t>: Each process maintains its own copy of working data, increasing memory pressure.</w:t>
      </w:r>
    </w:p>
    <w:p w14:paraId="6F258089" w14:textId="77777777" w:rsidR="008E0569" w:rsidRPr="00F152A6" w:rsidRDefault="000D4833" w:rsidP="00BF3F7B">
      <w:pPr>
        <w:pStyle w:val="FirstParagraph"/>
      </w:pPr>
      <w:r w:rsidRPr="00F152A6">
        <w:t xml:space="preserve">At small scale, the overhead is catastrophic: 262.2 </w:t>
      </w:r>
      <w:proofErr w:type="spellStart"/>
      <w:r w:rsidRPr="00F152A6">
        <w:t>ms</w:t>
      </w:r>
      <w:proofErr w:type="spellEnd"/>
      <w:r w:rsidRPr="00F152A6">
        <w:t xml:space="preserve"> versus 141.5 </w:t>
      </w:r>
      <w:proofErr w:type="spellStart"/>
      <w:r w:rsidRPr="00F152A6">
        <w:t>ms</w:t>
      </w:r>
      <w:proofErr w:type="spellEnd"/>
      <w:r w:rsidRPr="00F152A6">
        <w:t xml:space="preserve"> baseline, an 85% slowdown. The </w:t>
      </w:r>
      <w:proofErr w:type="gramStart"/>
      <w:r w:rsidRPr="00F152A6">
        <w:t>process</w:t>
      </w:r>
      <w:proofErr w:type="gramEnd"/>
      <w:r w:rsidRPr="00F152A6">
        <w:t xml:space="preserve"> pool creation alone exceeds the entire baseline runtime.</w:t>
      </w:r>
    </w:p>
    <w:p w14:paraId="0CC0F17F" w14:textId="77777777" w:rsidR="008E0569" w:rsidRPr="00F152A6" w:rsidRDefault="000D4833" w:rsidP="00BF3F7B">
      <w:pPr>
        <w:pStyle w:val="BodyText"/>
      </w:pPr>
      <w:r w:rsidRPr="00F152A6">
        <w:t>The marginal total improvement (1.19x) comes primarily from slightly better solve performance (378.8s vs 395.9s), likely due to reduced memory contention after processes terminate.</w:t>
      </w:r>
    </w:p>
    <w:p w14:paraId="60FD5400" w14:textId="77777777" w:rsidR="008E0569" w:rsidRPr="00F152A6" w:rsidRDefault="000D4833" w:rsidP="00BF3F7B">
      <w:pPr>
        <w:pStyle w:val="BodyText"/>
      </w:pPr>
      <w:r w:rsidRPr="00F152A6">
        <w:t xml:space="preserve">Additional practical considerations include Windows compatibility — the implementation uses </w:t>
      </w:r>
      <w:r w:rsidRPr="00F152A6">
        <w:rPr>
          <w:rStyle w:val="VerbatimChar"/>
          <w:rFonts w:asciiTheme="majorHAnsi" w:hAnsiTheme="majorHAnsi"/>
        </w:rPr>
        <w:t>spawn</w:t>
      </w:r>
      <w:r w:rsidRPr="00F152A6">
        <w:t xml:space="preserve"> rather than </w:t>
      </w:r>
      <w:r w:rsidRPr="00F152A6">
        <w:rPr>
          <w:rStyle w:val="VerbatimChar"/>
          <w:rFonts w:asciiTheme="majorHAnsi" w:hAnsiTheme="majorHAnsi"/>
        </w:rPr>
        <w:t>fork</w:t>
      </w:r>
      <w:r w:rsidRPr="00F152A6">
        <w:t xml:space="preserve"> to work across platforms, which incurs higher startup costs but ensures portability. Memory pressure is also a concern: each worker process maintains its own copy of mesh data, which can strain RAM for very large meshes approaching system memory limits.</w:t>
      </w:r>
    </w:p>
    <w:p w14:paraId="718C6D0C" w14:textId="77777777" w:rsidR="008E0569" w:rsidRPr="00F152A6" w:rsidRDefault="000D4833" w:rsidP="00BF3F7B">
      <w:pPr>
        <w:pStyle w:val="BodyText"/>
      </w:pPr>
      <w:r w:rsidRPr="00F152A6">
        <w:t>This implementation demonstrates that bypassing the GIL is not sufficient for performance gains; the communication and coordination costs of process-based parallelism can outweigh the benefits of true concurrency, particularly when the workload involves returning substantial data from workers.</w:t>
      </w:r>
    </w:p>
    <w:p w14:paraId="33405886" w14:textId="77777777" w:rsidR="008E0569" w:rsidRPr="00F152A6" w:rsidRDefault="000D4833">
      <w:pPr>
        <w:pStyle w:val="Heading2"/>
        <w:rPr>
          <w:rFonts w:cstheme="majorHAnsi"/>
        </w:rPr>
      </w:pPr>
      <w:bookmarkStart w:id="238" w:name="_Toc220280157"/>
      <w:bookmarkStart w:id="239" w:name="numba-jit-implementation"/>
      <w:bookmarkEnd w:id="231"/>
      <w:bookmarkEnd w:id="237"/>
      <w:r w:rsidRPr="00F152A6">
        <w:rPr>
          <w:rFonts w:cstheme="majorHAnsi"/>
        </w:rPr>
        <w:t>4. Numba JIT Implementation</w:t>
      </w:r>
      <w:bookmarkEnd w:id="238"/>
    </w:p>
    <w:p w14:paraId="4690ED90" w14:textId="77777777" w:rsidR="008E0569" w:rsidRPr="00F152A6" w:rsidRDefault="000D4833">
      <w:pPr>
        <w:pStyle w:val="Heading3"/>
        <w:rPr>
          <w:rFonts w:cstheme="majorHAnsi"/>
        </w:rPr>
      </w:pPr>
      <w:bookmarkStart w:id="240" w:name="_Toc220280158"/>
      <w:bookmarkStart w:id="241" w:name="technical-approach-3"/>
      <w:r w:rsidRPr="00F152A6">
        <w:rPr>
          <w:rFonts w:cstheme="majorHAnsi"/>
        </w:rPr>
        <w:t>Technical Approach</w:t>
      </w:r>
      <w:bookmarkEnd w:id="240"/>
    </w:p>
    <w:p w14:paraId="40F681D5" w14:textId="77777777" w:rsidR="008E0569" w:rsidRPr="00F152A6" w:rsidRDefault="000D4833" w:rsidP="00BF3F7B">
      <w:pPr>
        <w:pStyle w:val="FirstParagraph"/>
      </w:pPr>
      <w:r w:rsidRPr="00F152A6">
        <w:t>The Numba JIT implementation (</w:t>
      </w:r>
      <w:r w:rsidRPr="00F152A6">
        <w:rPr>
          <w:rStyle w:val="VerbatimChar"/>
          <w:rFonts w:asciiTheme="majorHAnsi" w:hAnsiTheme="majorHAnsi"/>
        </w:rPr>
        <w:t>quad8_numba_v2.py</w:t>
      </w:r>
      <w:r w:rsidRPr="00F152A6">
        <w:t xml:space="preserve">) takes a fundamentally different approach: rather than parallelizing Python code, it compiles the computational kernels to machine code using </w:t>
      </w:r>
      <w:proofErr w:type="spellStart"/>
      <w:r w:rsidRPr="00F152A6">
        <w:t>Numba’s</w:t>
      </w:r>
      <w:proofErr w:type="spellEnd"/>
      <w:r w:rsidRPr="00F152A6">
        <w:t xml:space="preserve"> </w:t>
      </w:r>
      <w:r w:rsidRPr="00F152A6">
        <w:rPr>
          <w:rStyle w:val="VerbatimChar"/>
          <w:rFonts w:asciiTheme="majorHAnsi" w:hAnsiTheme="majorHAnsi"/>
        </w:rPr>
        <w:t>@njit</w:t>
      </w:r>
      <w:r w:rsidRPr="00F152A6">
        <w:t xml:space="preserve"> decorator.</w:t>
      </w:r>
    </w:p>
    <w:p w14:paraId="4BDF9E06" w14:textId="77777777" w:rsidR="008E0569" w:rsidRPr="00F152A6" w:rsidRDefault="000D4833" w:rsidP="00BF3F7B">
      <w:pPr>
        <w:pStyle w:val="BodyText"/>
      </w:pPr>
      <w:r w:rsidRPr="00F152A6">
        <w:rPr>
          <w:b/>
          <w:bCs/>
        </w:rPr>
        <w:t>Shape function computation</w:t>
      </w:r>
      <w:r w:rsidRPr="00F152A6">
        <w:t xml:space="preserve"> uses explicit scalar operations that Numba compiles efficiently:</w:t>
      </w:r>
    </w:p>
    <w:p w14:paraId="5CBE1742"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i, eta):</w:t>
      </w:r>
      <w:r w:rsidRPr="00F152A6">
        <w:rPr>
          <w:rFonts w:asciiTheme="majorHAnsi" w:hAnsiTheme="majorHAnsi" w:cstheme="majorHAnsi"/>
        </w:rPr>
        <w:br/>
      </w:r>
      <w:r w:rsidRPr="00F152A6">
        <w:rPr>
          <w:rStyle w:val="NormalTok"/>
          <w:rFonts w:asciiTheme="majorHAnsi" w:hAnsiTheme="majorHAnsi" w:cstheme="majorHAnsi"/>
        </w:rPr>
        <w:t xml:space="preserve">    N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empty</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Ndxi</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empty</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Ndeta</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empty</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per-node formulas - no NumPy broadcasting overhead</w:t>
      </w:r>
      <w:r w:rsidRPr="00F152A6">
        <w:rPr>
          <w:rFonts w:asciiTheme="majorHAnsi" w:hAnsiTheme="majorHAnsi" w:cstheme="majorHAnsi"/>
        </w:rPr>
        <w:br/>
      </w:r>
      <w:r w:rsidRPr="00F152A6">
        <w:rPr>
          <w:rStyle w:val="NormalTok"/>
          <w:rFonts w:asciiTheme="majorHAnsi" w:hAnsiTheme="majorHAnsi" w:cstheme="majorHAnsi"/>
        </w:rPr>
        <w:t xml:space="preserve">    N[</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t>
      </w:r>
    </w:p>
    <w:p w14:paraId="038F18F8" w14:textId="77777777" w:rsidR="008E0569" w:rsidRPr="00F152A6" w:rsidRDefault="000D4833" w:rsidP="00BF3F7B">
      <w:pPr>
        <w:pStyle w:val="FirstParagraph"/>
      </w:pPr>
      <w:r w:rsidRPr="00F152A6">
        <w:rPr>
          <w:b/>
          <w:bCs/>
        </w:rPr>
        <w:t>Jacobian operations</w:t>
      </w:r>
      <w:r w:rsidRPr="00F152A6">
        <w:t xml:space="preserve"> are implemented as explicit 2x2 formulas rather than library calls:</w:t>
      </w:r>
    </w:p>
    <w:p w14:paraId="23BD9B57" w14:textId="77777777" w:rsidR="008E0569" w:rsidRPr="00F152A6" w:rsidRDefault="000D4833">
      <w:pPr>
        <w:pStyle w:val="SourceCode"/>
        <w:rPr>
          <w:rFonts w:asciiTheme="majorHAnsi" w:hAnsiTheme="majorHAnsi" w:cstheme="majorHAnsi"/>
        </w:rPr>
      </w:pPr>
      <w:proofErr w:type="spellStart"/>
      <w:r w:rsidRPr="00F152A6">
        <w:rPr>
          <w:rStyle w:val="NormalTok"/>
          <w:rFonts w:asciiTheme="majorHAnsi" w:hAnsiTheme="majorHAnsi" w:cstheme="majorHAnsi"/>
        </w:rPr>
        <w:lastRenderedPageBreak/>
        <w:t>det_J</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proofErr w:type="spellStart"/>
      <w:r w:rsidRPr="00F152A6">
        <w:rPr>
          <w:rStyle w:val="NormalTok"/>
          <w:rFonts w:asciiTheme="majorHAnsi" w:hAnsiTheme="majorHAnsi" w:cstheme="majorHAnsi"/>
        </w:rPr>
        <w:t>inv_J</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et_J</w:t>
      </w:r>
      <w:proofErr w:type="spellEnd"/>
      <w:r w:rsidRPr="00F152A6">
        <w:rPr>
          <w:rFonts w:asciiTheme="majorHAnsi" w:hAnsiTheme="majorHAnsi" w:cstheme="majorHAnsi"/>
        </w:rPr>
        <w:br/>
      </w:r>
      <w:proofErr w:type="spellStart"/>
      <w:r w:rsidRPr="00F152A6">
        <w:rPr>
          <w:rStyle w:val="NormalTok"/>
          <w:rFonts w:asciiTheme="majorHAnsi" w:hAnsiTheme="majorHAnsi" w:cstheme="majorHAnsi"/>
        </w:rPr>
        <w:t>inv_J</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et_J</w:t>
      </w:r>
      <w:proofErr w:type="spellEnd"/>
      <w:r w:rsidRPr="00F152A6">
        <w:rPr>
          <w:rFonts w:asciiTheme="majorHAnsi" w:hAnsiTheme="majorHAnsi" w:cstheme="majorHAnsi"/>
        </w:rPr>
        <w:br/>
      </w:r>
      <w:r w:rsidRPr="00F152A6">
        <w:rPr>
          <w:rStyle w:val="CommentTok"/>
          <w:rFonts w:asciiTheme="majorHAnsi" w:hAnsiTheme="majorHAnsi" w:cstheme="majorHAnsi"/>
        </w:rPr>
        <w:t># ...</w:t>
      </w:r>
    </w:p>
    <w:p w14:paraId="3BFD29C1" w14:textId="77777777" w:rsidR="008E0569" w:rsidRPr="00F152A6" w:rsidRDefault="000D4833" w:rsidP="00BF3F7B">
      <w:pPr>
        <w:pStyle w:val="FirstParagraph"/>
      </w:pPr>
      <w:r w:rsidRPr="00F152A6">
        <w:rPr>
          <w:b/>
          <w:bCs/>
        </w:rPr>
        <w:t>Assembly</w:t>
      </w:r>
      <w:r w:rsidRPr="00F152A6">
        <w:t xml:space="preserve"> uses </w:t>
      </w:r>
      <w:proofErr w:type="spellStart"/>
      <w:r w:rsidRPr="00F152A6">
        <w:rPr>
          <w:rStyle w:val="VerbatimChar"/>
          <w:rFonts w:asciiTheme="majorHAnsi" w:hAnsiTheme="majorHAnsi"/>
        </w:rPr>
        <w:t>prange</w:t>
      </w:r>
      <w:proofErr w:type="spellEnd"/>
      <w:r w:rsidRPr="00F152A6">
        <w:t xml:space="preserve"> for automatic parallelization with pre-allocated output arrays:</w:t>
      </w:r>
    </w:p>
    <w:p w14:paraId="7A37A016"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parallel</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 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assemble_system_numba</w:t>
      </w:r>
      <w:proofErr w:type="spellEnd"/>
      <w:r w:rsidRPr="00F152A6">
        <w:rPr>
          <w:rStyle w:val="NormalTok"/>
          <w:rFonts w:asciiTheme="majorHAnsi" w:hAnsiTheme="majorHAnsi" w:cstheme="majorHAnsi"/>
        </w:rPr>
        <w:t xml:space="preserve">(coords, </w:t>
      </w:r>
      <w:r w:rsidRPr="00F152A6">
        <w:rPr>
          <w:rStyle w:val="ExtensionTok"/>
          <w:rFonts w:asciiTheme="majorHAnsi" w:hAnsiTheme="majorHAnsi" w:cstheme="majorHAnsi"/>
        </w:rPr>
        <w:t>connec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all_data</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empty</w:t>
      </w:r>
      <w:proofErr w:type="spellEnd"/>
      <w:r w:rsidRPr="00F152A6">
        <w:rPr>
          <w:rStyle w:val="NormalTok"/>
          <w:rFonts w:asciiTheme="majorHAnsi" w:hAnsiTheme="majorHAnsi" w:cstheme="majorHAnsi"/>
        </w:rPr>
        <w:t xml:space="preserve">(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e-allocated, no list growth</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all_row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p.empty</w:t>
      </w:r>
      <w:proofErr w:type="spellEnd"/>
      <w:r w:rsidRPr="00F152A6">
        <w:rPr>
          <w:rStyle w:val="NormalTok"/>
          <w:rFonts w:asciiTheme="majorHAnsi" w:hAnsiTheme="majorHAnsi" w:cstheme="majorHAnsi"/>
        </w:rPr>
        <w:t xml:space="preserve">(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type</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np.in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prange</w:t>
      </w:r>
      <w:proofErr w:type="spellEnd"/>
      <w:r w:rsidRPr="00F152A6">
        <w:rPr>
          <w:rStyle w:val="NormalTok"/>
          <w:rFonts w:asciiTheme="majorHAnsi" w:hAnsiTheme="majorHAnsi" w:cstheme="majorHAnsi"/>
        </w:rPr>
        <w:t xml:space="preserve">(Nels):  </w:t>
      </w:r>
      <w:r w:rsidRPr="00F152A6">
        <w:rPr>
          <w:rStyle w:val="CommentTok"/>
          <w:rFonts w:asciiTheme="majorHAnsi" w:hAnsiTheme="majorHAnsi" w:cstheme="majorHAnsi"/>
        </w:rPr>
        <w:t># Parallel ite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ach thread writes to deterministic slice [e*64 : (e+1)*64]</w:t>
      </w:r>
    </w:p>
    <w:p w14:paraId="43055711" w14:textId="77777777" w:rsidR="008E0569" w:rsidRPr="00F152A6" w:rsidRDefault="000D4833" w:rsidP="003F54C1">
      <w:pPr>
        <w:pStyle w:val="Heading3"/>
        <w:spacing w:after="120"/>
        <w:rPr>
          <w:rFonts w:cstheme="majorHAnsi"/>
        </w:rPr>
      </w:pPr>
      <w:bookmarkStart w:id="242" w:name="_Toc220280159"/>
      <w:bookmarkStart w:id="243" w:name="profiling-results-3"/>
      <w:bookmarkEnd w:id="241"/>
      <w:r w:rsidRPr="00F152A6">
        <w:rPr>
          <w:rFonts w:cstheme="majorHAnsi"/>
        </w:rPr>
        <w:t>Profiling Results</w:t>
      </w:r>
      <w:bookmarkEnd w:id="242"/>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904CF0" w14:paraId="60C7D07A" w14:textId="77777777" w:rsidTr="00904CF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E9F062" w14:textId="77777777" w:rsidR="008E0569" w:rsidRPr="00904CF0" w:rsidRDefault="000D4833" w:rsidP="00BF3F7B">
            <w:pPr>
              <w:pStyle w:val="Compact"/>
              <w:rPr>
                <w:sz w:val="22"/>
                <w:szCs w:val="22"/>
              </w:rPr>
            </w:pPr>
            <w:r w:rsidRPr="00904CF0">
              <w:rPr>
                <w:sz w:val="22"/>
                <w:szCs w:val="22"/>
              </w:rPr>
              <w:t>Mesh</w:t>
            </w:r>
          </w:p>
        </w:tc>
        <w:tc>
          <w:tcPr>
            <w:tcW w:w="0" w:type="auto"/>
          </w:tcPr>
          <w:p w14:paraId="2FB7A4D6"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333B794A" w14:textId="77777777" w:rsidR="008E0569" w:rsidRPr="00904CF0" w:rsidRDefault="000D4833" w:rsidP="00BF3F7B">
            <w:pPr>
              <w:pStyle w:val="Compact"/>
              <w:rPr>
                <w:sz w:val="22"/>
                <w:szCs w:val="22"/>
              </w:rPr>
            </w:pPr>
            <w:r w:rsidRPr="00904CF0">
              <w:rPr>
                <w:sz w:val="22"/>
                <w:szCs w:val="22"/>
              </w:rPr>
              <w:t>Assembly</w:t>
            </w:r>
          </w:p>
        </w:tc>
        <w:tc>
          <w:tcPr>
            <w:tcW w:w="0" w:type="auto"/>
          </w:tcPr>
          <w:p w14:paraId="0BA8D3AB"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66CCFB0B" w14:textId="77777777" w:rsidR="008E0569" w:rsidRPr="00904CF0" w:rsidRDefault="000D4833" w:rsidP="00BF3F7B">
            <w:pPr>
              <w:pStyle w:val="Compact"/>
              <w:rPr>
                <w:sz w:val="22"/>
                <w:szCs w:val="22"/>
              </w:rPr>
            </w:pPr>
            <w:r w:rsidRPr="00904CF0">
              <w:rPr>
                <w:sz w:val="22"/>
                <w:szCs w:val="22"/>
              </w:rPr>
              <w:t>vs Baseline</w:t>
            </w:r>
          </w:p>
        </w:tc>
      </w:tr>
      <w:tr w:rsidR="008E0569" w:rsidRPr="00904CF0" w14:paraId="208CA0FA" w14:textId="77777777" w:rsidTr="00904CF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5BF58" w14:textId="77777777" w:rsidR="008E0569" w:rsidRPr="00904CF0" w:rsidRDefault="000D4833" w:rsidP="00BF3F7B">
            <w:pPr>
              <w:pStyle w:val="Compact"/>
              <w:rPr>
                <w:sz w:val="22"/>
                <w:szCs w:val="22"/>
              </w:rPr>
            </w:pPr>
            <w:r w:rsidRPr="00904CF0">
              <w:rPr>
                <w:sz w:val="22"/>
                <w:szCs w:val="22"/>
              </w:rPr>
              <w:t>y_tube_201</w:t>
            </w:r>
          </w:p>
        </w:tc>
        <w:tc>
          <w:tcPr>
            <w:tcW w:w="0" w:type="auto"/>
          </w:tcPr>
          <w:p w14:paraId="47DA89CE"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 xml:space="preserve">219.4 </w:t>
            </w:r>
            <w:proofErr w:type="spellStart"/>
            <w:r w:rsidRPr="00904CF0">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5E580F9" w14:textId="77777777" w:rsidR="008E0569" w:rsidRPr="00904CF0" w:rsidRDefault="000D4833" w:rsidP="00BF3F7B">
            <w:pPr>
              <w:pStyle w:val="Compact"/>
              <w:rPr>
                <w:sz w:val="22"/>
                <w:szCs w:val="22"/>
              </w:rPr>
            </w:pPr>
            <w:r w:rsidRPr="00904CF0">
              <w:rPr>
                <w:sz w:val="22"/>
                <w:szCs w:val="22"/>
              </w:rPr>
              <w:t xml:space="preserve">86.8 </w:t>
            </w:r>
            <w:proofErr w:type="spellStart"/>
            <w:r w:rsidRPr="00904CF0">
              <w:rPr>
                <w:sz w:val="22"/>
                <w:szCs w:val="22"/>
              </w:rPr>
              <w:t>ms</w:t>
            </w:r>
            <w:proofErr w:type="spellEnd"/>
          </w:p>
        </w:tc>
        <w:tc>
          <w:tcPr>
            <w:tcW w:w="0" w:type="auto"/>
          </w:tcPr>
          <w:p w14:paraId="7091A1D4"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 xml:space="preserve">~5 </w:t>
            </w:r>
            <w:proofErr w:type="spellStart"/>
            <w:r w:rsidRPr="00904CF0">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DFA25E6" w14:textId="77777777" w:rsidR="008E0569" w:rsidRPr="00904CF0" w:rsidRDefault="000D4833" w:rsidP="00BF3F7B">
            <w:pPr>
              <w:pStyle w:val="Compact"/>
              <w:rPr>
                <w:sz w:val="22"/>
                <w:szCs w:val="22"/>
              </w:rPr>
            </w:pPr>
            <w:r w:rsidRPr="00904CF0">
              <w:rPr>
                <w:sz w:val="22"/>
                <w:szCs w:val="22"/>
              </w:rPr>
              <w:t>0.65x (slower)</w:t>
            </w:r>
          </w:p>
        </w:tc>
      </w:tr>
      <w:tr w:rsidR="008E0569" w:rsidRPr="00904CF0" w14:paraId="43D64F39" w14:textId="77777777" w:rsidTr="00904CF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E08680B" w14:textId="77777777" w:rsidR="008E0569" w:rsidRPr="00904CF0" w:rsidRDefault="000D4833" w:rsidP="00BF3F7B">
            <w:pPr>
              <w:pStyle w:val="Compact"/>
              <w:rPr>
                <w:sz w:val="22"/>
                <w:szCs w:val="22"/>
              </w:rPr>
            </w:pPr>
            <w:r w:rsidRPr="00904CF0">
              <w:rPr>
                <w:sz w:val="22"/>
                <w:szCs w:val="22"/>
              </w:rPr>
              <w:t>y_tube_1_3m</w:t>
            </w:r>
          </w:p>
        </w:tc>
        <w:tc>
          <w:tcPr>
            <w:tcW w:w="0" w:type="auto"/>
          </w:tcPr>
          <w:p w14:paraId="338C43F1"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27173524" w14:textId="77777777" w:rsidR="008E0569" w:rsidRPr="00904CF0" w:rsidRDefault="000D4833" w:rsidP="00BF3F7B">
            <w:pPr>
              <w:pStyle w:val="Compact"/>
              <w:rPr>
                <w:sz w:val="22"/>
                <w:szCs w:val="22"/>
              </w:rPr>
            </w:pPr>
            <w:r w:rsidRPr="00904CF0">
              <w:rPr>
                <w:sz w:val="22"/>
                <w:szCs w:val="22"/>
              </w:rPr>
              <w:t>~4.6 s</w:t>
            </w:r>
          </w:p>
        </w:tc>
        <w:tc>
          <w:tcPr>
            <w:tcW w:w="0" w:type="auto"/>
          </w:tcPr>
          <w:p w14:paraId="405E6F95"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85.6 s</w:t>
            </w:r>
          </w:p>
        </w:tc>
        <w:tc>
          <w:tcPr>
            <w:cnfStyle w:val="000010000000" w:firstRow="0" w:lastRow="0" w:firstColumn="0" w:lastColumn="0" w:oddVBand="1" w:evenVBand="0" w:oddHBand="0" w:evenHBand="0" w:firstRowFirstColumn="0" w:firstRowLastColumn="0" w:lastRowFirstColumn="0" w:lastRowLastColumn="0"/>
            <w:tcW w:w="0" w:type="auto"/>
          </w:tcPr>
          <w:p w14:paraId="01EB883D" w14:textId="77777777" w:rsidR="008E0569" w:rsidRPr="00904CF0" w:rsidRDefault="000D4833" w:rsidP="00BF3F7B">
            <w:pPr>
              <w:pStyle w:val="Compact"/>
              <w:rPr>
                <w:sz w:val="22"/>
                <w:szCs w:val="22"/>
              </w:rPr>
            </w:pPr>
            <w:r w:rsidRPr="00904CF0">
              <w:rPr>
                <w:sz w:val="22"/>
                <w:szCs w:val="22"/>
              </w:rPr>
              <w:t>1.30x</w:t>
            </w:r>
          </w:p>
        </w:tc>
      </w:tr>
    </w:tbl>
    <w:p w14:paraId="0FAA06FE" w14:textId="77777777" w:rsidR="008E0569" w:rsidRPr="00F152A6" w:rsidRDefault="000D4833" w:rsidP="003F54C1">
      <w:pPr>
        <w:pStyle w:val="BodyText"/>
        <w:jc w:val="center"/>
      </w:pPr>
      <w:r w:rsidRPr="00F152A6">
        <w:rPr>
          <w:noProof/>
        </w:rPr>
        <w:drawing>
          <wp:inline distT="0" distB="0" distL="0" distR="0" wp14:anchorId="4926F74D" wp14:editId="76EA2DB8">
            <wp:extent cx="5905500" cy="2018093"/>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images/documents/profiling_report/y_tube_201_numba.png"/>
                    <pic:cNvPicPr>
                      <a:picLocks noChangeAspect="1" noChangeArrowheads="1"/>
                    </pic:cNvPicPr>
                  </pic:nvPicPr>
                  <pic:blipFill>
                    <a:blip r:embed="rId46"/>
                    <a:stretch>
                      <a:fillRect/>
                    </a:stretch>
                  </pic:blipFill>
                  <pic:spPr bwMode="auto">
                    <a:xfrm>
                      <a:off x="0" y="0"/>
                      <a:ext cx="5905500" cy="2018093"/>
                    </a:xfrm>
                    <a:prstGeom prst="rect">
                      <a:avLst/>
                    </a:prstGeom>
                    <a:noFill/>
                    <a:ln w="9525">
                      <a:noFill/>
                      <a:headEnd/>
                      <a:tailEnd/>
                    </a:ln>
                  </pic:spPr>
                </pic:pic>
              </a:graphicData>
            </a:graphic>
          </wp:inline>
        </w:drawing>
      </w:r>
    </w:p>
    <w:p w14:paraId="08DAFB1E" w14:textId="77777777" w:rsidR="008E0569" w:rsidRPr="00904CF0" w:rsidRDefault="000D4833" w:rsidP="00BF3F7B">
      <w:pPr>
        <w:pStyle w:val="BodyText"/>
        <w:rPr>
          <w:i/>
          <w:iCs/>
          <w:sz w:val="22"/>
          <w:szCs w:val="22"/>
        </w:rPr>
      </w:pPr>
      <w:r w:rsidRPr="00904CF0">
        <w:rPr>
          <w:b/>
          <w:bCs/>
          <w:i/>
          <w:iCs/>
          <w:sz w:val="22"/>
          <w:szCs w:val="22"/>
        </w:rPr>
        <w:t>Figure 25</w:t>
      </w:r>
      <w:r w:rsidRPr="00904CF0">
        <w:rPr>
          <w:i/>
          <w:iCs/>
          <w:sz w:val="22"/>
          <w:szCs w:val="22"/>
        </w:rPr>
        <w:t xml:space="preserve">: Numba JIT timeline for y_tube_201 (219.4 </w:t>
      </w:r>
      <w:proofErr w:type="spellStart"/>
      <w:r w:rsidRPr="00904CF0">
        <w:rPr>
          <w:i/>
          <w:iCs/>
          <w:sz w:val="22"/>
          <w:szCs w:val="22"/>
        </w:rPr>
        <w:t>ms</w:t>
      </w:r>
      <w:proofErr w:type="spellEnd"/>
      <w:r w:rsidRPr="00904CF0">
        <w:rPr>
          <w:i/>
          <w:iCs/>
          <w:sz w:val="22"/>
          <w:szCs w:val="22"/>
        </w:rPr>
        <w:t xml:space="preserve"> </w:t>
      </w:r>
      <w:proofErr w:type="gramStart"/>
      <w:r w:rsidRPr="00904CF0">
        <w:rPr>
          <w:i/>
          <w:iCs/>
          <w:sz w:val="22"/>
          <w:szCs w:val="22"/>
        </w:rPr>
        <w:t>total) —</w:t>
      </w:r>
      <w:proofErr w:type="gramEnd"/>
      <w:r w:rsidRPr="00904CF0">
        <w:rPr>
          <w:i/>
          <w:iCs/>
          <w:sz w:val="22"/>
          <w:szCs w:val="22"/>
        </w:rPr>
        <w:t xml:space="preserve"> JIT compilation overhead visible on first run.</w:t>
      </w:r>
    </w:p>
    <w:p w14:paraId="53E07441" w14:textId="77777777" w:rsidR="008E0569" w:rsidRPr="00F152A6" w:rsidRDefault="000D4833" w:rsidP="003F54C1">
      <w:pPr>
        <w:pStyle w:val="BodyText"/>
        <w:jc w:val="center"/>
      </w:pPr>
      <w:r w:rsidRPr="00F152A6">
        <w:rPr>
          <w:noProof/>
        </w:rPr>
        <w:drawing>
          <wp:inline distT="0" distB="0" distL="0" distR="0" wp14:anchorId="10E8E980" wp14:editId="52529E81">
            <wp:extent cx="5905500" cy="2039032"/>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images/documents/profiling_report/y_tube_1_3m_numba.png"/>
                    <pic:cNvPicPr>
                      <a:picLocks noChangeAspect="1" noChangeArrowheads="1"/>
                    </pic:cNvPicPr>
                  </pic:nvPicPr>
                  <pic:blipFill>
                    <a:blip r:embed="rId47"/>
                    <a:stretch>
                      <a:fillRect/>
                    </a:stretch>
                  </pic:blipFill>
                  <pic:spPr bwMode="auto">
                    <a:xfrm>
                      <a:off x="0" y="0"/>
                      <a:ext cx="5905500" cy="2039032"/>
                    </a:xfrm>
                    <a:prstGeom prst="rect">
                      <a:avLst/>
                    </a:prstGeom>
                    <a:noFill/>
                    <a:ln w="9525">
                      <a:noFill/>
                      <a:headEnd/>
                      <a:tailEnd/>
                    </a:ln>
                  </pic:spPr>
                </pic:pic>
              </a:graphicData>
            </a:graphic>
          </wp:inline>
        </w:drawing>
      </w:r>
    </w:p>
    <w:p w14:paraId="64D8D0F4" w14:textId="77777777" w:rsidR="008E0569" w:rsidRPr="00904CF0" w:rsidRDefault="000D4833" w:rsidP="00BF3F7B">
      <w:pPr>
        <w:pStyle w:val="BodyText"/>
        <w:rPr>
          <w:i/>
          <w:iCs/>
          <w:sz w:val="22"/>
          <w:szCs w:val="22"/>
        </w:rPr>
      </w:pPr>
      <w:r w:rsidRPr="00904CF0">
        <w:rPr>
          <w:b/>
          <w:bCs/>
          <w:i/>
          <w:iCs/>
          <w:sz w:val="22"/>
          <w:szCs w:val="22"/>
        </w:rPr>
        <w:t>Figure 26</w:t>
      </w:r>
      <w:r w:rsidRPr="00904CF0">
        <w:rPr>
          <w:i/>
          <w:iCs/>
          <w:sz w:val="22"/>
          <w:szCs w:val="22"/>
        </w:rPr>
        <w:t>: Numba JIT timeline for y_tube_1_3m (390.3s total) showing dramatically reduced assembly (~4.6s) but unchanged solve phase (385.6s).</w:t>
      </w:r>
    </w:p>
    <w:p w14:paraId="6CD51DB2" w14:textId="77777777" w:rsidR="008E0569" w:rsidRPr="00F152A6" w:rsidRDefault="000D4833">
      <w:pPr>
        <w:pStyle w:val="Heading3"/>
        <w:rPr>
          <w:rFonts w:cstheme="majorHAnsi"/>
        </w:rPr>
      </w:pPr>
      <w:bookmarkStart w:id="244" w:name="_Toc220280160"/>
      <w:bookmarkStart w:id="245" w:name="analysis-3"/>
      <w:bookmarkEnd w:id="243"/>
      <w:r w:rsidRPr="00F152A6">
        <w:rPr>
          <w:rFonts w:cstheme="majorHAnsi"/>
        </w:rPr>
        <w:lastRenderedPageBreak/>
        <w:t>Analysis</w:t>
      </w:r>
      <w:bookmarkEnd w:id="244"/>
    </w:p>
    <w:p w14:paraId="46E11592" w14:textId="77777777" w:rsidR="008E0569" w:rsidRPr="00F152A6" w:rsidRDefault="000D4833" w:rsidP="00BF3F7B">
      <w:pPr>
        <w:pStyle w:val="FirstParagraph"/>
      </w:pPr>
      <w:r w:rsidRPr="00F152A6">
        <w:t xml:space="preserve">At production scale, Numba JIT achieves a dramatic 18.6x speedup for assembly (85.7s → 4.6s), matching the assembly performance of the GPU implementations while remaining entirely on CPU. This demonstrates the power of JIT compilation combined with </w:t>
      </w:r>
      <w:proofErr w:type="spellStart"/>
      <w:r w:rsidRPr="00F152A6">
        <w:rPr>
          <w:rStyle w:val="VerbatimChar"/>
          <w:rFonts w:asciiTheme="majorHAnsi" w:hAnsiTheme="majorHAnsi"/>
        </w:rPr>
        <w:t>prange</w:t>
      </w:r>
      <w:proofErr w:type="spellEnd"/>
      <w:r w:rsidRPr="00F152A6">
        <w:t xml:space="preserve"> auto-parallelization:</w:t>
      </w:r>
    </w:p>
    <w:p w14:paraId="44056F0F" w14:textId="77777777" w:rsidR="008E0569" w:rsidRPr="00F152A6" w:rsidRDefault="000D4833" w:rsidP="00127801">
      <w:pPr>
        <w:pStyle w:val="Compact"/>
        <w:numPr>
          <w:ilvl w:val="0"/>
          <w:numId w:val="89"/>
        </w:numPr>
      </w:pPr>
      <w:r w:rsidRPr="00F152A6">
        <w:rPr>
          <w:b/>
          <w:bCs/>
        </w:rPr>
        <w:t>Eliminated interpreter overhead</w:t>
      </w:r>
      <w:r w:rsidRPr="00F152A6">
        <w:t>: The compiled code runs at native speed without per-iteration Python overhead.</w:t>
      </w:r>
    </w:p>
    <w:p w14:paraId="1F82774E" w14:textId="77777777" w:rsidR="008E0569" w:rsidRPr="00F152A6" w:rsidRDefault="000D4833" w:rsidP="00127801">
      <w:pPr>
        <w:pStyle w:val="Compact"/>
        <w:numPr>
          <w:ilvl w:val="0"/>
          <w:numId w:val="89"/>
        </w:numPr>
      </w:pPr>
      <w:r w:rsidRPr="00F152A6">
        <w:rPr>
          <w:b/>
          <w:bCs/>
        </w:rPr>
        <w:t>Efficient memory access</w:t>
      </w:r>
      <w:r w:rsidRPr="00F152A6">
        <w:t>: Pre-allocated contiguous arrays with deterministic indexing enable cache-friendly access patterns.</w:t>
      </w:r>
    </w:p>
    <w:p w14:paraId="6B27B18B" w14:textId="77777777" w:rsidR="008E0569" w:rsidRPr="00F152A6" w:rsidRDefault="000D4833" w:rsidP="00127801">
      <w:pPr>
        <w:pStyle w:val="Compact"/>
        <w:numPr>
          <w:ilvl w:val="0"/>
          <w:numId w:val="89"/>
        </w:numPr>
      </w:pPr>
      <w:r w:rsidRPr="00F152A6">
        <w:rPr>
          <w:b/>
          <w:bCs/>
        </w:rPr>
        <w:t>No IPC overhead</w:t>
      </w:r>
      <w:r w:rsidRPr="00F152A6">
        <w:t xml:space="preserve">: Unlike multiprocessing, </w:t>
      </w:r>
      <w:proofErr w:type="spellStart"/>
      <w:r w:rsidRPr="00F152A6">
        <w:rPr>
          <w:rStyle w:val="VerbatimChar"/>
          <w:rFonts w:asciiTheme="majorHAnsi" w:hAnsiTheme="majorHAnsi"/>
        </w:rPr>
        <w:t>prange</w:t>
      </w:r>
      <w:proofErr w:type="spellEnd"/>
      <w:r w:rsidRPr="00F152A6">
        <w:t xml:space="preserve"> threads share memory without serialization.</w:t>
      </w:r>
    </w:p>
    <w:p w14:paraId="6CD302E7" w14:textId="77777777" w:rsidR="008E0569" w:rsidRPr="00F152A6" w:rsidRDefault="000D4833" w:rsidP="00127801">
      <w:pPr>
        <w:pStyle w:val="Compact"/>
        <w:numPr>
          <w:ilvl w:val="0"/>
          <w:numId w:val="89"/>
        </w:numPr>
      </w:pPr>
      <w:r w:rsidRPr="00F152A6">
        <w:rPr>
          <w:b/>
          <w:bCs/>
        </w:rPr>
        <w:t>Optimized small operations</w:t>
      </w:r>
      <w:r w:rsidRPr="00F152A6">
        <w:t xml:space="preserve">: Explicit 2x2 matrix formulas </w:t>
      </w:r>
      <w:proofErr w:type="gramStart"/>
      <w:r w:rsidRPr="00F152A6">
        <w:t>compile</w:t>
      </w:r>
      <w:proofErr w:type="gramEnd"/>
      <w:r w:rsidRPr="00F152A6">
        <w:t xml:space="preserve"> to a few machine instructions, versus function call overhead for </w:t>
      </w:r>
      <w:proofErr w:type="spellStart"/>
      <w:r w:rsidRPr="00F152A6">
        <w:rPr>
          <w:rStyle w:val="VerbatimChar"/>
          <w:rFonts w:asciiTheme="majorHAnsi" w:hAnsiTheme="majorHAnsi"/>
        </w:rPr>
        <w:t>np.linalg.inv</w:t>
      </w:r>
      <w:proofErr w:type="spellEnd"/>
      <w:r w:rsidRPr="00F152A6">
        <w:t>.</w:t>
      </w:r>
    </w:p>
    <w:p w14:paraId="762336D9" w14:textId="77777777" w:rsidR="008E0569" w:rsidRPr="00F152A6" w:rsidRDefault="000D4833" w:rsidP="00BF3F7B">
      <w:pPr>
        <w:pStyle w:val="FirstParagraph"/>
      </w:pPr>
      <w:r w:rsidRPr="00F152A6">
        <w:t xml:space="preserve">However, total speedup is only 1.30x because the solve phase (385.6s) remains unchanged. SciPy’s iterative solver cannot be JIT-compiled, and it already uses optimized BLAS internally. The </w:t>
      </w:r>
      <w:proofErr w:type="gramStart"/>
      <w:r w:rsidRPr="00F152A6">
        <w:t>solve</w:t>
      </w:r>
      <w:proofErr w:type="gramEnd"/>
      <w:r w:rsidRPr="00F152A6">
        <w:t xml:space="preserve"> now accounts for 99% of runtime.</w:t>
      </w:r>
    </w:p>
    <w:p w14:paraId="3FFC286E" w14:textId="77777777" w:rsidR="008E0569" w:rsidRPr="00F152A6" w:rsidRDefault="000D4833" w:rsidP="00BF3F7B">
      <w:pPr>
        <w:pStyle w:val="BodyText"/>
      </w:pPr>
      <w:r w:rsidRPr="00F152A6">
        <w:t xml:space="preserve">At small scale, the 219.4 </w:t>
      </w:r>
      <w:proofErr w:type="spellStart"/>
      <w:r w:rsidRPr="00F152A6">
        <w:t>ms</w:t>
      </w:r>
      <w:proofErr w:type="spellEnd"/>
      <w:r w:rsidRPr="00F152A6">
        <w:t xml:space="preserve"> runtime reflects JIT compilation overhead on first execution — Numba must compile </w:t>
      </w:r>
      <w:proofErr w:type="gramStart"/>
      <w:r w:rsidRPr="00F152A6">
        <w:t xml:space="preserve">each </w:t>
      </w:r>
      <w:r w:rsidRPr="00F152A6">
        <w:rPr>
          <w:rStyle w:val="VerbatimChar"/>
          <w:rFonts w:asciiTheme="majorHAnsi" w:hAnsiTheme="majorHAnsi"/>
        </w:rPr>
        <w:t>@</w:t>
      </w:r>
      <w:proofErr w:type="gramEnd"/>
      <w:r w:rsidRPr="00F152A6">
        <w:rPr>
          <w:rStyle w:val="VerbatimChar"/>
          <w:rFonts w:asciiTheme="majorHAnsi" w:hAnsiTheme="majorHAnsi"/>
        </w:rPr>
        <w:t>njit</w:t>
      </w:r>
      <w:r w:rsidRPr="00F152A6">
        <w:t xml:space="preserve"> function to machine code before it can run. The </w:t>
      </w:r>
      <w:r w:rsidRPr="00F152A6">
        <w:rPr>
          <w:rStyle w:val="VerbatimChar"/>
          <w:rFonts w:asciiTheme="majorHAnsi" w:hAnsiTheme="majorHAnsi"/>
        </w:rPr>
        <w:t>cache=True</w:t>
      </w:r>
      <w:r w:rsidRPr="00F152A6">
        <w:t xml:space="preserve"> directive mitigates this for subsequent runs by persisting the compiled code to disk. On repeated executions with warm cache, the </w:t>
      </w:r>
      <w:proofErr w:type="gramStart"/>
      <w:r w:rsidRPr="00F152A6">
        <w:t>small-mesh</w:t>
      </w:r>
      <w:proofErr w:type="gramEnd"/>
      <w:r w:rsidRPr="00F152A6">
        <w:t xml:space="preserve"> overhead drops significantly, making Numba JIT competitive with the baseline even at small scale. This first-run versus subsequent-run distinction is important for interactive applications where startup latency matters.</w:t>
      </w:r>
    </w:p>
    <w:p w14:paraId="47A7D8B4" w14:textId="77777777" w:rsidR="008E0569" w:rsidRPr="00F152A6" w:rsidRDefault="000D4833" w:rsidP="00BF3F7B">
      <w:pPr>
        <w:pStyle w:val="BodyText"/>
      </w:pPr>
      <w:r w:rsidRPr="00F152A6">
        <w:t>The key insight from Numba JIT: CPU assembly can be optimized to match GPU assembly performance, but the solve phase becomes an insurmountable bottleneck. Further improvements require GPU-accelerated solving.</w:t>
      </w:r>
    </w:p>
    <w:p w14:paraId="0D315BF1" w14:textId="77777777" w:rsidR="008E0569" w:rsidRPr="00F152A6" w:rsidRDefault="000D4833">
      <w:pPr>
        <w:pStyle w:val="Heading2"/>
        <w:rPr>
          <w:rFonts w:cstheme="majorHAnsi"/>
        </w:rPr>
      </w:pPr>
      <w:bookmarkStart w:id="246" w:name="_Toc220280161"/>
      <w:bookmarkStart w:id="247" w:name="numba-cuda-implementation"/>
      <w:bookmarkEnd w:id="239"/>
      <w:bookmarkEnd w:id="245"/>
      <w:r w:rsidRPr="00F152A6">
        <w:rPr>
          <w:rFonts w:cstheme="majorHAnsi"/>
        </w:rPr>
        <w:t>5. Numba CUDA Implementation</w:t>
      </w:r>
      <w:bookmarkEnd w:id="246"/>
    </w:p>
    <w:p w14:paraId="39A0EB44" w14:textId="77777777" w:rsidR="008E0569" w:rsidRPr="00F152A6" w:rsidRDefault="000D4833">
      <w:pPr>
        <w:pStyle w:val="Heading3"/>
        <w:rPr>
          <w:rFonts w:cstheme="majorHAnsi"/>
        </w:rPr>
      </w:pPr>
      <w:bookmarkStart w:id="248" w:name="_Toc220280162"/>
      <w:bookmarkStart w:id="249" w:name="technical-approach-4"/>
      <w:r w:rsidRPr="00F152A6">
        <w:rPr>
          <w:rFonts w:cstheme="majorHAnsi"/>
        </w:rPr>
        <w:t>Technical Approach</w:t>
      </w:r>
      <w:bookmarkEnd w:id="248"/>
    </w:p>
    <w:p w14:paraId="6D6E6AD0" w14:textId="77777777" w:rsidR="008E0569" w:rsidRPr="00F152A6" w:rsidRDefault="000D4833" w:rsidP="00BF3F7B">
      <w:pPr>
        <w:pStyle w:val="FirstParagraph"/>
      </w:pPr>
      <w:r w:rsidRPr="00F152A6">
        <w:t>The Numba CUDA implementation (</w:t>
      </w:r>
      <w:r w:rsidRPr="00F152A6">
        <w:rPr>
          <w:rStyle w:val="VerbatimChar"/>
          <w:rFonts w:asciiTheme="majorHAnsi" w:hAnsiTheme="majorHAnsi"/>
        </w:rPr>
        <w:t>quad8_numba_cuda.py</w:t>
      </w:r>
      <w:r w:rsidRPr="00F152A6">
        <w:t xml:space="preserve"> with </w:t>
      </w:r>
      <w:r w:rsidRPr="00F152A6">
        <w:rPr>
          <w:rStyle w:val="VerbatimChar"/>
          <w:rFonts w:asciiTheme="majorHAnsi" w:hAnsiTheme="majorHAnsi"/>
        </w:rPr>
        <w:t>kernels_numba_cuda.py</w:t>
      </w:r>
      <w:r w:rsidRPr="00F152A6">
        <w:t xml:space="preserve">) marks the transition to GPU computing. CUDA kernels are written in Python syntax using </w:t>
      </w:r>
      <w:proofErr w:type="spellStart"/>
      <w:proofErr w:type="gramStart"/>
      <w:r w:rsidRPr="00F152A6">
        <w:t>Numba’s</w:t>
      </w:r>
      <w:proofErr w:type="spellEnd"/>
      <w:r w:rsidRPr="00F152A6">
        <w:t xml:space="preserve"> </w:t>
      </w:r>
      <w:r w:rsidRPr="00F152A6">
        <w:rPr>
          <w:rStyle w:val="VerbatimChar"/>
          <w:rFonts w:asciiTheme="majorHAnsi" w:hAnsiTheme="majorHAnsi"/>
        </w:rPr>
        <w:t>@</w:t>
      </w:r>
      <w:proofErr w:type="gramEnd"/>
      <w:r w:rsidRPr="00F152A6">
        <w:rPr>
          <w:rStyle w:val="VerbatimChar"/>
          <w:rFonts w:asciiTheme="majorHAnsi" w:hAnsiTheme="majorHAnsi"/>
        </w:rPr>
        <w:t>cuda.jit</w:t>
      </w:r>
      <w:r w:rsidRPr="00F152A6">
        <w:t xml:space="preserve"> decorator, with one thread processing one element.</w:t>
      </w:r>
    </w:p>
    <w:p w14:paraId="4004A8F8" w14:textId="77777777" w:rsidR="008E0569" w:rsidRPr="00F152A6" w:rsidRDefault="000D4833" w:rsidP="00BF3F7B">
      <w:pPr>
        <w:pStyle w:val="BodyText"/>
      </w:pPr>
      <w:r w:rsidRPr="00F152A6">
        <w:rPr>
          <w:b/>
          <w:bCs/>
        </w:rPr>
        <w:t>Kernel structure</w:t>
      </w:r>
      <w:r w:rsidRPr="00F152A6">
        <w:t xml:space="preserve"> uses local memory for per-element working arrays:</w:t>
      </w:r>
    </w:p>
    <w:p w14:paraId="0DD3123B"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cuda.ji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quad8_assembly_kernel(x, y, quad8, </w:t>
      </w:r>
      <w:proofErr w:type="spellStart"/>
      <w:r w:rsidRPr="00F152A6">
        <w:rPr>
          <w:rStyle w:val="NormalTok"/>
          <w:rFonts w:asciiTheme="majorHAnsi" w:hAnsiTheme="majorHAnsi" w:cstheme="majorHAnsi"/>
        </w:rPr>
        <w:t>xp</w:t>
      </w:r>
      <w:proofErr w:type="spellEnd"/>
      <w:r w:rsidRPr="00F152A6">
        <w:rPr>
          <w:rStyle w:val="NormalTok"/>
          <w:rFonts w:asciiTheme="majorHAnsi" w:hAnsiTheme="majorHAnsi" w:cstheme="majorHAnsi"/>
        </w:rPr>
        <w:t xml:space="preserve">, wp, </w:t>
      </w:r>
      <w:proofErr w:type="spellStart"/>
      <w:r w:rsidRPr="00F152A6">
        <w:rPr>
          <w:rStyle w:val="NormalTok"/>
          <w:rFonts w:asciiTheme="majorHAnsi" w:hAnsiTheme="majorHAnsi" w:cstheme="majorHAnsi"/>
        </w:rPr>
        <w:t>vals_out</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fg_out</w:t>
      </w:r>
      <w:proofErr w:type="spellEnd"/>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da.grid</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quad8.shape[</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thread local arrays (registers/local memory)</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dofs</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da.local.array</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type</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np.int32)</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da.local.array</w:t>
      </w:r>
      <w:proofErr w:type="spellEnd"/>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type</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identical to CPU but parallelized across GPU threa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Output: deterministic indexing, no race conditions</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proofErr w:type="spellStart"/>
      <w:r w:rsidRPr="00F152A6">
        <w:rPr>
          <w:rStyle w:val="NormalTok"/>
          <w:rFonts w:asciiTheme="majorHAnsi" w:hAnsiTheme="majorHAnsi" w:cstheme="majorHAnsi"/>
        </w:rPr>
        <w:t>base_id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vals_out</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base_id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i, j]</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tomic update for force vector (nodes shared between 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da.atomic.add</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fg_out</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dofs</w:t>
      </w:r>
      <w:proofErr w:type="spellEnd"/>
      <w:r w:rsidRPr="00F152A6">
        <w:rPr>
          <w:rStyle w:val="NormalTok"/>
          <w:rFonts w:asciiTheme="majorHAnsi" w:hAnsiTheme="majorHAnsi" w:cstheme="majorHAnsi"/>
        </w:rPr>
        <w:t xml:space="preserve">[i], </w:t>
      </w:r>
      <w:proofErr w:type="spellStart"/>
      <w:r w:rsidRPr="00F152A6">
        <w:rPr>
          <w:rStyle w:val="NormalTok"/>
          <w:rFonts w:asciiTheme="majorHAnsi" w:hAnsiTheme="majorHAnsi" w:cstheme="majorHAnsi"/>
        </w:rPr>
        <w:t>fe</w:t>
      </w:r>
      <w:proofErr w:type="spellEnd"/>
      <w:r w:rsidRPr="00F152A6">
        <w:rPr>
          <w:rStyle w:val="NormalTok"/>
          <w:rFonts w:asciiTheme="majorHAnsi" w:hAnsiTheme="majorHAnsi" w:cstheme="majorHAnsi"/>
        </w:rPr>
        <w:t>[i])</w:t>
      </w:r>
    </w:p>
    <w:p w14:paraId="756F16A1" w14:textId="77777777" w:rsidR="008E0569" w:rsidRPr="00F152A6" w:rsidRDefault="000D4833" w:rsidP="00BF3F7B">
      <w:pPr>
        <w:pStyle w:val="FirstParagraph"/>
      </w:pPr>
      <w:r w:rsidRPr="00F152A6">
        <w:rPr>
          <w:b/>
          <w:bCs/>
        </w:rPr>
        <w:t>Sparse matrix construction</w:t>
      </w:r>
      <w:r w:rsidRPr="00F152A6">
        <w:t xml:space="preserve"> occurs on CPU after transferring values back from GPU:</w:t>
      </w:r>
    </w:p>
    <w:p w14:paraId="41C41D58" w14:textId="77777777" w:rsidR="008E0569" w:rsidRPr="00F152A6" w:rsidRDefault="000D4833">
      <w:pPr>
        <w:pStyle w:val="SourceCode"/>
        <w:rPr>
          <w:rFonts w:asciiTheme="majorHAnsi" w:hAnsiTheme="majorHAnsi" w:cstheme="majorHAnsi"/>
        </w:rPr>
      </w:pPr>
      <w:proofErr w:type="spellStart"/>
      <w:r w:rsidRPr="00F152A6">
        <w:rPr>
          <w:rStyle w:val="NormalTok"/>
          <w:rFonts w:asciiTheme="majorHAnsi" w:hAnsiTheme="majorHAnsi" w:cstheme="majorHAnsi"/>
        </w:rPr>
        <w:t>vals_host</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d_vals.copy_to_host</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Device-to-host transfer</w:t>
      </w:r>
      <w:r w:rsidRPr="00F152A6">
        <w:rPr>
          <w:rFonts w:asciiTheme="majorHAnsi" w:hAnsiTheme="majorHAnsi" w:cstheme="majorHAnsi"/>
        </w:rPr>
        <w:br/>
      </w:r>
      <w:r w:rsidRPr="00F152A6">
        <w:rPr>
          <w:rStyle w:val="NormalTok"/>
          <w:rFonts w:asciiTheme="majorHAnsi" w:hAnsiTheme="majorHAnsi" w:cstheme="majorHAnsi"/>
        </w:rPr>
        <w:t xml:space="preserve">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sp.coo_matrix</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vals_host</w:t>
      </w:r>
      <w:proofErr w:type="spellEnd"/>
      <w:r w:rsidRPr="00F152A6">
        <w:rPr>
          <w:rStyle w:val="NormalTok"/>
          <w:rFonts w:asciiTheme="majorHAnsi" w:hAnsiTheme="majorHAnsi" w:cstheme="majorHAnsi"/>
        </w:rPr>
        <w:t>, (rows, cols)), shape</w:t>
      </w:r>
      <w:r w:rsidRPr="00F152A6">
        <w:rPr>
          <w:rStyle w:val="OperatorTok"/>
          <w:rFonts w:asciiTheme="majorHAnsi" w:hAnsiTheme="majorHAnsi" w:cstheme="majorHAnsi"/>
        </w:rPr>
        <w:t>=</w:t>
      </w:r>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Nnds</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Nnds</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tocsr</w:t>
      </w:r>
      <w:proofErr w:type="spellEnd"/>
      <w:r w:rsidRPr="00F152A6">
        <w:rPr>
          <w:rStyle w:val="NormalTok"/>
          <w:rFonts w:asciiTheme="majorHAnsi" w:hAnsiTheme="majorHAnsi" w:cstheme="majorHAnsi"/>
        </w:rPr>
        <w:t>()</w:t>
      </w:r>
    </w:p>
    <w:p w14:paraId="1BA68061" w14:textId="77777777" w:rsidR="008E0569" w:rsidRPr="00F152A6" w:rsidRDefault="000D4833" w:rsidP="00BF3F7B">
      <w:pPr>
        <w:pStyle w:val="FirstParagraph"/>
      </w:pPr>
      <w:r w:rsidRPr="00F152A6">
        <w:rPr>
          <w:b/>
          <w:bCs/>
        </w:rPr>
        <w:t>Solve</w:t>
      </w:r>
      <w:r w:rsidRPr="00F152A6">
        <w:t xml:space="preserve"> uses CuPy’s GPU-accelerated conjugate gradient with Jacobi preconditioning.</w:t>
      </w:r>
    </w:p>
    <w:p w14:paraId="5D97C0AF" w14:textId="77777777" w:rsidR="008E0569" w:rsidRPr="00F152A6" w:rsidRDefault="000D4833" w:rsidP="00C40F5E">
      <w:pPr>
        <w:pStyle w:val="Heading3"/>
        <w:spacing w:after="120"/>
        <w:rPr>
          <w:rFonts w:cstheme="majorHAnsi"/>
        </w:rPr>
      </w:pPr>
      <w:bookmarkStart w:id="250" w:name="_Toc220280163"/>
      <w:bookmarkStart w:id="251" w:name="profiling-results-4"/>
      <w:bookmarkEnd w:id="249"/>
      <w:r w:rsidRPr="00F152A6">
        <w:rPr>
          <w:rFonts w:cstheme="majorHAnsi"/>
        </w:rPr>
        <w:t>Profiling Results</w:t>
      </w:r>
      <w:bookmarkEnd w:id="250"/>
    </w:p>
    <w:tbl>
      <w:tblPr>
        <w:tblStyle w:val="ListTable3-Accent1"/>
        <w:tblW w:w="0" w:type="auto"/>
        <w:jc w:val="center"/>
        <w:tblLook w:val="0020" w:firstRow="1" w:lastRow="0" w:firstColumn="0" w:lastColumn="0" w:noHBand="0" w:noVBand="0"/>
      </w:tblPr>
      <w:tblGrid>
        <w:gridCol w:w="1458"/>
        <w:gridCol w:w="854"/>
        <w:gridCol w:w="1091"/>
        <w:gridCol w:w="1034"/>
        <w:gridCol w:w="972"/>
        <w:gridCol w:w="940"/>
        <w:gridCol w:w="1037"/>
      </w:tblGrid>
      <w:tr w:rsidR="008E0569" w:rsidRPr="00C40F5E" w14:paraId="5FFE6B3B" w14:textId="77777777" w:rsidTr="00C40F5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C7E34D" w14:textId="77777777" w:rsidR="008E0569" w:rsidRPr="00C40F5E" w:rsidRDefault="000D4833" w:rsidP="00BF3F7B">
            <w:pPr>
              <w:pStyle w:val="Compact"/>
              <w:rPr>
                <w:sz w:val="22"/>
                <w:szCs w:val="22"/>
              </w:rPr>
            </w:pPr>
            <w:r w:rsidRPr="00C40F5E">
              <w:rPr>
                <w:sz w:val="22"/>
                <w:szCs w:val="22"/>
              </w:rPr>
              <w:t>Mesh</w:t>
            </w:r>
          </w:p>
        </w:tc>
        <w:tc>
          <w:tcPr>
            <w:tcW w:w="0" w:type="auto"/>
          </w:tcPr>
          <w:p w14:paraId="0C67BFC4"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03347DED" w14:textId="77777777" w:rsidR="008E0569" w:rsidRPr="00C40F5E" w:rsidRDefault="000D4833" w:rsidP="00BF3F7B">
            <w:pPr>
              <w:pStyle w:val="Compact"/>
              <w:rPr>
                <w:sz w:val="22"/>
                <w:szCs w:val="22"/>
              </w:rPr>
            </w:pPr>
            <w:r w:rsidRPr="00C40F5E">
              <w:rPr>
                <w:sz w:val="22"/>
                <w:szCs w:val="22"/>
              </w:rPr>
              <w:t>Assembly</w:t>
            </w:r>
          </w:p>
        </w:tc>
        <w:tc>
          <w:tcPr>
            <w:tcW w:w="0" w:type="auto"/>
          </w:tcPr>
          <w:p w14:paraId="0FCF97A9"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29F9E878" w14:textId="77777777" w:rsidR="008E0569" w:rsidRPr="00C40F5E" w:rsidRDefault="000D4833" w:rsidP="00BF3F7B">
            <w:pPr>
              <w:pStyle w:val="Compact"/>
              <w:rPr>
                <w:sz w:val="22"/>
                <w:szCs w:val="22"/>
              </w:rPr>
            </w:pPr>
            <w:r w:rsidRPr="00C40F5E">
              <w:rPr>
                <w:sz w:val="22"/>
                <w:szCs w:val="22"/>
              </w:rPr>
              <w:t>Solve</w:t>
            </w:r>
          </w:p>
        </w:tc>
        <w:tc>
          <w:tcPr>
            <w:tcW w:w="0" w:type="auto"/>
          </w:tcPr>
          <w:p w14:paraId="7358054E"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12D066A4" w14:textId="77777777" w:rsidR="008E0569" w:rsidRPr="00C40F5E" w:rsidRDefault="000D4833" w:rsidP="00BF3F7B">
            <w:pPr>
              <w:pStyle w:val="Compact"/>
              <w:rPr>
                <w:sz w:val="22"/>
                <w:szCs w:val="22"/>
              </w:rPr>
            </w:pPr>
            <w:proofErr w:type="spellStart"/>
            <w:r w:rsidRPr="00C40F5E">
              <w:rPr>
                <w:sz w:val="22"/>
                <w:szCs w:val="22"/>
              </w:rPr>
              <w:t>MemCpy</w:t>
            </w:r>
            <w:proofErr w:type="spellEnd"/>
          </w:p>
        </w:tc>
      </w:tr>
      <w:tr w:rsidR="008E0569" w:rsidRPr="00C40F5E" w14:paraId="459C807B" w14:textId="77777777" w:rsidTr="00C40F5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64A57A" w14:textId="77777777" w:rsidR="008E0569" w:rsidRPr="00C40F5E" w:rsidRDefault="000D4833" w:rsidP="00BF3F7B">
            <w:pPr>
              <w:pStyle w:val="Compact"/>
              <w:rPr>
                <w:sz w:val="22"/>
                <w:szCs w:val="22"/>
              </w:rPr>
            </w:pPr>
            <w:r w:rsidRPr="00C40F5E">
              <w:rPr>
                <w:sz w:val="22"/>
                <w:szCs w:val="22"/>
              </w:rPr>
              <w:t>y_tube_201</w:t>
            </w:r>
          </w:p>
        </w:tc>
        <w:tc>
          <w:tcPr>
            <w:tcW w:w="0" w:type="auto"/>
          </w:tcPr>
          <w:p w14:paraId="362D1A81"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7B5E90E4" w14:textId="77777777" w:rsidR="008E0569" w:rsidRPr="00C40F5E" w:rsidRDefault="000D4833" w:rsidP="00BF3F7B">
            <w:pPr>
              <w:pStyle w:val="Compact"/>
              <w:rPr>
                <w:sz w:val="22"/>
                <w:szCs w:val="22"/>
              </w:rPr>
            </w:pPr>
            <w:r w:rsidRPr="00C40F5E">
              <w:rPr>
                <w:sz w:val="22"/>
                <w:szCs w:val="22"/>
              </w:rPr>
              <w:t xml:space="preserve">399.4 </w:t>
            </w:r>
            <w:proofErr w:type="spellStart"/>
            <w:r w:rsidRPr="00C40F5E">
              <w:rPr>
                <w:sz w:val="22"/>
                <w:szCs w:val="22"/>
              </w:rPr>
              <w:t>ms</w:t>
            </w:r>
            <w:proofErr w:type="spellEnd"/>
          </w:p>
        </w:tc>
        <w:tc>
          <w:tcPr>
            <w:tcW w:w="0" w:type="auto"/>
          </w:tcPr>
          <w:p w14:paraId="75E96659"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 xml:space="preserve">123.9 </w:t>
            </w:r>
            <w:proofErr w:type="spellStart"/>
            <w:r w:rsidRPr="00C40F5E">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608575A" w14:textId="77777777" w:rsidR="008E0569" w:rsidRPr="00C40F5E" w:rsidRDefault="000D4833" w:rsidP="00BF3F7B">
            <w:pPr>
              <w:pStyle w:val="Compact"/>
              <w:rPr>
                <w:sz w:val="22"/>
                <w:szCs w:val="22"/>
              </w:rPr>
            </w:pPr>
            <w:r w:rsidRPr="00C40F5E">
              <w:rPr>
                <w:sz w:val="22"/>
                <w:szCs w:val="22"/>
              </w:rPr>
              <w:t xml:space="preserve">~200 </w:t>
            </w:r>
            <w:proofErr w:type="spellStart"/>
            <w:r w:rsidRPr="00C40F5E">
              <w:rPr>
                <w:sz w:val="22"/>
                <w:szCs w:val="22"/>
              </w:rPr>
              <w:t>ms</w:t>
            </w:r>
            <w:proofErr w:type="spellEnd"/>
          </w:p>
        </w:tc>
        <w:tc>
          <w:tcPr>
            <w:tcW w:w="0" w:type="auto"/>
          </w:tcPr>
          <w:p w14:paraId="590BC447"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2,135</w:t>
            </w:r>
          </w:p>
        </w:tc>
        <w:tc>
          <w:tcPr>
            <w:cnfStyle w:val="000010000000" w:firstRow="0" w:lastRow="0" w:firstColumn="0" w:lastColumn="0" w:oddVBand="1" w:evenVBand="0" w:oddHBand="0" w:evenHBand="0" w:firstRowFirstColumn="0" w:firstRowLastColumn="0" w:lastRowFirstColumn="0" w:lastRowLastColumn="0"/>
            <w:tcW w:w="0" w:type="auto"/>
          </w:tcPr>
          <w:p w14:paraId="3375B48E" w14:textId="77777777" w:rsidR="008E0569" w:rsidRPr="00C40F5E" w:rsidRDefault="000D4833" w:rsidP="00BF3F7B">
            <w:pPr>
              <w:pStyle w:val="Compact"/>
              <w:rPr>
                <w:sz w:val="22"/>
                <w:szCs w:val="22"/>
              </w:rPr>
            </w:pPr>
            <w:r w:rsidRPr="00C40F5E">
              <w:rPr>
                <w:sz w:val="22"/>
                <w:szCs w:val="22"/>
              </w:rPr>
              <w:t>146</w:t>
            </w:r>
          </w:p>
        </w:tc>
      </w:tr>
      <w:tr w:rsidR="008E0569" w:rsidRPr="00C40F5E" w14:paraId="14034731" w14:textId="77777777" w:rsidTr="00C40F5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F9C0CF" w14:textId="77777777" w:rsidR="008E0569" w:rsidRPr="00C40F5E" w:rsidRDefault="000D4833" w:rsidP="00BF3F7B">
            <w:pPr>
              <w:pStyle w:val="Compact"/>
              <w:rPr>
                <w:sz w:val="22"/>
                <w:szCs w:val="22"/>
              </w:rPr>
            </w:pPr>
            <w:r w:rsidRPr="00C40F5E">
              <w:rPr>
                <w:sz w:val="22"/>
                <w:szCs w:val="22"/>
              </w:rPr>
              <w:t>y_tube_1_3m</w:t>
            </w:r>
          </w:p>
        </w:tc>
        <w:tc>
          <w:tcPr>
            <w:tcW w:w="0" w:type="auto"/>
          </w:tcPr>
          <w:p w14:paraId="4B667BAC"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35A35159" w14:textId="77777777" w:rsidR="008E0569" w:rsidRPr="00C40F5E" w:rsidRDefault="000D4833" w:rsidP="00BF3F7B">
            <w:pPr>
              <w:pStyle w:val="Compact"/>
              <w:rPr>
                <w:sz w:val="22"/>
                <w:szCs w:val="22"/>
              </w:rPr>
            </w:pPr>
            <w:r w:rsidRPr="00C40F5E">
              <w:rPr>
                <w:sz w:val="22"/>
                <w:szCs w:val="22"/>
              </w:rPr>
              <w:t>4.59 s</w:t>
            </w:r>
          </w:p>
        </w:tc>
        <w:tc>
          <w:tcPr>
            <w:tcW w:w="0" w:type="auto"/>
          </w:tcPr>
          <w:p w14:paraId="55749155"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73F84716" w14:textId="77777777" w:rsidR="008E0569" w:rsidRPr="00C40F5E" w:rsidRDefault="000D4833" w:rsidP="00BF3F7B">
            <w:pPr>
              <w:pStyle w:val="Compact"/>
              <w:rPr>
                <w:sz w:val="22"/>
                <w:szCs w:val="22"/>
              </w:rPr>
            </w:pPr>
            <w:r w:rsidRPr="00C40F5E">
              <w:rPr>
                <w:sz w:val="22"/>
                <w:szCs w:val="22"/>
              </w:rPr>
              <w:t>5.92 s</w:t>
            </w:r>
          </w:p>
        </w:tc>
        <w:tc>
          <w:tcPr>
            <w:tcW w:w="0" w:type="auto"/>
          </w:tcPr>
          <w:p w14:paraId="16CC15B3"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79,115</w:t>
            </w:r>
          </w:p>
        </w:tc>
        <w:tc>
          <w:tcPr>
            <w:cnfStyle w:val="000010000000" w:firstRow="0" w:lastRow="0" w:firstColumn="0" w:lastColumn="0" w:oddVBand="1" w:evenVBand="0" w:oddHBand="0" w:evenHBand="0" w:firstRowFirstColumn="0" w:firstRowLastColumn="0" w:lastRowFirstColumn="0" w:lastRowLastColumn="0"/>
            <w:tcW w:w="0" w:type="auto"/>
          </w:tcPr>
          <w:p w14:paraId="2E692D80" w14:textId="77777777" w:rsidR="008E0569" w:rsidRPr="00C40F5E" w:rsidRDefault="000D4833" w:rsidP="00BF3F7B">
            <w:pPr>
              <w:pStyle w:val="Compact"/>
              <w:rPr>
                <w:sz w:val="22"/>
                <w:szCs w:val="22"/>
              </w:rPr>
            </w:pPr>
            <w:r w:rsidRPr="00C40F5E">
              <w:rPr>
                <w:sz w:val="22"/>
                <w:szCs w:val="22"/>
              </w:rPr>
              <w:t>10,097</w:t>
            </w:r>
          </w:p>
        </w:tc>
      </w:tr>
    </w:tbl>
    <w:p w14:paraId="5CCEE569" w14:textId="77777777" w:rsidR="008E0569" w:rsidRPr="00F152A6" w:rsidRDefault="000D4833" w:rsidP="003F54C1">
      <w:pPr>
        <w:pStyle w:val="BodyText"/>
        <w:jc w:val="center"/>
      </w:pPr>
      <w:r w:rsidRPr="00F152A6">
        <w:rPr>
          <w:noProof/>
        </w:rPr>
        <w:drawing>
          <wp:inline distT="0" distB="0" distL="0" distR="0" wp14:anchorId="46978DE2" wp14:editId="3F2AFAD5">
            <wp:extent cx="5905500" cy="201549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images/documents/profiling_report/y_tube_201_numba_cuda.png"/>
                    <pic:cNvPicPr>
                      <a:picLocks noChangeAspect="1" noChangeArrowheads="1"/>
                    </pic:cNvPicPr>
                  </pic:nvPicPr>
                  <pic:blipFill>
                    <a:blip r:embed="rId48"/>
                    <a:stretch>
                      <a:fillRect/>
                    </a:stretch>
                  </pic:blipFill>
                  <pic:spPr bwMode="auto">
                    <a:xfrm>
                      <a:off x="0" y="0"/>
                      <a:ext cx="5905500" cy="2015490"/>
                    </a:xfrm>
                    <a:prstGeom prst="rect">
                      <a:avLst/>
                    </a:prstGeom>
                    <a:noFill/>
                    <a:ln w="9525">
                      <a:noFill/>
                      <a:headEnd/>
                      <a:tailEnd/>
                    </a:ln>
                  </pic:spPr>
                </pic:pic>
              </a:graphicData>
            </a:graphic>
          </wp:inline>
        </w:drawing>
      </w:r>
    </w:p>
    <w:p w14:paraId="0843D958" w14:textId="77777777" w:rsidR="008E0569" w:rsidRPr="006E1743" w:rsidRDefault="000D4833" w:rsidP="00BF3F7B">
      <w:pPr>
        <w:pStyle w:val="BodyText"/>
        <w:rPr>
          <w:i/>
          <w:iCs/>
          <w:sz w:val="22"/>
          <w:szCs w:val="22"/>
        </w:rPr>
      </w:pPr>
      <w:r w:rsidRPr="006E1743">
        <w:rPr>
          <w:b/>
          <w:bCs/>
          <w:i/>
          <w:iCs/>
          <w:sz w:val="22"/>
          <w:szCs w:val="22"/>
        </w:rPr>
        <w:t>Figure 27</w:t>
      </w:r>
      <w:r w:rsidRPr="006E1743">
        <w:rPr>
          <w:i/>
          <w:iCs/>
          <w:sz w:val="22"/>
          <w:szCs w:val="22"/>
        </w:rPr>
        <w:t xml:space="preserve">: Numba CUDA timeline for y_tube_201 (1.18s </w:t>
      </w:r>
      <w:proofErr w:type="gramStart"/>
      <w:r w:rsidRPr="006E1743">
        <w:rPr>
          <w:i/>
          <w:iCs/>
          <w:sz w:val="22"/>
          <w:szCs w:val="22"/>
        </w:rPr>
        <w:t>total) —</w:t>
      </w:r>
      <w:proofErr w:type="gramEnd"/>
      <w:r w:rsidRPr="006E1743">
        <w:rPr>
          <w:i/>
          <w:iCs/>
          <w:sz w:val="22"/>
          <w:szCs w:val="22"/>
        </w:rPr>
        <w:t xml:space="preserve"> GPU initialization and kernel launch overhead dominate at small scale.</w:t>
      </w:r>
    </w:p>
    <w:p w14:paraId="2DF5C389" w14:textId="77777777" w:rsidR="008E0569" w:rsidRPr="00F152A6" w:rsidRDefault="000D4833" w:rsidP="003F54C1">
      <w:pPr>
        <w:pStyle w:val="BodyText"/>
        <w:jc w:val="center"/>
      </w:pPr>
      <w:r w:rsidRPr="00F152A6">
        <w:rPr>
          <w:noProof/>
        </w:rPr>
        <w:drawing>
          <wp:inline distT="0" distB="0" distL="0" distR="0" wp14:anchorId="6EE58E26" wp14:editId="778B40A9">
            <wp:extent cx="5905500" cy="2013065"/>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images/documents/profiling_report/y_tube_1_3m_numba_cuda.png"/>
                    <pic:cNvPicPr>
                      <a:picLocks noChangeAspect="1" noChangeArrowheads="1"/>
                    </pic:cNvPicPr>
                  </pic:nvPicPr>
                  <pic:blipFill>
                    <a:blip r:embed="rId49"/>
                    <a:stretch>
                      <a:fillRect/>
                    </a:stretch>
                  </pic:blipFill>
                  <pic:spPr bwMode="auto">
                    <a:xfrm>
                      <a:off x="0" y="0"/>
                      <a:ext cx="5905500" cy="2013065"/>
                    </a:xfrm>
                    <a:prstGeom prst="rect">
                      <a:avLst/>
                    </a:prstGeom>
                    <a:noFill/>
                    <a:ln w="9525">
                      <a:noFill/>
                      <a:headEnd/>
                      <a:tailEnd/>
                    </a:ln>
                  </pic:spPr>
                </pic:pic>
              </a:graphicData>
            </a:graphic>
          </wp:inline>
        </w:drawing>
      </w:r>
    </w:p>
    <w:p w14:paraId="485B2BF2" w14:textId="77777777" w:rsidR="008E0569" w:rsidRPr="006E1743" w:rsidRDefault="000D4833" w:rsidP="00BF3F7B">
      <w:pPr>
        <w:pStyle w:val="BodyText"/>
        <w:rPr>
          <w:i/>
          <w:iCs/>
          <w:sz w:val="22"/>
          <w:szCs w:val="22"/>
        </w:rPr>
      </w:pPr>
      <w:r w:rsidRPr="006E1743">
        <w:rPr>
          <w:b/>
          <w:bCs/>
          <w:i/>
          <w:iCs/>
          <w:sz w:val="22"/>
          <w:szCs w:val="22"/>
        </w:rPr>
        <w:t>Figure 28</w:t>
      </w:r>
      <w:r w:rsidRPr="006E1743">
        <w:rPr>
          <w:i/>
          <w:iCs/>
          <w:sz w:val="22"/>
          <w:szCs w:val="22"/>
        </w:rPr>
        <w:t>: Numba CUDA timeline for y_tube_1_3m (14.94s total) showing assembly (4.59s), BC application (3.47s), and solve (5.92s) phases with visible kernel and memory transfer activity.</w:t>
      </w:r>
    </w:p>
    <w:p w14:paraId="6CB1C033" w14:textId="77777777" w:rsidR="008E0569" w:rsidRPr="00F152A6" w:rsidRDefault="000D4833">
      <w:pPr>
        <w:pStyle w:val="Heading3"/>
        <w:rPr>
          <w:rFonts w:cstheme="majorHAnsi"/>
        </w:rPr>
      </w:pPr>
      <w:bookmarkStart w:id="252" w:name="_Toc220280164"/>
      <w:bookmarkStart w:id="253" w:name="analysis-4"/>
      <w:bookmarkEnd w:id="251"/>
      <w:r w:rsidRPr="00F152A6">
        <w:rPr>
          <w:rFonts w:cstheme="majorHAnsi"/>
        </w:rPr>
        <w:lastRenderedPageBreak/>
        <w:t>Analysis</w:t>
      </w:r>
      <w:bookmarkEnd w:id="252"/>
    </w:p>
    <w:p w14:paraId="7A2743D5" w14:textId="77777777" w:rsidR="008E0569" w:rsidRPr="00F152A6" w:rsidRDefault="000D4833" w:rsidP="00BF3F7B">
      <w:pPr>
        <w:pStyle w:val="FirstParagraph"/>
      </w:pPr>
      <w:r w:rsidRPr="00F152A6">
        <w:t>The Numba CUDA implementation achieves 33.9x total speedup over the CPU baseline at production scale (506.3s → 14.94s). The GPU-accelerated solve phase is the breakthrough: 395.9s → 5.92s (66.9x speedup).</w:t>
      </w:r>
    </w:p>
    <w:p w14:paraId="4F624461" w14:textId="77777777" w:rsidR="008E0569" w:rsidRPr="00F152A6" w:rsidRDefault="000D4833" w:rsidP="00BF3F7B">
      <w:pPr>
        <w:pStyle w:val="BodyText"/>
      </w:pPr>
      <w:r w:rsidRPr="00F152A6">
        <w:t>Profiling reveals the phase breakdown:</w:t>
      </w:r>
    </w:p>
    <w:p w14:paraId="07E61CC7" w14:textId="77777777" w:rsidR="008E0569" w:rsidRPr="00F152A6" w:rsidRDefault="000D4833" w:rsidP="00127801">
      <w:pPr>
        <w:pStyle w:val="Compact"/>
        <w:numPr>
          <w:ilvl w:val="0"/>
          <w:numId w:val="90"/>
        </w:numPr>
      </w:pPr>
      <w:r w:rsidRPr="00F152A6">
        <w:rPr>
          <w:b/>
          <w:bCs/>
        </w:rPr>
        <w:t>Assembly (4.59s, 31%)</w:t>
      </w:r>
      <w:r w:rsidRPr="00F152A6">
        <w:t xml:space="preserve">: </w:t>
      </w:r>
      <w:proofErr w:type="gramStart"/>
      <w:r w:rsidRPr="00F152A6">
        <w:t>Similar to</w:t>
      </w:r>
      <w:proofErr w:type="gramEnd"/>
      <w:r w:rsidRPr="00F152A6">
        <w:t xml:space="preserve"> Numba JIT, as both use compiled code with parallel execution. The GPU’s massive thread count doesn’t provide additional benefit here because Numba JIT already saturates CPU cores.</w:t>
      </w:r>
    </w:p>
    <w:p w14:paraId="21EAA21C" w14:textId="77777777" w:rsidR="008E0569" w:rsidRPr="00F152A6" w:rsidRDefault="000D4833" w:rsidP="00127801">
      <w:pPr>
        <w:pStyle w:val="Compact"/>
        <w:numPr>
          <w:ilvl w:val="0"/>
          <w:numId w:val="90"/>
        </w:numPr>
      </w:pPr>
      <w:r w:rsidRPr="00F152A6">
        <w:rPr>
          <w:b/>
          <w:bCs/>
        </w:rPr>
        <w:t>BC Application (3.47s, 23%)</w:t>
      </w:r>
      <w:r w:rsidRPr="00F152A6">
        <w:t>: Robin boundary conditions involve edge integration loops that aren’t fully optimized for GPU execution. The profile shows this as a significant new bottleneck.</w:t>
      </w:r>
    </w:p>
    <w:p w14:paraId="4159DF45" w14:textId="77777777" w:rsidR="008E0569" w:rsidRPr="00F152A6" w:rsidRDefault="000D4833" w:rsidP="00127801">
      <w:pPr>
        <w:pStyle w:val="Compact"/>
        <w:numPr>
          <w:ilvl w:val="0"/>
          <w:numId w:val="90"/>
        </w:numPr>
      </w:pPr>
      <w:r w:rsidRPr="00F152A6">
        <w:rPr>
          <w:b/>
          <w:bCs/>
        </w:rPr>
        <w:t>Solve (5.92s, 40%)</w:t>
      </w:r>
      <w:r w:rsidRPr="00F152A6">
        <w:t>: The CuPy CG solver runs entirely on GPU, eliminating the CPU solve bottleneck.</w:t>
      </w:r>
    </w:p>
    <w:p w14:paraId="2FD71E67" w14:textId="77777777" w:rsidR="008E0569" w:rsidRPr="00F152A6" w:rsidRDefault="000D4833" w:rsidP="00BF3F7B">
      <w:pPr>
        <w:pStyle w:val="FirstParagraph"/>
      </w:pPr>
      <w:r w:rsidRPr="00F152A6">
        <w:t>The memory transfer pattern shows substantial device-to-host activity during solve (the large green D2H bar), indicating data moving back to CPU repeatedly during iterations.</w:t>
      </w:r>
    </w:p>
    <w:p w14:paraId="6AB62211" w14:textId="77777777" w:rsidR="008E0569" w:rsidRPr="00F152A6" w:rsidRDefault="000D4833" w:rsidP="00BF3F7B">
      <w:pPr>
        <w:pStyle w:val="BodyText"/>
      </w:pPr>
      <w:r w:rsidRPr="00F152A6">
        <w:t xml:space="preserve">At small scale, the GPU implementation is dramatically slower (1.18s vs 141.5ms baseline, 8.3x slowdown). The 449.5 </w:t>
      </w:r>
      <w:proofErr w:type="spellStart"/>
      <w:r w:rsidRPr="00F152A6">
        <w:t>ms</w:t>
      </w:r>
      <w:proofErr w:type="spellEnd"/>
      <w:r w:rsidRPr="00F152A6">
        <w:t xml:space="preserve"> mesh loading phase and 399.4 </w:t>
      </w:r>
      <w:proofErr w:type="spellStart"/>
      <w:r w:rsidRPr="00F152A6">
        <w:t>ms</w:t>
      </w:r>
      <w:proofErr w:type="spellEnd"/>
      <w:r w:rsidRPr="00F152A6">
        <w:t xml:space="preserve"> assembly phase include CUDA context initialization, kernel compilation, and memory allocation overhead that cannot be amortized over the trivial 52-element workload.</w:t>
      </w:r>
    </w:p>
    <w:p w14:paraId="6845DF68" w14:textId="77777777" w:rsidR="008E0569" w:rsidRPr="00F152A6" w:rsidRDefault="000D4833" w:rsidP="00BF3F7B">
      <w:pPr>
        <w:pStyle w:val="BodyText"/>
      </w:pPr>
      <w:r w:rsidRPr="00F152A6">
        <w:t>Key observations: GPU acceleration finally breaks through the solve bottleneck, but BC application emerges as a new optimization target, and fixed GPU overhead makes this unsuitable for small meshes.</w:t>
      </w:r>
    </w:p>
    <w:p w14:paraId="5B9894F0" w14:textId="77777777" w:rsidR="008E0569" w:rsidRPr="00F152A6" w:rsidRDefault="000D4833">
      <w:pPr>
        <w:pStyle w:val="Heading2"/>
        <w:rPr>
          <w:rFonts w:cstheme="majorHAnsi"/>
        </w:rPr>
      </w:pPr>
      <w:bookmarkStart w:id="254" w:name="_Toc220280165"/>
      <w:bookmarkStart w:id="255" w:name="cupy-gpu-implementation"/>
      <w:bookmarkEnd w:id="247"/>
      <w:bookmarkEnd w:id="253"/>
      <w:r w:rsidRPr="00F152A6">
        <w:rPr>
          <w:rFonts w:cstheme="majorHAnsi"/>
        </w:rPr>
        <w:t>6. CuPy GPU Implementation</w:t>
      </w:r>
      <w:bookmarkEnd w:id="254"/>
    </w:p>
    <w:p w14:paraId="07969435" w14:textId="77777777" w:rsidR="008E0569" w:rsidRPr="00F152A6" w:rsidRDefault="000D4833">
      <w:pPr>
        <w:pStyle w:val="Heading3"/>
        <w:rPr>
          <w:rFonts w:cstheme="majorHAnsi"/>
        </w:rPr>
      </w:pPr>
      <w:bookmarkStart w:id="256" w:name="_Toc220280166"/>
      <w:bookmarkStart w:id="257" w:name="technical-approach-5"/>
      <w:r w:rsidRPr="00F152A6">
        <w:rPr>
          <w:rFonts w:cstheme="majorHAnsi"/>
        </w:rPr>
        <w:t>Technical Approach</w:t>
      </w:r>
      <w:bookmarkEnd w:id="256"/>
    </w:p>
    <w:p w14:paraId="36C060A3" w14:textId="77777777" w:rsidR="008E0569" w:rsidRPr="00F152A6" w:rsidRDefault="000D4833" w:rsidP="00BF3F7B">
      <w:pPr>
        <w:pStyle w:val="FirstParagraph"/>
      </w:pPr>
      <w:r w:rsidRPr="00F152A6">
        <w:t>The CuPy implementation (</w:t>
      </w:r>
      <w:r w:rsidRPr="00F152A6">
        <w:rPr>
          <w:rStyle w:val="VerbatimChar"/>
          <w:rFonts w:asciiTheme="majorHAnsi" w:hAnsiTheme="majorHAnsi"/>
        </w:rPr>
        <w:t>quad8_gpu_v3.py</w:t>
      </w:r>
      <w:r w:rsidRPr="00F152A6">
        <w:t xml:space="preserve">) optimizes the GPU pipeline using CuPy’s </w:t>
      </w:r>
      <w:proofErr w:type="spellStart"/>
      <w:r w:rsidRPr="00F152A6">
        <w:rPr>
          <w:rStyle w:val="VerbatimChar"/>
          <w:rFonts w:asciiTheme="majorHAnsi" w:hAnsiTheme="majorHAnsi"/>
        </w:rPr>
        <w:t>RawKernel</w:t>
      </w:r>
      <w:proofErr w:type="spellEnd"/>
      <w:r w:rsidRPr="00F152A6">
        <w:t xml:space="preserve"> for hand-written CUDA C kernels, providing finer control than </w:t>
      </w:r>
      <w:proofErr w:type="spellStart"/>
      <w:r w:rsidRPr="00F152A6">
        <w:t>Numba’s</w:t>
      </w:r>
      <w:proofErr w:type="spellEnd"/>
      <w:r w:rsidRPr="00F152A6">
        <w:t xml:space="preserve"> Python-to-PTX compilation.</w:t>
      </w:r>
    </w:p>
    <w:p w14:paraId="0D482D93" w14:textId="77777777" w:rsidR="008E0569" w:rsidRPr="00F152A6" w:rsidRDefault="000D4833" w:rsidP="00BF3F7B">
      <w:pPr>
        <w:pStyle w:val="BodyText"/>
      </w:pPr>
      <w:r w:rsidRPr="00F152A6">
        <w:rPr>
          <w:b/>
          <w:bCs/>
        </w:rPr>
        <w:t>Assembly kernel</w:t>
      </w:r>
      <w:r w:rsidRPr="00F152A6">
        <w:t xml:space="preserve"> in CUDA C with explicit optimizations:</w:t>
      </w:r>
    </w:p>
    <w:p w14:paraId="25092A82"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assembly_kernel</w:t>
      </w:r>
      <w:proofErr w:type="spellEnd"/>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quad8</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Dim</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Nel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64</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8x8 in register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with potential compiler unrolling</w:t>
      </w:r>
      <w:r w:rsidRPr="00F152A6">
        <w:rPr>
          <w:rFonts w:asciiTheme="majorHAnsi" w:hAnsiTheme="majorHAnsi" w:cstheme="majorHAnsi"/>
        </w:rPr>
        <w:br/>
      </w:r>
      <w:r w:rsidRPr="00F152A6">
        <w:rPr>
          <w:rStyle w:val="OperatorTok"/>
          <w:rFonts w:asciiTheme="majorHAnsi" w:hAnsiTheme="majorHAnsi" w:cstheme="majorHAnsi"/>
        </w:rPr>
        <w:t>}</w:t>
      </w:r>
    </w:p>
    <w:p w14:paraId="6BB0895A"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__restrict__</w:t>
      </w:r>
      <w:r w:rsidRPr="00F152A6">
        <w:t xml:space="preserve"> qualifier informs the compiler that pointers don’t alias, enabling aggressive optimization.</w:t>
      </w:r>
    </w:p>
    <w:p w14:paraId="6E923083" w14:textId="77777777" w:rsidR="008E0569" w:rsidRPr="00F152A6" w:rsidRDefault="000D4833" w:rsidP="00BF3F7B">
      <w:pPr>
        <w:pStyle w:val="BodyText"/>
      </w:pPr>
      <w:r w:rsidRPr="00F152A6">
        <w:rPr>
          <w:b/>
          <w:bCs/>
        </w:rPr>
        <w:lastRenderedPageBreak/>
        <w:t>Robin BC kernel</w:t>
      </w:r>
      <w:r w:rsidRPr="00F152A6">
        <w:t xml:space="preserve"> is now fully GPU-resident:</w:t>
      </w:r>
    </w:p>
    <w:p w14:paraId="795C044D"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obin_bc_kernel</w:t>
      </w:r>
      <w:proofErr w:type="spellEnd"/>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robin_edges</w:t>
      </w:r>
      <w:proofErr w:type="spellEnd"/>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edge_id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Dim</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block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proofErr w:type="spellEnd"/>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Full edge integration on GPU - no CPU fallback</w:t>
      </w:r>
      <w:r w:rsidRPr="00F152A6">
        <w:rPr>
          <w:rFonts w:asciiTheme="majorHAnsi" w:hAnsiTheme="majorHAnsi" w:cstheme="majorHAnsi"/>
        </w:rPr>
        <w:br/>
      </w:r>
      <w:r w:rsidRPr="00F152A6">
        <w:rPr>
          <w:rStyle w:val="OperatorTok"/>
          <w:rFonts w:asciiTheme="majorHAnsi" w:hAnsiTheme="majorHAnsi" w:cstheme="majorHAnsi"/>
        </w:rPr>
        <w:t>}</w:t>
      </w:r>
    </w:p>
    <w:p w14:paraId="5A1E01C5" w14:textId="77777777" w:rsidR="008E0569" w:rsidRPr="00F152A6" w:rsidRDefault="000D4833" w:rsidP="00BF3F7B">
      <w:pPr>
        <w:pStyle w:val="FirstParagraph"/>
      </w:pPr>
      <w:r w:rsidRPr="00F152A6">
        <w:rPr>
          <w:b/>
          <w:bCs/>
        </w:rPr>
        <w:t>Sparse matrix construction</w:t>
      </w:r>
      <w:r w:rsidRPr="00F152A6">
        <w:t xml:space="preserve"> stays on GPU using CuPy’s sparse module:</w:t>
      </w:r>
    </w:p>
    <w:p w14:paraId="4C36CFE3" w14:textId="77777777" w:rsidR="008E0569" w:rsidRPr="00F152A6" w:rsidRDefault="000D4833">
      <w:pPr>
        <w:pStyle w:val="SourceCode"/>
        <w:rPr>
          <w:rFonts w:asciiTheme="majorHAnsi" w:hAnsiTheme="majorHAnsi" w:cstheme="majorHAnsi"/>
        </w:rPr>
      </w:pPr>
      <w:proofErr w:type="spellStart"/>
      <w:r w:rsidRPr="00F152A6">
        <w:rPr>
          <w:rStyle w:val="NormalTok"/>
          <w:rFonts w:asciiTheme="majorHAnsi" w:hAnsiTheme="majorHAnsi" w:cstheme="majorHAnsi"/>
        </w:rPr>
        <w:t>rows_gpu</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p.array</w:t>
      </w:r>
      <w:proofErr w:type="spellEnd"/>
      <w:r w:rsidRPr="00F152A6">
        <w:rPr>
          <w:rStyle w:val="NormalTok"/>
          <w:rFonts w:asciiTheme="majorHAnsi" w:hAnsiTheme="majorHAnsi" w:cstheme="majorHAnsi"/>
        </w:rPr>
        <w:t>(rows)</w:t>
      </w:r>
      <w:r w:rsidRPr="00F152A6">
        <w:rPr>
          <w:rFonts w:asciiTheme="majorHAnsi" w:hAnsiTheme="majorHAnsi" w:cstheme="majorHAnsi"/>
        </w:rPr>
        <w:br/>
      </w:r>
      <w:proofErr w:type="spellStart"/>
      <w:r w:rsidRPr="00F152A6">
        <w:rPr>
          <w:rStyle w:val="NormalTok"/>
          <w:rFonts w:asciiTheme="majorHAnsi" w:hAnsiTheme="majorHAnsi" w:cstheme="majorHAnsi"/>
        </w:rPr>
        <w:t>cols_gpu</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p.array</w:t>
      </w:r>
      <w:proofErr w:type="spellEnd"/>
      <w:r w:rsidRPr="00F152A6">
        <w:rPr>
          <w:rStyle w:val="NormalTok"/>
          <w:rFonts w:asciiTheme="majorHAnsi" w:hAnsiTheme="majorHAnsi" w:cstheme="majorHAnsi"/>
        </w:rPr>
        <w:t>(cols)</w:t>
      </w:r>
      <w:r w:rsidRPr="00F152A6">
        <w:rPr>
          <w:rFonts w:asciiTheme="majorHAnsi" w:hAnsiTheme="majorHAnsi" w:cstheme="majorHAnsi"/>
        </w:rPr>
        <w:br/>
      </w:r>
      <w:proofErr w:type="spellStart"/>
      <w:r w:rsidRPr="00F152A6">
        <w:rPr>
          <w:rStyle w:val="NormalTok"/>
          <w:rFonts w:asciiTheme="majorHAnsi" w:hAnsiTheme="majorHAnsi" w:cstheme="majorHAnsi"/>
        </w:rPr>
        <w:t>K_gpu</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upyx.scipy.sparse.coo_matrix</w:t>
      </w:r>
      <w:proofErr w:type="spellEnd"/>
      <w:r w:rsidRPr="00F152A6">
        <w:rPr>
          <w:rStyle w:val="NormalTok"/>
          <w:rFonts w:asciiTheme="majorHAnsi" w:hAnsiTheme="majorHAnsi" w:cstheme="majorHAnsi"/>
        </w:rPr>
        <w:t>((</w:t>
      </w:r>
      <w:proofErr w:type="spellStart"/>
      <w:r w:rsidRPr="00F152A6">
        <w:rPr>
          <w:rStyle w:val="NormalTok"/>
          <w:rFonts w:asciiTheme="majorHAnsi" w:hAnsiTheme="majorHAnsi" w:cstheme="majorHAnsi"/>
        </w:rPr>
        <w:t>vals_gpu</w:t>
      </w:r>
      <w:proofErr w:type="spellEnd"/>
      <w:r w:rsidRPr="00F152A6">
        <w:rPr>
          <w:rStyle w:val="NormalTok"/>
          <w:rFonts w:asciiTheme="majorHAnsi" w:hAnsiTheme="majorHAnsi" w:cstheme="majorHAnsi"/>
        </w:rPr>
        <w:t>, (</w:t>
      </w:r>
      <w:proofErr w:type="spellStart"/>
      <w:r w:rsidRPr="00F152A6">
        <w:rPr>
          <w:rStyle w:val="NormalTok"/>
          <w:rFonts w:asciiTheme="majorHAnsi" w:hAnsiTheme="majorHAnsi" w:cstheme="majorHAnsi"/>
        </w:rPr>
        <w:t>rows_gpu</w:t>
      </w:r>
      <w:proofErr w:type="spellEnd"/>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cols_gpu</w:t>
      </w:r>
      <w:proofErr w:type="spellEnd"/>
      <w:r w:rsidRPr="00F152A6">
        <w:rPr>
          <w:rStyle w:val="NormalTok"/>
          <w:rFonts w:asciiTheme="majorHAnsi" w:hAnsiTheme="majorHAnsi" w:cstheme="majorHAnsi"/>
        </w:rPr>
        <w:t>)))</w:t>
      </w:r>
      <w:r w:rsidRPr="00F152A6">
        <w:rPr>
          <w:rFonts w:asciiTheme="majorHAnsi" w:hAnsiTheme="majorHAnsi" w:cstheme="majorHAnsi"/>
        </w:rPr>
        <w:br/>
      </w:r>
      <w:proofErr w:type="spellStart"/>
      <w:r w:rsidRPr="00F152A6">
        <w:rPr>
          <w:rStyle w:val="NormalTok"/>
          <w:rFonts w:asciiTheme="majorHAnsi" w:hAnsiTheme="majorHAnsi" w:cstheme="majorHAnsi"/>
        </w:rPr>
        <w:t>K_csr</w:t>
      </w:r>
      <w:proofErr w:type="spellEnd"/>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proofErr w:type="spellStart"/>
      <w:r w:rsidRPr="00F152A6">
        <w:rPr>
          <w:rStyle w:val="NormalTok"/>
          <w:rFonts w:asciiTheme="majorHAnsi" w:hAnsiTheme="majorHAnsi" w:cstheme="majorHAnsi"/>
        </w:rPr>
        <w:t>K_gpu.tocsr</w:t>
      </w:r>
      <w:proofErr w:type="spellEnd"/>
      <w:r w:rsidRPr="00F152A6">
        <w:rPr>
          <w:rStyle w:val="NormalTok"/>
          <w:rFonts w:asciiTheme="majorHAnsi" w:hAnsiTheme="majorHAnsi" w:cstheme="majorHAnsi"/>
        </w:rPr>
        <w:t xml:space="preserve">()  </w:t>
      </w:r>
      <w:r w:rsidRPr="00F152A6">
        <w:rPr>
          <w:rStyle w:val="CommentTok"/>
          <w:rFonts w:asciiTheme="majorHAnsi" w:hAnsiTheme="majorHAnsi" w:cstheme="majorHAnsi"/>
        </w:rPr>
        <w:t># Conversion on GPU</w:t>
      </w:r>
    </w:p>
    <w:p w14:paraId="6DD211D3" w14:textId="77777777" w:rsidR="008E0569" w:rsidRPr="00F152A6" w:rsidRDefault="000D4833" w:rsidP="003F54C1">
      <w:pPr>
        <w:pStyle w:val="Heading3"/>
        <w:spacing w:after="120"/>
        <w:rPr>
          <w:rFonts w:cstheme="majorHAnsi"/>
        </w:rPr>
      </w:pPr>
      <w:bookmarkStart w:id="258" w:name="_Toc220280167"/>
      <w:bookmarkStart w:id="259" w:name="profiling-results-5"/>
      <w:bookmarkEnd w:id="257"/>
      <w:r w:rsidRPr="00F152A6">
        <w:rPr>
          <w:rFonts w:cstheme="majorHAnsi"/>
        </w:rPr>
        <w:t>Profiling Results</w:t>
      </w:r>
      <w:bookmarkEnd w:id="258"/>
    </w:p>
    <w:tbl>
      <w:tblPr>
        <w:tblStyle w:val="ListTable3-Accent1"/>
        <w:tblW w:w="0" w:type="auto"/>
        <w:jc w:val="center"/>
        <w:tblLook w:val="0020" w:firstRow="1" w:lastRow="0" w:firstColumn="0" w:lastColumn="0" w:noHBand="0" w:noVBand="0"/>
      </w:tblPr>
      <w:tblGrid>
        <w:gridCol w:w="1458"/>
        <w:gridCol w:w="1030"/>
        <w:gridCol w:w="1091"/>
        <w:gridCol w:w="1034"/>
        <w:gridCol w:w="861"/>
        <w:gridCol w:w="940"/>
        <w:gridCol w:w="1037"/>
      </w:tblGrid>
      <w:tr w:rsidR="008E0569" w:rsidRPr="00664D78" w14:paraId="597E7F38" w14:textId="77777777" w:rsidTr="00664D7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02CE1B" w14:textId="77777777" w:rsidR="008E0569" w:rsidRPr="00664D78" w:rsidRDefault="000D4833" w:rsidP="00BF3F7B">
            <w:pPr>
              <w:pStyle w:val="Compact"/>
              <w:rPr>
                <w:sz w:val="22"/>
                <w:szCs w:val="22"/>
              </w:rPr>
            </w:pPr>
            <w:r w:rsidRPr="00664D78">
              <w:rPr>
                <w:sz w:val="22"/>
                <w:szCs w:val="22"/>
              </w:rPr>
              <w:t>Mesh</w:t>
            </w:r>
          </w:p>
        </w:tc>
        <w:tc>
          <w:tcPr>
            <w:tcW w:w="0" w:type="auto"/>
          </w:tcPr>
          <w:p w14:paraId="19A99E6E"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1B2F936B" w14:textId="77777777" w:rsidR="008E0569" w:rsidRPr="00664D78" w:rsidRDefault="000D4833" w:rsidP="00BF3F7B">
            <w:pPr>
              <w:pStyle w:val="Compact"/>
              <w:rPr>
                <w:sz w:val="22"/>
                <w:szCs w:val="22"/>
              </w:rPr>
            </w:pPr>
            <w:r w:rsidRPr="00664D78">
              <w:rPr>
                <w:sz w:val="22"/>
                <w:szCs w:val="22"/>
              </w:rPr>
              <w:t>Assembly</w:t>
            </w:r>
          </w:p>
        </w:tc>
        <w:tc>
          <w:tcPr>
            <w:tcW w:w="0" w:type="auto"/>
          </w:tcPr>
          <w:p w14:paraId="0B371EDB"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5CA766C3" w14:textId="77777777" w:rsidR="008E0569" w:rsidRPr="00664D78" w:rsidRDefault="000D4833" w:rsidP="00BF3F7B">
            <w:pPr>
              <w:pStyle w:val="Compact"/>
              <w:rPr>
                <w:sz w:val="22"/>
                <w:szCs w:val="22"/>
              </w:rPr>
            </w:pPr>
            <w:r w:rsidRPr="00664D78">
              <w:rPr>
                <w:sz w:val="22"/>
                <w:szCs w:val="22"/>
              </w:rPr>
              <w:t>Solve</w:t>
            </w:r>
          </w:p>
        </w:tc>
        <w:tc>
          <w:tcPr>
            <w:tcW w:w="0" w:type="auto"/>
          </w:tcPr>
          <w:p w14:paraId="1D1E3151"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2A56A82D" w14:textId="77777777" w:rsidR="008E0569" w:rsidRPr="00664D78" w:rsidRDefault="000D4833" w:rsidP="00BF3F7B">
            <w:pPr>
              <w:pStyle w:val="Compact"/>
              <w:rPr>
                <w:sz w:val="22"/>
                <w:szCs w:val="22"/>
              </w:rPr>
            </w:pPr>
            <w:proofErr w:type="spellStart"/>
            <w:r w:rsidRPr="00664D78">
              <w:rPr>
                <w:sz w:val="22"/>
                <w:szCs w:val="22"/>
              </w:rPr>
              <w:t>MemCpy</w:t>
            </w:r>
            <w:proofErr w:type="spellEnd"/>
          </w:p>
        </w:tc>
      </w:tr>
      <w:tr w:rsidR="008E0569" w:rsidRPr="00664D78" w14:paraId="31F9EDBF" w14:textId="77777777" w:rsidTr="00664D7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E35C03" w14:textId="77777777" w:rsidR="008E0569" w:rsidRPr="00664D78" w:rsidRDefault="000D4833" w:rsidP="00BF3F7B">
            <w:pPr>
              <w:pStyle w:val="Compact"/>
              <w:rPr>
                <w:sz w:val="22"/>
                <w:szCs w:val="22"/>
              </w:rPr>
            </w:pPr>
            <w:r w:rsidRPr="00664D78">
              <w:rPr>
                <w:sz w:val="22"/>
                <w:szCs w:val="22"/>
              </w:rPr>
              <w:t>y_tube_201</w:t>
            </w:r>
          </w:p>
        </w:tc>
        <w:tc>
          <w:tcPr>
            <w:tcW w:w="0" w:type="auto"/>
          </w:tcPr>
          <w:p w14:paraId="014DC2AC"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 xml:space="preserve">658.6 </w:t>
            </w:r>
            <w:proofErr w:type="spellStart"/>
            <w:r w:rsidRPr="00664D78">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F320353" w14:textId="77777777" w:rsidR="008E0569" w:rsidRPr="00664D78" w:rsidRDefault="000D4833" w:rsidP="00BF3F7B">
            <w:pPr>
              <w:pStyle w:val="Compact"/>
              <w:rPr>
                <w:sz w:val="22"/>
                <w:szCs w:val="22"/>
              </w:rPr>
            </w:pPr>
            <w:r w:rsidRPr="00664D78">
              <w:rPr>
                <w:sz w:val="22"/>
                <w:szCs w:val="22"/>
              </w:rPr>
              <w:t xml:space="preserve">~50 </w:t>
            </w:r>
            <w:proofErr w:type="spellStart"/>
            <w:r w:rsidRPr="00664D78">
              <w:rPr>
                <w:sz w:val="22"/>
                <w:szCs w:val="22"/>
              </w:rPr>
              <w:t>ms</w:t>
            </w:r>
            <w:proofErr w:type="spellEnd"/>
          </w:p>
        </w:tc>
        <w:tc>
          <w:tcPr>
            <w:tcW w:w="0" w:type="auto"/>
          </w:tcPr>
          <w:p w14:paraId="5CB63B87"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 xml:space="preserve">133.7 </w:t>
            </w:r>
            <w:proofErr w:type="spellStart"/>
            <w:r w:rsidRPr="00664D78">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6168E1C" w14:textId="77777777" w:rsidR="008E0569" w:rsidRPr="00664D78" w:rsidRDefault="000D4833" w:rsidP="00BF3F7B">
            <w:pPr>
              <w:pStyle w:val="Compact"/>
              <w:rPr>
                <w:sz w:val="22"/>
                <w:szCs w:val="22"/>
              </w:rPr>
            </w:pPr>
            <w:r w:rsidRPr="00664D78">
              <w:rPr>
                <w:sz w:val="22"/>
                <w:szCs w:val="22"/>
              </w:rPr>
              <w:t xml:space="preserve">~70 </w:t>
            </w:r>
            <w:proofErr w:type="spellStart"/>
            <w:r w:rsidRPr="00664D78">
              <w:rPr>
                <w:sz w:val="22"/>
                <w:szCs w:val="22"/>
              </w:rPr>
              <w:t>ms</w:t>
            </w:r>
            <w:proofErr w:type="spellEnd"/>
          </w:p>
        </w:tc>
        <w:tc>
          <w:tcPr>
            <w:tcW w:w="0" w:type="auto"/>
          </w:tcPr>
          <w:p w14:paraId="3A56A515"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3,361</w:t>
            </w:r>
          </w:p>
        </w:tc>
        <w:tc>
          <w:tcPr>
            <w:cnfStyle w:val="000010000000" w:firstRow="0" w:lastRow="0" w:firstColumn="0" w:lastColumn="0" w:oddVBand="1" w:evenVBand="0" w:oddHBand="0" w:evenHBand="0" w:firstRowFirstColumn="0" w:firstRowLastColumn="0" w:lastRowFirstColumn="0" w:lastRowLastColumn="0"/>
            <w:tcW w:w="0" w:type="auto"/>
          </w:tcPr>
          <w:p w14:paraId="2907F976" w14:textId="77777777" w:rsidR="008E0569" w:rsidRPr="00664D78" w:rsidRDefault="000D4833" w:rsidP="00BF3F7B">
            <w:pPr>
              <w:pStyle w:val="Compact"/>
              <w:rPr>
                <w:sz w:val="22"/>
                <w:szCs w:val="22"/>
              </w:rPr>
            </w:pPr>
            <w:r w:rsidRPr="00664D78">
              <w:rPr>
                <w:sz w:val="22"/>
                <w:szCs w:val="22"/>
              </w:rPr>
              <w:t>240</w:t>
            </w:r>
          </w:p>
        </w:tc>
      </w:tr>
      <w:tr w:rsidR="008E0569" w:rsidRPr="00664D78" w14:paraId="2A8E78BA" w14:textId="77777777" w:rsidTr="00664D7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295F9" w14:textId="77777777" w:rsidR="008E0569" w:rsidRPr="00664D78" w:rsidRDefault="000D4833" w:rsidP="00BF3F7B">
            <w:pPr>
              <w:pStyle w:val="Compact"/>
              <w:rPr>
                <w:sz w:val="22"/>
                <w:szCs w:val="22"/>
              </w:rPr>
            </w:pPr>
            <w:r w:rsidRPr="00664D78">
              <w:rPr>
                <w:sz w:val="22"/>
                <w:szCs w:val="22"/>
              </w:rPr>
              <w:t>y_tube_1_3m</w:t>
            </w:r>
          </w:p>
        </w:tc>
        <w:tc>
          <w:tcPr>
            <w:tcW w:w="0" w:type="auto"/>
          </w:tcPr>
          <w:p w14:paraId="35E04647"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77F4DCF1" w14:textId="77777777" w:rsidR="008E0569" w:rsidRPr="00664D78" w:rsidRDefault="000D4833" w:rsidP="00BF3F7B">
            <w:pPr>
              <w:pStyle w:val="Compact"/>
              <w:rPr>
                <w:sz w:val="22"/>
                <w:szCs w:val="22"/>
              </w:rPr>
            </w:pPr>
            <w:r w:rsidRPr="00664D78">
              <w:rPr>
                <w:sz w:val="22"/>
                <w:szCs w:val="22"/>
              </w:rPr>
              <w:t>0.58 s</w:t>
            </w:r>
          </w:p>
        </w:tc>
        <w:tc>
          <w:tcPr>
            <w:tcW w:w="0" w:type="auto"/>
          </w:tcPr>
          <w:p w14:paraId="07CD10E0"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1.23 s</w:t>
            </w:r>
          </w:p>
        </w:tc>
        <w:tc>
          <w:tcPr>
            <w:cnfStyle w:val="000010000000" w:firstRow="0" w:lastRow="0" w:firstColumn="0" w:lastColumn="0" w:oddVBand="1" w:evenVBand="0" w:oddHBand="0" w:evenHBand="0" w:firstRowFirstColumn="0" w:firstRowLastColumn="0" w:lastRowFirstColumn="0" w:lastRowLastColumn="0"/>
            <w:tcW w:w="0" w:type="auto"/>
          </w:tcPr>
          <w:p w14:paraId="610D16A6" w14:textId="77777777" w:rsidR="008E0569" w:rsidRPr="00664D78" w:rsidRDefault="000D4833" w:rsidP="00BF3F7B">
            <w:pPr>
              <w:pStyle w:val="Compact"/>
              <w:rPr>
                <w:sz w:val="22"/>
                <w:szCs w:val="22"/>
              </w:rPr>
            </w:pPr>
            <w:r w:rsidRPr="00664D78">
              <w:rPr>
                <w:sz w:val="22"/>
                <w:szCs w:val="22"/>
              </w:rPr>
              <w:t>5.68 s</w:t>
            </w:r>
          </w:p>
        </w:tc>
        <w:tc>
          <w:tcPr>
            <w:tcW w:w="0" w:type="auto"/>
          </w:tcPr>
          <w:p w14:paraId="4E2ABDC3"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222,066</w:t>
            </w:r>
          </w:p>
        </w:tc>
        <w:tc>
          <w:tcPr>
            <w:cnfStyle w:val="000010000000" w:firstRow="0" w:lastRow="0" w:firstColumn="0" w:lastColumn="0" w:oddVBand="1" w:evenVBand="0" w:oddHBand="0" w:evenHBand="0" w:firstRowFirstColumn="0" w:firstRowLastColumn="0" w:lastRowFirstColumn="0" w:lastRowLastColumn="0"/>
            <w:tcW w:w="0" w:type="auto"/>
          </w:tcPr>
          <w:p w14:paraId="58BECB6A" w14:textId="77777777" w:rsidR="008E0569" w:rsidRPr="00664D78" w:rsidRDefault="000D4833" w:rsidP="00BF3F7B">
            <w:pPr>
              <w:pStyle w:val="Compact"/>
              <w:rPr>
                <w:sz w:val="22"/>
                <w:szCs w:val="22"/>
              </w:rPr>
            </w:pPr>
            <w:r w:rsidRPr="00664D78">
              <w:rPr>
                <w:sz w:val="22"/>
                <w:szCs w:val="22"/>
              </w:rPr>
              <w:t>14,547</w:t>
            </w:r>
          </w:p>
        </w:tc>
      </w:tr>
    </w:tbl>
    <w:p w14:paraId="36BA3B88" w14:textId="77777777" w:rsidR="008E0569" w:rsidRPr="00F152A6" w:rsidRDefault="000D4833" w:rsidP="003F54C1">
      <w:pPr>
        <w:pStyle w:val="BodyText"/>
        <w:jc w:val="center"/>
      </w:pPr>
      <w:r w:rsidRPr="00F152A6">
        <w:rPr>
          <w:noProof/>
        </w:rPr>
        <w:drawing>
          <wp:inline distT="0" distB="0" distL="0" distR="0" wp14:anchorId="343C9326" wp14:editId="12E5E71C">
            <wp:extent cx="5905500" cy="2014190"/>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images/documents/profiling_report/y_tube_201_gpu.png"/>
                    <pic:cNvPicPr>
                      <a:picLocks noChangeAspect="1" noChangeArrowheads="1"/>
                    </pic:cNvPicPr>
                  </pic:nvPicPr>
                  <pic:blipFill>
                    <a:blip r:embed="rId50"/>
                    <a:stretch>
                      <a:fillRect/>
                    </a:stretch>
                  </pic:blipFill>
                  <pic:spPr bwMode="auto">
                    <a:xfrm>
                      <a:off x="0" y="0"/>
                      <a:ext cx="5905500" cy="2014190"/>
                    </a:xfrm>
                    <a:prstGeom prst="rect">
                      <a:avLst/>
                    </a:prstGeom>
                    <a:noFill/>
                    <a:ln w="9525">
                      <a:noFill/>
                      <a:headEnd/>
                      <a:tailEnd/>
                    </a:ln>
                  </pic:spPr>
                </pic:pic>
              </a:graphicData>
            </a:graphic>
          </wp:inline>
        </w:drawing>
      </w:r>
    </w:p>
    <w:p w14:paraId="218AA095" w14:textId="77777777" w:rsidR="008E0569" w:rsidRPr="00664D78" w:rsidRDefault="000D4833" w:rsidP="00BF3F7B">
      <w:pPr>
        <w:pStyle w:val="BodyText"/>
        <w:rPr>
          <w:i/>
          <w:iCs/>
          <w:sz w:val="22"/>
          <w:szCs w:val="22"/>
        </w:rPr>
      </w:pPr>
      <w:r w:rsidRPr="00664D78">
        <w:rPr>
          <w:b/>
          <w:bCs/>
          <w:i/>
          <w:iCs/>
          <w:sz w:val="22"/>
          <w:szCs w:val="22"/>
        </w:rPr>
        <w:t>Figure 29</w:t>
      </w:r>
      <w:r w:rsidRPr="00664D78">
        <w:rPr>
          <w:i/>
          <w:iCs/>
          <w:sz w:val="22"/>
          <w:szCs w:val="22"/>
        </w:rPr>
        <w:t xml:space="preserve">: CuPy GPU timeline for y_tube_201 (658.6 </w:t>
      </w:r>
      <w:proofErr w:type="spellStart"/>
      <w:r w:rsidRPr="00664D78">
        <w:rPr>
          <w:i/>
          <w:iCs/>
          <w:sz w:val="22"/>
          <w:szCs w:val="22"/>
        </w:rPr>
        <w:t>ms</w:t>
      </w:r>
      <w:proofErr w:type="spellEnd"/>
      <w:r w:rsidRPr="00664D78">
        <w:rPr>
          <w:i/>
          <w:iCs/>
          <w:sz w:val="22"/>
          <w:szCs w:val="22"/>
        </w:rPr>
        <w:t xml:space="preserve"> </w:t>
      </w:r>
      <w:proofErr w:type="gramStart"/>
      <w:r w:rsidRPr="00664D78">
        <w:rPr>
          <w:i/>
          <w:iCs/>
          <w:sz w:val="22"/>
          <w:szCs w:val="22"/>
        </w:rPr>
        <w:t>total) —</w:t>
      </w:r>
      <w:proofErr w:type="gramEnd"/>
      <w:r w:rsidRPr="00664D78">
        <w:rPr>
          <w:i/>
          <w:iCs/>
          <w:sz w:val="22"/>
          <w:szCs w:val="22"/>
        </w:rPr>
        <w:t xml:space="preserve"> GPU overhead </w:t>
      </w:r>
      <w:proofErr w:type="gramStart"/>
      <w:r w:rsidRPr="00664D78">
        <w:rPr>
          <w:i/>
          <w:iCs/>
          <w:sz w:val="22"/>
          <w:szCs w:val="22"/>
        </w:rPr>
        <w:t>still</w:t>
      </w:r>
      <w:proofErr w:type="gramEnd"/>
      <w:r w:rsidRPr="00664D78">
        <w:rPr>
          <w:i/>
          <w:iCs/>
          <w:sz w:val="22"/>
          <w:szCs w:val="22"/>
        </w:rPr>
        <w:t xml:space="preserve"> significant but reduced compared to Numba CUDA.</w:t>
      </w:r>
    </w:p>
    <w:p w14:paraId="5E3F353D" w14:textId="77777777" w:rsidR="008E0569" w:rsidRPr="00F152A6" w:rsidRDefault="000D4833" w:rsidP="003F54C1">
      <w:pPr>
        <w:pStyle w:val="BodyText"/>
        <w:jc w:val="center"/>
      </w:pPr>
      <w:r w:rsidRPr="00F152A6">
        <w:rPr>
          <w:noProof/>
        </w:rPr>
        <w:drawing>
          <wp:inline distT="0" distB="0" distL="0" distR="0" wp14:anchorId="18DFC988" wp14:editId="5C432E43">
            <wp:extent cx="5905500" cy="2008022"/>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images/documents/profiling_report/y_tube_1_3m_gpu.png"/>
                    <pic:cNvPicPr>
                      <a:picLocks noChangeAspect="1" noChangeArrowheads="1"/>
                    </pic:cNvPicPr>
                  </pic:nvPicPr>
                  <pic:blipFill>
                    <a:blip r:embed="rId51"/>
                    <a:stretch>
                      <a:fillRect/>
                    </a:stretch>
                  </pic:blipFill>
                  <pic:spPr bwMode="auto">
                    <a:xfrm>
                      <a:off x="0" y="0"/>
                      <a:ext cx="5905500" cy="2008022"/>
                    </a:xfrm>
                    <a:prstGeom prst="rect">
                      <a:avLst/>
                    </a:prstGeom>
                    <a:noFill/>
                    <a:ln w="9525">
                      <a:noFill/>
                      <a:headEnd/>
                      <a:tailEnd/>
                    </a:ln>
                  </pic:spPr>
                </pic:pic>
              </a:graphicData>
            </a:graphic>
          </wp:inline>
        </w:drawing>
      </w:r>
    </w:p>
    <w:p w14:paraId="39EA5F72" w14:textId="77777777" w:rsidR="008E0569" w:rsidRPr="00664D78" w:rsidRDefault="000D4833" w:rsidP="00BF3F7B">
      <w:pPr>
        <w:pStyle w:val="BodyText"/>
        <w:rPr>
          <w:i/>
          <w:iCs/>
          <w:sz w:val="22"/>
          <w:szCs w:val="22"/>
        </w:rPr>
      </w:pPr>
      <w:r w:rsidRPr="00664D78">
        <w:rPr>
          <w:b/>
          <w:bCs/>
          <w:i/>
          <w:iCs/>
          <w:sz w:val="22"/>
          <w:szCs w:val="22"/>
        </w:rPr>
        <w:t>Figure 30</w:t>
      </w:r>
      <w:r w:rsidRPr="00664D78">
        <w:rPr>
          <w:i/>
          <w:iCs/>
          <w:sz w:val="22"/>
          <w:szCs w:val="22"/>
        </w:rPr>
        <w:t>: CuPy GPU timeline for y_tube_1_3m (7.55s total) showing optimized assembly (~0.58s), BC application (1.23s), and solve (5.68s) phases.</w:t>
      </w:r>
    </w:p>
    <w:p w14:paraId="6F5C5CAC" w14:textId="77777777" w:rsidR="008E0569" w:rsidRPr="00F152A6" w:rsidRDefault="000D4833">
      <w:pPr>
        <w:pStyle w:val="Heading3"/>
        <w:rPr>
          <w:rFonts w:cstheme="majorHAnsi"/>
        </w:rPr>
      </w:pPr>
      <w:bookmarkStart w:id="260" w:name="_Toc220280168"/>
      <w:bookmarkStart w:id="261" w:name="analysis-5"/>
      <w:bookmarkEnd w:id="259"/>
      <w:r w:rsidRPr="00F152A6">
        <w:rPr>
          <w:rFonts w:cstheme="majorHAnsi"/>
        </w:rPr>
        <w:lastRenderedPageBreak/>
        <w:t>Analysis</w:t>
      </w:r>
      <w:bookmarkEnd w:id="260"/>
    </w:p>
    <w:p w14:paraId="455C1E88" w14:textId="77777777" w:rsidR="008E0569" w:rsidRPr="00F152A6" w:rsidRDefault="000D4833" w:rsidP="00BF3F7B">
      <w:pPr>
        <w:pStyle w:val="FirstParagraph"/>
      </w:pPr>
      <w:r w:rsidRPr="00F152A6">
        <w:t>The CuPy implementation achieves 67.1x total speedup over the CPU baseline (506.3s → 7.55s) and 2.0x improvement over Numba CUDA (14.94s → 7.55s).</w:t>
      </w:r>
    </w:p>
    <w:p w14:paraId="7A0C1E8B" w14:textId="77777777" w:rsidR="008E0569" w:rsidRPr="00F152A6" w:rsidRDefault="000D4833" w:rsidP="00BF3F7B">
      <w:pPr>
        <w:pStyle w:val="BodyText"/>
      </w:pPr>
      <w:r w:rsidRPr="00F152A6">
        <w:t>Phase-by-phase comparison with Numba CUDA:</w:t>
      </w:r>
    </w:p>
    <w:tbl>
      <w:tblPr>
        <w:tblStyle w:val="ListTable3-Accent1"/>
        <w:tblW w:w="0" w:type="auto"/>
        <w:jc w:val="center"/>
        <w:tblLook w:val="0020" w:firstRow="1" w:lastRow="0" w:firstColumn="0" w:lastColumn="0" w:noHBand="0" w:noVBand="0"/>
      </w:tblPr>
      <w:tblGrid>
        <w:gridCol w:w="1067"/>
        <w:gridCol w:w="1467"/>
        <w:gridCol w:w="1123"/>
        <w:gridCol w:w="1468"/>
      </w:tblGrid>
      <w:tr w:rsidR="008E0569" w:rsidRPr="003F54C1" w14:paraId="330A381B"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FCC437" w14:textId="77777777" w:rsidR="008E0569" w:rsidRPr="003F54C1" w:rsidRDefault="000D4833" w:rsidP="00BF3F7B">
            <w:pPr>
              <w:pStyle w:val="Compact"/>
              <w:rPr>
                <w:sz w:val="22"/>
                <w:szCs w:val="22"/>
              </w:rPr>
            </w:pPr>
            <w:r w:rsidRPr="003F54C1">
              <w:rPr>
                <w:sz w:val="22"/>
                <w:szCs w:val="22"/>
              </w:rPr>
              <w:t>Phase</w:t>
            </w:r>
          </w:p>
        </w:tc>
        <w:tc>
          <w:tcPr>
            <w:tcW w:w="0" w:type="auto"/>
          </w:tcPr>
          <w:p w14:paraId="2500466D"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169A9246" w14:textId="77777777" w:rsidR="008E0569" w:rsidRPr="003F54C1" w:rsidRDefault="000D4833" w:rsidP="00BF3F7B">
            <w:pPr>
              <w:pStyle w:val="Compact"/>
              <w:rPr>
                <w:sz w:val="22"/>
                <w:szCs w:val="22"/>
              </w:rPr>
            </w:pPr>
            <w:r w:rsidRPr="003F54C1">
              <w:rPr>
                <w:sz w:val="22"/>
                <w:szCs w:val="22"/>
              </w:rPr>
              <w:t>CuPy GPU</w:t>
            </w:r>
          </w:p>
        </w:tc>
        <w:tc>
          <w:tcPr>
            <w:tcW w:w="0" w:type="auto"/>
          </w:tcPr>
          <w:p w14:paraId="42EA56A1"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Improvement</w:t>
            </w:r>
          </w:p>
        </w:tc>
      </w:tr>
      <w:tr w:rsidR="008E0569" w:rsidRPr="003F54C1" w14:paraId="6315020D"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A172094" w14:textId="77777777" w:rsidR="008E0569" w:rsidRPr="003F54C1" w:rsidRDefault="000D4833" w:rsidP="00BF3F7B">
            <w:pPr>
              <w:pStyle w:val="Compact"/>
              <w:rPr>
                <w:sz w:val="22"/>
                <w:szCs w:val="22"/>
              </w:rPr>
            </w:pPr>
            <w:r w:rsidRPr="003F54C1">
              <w:rPr>
                <w:sz w:val="22"/>
                <w:szCs w:val="22"/>
              </w:rPr>
              <w:t>Assembly</w:t>
            </w:r>
          </w:p>
        </w:tc>
        <w:tc>
          <w:tcPr>
            <w:tcW w:w="0" w:type="auto"/>
          </w:tcPr>
          <w:p w14:paraId="54498D27"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w:t>
            </w:r>
          </w:p>
        </w:tc>
        <w:tc>
          <w:tcPr>
            <w:cnfStyle w:val="000010000000" w:firstRow="0" w:lastRow="0" w:firstColumn="0" w:lastColumn="0" w:oddVBand="1" w:evenVBand="0" w:oddHBand="0" w:evenHBand="0" w:firstRowFirstColumn="0" w:firstRowLastColumn="0" w:lastRowFirstColumn="0" w:lastRowLastColumn="0"/>
            <w:tcW w:w="0" w:type="auto"/>
          </w:tcPr>
          <w:p w14:paraId="24B904A2" w14:textId="77777777" w:rsidR="008E0569" w:rsidRPr="003F54C1" w:rsidRDefault="000D4833" w:rsidP="00BF3F7B">
            <w:pPr>
              <w:pStyle w:val="Compact"/>
              <w:rPr>
                <w:sz w:val="22"/>
                <w:szCs w:val="22"/>
              </w:rPr>
            </w:pPr>
            <w:r w:rsidRPr="003F54C1">
              <w:rPr>
                <w:sz w:val="22"/>
                <w:szCs w:val="22"/>
              </w:rPr>
              <w:t>0.58 s</w:t>
            </w:r>
          </w:p>
        </w:tc>
        <w:tc>
          <w:tcPr>
            <w:tcW w:w="0" w:type="auto"/>
          </w:tcPr>
          <w:p w14:paraId="68F3912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7.9x</w:t>
            </w:r>
          </w:p>
        </w:tc>
      </w:tr>
      <w:tr w:rsidR="008E0569" w:rsidRPr="003F54C1" w14:paraId="0792164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7FC87FC" w14:textId="77777777" w:rsidR="008E0569" w:rsidRPr="003F54C1" w:rsidRDefault="000D4833" w:rsidP="00BF3F7B">
            <w:pPr>
              <w:pStyle w:val="Compact"/>
              <w:rPr>
                <w:sz w:val="22"/>
                <w:szCs w:val="22"/>
              </w:rPr>
            </w:pPr>
            <w:r w:rsidRPr="003F54C1">
              <w:rPr>
                <w:sz w:val="22"/>
                <w:szCs w:val="22"/>
              </w:rPr>
              <w:t>Apply BC</w:t>
            </w:r>
          </w:p>
        </w:tc>
        <w:tc>
          <w:tcPr>
            <w:tcW w:w="0" w:type="auto"/>
          </w:tcPr>
          <w:p w14:paraId="6DF9B18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1F1C5FDC" w14:textId="77777777" w:rsidR="008E0569" w:rsidRPr="003F54C1" w:rsidRDefault="000D4833" w:rsidP="00BF3F7B">
            <w:pPr>
              <w:pStyle w:val="Compact"/>
              <w:rPr>
                <w:sz w:val="22"/>
                <w:szCs w:val="22"/>
              </w:rPr>
            </w:pPr>
            <w:r w:rsidRPr="003F54C1">
              <w:rPr>
                <w:sz w:val="22"/>
                <w:szCs w:val="22"/>
              </w:rPr>
              <w:t>1.23 s</w:t>
            </w:r>
          </w:p>
        </w:tc>
        <w:tc>
          <w:tcPr>
            <w:tcW w:w="0" w:type="auto"/>
          </w:tcPr>
          <w:p w14:paraId="1E96504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8x</w:t>
            </w:r>
          </w:p>
        </w:tc>
      </w:tr>
      <w:tr w:rsidR="008E0569" w:rsidRPr="003F54C1" w14:paraId="61D1B60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6D3F8B" w14:textId="77777777" w:rsidR="008E0569" w:rsidRPr="003F54C1" w:rsidRDefault="000D4833" w:rsidP="00BF3F7B">
            <w:pPr>
              <w:pStyle w:val="Compact"/>
              <w:rPr>
                <w:sz w:val="22"/>
                <w:szCs w:val="22"/>
              </w:rPr>
            </w:pPr>
            <w:r w:rsidRPr="003F54C1">
              <w:rPr>
                <w:sz w:val="22"/>
                <w:szCs w:val="22"/>
              </w:rPr>
              <w:t>Solve</w:t>
            </w:r>
          </w:p>
        </w:tc>
        <w:tc>
          <w:tcPr>
            <w:tcW w:w="0" w:type="auto"/>
          </w:tcPr>
          <w:p w14:paraId="1C2B6F3F"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92 s</w:t>
            </w:r>
          </w:p>
        </w:tc>
        <w:tc>
          <w:tcPr>
            <w:cnfStyle w:val="000010000000" w:firstRow="0" w:lastRow="0" w:firstColumn="0" w:lastColumn="0" w:oddVBand="1" w:evenVBand="0" w:oddHBand="0" w:evenHBand="0" w:firstRowFirstColumn="0" w:firstRowLastColumn="0" w:lastRowFirstColumn="0" w:lastRowLastColumn="0"/>
            <w:tcW w:w="0" w:type="auto"/>
          </w:tcPr>
          <w:p w14:paraId="49577CC2" w14:textId="77777777" w:rsidR="008E0569" w:rsidRPr="003F54C1" w:rsidRDefault="000D4833" w:rsidP="00BF3F7B">
            <w:pPr>
              <w:pStyle w:val="Compact"/>
              <w:rPr>
                <w:sz w:val="22"/>
                <w:szCs w:val="22"/>
              </w:rPr>
            </w:pPr>
            <w:r w:rsidRPr="003F54C1">
              <w:rPr>
                <w:sz w:val="22"/>
                <w:szCs w:val="22"/>
              </w:rPr>
              <w:t>5.68 s</w:t>
            </w:r>
          </w:p>
        </w:tc>
        <w:tc>
          <w:tcPr>
            <w:tcW w:w="0" w:type="auto"/>
          </w:tcPr>
          <w:p w14:paraId="3C59F325"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04x</w:t>
            </w:r>
          </w:p>
        </w:tc>
      </w:tr>
    </w:tbl>
    <w:p w14:paraId="4540C704" w14:textId="77777777" w:rsidR="008E0569" w:rsidRPr="00F152A6" w:rsidRDefault="000D4833" w:rsidP="00BF3F7B">
      <w:pPr>
        <w:pStyle w:val="BodyText"/>
      </w:pPr>
      <w:r w:rsidRPr="00F152A6">
        <w:rPr>
          <w:b/>
          <w:bCs/>
        </w:rPr>
        <w:t>Assembly optimization (7.9x)</w:t>
      </w:r>
      <w:r w:rsidRPr="00F152A6">
        <w:t xml:space="preserve">: The </w:t>
      </w:r>
      <w:proofErr w:type="spellStart"/>
      <w:r w:rsidRPr="00F152A6">
        <w:t>RawKernel</w:t>
      </w:r>
      <w:proofErr w:type="spellEnd"/>
      <w:r w:rsidRPr="00F152A6">
        <w:t xml:space="preserve"> approach provides multiple advantages over Numba CUDA: - CUDA C compiler (</w:t>
      </w:r>
      <w:proofErr w:type="spellStart"/>
      <w:r w:rsidRPr="00F152A6">
        <w:rPr>
          <w:rStyle w:val="VerbatimChar"/>
          <w:rFonts w:asciiTheme="majorHAnsi" w:hAnsiTheme="majorHAnsi"/>
        </w:rPr>
        <w:t>nvcc</w:t>
      </w:r>
      <w:proofErr w:type="spellEnd"/>
      <w:r w:rsidRPr="00F152A6">
        <w:t xml:space="preserve">) applies more aggressive optimizations than </w:t>
      </w:r>
      <w:proofErr w:type="spellStart"/>
      <w:r w:rsidRPr="00F152A6">
        <w:t>Numba’s</w:t>
      </w:r>
      <w:proofErr w:type="spellEnd"/>
      <w:r w:rsidRPr="00F152A6">
        <w:t xml:space="preserve"> PTX generation - </w:t>
      </w:r>
      <w:r w:rsidRPr="00F152A6">
        <w:rPr>
          <w:rStyle w:val="VerbatimChar"/>
          <w:rFonts w:asciiTheme="majorHAnsi" w:hAnsiTheme="majorHAnsi"/>
        </w:rPr>
        <w:t>__restrict__</w:t>
      </w:r>
      <w:r w:rsidRPr="00F152A6">
        <w:t xml:space="preserve"> qualifiers enable better memory access optimization - Sparse matrix construction remains on GPU, eliminating the D2H transfer for values that Numba CUDA required</w:t>
      </w:r>
    </w:p>
    <w:p w14:paraId="611FBF31" w14:textId="77777777" w:rsidR="008E0569" w:rsidRPr="00F152A6" w:rsidRDefault="000D4833" w:rsidP="00BF3F7B">
      <w:pPr>
        <w:pStyle w:val="BodyText"/>
      </w:pPr>
      <w:r w:rsidRPr="00F152A6">
        <w:rPr>
          <w:b/>
          <w:bCs/>
        </w:rPr>
        <w:t>BC optimization (2.8x)</w:t>
      </w:r>
      <w:r w:rsidRPr="00F152A6">
        <w:t>: The fully GPU-resident Robin BC kernel eliminates CPU-GPU synchronization points that existed in the Numba CUDA hybrid approach.</w:t>
      </w:r>
    </w:p>
    <w:p w14:paraId="19F6935E" w14:textId="77777777" w:rsidR="008E0569" w:rsidRPr="00F152A6" w:rsidRDefault="000D4833" w:rsidP="00BF3F7B">
      <w:pPr>
        <w:pStyle w:val="BodyText"/>
      </w:pPr>
      <w:r w:rsidRPr="00F152A6">
        <w:rPr>
          <w:b/>
          <w:bCs/>
        </w:rPr>
        <w:t>Solve (1.04x)</w:t>
      </w:r>
      <w:r w:rsidRPr="00F152A6">
        <w:t>: Both implementations use CuPy’s CG solver, so performance is nearly identical. The solve phase now accounts for 75% of total runtime, indicating it has become the new bottleneck.</w:t>
      </w:r>
    </w:p>
    <w:p w14:paraId="23804B73" w14:textId="77777777" w:rsidR="008E0569" w:rsidRPr="00F152A6" w:rsidRDefault="000D4833" w:rsidP="00BF3F7B">
      <w:pPr>
        <w:pStyle w:val="BodyText"/>
      </w:pPr>
      <w:r w:rsidRPr="00F152A6">
        <w:t xml:space="preserve">At small scale, CuPy (658.6 </w:t>
      </w:r>
      <w:proofErr w:type="spellStart"/>
      <w:r w:rsidRPr="00F152A6">
        <w:t>ms</w:t>
      </w:r>
      <w:proofErr w:type="spellEnd"/>
      <w:r w:rsidRPr="00F152A6">
        <w:t xml:space="preserve">) is faster than Numba CUDA (1.18 s) but still 4.7x slower than the CPU baseline. The reduced overhead comes from CuPy’s pre-compiled kernels versus </w:t>
      </w:r>
      <w:proofErr w:type="spellStart"/>
      <w:r w:rsidRPr="00F152A6">
        <w:t>Numba’s</w:t>
      </w:r>
      <w:proofErr w:type="spellEnd"/>
      <w:r w:rsidRPr="00F152A6">
        <w:t xml:space="preserve"> JIT compilation, but GPU context initialization still dominates.</w:t>
      </w:r>
    </w:p>
    <w:p w14:paraId="0BDB4D80" w14:textId="77777777" w:rsidR="008E0569" w:rsidRPr="00F152A6" w:rsidRDefault="000D4833">
      <w:pPr>
        <w:pStyle w:val="Heading1"/>
        <w:rPr>
          <w:rFonts w:cstheme="majorHAnsi"/>
        </w:rPr>
      </w:pPr>
      <w:bookmarkStart w:id="262" w:name="_Toc220280169"/>
      <w:bookmarkStart w:id="263" w:name="conclusions"/>
      <w:bookmarkEnd w:id="213"/>
      <w:bookmarkEnd w:id="255"/>
      <w:bookmarkEnd w:id="261"/>
      <w:r w:rsidRPr="00F152A6">
        <w:rPr>
          <w:rFonts w:cstheme="majorHAnsi"/>
        </w:rPr>
        <w:t>7. Conclusions</w:t>
      </w:r>
      <w:bookmarkEnd w:id="262"/>
    </w:p>
    <w:p w14:paraId="7738EF5A" w14:textId="77777777" w:rsidR="008E0569" w:rsidRPr="00F152A6" w:rsidRDefault="000D4833">
      <w:pPr>
        <w:pStyle w:val="Heading3"/>
        <w:rPr>
          <w:rFonts w:cstheme="majorHAnsi"/>
        </w:rPr>
      </w:pPr>
      <w:bookmarkStart w:id="264" w:name="_Toc220280170"/>
      <w:bookmarkStart w:id="265" w:name="performance-analysis-summary"/>
      <w:r w:rsidRPr="00F152A6">
        <w:rPr>
          <w:rFonts w:cstheme="majorHAnsi"/>
        </w:rPr>
        <w:t>Performance Analysis Summary</w:t>
      </w:r>
      <w:bookmarkEnd w:id="264"/>
    </w:p>
    <w:p w14:paraId="5E435750" w14:textId="77777777" w:rsidR="008E0569" w:rsidRPr="00F152A6" w:rsidRDefault="000D4833" w:rsidP="00BF3F7B">
      <w:pPr>
        <w:pStyle w:val="FirstParagraph"/>
      </w:pPr>
      <w:r w:rsidRPr="00F152A6">
        <w:t>Our optimization journey achieved a 67x speedup from CPU baseline to the final CuPy GPU implementation at production scale:</w:t>
      </w:r>
    </w:p>
    <w:tbl>
      <w:tblPr>
        <w:tblStyle w:val="ListTable3-Accent1"/>
        <w:tblW w:w="0" w:type="auto"/>
        <w:jc w:val="center"/>
        <w:tblLook w:val="0020" w:firstRow="1" w:lastRow="0" w:firstColumn="0" w:lastColumn="0" w:noHBand="0" w:noVBand="0"/>
      </w:tblPr>
      <w:tblGrid>
        <w:gridCol w:w="1800"/>
        <w:gridCol w:w="1764"/>
        <w:gridCol w:w="854"/>
        <w:gridCol w:w="854"/>
        <w:gridCol w:w="1225"/>
      </w:tblGrid>
      <w:tr w:rsidR="008E0569" w:rsidRPr="003F54C1" w14:paraId="05A18AD1"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798F92" w14:textId="77777777" w:rsidR="008E0569" w:rsidRPr="003F54C1" w:rsidRDefault="000D4833" w:rsidP="00BF3F7B">
            <w:pPr>
              <w:pStyle w:val="Compact"/>
              <w:rPr>
                <w:sz w:val="22"/>
                <w:szCs w:val="22"/>
              </w:rPr>
            </w:pPr>
            <w:r w:rsidRPr="003F54C1">
              <w:rPr>
                <w:sz w:val="22"/>
                <w:szCs w:val="22"/>
              </w:rPr>
              <w:t>Solver</w:t>
            </w:r>
          </w:p>
        </w:tc>
        <w:tc>
          <w:tcPr>
            <w:tcW w:w="0" w:type="auto"/>
          </w:tcPr>
          <w:p w14:paraId="4A85C960"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Assembly</w:t>
            </w:r>
          </w:p>
        </w:tc>
        <w:tc>
          <w:tcPr>
            <w:cnfStyle w:val="000010000000" w:firstRow="0" w:lastRow="0" w:firstColumn="0" w:lastColumn="0" w:oddVBand="1" w:evenVBand="0" w:oddHBand="0" w:evenHBand="0" w:firstRowFirstColumn="0" w:firstRowLastColumn="0" w:lastRowFirstColumn="0" w:lastRowLastColumn="0"/>
            <w:tcW w:w="0" w:type="auto"/>
          </w:tcPr>
          <w:p w14:paraId="098B52F4" w14:textId="77777777" w:rsidR="008E0569" w:rsidRPr="003F54C1" w:rsidRDefault="000D4833" w:rsidP="00BF3F7B">
            <w:pPr>
              <w:pStyle w:val="Compact"/>
              <w:rPr>
                <w:sz w:val="22"/>
                <w:szCs w:val="22"/>
              </w:rPr>
            </w:pPr>
            <w:r w:rsidRPr="003F54C1">
              <w:rPr>
                <w:sz w:val="22"/>
                <w:szCs w:val="22"/>
              </w:rPr>
              <w:t>Solve</w:t>
            </w:r>
          </w:p>
        </w:tc>
        <w:tc>
          <w:tcPr>
            <w:tcW w:w="0" w:type="auto"/>
          </w:tcPr>
          <w:p w14:paraId="40F9FD6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17B6369" w14:textId="77777777" w:rsidR="008E0569" w:rsidRPr="003F54C1" w:rsidRDefault="000D4833" w:rsidP="00BF3F7B">
            <w:pPr>
              <w:pStyle w:val="Compact"/>
              <w:rPr>
                <w:sz w:val="22"/>
                <w:szCs w:val="22"/>
              </w:rPr>
            </w:pPr>
            <w:r w:rsidRPr="003F54C1">
              <w:rPr>
                <w:sz w:val="22"/>
                <w:szCs w:val="22"/>
              </w:rPr>
              <w:t>vs Baseline</w:t>
            </w:r>
          </w:p>
        </w:tc>
      </w:tr>
      <w:tr w:rsidR="008E0569" w:rsidRPr="003F54C1" w14:paraId="18B8C861"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5714F9"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4CC4BE8"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85.7 s</w:t>
            </w:r>
          </w:p>
        </w:tc>
        <w:tc>
          <w:tcPr>
            <w:cnfStyle w:val="000010000000" w:firstRow="0" w:lastRow="0" w:firstColumn="0" w:lastColumn="0" w:oddVBand="1" w:evenVBand="0" w:oddHBand="0" w:evenHBand="0" w:firstRowFirstColumn="0" w:firstRowLastColumn="0" w:lastRowFirstColumn="0" w:lastRowLastColumn="0"/>
            <w:tcW w:w="0" w:type="auto"/>
          </w:tcPr>
          <w:p w14:paraId="4C88C6A4" w14:textId="77777777" w:rsidR="008E0569" w:rsidRPr="003F54C1" w:rsidRDefault="000D4833" w:rsidP="00BF3F7B">
            <w:pPr>
              <w:pStyle w:val="Compact"/>
              <w:rPr>
                <w:sz w:val="22"/>
                <w:szCs w:val="22"/>
              </w:rPr>
            </w:pPr>
            <w:r w:rsidRPr="003F54C1">
              <w:rPr>
                <w:sz w:val="22"/>
                <w:szCs w:val="22"/>
              </w:rPr>
              <w:t>395.9 s</w:t>
            </w:r>
          </w:p>
        </w:tc>
        <w:tc>
          <w:tcPr>
            <w:tcW w:w="0" w:type="auto"/>
          </w:tcPr>
          <w:p w14:paraId="363966B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5326F604" w14:textId="77777777" w:rsidR="008E0569" w:rsidRPr="003F54C1" w:rsidRDefault="000D4833" w:rsidP="00BF3F7B">
            <w:pPr>
              <w:pStyle w:val="Compact"/>
              <w:rPr>
                <w:sz w:val="22"/>
                <w:szCs w:val="22"/>
              </w:rPr>
            </w:pPr>
            <w:r w:rsidRPr="003F54C1">
              <w:rPr>
                <w:sz w:val="22"/>
                <w:szCs w:val="22"/>
              </w:rPr>
              <w:t>1.0x</w:t>
            </w:r>
          </w:p>
        </w:tc>
      </w:tr>
      <w:tr w:rsidR="008E0569" w:rsidRPr="003F54C1" w14:paraId="093E1645"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BEB50" w14:textId="77777777" w:rsidR="008E0569" w:rsidRPr="003F54C1" w:rsidRDefault="000D4833" w:rsidP="00BF3F7B">
            <w:pPr>
              <w:pStyle w:val="Compact"/>
              <w:rPr>
                <w:sz w:val="22"/>
                <w:szCs w:val="22"/>
              </w:rPr>
            </w:pPr>
            <w:r w:rsidRPr="003F54C1">
              <w:rPr>
                <w:sz w:val="22"/>
                <w:szCs w:val="22"/>
              </w:rPr>
              <w:t>CPU Threaded</w:t>
            </w:r>
          </w:p>
        </w:tc>
        <w:tc>
          <w:tcPr>
            <w:tcW w:w="0" w:type="auto"/>
          </w:tcPr>
          <w:p w14:paraId="0CAF06C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7.4 s</w:t>
            </w:r>
          </w:p>
        </w:tc>
        <w:tc>
          <w:tcPr>
            <w:cnfStyle w:val="000010000000" w:firstRow="0" w:lastRow="0" w:firstColumn="0" w:lastColumn="0" w:oddVBand="1" w:evenVBand="0" w:oddHBand="0" w:evenHBand="0" w:firstRowFirstColumn="0" w:firstRowLastColumn="0" w:lastRowFirstColumn="0" w:lastRowLastColumn="0"/>
            <w:tcW w:w="0" w:type="auto"/>
          </w:tcPr>
          <w:p w14:paraId="31A3A1F0" w14:textId="77777777" w:rsidR="008E0569" w:rsidRPr="003F54C1" w:rsidRDefault="000D4833" w:rsidP="00BF3F7B">
            <w:pPr>
              <w:pStyle w:val="Compact"/>
              <w:rPr>
                <w:sz w:val="22"/>
                <w:szCs w:val="22"/>
              </w:rPr>
            </w:pPr>
            <w:r w:rsidRPr="003F54C1">
              <w:rPr>
                <w:sz w:val="22"/>
                <w:szCs w:val="22"/>
              </w:rPr>
              <w:t>381.7 s</w:t>
            </w:r>
          </w:p>
        </w:tc>
        <w:tc>
          <w:tcPr>
            <w:tcW w:w="0" w:type="auto"/>
          </w:tcPr>
          <w:p w14:paraId="6D883D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1E99B193" w14:textId="77777777" w:rsidR="008E0569" w:rsidRPr="003F54C1" w:rsidRDefault="000D4833" w:rsidP="00BF3F7B">
            <w:pPr>
              <w:pStyle w:val="Compact"/>
              <w:rPr>
                <w:sz w:val="22"/>
                <w:szCs w:val="22"/>
              </w:rPr>
            </w:pPr>
            <w:r w:rsidRPr="003F54C1">
              <w:rPr>
                <w:sz w:val="22"/>
                <w:szCs w:val="22"/>
              </w:rPr>
              <w:t>1.1x</w:t>
            </w:r>
          </w:p>
        </w:tc>
      </w:tr>
      <w:tr w:rsidR="008E0569" w:rsidRPr="003F54C1" w14:paraId="2CC09ABF"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8FB95" w14:textId="77777777" w:rsidR="008E0569" w:rsidRPr="003F54C1" w:rsidRDefault="000D4833" w:rsidP="00BF3F7B">
            <w:pPr>
              <w:pStyle w:val="Compact"/>
              <w:rPr>
                <w:sz w:val="22"/>
                <w:szCs w:val="22"/>
              </w:rPr>
            </w:pPr>
            <w:r w:rsidRPr="003F54C1">
              <w:rPr>
                <w:sz w:val="22"/>
                <w:szCs w:val="22"/>
              </w:rPr>
              <w:t xml:space="preserve">CPU </w:t>
            </w:r>
            <w:proofErr w:type="spellStart"/>
            <w:r w:rsidRPr="003F54C1">
              <w:rPr>
                <w:sz w:val="22"/>
                <w:szCs w:val="22"/>
              </w:rPr>
              <w:t>Multiprocess</w:t>
            </w:r>
            <w:proofErr w:type="spellEnd"/>
          </w:p>
        </w:tc>
        <w:tc>
          <w:tcPr>
            <w:tcW w:w="0" w:type="auto"/>
          </w:tcPr>
          <w:p w14:paraId="5E08448A"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3.1 s</w:t>
            </w:r>
          </w:p>
        </w:tc>
        <w:tc>
          <w:tcPr>
            <w:cnfStyle w:val="000010000000" w:firstRow="0" w:lastRow="0" w:firstColumn="0" w:lastColumn="0" w:oddVBand="1" w:evenVBand="0" w:oddHBand="0" w:evenHBand="0" w:firstRowFirstColumn="0" w:firstRowLastColumn="0" w:lastRowFirstColumn="0" w:lastRowLastColumn="0"/>
            <w:tcW w:w="0" w:type="auto"/>
          </w:tcPr>
          <w:p w14:paraId="7E3A51EC" w14:textId="77777777" w:rsidR="008E0569" w:rsidRPr="003F54C1" w:rsidRDefault="000D4833" w:rsidP="00BF3F7B">
            <w:pPr>
              <w:pStyle w:val="Compact"/>
              <w:rPr>
                <w:sz w:val="22"/>
                <w:szCs w:val="22"/>
              </w:rPr>
            </w:pPr>
            <w:r w:rsidRPr="003F54C1">
              <w:rPr>
                <w:sz w:val="22"/>
                <w:szCs w:val="22"/>
              </w:rPr>
              <w:t>378.8 s</w:t>
            </w:r>
          </w:p>
        </w:tc>
        <w:tc>
          <w:tcPr>
            <w:tcW w:w="0" w:type="auto"/>
          </w:tcPr>
          <w:p w14:paraId="1E65CB3D"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4232AA6B" w14:textId="77777777" w:rsidR="008E0569" w:rsidRPr="003F54C1" w:rsidRDefault="000D4833" w:rsidP="00BF3F7B">
            <w:pPr>
              <w:pStyle w:val="Compact"/>
              <w:rPr>
                <w:sz w:val="22"/>
                <w:szCs w:val="22"/>
              </w:rPr>
            </w:pPr>
            <w:r w:rsidRPr="003F54C1">
              <w:rPr>
                <w:sz w:val="22"/>
                <w:szCs w:val="22"/>
              </w:rPr>
              <w:t>1.2x</w:t>
            </w:r>
          </w:p>
        </w:tc>
      </w:tr>
      <w:tr w:rsidR="008E0569" w:rsidRPr="003F54C1" w14:paraId="393D297A"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FD5CFD" w14:textId="77777777" w:rsidR="008E0569" w:rsidRPr="003F54C1" w:rsidRDefault="000D4833" w:rsidP="00BF3F7B">
            <w:pPr>
              <w:pStyle w:val="Compact"/>
              <w:rPr>
                <w:sz w:val="22"/>
                <w:szCs w:val="22"/>
              </w:rPr>
            </w:pPr>
            <w:r w:rsidRPr="003F54C1">
              <w:rPr>
                <w:sz w:val="22"/>
                <w:szCs w:val="22"/>
              </w:rPr>
              <w:t>Numba JIT</w:t>
            </w:r>
          </w:p>
        </w:tc>
        <w:tc>
          <w:tcPr>
            <w:tcW w:w="0" w:type="auto"/>
          </w:tcPr>
          <w:p w14:paraId="59E53A50"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6 s</w:t>
            </w:r>
          </w:p>
        </w:tc>
        <w:tc>
          <w:tcPr>
            <w:cnfStyle w:val="000010000000" w:firstRow="0" w:lastRow="0" w:firstColumn="0" w:lastColumn="0" w:oddVBand="1" w:evenVBand="0" w:oddHBand="0" w:evenHBand="0" w:firstRowFirstColumn="0" w:firstRowLastColumn="0" w:lastRowFirstColumn="0" w:lastRowLastColumn="0"/>
            <w:tcW w:w="0" w:type="auto"/>
          </w:tcPr>
          <w:p w14:paraId="49FAF830" w14:textId="77777777" w:rsidR="008E0569" w:rsidRPr="003F54C1" w:rsidRDefault="000D4833" w:rsidP="00BF3F7B">
            <w:pPr>
              <w:pStyle w:val="Compact"/>
              <w:rPr>
                <w:sz w:val="22"/>
                <w:szCs w:val="22"/>
              </w:rPr>
            </w:pPr>
            <w:r w:rsidRPr="003F54C1">
              <w:rPr>
                <w:sz w:val="22"/>
                <w:szCs w:val="22"/>
              </w:rPr>
              <w:t>385.6 s</w:t>
            </w:r>
          </w:p>
        </w:tc>
        <w:tc>
          <w:tcPr>
            <w:tcW w:w="0" w:type="auto"/>
          </w:tcPr>
          <w:p w14:paraId="3C101D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513D56F1" w14:textId="77777777" w:rsidR="008E0569" w:rsidRPr="003F54C1" w:rsidRDefault="000D4833" w:rsidP="00BF3F7B">
            <w:pPr>
              <w:pStyle w:val="Compact"/>
              <w:rPr>
                <w:sz w:val="22"/>
                <w:szCs w:val="22"/>
              </w:rPr>
            </w:pPr>
            <w:r w:rsidRPr="003F54C1">
              <w:rPr>
                <w:sz w:val="22"/>
                <w:szCs w:val="22"/>
              </w:rPr>
              <w:t>1.3x</w:t>
            </w:r>
          </w:p>
        </w:tc>
      </w:tr>
      <w:tr w:rsidR="008E0569" w:rsidRPr="003F54C1" w14:paraId="7FDD8699"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A6D038F" w14:textId="77777777" w:rsidR="008E0569" w:rsidRPr="003F54C1" w:rsidRDefault="000D4833" w:rsidP="00BF3F7B">
            <w:pPr>
              <w:pStyle w:val="Compact"/>
              <w:rPr>
                <w:sz w:val="22"/>
                <w:szCs w:val="22"/>
              </w:rPr>
            </w:pPr>
            <w:r w:rsidRPr="003F54C1">
              <w:rPr>
                <w:sz w:val="22"/>
                <w:szCs w:val="22"/>
              </w:rPr>
              <w:t>Numba CUDA</w:t>
            </w:r>
          </w:p>
        </w:tc>
        <w:tc>
          <w:tcPr>
            <w:tcW w:w="0" w:type="auto"/>
          </w:tcPr>
          <w:p w14:paraId="432E87C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 + 3.47 s BC</w:t>
            </w:r>
          </w:p>
        </w:tc>
        <w:tc>
          <w:tcPr>
            <w:cnfStyle w:val="000010000000" w:firstRow="0" w:lastRow="0" w:firstColumn="0" w:lastColumn="0" w:oddVBand="1" w:evenVBand="0" w:oddHBand="0" w:evenHBand="0" w:firstRowFirstColumn="0" w:firstRowLastColumn="0" w:lastRowFirstColumn="0" w:lastRowLastColumn="0"/>
            <w:tcW w:w="0" w:type="auto"/>
          </w:tcPr>
          <w:p w14:paraId="6B1B9676" w14:textId="77777777" w:rsidR="008E0569" w:rsidRPr="003F54C1" w:rsidRDefault="000D4833" w:rsidP="00BF3F7B">
            <w:pPr>
              <w:pStyle w:val="Compact"/>
              <w:rPr>
                <w:sz w:val="22"/>
                <w:szCs w:val="22"/>
              </w:rPr>
            </w:pPr>
            <w:r w:rsidRPr="003F54C1">
              <w:rPr>
                <w:sz w:val="22"/>
                <w:szCs w:val="22"/>
              </w:rPr>
              <w:t>5.92 s</w:t>
            </w:r>
          </w:p>
        </w:tc>
        <w:tc>
          <w:tcPr>
            <w:tcW w:w="0" w:type="auto"/>
          </w:tcPr>
          <w:p w14:paraId="1C681D69"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613D1863" w14:textId="77777777" w:rsidR="008E0569" w:rsidRPr="003F54C1" w:rsidRDefault="000D4833" w:rsidP="00BF3F7B">
            <w:pPr>
              <w:pStyle w:val="Compact"/>
              <w:rPr>
                <w:sz w:val="22"/>
                <w:szCs w:val="22"/>
              </w:rPr>
            </w:pPr>
            <w:r w:rsidRPr="003F54C1">
              <w:rPr>
                <w:sz w:val="22"/>
                <w:szCs w:val="22"/>
              </w:rPr>
              <w:t>33.9x</w:t>
            </w:r>
          </w:p>
        </w:tc>
      </w:tr>
      <w:tr w:rsidR="008E0569" w:rsidRPr="003F54C1" w14:paraId="470D326B"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81865A" w14:textId="77777777" w:rsidR="008E0569" w:rsidRPr="003F54C1" w:rsidRDefault="000D4833" w:rsidP="00BF3F7B">
            <w:pPr>
              <w:pStyle w:val="Compact"/>
              <w:rPr>
                <w:sz w:val="22"/>
                <w:szCs w:val="22"/>
              </w:rPr>
            </w:pPr>
            <w:r w:rsidRPr="003F54C1">
              <w:rPr>
                <w:sz w:val="22"/>
                <w:szCs w:val="22"/>
              </w:rPr>
              <w:t>CuPy GPU</w:t>
            </w:r>
          </w:p>
        </w:tc>
        <w:tc>
          <w:tcPr>
            <w:tcW w:w="0" w:type="auto"/>
          </w:tcPr>
          <w:p w14:paraId="340C24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0.58 s + 1.23 s BC</w:t>
            </w:r>
          </w:p>
        </w:tc>
        <w:tc>
          <w:tcPr>
            <w:cnfStyle w:val="000010000000" w:firstRow="0" w:lastRow="0" w:firstColumn="0" w:lastColumn="0" w:oddVBand="1" w:evenVBand="0" w:oddHBand="0" w:evenHBand="0" w:firstRowFirstColumn="0" w:firstRowLastColumn="0" w:lastRowFirstColumn="0" w:lastRowLastColumn="0"/>
            <w:tcW w:w="0" w:type="auto"/>
          </w:tcPr>
          <w:p w14:paraId="50EAD5E8" w14:textId="77777777" w:rsidR="008E0569" w:rsidRPr="003F54C1" w:rsidRDefault="000D4833" w:rsidP="00BF3F7B">
            <w:pPr>
              <w:pStyle w:val="Compact"/>
              <w:rPr>
                <w:sz w:val="22"/>
                <w:szCs w:val="22"/>
              </w:rPr>
            </w:pPr>
            <w:r w:rsidRPr="003F54C1">
              <w:rPr>
                <w:sz w:val="22"/>
                <w:szCs w:val="22"/>
              </w:rPr>
              <w:t>5.68 s</w:t>
            </w:r>
          </w:p>
        </w:tc>
        <w:tc>
          <w:tcPr>
            <w:tcW w:w="0" w:type="auto"/>
          </w:tcPr>
          <w:p w14:paraId="5C1CFE4B"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5F547B5B" w14:textId="77777777" w:rsidR="008E0569" w:rsidRPr="003F54C1" w:rsidRDefault="000D4833" w:rsidP="00BF3F7B">
            <w:pPr>
              <w:pStyle w:val="Compact"/>
              <w:rPr>
                <w:sz w:val="22"/>
                <w:szCs w:val="22"/>
              </w:rPr>
            </w:pPr>
            <w:r w:rsidRPr="003F54C1">
              <w:rPr>
                <w:sz w:val="22"/>
                <w:szCs w:val="22"/>
              </w:rPr>
              <w:t>67.1x</w:t>
            </w:r>
          </w:p>
        </w:tc>
      </w:tr>
    </w:tbl>
    <w:p w14:paraId="6053FCF9" w14:textId="77777777" w:rsidR="008E0569" w:rsidRPr="00F152A6" w:rsidRDefault="000D4833">
      <w:pPr>
        <w:pStyle w:val="Heading3"/>
        <w:rPr>
          <w:rFonts w:cstheme="majorHAnsi"/>
        </w:rPr>
      </w:pPr>
      <w:bookmarkStart w:id="266" w:name="_Toc220280171"/>
      <w:bookmarkStart w:id="267" w:name="key-insights"/>
      <w:bookmarkEnd w:id="265"/>
      <w:r w:rsidRPr="00F152A6">
        <w:rPr>
          <w:rFonts w:cstheme="majorHAnsi"/>
        </w:rPr>
        <w:t>Key Insights</w:t>
      </w:r>
      <w:bookmarkEnd w:id="266"/>
    </w:p>
    <w:p w14:paraId="111CCEF3" w14:textId="77777777" w:rsidR="008E0569" w:rsidRPr="00F152A6" w:rsidRDefault="000D4833" w:rsidP="00BF3F7B">
      <w:pPr>
        <w:pStyle w:val="FirstParagraph"/>
      </w:pPr>
      <w:r w:rsidRPr="00F152A6">
        <w:rPr>
          <w:b/>
          <w:bCs/>
        </w:rPr>
        <w:t>Profiling-driven optimization is essential.</w:t>
      </w:r>
      <w:r w:rsidRPr="00F152A6">
        <w:t xml:space="preserve"> Each implementation’s bottlenecks were revealed through NVTX-annotated profiling: - CPU baseline showed assembly and solve as co-dominant bottlenecks - CPU parallel variants revealed that solve cannot be accelerated through CPU </w:t>
      </w:r>
      <w:r w:rsidRPr="00F152A6">
        <w:lastRenderedPageBreak/>
        <w:t>parallelism - Numba JIT proved assembly could match GPU speed on CPU, isolating solve as the true barrier - GPU implementations shifted bottlenecks to BC application, then to solve again</w:t>
      </w:r>
    </w:p>
    <w:p w14:paraId="193C08BC" w14:textId="77777777" w:rsidR="008E0569" w:rsidRPr="00F152A6" w:rsidRDefault="000D4833" w:rsidP="00BF3F7B">
      <w:pPr>
        <w:pStyle w:val="BodyText"/>
      </w:pPr>
      <w:r w:rsidRPr="00F152A6">
        <w:rPr>
          <w:b/>
          <w:bCs/>
        </w:rPr>
        <w:t>CPU parallelization has fundamental limits.</w:t>
      </w:r>
      <w:r w:rsidRPr="00F152A6">
        <w:t xml:space="preserve"> Threading achieved only 2.3x assembly speedup due to GIL contention. Multiprocessing, despite bypassing the GIL, performed worse due to IPC overhead. The solve phase, which uses SciPy’s already-optimized BLAS, showed negligible improvement across all CPU variants.</w:t>
      </w:r>
    </w:p>
    <w:p w14:paraId="2F27E093" w14:textId="77777777" w:rsidR="008E0569" w:rsidRPr="00F152A6" w:rsidRDefault="000D4833" w:rsidP="00BF3F7B">
      <w:pPr>
        <w:pStyle w:val="BodyText"/>
      </w:pPr>
      <w:r w:rsidRPr="00F152A6">
        <w:rPr>
          <w:b/>
          <w:bCs/>
        </w:rPr>
        <w:t>JIT compilation is highly effective for CPU-bound kernels.</w:t>
      </w:r>
      <w:r w:rsidRPr="00F152A6">
        <w:t xml:space="preserve"> Numba JIT achieved 18.6x assembly speedup through compilation alone, demonstrating that interpreter overhead, not algorithmic complexity, was the CPU assembly bottleneck.</w:t>
      </w:r>
    </w:p>
    <w:p w14:paraId="27DF3DCC" w14:textId="77777777" w:rsidR="008E0569" w:rsidRPr="00F152A6" w:rsidRDefault="000D4833" w:rsidP="00BF3F7B">
      <w:pPr>
        <w:pStyle w:val="BodyText"/>
      </w:pPr>
      <w:r w:rsidRPr="00F152A6">
        <w:rPr>
          <w:b/>
          <w:bCs/>
        </w:rPr>
        <w:t>GPU acceleration requires workload-appropriate scale.</w:t>
      </w:r>
      <w:r w:rsidRPr="00F152A6">
        <w:t xml:space="preserve"> At 201 nodes, the CPU baseline (141.5 </w:t>
      </w:r>
      <w:proofErr w:type="spellStart"/>
      <w:r w:rsidRPr="00F152A6">
        <w:t>ms</w:t>
      </w:r>
      <w:proofErr w:type="spellEnd"/>
      <w:r w:rsidRPr="00F152A6">
        <w:t xml:space="preserve">) outperformed all GPU implementations (658.6 </w:t>
      </w:r>
      <w:proofErr w:type="spellStart"/>
      <w:r w:rsidRPr="00F152A6">
        <w:t>ms</w:t>
      </w:r>
      <w:proofErr w:type="spellEnd"/>
      <w:r w:rsidRPr="00F152A6">
        <w:t xml:space="preserve"> best case) by 4.7x. GPU overhead (context initialization, kernel launch latency, memory transfers) only amortizes at scale.</w:t>
      </w:r>
    </w:p>
    <w:p w14:paraId="3A527F25" w14:textId="77777777" w:rsidR="008E0569" w:rsidRPr="00F152A6" w:rsidRDefault="000D4833" w:rsidP="00BF3F7B">
      <w:pPr>
        <w:pStyle w:val="BodyText"/>
      </w:pPr>
      <w:r w:rsidRPr="00F152A6">
        <w:rPr>
          <w:b/>
          <w:bCs/>
        </w:rPr>
        <w:t>Memory transfer optimization is critical for GPU performance.</w:t>
      </w:r>
      <w:r w:rsidRPr="00F152A6">
        <w:t xml:space="preserve"> The 7.9x assembly improvement from Numba CUDA to CuPy came largely from keeping sparse matrix construction on GPU, eliminating a device-to-host transfer.</w:t>
      </w:r>
    </w:p>
    <w:p w14:paraId="09E48596" w14:textId="77777777" w:rsidR="008E0569" w:rsidRPr="00F152A6" w:rsidRDefault="000D4833">
      <w:pPr>
        <w:pStyle w:val="Heading3"/>
        <w:rPr>
          <w:rFonts w:cstheme="majorHAnsi"/>
        </w:rPr>
      </w:pPr>
      <w:bookmarkStart w:id="268" w:name="_Toc220280172"/>
      <w:bookmarkStart w:id="269" w:name="scaling-behavior"/>
      <w:bookmarkEnd w:id="267"/>
      <w:r w:rsidRPr="00F152A6">
        <w:rPr>
          <w:rFonts w:cstheme="majorHAnsi"/>
        </w:rPr>
        <w:t>Scaling Behavior</w:t>
      </w:r>
      <w:bookmarkEnd w:id="268"/>
    </w:p>
    <w:p w14:paraId="1EE5887C" w14:textId="77777777" w:rsidR="008E0569" w:rsidRPr="00F152A6" w:rsidRDefault="000D4833" w:rsidP="00BF3F7B">
      <w:pPr>
        <w:pStyle w:val="FirstParagraph"/>
      </w:pPr>
      <w:r w:rsidRPr="00F152A6">
        <w:t>The ratio of large-mesh to small-mesh runtime reveals each solver’s scaling efficiency:</w:t>
      </w:r>
    </w:p>
    <w:tbl>
      <w:tblPr>
        <w:tblStyle w:val="ListTable3-Accent1"/>
        <w:tblW w:w="0" w:type="auto"/>
        <w:jc w:val="center"/>
        <w:tblLook w:val="0020" w:firstRow="1" w:lastRow="0" w:firstColumn="0" w:lastColumn="0" w:noHBand="0" w:noVBand="0"/>
      </w:tblPr>
      <w:tblGrid>
        <w:gridCol w:w="1442"/>
        <w:gridCol w:w="1237"/>
        <w:gridCol w:w="1484"/>
        <w:gridCol w:w="813"/>
      </w:tblGrid>
      <w:tr w:rsidR="008E0569" w:rsidRPr="003F54C1" w14:paraId="305BD1B8"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D157" w14:textId="77777777" w:rsidR="008E0569" w:rsidRPr="003F54C1" w:rsidRDefault="000D4833" w:rsidP="00BF3F7B">
            <w:pPr>
              <w:pStyle w:val="Compact"/>
              <w:rPr>
                <w:sz w:val="22"/>
                <w:szCs w:val="22"/>
              </w:rPr>
            </w:pPr>
            <w:r w:rsidRPr="003F54C1">
              <w:rPr>
                <w:sz w:val="22"/>
                <w:szCs w:val="22"/>
              </w:rPr>
              <w:t>Solver</w:t>
            </w:r>
          </w:p>
        </w:tc>
        <w:tc>
          <w:tcPr>
            <w:tcW w:w="0" w:type="auto"/>
          </w:tcPr>
          <w:p w14:paraId="4EB8DDB5"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Small (201)</w:t>
            </w:r>
          </w:p>
        </w:tc>
        <w:tc>
          <w:tcPr>
            <w:cnfStyle w:val="000010000000" w:firstRow="0" w:lastRow="0" w:firstColumn="0" w:lastColumn="0" w:oddVBand="1" w:evenVBand="0" w:oddHBand="0" w:evenHBand="0" w:firstRowFirstColumn="0" w:firstRowLastColumn="0" w:lastRowFirstColumn="0" w:lastRowLastColumn="0"/>
            <w:tcW w:w="0" w:type="auto"/>
          </w:tcPr>
          <w:p w14:paraId="251E4032" w14:textId="77777777" w:rsidR="008E0569" w:rsidRPr="003F54C1" w:rsidRDefault="000D4833" w:rsidP="00BF3F7B">
            <w:pPr>
              <w:pStyle w:val="Compact"/>
              <w:rPr>
                <w:sz w:val="22"/>
                <w:szCs w:val="22"/>
              </w:rPr>
            </w:pPr>
            <w:r w:rsidRPr="003F54C1">
              <w:rPr>
                <w:sz w:val="22"/>
                <w:szCs w:val="22"/>
              </w:rPr>
              <w:t>Large (1.36M)</w:t>
            </w:r>
          </w:p>
        </w:tc>
        <w:tc>
          <w:tcPr>
            <w:tcW w:w="0" w:type="auto"/>
          </w:tcPr>
          <w:p w14:paraId="1491970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Ratio</w:t>
            </w:r>
          </w:p>
        </w:tc>
      </w:tr>
      <w:tr w:rsidR="008E0569" w:rsidRPr="003F54C1" w14:paraId="7E02EE5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894214"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5B8E8FC"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 xml:space="preserve">141.5 </w:t>
            </w:r>
            <w:proofErr w:type="spellStart"/>
            <w:r w:rsidRPr="003F54C1">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1CEDEB8" w14:textId="77777777" w:rsidR="008E0569" w:rsidRPr="003F54C1" w:rsidRDefault="000D4833" w:rsidP="00BF3F7B">
            <w:pPr>
              <w:pStyle w:val="Compact"/>
              <w:rPr>
                <w:sz w:val="22"/>
                <w:szCs w:val="22"/>
              </w:rPr>
            </w:pPr>
            <w:r w:rsidRPr="003F54C1">
              <w:rPr>
                <w:sz w:val="22"/>
                <w:szCs w:val="22"/>
              </w:rPr>
              <w:t>506.3 s</w:t>
            </w:r>
          </w:p>
        </w:tc>
        <w:tc>
          <w:tcPr>
            <w:tcW w:w="0" w:type="auto"/>
          </w:tcPr>
          <w:p w14:paraId="3843042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3,578x</w:t>
            </w:r>
          </w:p>
        </w:tc>
      </w:tr>
      <w:tr w:rsidR="008E0569" w:rsidRPr="003F54C1" w14:paraId="10117D51"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17E2C7D" w14:textId="77777777" w:rsidR="008E0569" w:rsidRPr="003F54C1" w:rsidRDefault="000D4833" w:rsidP="00BF3F7B">
            <w:pPr>
              <w:pStyle w:val="Compact"/>
              <w:rPr>
                <w:sz w:val="22"/>
                <w:szCs w:val="22"/>
              </w:rPr>
            </w:pPr>
            <w:r w:rsidRPr="003F54C1">
              <w:rPr>
                <w:sz w:val="22"/>
                <w:szCs w:val="22"/>
              </w:rPr>
              <w:t>Numba JIT</w:t>
            </w:r>
          </w:p>
        </w:tc>
        <w:tc>
          <w:tcPr>
            <w:tcW w:w="0" w:type="auto"/>
          </w:tcPr>
          <w:p w14:paraId="707D89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 xml:space="preserve">219.4 </w:t>
            </w:r>
            <w:proofErr w:type="spellStart"/>
            <w:r w:rsidRPr="003F54C1">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B1AA2DB" w14:textId="77777777" w:rsidR="008E0569" w:rsidRPr="003F54C1" w:rsidRDefault="000D4833" w:rsidP="00BF3F7B">
            <w:pPr>
              <w:pStyle w:val="Compact"/>
              <w:rPr>
                <w:sz w:val="22"/>
                <w:szCs w:val="22"/>
              </w:rPr>
            </w:pPr>
            <w:r w:rsidRPr="003F54C1">
              <w:rPr>
                <w:sz w:val="22"/>
                <w:szCs w:val="22"/>
              </w:rPr>
              <w:t>390.3 s</w:t>
            </w:r>
          </w:p>
        </w:tc>
        <w:tc>
          <w:tcPr>
            <w:tcW w:w="0" w:type="auto"/>
          </w:tcPr>
          <w:p w14:paraId="67E67B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779x</w:t>
            </w:r>
          </w:p>
        </w:tc>
      </w:tr>
      <w:tr w:rsidR="008E0569" w:rsidRPr="003F54C1" w14:paraId="50B3BA12"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0156D5" w14:textId="77777777" w:rsidR="008E0569" w:rsidRPr="003F54C1" w:rsidRDefault="000D4833" w:rsidP="00BF3F7B">
            <w:pPr>
              <w:pStyle w:val="Compact"/>
              <w:rPr>
                <w:sz w:val="22"/>
                <w:szCs w:val="22"/>
              </w:rPr>
            </w:pPr>
            <w:r w:rsidRPr="003F54C1">
              <w:rPr>
                <w:sz w:val="22"/>
                <w:szCs w:val="22"/>
              </w:rPr>
              <w:t>Numba CUDA</w:t>
            </w:r>
          </w:p>
        </w:tc>
        <w:tc>
          <w:tcPr>
            <w:tcW w:w="0" w:type="auto"/>
          </w:tcPr>
          <w:p w14:paraId="706CEB03"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1D80D6CA" w14:textId="77777777" w:rsidR="008E0569" w:rsidRPr="003F54C1" w:rsidRDefault="000D4833" w:rsidP="00BF3F7B">
            <w:pPr>
              <w:pStyle w:val="Compact"/>
              <w:rPr>
                <w:sz w:val="22"/>
                <w:szCs w:val="22"/>
              </w:rPr>
            </w:pPr>
            <w:r w:rsidRPr="003F54C1">
              <w:rPr>
                <w:sz w:val="22"/>
                <w:szCs w:val="22"/>
              </w:rPr>
              <w:t>14.94 s</w:t>
            </w:r>
          </w:p>
        </w:tc>
        <w:tc>
          <w:tcPr>
            <w:tcW w:w="0" w:type="auto"/>
          </w:tcPr>
          <w:p w14:paraId="72BCD13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2.7x</w:t>
            </w:r>
          </w:p>
        </w:tc>
      </w:tr>
      <w:tr w:rsidR="008E0569" w:rsidRPr="003F54C1" w14:paraId="4EE988D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9F62546" w14:textId="77777777" w:rsidR="008E0569" w:rsidRPr="003F54C1" w:rsidRDefault="000D4833" w:rsidP="00BF3F7B">
            <w:pPr>
              <w:pStyle w:val="Compact"/>
              <w:rPr>
                <w:sz w:val="22"/>
                <w:szCs w:val="22"/>
              </w:rPr>
            </w:pPr>
            <w:r w:rsidRPr="003F54C1">
              <w:rPr>
                <w:sz w:val="22"/>
                <w:szCs w:val="22"/>
              </w:rPr>
              <w:t>CuPy GPU</w:t>
            </w:r>
          </w:p>
        </w:tc>
        <w:tc>
          <w:tcPr>
            <w:tcW w:w="0" w:type="auto"/>
          </w:tcPr>
          <w:p w14:paraId="1300B5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 xml:space="preserve">658.6 </w:t>
            </w:r>
            <w:proofErr w:type="spellStart"/>
            <w:r w:rsidRPr="003F54C1">
              <w:rPr>
                <w:sz w:val="22"/>
                <w:szCs w:val="22"/>
              </w:rPr>
              <w:t>m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D2D11FA" w14:textId="77777777" w:rsidR="008E0569" w:rsidRPr="003F54C1" w:rsidRDefault="000D4833" w:rsidP="00BF3F7B">
            <w:pPr>
              <w:pStyle w:val="Compact"/>
              <w:rPr>
                <w:sz w:val="22"/>
                <w:szCs w:val="22"/>
              </w:rPr>
            </w:pPr>
            <w:r w:rsidRPr="003F54C1">
              <w:rPr>
                <w:sz w:val="22"/>
                <w:szCs w:val="22"/>
              </w:rPr>
              <w:t>7.55 s</w:t>
            </w:r>
          </w:p>
        </w:tc>
        <w:tc>
          <w:tcPr>
            <w:tcW w:w="0" w:type="auto"/>
          </w:tcPr>
          <w:p w14:paraId="65176E2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1.5x</w:t>
            </w:r>
          </w:p>
        </w:tc>
      </w:tr>
    </w:tbl>
    <w:p w14:paraId="70335C32" w14:textId="77777777" w:rsidR="008E0569" w:rsidRPr="00F152A6" w:rsidRDefault="000D4833" w:rsidP="00BF3F7B">
      <w:pPr>
        <w:pStyle w:val="BodyText"/>
      </w:pPr>
      <w:r w:rsidRPr="00F152A6">
        <w:t>GPU solvers exhibit dramatically better scaling: a 6,750x increase in problem size (201 → 1.36M nodes) results in only 11-13x runtime increase. This sub-linear scaling reflects the GPU’s massive parallelism absorbing the increased workload.</w:t>
      </w:r>
    </w:p>
    <w:p w14:paraId="7D64DDED" w14:textId="77777777" w:rsidR="008E0569" w:rsidRPr="00F152A6" w:rsidRDefault="000D4833">
      <w:pPr>
        <w:pStyle w:val="Heading3"/>
        <w:rPr>
          <w:rFonts w:cstheme="majorHAnsi"/>
        </w:rPr>
      </w:pPr>
      <w:bookmarkStart w:id="270" w:name="_Toc220280173"/>
      <w:bookmarkStart w:id="271" w:name="limitations"/>
      <w:bookmarkEnd w:id="269"/>
      <w:r w:rsidRPr="00F152A6">
        <w:rPr>
          <w:rFonts w:cstheme="majorHAnsi"/>
        </w:rPr>
        <w:t>Limitations</w:t>
      </w:r>
      <w:bookmarkEnd w:id="270"/>
    </w:p>
    <w:p w14:paraId="21A2BF5E" w14:textId="77777777" w:rsidR="008E0569" w:rsidRPr="00F152A6" w:rsidRDefault="000D4833" w:rsidP="00BF3F7B">
      <w:pPr>
        <w:pStyle w:val="FirstParagraph"/>
      </w:pPr>
      <w:r w:rsidRPr="00F152A6">
        <w:rPr>
          <w:b/>
          <w:bCs/>
        </w:rPr>
        <w:t>Single GPU constraint.</w:t>
      </w:r>
      <w:r w:rsidRPr="00F152A6">
        <w:t xml:space="preserve"> The current implementation targets a single GPU. Meshes exceeding GPU memory would require either out-of-core methods or multi-GPU distribution.</w:t>
      </w:r>
    </w:p>
    <w:p w14:paraId="7B942CC5" w14:textId="77777777" w:rsidR="008E0569" w:rsidRPr="00F152A6" w:rsidRDefault="000D4833" w:rsidP="00BF3F7B">
      <w:pPr>
        <w:pStyle w:val="BodyText"/>
      </w:pPr>
      <w:r w:rsidRPr="00F152A6">
        <w:rPr>
          <w:b/>
          <w:bCs/>
        </w:rPr>
        <w:t>Solver algorithm.</w:t>
      </w:r>
      <w:r w:rsidRPr="00F152A6">
        <w:t xml:space="preserve"> The conjugate gradient solver with Jacobi preconditioning, while effective, is not optimal for all problem types. Ill-conditioned systems may require algebraic multigrid or incomplete factorization preconditioners.</w:t>
      </w:r>
    </w:p>
    <w:p w14:paraId="7E868789" w14:textId="77777777" w:rsidR="008E0569" w:rsidRPr="00F152A6" w:rsidRDefault="000D4833" w:rsidP="00BF3F7B">
      <w:pPr>
        <w:pStyle w:val="BodyText"/>
      </w:pPr>
      <w:r w:rsidRPr="00F152A6">
        <w:rPr>
          <w:b/>
          <w:bCs/>
        </w:rPr>
        <w:t>Profiling overhead.</w:t>
      </w:r>
      <w:r w:rsidRPr="00F152A6">
        <w:t xml:space="preserve"> NVTX annotations and Nsight Systems instrumentation introduce minor overhead (~1-3%) that affects absolute timings, though relative comparisons remain valid.</w:t>
      </w:r>
    </w:p>
    <w:p w14:paraId="0A0A8A49" w14:textId="77777777" w:rsidR="008E0569" w:rsidRPr="00F152A6" w:rsidRDefault="000D4833">
      <w:pPr>
        <w:pStyle w:val="Heading3"/>
        <w:rPr>
          <w:rFonts w:cstheme="majorHAnsi"/>
        </w:rPr>
      </w:pPr>
      <w:bookmarkStart w:id="272" w:name="_Toc220280174"/>
      <w:bookmarkStart w:id="273" w:name="future-work"/>
      <w:bookmarkEnd w:id="271"/>
      <w:r w:rsidRPr="00F152A6">
        <w:rPr>
          <w:rFonts w:cstheme="majorHAnsi"/>
        </w:rPr>
        <w:t>Future Work</w:t>
      </w:r>
      <w:bookmarkEnd w:id="272"/>
    </w:p>
    <w:p w14:paraId="5167BB34" w14:textId="77777777" w:rsidR="008E0569" w:rsidRPr="00F152A6" w:rsidRDefault="000D4833" w:rsidP="00BF3F7B">
      <w:pPr>
        <w:pStyle w:val="FirstParagraph"/>
      </w:pPr>
      <w:r w:rsidRPr="00F152A6">
        <w:rPr>
          <w:b/>
          <w:bCs/>
        </w:rPr>
        <w:t>Solver optimization.</w:t>
      </w:r>
      <w:r w:rsidRPr="00F152A6">
        <w:t xml:space="preserve"> The solve phase now dominates at 75% of runtime. Potential improvements include: - Mixed-precision solving (FP32 for iterations, FP64 for final refinement) - Batched small-matrix operations for preconditioner application - Alternative preconditioners (algebraic multigrid, sparse approximate inverse)</w:t>
      </w:r>
    </w:p>
    <w:p w14:paraId="1385ABEF" w14:textId="77777777" w:rsidR="008E0569" w:rsidRPr="00F152A6" w:rsidRDefault="000D4833" w:rsidP="00BF3F7B">
      <w:pPr>
        <w:pStyle w:val="BodyText"/>
      </w:pPr>
      <w:r w:rsidRPr="00F152A6">
        <w:rPr>
          <w:b/>
          <w:bCs/>
        </w:rPr>
        <w:lastRenderedPageBreak/>
        <w:t>Adaptive solver selection.</w:t>
      </w:r>
      <w:r w:rsidRPr="00F152A6">
        <w:t xml:space="preserve"> Implement automatic selection between CPU baseline (small meshes) and GPU solvers (large meshes) based on problem size, with the crossover point determined empirically around 10,000-50,000 elements.</w:t>
      </w:r>
    </w:p>
    <w:p w14:paraId="0A21B4D6" w14:textId="77777777" w:rsidR="008E0569" w:rsidRPr="00F152A6" w:rsidRDefault="000D4833" w:rsidP="00BF3F7B">
      <w:pPr>
        <w:pStyle w:val="BodyText"/>
      </w:pPr>
      <w:r w:rsidRPr="00F152A6">
        <w:rPr>
          <w:b/>
          <w:bCs/>
        </w:rPr>
        <w:t>Memory optimization.</w:t>
      </w:r>
      <w:r w:rsidRPr="00F152A6">
        <w:t xml:space="preserve"> Explore unified memory (CUDA managed memory) to simplify the programming model and potentially improve performance for meshes near GPU memory limits.</w:t>
      </w:r>
    </w:p>
    <w:p w14:paraId="4A233462" w14:textId="77777777" w:rsidR="008E0569" w:rsidRPr="00F152A6" w:rsidRDefault="000D4833" w:rsidP="00BF3F7B">
      <w:pPr>
        <w:pStyle w:val="BodyText"/>
      </w:pPr>
      <w:r w:rsidRPr="00F152A6">
        <w:rPr>
          <w:b/>
          <w:bCs/>
        </w:rPr>
        <w:t>Multi-GPU scaling.</w:t>
      </w:r>
      <w:r w:rsidRPr="00F152A6">
        <w:t xml:space="preserve"> For very large meshes, domain decomposition with multi-GPU execution — potentially leveraging </w:t>
      </w:r>
      <w:proofErr w:type="spellStart"/>
      <w:r w:rsidRPr="00F152A6">
        <w:t>Dask</w:t>
      </w:r>
      <w:proofErr w:type="spellEnd"/>
      <w:r w:rsidRPr="00F152A6">
        <w:t xml:space="preserve"> for distributed computation — would extend the solver’s capability beyond single-GPU memory constraints.</w:t>
      </w:r>
    </w:p>
    <w:p w14:paraId="439D67BF" w14:textId="77777777" w:rsidR="008E0569" w:rsidRPr="00F152A6" w:rsidRDefault="000D4833">
      <w:pPr>
        <w:pStyle w:val="Heading1"/>
        <w:rPr>
          <w:rFonts w:cstheme="majorHAnsi"/>
        </w:rPr>
      </w:pPr>
      <w:bookmarkStart w:id="274" w:name="_Toc220280175"/>
      <w:bookmarkStart w:id="275" w:name="annexes"/>
      <w:bookmarkEnd w:id="263"/>
      <w:bookmarkEnd w:id="273"/>
      <w:r w:rsidRPr="00F152A6">
        <w:rPr>
          <w:rFonts w:cstheme="majorHAnsi"/>
        </w:rPr>
        <w:t>8. Annexes</w:t>
      </w:r>
      <w:bookmarkEnd w:id="274"/>
    </w:p>
    <w:p w14:paraId="08A1E38E" w14:textId="77777777" w:rsidR="008E0569" w:rsidRPr="00F152A6" w:rsidRDefault="000D4833">
      <w:pPr>
        <w:pStyle w:val="Heading2"/>
        <w:rPr>
          <w:rFonts w:cstheme="majorHAnsi"/>
        </w:rPr>
      </w:pPr>
      <w:bookmarkStart w:id="276" w:name="_Toc220280176"/>
      <w:bookmarkStart w:id="277" w:name="solver-implementations-detailed-report"/>
      <w:r w:rsidRPr="00F152A6">
        <w:rPr>
          <w:rFonts w:cstheme="majorHAnsi"/>
        </w:rPr>
        <w:t>8.1 - Solver Implementations Detailed Report</w:t>
      </w:r>
      <w:bookmarkEnd w:id="276"/>
    </w:p>
    <w:p w14:paraId="45A377E8" w14:textId="77777777" w:rsidR="008E0569" w:rsidRPr="00F152A6" w:rsidRDefault="000D4833">
      <w:pPr>
        <w:pStyle w:val="Heading2"/>
        <w:rPr>
          <w:rFonts w:cstheme="majorHAnsi"/>
        </w:rPr>
      </w:pPr>
      <w:bookmarkStart w:id="278" w:name="_Toc220280177"/>
      <w:bookmarkStart w:id="279" w:name="femulator-pro-installation"/>
      <w:bookmarkEnd w:id="277"/>
      <w:r w:rsidRPr="00F152A6">
        <w:rPr>
          <w:rFonts w:cstheme="majorHAnsi"/>
        </w:rPr>
        <w:t xml:space="preserve">8.2 - </w:t>
      </w:r>
      <w:proofErr w:type="spellStart"/>
      <w:r w:rsidRPr="00F152A6">
        <w:rPr>
          <w:rFonts w:cstheme="majorHAnsi"/>
        </w:rPr>
        <w:t>FEMulator</w:t>
      </w:r>
      <w:proofErr w:type="spellEnd"/>
      <w:r w:rsidRPr="00F152A6">
        <w:rPr>
          <w:rFonts w:cstheme="majorHAnsi"/>
        </w:rPr>
        <w:t xml:space="preserve"> Pro Installation</w:t>
      </w:r>
      <w:bookmarkEnd w:id="278"/>
    </w:p>
    <w:p w14:paraId="2B3BD766" w14:textId="77777777" w:rsidR="008E0569" w:rsidRPr="00F152A6" w:rsidRDefault="000D4833">
      <w:pPr>
        <w:pStyle w:val="Heading2"/>
        <w:rPr>
          <w:rFonts w:cstheme="majorHAnsi"/>
        </w:rPr>
      </w:pPr>
      <w:bookmarkStart w:id="280" w:name="project-proposal-tutorial-1"/>
      <w:bookmarkStart w:id="281" w:name="_Toc220280178"/>
      <w:bookmarkEnd w:id="279"/>
      <w:r w:rsidRPr="00F152A6">
        <w:rPr>
          <w:rFonts w:cstheme="majorHAnsi"/>
        </w:rPr>
        <w:t>8.3 - Project Proposal (Tutorial #1)</w:t>
      </w:r>
      <w:bookmarkEnd w:id="275"/>
      <w:bookmarkEnd w:id="280"/>
      <w:bookmarkEnd w:id="281"/>
    </w:p>
    <w:sectPr w:rsidR="008E0569" w:rsidRPr="00F152A6" w:rsidSect="003E27AF">
      <w:headerReference w:type="default" r:id="rId52"/>
      <w:footerReference w:type="default" r:id="rId53"/>
      <w:pgSz w:w="11909" w:h="16834" w:code="9"/>
      <w:pgMar w:top="1152" w:right="1152" w:bottom="1152" w:left="1440" w:header="576" w:footer="28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13934" w14:textId="77777777" w:rsidR="000D4833" w:rsidRDefault="000D4833">
      <w:pPr>
        <w:spacing w:after="0"/>
      </w:pPr>
      <w:r>
        <w:separator/>
      </w:r>
    </w:p>
  </w:endnote>
  <w:endnote w:type="continuationSeparator" w:id="0">
    <w:p w14:paraId="55ACF482" w14:textId="77777777" w:rsidR="000D4833" w:rsidRDefault="000D48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330AF" w14:textId="2DBC114C" w:rsidR="009E173E" w:rsidRDefault="009E173E">
    <w:pPr>
      <w:pStyle w:val="Footer"/>
      <w:jc w:val="right"/>
    </w:pPr>
    <w:r>
      <w:t>________________________________________________________________________________________________________</w:t>
    </w:r>
  </w:p>
  <w:sdt>
    <w:sdtPr>
      <w:id w:val="-551464877"/>
      <w:docPartObj>
        <w:docPartGallery w:val="Page Numbers (Bottom of Page)"/>
        <w:docPartUnique/>
      </w:docPartObj>
    </w:sdtPr>
    <w:sdtEndPr>
      <w:rPr>
        <w:noProof/>
      </w:rPr>
    </w:sdtEndPr>
    <w:sdtContent>
      <w:p w14:paraId="77407B09" w14:textId="770046A5" w:rsidR="002223F2" w:rsidRDefault="002223F2" w:rsidP="009E173E">
        <w:pPr>
          <w:pStyle w:val="Footer"/>
          <w:spacing w:before="60"/>
          <w:jc w:val="right"/>
        </w:pPr>
        <w:r w:rsidRPr="009E173E">
          <w:rPr>
            <w:rFonts w:asciiTheme="majorHAnsi" w:hAnsiTheme="majorHAnsi" w:cstheme="majorHAnsi"/>
            <w:sz w:val="18"/>
            <w:szCs w:val="18"/>
          </w:rPr>
          <w:fldChar w:fldCharType="begin"/>
        </w:r>
        <w:r w:rsidRPr="009E173E">
          <w:rPr>
            <w:rFonts w:asciiTheme="majorHAnsi" w:hAnsiTheme="majorHAnsi" w:cstheme="majorHAnsi"/>
            <w:sz w:val="18"/>
            <w:szCs w:val="18"/>
          </w:rPr>
          <w:instrText xml:space="preserve"> PAGE   \* MERGEFORMAT </w:instrText>
        </w:r>
        <w:r w:rsidRPr="009E173E">
          <w:rPr>
            <w:rFonts w:asciiTheme="majorHAnsi" w:hAnsiTheme="majorHAnsi" w:cstheme="majorHAnsi"/>
            <w:sz w:val="18"/>
            <w:szCs w:val="18"/>
          </w:rPr>
          <w:fldChar w:fldCharType="separate"/>
        </w:r>
        <w:r w:rsidRPr="009E173E">
          <w:rPr>
            <w:rFonts w:asciiTheme="majorHAnsi" w:hAnsiTheme="majorHAnsi" w:cstheme="majorHAnsi"/>
            <w:noProof/>
            <w:sz w:val="18"/>
            <w:szCs w:val="18"/>
          </w:rPr>
          <w:t>2</w:t>
        </w:r>
        <w:r w:rsidRPr="009E173E">
          <w:rPr>
            <w:rFonts w:asciiTheme="majorHAnsi" w:hAnsiTheme="majorHAnsi" w:cstheme="majorHAnsi"/>
            <w:noProof/>
            <w:sz w:val="18"/>
            <w:szCs w:val="18"/>
          </w:rPr>
          <w:fldChar w:fldCharType="end"/>
        </w:r>
      </w:p>
    </w:sdtContent>
  </w:sdt>
  <w:p w14:paraId="31DDD054" w14:textId="77777777" w:rsidR="002223F2" w:rsidRDefault="00222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E3B95" w14:textId="77777777" w:rsidR="008E0569" w:rsidRDefault="000D4833">
      <w:r>
        <w:separator/>
      </w:r>
    </w:p>
  </w:footnote>
  <w:footnote w:type="continuationSeparator" w:id="0">
    <w:p w14:paraId="5AAB3292" w14:textId="77777777" w:rsidR="008E0569" w:rsidRDefault="000D48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9F5E1" w14:textId="0EC088EC" w:rsidR="00A646C2" w:rsidRPr="00A063D7" w:rsidRDefault="00A646C2" w:rsidP="00A646C2">
    <w:pPr>
      <w:pStyle w:val="Header"/>
      <w:rPr>
        <w:rFonts w:asciiTheme="majorHAnsi" w:hAnsiTheme="majorHAnsi" w:cstheme="majorHAnsi"/>
        <w:sz w:val="16"/>
        <w:szCs w:val="16"/>
      </w:rPr>
    </w:pPr>
    <w:r>
      <w:rPr>
        <w:rFonts w:asciiTheme="majorHAnsi" w:hAnsiTheme="majorHAnsi" w:cstheme="majorHAnsi"/>
        <w:sz w:val="16"/>
        <w:szCs w:val="16"/>
      </w:rPr>
      <w:t>High-Performance GPU-Accelerated Finite Element Analysis</w:t>
    </w:r>
  </w:p>
  <w:p w14:paraId="6157145B" w14:textId="01B41C07" w:rsidR="00A646C2" w:rsidRPr="00A646C2" w:rsidRDefault="00A646C2" w:rsidP="00A646C2">
    <w:pPr>
      <w:pStyle w:val="Header"/>
      <w:spacing w:line="120" w:lineRule="exact"/>
      <w:rPr>
        <w:sz w:val="16"/>
        <w:szCs w:val="16"/>
        <w:vertAlign w:val="superscript"/>
      </w:rPr>
    </w:pPr>
    <w:r w:rsidRPr="00A063D7">
      <w:rPr>
        <w:sz w:val="16"/>
        <w:szCs w:val="16"/>
        <w:vertAlign w:val="superscript"/>
      </w:rPr>
      <w:t>__________________________________________________________________________________________________________________________</w:t>
    </w:r>
    <w:r>
      <w:rPr>
        <w:sz w:val="16"/>
        <w:szCs w:val="16"/>
        <w:vertAlign w:val="superscript"/>
      </w:rPr>
      <w:t>______________________________________________________________________________________________</w:t>
    </w:r>
    <w:r w:rsidRPr="00A063D7">
      <w:rPr>
        <w:sz w:val="16"/>
        <w:szCs w:val="16"/>
        <w:vertAlign w:val="superscript"/>
      </w:rPr>
      <w:t>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398F0EC"/>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004176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11"/>
    <w:multiLevelType w:val="multilevel"/>
    <w:tmpl w:val="16B8EE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260B71"/>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23A4E"/>
    <w:multiLevelType w:val="hybridMultilevel"/>
    <w:tmpl w:val="E8443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82C5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147FF"/>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0C623F"/>
    <w:multiLevelType w:val="hybridMultilevel"/>
    <w:tmpl w:val="C748CF9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8F6F3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FC275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5D07D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83165C"/>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966C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6B57E1"/>
    <w:multiLevelType w:val="hybridMultilevel"/>
    <w:tmpl w:val="5ADC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765E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8050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D03580"/>
    <w:multiLevelType w:val="hybridMultilevel"/>
    <w:tmpl w:val="431E302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40E1D"/>
    <w:multiLevelType w:val="hybridMultilevel"/>
    <w:tmpl w:val="3EB62EE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B00C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B40D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20B90"/>
    <w:multiLevelType w:val="hybridMultilevel"/>
    <w:tmpl w:val="6F9899E0"/>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507E6D"/>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301C9F"/>
    <w:multiLevelType w:val="hybridMultilevel"/>
    <w:tmpl w:val="632E354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A363C23"/>
    <w:multiLevelType w:val="hybridMultilevel"/>
    <w:tmpl w:val="800000F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0B33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5A20F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F50361"/>
    <w:multiLevelType w:val="hybridMultilevel"/>
    <w:tmpl w:val="9214B49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3414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314D2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52034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F753A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8E1F1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8F7B1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2B44C7"/>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12A7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DF0F1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69453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44553A"/>
    <w:multiLevelType w:val="hybridMultilevel"/>
    <w:tmpl w:val="B5E82644"/>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C017E8"/>
    <w:multiLevelType w:val="hybridMultilevel"/>
    <w:tmpl w:val="B66851A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731C3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D52D4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3277B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F826E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C362AD"/>
    <w:multiLevelType w:val="hybridMultilevel"/>
    <w:tmpl w:val="923EDAD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13DB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6650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9130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2663769">
    <w:abstractNumId w:val="0"/>
  </w:num>
  <w:num w:numId="4" w16cid:durableId="1653943992">
    <w:abstractNumId w:val="0"/>
  </w:num>
  <w:num w:numId="5" w16cid:durableId="1241601732">
    <w:abstractNumId w:val="0"/>
  </w:num>
  <w:num w:numId="6" w16cid:durableId="1723290738">
    <w:abstractNumId w:val="0"/>
  </w:num>
  <w:num w:numId="7" w16cid:durableId="1459489670">
    <w:abstractNumId w:val="0"/>
  </w:num>
  <w:num w:numId="8" w16cid:durableId="811948646">
    <w:abstractNumId w:val="0"/>
  </w:num>
  <w:num w:numId="9" w16cid:durableId="1780682979">
    <w:abstractNumId w:val="0"/>
  </w:num>
  <w:num w:numId="10" w16cid:durableId="1788696307">
    <w:abstractNumId w:val="0"/>
  </w:num>
  <w:num w:numId="11" w16cid:durableId="1170485503">
    <w:abstractNumId w:val="0"/>
  </w:num>
  <w:num w:numId="12" w16cid:durableId="271938361">
    <w:abstractNumId w:val="0"/>
  </w:num>
  <w:num w:numId="13" w16cid:durableId="204297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6732839">
    <w:abstractNumId w:val="0"/>
  </w:num>
  <w:num w:numId="15" w16cid:durableId="794451587">
    <w:abstractNumId w:val="0"/>
  </w:num>
  <w:num w:numId="16" w16cid:durableId="1423332058">
    <w:abstractNumId w:val="0"/>
  </w:num>
  <w:num w:numId="17" w16cid:durableId="1973291475">
    <w:abstractNumId w:val="0"/>
  </w:num>
  <w:num w:numId="18" w16cid:durableId="2040277923">
    <w:abstractNumId w:val="0"/>
  </w:num>
  <w:num w:numId="19" w16cid:durableId="606818196">
    <w:abstractNumId w:val="0"/>
  </w:num>
  <w:num w:numId="20" w16cid:durableId="834762733">
    <w:abstractNumId w:val="0"/>
  </w:num>
  <w:num w:numId="21" w16cid:durableId="1970237376">
    <w:abstractNumId w:val="0"/>
  </w:num>
  <w:num w:numId="22" w16cid:durableId="752361664">
    <w:abstractNumId w:val="0"/>
  </w:num>
  <w:num w:numId="23" w16cid:durableId="469859198">
    <w:abstractNumId w:val="0"/>
  </w:num>
  <w:num w:numId="24" w16cid:durableId="568461696">
    <w:abstractNumId w:val="0"/>
  </w:num>
  <w:num w:numId="25" w16cid:durableId="327750329">
    <w:abstractNumId w:val="0"/>
  </w:num>
  <w:num w:numId="26" w16cid:durableId="1334062839">
    <w:abstractNumId w:val="0"/>
  </w:num>
  <w:num w:numId="27" w16cid:durableId="2057966560">
    <w:abstractNumId w:val="0"/>
  </w:num>
  <w:num w:numId="28" w16cid:durableId="777260959">
    <w:abstractNumId w:val="0"/>
  </w:num>
  <w:num w:numId="29" w16cid:durableId="180206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8696620">
    <w:abstractNumId w:val="0"/>
  </w:num>
  <w:num w:numId="31" w16cid:durableId="730035634">
    <w:abstractNumId w:val="0"/>
  </w:num>
  <w:num w:numId="32" w16cid:durableId="1425105568">
    <w:abstractNumId w:val="0"/>
  </w:num>
  <w:num w:numId="33" w16cid:durableId="1050501114">
    <w:abstractNumId w:val="0"/>
  </w:num>
  <w:num w:numId="34" w16cid:durableId="1571191883">
    <w:abstractNumId w:val="0"/>
  </w:num>
  <w:num w:numId="35" w16cid:durableId="149753363">
    <w:abstractNumId w:val="0"/>
  </w:num>
  <w:num w:numId="36" w16cid:durableId="508374486">
    <w:abstractNumId w:val="0"/>
  </w:num>
  <w:num w:numId="37" w16cid:durableId="1555510159">
    <w:abstractNumId w:val="0"/>
  </w:num>
  <w:num w:numId="38" w16cid:durableId="205994477">
    <w:abstractNumId w:val="0"/>
  </w:num>
  <w:num w:numId="39" w16cid:durableId="290213593">
    <w:abstractNumId w:val="0"/>
  </w:num>
  <w:num w:numId="40" w16cid:durableId="872039639">
    <w:abstractNumId w:val="0"/>
  </w:num>
  <w:num w:numId="41" w16cid:durableId="2110657697">
    <w:abstractNumId w:val="0"/>
  </w:num>
  <w:num w:numId="42" w16cid:durableId="1392845650">
    <w:abstractNumId w:val="0"/>
  </w:num>
  <w:num w:numId="43" w16cid:durableId="911237436">
    <w:abstractNumId w:val="0"/>
  </w:num>
  <w:num w:numId="44" w16cid:durableId="976256593">
    <w:abstractNumId w:val="0"/>
  </w:num>
  <w:num w:numId="45" w16cid:durableId="1516187687">
    <w:abstractNumId w:val="0"/>
  </w:num>
  <w:num w:numId="46" w16cid:durableId="1048796719">
    <w:abstractNumId w:val="0"/>
  </w:num>
  <w:num w:numId="47" w16cid:durableId="1727140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0558929">
    <w:abstractNumId w:val="0"/>
  </w:num>
  <w:num w:numId="49" w16cid:durableId="530992227">
    <w:abstractNumId w:val="0"/>
  </w:num>
  <w:num w:numId="50" w16cid:durableId="224493565">
    <w:abstractNumId w:val="0"/>
  </w:num>
  <w:num w:numId="51" w16cid:durableId="662903028">
    <w:abstractNumId w:val="0"/>
  </w:num>
  <w:num w:numId="52" w16cid:durableId="1050376469">
    <w:abstractNumId w:val="0"/>
  </w:num>
  <w:num w:numId="53" w16cid:durableId="389966829">
    <w:abstractNumId w:val="0"/>
  </w:num>
  <w:num w:numId="54" w16cid:durableId="697046678">
    <w:abstractNumId w:val="0"/>
  </w:num>
  <w:num w:numId="55" w16cid:durableId="420223616">
    <w:abstractNumId w:val="0"/>
  </w:num>
  <w:num w:numId="56" w16cid:durableId="1191139100">
    <w:abstractNumId w:val="0"/>
  </w:num>
  <w:num w:numId="57" w16cid:durableId="73357983">
    <w:abstractNumId w:val="0"/>
  </w:num>
  <w:num w:numId="58" w16cid:durableId="1904677302">
    <w:abstractNumId w:val="0"/>
  </w:num>
  <w:num w:numId="59" w16cid:durableId="824928733">
    <w:abstractNumId w:val="0"/>
  </w:num>
  <w:num w:numId="60" w16cid:durableId="1398359411">
    <w:abstractNumId w:val="0"/>
  </w:num>
  <w:num w:numId="61" w16cid:durableId="1926375952">
    <w:abstractNumId w:val="0"/>
  </w:num>
  <w:num w:numId="62" w16cid:durableId="1977761426">
    <w:abstractNumId w:val="0"/>
  </w:num>
  <w:num w:numId="63" w16cid:durableId="1544249412">
    <w:abstractNumId w:val="0"/>
  </w:num>
  <w:num w:numId="64" w16cid:durableId="1637370699">
    <w:abstractNumId w:val="0"/>
  </w:num>
  <w:num w:numId="65" w16cid:durableId="456143165">
    <w:abstractNumId w:val="0"/>
  </w:num>
  <w:num w:numId="66" w16cid:durableId="579218389">
    <w:abstractNumId w:val="0"/>
  </w:num>
  <w:num w:numId="67" w16cid:durableId="1116021000">
    <w:abstractNumId w:val="0"/>
  </w:num>
  <w:num w:numId="68" w16cid:durableId="522133848">
    <w:abstractNumId w:val="0"/>
  </w:num>
  <w:num w:numId="69" w16cid:durableId="583761078">
    <w:abstractNumId w:val="0"/>
  </w:num>
  <w:num w:numId="70" w16cid:durableId="1869684473">
    <w:abstractNumId w:val="0"/>
  </w:num>
  <w:num w:numId="71" w16cid:durableId="735129354">
    <w:abstractNumId w:val="0"/>
  </w:num>
  <w:num w:numId="72" w16cid:durableId="827093441">
    <w:abstractNumId w:val="0"/>
  </w:num>
  <w:num w:numId="73" w16cid:durableId="1574006171">
    <w:abstractNumId w:val="0"/>
  </w:num>
  <w:num w:numId="74" w16cid:durableId="1408335734">
    <w:abstractNumId w:val="0"/>
  </w:num>
  <w:num w:numId="75" w16cid:durableId="397674769">
    <w:abstractNumId w:val="0"/>
  </w:num>
  <w:num w:numId="76" w16cid:durableId="1912693019">
    <w:abstractNumId w:val="0"/>
  </w:num>
  <w:num w:numId="77" w16cid:durableId="1459185819">
    <w:abstractNumId w:val="0"/>
  </w:num>
  <w:num w:numId="78" w16cid:durableId="916403603">
    <w:abstractNumId w:val="0"/>
  </w:num>
  <w:num w:numId="79" w16cid:durableId="1846439515">
    <w:abstractNumId w:val="0"/>
  </w:num>
  <w:num w:numId="80" w16cid:durableId="1805417764">
    <w:abstractNumId w:val="0"/>
  </w:num>
  <w:num w:numId="81" w16cid:durableId="1673950757">
    <w:abstractNumId w:val="0"/>
  </w:num>
  <w:num w:numId="82" w16cid:durableId="87770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46722258">
    <w:abstractNumId w:val="0"/>
  </w:num>
  <w:num w:numId="84" w16cid:durableId="1286081017">
    <w:abstractNumId w:val="0"/>
  </w:num>
  <w:num w:numId="85" w16cid:durableId="223299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128314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41265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022856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26515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10006401">
    <w:abstractNumId w:val="0"/>
  </w:num>
  <w:num w:numId="91" w16cid:durableId="1922595254">
    <w:abstractNumId w:val="4"/>
  </w:num>
  <w:num w:numId="92" w16cid:durableId="695542706">
    <w:abstractNumId w:val="13"/>
  </w:num>
  <w:num w:numId="93" w16cid:durableId="1060323801">
    <w:abstractNumId w:val="40"/>
  </w:num>
  <w:num w:numId="94" w16cid:durableId="362218121">
    <w:abstractNumId w:val="42"/>
  </w:num>
  <w:num w:numId="95" w16cid:durableId="1604723164">
    <w:abstractNumId w:val="11"/>
  </w:num>
  <w:num w:numId="96" w16cid:durableId="611520888">
    <w:abstractNumId w:val="25"/>
  </w:num>
  <w:num w:numId="97" w16cid:durableId="1158612345">
    <w:abstractNumId w:val="6"/>
  </w:num>
  <w:num w:numId="98" w16cid:durableId="1133597859">
    <w:abstractNumId w:val="21"/>
  </w:num>
  <w:num w:numId="99" w16cid:durableId="1666206822">
    <w:abstractNumId w:val="8"/>
  </w:num>
  <w:num w:numId="100" w16cid:durableId="1036469237">
    <w:abstractNumId w:val="24"/>
  </w:num>
  <w:num w:numId="101" w16cid:durableId="1762331638">
    <w:abstractNumId w:val="3"/>
  </w:num>
  <w:num w:numId="102" w16cid:durableId="1386836428">
    <w:abstractNumId w:val="33"/>
  </w:num>
  <w:num w:numId="103" w16cid:durableId="219559634">
    <w:abstractNumId w:val="31"/>
  </w:num>
  <w:num w:numId="104" w16cid:durableId="1532575529">
    <w:abstractNumId w:val="30"/>
  </w:num>
  <w:num w:numId="105" w16cid:durableId="557253768">
    <w:abstractNumId w:val="1"/>
  </w:num>
  <w:num w:numId="106" w16cid:durableId="1263030229">
    <w:abstractNumId w:val="32"/>
  </w:num>
  <w:num w:numId="107" w16cid:durableId="76899770">
    <w:abstractNumId w:val="29"/>
  </w:num>
  <w:num w:numId="108" w16cid:durableId="113406270">
    <w:abstractNumId w:val="14"/>
  </w:num>
  <w:num w:numId="109" w16cid:durableId="2099477959">
    <w:abstractNumId w:val="44"/>
  </w:num>
  <w:num w:numId="110" w16cid:durableId="1646206194">
    <w:abstractNumId w:val="15"/>
  </w:num>
  <w:num w:numId="111" w16cid:durableId="364410162">
    <w:abstractNumId w:val="19"/>
  </w:num>
  <w:num w:numId="112" w16cid:durableId="1442530296">
    <w:abstractNumId w:val="28"/>
  </w:num>
  <w:num w:numId="113" w16cid:durableId="1655527862">
    <w:abstractNumId w:val="36"/>
  </w:num>
  <w:num w:numId="114" w16cid:durableId="1737706784">
    <w:abstractNumId w:val="9"/>
  </w:num>
  <w:num w:numId="115" w16cid:durableId="1648899122">
    <w:abstractNumId w:val="12"/>
  </w:num>
  <w:num w:numId="116" w16cid:durableId="495998911">
    <w:abstractNumId w:val="5"/>
  </w:num>
  <w:num w:numId="117" w16cid:durableId="980690874">
    <w:abstractNumId w:val="18"/>
  </w:num>
  <w:num w:numId="118" w16cid:durableId="681979775">
    <w:abstractNumId w:val="35"/>
  </w:num>
  <w:num w:numId="119" w16cid:durableId="781612215">
    <w:abstractNumId w:val="39"/>
  </w:num>
  <w:num w:numId="120" w16cid:durableId="157036785">
    <w:abstractNumId w:val="27"/>
  </w:num>
  <w:num w:numId="121" w16cid:durableId="1503736641">
    <w:abstractNumId w:val="41"/>
  </w:num>
  <w:num w:numId="122" w16cid:durableId="1008362678">
    <w:abstractNumId w:val="34"/>
  </w:num>
  <w:num w:numId="123" w16cid:durableId="1957639014">
    <w:abstractNumId w:val="10"/>
  </w:num>
  <w:num w:numId="124" w16cid:durableId="485516513">
    <w:abstractNumId w:val="38"/>
  </w:num>
  <w:num w:numId="125" w16cid:durableId="1509709268">
    <w:abstractNumId w:val="43"/>
  </w:num>
  <w:num w:numId="126" w16cid:durableId="524447676">
    <w:abstractNumId w:val="17"/>
  </w:num>
  <w:num w:numId="127" w16cid:durableId="1308318848">
    <w:abstractNumId w:val="37"/>
  </w:num>
  <w:num w:numId="128" w16cid:durableId="964307772">
    <w:abstractNumId w:val="22"/>
  </w:num>
  <w:num w:numId="129" w16cid:durableId="1528564514">
    <w:abstractNumId w:val="16"/>
  </w:num>
  <w:num w:numId="130" w16cid:durableId="135227822">
    <w:abstractNumId w:val="7"/>
  </w:num>
  <w:num w:numId="131" w16cid:durableId="1771313648">
    <w:abstractNumId w:val="26"/>
  </w:num>
  <w:num w:numId="132" w16cid:durableId="309208741">
    <w:abstractNumId w:val="20"/>
  </w:num>
  <w:num w:numId="133" w16cid:durableId="423066800">
    <w:abstractNumId w:val="23"/>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E0569"/>
    <w:rsid w:val="00011520"/>
    <w:rsid w:val="00011B9C"/>
    <w:rsid w:val="000305F5"/>
    <w:rsid w:val="00035F22"/>
    <w:rsid w:val="000534FC"/>
    <w:rsid w:val="00063FF8"/>
    <w:rsid w:val="000C07D9"/>
    <w:rsid w:val="000D4833"/>
    <w:rsid w:val="00102C03"/>
    <w:rsid w:val="0010632E"/>
    <w:rsid w:val="00127801"/>
    <w:rsid w:val="00134AC9"/>
    <w:rsid w:val="00167CAA"/>
    <w:rsid w:val="001820D2"/>
    <w:rsid w:val="001A0320"/>
    <w:rsid w:val="001B6917"/>
    <w:rsid w:val="001E18E2"/>
    <w:rsid w:val="001E5290"/>
    <w:rsid w:val="00207655"/>
    <w:rsid w:val="002223F2"/>
    <w:rsid w:val="00287209"/>
    <w:rsid w:val="002A4E85"/>
    <w:rsid w:val="002F3BD0"/>
    <w:rsid w:val="002F41FE"/>
    <w:rsid w:val="00305CEE"/>
    <w:rsid w:val="00346EF6"/>
    <w:rsid w:val="00394F00"/>
    <w:rsid w:val="00396C62"/>
    <w:rsid w:val="003B040A"/>
    <w:rsid w:val="003B062A"/>
    <w:rsid w:val="003F54C1"/>
    <w:rsid w:val="00402716"/>
    <w:rsid w:val="00415189"/>
    <w:rsid w:val="004220B6"/>
    <w:rsid w:val="0042444F"/>
    <w:rsid w:val="00456E0E"/>
    <w:rsid w:val="00457A21"/>
    <w:rsid w:val="0046722B"/>
    <w:rsid w:val="00483F4F"/>
    <w:rsid w:val="00487DA0"/>
    <w:rsid w:val="004903E4"/>
    <w:rsid w:val="00493310"/>
    <w:rsid w:val="00493FF2"/>
    <w:rsid w:val="004A3EF5"/>
    <w:rsid w:val="004E1C1A"/>
    <w:rsid w:val="004E5088"/>
    <w:rsid w:val="00505076"/>
    <w:rsid w:val="00507B6F"/>
    <w:rsid w:val="005103DF"/>
    <w:rsid w:val="0051288F"/>
    <w:rsid w:val="00517A65"/>
    <w:rsid w:val="005228E8"/>
    <w:rsid w:val="00552744"/>
    <w:rsid w:val="005674D2"/>
    <w:rsid w:val="005921CE"/>
    <w:rsid w:val="00594D3F"/>
    <w:rsid w:val="005C7BAF"/>
    <w:rsid w:val="005F3434"/>
    <w:rsid w:val="00612333"/>
    <w:rsid w:val="00642268"/>
    <w:rsid w:val="00664D78"/>
    <w:rsid w:val="00677534"/>
    <w:rsid w:val="006B462F"/>
    <w:rsid w:val="006C5047"/>
    <w:rsid w:val="006D795C"/>
    <w:rsid w:val="006E1743"/>
    <w:rsid w:val="006E644E"/>
    <w:rsid w:val="006F16A5"/>
    <w:rsid w:val="006F428C"/>
    <w:rsid w:val="006F76DD"/>
    <w:rsid w:val="00700A18"/>
    <w:rsid w:val="00711DEE"/>
    <w:rsid w:val="007274F6"/>
    <w:rsid w:val="0075436B"/>
    <w:rsid w:val="00772CB8"/>
    <w:rsid w:val="007A4AD1"/>
    <w:rsid w:val="007A5EEA"/>
    <w:rsid w:val="007B75CF"/>
    <w:rsid w:val="007C0535"/>
    <w:rsid w:val="007C7E2D"/>
    <w:rsid w:val="007D1890"/>
    <w:rsid w:val="007D7393"/>
    <w:rsid w:val="007D7CC1"/>
    <w:rsid w:val="007E2BB3"/>
    <w:rsid w:val="007F219A"/>
    <w:rsid w:val="00806A65"/>
    <w:rsid w:val="00836A3B"/>
    <w:rsid w:val="008C6F10"/>
    <w:rsid w:val="008E0569"/>
    <w:rsid w:val="0090057F"/>
    <w:rsid w:val="00902BDE"/>
    <w:rsid w:val="00904CF0"/>
    <w:rsid w:val="00924EB0"/>
    <w:rsid w:val="009351B5"/>
    <w:rsid w:val="0095717D"/>
    <w:rsid w:val="00957918"/>
    <w:rsid w:val="0096587E"/>
    <w:rsid w:val="009D5259"/>
    <w:rsid w:val="009D59C7"/>
    <w:rsid w:val="009E173E"/>
    <w:rsid w:val="00A039C9"/>
    <w:rsid w:val="00A612F0"/>
    <w:rsid w:val="00A646C2"/>
    <w:rsid w:val="00A652FC"/>
    <w:rsid w:val="00A87C55"/>
    <w:rsid w:val="00AD69EA"/>
    <w:rsid w:val="00AE1D14"/>
    <w:rsid w:val="00AE4A7D"/>
    <w:rsid w:val="00AE5D82"/>
    <w:rsid w:val="00B01A17"/>
    <w:rsid w:val="00B24B16"/>
    <w:rsid w:val="00B41A07"/>
    <w:rsid w:val="00B5289E"/>
    <w:rsid w:val="00B665DE"/>
    <w:rsid w:val="00B67620"/>
    <w:rsid w:val="00B9577A"/>
    <w:rsid w:val="00BA5DA3"/>
    <w:rsid w:val="00BA67E7"/>
    <w:rsid w:val="00BC0397"/>
    <w:rsid w:val="00BD20C2"/>
    <w:rsid w:val="00BD2CF7"/>
    <w:rsid w:val="00BE19B0"/>
    <w:rsid w:val="00BE35D3"/>
    <w:rsid w:val="00BE6515"/>
    <w:rsid w:val="00BF0910"/>
    <w:rsid w:val="00BF3F7B"/>
    <w:rsid w:val="00C11D2E"/>
    <w:rsid w:val="00C17A52"/>
    <w:rsid w:val="00C17DB5"/>
    <w:rsid w:val="00C22CB8"/>
    <w:rsid w:val="00C40F5E"/>
    <w:rsid w:val="00C44AAB"/>
    <w:rsid w:val="00C45465"/>
    <w:rsid w:val="00C6109A"/>
    <w:rsid w:val="00C80CD3"/>
    <w:rsid w:val="00C813F5"/>
    <w:rsid w:val="00CC55CE"/>
    <w:rsid w:val="00CE79A0"/>
    <w:rsid w:val="00D63E73"/>
    <w:rsid w:val="00DD1CDE"/>
    <w:rsid w:val="00E52116"/>
    <w:rsid w:val="00E5663D"/>
    <w:rsid w:val="00E57E3E"/>
    <w:rsid w:val="00E74194"/>
    <w:rsid w:val="00E87D88"/>
    <w:rsid w:val="00E91EBB"/>
    <w:rsid w:val="00EA1717"/>
    <w:rsid w:val="00EC6146"/>
    <w:rsid w:val="00ED1D5F"/>
    <w:rsid w:val="00EF03F4"/>
    <w:rsid w:val="00F078D0"/>
    <w:rsid w:val="00F152A6"/>
    <w:rsid w:val="00F37A0E"/>
    <w:rsid w:val="00F42D25"/>
    <w:rsid w:val="00F455DE"/>
    <w:rsid w:val="00F51CDE"/>
    <w:rsid w:val="00FA7FC5"/>
    <w:rsid w:val="00FC1C2C"/>
    <w:rsid w:val="00FE79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93E63BF"/>
  <w15:docId w15:val="{B65D9DBF-BD23-487C-B2BD-CC72BF839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F3F7B"/>
    <w:pPr>
      <w:spacing w:before="180" w:after="180"/>
      <w:jc w:val="both"/>
    </w:pPr>
    <w:rPr>
      <w:rFonts w:asciiTheme="majorHAnsi" w:hAnsiTheme="majorHAnsi" w:cstheme="majorHAns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ListTable3-Accent1">
    <w:name w:val="List Table 3 Accent 1"/>
    <w:basedOn w:val="TableNormal"/>
    <w:uiPriority w:val="48"/>
    <w:rsid w:val="005B3FDC"/>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Header">
    <w:name w:val="header"/>
    <w:basedOn w:val="Normal"/>
    <w:link w:val="HeaderChar"/>
    <w:rsid w:val="003E27AF"/>
    <w:pPr>
      <w:tabs>
        <w:tab w:val="center" w:pos="4680"/>
        <w:tab w:val="right" w:pos="9360"/>
      </w:tabs>
      <w:spacing w:after="0"/>
    </w:pPr>
  </w:style>
  <w:style w:type="character" w:customStyle="1" w:styleId="HeaderChar">
    <w:name w:val="Header Char"/>
    <w:basedOn w:val="DefaultParagraphFont"/>
    <w:link w:val="Header"/>
    <w:rsid w:val="003E27AF"/>
  </w:style>
  <w:style w:type="paragraph" w:styleId="Footer">
    <w:name w:val="footer"/>
    <w:basedOn w:val="Normal"/>
    <w:link w:val="FooterChar"/>
    <w:uiPriority w:val="99"/>
    <w:rsid w:val="003E27AF"/>
    <w:pPr>
      <w:tabs>
        <w:tab w:val="center" w:pos="4680"/>
        <w:tab w:val="right" w:pos="9360"/>
      </w:tabs>
      <w:spacing w:after="0"/>
    </w:pPr>
  </w:style>
  <w:style w:type="character" w:customStyle="1" w:styleId="FooterChar">
    <w:name w:val="Footer Char"/>
    <w:basedOn w:val="DefaultParagraphFont"/>
    <w:link w:val="Footer"/>
    <w:uiPriority w:val="99"/>
    <w:rsid w:val="003E27AF"/>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223F2"/>
    <w:pPr>
      <w:spacing w:after="100"/>
    </w:pPr>
  </w:style>
  <w:style w:type="paragraph" w:styleId="TOC2">
    <w:name w:val="toc 2"/>
    <w:basedOn w:val="Normal"/>
    <w:next w:val="Normal"/>
    <w:autoRedefine/>
    <w:uiPriority w:val="39"/>
    <w:rsid w:val="002223F2"/>
    <w:pPr>
      <w:spacing w:after="100"/>
      <w:ind w:left="240"/>
    </w:pPr>
  </w:style>
  <w:style w:type="paragraph" w:styleId="TOC3">
    <w:name w:val="toc 3"/>
    <w:basedOn w:val="Normal"/>
    <w:next w:val="Normal"/>
    <w:autoRedefine/>
    <w:uiPriority w:val="39"/>
    <w:rsid w:val="002223F2"/>
    <w:pPr>
      <w:spacing w:after="100"/>
      <w:ind w:left="480"/>
    </w:pPr>
  </w:style>
  <w:style w:type="paragraph" w:styleId="TOC4">
    <w:name w:val="toc 4"/>
    <w:basedOn w:val="Normal"/>
    <w:next w:val="Normal"/>
    <w:autoRedefine/>
    <w:uiPriority w:val="39"/>
    <w:unhideWhenUsed/>
    <w:rsid w:val="002223F2"/>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2223F2"/>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2223F2"/>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2223F2"/>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2223F2"/>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2223F2"/>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2223F2"/>
    <w:rPr>
      <w:color w:val="605E5C"/>
      <w:shd w:val="clear" w:color="auto" w:fill="E1DFDD"/>
    </w:rPr>
  </w:style>
  <w:style w:type="paragraph" w:customStyle="1" w:styleId="CodeBlock">
    <w:name w:val="Code Block"/>
    <w:basedOn w:val="SourceCode"/>
    <w:link w:val="CodeBlockChar"/>
    <w:rsid w:val="00C11D2E"/>
    <w:rPr>
      <w:rFonts w:asciiTheme="majorHAnsi" w:hAnsiTheme="majorHAnsi" w:cstheme="majorHAnsi"/>
    </w:rPr>
  </w:style>
  <w:style w:type="character" w:customStyle="1" w:styleId="CodeBlockChar">
    <w:name w:val="Code Block Char"/>
    <w:basedOn w:val="VerbatimChar"/>
    <w:link w:val="CodeBlock"/>
    <w:rsid w:val="00C11D2E"/>
    <w:rPr>
      <w:rFonts w:asciiTheme="majorHAnsi" w:hAnsiTheme="majorHAnsi" w:cstheme="majorHAnsi"/>
      <w:sz w:val="22"/>
    </w:rPr>
  </w:style>
  <w:style w:type="paragraph" w:styleId="ListParagraph">
    <w:name w:val="List Paragraph"/>
    <w:basedOn w:val="Normal"/>
    <w:rsid w:val="00B528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z"/><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svgz"/><Relationship Id="rId21" Type="http://schemas.openxmlformats.org/officeDocument/2006/relationships/image" Target="media/image14.svgz"/><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z"/><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z"/><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svgz"/><Relationship Id="rId31" Type="http://schemas.openxmlformats.org/officeDocument/2006/relationships/image" Target="media/image24.svgz"/><Relationship Id="rId44" Type="http://schemas.openxmlformats.org/officeDocument/2006/relationships/image" Target="media/image37.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z"/><Relationship Id="rId30" Type="http://schemas.openxmlformats.org/officeDocument/2006/relationships/image" Target="media/image23.png"/><Relationship Id="rId35" Type="http://schemas.openxmlformats.org/officeDocument/2006/relationships/image" Target="media/image28.svgz"/><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z"/><Relationship Id="rId33" Type="http://schemas.openxmlformats.org/officeDocument/2006/relationships/image" Target="media/image26.svgz"/><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svgz"/><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09492-671F-405A-959E-8A3DFBC13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8</Pages>
  <Words>22280</Words>
  <Characters>126999</Characters>
  <Application>Microsoft Office Word</Application>
  <DocSecurity>0</DocSecurity>
  <Lines>1058</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IO CRUZ</dc:creator>
  <cp:keywords/>
  <cp:lastModifiedBy>ANTONIO CRUZ</cp:lastModifiedBy>
  <cp:revision>2</cp:revision>
  <cp:lastPrinted>2026-01-26T00:39:00Z</cp:lastPrinted>
  <dcterms:created xsi:type="dcterms:W3CDTF">2026-01-26T12:44:00Z</dcterms:created>
  <dcterms:modified xsi:type="dcterms:W3CDTF">2026-01-26T12:44:00Z</dcterms:modified>
</cp:coreProperties>
</file>